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6.xml" ContentType="application/vnd.openxmlformats-officedocument.wordprocessingml.footer+xml"/>
  <Override PartName="/word/footer7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rPr>
          <w:rFonts w:asciiTheme="majorBidi" w:hAnsiTheme="majorBidi" w:cstheme="majorBidi"/>
          <w:b/>
          <w:bCs/>
          <w:sz w:val="28"/>
          <w:szCs w:val="28"/>
        </w:rPr>
        <w:id w:val="1066374562"/>
        <w:lock w:val="contentLocked"/>
        <w:placeholder>
          <w:docPart w:val="DefaultPlaceholder_1082065158"/>
        </w:placeholder>
        <w:group/>
      </w:sdtPr>
      <w:sdtEndPr>
        <w:rPr>
          <w:rStyle w:val="Style6"/>
          <w:rFonts w:ascii="Times New Roman" w:hAnsi="Times New Roman" w:cs="Times New Roman"/>
          <w:b w:val="0"/>
          <w:sz w:val="24"/>
          <w:szCs w:val="24"/>
          <w:rtl/>
        </w:rPr>
      </w:sdtEndPr>
      <w:sdtContent>
        <w:p w14:paraId="33F33509" w14:textId="77777777" w:rsidR="00C802F8" w:rsidRPr="00A6424C" w:rsidRDefault="00C802F8" w:rsidP="00480A06">
          <w:pPr>
            <w:jc w:val="center"/>
            <w:rPr>
              <w:rFonts w:asciiTheme="majorBidi" w:hAnsiTheme="majorBidi" w:cstheme="majorBidi"/>
              <w:b/>
              <w:bCs/>
              <w:sz w:val="28"/>
              <w:szCs w:val="28"/>
            </w:rPr>
          </w:pPr>
          <w:r w:rsidRPr="00A6424C">
            <w:rPr>
              <w:rFonts w:asciiTheme="majorBidi" w:hAnsiTheme="majorBidi" w:cstheme="majorBidi"/>
              <w:b/>
              <w:bCs/>
              <w:sz w:val="28"/>
              <w:szCs w:val="28"/>
            </w:rPr>
            <w:t>UNIVERSITY OF BAHRAIN</w:t>
          </w:r>
        </w:p>
        <w:p w14:paraId="33F3350A" w14:textId="77777777" w:rsidR="00C802F8" w:rsidRPr="00C02037" w:rsidRDefault="00C802F8" w:rsidP="00480A06">
          <w:pPr>
            <w:rPr>
              <w:color w:val="FFFFFF" w:themeColor="background1"/>
            </w:rPr>
          </w:pPr>
        </w:p>
        <w:p w14:paraId="33F3350B" w14:textId="77777777" w:rsidR="00C802F8" w:rsidRPr="00345ED8" w:rsidRDefault="00606736" w:rsidP="0013608F">
          <w:pPr>
            <w:tabs>
              <w:tab w:val="left" w:pos="6379"/>
            </w:tabs>
            <w:rPr>
              <w:rFonts w:asciiTheme="majorBidi" w:hAnsiTheme="majorBidi" w:cstheme="majorBidi"/>
              <w:b/>
              <w:bCs/>
            </w:rPr>
          </w:pPr>
          <w:r w:rsidRPr="00C02037">
            <w:rPr>
              <w:b/>
              <w:bCs/>
              <w:noProof/>
              <w:color w:val="FFFFFF" w:themeColor="background1"/>
              <w:spacing w:val="-20"/>
              <w:lang w:val="en-US"/>
            </w:rPr>
            <w:drawing>
              <wp:anchor distT="0" distB="0" distL="114300" distR="114300" simplePos="0" relativeHeight="252477952" behindDoc="1" locked="0" layoutInCell="1" allowOverlap="1" wp14:anchorId="33F33AB6" wp14:editId="33F33AB7">
                <wp:simplePos x="0" y="0"/>
                <wp:positionH relativeFrom="margin">
                  <wp:posOffset>2253615</wp:posOffset>
                </wp:positionH>
                <wp:positionV relativeFrom="paragraph">
                  <wp:posOffset>129540</wp:posOffset>
                </wp:positionV>
                <wp:extent cx="1012190" cy="1143000"/>
                <wp:effectExtent l="0" t="0" r="0" b="0"/>
                <wp:wrapNone/>
                <wp:docPr id="22537" name="Picture 22537" descr="UoB-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UoB-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1" cstate="print">
                          <a:lum bright="6000"/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12190" cy="1143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anchor>
            </w:drawing>
          </w:r>
        </w:p>
        <w:p w14:paraId="33F3350C" w14:textId="77777777" w:rsidR="00C802F8" w:rsidRPr="00C02037" w:rsidRDefault="00C802F8" w:rsidP="00586F92">
          <w:pPr>
            <w:bidi/>
            <w:rPr>
              <w:color w:val="FFFFFF" w:themeColor="background1"/>
            </w:rPr>
          </w:pPr>
        </w:p>
        <w:p w14:paraId="33F3350D" w14:textId="77777777" w:rsidR="009E5411" w:rsidRDefault="002E3A7B" w:rsidP="009E5411">
          <w:pPr>
            <w:jc w:val="right"/>
            <w:rPr>
              <w:rStyle w:val="Strong"/>
              <w:rFonts w:asciiTheme="majorBidi" w:hAnsiTheme="majorBidi" w:cstheme="majorBidi"/>
            </w:rPr>
          </w:pPr>
          <w:r>
            <w:rPr>
              <w:rFonts w:asciiTheme="majorBidi" w:hAnsiTheme="majorBidi" w:cstheme="majorBidi"/>
              <w:b/>
              <w:bCs/>
              <w:noProof/>
              <w:lang w:val="en-US"/>
            </w:rPr>
            <mc:AlternateContent>
              <mc:Choice Requires="wps">
                <w:drawing>
                  <wp:anchor distT="0" distB="0" distL="114300" distR="114300" simplePos="0" relativeHeight="252488191" behindDoc="1" locked="0" layoutInCell="1" allowOverlap="1" wp14:anchorId="33F33AB8" wp14:editId="33F33AB9">
                    <wp:simplePos x="0" y="0"/>
                    <wp:positionH relativeFrom="column">
                      <wp:posOffset>3396615</wp:posOffset>
                    </wp:positionH>
                    <wp:positionV relativeFrom="paragraph">
                      <wp:posOffset>112395</wp:posOffset>
                    </wp:positionV>
                    <wp:extent cx="2152650" cy="638175"/>
                    <wp:effectExtent l="0" t="0" r="0" b="0"/>
                    <wp:wrapNone/>
                    <wp:docPr id="9" name="Text Box 9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2152650" cy="63817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txbx>
                            <w:txbxContent>
                              <w:sdt>
                                <w:sdtPr>
                                  <w:rPr>
                                    <w:rStyle w:val="Strong"/>
                                  </w:rPr>
                                  <w:id w:val="-1460179855"/>
                                  <w:lock w:val="contentLocked"/>
                                  <w:placeholder>
                                    <w:docPart w:val="DefaultPlaceholder_1082065158"/>
                                  </w:placeholder>
                                  <w:group/>
                                </w:sdtPr>
                                <w:sdtEndPr>
                                  <w:rPr>
                                    <w:rStyle w:val="DefaultParagraphFont"/>
                                    <w:b w:val="0"/>
                                    <w:bCs w:val="0"/>
                                    <w:kern w:val="1"/>
                                    <w:lang w:val="en-US"/>
                                  </w:rPr>
                                </w:sdtEndPr>
                                <w:sdtContent>
                                  <w:p w14:paraId="33F33AE2" w14:textId="77777777" w:rsidR="002E3A7B" w:rsidRDefault="005E52B5" w:rsidP="002E3A7B">
                                    <w:sdt>
                                      <w:sdtPr>
                                        <w:rPr>
                                          <w:rStyle w:val="Strong"/>
                                        </w:rPr>
                                        <w:id w:val="-37515293"/>
                                        <w:showingPlcHdr/>
                                        <w:dropDownList>
                                          <w:listItem w:value="Choose an item."/>
                                          <w:listItem w:displayText="Department of Computer Science" w:value="Department of Computer Science"/>
                                          <w:listItem w:displayText="Department of Information Systems" w:value="Department of Information Systems"/>
                                          <w:listItem w:displayText="Department of Computer Engineering" w:value="Department of Computer Engineering"/>
                                          <w:listItem w:displayText="------------------------------------------" w:value="------------------------------------------"/>
                                          <w:listItem w:displayText="Department of Civil Engineering" w:value="Department of Civil Engineering"/>
                                          <w:listItem w:displayText="Department of Architecture &amp; Interior Design" w:value="Department of Architecture &amp; Interior Design"/>
                                          <w:listItem w:displayText="Department of Chemical Engineering" w:value="Department of Chemical Engineering"/>
                                          <w:listItem w:displayText="Department of Electrical &amp; Electronics Engineering" w:value="Department of Electrical &amp; Electronics Engineering"/>
                                          <w:listItem w:displayText="Department of Mechanical Engineering" w:value="Department of Mechanical Engineering"/>
                                          <w:listItem w:displayText="-------------------------------------" w:value="-------------------------------------"/>
                                          <w:listItem w:displayText="Department of Mathematics" w:value="Department of Mathematics"/>
                                          <w:listItem w:displayText="Department of Biology" w:value="Department of Biology"/>
                                          <w:listItem w:displayText="Department of Physics" w:value="Department of Physics"/>
                                          <w:listItem w:displayText="--------------------------------------" w:value="--------------------------------------"/>
                                          <w:listItem w:displayText="Department of Management &amp; Marketing" w:value="Department of Management &amp; Marketing"/>
                                          <w:listItem w:displayText="Department of Economics &amp; Finance" w:value="Department of Economics &amp; Finance"/>
                                          <w:listItem w:displayText="Department of Accounting" w:value="Department of Accounting"/>
                                          <w:listItem w:displayText="Department of Banking" w:value="Department of Banking"/>
                                          <w:listItem w:displayText="------------------------------------------------" w:value="------------------------------------------------"/>
                                          <w:listItem w:displayText="Department of English Language and Literature" w:value="Department of English Language and Literature"/>
                                          <w:listItem w:displayText="Department of Mass Communication, Tourism and Fine Arts" w:value="Department of Mass Communication, Tourism and Fine Arts"/>
                                          <w:listItem w:displayText="Department of Arabic Language &amp; Islamic Studies" w:value="Department of Arabic Language &amp; Islamic Studies"/>
                                          <w:listItem w:displayText="Department of Social Science" w:value="Department of Social Science"/>
                                          <w:listItem w:displayText="Department of Psychology" w:value="Department of Psychology"/>
                                          <w:listItem w:displayText="-----------------------------------------------" w:value="-----------------------------------------------"/>
                                          <w:listItem w:displayText="Department of Public Law" w:value="Department of Public Law"/>
                                          <w:listItem w:displayText="Department of Private Law" w:value="Department of Private Law"/>
                                          <w:listItem w:displayText="------------------" w:value="------------------"/>
                                          <w:listItem w:displayText="Department of Physical Education" w:value="Department of Physical Education"/>
                                          <w:listItem w:displayText="Department of Physiotherapy" w:value="Department of Physiotherapy"/>
                                        </w:dropDownList>
                                      </w:sdtPr>
                                      <w:sdtEndPr>
                                        <w:rPr>
                                          <w:rStyle w:val="DefaultParagraphFont"/>
                                          <w:b w:val="0"/>
                                          <w:bCs w:val="0"/>
                                          <w:kern w:val="1"/>
                                          <w:lang w:val="en-US"/>
                                        </w:rPr>
                                      </w:sdtEndPr>
                                      <w:sdtContent>
                                        <w:r w:rsidR="00874E30" w:rsidRPr="00586F92">
                                          <w:rPr>
                                            <w:rFonts w:ascii="Calibri" w:hAnsi="Calibri"/>
                                            <w:color w:val="808080"/>
                                            <w:kern w:val="1"/>
                                            <w:sz w:val="22"/>
                                            <w:szCs w:val="22"/>
                                            <w:lang w:val="en-US"/>
                                          </w:rPr>
                                          <w:t>Choose an item.</w:t>
                                        </w:r>
                                      </w:sdtContent>
                                    </w:sdt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33F33AB8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9" o:spid="_x0000_s1026" type="#_x0000_t202" style="position:absolute;left:0;text-align:left;margin-left:267.45pt;margin-top:8.85pt;width:169.5pt;height:50.25pt;z-index:-250828289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" filled="f" stroked="f" strokeweight=".5pt">
                    <v:textbox>
                      <w:txbxContent>
                        <w:sdt>
                          <w:sdtPr>
                            <w:rPr>
                              <w:rStyle w:val="Strong"/>
                            </w:rPr>
                            <w:id w:val="-1460179855"/>
                            <w:lock w:val="contentLocked"/>
                            <w:placeholder>
                              <w:docPart w:val="DefaultPlaceholder_1082065158"/>
                            </w:placeholder>
                            <w:group/>
                          </w:sdtPr>
                          <w:sdtEndPr>
                            <w:rPr>
                              <w:rStyle w:val="DefaultParagraphFont"/>
                              <w:b w:val="0"/>
                              <w:bCs w:val="0"/>
                              <w:kern w:val="1"/>
                              <w:lang w:val="en-US"/>
                            </w:rPr>
                          </w:sdtEndPr>
                          <w:sdtContent>
                            <w:p w14:paraId="33F33AE2" w14:textId="77777777" w:rsidR="002E3A7B" w:rsidRDefault="005E52B5" w:rsidP="002E3A7B">
                              <w:sdt>
                                <w:sdtPr>
                                  <w:rPr>
                                    <w:rStyle w:val="Strong"/>
                                  </w:rPr>
                                  <w:id w:val="-37515293"/>
                                  <w:showingPlcHdr/>
                                  <w:dropDownList>
                                    <w:listItem w:value="Choose an item."/>
                                    <w:listItem w:displayText="Department of Computer Science" w:value="Department of Computer Science"/>
                                    <w:listItem w:displayText="Department of Information Systems" w:value="Department of Information Systems"/>
                                    <w:listItem w:displayText="Department of Computer Engineering" w:value="Department of Computer Engineering"/>
                                    <w:listItem w:displayText="------------------------------------------" w:value="------------------------------------------"/>
                                    <w:listItem w:displayText="Department of Civil Engineering" w:value="Department of Civil Engineering"/>
                                    <w:listItem w:displayText="Department of Architecture &amp; Interior Design" w:value="Department of Architecture &amp; Interior Design"/>
                                    <w:listItem w:displayText="Department of Chemical Engineering" w:value="Department of Chemical Engineering"/>
                                    <w:listItem w:displayText="Department of Electrical &amp; Electronics Engineering" w:value="Department of Electrical &amp; Electronics Engineering"/>
                                    <w:listItem w:displayText="Department of Mechanical Engineering" w:value="Department of Mechanical Engineering"/>
                                    <w:listItem w:displayText="-------------------------------------" w:value="-------------------------------------"/>
                                    <w:listItem w:displayText="Department of Mathematics" w:value="Department of Mathematics"/>
                                    <w:listItem w:displayText="Department of Biology" w:value="Department of Biology"/>
                                    <w:listItem w:displayText="Department of Physics" w:value="Department of Physics"/>
                                    <w:listItem w:displayText="--------------------------------------" w:value="--------------------------------------"/>
                                    <w:listItem w:displayText="Department of Management &amp; Marketing" w:value="Department of Management &amp; Marketing"/>
                                    <w:listItem w:displayText="Department of Economics &amp; Finance" w:value="Department of Economics &amp; Finance"/>
                                    <w:listItem w:displayText="Department of Accounting" w:value="Department of Accounting"/>
                                    <w:listItem w:displayText="Department of Banking" w:value="Department of Banking"/>
                                    <w:listItem w:displayText="------------------------------------------------" w:value="------------------------------------------------"/>
                                    <w:listItem w:displayText="Department of English Language and Literature" w:value="Department of English Language and Literature"/>
                                    <w:listItem w:displayText="Department of Mass Communication, Tourism and Fine Arts" w:value="Department of Mass Communication, Tourism and Fine Arts"/>
                                    <w:listItem w:displayText="Department of Arabic Language &amp; Islamic Studies" w:value="Department of Arabic Language &amp; Islamic Studies"/>
                                    <w:listItem w:displayText="Department of Social Science" w:value="Department of Social Science"/>
                                    <w:listItem w:displayText="Department of Psychology" w:value="Department of Psychology"/>
                                    <w:listItem w:displayText="-----------------------------------------------" w:value="-----------------------------------------------"/>
                                    <w:listItem w:displayText="Department of Public Law" w:value="Department of Public Law"/>
                                    <w:listItem w:displayText="Department of Private Law" w:value="Department of Private Law"/>
                                    <w:listItem w:displayText="------------------" w:value="------------------"/>
                                    <w:listItem w:displayText="Department of Physical Education" w:value="Department of Physical Education"/>
                                    <w:listItem w:displayText="Department of Physiotherapy" w:value="Department of Physiotherapy"/>
                                  </w:dropDownList>
                                </w:sdtPr>
                                <w:sdtEndPr>
                                  <w:rPr>
                                    <w:rStyle w:val="DefaultParagraphFont"/>
                                    <w:b w:val="0"/>
                                    <w:bCs w:val="0"/>
                                    <w:kern w:val="1"/>
                                    <w:lang w:val="en-US"/>
                                  </w:rPr>
                                </w:sdtEndPr>
                                <w:sdtContent>
                                  <w:r w:rsidR="00874E30" w:rsidRPr="00586F92">
                                    <w:rPr>
                                      <w:rFonts w:ascii="Calibri" w:hAnsi="Calibri"/>
                                      <w:color w:val="808080"/>
                                      <w:kern w:val="1"/>
                                      <w:sz w:val="22"/>
                                      <w:szCs w:val="22"/>
                                      <w:lang w:val="en-US"/>
                                    </w:rPr>
                                    <w:t>Choose an item.</w:t>
                                  </w:r>
                                </w:sdtContent>
                              </w:sdt>
                            </w:p>
                          </w:sdtContent>
                        </w:sdt>
                      </w:txbxContent>
                    </v:textbox>
                  </v:shape>
                </w:pict>
              </mc:Fallback>
            </mc:AlternateContent>
          </w:r>
        </w:p>
        <w:p w14:paraId="33F3350E" w14:textId="77777777" w:rsidR="00606736" w:rsidRPr="009E5411" w:rsidRDefault="005E52B5" w:rsidP="002E3A7B">
          <w:sdt>
            <w:sdtPr>
              <w:rPr>
                <w:rStyle w:val="Strong"/>
                <w:rFonts w:asciiTheme="majorBidi" w:hAnsiTheme="majorBidi" w:cstheme="majorBidi"/>
              </w:rPr>
              <w:id w:val="-1930344413"/>
              <w:lock w:val="sdtLocked"/>
              <w:placeholder>
                <w:docPart w:val="FB5AEBFEA5EF46409D0C57E496ADD53E"/>
              </w:placeholder>
              <w:showingPlcHdr/>
              <w:dropDownList>
                <w:listItem w:value="Choose an item."/>
                <w:listItem w:displayText="College of Information Technology" w:value="College of Information Technology"/>
                <w:listItem w:displayText="College of Engineering" w:value="College of Engineering"/>
                <w:listItem w:displayText="College of Science" w:value="College of Science"/>
                <w:listItem w:displayText="College of Business administration" w:value="College of Business administration"/>
                <w:listItem w:displayText="College of Arts" w:value="College of Arts"/>
                <w:listItem w:displayText="College of Law" w:value="College of Law"/>
                <w:listItem w:displayText="College of Physical Education &amp; Physiotherapy" w:value="College of Physical Education &amp; Physiotherapy"/>
              </w:dropDownList>
            </w:sdtPr>
            <w:sdtEndPr>
              <w:rPr>
                <w:rStyle w:val="Strong"/>
              </w:rPr>
            </w:sdtEndPr>
            <w:sdtContent>
              <w:r w:rsidR="00874E30" w:rsidRPr="00796E10">
                <w:rPr>
                  <w:rStyle w:val="PlaceholderText"/>
                </w:rPr>
                <w:t>Choose an item.</w:t>
              </w:r>
            </w:sdtContent>
          </w:sdt>
          <w:r w:rsidR="00606736">
            <w:rPr>
              <w:rStyle w:val="Strong"/>
              <w:rFonts w:asciiTheme="majorBidi" w:hAnsiTheme="majorBidi" w:cstheme="majorBidi"/>
            </w:rPr>
            <w:tab/>
          </w:r>
        </w:p>
        <w:p w14:paraId="33F3350F" w14:textId="77777777" w:rsidR="00606736" w:rsidRPr="00345ED8" w:rsidRDefault="00606736" w:rsidP="00826638">
          <w:pPr>
            <w:jc w:val="right"/>
            <w:rPr>
              <w:rFonts w:asciiTheme="majorBidi" w:hAnsiTheme="majorBidi" w:cstheme="majorBidi"/>
              <w:sz w:val="28"/>
              <w:szCs w:val="28"/>
            </w:rPr>
          </w:pPr>
          <w:r>
            <w:rPr>
              <w:rStyle w:val="Strong"/>
              <w:rFonts w:asciiTheme="majorBidi" w:hAnsiTheme="majorBidi" w:cstheme="majorBidi"/>
            </w:rPr>
            <w:tab/>
          </w:r>
        </w:p>
        <w:p w14:paraId="33F33510" w14:textId="77777777" w:rsidR="00C802F8" w:rsidRPr="00C02037" w:rsidRDefault="00606736" w:rsidP="00606736">
          <w:pPr>
            <w:tabs>
              <w:tab w:val="left" w:pos="4527"/>
            </w:tabs>
            <w:rPr>
              <w:rFonts w:asciiTheme="majorBidi" w:hAnsiTheme="majorBidi" w:cstheme="majorBidi"/>
              <w:b/>
              <w:bCs/>
              <w:color w:val="FFFFFF" w:themeColor="background1"/>
            </w:rPr>
          </w:pPr>
          <w:r>
            <w:rPr>
              <w:rStyle w:val="Strong"/>
              <w:rFonts w:asciiTheme="majorBidi" w:hAnsiTheme="majorBidi" w:cstheme="majorBidi"/>
            </w:rPr>
            <w:tab/>
            <w:t xml:space="preserve">     </w:t>
          </w:r>
          <w:r>
            <w:rPr>
              <w:rStyle w:val="Strong"/>
              <w:rFonts w:asciiTheme="majorBidi" w:hAnsiTheme="majorBidi" w:cstheme="majorBidi"/>
            </w:rPr>
            <w:tab/>
          </w:r>
          <w:r>
            <w:rPr>
              <w:rStyle w:val="Strong"/>
              <w:rFonts w:asciiTheme="majorBidi" w:hAnsiTheme="majorBidi" w:cstheme="majorBidi"/>
            </w:rPr>
            <w:tab/>
            <w:t xml:space="preserve">        </w:t>
          </w:r>
          <w:r>
            <w:rPr>
              <w:rStyle w:val="Strong"/>
              <w:rFonts w:asciiTheme="majorBidi" w:hAnsiTheme="majorBidi" w:cstheme="majorBidi"/>
            </w:rPr>
            <w:tab/>
          </w:r>
          <w:r>
            <w:rPr>
              <w:rStyle w:val="Strong"/>
              <w:rFonts w:asciiTheme="majorBidi" w:hAnsiTheme="majorBidi" w:cstheme="majorBidi"/>
            </w:rPr>
            <w:tab/>
          </w:r>
          <w:r>
            <w:rPr>
              <w:rStyle w:val="Strong"/>
              <w:rFonts w:asciiTheme="majorBidi" w:hAnsiTheme="majorBidi" w:cstheme="majorBidi"/>
            </w:rPr>
            <w:tab/>
            <w:t xml:space="preserve">                        </w:t>
          </w:r>
        </w:p>
        <w:p w14:paraId="33F33511" w14:textId="77777777" w:rsidR="00C802F8" w:rsidRPr="00C02037" w:rsidRDefault="00C802F8" w:rsidP="00480A06">
          <w:pPr>
            <w:tabs>
              <w:tab w:val="left" w:pos="6379"/>
            </w:tabs>
            <w:rPr>
              <w:rFonts w:asciiTheme="majorBidi" w:hAnsiTheme="majorBidi" w:cstheme="majorBidi"/>
              <w:b/>
              <w:bCs/>
              <w:color w:val="FFFFFF" w:themeColor="background1"/>
            </w:rPr>
          </w:pPr>
        </w:p>
        <w:p w14:paraId="33F33512" w14:textId="77777777" w:rsidR="00C802F8" w:rsidRDefault="00C802F8" w:rsidP="0068184D">
          <w:pPr>
            <w:tabs>
              <w:tab w:val="left" w:pos="180"/>
            </w:tabs>
            <w:ind w:right="238"/>
          </w:pPr>
        </w:p>
        <w:p w14:paraId="33F33513" w14:textId="77777777" w:rsidR="009E5411" w:rsidRDefault="009E5411" w:rsidP="009E5411">
          <w:pPr>
            <w:jc w:val="center"/>
            <w:rPr>
              <w:rFonts w:ascii="Arabic simplified" w:hAnsi="Arabic simplified" w:cstheme="majorBidi"/>
              <w:sz w:val="28"/>
              <w:szCs w:val="28"/>
            </w:rPr>
          </w:pPr>
          <w:r>
            <w:tab/>
          </w:r>
          <w:r>
            <w:tab/>
          </w:r>
          <w:sdt>
            <w:sdtPr>
              <w:rPr>
                <w:rStyle w:val="Style10"/>
              </w:rPr>
              <w:id w:val="1477730347"/>
              <w:placeholder>
                <w:docPart w:val="473304F584A6478EA7AFF62FF9544352"/>
              </w:placeholder>
              <w:showingPlcHdr/>
              <w:text w:multiLine="1"/>
            </w:sdtPr>
            <w:sdtEndPr>
              <w:rPr>
                <w:rStyle w:val="DefaultParagraphFont"/>
                <w:rFonts w:ascii="Times New Roman" w:hAnsi="Times New Roman" w:cs="Simplified Arabic"/>
                <w:b w:val="0"/>
                <w:bCs/>
                <w:szCs w:val="44"/>
                <w:lang w:bidi="ar-BH"/>
              </w:rPr>
            </w:sdtEndPr>
            <w:sdtContent>
              <w:r w:rsidRPr="00741BB6">
                <w:rPr>
                  <w:rFonts w:eastAsiaTheme="minorHAnsi"/>
                  <w:color w:val="808080"/>
                </w:rPr>
                <w:t>Click here to enter text.</w:t>
              </w:r>
            </w:sdtContent>
          </w:sdt>
        </w:p>
        <w:p w14:paraId="33F33514" w14:textId="77777777" w:rsidR="0068184D" w:rsidRDefault="0068184D" w:rsidP="009E5411">
          <w:pPr>
            <w:tabs>
              <w:tab w:val="left" w:pos="180"/>
              <w:tab w:val="left" w:pos="4355"/>
            </w:tabs>
            <w:ind w:right="238"/>
          </w:pPr>
        </w:p>
        <w:p w14:paraId="33F33515" w14:textId="77777777" w:rsidR="0068184D" w:rsidRPr="00345ED8" w:rsidRDefault="0068184D" w:rsidP="0068184D">
          <w:pPr>
            <w:tabs>
              <w:tab w:val="left" w:pos="180"/>
            </w:tabs>
            <w:ind w:right="238"/>
            <w:rPr>
              <w:rFonts w:asciiTheme="majorBidi" w:hAnsiTheme="majorBidi" w:cstheme="majorBidi"/>
              <w:b/>
              <w:bCs/>
              <w:sz w:val="44"/>
              <w:szCs w:val="44"/>
            </w:rPr>
          </w:pPr>
        </w:p>
        <w:p w14:paraId="33F33516" w14:textId="77777777" w:rsidR="00C802F8" w:rsidRPr="00345ED8" w:rsidRDefault="00C802F8" w:rsidP="00480A06">
          <w:pPr>
            <w:jc w:val="center"/>
            <w:rPr>
              <w:rFonts w:asciiTheme="majorBidi" w:hAnsiTheme="majorBidi" w:cstheme="majorBidi"/>
              <w:sz w:val="28"/>
              <w:szCs w:val="28"/>
            </w:rPr>
          </w:pPr>
        </w:p>
        <w:p w14:paraId="33F33517" w14:textId="77777777" w:rsidR="00C802F8" w:rsidRPr="00345ED8" w:rsidRDefault="00C802F8" w:rsidP="00480A06">
          <w:pPr>
            <w:jc w:val="center"/>
            <w:rPr>
              <w:rFonts w:asciiTheme="majorBidi" w:hAnsiTheme="majorBidi" w:cstheme="majorBidi"/>
              <w:sz w:val="28"/>
              <w:szCs w:val="28"/>
            </w:rPr>
          </w:pPr>
        </w:p>
        <w:p w14:paraId="33F33518" w14:textId="77777777" w:rsidR="0068184D" w:rsidRDefault="0068184D" w:rsidP="00DB4691">
          <w:pPr>
            <w:jc w:val="center"/>
            <w:rPr>
              <w:rFonts w:asciiTheme="majorBidi" w:hAnsiTheme="majorBidi" w:cstheme="majorBidi"/>
              <w:sz w:val="28"/>
              <w:szCs w:val="28"/>
            </w:rPr>
          </w:pPr>
        </w:p>
        <w:p w14:paraId="33F33519" w14:textId="77777777" w:rsidR="00C802F8" w:rsidRPr="00345ED8" w:rsidRDefault="00C802F8" w:rsidP="003C2D43">
          <w:pPr>
            <w:jc w:val="center"/>
            <w:rPr>
              <w:rFonts w:asciiTheme="majorBidi" w:hAnsiTheme="majorBidi" w:cstheme="majorBidi"/>
              <w:sz w:val="28"/>
              <w:szCs w:val="28"/>
            </w:rPr>
          </w:pPr>
          <w:r w:rsidRPr="00345ED8">
            <w:rPr>
              <w:rFonts w:asciiTheme="majorBidi" w:hAnsiTheme="majorBidi" w:cstheme="majorBidi"/>
              <w:sz w:val="28"/>
              <w:szCs w:val="28"/>
            </w:rPr>
            <w:t xml:space="preserve">A Thesis Submitted in Partial Fulfilment of the Requirements for the </w:t>
          </w:r>
          <w:sdt>
            <w:sdtPr>
              <w:rPr>
                <w:rStyle w:val="Style10"/>
              </w:rPr>
              <w:id w:val="-956788993"/>
              <w:lock w:val="sdtLocked"/>
              <w:placeholder>
                <w:docPart w:val="14E4E8C8A8374C0385E62F84DD9E5242"/>
              </w:placeholder>
              <w:showingPlcHdr/>
              <w:dropDownList>
                <w:listItem w:value="Choose an item."/>
                <w:listItem w:displayText="M.Sc." w:value="M.Sc."/>
                <w:listItem w:displayText="Ph.D." w:value="Ph.D."/>
              </w:dropDownList>
            </w:sdtPr>
            <w:sdtEndPr>
              <w:rPr>
                <w:rStyle w:val="DefaultParagraphFont"/>
                <w:rFonts w:asciiTheme="majorBidi" w:hAnsiTheme="majorBidi" w:cstheme="majorBidi"/>
                <w:b w:val="0"/>
                <w:sz w:val="28"/>
                <w:szCs w:val="28"/>
              </w:rPr>
            </w:sdtEndPr>
            <w:sdtContent>
              <w:r w:rsidRPr="009357DC">
                <w:rPr>
                  <w:rStyle w:val="PlaceholderText"/>
                </w:rPr>
                <w:t>Choose an item.</w:t>
              </w:r>
            </w:sdtContent>
          </w:sdt>
          <w:r w:rsidRPr="00345ED8">
            <w:rPr>
              <w:rFonts w:asciiTheme="majorBidi" w:hAnsiTheme="majorBidi" w:cstheme="majorBidi"/>
              <w:sz w:val="28"/>
              <w:szCs w:val="28"/>
            </w:rPr>
            <w:t xml:space="preserve">Degree in </w:t>
          </w:r>
          <w:sdt>
            <w:sdtPr>
              <w:rPr>
                <w:b/>
                <w:kern w:val="1"/>
                <w:sz w:val="22"/>
                <w:szCs w:val="22"/>
                <w:lang w:val="en-US"/>
              </w:rPr>
              <w:id w:val="-1771467308"/>
              <w:lock w:val="sdtLocked"/>
              <w:placeholder>
                <w:docPart w:val="DA52BEC0179B4B6FAAB4302FE9E4C0DD"/>
              </w:placeholder>
              <w:showingPlcHdr/>
              <w:comboBox>
                <w:listItem w:value="Choose an item."/>
                <w:listItem w:displayText="Information Technology" w:value="Information Technology"/>
                <w:listItem w:displayText="Cyber Security" w:value="Cyber Security"/>
                <w:listItem w:displayText="Software Engineering" w:value="Software Engineering"/>
                <w:listItem w:displayText="------------------------------" w:value="------------------------------"/>
                <w:listItem w:displayText="Civil Engineering" w:value="Civil Engineering"/>
                <w:listItem w:displayText="Mechanical Engineering" w:value="Mechanical Engineering"/>
                <w:listItem w:displayText="Engineering Management" w:value="Engineering Management"/>
                <w:listItem w:displayText="Chemical Engineering" w:value="Chemical Engineering"/>
                <w:listItem w:displayText="Electrical Engineering" w:value="Electrical Engineering"/>
                <w:listItem w:displayText="--------------" w:value="--------------"/>
                <w:listItem w:displayText="Applied Physics" w:value="Applied Physics"/>
                <w:listItem w:displayText="Mathematics" w:value="Mathematics"/>
                <w:listItem w:displayText="Nutrition and Dietetics" w:value="Nutrition and Dietetics"/>
                <w:listItem w:displayText="Environment and Sustainable Development" w:value="Environment and Sustainable Development"/>
                <w:listItem w:displayText="----------" w:value="----------"/>
                <w:listItem w:displayText="Business Administration" w:value="Business Administration"/>
                <w:listItem w:displayText="Human Resource Management" w:value="Human Resource Management"/>
                <w:listItem w:displayText="Finance" w:value="Finance"/>
                <w:listItem w:displayText="Accounting" w:value="Accounting"/>
                <w:listItem w:displayText="Islamic Banking and Finance" w:value="Islamic Banking and Finance"/>
                <w:listItem w:displayText="...................." w:value="...................."/>
                <w:listItem w:displayText="Arabic Language" w:value="Arabic Language"/>
                <w:listItem w:displayText="Communication" w:value="Communication"/>
                <w:listItem w:displayText="Applied English Studies" w:value="Applied English Studies"/>
                <w:listItem w:displayText="Counseling Psychology" w:value="Counseling Psychology"/>
                <w:listItem w:displayText="Educational Measurement and Evaluation" w:value="Educational Measurement and Evaluation"/>
                <w:listItem w:displayText="Family Counselling" w:value="Family Counselling"/>
                <w:listItem w:displayText="-------------------" w:value="-------------------"/>
                <w:listItem w:displayText="Public Law" w:value="Public Law"/>
                <w:listItem w:displayText="Private Law" w:value="Private Law"/>
                <w:listItem w:displayText="-----------------" w:value="-----------------"/>
                <w:listItem w:displayText="Sport Management" w:value="Sport Management"/>
                <w:listItem w:displayText="Sport Coaching" w:value="Sport Coaching"/>
              </w:comboBox>
            </w:sdtPr>
            <w:sdtEndPr/>
            <w:sdtContent>
              <w:r w:rsidR="003C2D43" w:rsidRPr="003C2D43">
                <w:rPr>
                  <w:rFonts w:ascii="Calibri" w:hAnsi="Calibri"/>
                  <w:color w:val="808080"/>
                  <w:kern w:val="1"/>
                  <w:sz w:val="22"/>
                  <w:szCs w:val="22"/>
                  <w:lang w:val="en-US"/>
                </w:rPr>
                <w:t>Choose an item.</w:t>
              </w:r>
            </w:sdtContent>
          </w:sdt>
        </w:p>
        <w:p w14:paraId="33F3351A" w14:textId="77777777" w:rsidR="00C802F8" w:rsidRPr="00345ED8" w:rsidRDefault="00C802F8" w:rsidP="00480A06"/>
        <w:p w14:paraId="33F3351B" w14:textId="77777777" w:rsidR="00C802F8" w:rsidRPr="00345ED8" w:rsidRDefault="00C802F8" w:rsidP="00480A06">
          <w:pPr>
            <w:jc w:val="center"/>
            <w:rPr>
              <w:rFonts w:asciiTheme="majorBidi" w:hAnsiTheme="majorBidi" w:cstheme="majorBidi"/>
              <w:b/>
              <w:bCs/>
              <w:sz w:val="36"/>
              <w:szCs w:val="36"/>
            </w:rPr>
          </w:pPr>
        </w:p>
        <w:p w14:paraId="33F3351C" w14:textId="77777777" w:rsidR="00C802F8" w:rsidRPr="00345ED8" w:rsidRDefault="00C802F8" w:rsidP="00480A06">
          <w:pPr>
            <w:jc w:val="center"/>
            <w:rPr>
              <w:rFonts w:asciiTheme="majorBidi" w:hAnsiTheme="majorBidi" w:cstheme="majorBidi"/>
              <w:b/>
              <w:bCs/>
              <w:sz w:val="36"/>
              <w:szCs w:val="36"/>
            </w:rPr>
          </w:pPr>
        </w:p>
        <w:p w14:paraId="33F3351D" w14:textId="77777777" w:rsidR="00D3079E" w:rsidRDefault="00D3079E" w:rsidP="00480A06">
          <w:pPr>
            <w:jc w:val="center"/>
            <w:rPr>
              <w:rFonts w:asciiTheme="majorBidi" w:hAnsiTheme="majorBidi" w:cstheme="majorBidi"/>
              <w:b/>
              <w:bCs/>
              <w:sz w:val="36"/>
              <w:szCs w:val="36"/>
              <w:rtl/>
            </w:rPr>
          </w:pPr>
        </w:p>
        <w:p w14:paraId="33F3351E" w14:textId="77777777" w:rsidR="00C802F8" w:rsidRPr="00345ED8" w:rsidRDefault="00C802F8" w:rsidP="00480A06">
          <w:pPr>
            <w:jc w:val="center"/>
            <w:rPr>
              <w:rFonts w:asciiTheme="majorBidi" w:hAnsiTheme="majorBidi" w:cstheme="majorBidi"/>
              <w:b/>
              <w:bCs/>
              <w:sz w:val="36"/>
              <w:szCs w:val="36"/>
            </w:rPr>
          </w:pPr>
          <w:r w:rsidRPr="00345ED8">
            <w:rPr>
              <w:rFonts w:asciiTheme="majorBidi" w:hAnsiTheme="majorBidi" w:cstheme="majorBidi"/>
              <w:b/>
              <w:bCs/>
              <w:sz w:val="36"/>
              <w:szCs w:val="36"/>
            </w:rPr>
            <w:t>Submitted by</w:t>
          </w:r>
        </w:p>
        <w:sdt>
          <w:sdtPr>
            <w:rPr>
              <w:rStyle w:val="Style10"/>
              <w:rFonts w:hint="cs"/>
            </w:rPr>
            <w:id w:val="706063649"/>
            <w:lock w:val="sdtLocked"/>
            <w:placeholder>
              <w:docPart w:val="EFD1575F9510475DB8609E5BD29FB7A3"/>
            </w:placeholder>
            <w:showingPlcHdr/>
            <w:text/>
          </w:sdtPr>
          <w:sdtEndPr>
            <w:rPr>
              <w:rStyle w:val="DefaultParagraphFont"/>
              <w:rFonts w:ascii="Times New Roman" w:hAnsi="Times New Roman" w:cs="Simplified Arabic"/>
              <w:b w:val="0"/>
              <w:szCs w:val="32"/>
            </w:rPr>
          </w:sdtEndPr>
          <w:sdtContent>
            <w:p w14:paraId="33F3351F" w14:textId="77777777" w:rsidR="00C802F8" w:rsidRPr="00E02D31" w:rsidRDefault="00C802F8" w:rsidP="00DB4691">
              <w:pPr>
                <w:jc w:val="center"/>
                <w:rPr>
                  <w:rFonts w:ascii="Simplified Arabic" w:hAnsi="Simplified Arabic" w:cs="Simplified Arabic"/>
                  <w:sz w:val="32"/>
                  <w:szCs w:val="32"/>
                  <w:rtl/>
                </w:rPr>
              </w:pPr>
              <w:r w:rsidRPr="009357DC">
                <w:rPr>
                  <w:rStyle w:val="PlaceholderText"/>
                  <w:rFonts w:eastAsiaTheme="minorHAnsi"/>
                </w:rPr>
                <w:t>Click here to enter text.</w:t>
              </w:r>
            </w:p>
          </w:sdtContent>
        </w:sdt>
        <w:sdt>
          <w:sdtPr>
            <w:rPr>
              <w:rStyle w:val="Style10"/>
            </w:rPr>
            <w:id w:val="653642354"/>
            <w:lock w:val="sdtLocked"/>
            <w:placeholder>
              <w:docPart w:val="1941E8790B1848A59F2BEE78F09425C5"/>
            </w:placeholder>
            <w:showingPlcHdr/>
            <w:text/>
          </w:sdtPr>
          <w:sdtEndPr>
            <w:rPr>
              <w:rStyle w:val="DefaultParagraphFont"/>
              <w:rFonts w:ascii="Times New Roman" w:hAnsi="Times New Roman" w:cs="Simplified Arabic"/>
              <w:b w:val="0"/>
              <w:szCs w:val="28"/>
            </w:rPr>
          </w:sdtEndPr>
          <w:sdtContent>
            <w:p w14:paraId="33F33520" w14:textId="77777777" w:rsidR="00C802F8" w:rsidRDefault="00C802F8" w:rsidP="00DB4691">
              <w:pPr>
                <w:jc w:val="center"/>
                <w:rPr>
                  <w:rFonts w:ascii="Simplified Arabic" w:hAnsi="Simplified Arabic" w:cs="Simplified Arabic"/>
                  <w:sz w:val="28"/>
                  <w:szCs w:val="28"/>
                </w:rPr>
              </w:pPr>
              <w:r w:rsidRPr="009357DC">
                <w:rPr>
                  <w:rStyle w:val="PlaceholderText"/>
                  <w:rFonts w:eastAsiaTheme="minorHAnsi"/>
                </w:rPr>
                <w:t>Click here to enter text.</w:t>
              </w:r>
            </w:p>
          </w:sdtContent>
        </w:sdt>
        <w:p w14:paraId="33F33521" w14:textId="77777777" w:rsidR="00C802F8" w:rsidRPr="00345ED8" w:rsidRDefault="00C802F8" w:rsidP="00480A06">
          <w:pPr>
            <w:jc w:val="center"/>
            <w:rPr>
              <w:rFonts w:asciiTheme="majorBidi" w:hAnsiTheme="majorBidi" w:cstheme="majorBidi"/>
              <w:sz w:val="28"/>
              <w:szCs w:val="28"/>
            </w:rPr>
          </w:pPr>
        </w:p>
        <w:p w14:paraId="33F33522" w14:textId="77777777" w:rsidR="00C802F8" w:rsidRPr="00345ED8" w:rsidRDefault="00C802F8" w:rsidP="00480A06">
          <w:pPr>
            <w:jc w:val="center"/>
          </w:pPr>
        </w:p>
        <w:p w14:paraId="33F33523" w14:textId="77777777" w:rsidR="00D3079E" w:rsidRDefault="00D3079E" w:rsidP="00480A06">
          <w:pPr>
            <w:jc w:val="center"/>
            <w:rPr>
              <w:rFonts w:asciiTheme="majorBidi" w:hAnsiTheme="majorBidi" w:cstheme="majorBidi"/>
              <w:b/>
              <w:bCs/>
              <w:sz w:val="36"/>
              <w:szCs w:val="36"/>
              <w:rtl/>
            </w:rPr>
          </w:pPr>
        </w:p>
        <w:p w14:paraId="33F33524" w14:textId="77777777" w:rsidR="00D3079E" w:rsidRDefault="00D3079E" w:rsidP="00480A06">
          <w:pPr>
            <w:jc w:val="center"/>
            <w:rPr>
              <w:rFonts w:asciiTheme="majorBidi" w:hAnsiTheme="majorBidi" w:cstheme="majorBidi"/>
              <w:b/>
              <w:bCs/>
              <w:sz w:val="36"/>
              <w:szCs w:val="36"/>
              <w:rtl/>
            </w:rPr>
          </w:pPr>
        </w:p>
        <w:p w14:paraId="33F33525" w14:textId="77777777" w:rsidR="00C802F8" w:rsidRPr="00345ED8" w:rsidRDefault="00C802F8" w:rsidP="00480A06">
          <w:pPr>
            <w:jc w:val="center"/>
            <w:rPr>
              <w:rFonts w:asciiTheme="majorBidi" w:hAnsiTheme="majorBidi" w:cstheme="majorBidi"/>
              <w:b/>
              <w:bCs/>
              <w:sz w:val="36"/>
              <w:szCs w:val="36"/>
            </w:rPr>
          </w:pPr>
          <w:r w:rsidRPr="00345ED8">
            <w:rPr>
              <w:rFonts w:asciiTheme="majorBidi" w:hAnsiTheme="majorBidi" w:cstheme="majorBidi"/>
              <w:b/>
              <w:bCs/>
              <w:sz w:val="36"/>
              <w:szCs w:val="36"/>
            </w:rPr>
            <w:t>Supervised by</w:t>
          </w:r>
        </w:p>
        <w:sdt>
          <w:sdtPr>
            <w:rPr>
              <w:rStyle w:val="Style10"/>
              <w:rFonts w:hint="cs"/>
            </w:rPr>
            <w:id w:val="315383273"/>
            <w:lock w:val="sdtLocked"/>
            <w:placeholder>
              <w:docPart w:val="F258FD631235478DBAEF70147FF2C144"/>
            </w:placeholder>
            <w:showingPlcHdr/>
            <w:text/>
          </w:sdtPr>
          <w:sdtEndPr>
            <w:rPr>
              <w:rStyle w:val="DefaultParagraphFont"/>
              <w:rFonts w:ascii="Times New Roman" w:hAnsi="Times New Roman" w:cs="Simplified Arabic"/>
              <w:b w:val="0"/>
              <w:szCs w:val="32"/>
            </w:rPr>
          </w:sdtEndPr>
          <w:sdtContent>
            <w:p w14:paraId="33F33526" w14:textId="77777777" w:rsidR="00C802F8" w:rsidRDefault="00C802F8" w:rsidP="00DB4691">
              <w:pPr>
                <w:jc w:val="center"/>
              </w:pPr>
              <w:r w:rsidRPr="009357DC">
                <w:rPr>
                  <w:rStyle w:val="PlaceholderText"/>
                  <w:rFonts w:eastAsiaTheme="minorHAnsi"/>
                </w:rPr>
                <w:t>Click here to enter text.</w:t>
              </w:r>
            </w:p>
          </w:sdtContent>
        </w:sdt>
        <w:p w14:paraId="33F33527" w14:textId="77777777" w:rsidR="00C802F8" w:rsidRDefault="00C802F8" w:rsidP="00DB4691">
          <w:pPr>
            <w:jc w:val="center"/>
            <w:rPr>
              <w:rFonts w:ascii="Simplified Arabic" w:hAnsi="Simplified Arabic" w:cs="Simplified Arabic"/>
              <w:sz w:val="28"/>
              <w:szCs w:val="28"/>
            </w:rPr>
          </w:pPr>
          <w:r w:rsidRPr="006C6A47">
            <w:rPr>
              <w:rFonts w:ascii="Simplified Arabic" w:hAnsi="Simplified Arabic" w:cs="Simplified Arabic"/>
              <w:sz w:val="28"/>
              <w:szCs w:val="28"/>
              <w:rtl/>
            </w:rPr>
            <w:t xml:space="preserve"> </w:t>
          </w:r>
          <w:sdt>
            <w:sdtPr>
              <w:rPr>
                <w:rStyle w:val="Style10"/>
              </w:rPr>
              <w:id w:val="-1090308293"/>
              <w:lock w:val="sdtLocked"/>
              <w:placeholder>
                <w:docPart w:val="4D199DE281634A7589B2266EBF335764"/>
              </w:placeholder>
              <w:showingPlcHdr/>
              <w:dropDownList>
                <w:listItem w:value="Choose an item."/>
                <w:listItem w:displayText="أستاذ" w:value="أستاذ"/>
                <w:listItem w:displayText="أستاذ مشارك" w:value="أستاذ مشارك"/>
                <w:listItem w:displayText="أستاذ مساعد" w:value="أستاذ مساعد"/>
              </w:dropDownList>
            </w:sdtPr>
            <w:sdtEndPr>
              <w:rPr>
                <w:rStyle w:val="DefaultParagraphFont"/>
                <w:rFonts w:ascii="Times New Roman" w:hAnsi="Times New Roman" w:cs="Simplified Arabic"/>
                <w:b w:val="0"/>
                <w:szCs w:val="28"/>
              </w:rPr>
            </w:sdtEndPr>
            <w:sdtContent>
              <w:r w:rsidRPr="009357DC">
                <w:rPr>
                  <w:rStyle w:val="PlaceholderText"/>
                  <w:rFonts w:eastAsiaTheme="minorHAnsi"/>
                </w:rPr>
                <w:t>Choose an item.</w:t>
              </w:r>
            </w:sdtContent>
          </w:sdt>
        </w:p>
        <w:p w14:paraId="33F33528" w14:textId="77777777" w:rsidR="00C802F8" w:rsidRPr="00D3079E" w:rsidRDefault="00C802F8" w:rsidP="0013608F">
          <w:pPr>
            <w:jc w:val="center"/>
            <w:rPr>
              <w:rFonts w:ascii="Simplified Arabic" w:hAnsi="Simplified Arabic" w:cs="Simplified Arabic"/>
            </w:rPr>
          </w:pPr>
          <w:r w:rsidRPr="00D3079E">
            <w:rPr>
              <w:rFonts w:ascii="Simplified Arabic" w:hAnsi="Simplified Arabic" w:cs="Simplified Arabic"/>
              <w:rtl/>
            </w:rPr>
            <w:t>جامعة البحرين</w:t>
          </w:r>
        </w:p>
        <w:p w14:paraId="33F33529" w14:textId="77777777" w:rsidR="00C802F8" w:rsidRDefault="00C802F8" w:rsidP="00480A06">
          <w:pPr>
            <w:jc w:val="center"/>
            <w:rPr>
              <w:rFonts w:asciiTheme="majorBidi" w:hAnsiTheme="majorBidi" w:cstheme="majorBidi"/>
              <w:b/>
              <w:bCs/>
              <w:sz w:val="28"/>
              <w:szCs w:val="28"/>
            </w:rPr>
          </w:pPr>
        </w:p>
        <w:p w14:paraId="33F3352A" w14:textId="77777777" w:rsidR="00D52960" w:rsidRDefault="00D52960" w:rsidP="00480A06">
          <w:pPr>
            <w:jc w:val="center"/>
            <w:rPr>
              <w:rFonts w:asciiTheme="majorBidi" w:hAnsiTheme="majorBidi" w:cstheme="majorBidi"/>
              <w:b/>
              <w:bCs/>
              <w:sz w:val="28"/>
              <w:szCs w:val="28"/>
            </w:rPr>
          </w:pPr>
        </w:p>
        <w:p w14:paraId="33F3352B" w14:textId="77777777" w:rsidR="00D52960" w:rsidRPr="00345ED8" w:rsidRDefault="00D52960" w:rsidP="00480A06">
          <w:pPr>
            <w:jc w:val="center"/>
            <w:rPr>
              <w:rFonts w:asciiTheme="majorBidi" w:hAnsiTheme="majorBidi" w:cstheme="majorBidi"/>
              <w:b/>
              <w:bCs/>
              <w:sz w:val="28"/>
              <w:szCs w:val="28"/>
            </w:rPr>
          </w:pPr>
        </w:p>
        <w:p w14:paraId="33F3352C" w14:textId="77777777" w:rsidR="00C802F8" w:rsidRDefault="00C802F8" w:rsidP="00480A06">
          <w:pPr>
            <w:jc w:val="center"/>
            <w:rPr>
              <w:rFonts w:asciiTheme="majorBidi" w:hAnsiTheme="majorBidi" w:cstheme="majorBidi"/>
              <w:b/>
              <w:bCs/>
              <w:sz w:val="28"/>
              <w:szCs w:val="28"/>
            </w:rPr>
          </w:pPr>
        </w:p>
        <w:sdt>
          <w:sdtPr>
            <w:rPr>
              <w:rFonts w:asciiTheme="majorBidi" w:hAnsiTheme="majorBidi" w:cstheme="majorBidi"/>
              <w:b/>
              <w:bCs/>
              <w:sz w:val="28"/>
              <w:szCs w:val="28"/>
            </w:rPr>
            <w:id w:val="442050409"/>
            <w:placeholder>
              <w:docPart w:val="DefaultPlaceholder_1082065160"/>
            </w:placeholder>
            <w:date w:fullDate="2018-01-09T00:00:00Z">
              <w:dateFormat w:val="MMMM yyyy"/>
              <w:lid w:val="en-US"/>
              <w:storeMappedDataAs w:val="dateTime"/>
              <w:calendar w:val="gregorian"/>
            </w:date>
          </w:sdtPr>
          <w:sdtEndPr/>
          <w:sdtContent>
            <w:p w14:paraId="33F3352D" w14:textId="77777777" w:rsidR="00D52960" w:rsidRDefault="00D52960" w:rsidP="00480A06">
              <w:pPr>
                <w:jc w:val="center"/>
                <w:rPr>
                  <w:rFonts w:asciiTheme="majorBidi" w:hAnsiTheme="majorBidi" w:cstheme="majorBidi"/>
                  <w:b/>
                  <w:bCs/>
                  <w:sz w:val="28"/>
                  <w:szCs w:val="28"/>
                </w:rPr>
              </w:pPr>
              <w:r>
                <w:rPr>
                  <w:rFonts w:asciiTheme="majorBidi" w:hAnsiTheme="majorBidi" w:cstheme="majorBidi"/>
                  <w:b/>
                  <w:bCs/>
                  <w:sz w:val="28"/>
                  <w:szCs w:val="28"/>
                  <w:lang w:val="en-US"/>
                </w:rPr>
                <w:t>January 2018</w:t>
              </w:r>
            </w:p>
          </w:sdtContent>
        </w:sdt>
        <w:p w14:paraId="33F3352E" w14:textId="77777777" w:rsidR="00591B03" w:rsidRPr="00591B03" w:rsidRDefault="00591B03" w:rsidP="00591B03">
          <w:pPr>
            <w:sectPr w:rsidR="00591B03" w:rsidRPr="00591B03" w:rsidSect="009E5411">
              <w:headerReference w:type="even" r:id="rId12"/>
              <w:footerReference w:type="even" r:id="rId13"/>
              <w:footerReference w:type="default" r:id="rId14"/>
              <w:footerReference w:type="first" r:id="rId15"/>
              <w:pgSz w:w="11909" w:h="16834" w:code="9"/>
              <w:pgMar w:top="1418" w:right="1701" w:bottom="1418" w:left="1701" w:header="720" w:footer="720" w:gutter="0"/>
              <w:pgBorders w:offsetFrom="page">
                <w:top w:val="single" w:sz="2" w:space="24" w:color="auto"/>
                <w:left w:val="single" w:sz="2" w:space="24" w:color="auto"/>
                <w:bottom w:val="single" w:sz="2" w:space="24" w:color="auto"/>
                <w:right w:val="single" w:sz="2" w:space="24" w:color="auto"/>
              </w:pgBorders>
              <w:pgNumType w:start="0"/>
              <w:cols w:space="720"/>
              <w:titlePg/>
              <w:docGrid w:linePitch="360"/>
            </w:sectPr>
          </w:pPr>
        </w:p>
        <w:bookmarkStart w:id="0" w:name="_Toc479607978" w:displacedByCustomXml="next"/>
        <w:sdt>
          <w:sdtPr>
            <w:rPr>
              <w:rFonts w:asciiTheme="majorBidi" w:hAnsiTheme="majorBidi"/>
              <w:color w:val="auto"/>
              <w:sz w:val="32"/>
              <w:szCs w:val="32"/>
            </w:rPr>
            <w:id w:val="488136958"/>
            <w:lock w:val="contentLocked"/>
            <w:placeholder>
              <w:docPart w:val="DefaultPlaceholder_1082065158"/>
            </w:placeholder>
            <w:group/>
          </w:sdtPr>
          <w:sdtEndPr/>
          <w:sdtContent>
            <w:p w14:paraId="33F3352F" w14:textId="77777777" w:rsidR="004A5B84" w:rsidRPr="00EB1FAB" w:rsidRDefault="004A5B84" w:rsidP="00A858A9">
              <w:pPr>
                <w:pStyle w:val="Heading1"/>
                <w:spacing w:before="0"/>
                <w:jc w:val="center"/>
                <w:rPr>
                  <w:rFonts w:asciiTheme="majorBidi" w:hAnsiTheme="majorBidi"/>
                  <w:color w:val="auto"/>
                  <w:sz w:val="32"/>
                  <w:szCs w:val="32"/>
                </w:rPr>
              </w:pPr>
              <w:r w:rsidRPr="00EB1FAB">
                <w:rPr>
                  <w:rFonts w:asciiTheme="majorBidi" w:hAnsiTheme="majorBidi"/>
                  <w:color w:val="auto"/>
                  <w:sz w:val="32"/>
                  <w:szCs w:val="32"/>
                </w:rPr>
                <w:t xml:space="preserve">Defense </w:t>
              </w:r>
              <w:r w:rsidR="00A858A9" w:rsidRPr="00EB1FAB">
                <w:rPr>
                  <w:rFonts w:asciiTheme="majorBidi" w:hAnsiTheme="majorBidi"/>
                  <w:color w:val="auto"/>
                  <w:sz w:val="32"/>
                  <w:szCs w:val="32"/>
                </w:rPr>
                <w:t>c</w:t>
              </w:r>
              <w:r w:rsidRPr="00EB1FAB">
                <w:rPr>
                  <w:rFonts w:asciiTheme="majorBidi" w:hAnsiTheme="majorBidi"/>
                  <w:color w:val="auto"/>
                  <w:sz w:val="32"/>
                  <w:szCs w:val="32"/>
                </w:rPr>
                <w:t xml:space="preserve">ommittee’s </w:t>
              </w:r>
              <w:r w:rsidR="00A858A9" w:rsidRPr="00EB1FAB">
                <w:rPr>
                  <w:rFonts w:asciiTheme="majorBidi" w:hAnsiTheme="majorBidi"/>
                  <w:color w:val="auto"/>
                  <w:sz w:val="32"/>
                  <w:szCs w:val="32"/>
                </w:rPr>
                <w:t>a</w:t>
              </w:r>
              <w:r w:rsidRPr="00EB1FAB">
                <w:rPr>
                  <w:rFonts w:asciiTheme="majorBidi" w:hAnsiTheme="majorBidi"/>
                  <w:color w:val="auto"/>
                  <w:sz w:val="32"/>
                  <w:szCs w:val="32"/>
                </w:rPr>
                <w:t>pproval</w:t>
              </w:r>
            </w:p>
            <w:bookmarkEnd w:id="0" w:displacedByCustomXml="next"/>
          </w:sdtContent>
        </w:sdt>
        <w:p w14:paraId="33F33530" w14:textId="77777777" w:rsidR="004A5B84" w:rsidRPr="00345ED8" w:rsidRDefault="004A5B84" w:rsidP="004A5B84">
          <w:pPr>
            <w:jc w:val="center"/>
            <w:rPr>
              <w:b/>
              <w:bCs/>
              <w:sz w:val="36"/>
              <w:szCs w:val="36"/>
            </w:rPr>
          </w:pPr>
        </w:p>
        <w:sdt>
          <w:sdtPr>
            <w:rPr>
              <w:b/>
              <w:bCs/>
              <w:sz w:val="36"/>
              <w:szCs w:val="36"/>
            </w:rPr>
            <w:alias w:val="Insert Copy of the discussion committee decision"/>
            <w:tag w:val="Insert Copy of the discussion committee decision"/>
            <w:id w:val="585511312"/>
            <w:lock w:val="sdtLocked"/>
            <w:picture/>
          </w:sdtPr>
          <w:sdtEndPr/>
          <w:sdtContent>
            <w:p w14:paraId="33F33531" w14:textId="77777777" w:rsidR="00C802F8" w:rsidRDefault="00040E28" w:rsidP="004A5B84">
              <w:pPr>
                <w:jc w:val="center"/>
                <w:rPr>
                  <w:b/>
                  <w:bCs/>
                  <w:sz w:val="36"/>
                  <w:szCs w:val="36"/>
                </w:rPr>
              </w:pPr>
              <w:r>
                <w:rPr>
                  <w:rFonts w:ascii="Simplified Arabic" w:hAnsi="Simplified Arabic"/>
                  <w:bCs/>
                  <w:noProof/>
                  <w:lang w:val="en-US"/>
                </w:rPr>
                <w:drawing>
                  <wp:inline distT="0" distB="0" distL="0" distR="0" wp14:anchorId="33F33ABA" wp14:editId="33F33ABB">
                    <wp:extent cx="5234152" cy="8150772"/>
                    <wp:effectExtent l="0" t="0" r="5080" b="3175"/>
                    <wp:docPr id="7" name="Picture 1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1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6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234152" cy="8150772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p>
          </w:sdtContent>
        </w:sdt>
        <w:bookmarkStart w:id="1" w:name="_Toc462919358" w:displacedByCustomXml="next"/>
        <w:bookmarkStart w:id="2" w:name="_Toc479607979" w:displacedByCustomXml="next"/>
        <w:sdt>
          <w:sdtPr>
            <w:rPr>
              <w:rFonts w:asciiTheme="majorBidi" w:hAnsiTheme="majorBidi"/>
              <w:b/>
              <w:bCs/>
              <w:sz w:val="32"/>
              <w:szCs w:val="32"/>
            </w:rPr>
            <w:id w:val="-1773161208"/>
            <w:lock w:val="contentLocked"/>
            <w:placeholder>
              <w:docPart w:val="DefaultPlaceholder_1082065158"/>
            </w:placeholder>
            <w:group/>
          </w:sdtPr>
          <w:sdtEndPr/>
          <w:sdtContent>
            <w:p w14:paraId="33F33532" w14:textId="77777777" w:rsidR="003C4727" w:rsidRPr="00881812" w:rsidRDefault="003C4727" w:rsidP="00C802F8">
              <w:pPr>
                <w:tabs>
                  <w:tab w:val="left" w:pos="5325"/>
                </w:tabs>
                <w:jc w:val="center"/>
                <w:rPr>
                  <w:rFonts w:asciiTheme="majorBidi" w:hAnsiTheme="majorBidi"/>
                  <w:b/>
                  <w:bCs/>
                  <w:sz w:val="32"/>
                  <w:szCs w:val="32"/>
                </w:rPr>
              </w:pPr>
              <w:r w:rsidRPr="00881812">
                <w:rPr>
                  <w:rFonts w:asciiTheme="majorBidi" w:hAnsiTheme="majorBidi"/>
                  <w:b/>
                  <w:bCs/>
                  <w:sz w:val="32"/>
                  <w:szCs w:val="32"/>
                </w:rPr>
                <w:t>A</w:t>
              </w:r>
              <w:bookmarkEnd w:id="1"/>
              <w:r w:rsidR="008B325F" w:rsidRPr="00881812">
                <w:rPr>
                  <w:rFonts w:asciiTheme="majorBidi" w:hAnsiTheme="majorBidi"/>
                  <w:b/>
                  <w:bCs/>
                  <w:sz w:val="32"/>
                  <w:szCs w:val="32"/>
                </w:rPr>
                <w:t>bstract</w:t>
              </w:r>
            </w:p>
            <w:bookmarkEnd w:id="2" w:displacedByCustomXml="next"/>
          </w:sdtContent>
        </w:sdt>
        <w:p w14:paraId="33F33533" w14:textId="77777777" w:rsidR="008B325F" w:rsidRPr="00345ED8" w:rsidRDefault="008B325F" w:rsidP="008B325F"/>
        <w:p w14:paraId="33F33534" w14:textId="77777777" w:rsidR="0055507F" w:rsidRDefault="0055507F" w:rsidP="003C4727">
          <w:pPr>
            <w:pStyle w:val="ListParagraph"/>
            <w:autoSpaceDE w:val="0"/>
            <w:autoSpaceDN w:val="0"/>
            <w:adjustRightInd w:val="0"/>
            <w:ind w:left="0"/>
            <w:jc w:val="both"/>
            <w:rPr>
              <w:rFonts w:asciiTheme="majorBidi" w:hAnsiTheme="majorBidi" w:cstheme="majorBidi"/>
              <w:rtl/>
              <w:lang w:val="en-US" w:eastAsia="en-GB"/>
            </w:rPr>
          </w:pPr>
        </w:p>
        <w:p w14:paraId="33F33535" w14:textId="77777777" w:rsidR="003C4727" w:rsidRPr="00C802F8" w:rsidRDefault="00C802F8" w:rsidP="00C802F8">
          <w:pPr>
            <w:pStyle w:val="ListParagraph"/>
            <w:autoSpaceDE w:val="0"/>
            <w:autoSpaceDN w:val="0"/>
            <w:adjustRightInd w:val="0"/>
            <w:spacing w:before="240" w:after="240" w:line="360" w:lineRule="auto"/>
            <w:ind w:left="0"/>
            <w:jc w:val="both"/>
            <w:rPr>
              <w:rFonts w:asciiTheme="majorBidi" w:hAnsiTheme="majorBidi" w:cstheme="majorBidi"/>
              <w:color w:val="FF0000"/>
            </w:rPr>
          </w:pPr>
          <w:r w:rsidRPr="00C802F8">
            <w:rPr>
              <w:rFonts w:asciiTheme="majorBidi" w:hAnsiTheme="majorBidi" w:cstheme="majorBidi"/>
              <w:color w:val="FF0000"/>
              <w:lang w:val="en-US" w:eastAsia="en-GB"/>
            </w:rPr>
            <w:t>Insert Paragraph 1</w:t>
          </w:r>
        </w:p>
        <w:p w14:paraId="33F33536" w14:textId="77777777" w:rsidR="003C215A" w:rsidRPr="00345ED8" w:rsidRDefault="003C215A" w:rsidP="003C215A">
          <w:pPr>
            <w:pStyle w:val="ListParagraph"/>
            <w:autoSpaceDE w:val="0"/>
            <w:autoSpaceDN w:val="0"/>
            <w:adjustRightInd w:val="0"/>
            <w:spacing w:before="240"/>
            <w:ind w:left="0"/>
            <w:jc w:val="both"/>
            <w:rPr>
              <w:rFonts w:asciiTheme="majorBidi" w:hAnsiTheme="majorBidi" w:cstheme="majorBidi"/>
              <w:sz w:val="20"/>
              <w:szCs w:val="20"/>
              <w:lang w:val="en-US" w:eastAsia="en-GB"/>
            </w:rPr>
          </w:pPr>
        </w:p>
        <w:p w14:paraId="33F33537" w14:textId="77777777" w:rsidR="00C802F8" w:rsidRPr="00C802F8" w:rsidRDefault="00C802F8" w:rsidP="00C802F8">
          <w:pPr>
            <w:pStyle w:val="ListParagraph"/>
            <w:autoSpaceDE w:val="0"/>
            <w:autoSpaceDN w:val="0"/>
            <w:adjustRightInd w:val="0"/>
            <w:spacing w:before="240" w:after="240" w:line="360" w:lineRule="auto"/>
            <w:ind w:left="0"/>
            <w:jc w:val="both"/>
            <w:rPr>
              <w:rFonts w:asciiTheme="majorBidi" w:hAnsiTheme="majorBidi" w:cstheme="majorBidi"/>
              <w:color w:val="FF0000"/>
            </w:rPr>
          </w:pPr>
          <w:r w:rsidRPr="00C802F8">
            <w:rPr>
              <w:rFonts w:asciiTheme="majorBidi" w:hAnsiTheme="majorBidi" w:cstheme="majorBidi"/>
              <w:color w:val="FF0000"/>
              <w:lang w:val="en-US" w:eastAsia="en-GB"/>
            </w:rPr>
            <w:t xml:space="preserve">Insert Paragraph </w:t>
          </w:r>
          <w:r>
            <w:rPr>
              <w:rFonts w:asciiTheme="majorBidi" w:hAnsiTheme="majorBidi" w:cstheme="majorBidi"/>
              <w:color w:val="FF0000"/>
              <w:lang w:val="en-US" w:eastAsia="en-GB"/>
            </w:rPr>
            <w:t>2</w:t>
          </w:r>
        </w:p>
        <w:p w14:paraId="33F33538" w14:textId="77777777" w:rsidR="00CE4BB5" w:rsidRPr="00345ED8" w:rsidRDefault="00CE4BB5" w:rsidP="00CE4BB5">
          <w:pPr>
            <w:pStyle w:val="ListParagraph"/>
            <w:autoSpaceDE w:val="0"/>
            <w:autoSpaceDN w:val="0"/>
            <w:adjustRightInd w:val="0"/>
            <w:spacing w:before="120"/>
            <w:ind w:left="0"/>
            <w:jc w:val="both"/>
            <w:rPr>
              <w:rFonts w:asciiTheme="majorBidi" w:hAnsiTheme="majorBidi" w:cstheme="majorBidi"/>
              <w:sz w:val="20"/>
              <w:szCs w:val="20"/>
              <w:lang w:val="en-US" w:eastAsia="en-GB"/>
            </w:rPr>
          </w:pPr>
        </w:p>
        <w:p w14:paraId="33F33539" w14:textId="77777777" w:rsidR="00C802F8" w:rsidRPr="00C802F8" w:rsidRDefault="00C802F8" w:rsidP="00C802F8">
          <w:pPr>
            <w:pStyle w:val="ListParagraph"/>
            <w:autoSpaceDE w:val="0"/>
            <w:autoSpaceDN w:val="0"/>
            <w:adjustRightInd w:val="0"/>
            <w:spacing w:before="240" w:after="240" w:line="360" w:lineRule="auto"/>
            <w:ind w:left="0"/>
            <w:jc w:val="both"/>
            <w:rPr>
              <w:rFonts w:asciiTheme="majorBidi" w:hAnsiTheme="majorBidi" w:cstheme="majorBidi"/>
              <w:color w:val="FF0000"/>
            </w:rPr>
          </w:pPr>
          <w:r w:rsidRPr="00C802F8">
            <w:rPr>
              <w:rFonts w:asciiTheme="majorBidi" w:hAnsiTheme="majorBidi" w:cstheme="majorBidi"/>
              <w:color w:val="FF0000"/>
              <w:lang w:val="en-US" w:eastAsia="en-GB"/>
            </w:rPr>
            <w:t xml:space="preserve">Insert Paragraph </w:t>
          </w:r>
          <w:r>
            <w:rPr>
              <w:rFonts w:asciiTheme="majorBidi" w:hAnsiTheme="majorBidi" w:cstheme="majorBidi"/>
              <w:color w:val="FF0000"/>
              <w:lang w:val="en-US" w:eastAsia="en-GB"/>
            </w:rPr>
            <w:t>3</w:t>
          </w:r>
        </w:p>
        <w:p w14:paraId="33F3353A" w14:textId="77777777" w:rsidR="003C215A" w:rsidRPr="00345ED8" w:rsidRDefault="003C215A" w:rsidP="003C4727">
          <w:pPr>
            <w:pStyle w:val="ListParagraph"/>
            <w:autoSpaceDE w:val="0"/>
            <w:autoSpaceDN w:val="0"/>
            <w:adjustRightInd w:val="0"/>
            <w:ind w:left="0"/>
            <w:jc w:val="both"/>
            <w:rPr>
              <w:rFonts w:asciiTheme="majorBidi" w:hAnsiTheme="majorBidi" w:cstheme="majorBidi"/>
              <w:sz w:val="20"/>
              <w:szCs w:val="20"/>
              <w:lang w:val="en-US" w:eastAsia="en-GB"/>
            </w:rPr>
          </w:pPr>
        </w:p>
        <w:p w14:paraId="33F3353B" w14:textId="77777777" w:rsidR="00C802F8" w:rsidRDefault="00C802F8" w:rsidP="00C802F8">
          <w:pPr>
            <w:pStyle w:val="ListParagraph"/>
            <w:autoSpaceDE w:val="0"/>
            <w:autoSpaceDN w:val="0"/>
            <w:adjustRightInd w:val="0"/>
            <w:spacing w:before="240" w:after="240" w:line="360" w:lineRule="auto"/>
            <w:ind w:left="0"/>
            <w:jc w:val="both"/>
            <w:rPr>
              <w:rFonts w:asciiTheme="majorBidi" w:hAnsiTheme="majorBidi" w:cstheme="majorBidi"/>
              <w:color w:val="FF0000"/>
              <w:lang w:val="en-US" w:eastAsia="en-GB"/>
            </w:rPr>
          </w:pPr>
          <w:r w:rsidRPr="00C802F8">
            <w:rPr>
              <w:rFonts w:asciiTheme="majorBidi" w:hAnsiTheme="majorBidi" w:cstheme="majorBidi"/>
              <w:color w:val="FF0000"/>
              <w:lang w:val="en-US" w:eastAsia="en-GB"/>
            </w:rPr>
            <w:t xml:space="preserve">Insert Paragraph </w:t>
          </w:r>
          <w:r>
            <w:rPr>
              <w:rFonts w:asciiTheme="majorBidi" w:hAnsiTheme="majorBidi" w:cstheme="majorBidi"/>
              <w:color w:val="FF0000"/>
              <w:lang w:val="en-US" w:eastAsia="en-GB"/>
            </w:rPr>
            <w:t>n</w:t>
          </w:r>
        </w:p>
        <w:p w14:paraId="33F3353C" w14:textId="77777777" w:rsidR="00C802F8" w:rsidRDefault="00C802F8" w:rsidP="00C802F8">
          <w:pPr>
            <w:pStyle w:val="ListParagraph"/>
            <w:autoSpaceDE w:val="0"/>
            <w:autoSpaceDN w:val="0"/>
            <w:adjustRightInd w:val="0"/>
            <w:spacing w:before="240" w:after="240" w:line="360" w:lineRule="auto"/>
            <w:ind w:left="0"/>
            <w:jc w:val="both"/>
            <w:rPr>
              <w:rFonts w:asciiTheme="majorBidi" w:hAnsiTheme="majorBidi" w:cstheme="majorBidi"/>
              <w:color w:val="FF0000"/>
              <w:lang w:val="en-US" w:eastAsia="en-GB"/>
            </w:rPr>
          </w:pPr>
        </w:p>
        <w:p w14:paraId="33F3353D" w14:textId="77777777" w:rsidR="00C802F8" w:rsidRDefault="00C802F8" w:rsidP="00C802F8">
          <w:pPr>
            <w:pStyle w:val="ListParagraph"/>
            <w:autoSpaceDE w:val="0"/>
            <w:autoSpaceDN w:val="0"/>
            <w:adjustRightInd w:val="0"/>
            <w:spacing w:before="240" w:after="240" w:line="360" w:lineRule="auto"/>
            <w:ind w:left="0"/>
            <w:jc w:val="both"/>
            <w:rPr>
              <w:rFonts w:asciiTheme="majorBidi" w:hAnsiTheme="majorBidi" w:cstheme="majorBidi"/>
              <w:color w:val="FF0000"/>
              <w:lang w:val="en-US" w:eastAsia="en-GB"/>
            </w:rPr>
          </w:pPr>
        </w:p>
        <w:p w14:paraId="33F3353E" w14:textId="77777777" w:rsidR="00C802F8" w:rsidRDefault="00C802F8" w:rsidP="00C802F8">
          <w:pPr>
            <w:pStyle w:val="ListParagraph"/>
            <w:autoSpaceDE w:val="0"/>
            <w:autoSpaceDN w:val="0"/>
            <w:adjustRightInd w:val="0"/>
            <w:spacing w:before="240" w:after="240" w:line="360" w:lineRule="auto"/>
            <w:ind w:left="0"/>
            <w:jc w:val="both"/>
            <w:rPr>
              <w:rFonts w:asciiTheme="majorBidi" w:hAnsiTheme="majorBidi" w:cstheme="majorBidi"/>
              <w:color w:val="FF0000"/>
              <w:lang w:val="en-US" w:eastAsia="en-GB"/>
            </w:rPr>
          </w:pPr>
        </w:p>
        <w:p w14:paraId="33F3353F" w14:textId="77777777" w:rsidR="00C802F8" w:rsidRDefault="00C802F8" w:rsidP="00C802F8">
          <w:pPr>
            <w:pStyle w:val="ListParagraph"/>
            <w:autoSpaceDE w:val="0"/>
            <w:autoSpaceDN w:val="0"/>
            <w:adjustRightInd w:val="0"/>
            <w:spacing w:before="240" w:after="240" w:line="360" w:lineRule="auto"/>
            <w:ind w:left="0"/>
            <w:jc w:val="both"/>
            <w:rPr>
              <w:rFonts w:asciiTheme="majorBidi" w:hAnsiTheme="majorBidi" w:cstheme="majorBidi"/>
              <w:color w:val="FF0000"/>
              <w:lang w:val="en-US" w:eastAsia="en-GB"/>
            </w:rPr>
          </w:pPr>
        </w:p>
        <w:p w14:paraId="33F33540" w14:textId="77777777" w:rsidR="00C802F8" w:rsidRDefault="00C802F8" w:rsidP="00C802F8">
          <w:pPr>
            <w:pStyle w:val="ListParagraph"/>
            <w:autoSpaceDE w:val="0"/>
            <w:autoSpaceDN w:val="0"/>
            <w:adjustRightInd w:val="0"/>
            <w:spacing w:before="240" w:after="240" w:line="360" w:lineRule="auto"/>
            <w:ind w:left="0"/>
            <w:jc w:val="both"/>
            <w:rPr>
              <w:rFonts w:asciiTheme="majorBidi" w:hAnsiTheme="majorBidi" w:cstheme="majorBidi"/>
              <w:color w:val="FF0000"/>
              <w:lang w:val="en-US" w:eastAsia="en-GB"/>
            </w:rPr>
          </w:pPr>
        </w:p>
        <w:p w14:paraId="33F33541" w14:textId="77777777" w:rsidR="00C802F8" w:rsidRDefault="00C802F8" w:rsidP="00C802F8">
          <w:pPr>
            <w:pStyle w:val="ListParagraph"/>
            <w:autoSpaceDE w:val="0"/>
            <w:autoSpaceDN w:val="0"/>
            <w:adjustRightInd w:val="0"/>
            <w:spacing w:before="240" w:after="240" w:line="360" w:lineRule="auto"/>
            <w:ind w:left="0"/>
            <w:jc w:val="both"/>
            <w:rPr>
              <w:rFonts w:asciiTheme="majorBidi" w:hAnsiTheme="majorBidi" w:cstheme="majorBidi"/>
              <w:color w:val="FF0000"/>
              <w:lang w:val="en-US" w:eastAsia="en-GB"/>
            </w:rPr>
          </w:pPr>
        </w:p>
        <w:p w14:paraId="33F33542" w14:textId="77777777" w:rsidR="00C802F8" w:rsidRDefault="00C802F8" w:rsidP="00C802F8">
          <w:pPr>
            <w:pStyle w:val="ListParagraph"/>
            <w:autoSpaceDE w:val="0"/>
            <w:autoSpaceDN w:val="0"/>
            <w:adjustRightInd w:val="0"/>
            <w:spacing w:before="240" w:after="240" w:line="360" w:lineRule="auto"/>
            <w:ind w:left="0"/>
            <w:jc w:val="both"/>
            <w:rPr>
              <w:rFonts w:asciiTheme="majorBidi" w:hAnsiTheme="majorBidi" w:cstheme="majorBidi"/>
              <w:color w:val="FF0000"/>
              <w:lang w:val="en-US" w:eastAsia="en-GB"/>
            </w:rPr>
          </w:pPr>
        </w:p>
        <w:p w14:paraId="33F33543" w14:textId="77777777" w:rsidR="00C802F8" w:rsidRDefault="00C802F8" w:rsidP="00C802F8">
          <w:pPr>
            <w:pStyle w:val="ListParagraph"/>
            <w:autoSpaceDE w:val="0"/>
            <w:autoSpaceDN w:val="0"/>
            <w:adjustRightInd w:val="0"/>
            <w:spacing w:before="240" w:after="240" w:line="360" w:lineRule="auto"/>
            <w:ind w:left="0"/>
            <w:jc w:val="both"/>
            <w:rPr>
              <w:rFonts w:asciiTheme="majorBidi" w:hAnsiTheme="majorBidi" w:cstheme="majorBidi"/>
              <w:color w:val="FF0000"/>
              <w:lang w:val="en-US" w:eastAsia="en-GB"/>
            </w:rPr>
          </w:pPr>
        </w:p>
        <w:p w14:paraId="33F33544" w14:textId="77777777" w:rsidR="00C802F8" w:rsidRDefault="00C802F8" w:rsidP="00C802F8">
          <w:pPr>
            <w:pStyle w:val="ListParagraph"/>
            <w:autoSpaceDE w:val="0"/>
            <w:autoSpaceDN w:val="0"/>
            <w:adjustRightInd w:val="0"/>
            <w:spacing w:before="240" w:after="240" w:line="360" w:lineRule="auto"/>
            <w:ind w:left="0"/>
            <w:jc w:val="both"/>
            <w:rPr>
              <w:rFonts w:asciiTheme="majorBidi" w:hAnsiTheme="majorBidi" w:cstheme="majorBidi"/>
              <w:color w:val="FF0000"/>
              <w:lang w:val="en-US" w:eastAsia="en-GB"/>
            </w:rPr>
          </w:pPr>
        </w:p>
        <w:p w14:paraId="33F33545" w14:textId="77777777" w:rsidR="00C802F8" w:rsidRDefault="00C802F8" w:rsidP="00C802F8">
          <w:pPr>
            <w:pStyle w:val="ListParagraph"/>
            <w:autoSpaceDE w:val="0"/>
            <w:autoSpaceDN w:val="0"/>
            <w:adjustRightInd w:val="0"/>
            <w:spacing w:before="240" w:after="240" w:line="360" w:lineRule="auto"/>
            <w:ind w:left="0"/>
            <w:jc w:val="both"/>
            <w:rPr>
              <w:rFonts w:asciiTheme="majorBidi" w:hAnsiTheme="majorBidi" w:cstheme="majorBidi"/>
              <w:color w:val="FF0000"/>
              <w:lang w:val="en-US" w:eastAsia="en-GB"/>
            </w:rPr>
          </w:pPr>
        </w:p>
        <w:p w14:paraId="33F33546" w14:textId="77777777" w:rsidR="00C802F8" w:rsidRDefault="00C802F8" w:rsidP="00C802F8">
          <w:pPr>
            <w:pStyle w:val="ListParagraph"/>
            <w:autoSpaceDE w:val="0"/>
            <w:autoSpaceDN w:val="0"/>
            <w:adjustRightInd w:val="0"/>
            <w:spacing w:before="240" w:after="240" w:line="360" w:lineRule="auto"/>
            <w:ind w:left="0"/>
            <w:jc w:val="both"/>
            <w:rPr>
              <w:rFonts w:asciiTheme="majorBidi" w:hAnsiTheme="majorBidi" w:cstheme="majorBidi"/>
              <w:color w:val="FF0000"/>
              <w:lang w:val="en-US" w:eastAsia="en-GB"/>
            </w:rPr>
          </w:pPr>
        </w:p>
        <w:p w14:paraId="33F33547" w14:textId="77777777" w:rsidR="00C802F8" w:rsidRDefault="00C802F8" w:rsidP="00C802F8">
          <w:pPr>
            <w:pStyle w:val="ListParagraph"/>
            <w:autoSpaceDE w:val="0"/>
            <w:autoSpaceDN w:val="0"/>
            <w:adjustRightInd w:val="0"/>
            <w:spacing w:before="240" w:after="240" w:line="360" w:lineRule="auto"/>
            <w:ind w:left="0"/>
            <w:jc w:val="both"/>
            <w:rPr>
              <w:rFonts w:asciiTheme="majorBidi" w:hAnsiTheme="majorBidi" w:cstheme="majorBidi"/>
              <w:color w:val="FF0000"/>
              <w:lang w:val="en-US" w:eastAsia="en-GB"/>
            </w:rPr>
          </w:pPr>
        </w:p>
        <w:p w14:paraId="33F33548" w14:textId="77777777" w:rsidR="00C802F8" w:rsidRDefault="00C802F8" w:rsidP="00C802F8">
          <w:pPr>
            <w:pStyle w:val="ListParagraph"/>
            <w:autoSpaceDE w:val="0"/>
            <w:autoSpaceDN w:val="0"/>
            <w:adjustRightInd w:val="0"/>
            <w:spacing w:before="240" w:after="240" w:line="360" w:lineRule="auto"/>
            <w:ind w:left="0"/>
            <w:jc w:val="both"/>
            <w:rPr>
              <w:rFonts w:asciiTheme="majorBidi" w:hAnsiTheme="majorBidi" w:cstheme="majorBidi"/>
              <w:color w:val="FF0000"/>
              <w:lang w:val="en-US" w:eastAsia="en-GB"/>
            </w:rPr>
          </w:pPr>
        </w:p>
        <w:p w14:paraId="33F33549" w14:textId="77777777" w:rsidR="00C802F8" w:rsidRDefault="00C802F8" w:rsidP="00C802F8">
          <w:pPr>
            <w:pStyle w:val="ListParagraph"/>
            <w:autoSpaceDE w:val="0"/>
            <w:autoSpaceDN w:val="0"/>
            <w:adjustRightInd w:val="0"/>
            <w:spacing w:before="240" w:after="240" w:line="360" w:lineRule="auto"/>
            <w:ind w:left="0"/>
            <w:jc w:val="both"/>
            <w:rPr>
              <w:rFonts w:asciiTheme="majorBidi" w:hAnsiTheme="majorBidi" w:cstheme="majorBidi"/>
              <w:color w:val="FF0000"/>
              <w:lang w:val="en-US" w:eastAsia="en-GB"/>
            </w:rPr>
          </w:pPr>
        </w:p>
        <w:p w14:paraId="33F3354A" w14:textId="77777777" w:rsidR="00C802F8" w:rsidRDefault="00C802F8" w:rsidP="00C802F8">
          <w:pPr>
            <w:pStyle w:val="ListParagraph"/>
            <w:autoSpaceDE w:val="0"/>
            <w:autoSpaceDN w:val="0"/>
            <w:adjustRightInd w:val="0"/>
            <w:spacing w:before="240" w:after="240" w:line="360" w:lineRule="auto"/>
            <w:ind w:left="0"/>
            <w:jc w:val="both"/>
            <w:rPr>
              <w:rFonts w:asciiTheme="majorBidi" w:hAnsiTheme="majorBidi" w:cstheme="majorBidi"/>
              <w:color w:val="FF0000"/>
              <w:lang w:val="en-US" w:eastAsia="en-GB"/>
            </w:rPr>
          </w:pPr>
        </w:p>
        <w:p w14:paraId="33F3354B" w14:textId="77777777" w:rsidR="00C802F8" w:rsidRDefault="00C802F8" w:rsidP="00C802F8">
          <w:pPr>
            <w:pStyle w:val="ListParagraph"/>
            <w:autoSpaceDE w:val="0"/>
            <w:autoSpaceDN w:val="0"/>
            <w:adjustRightInd w:val="0"/>
            <w:spacing w:before="240" w:after="240" w:line="360" w:lineRule="auto"/>
            <w:ind w:left="0"/>
            <w:jc w:val="both"/>
            <w:rPr>
              <w:rFonts w:asciiTheme="majorBidi" w:hAnsiTheme="majorBidi" w:cstheme="majorBidi"/>
              <w:color w:val="FF0000"/>
              <w:lang w:val="en-US" w:eastAsia="en-GB"/>
            </w:rPr>
          </w:pPr>
        </w:p>
        <w:p w14:paraId="33F3354C" w14:textId="77777777" w:rsidR="00C802F8" w:rsidRDefault="00C802F8" w:rsidP="00C802F8">
          <w:pPr>
            <w:pStyle w:val="ListParagraph"/>
            <w:autoSpaceDE w:val="0"/>
            <w:autoSpaceDN w:val="0"/>
            <w:adjustRightInd w:val="0"/>
            <w:spacing w:before="240" w:after="240" w:line="360" w:lineRule="auto"/>
            <w:ind w:left="0"/>
            <w:jc w:val="both"/>
            <w:rPr>
              <w:rFonts w:asciiTheme="majorBidi" w:hAnsiTheme="majorBidi" w:cstheme="majorBidi"/>
              <w:color w:val="FF0000"/>
              <w:lang w:val="en-US" w:eastAsia="en-GB"/>
            </w:rPr>
          </w:pPr>
        </w:p>
        <w:p w14:paraId="33F3354D" w14:textId="77777777" w:rsidR="00C802F8" w:rsidRDefault="00C802F8" w:rsidP="00C802F8">
          <w:pPr>
            <w:pStyle w:val="ListParagraph"/>
            <w:autoSpaceDE w:val="0"/>
            <w:autoSpaceDN w:val="0"/>
            <w:adjustRightInd w:val="0"/>
            <w:spacing w:before="240" w:after="240" w:line="360" w:lineRule="auto"/>
            <w:ind w:left="0"/>
            <w:jc w:val="both"/>
            <w:rPr>
              <w:rFonts w:asciiTheme="majorBidi" w:hAnsiTheme="majorBidi" w:cstheme="majorBidi"/>
              <w:color w:val="FF0000"/>
              <w:lang w:val="en-US" w:eastAsia="en-GB"/>
            </w:rPr>
          </w:pPr>
        </w:p>
        <w:p w14:paraId="33F3354E" w14:textId="77777777" w:rsidR="00C802F8" w:rsidRDefault="00C802F8" w:rsidP="00C802F8">
          <w:pPr>
            <w:pStyle w:val="ListParagraph"/>
            <w:autoSpaceDE w:val="0"/>
            <w:autoSpaceDN w:val="0"/>
            <w:adjustRightInd w:val="0"/>
            <w:spacing w:before="240" w:after="240" w:line="360" w:lineRule="auto"/>
            <w:ind w:left="0"/>
            <w:jc w:val="both"/>
            <w:rPr>
              <w:rFonts w:asciiTheme="majorBidi" w:hAnsiTheme="majorBidi" w:cstheme="majorBidi"/>
              <w:color w:val="FF0000"/>
              <w:lang w:val="en-US" w:eastAsia="en-GB"/>
            </w:rPr>
          </w:pPr>
        </w:p>
        <w:p w14:paraId="33F3354F" w14:textId="77777777" w:rsidR="00C802F8" w:rsidRDefault="00C802F8" w:rsidP="00C802F8">
          <w:pPr>
            <w:pStyle w:val="ListParagraph"/>
            <w:autoSpaceDE w:val="0"/>
            <w:autoSpaceDN w:val="0"/>
            <w:adjustRightInd w:val="0"/>
            <w:spacing w:before="240" w:after="240" w:line="360" w:lineRule="auto"/>
            <w:ind w:left="0"/>
            <w:jc w:val="both"/>
            <w:rPr>
              <w:rFonts w:asciiTheme="majorBidi" w:hAnsiTheme="majorBidi" w:cstheme="majorBidi"/>
              <w:color w:val="FF0000"/>
              <w:lang w:val="en-US" w:eastAsia="en-GB"/>
            </w:rPr>
          </w:pPr>
        </w:p>
        <w:p w14:paraId="33F33550" w14:textId="77777777" w:rsidR="00C802F8" w:rsidRDefault="00C802F8" w:rsidP="00C802F8">
          <w:pPr>
            <w:pStyle w:val="ListParagraph"/>
            <w:autoSpaceDE w:val="0"/>
            <w:autoSpaceDN w:val="0"/>
            <w:adjustRightInd w:val="0"/>
            <w:spacing w:before="240" w:after="240" w:line="360" w:lineRule="auto"/>
            <w:ind w:left="0"/>
            <w:jc w:val="both"/>
            <w:rPr>
              <w:rFonts w:asciiTheme="majorBidi" w:hAnsiTheme="majorBidi" w:cstheme="majorBidi"/>
              <w:color w:val="FF0000"/>
              <w:lang w:val="en-US" w:eastAsia="en-GB"/>
            </w:rPr>
          </w:pPr>
        </w:p>
        <w:p w14:paraId="33F33551" w14:textId="77777777" w:rsidR="00C802F8" w:rsidRDefault="00C802F8" w:rsidP="00C802F8">
          <w:pPr>
            <w:pStyle w:val="ListParagraph"/>
            <w:autoSpaceDE w:val="0"/>
            <w:autoSpaceDN w:val="0"/>
            <w:adjustRightInd w:val="0"/>
            <w:spacing w:before="240" w:after="240" w:line="360" w:lineRule="auto"/>
            <w:ind w:left="0"/>
            <w:jc w:val="both"/>
            <w:rPr>
              <w:rFonts w:asciiTheme="majorBidi" w:hAnsiTheme="majorBidi" w:cstheme="majorBidi"/>
              <w:color w:val="FF0000"/>
            </w:rPr>
          </w:pPr>
        </w:p>
        <w:p w14:paraId="33F33552" w14:textId="77777777" w:rsidR="00C802F8" w:rsidRDefault="00C802F8" w:rsidP="00C802F8">
          <w:pPr>
            <w:pStyle w:val="ListParagraph"/>
            <w:autoSpaceDE w:val="0"/>
            <w:autoSpaceDN w:val="0"/>
            <w:adjustRightInd w:val="0"/>
            <w:spacing w:before="240" w:after="240" w:line="360" w:lineRule="auto"/>
            <w:ind w:left="0"/>
            <w:jc w:val="both"/>
            <w:rPr>
              <w:rFonts w:asciiTheme="majorBidi" w:hAnsiTheme="majorBidi" w:cstheme="majorBidi"/>
              <w:color w:val="FF0000"/>
            </w:rPr>
          </w:pPr>
        </w:p>
        <w:p w14:paraId="33F33553" w14:textId="77777777" w:rsidR="00C802F8" w:rsidRPr="00C802F8" w:rsidRDefault="00C802F8" w:rsidP="00C802F8">
          <w:pPr>
            <w:pStyle w:val="ListParagraph"/>
            <w:autoSpaceDE w:val="0"/>
            <w:autoSpaceDN w:val="0"/>
            <w:adjustRightInd w:val="0"/>
            <w:spacing w:before="240" w:after="240" w:line="360" w:lineRule="auto"/>
            <w:ind w:left="0"/>
            <w:jc w:val="both"/>
            <w:rPr>
              <w:rFonts w:asciiTheme="majorBidi" w:hAnsiTheme="majorBidi" w:cstheme="majorBidi"/>
              <w:color w:val="FF0000"/>
            </w:rPr>
          </w:pPr>
        </w:p>
        <w:bookmarkStart w:id="3" w:name="_Toc479607980" w:displacedByCustomXml="next"/>
        <w:sdt>
          <w:sdtPr>
            <w:rPr>
              <w:rFonts w:asciiTheme="majorBidi" w:hAnsiTheme="majorBidi"/>
              <w:color w:val="auto"/>
              <w:sz w:val="32"/>
              <w:szCs w:val="32"/>
            </w:rPr>
            <w:id w:val="-752971860"/>
            <w:lock w:val="contentLocked"/>
            <w:placeholder>
              <w:docPart w:val="DefaultPlaceholder_1082065158"/>
            </w:placeholder>
            <w:group/>
          </w:sdtPr>
          <w:sdtEndPr/>
          <w:sdtContent>
            <w:p w14:paraId="33F33554" w14:textId="77777777" w:rsidR="00FE469B" w:rsidRPr="00EB1FAB" w:rsidRDefault="00FE469B" w:rsidP="00C802F8">
              <w:pPr>
                <w:pStyle w:val="Heading1"/>
                <w:jc w:val="center"/>
                <w:rPr>
                  <w:rFonts w:asciiTheme="majorBidi" w:hAnsiTheme="majorBidi"/>
                  <w:color w:val="auto"/>
                  <w:sz w:val="32"/>
                  <w:szCs w:val="32"/>
                </w:rPr>
              </w:pPr>
              <w:r w:rsidRPr="00EB1FAB">
                <w:rPr>
                  <w:rFonts w:asciiTheme="majorBidi" w:hAnsiTheme="majorBidi"/>
                  <w:color w:val="auto"/>
                  <w:sz w:val="32"/>
                  <w:szCs w:val="32"/>
                </w:rPr>
                <w:t>Publications</w:t>
              </w:r>
            </w:p>
            <w:bookmarkEnd w:id="3" w:displacedByCustomXml="next"/>
          </w:sdtContent>
        </w:sdt>
        <w:p w14:paraId="33F33555" w14:textId="77777777" w:rsidR="00FE469B" w:rsidRPr="00345ED8" w:rsidRDefault="00FE469B" w:rsidP="00FE469B">
          <w:pPr>
            <w:jc w:val="center"/>
          </w:pPr>
        </w:p>
        <w:p w14:paraId="33F33556" w14:textId="77777777" w:rsidR="00FE469B" w:rsidRPr="00345ED8" w:rsidRDefault="00FE469B" w:rsidP="00FE469B">
          <w:pPr>
            <w:jc w:val="both"/>
            <w:rPr>
              <w:rFonts w:asciiTheme="majorBidi" w:hAnsiTheme="majorBidi" w:cstheme="majorBidi"/>
              <w:shd w:val="clear" w:color="auto" w:fill="FFFFFF"/>
            </w:rPr>
          </w:pPr>
        </w:p>
        <w:p w14:paraId="33F33557" w14:textId="77777777" w:rsidR="005875CF" w:rsidRDefault="005875CF" w:rsidP="00FE469B">
          <w:pPr>
            <w:jc w:val="both"/>
            <w:rPr>
              <w:rFonts w:asciiTheme="majorBidi" w:hAnsiTheme="majorBidi" w:cstheme="majorBidi"/>
              <w:shd w:val="clear" w:color="auto" w:fill="FFFFFF"/>
              <w:rtl/>
            </w:rPr>
          </w:pPr>
        </w:p>
        <w:p w14:paraId="33F33558" w14:textId="77777777" w:rsidR="00074C87" w:rsidRDefault="00EB1FAB" w:rsidP="00EB1FAB">
          <w:pPr>
            <w:jc w:val="both"/>
            <w:rPr>
              <w:rFonts w:asciiTheme="majorBidi" w:hAnsiTheme="majorBidi" w:cstheme="majorBidi"/>
              <w:shd w:val="clear" w:color="auto" w:fill="FFFFFF"/>
            </w:rPr>
          </w:pPr>
          <w:r w:rsidRPr="00EB1FAB">
            <w:rPr>
              <w:rFonts w:asciiTheme="majorBidi" w:hAnsiTheme="majorBidi" w:cstheme="majorBidi"/>
              <w:color w:val="FF0000"/>
              <w:highlight w:val="yellow"/>
              <w:shd w:val="clear" w:color="auto" w:fill="FFFFFF"/>
            </w:rPr>
            <w:t>Enter Publication 1</w:t>
          </w:r>
          <w:r w:rsidRPr="00EB1FAB">
            <w:rPr>
              <w:rFonts w:asciiTheme="majorBidi" w:hAnsiTheme="majorBidi" w:cstheme="majorBidi"/>
              <w:color w:val="FF0000"/>
              <w:shd w:val="clear" w:color="auto" w:fill="FFFFFF"/>
            </w:rPr>
            <w:t xml:space="preserve"> </w:t>
          </w:r>
          <w:r w:rsidR="00FE469B" w:rsidRPr="00345ED8">
            <w:rPr>
              <w:rFonts w:asciiTheme="majorBidi" w:hAnsiTheme="majorBidi" w:cstheme="majorBidi"/>
              <w:shd w:val="clear" w:color="auto" w:fill="FFFFFF"/>
            </w:rPr>
            <w:t>Practical EA Model Development: A Case Study of An Educational Institution in Bahrain.</w:t>
          </w:r>
          <w:r w:rsidR="00FE469B" w:rsidRPr="00345ED8">
            <w:rPr>
              <w:rStyle w:val="apple-converted-space"/>
              <w:rFonts w:asciiTheme="majorBidi" w:hAnsiTheme="majorBidi" w:cstheme="majorBidi"/>
              <w:shd w:val="clear" w:color="auto" w:fill="FFFFFF"/>
            </w:rPr>
            <w:t> </w:t>
          </w:r>
          <w:r w:rsidR="00FE469B" w:rsidRPr="00345ED8">
            <w:rPr>
              <w:rFonts w:asciiTheme="majorBidi" w:hAnsiTheme="majorBidi" w:cstheme="majorBidi"/>
              <w:i/>
              <w:iCs/>
              <w:shd w:val="clear" w:color="auto" w:fill="FFFFFF"/>
            </w:rPr>
            <w:t>International Journal of Computing &amp; Information Sciences</w:t>
          </w:r>
          <w:r w:rsidR="00FE469B" w:rsidRPr="00345ED8">
            <w:rPr>
              <w:rFonts w:asciiTheme="majorBidi" w:hAnsiTheme="majorBidi" w:cstheme="majorBidi"/>
              <w:shd w:val="clear" w:color="auto" w:fill="FFFFFF"/>
            </w:rPr>
            <w:t>,</w:t>
          </w:r>
          <w:r w:rsidR="00FE469B" w:rsidRPr="00345ED8">
            <w:rPr>
              <w:rStyle w:val="apple-converted-space"/>
              <w:rFonts w:asciiTheme="majorBidi" w:hAnsiTheme="majorBidi" w:cstheme="majorBidi"/>
              <w:shd w:val="clear" w:color="auto" w:fill="FFFFFF"/>
            </w:rPr>
            <w:t> </w:t>
          </w:r>
          <w:r w:rsidR="00FE469B" w:rsidRPr="00F62E15">
            <w:rPr>
              <w:rFonts w:asciiTheme="majorBidi" w:hAnsiTheme="majorBidi" w:cstheme="majorBidi"/>
              <w:shd w:val="clear" w:color="auto" w:fill="FFFFFF"/>
            </w:rPr>
            <w:t>12</w:t>
          </w:r>
          <w:r w:rsidR="00F62E15">
            <w:rPr>
              <w:rFonts w:asciiTheme="majorBidi" w:hAnsiTheme="majorBidi" w:cstheme="majorBidi"/>
              <w:shd w:val="clear" w:color="auto" w:fill="FFFFFF"/>
            </w:rPr>
            <w:t xml:space="preserve"> (1), 105.</w:t>
          </w:r>
        </w:p>
        <w:p w14:paraId="33F33559" w14:textId="77777777" w:rsidR="00FE469B" w:rsidRPr="00345ED8" w:rsidRDefault="00FE469B" w:rsidP="00FE469B">
          <w:pPr>
            <w:jc w:val="both"/>
            <w:rPr>
              <w:rFonts w:asciiTheme="majorBidi" w:hAnsiTheme="majorBidi" w:cstheme="majorBidi"/>
              <w:shd w:val="clear" w:color="auto" w:fill="FFFFFF"/>
            </w:rPr>
          </w:pPr>
        </w:p>
        <w:p w14:paraId="33F3355A" w14:textId="77777777" w:rsidR="005875CF" w:rsidRDefault="005875CF" w:rsidP="007B4E2F">
          <w:pPr>
            <w:jc w:val="both"/>
            <w:rPr>
              <w:rFonts w:asciiTheme="majorBidi" w:hAnsiTheme="majorBidi" w:cstheme="majorBidi"/>
              <w:shd w:val="clear" w:color="auto" w:fill="FFFFFF"/>
              <w:rtl/>
            </w:rPr>
          </w:pPr>
        </w:p>
        <w:p w14:paraId="33F3355B" w14:textId="77777777" w:rsidR="0055507F" w:rsidRDefault="0055507F" w:rsidP="009A4444">
          <w:pPr>
            <w:jc w:val="both"/>
            <w:rPr>
              <w:rFonts w:asciiTheme="majorBidi" w:hAnsiTheme="majorBidi" w:cstheme="majorBidi"/>
              <w:shd w:val="clear" w:color="auto" w:fill="FFFFFF"/>
              <w:rtl/>
            </w:rPr>
          </w:pPr>
        </w:p>
        <w:p w14:paraId="33F3355C" w14:textId="77777777" w:rsidR="00613EE5" w:rsidRDefault="00EB1FAB" w:rsidP="00EB1FAB">
          <w:pPr>
            <w:jc w:val="both"/>
            <w:rPr>
              <w:rFonts w:asciiTheme="majorBidi" w:hAnsiTheme="majorBidi" w:cstheme="majorBidi"/>
              <w:shd w:val="clear" w:color="auto" w:fill="FFFFFF"/>
            </w:rPr>
          </w:pPr>
          <w:r w:rsidRPr="00EB1FAB">
            <w:rPr>
              <w:rFonts w:asciiTheme="majorBidi" w:hAnsiTheme="majorBidi" w:cstheme="majorBidi"/>
              <w:color w:val="FF0000"/>
              <w:highlight w:val="yellow"/>
              <w:shd w:val="clear" w:color="auto" w:fill="FFFFFF"/>
            </w:rPr>
            <w:t>Enter Publication 2</w:t>
          </w:r>
          <w:r w:rsidRPr="00EB1FAB">
            <w:rPr>
              <w:rFonts w:asciiTheme="majorBidi" w:hAnsiTheme="majorBidi" w:cstheme="majorBidi"/>
              <w:color w:val="FF0000"/>
              <w:shd w:val="clear" w:color="auto" w:fill="FFFFFF"/>
            </w:rPr>
            <w:t xml:space="preserve"> </w:t>
          </w:r>
          <w:r w:rsidR="00FE469B" w:rsidRPr="00345ED8">
            <w:rPr>
              <w:rFonts w:asciiTheme="majorBidi" w:hAnsiTheme="majorBidi" w:cstheme="majorBidi"/>
              <w:shd w:val="clear" w:color="auto" w:fill="FFFFFF"/>
            </w:rPr>
            <w:t>A Review of ICT Technology in Construction</w:t>
          </w:r>
          <w:r w:rsidR="007B4E2F">
            <w:rPr>
              <w:rFonts w:asciiTheme="majorBidi" w:hAnsiTheme="majorBidi" w:cstheme="majorBidi"/>
              <w:shd w:val="clear" w:color="auto" w:fill="FFFFFF"/>
            </w:rPr>
            <w:t xml:space="preserve">. </w:t>
          </w:r>
          <w:r w:rsidR="007B4E2F" w:rsidRPr="007B4E2F">
            <w:rPr>
              <w:i/>
              <w:iCs/>
              <w:color w:val="000000"/>
              <w:shd w:val="clear" w:color="auto" w:fill="FFFFFF"/>
            </w:rPr>
            <w:t>International Journal of Managing Information Technology</w:t>
          </w:r>
          <w:r w:rsidR="00F62E15" w:rsidRPr="00F62E15">
            <w:rPr>
              <w:color w:val="000000"/>
              <w:shd w:val="clear" w:color="auto" w:fill="FFFFFF"/>
            </w:rPr>
            <w:t>, 8 (3/4)</w:t>
          </w:r>
          <w:r w:rsidR="00F62E15">
            <w:rPr>
              <w:rFonts w:asciiTheme="majorBidi" w:hAnsiTheme="majorBidi" w:cstheme="majorBidi"/>
              <w:shd w:val="clear" w:color="auto" w:fill="FFFFFF"/>
            </w:rPr>
            <w:t>.</w:t>
          </w:r>
        </w:p>
        <w:p w14:paraId="33F3355D" w14:textId="77777777" w:rsidR="00FE469B" w:rsidRPr="00345ED8" w:rsidRDefault="00FE469B" w:rsidP="00FE469B">
          <w:pPr>
            <w:jc w:val="both"/>
            <w:rPr>
              <w:rFonts w:asciiTheme="majorBidi" w:hAnsiTheme="majorBidi" w:cstheme="majorBidi"/>
              <w:shd w:val="clear" w:color="auto" w:fill="FFFFFF"/>
            </w:rPr>
          </w:pPr>
        </w:p>
        <w:p w14:paraId="33F3355E" w14:textId="77777777" w:rsidR="00156A80" w:rsidRDefault="00156A80" w:rsidP="00156A80">
          <w:pPr>
            <w:jc w:val="both"/>
            <w:rPr>
              <w:rFonts w:asciiTheme="majorBidi" w:hAnsiTheme="majorBidi" w:cstheme="majorBidi"/>
              <w:b/>
              <w:bCs/>
              <w:u w:val="single"/>
              <w:shd w:val="clear" w:color="auto" w:fill="FFFFFF"/>
              <w:rtl/>
            </w:rPr>
          </w:pPr>
        </w:p>
        <w:p w14:paraId="33F3355F" w14:textId="77777777" w:rsidR="0055507F" w:rsidRDefault="0055507F" w:rsidP="00156A80">
          <w:pPr>
            <w:jc w:val="both"/>
            <w:rPr>
              <w:rFonts w:asciiTheme="majorBidi" w:hAnsiTheme="majorBidi" w:cstheme="majorBidi"/>
              <w:b/>
              <w:bCs/>
              <w:u w:val="single"/>
              <w:shd w:val="clear" w:color="auto" w:fill="FFFFFF"/>
              <w:rtl/>
            </w:rPr>
          </w:pPr>
        </w:p>
        <w:p w14:paraId="33F33560" w14:textId="77777777" w:rsidR="00EB1FAB" w:rsidRDefault="00EB1FAB" w:rsidP="00EB1FAB">
          <w:pPr>
            <w:jc w:val="both"/>
            <w:rPr>
              <w:rFonts w:asciiTheme="majorBidi" w:hAnsiTheme="majorBidi" w:cstheme="majorBidi"/>
              <w:shd w:val="clear" w:color="auto" w:fill="FFFFFF"/>
            </w:rPr>
          </w:pPr>
          <w:r w:rsidRPr="00EB1FAB">
            <w:rPr>
              <w:rFonts w:asciiTheme="majorBidi" w:hAnsiTheme="majorBidi" w:cstheme="majorBidi"/>
              <w:color w:val="FF0000"/>
              <w:highlight w:val="yellow"/>
              <w:shd w:val="clear" w:color="auto" w:fill="FFFFFF"/>
            </w:rPr>
            <w:t>Enter Publication 3</w:t>
          </w:r>
          <w:r w:rsidRPr="00EB1FAB">
            <w:rPr>
              <w:rFonts w:asciiTheme="majorBidi" w:hAnsiTheme="majorBidi" w:cstheme="majorBidi"/>
              <w:color w:val="FF0000"/>
              <w:shd w:val="clear" w:color="auto" w:fill="FFFFFF"/>
            </w:rPr>
            <w:t xml:space="preserve"> </w:t>
          </w:r>
          <w:r w:rsidRPr="00345ED8">
            <w:rPr>
              <w:rFonts w:asciiTheme="majorBidi" w:hAnsiTheme="majorBidi" w:cstheme="majorBidi"/>
              <w:shd w:val="clear" w:color="auto" w:fill="FFFFFF"/>
            </w:rPr>
            <w:t>Practical EA Model Development: A Case Study of An Educational Institution in Bahrain.</w:t>
          </w:r>
          <w:r w:rsidRPr="00345ED8">
            <w:rPr>
              <w:rStyle w:val="apple-converted-space"/>
              <w:rFonts w:asciiTheme="majorBidi" w:hAnsiTheme="majorBidi" w:cstheme="majorBidi"/>
              <w:shd w:val="clear" w:color="auto" w:fill="FFFFFF"/>
            </w:rPr>
            <w:t> </w:t>
          </w:r>
          <w:r w:rsidRPr="00345ED8">
            <w:rPr>
              <w:rFonts w:asciiTheme="majorBidi" w:hAnsiTheme="majorBidi" w:cstheme="majorBidi"/>
              <w:i/>
              <w:iCs/>
              <w:shd w:val="clear" w:color="auto" w:fill="FFFFFF"/>
            </w:rPr>
            <w:t>International Journal of Computing &amp; Information Sciences</w:t>
          </w:r>
          <w:r w:rsidRPr="00345ED8">
            <w:rPr>
              <w:rFonts w:asciiTheme="majorBidi" w:hAnsiTheme="majorBidi" w:cstheme="majorBidi"/>
              <w:shd w:val="clear" w:color="auto" w:fill="FFFFFF"/>
            </w:rPr>
            <w:t>,</w:t>
          </w:r>
          <w:r w:rsidRPr="00345ED8">
            <w:rPr>
              <w:rStyle w:val="apple-converted-space"/>
              <w:rFonts w:asciiTheme="majorBidi" w:hAnsiTheme="majorBidi" w:cstheme="majorBidi"/>
              <w:shd w:val="clear" w:color="auto" w:fill="FFFFFF"/>
            </w:rPr>
            <w:t> </w:t>
          </w:r>
          <w:r w:rsidRPr="00F62E15">
            <w:rPr>
              <w:rFonts w:asciiTheme="majorBidi" w:hAnsiTheme="majorBidi" w:cstheme="majorBidi"/>
              <w:shd w:val="clear" w:color="auto" w:fill="FFFFFF"/>
            </w:rPr>
            <w:t>12</w:t>
          </w:r>
          <w:r>
            <w:rPr>
              <w:rFonts w:asciiTheme="majorBidi" w:hAnsiTheme="majorBidi" w:cstheme="majorBidi"/>
              <w:shd w:val="clear" w:color="auto" w:fill="FFFFFF"/>
            </w:rPr>
            <w:t xml:space="preserve"> (1), 105.</w:t>
          </w:r>
        </w:p>
        <w:p w14:paraId="33F33561" w14:textId="77777777" w:rsidR="0055507F" w:rsidRDefault="0055507F" w:rsidP="00156A80">
          <w:pPr>
            <w:jc w:val="both"/>
            <w:rPr>
              <w:rFonts w:asciiTheme="majorBidi" w:hAnsiTheme="majorBidi" w:cstheme="majorBidi"/>
              <w:b/>
              <w:bCs/>
              <w:u w:val="single"/>
              <w:shd w:val="clear" w:color="auto" w:fill="FFFFFF"/>
              <w:rtl/>
            </w:rPr>
          </w:pPr>
        </w:p>
        <w:p w14:paraId="33F33562" w14:textId="77777777" w:rsidR="0055507F" w:rsidRDefault="0055507F" w:rsidP="00156A80">
          <w:pPr>
            <w:jc w:val="both"/>
            <w:rPr>
              <w:rFonts w:asciiTheme="majorBidi" w:hAnsiTheme="majorBidi" w:cstheme="majorBidi"/>
              <w:b/>
              <w:bCs/>
              <w:u w:val="single"/>
              <w:shd w:val="clear" w:color="auto" w:fill="FFFFFF"/>
              <w:rtl/>
            </w:rPr>
          </w:pPr>
        </w:p>
        <w:p w14:paraId="33F33563" w14:textId="77777777" w:rsidR="00EB1FAB" w:rsidRDefault="00EB1FAB" w:rsidP="00EB1FAB">
          <w:pPr>
            <w:jc w:val="both"/>
            <w:rPr>
              <w:rFonts w:asciiTheme="majorBidi" w:hAnsiTheme="majorBidi" w:cstheme="majorBidi"/>
              <w:shd w:val="clear" w:color="auto" w:fill="FFFFFF"/>
            </w:rPr>
          </w:pPr>
          <w:r w:rsidRPr="00EB1FAB">
            <w:rPr>
              <w:rFonts w:asciiTheme="majorBidi" w:hAnsiTheme="majorBidi" w:cstheme="majorBidi"/>
              <w:color w:val="FF0000"/>
              <w:highlight w:val="yellow"/>
              <w:shd w:val="clear" w:color="auto" w:fill="FFFFFF"/>
            </w:rPr>
            <w:t>Enter Publication 4</w:t>
          </w:r>
          <w:r w:rsidRPr="00EB1FAB">
            <w:rPr>
              <w:rFonts w:asciiTheme="majorBidi" w:hAnsiTheme="majorBidi" w:cstheme="majorBidi"/>
              <w:color w:val="FF0000"/>
              <w:shd w:val="clear" w:color="auto" w:fill="FFFFFF"/>
            </w:rPr>
            <w:t xml:space="preserve"> </w:t>
          </w:r>
          <w:r w:rsidRPr="00345ED8">
            <w:rPr>
              <w:rFonts w:asciiTheme="majorBidi" w:hAnsiTheme="majorBidi" w:cstheme="majorBidi"/>
              <w:shd w:val="clear" w:color="auto" w:fill="FFFFFF"/>
            </w:rPr>
            <w:t>Practical EA Model Development: A Case Study of An Educational Institution in Bahrain.</w:t>
          </w:r>
          <w:r w:rsidRPr="00345ED8">
            <w:rPr>
              <w:rStyle w:val="apple-converted-space"/>
              <w:rFonts w:asciiTheme="majorBidi" w:hAnsiTheme="majorBidi" w:cstheme="majorBidi"/>
              <w:shd w:val="clear" w:color="auto" w:fill="FFFFFF"/>
            </w:rPr>
            <w:t> </w:t>
          </w:r>
          <w:r w:rsidRPr="00345ED8">
            <w:rPr>
              <w:rFonts w:asciiTheme="majorBidi" w:hAnsiTheme="majorBidi" w:cstheme="majorBidi"/>
              <w:i/>
              <w:iCs/>
              <w:shd w:val="clear" w:color="auto" w:fill="FFFFFF"/>
            </w:rPr>
            <w:t>International Journal of Computing &amp; Information Sciences</w:t>
          </w:r>
          <w:r w:rsidRPr="00345ED8">
            <w:rPr>
              <w:rFonts w:asciiTheme="majorBidi" w:hAnsiTheme="majorBidi" w:cstheme="majorBidi"/>
              <w:shd w:val="clear" w:color="auto" w:fill="FFFFFF"/>
            </w:rPr>
            <w:t>,</w:t>
          </w:r>
          <w:r w:rsidRPr="00345ED8">
            <w:rPr>
              <w:rStyle w:val="apple-converted-space"/>
              <w:rFonts w:asciiTheme="majorBidi" w:hAnsiTheme="majorBidi" w:cstheme="majorBidi"/>
              <w:shd w:val="clear" w:color="auto" w:fill="FFFFFF"/>
            </w:rPr>
            <w:t> </w:t>
          </w:r>
          <w:r w:rsidRPr="00F62E15">
            <w:rPr>
              <w:rFonts w:asciiTheme="majorBidi" w:hAnsiTheme="majorBidi" w:cstheme="majorBidi"/>
              <w:shd w:val="clear" w:color="auto" w:fill="FFFFFF"/>
            </w:rPr>
            <w:t>12</w:t>
          </w:r>
          <w:r>
            <w:rPr>
              <w:rFonts w:asciiTheme="majorBidi" w:hAnsiTheme="majorBidi" w:cstheme="majorBidi"/>
              <w:shd w:val="clear" w:color="auto" w:fill="FFFFFF"/>
            </w:rPr>
            <w:t xml:space="preserve"> (1), 105.</w:t>
          </w:r>
        </w:p>
        <w:p w14:paraId="33F33564" w14:textId="77777777" w:rsidR="0055507F" w:rsidRDefault="0055507F" w:rsidP="00156A80">
          <w:pPr>
            <w:jc w:val="both"/>
            <w:rPr>
              <w:rFonts w:asciiTheme="majorBidi" w:hAnsiTheme="majorBidi" w:cstheme="majorBidi"/>
              <w:b/>
              <w:bCs/>
              <w:u w:val="single"/>
              <w:shd w:val="clear" w:color="auto" w:fill="FFFFFF"/>
              <w:rtl/>
            </w:rPr>
          </w:pPr>
        </w:p>
        <w:p w14:paraId="33F33565" w14:textId="77777777" w:rsidR="0055507F" w:rsidRDefault="0055507F" w:rsidP="00156A80">
          <w:pPr>
            <w:jc w:val="both"/>
            <w:rPr>
              <w:rFonts w:asciiTheme="majorBidi" w:hAnsiTheme="majorBidi" w:cstheme="majorBidi"/>
              <w:b/>
              <w:bCs/>
              <w:u w:val="single"/>
              <w:shd w:val="clear" w:color="auto" w:fill="FFFFFF"/>
              <w:rtl/>
            </w:rPr>
          </w:pPr>
        </w:p>
        <w:p w14:paraId="33F33566" w14:textId="77777777" w:rsidR="0055507F" w:rsidRDefault="0055507F" w:rsidP="00156A80">
          <w:pPr>
            <w:jc w:val="both"/>
            <w:rPr>
              <w:rFonts w:asciiTheme="majorBidi" w:hAnsiTheme="majorBidi" w:cstheme="majorBidi"/>
              <w:b/>
              <w:bCs/>
              <w:u w:val="single"/>
              <w:shd w:val="clear" w:color="auto" w:fill="FFFFFF"/>
              <w:rtl/>
            </w:rPr>
          </w:pPr>
        </w:p>
        <w:p w14:paraId="33F33567" w14:textId="77777777" w:rsidR="0055507F" w:rsidRDefault="0055507F" w:rsidP="00156A80">
          <w:pPr>
            <w:jc w:val="both"/>
            <w:rPr>
              <w:rFonts w:asciiTheme="majorBidi" w:hAnsiTheme="majorBidi" w:cstheme="majorBidi"/>
              <w:b/>
              <w:bCs/>
              <w:u w:val="single"/>
              <w:shd w:val="clear" w:color="auto" w:fill="FFFFFF"/>
              <w:rtl/>
            </w:rPr>
          </w:pPr>
        </w:p>
        <w:p w14:paraId="33F33568" w14:textId="77777777" w:rsidR="0055507F" w:rsidRDefault="0055507F" w:rsidP="00156A80">
          <w:pPr>
            <w:jc w:val="both"/>
            <w:rPr>
              <w:rFonts w:asciiTheme="majorBidi" w:hAnsiTheme="majorBidi" w:cstheme="majorBidi"/>
              <w:b/>
              <w:bCs/>
              <w:u w:val="single"/>
              <w:shd w:val="clear" w:color="auto" w:fill="FFFFFF"/>
              <w:rtl/>
            </w:rPr>
          </w:pPr>
        </w:p>
        <w:p w14:paraId="33F33569" w14:textId="77777777" w:rsidR="0055507F" w:rsidRDefault="0055507F" w:rsidP="00156A80">
          <w:pPr>
            <w:jc w:val="both"/>
            <w:rPr>
              <w:rFonts w:asciiTheme="majorBidi" w:hAnsiTheme="majorBidi" w:cstheme="majorBidi"/>
              <w:b/>
              <w:bCs/>
              <w:u w:val="single"/>
              <w:shd w:val="clear" w:color="auto" w:fill="FFFFFF"/>
              <w:rtl/>
            </w:rPr>
          </w:pPr>
        </w:p>
        <w:p w14:paraId="33F3356A" w14:textId="77777777" w:rsidR="0055507F" w:rsidRDefault="0055507F" w:rsidP="00156A80">
          <w:pPr>
            <w:jc w:val="both"/>
            <w:rPr>
              <w:rFonts w:asciiTheme="majorBidi" w:hAnsiTheme="majorBidi" w:cstheme="majorBidi"/>
              <w:b/>
              <w:bCs/>
              <w:u w:val="single"/>
              <w:shd w:val="clear" w:color="auto" w:fill="FFFFFF"/>
              <w:rtl/>
            </w:rPr>
          </w:pPr>
        </w:p>
        <w:p w14:paraId="33F3356B" w14:textId="77777777" w:rsidR="0055507F" w:rsidRDefault="0055507F" w:rsidP="00156A80">
          <w:pPr>
            <w:jc w:val="both"/>
            <w:rPr>
              <w:rFonts w:asciiTheme="majorBidi" w:hAnsiTheme="majorBidi" w:cstheme="majorBidi"/>
              <w:b/>
              <w:bCs/>
              <w:u w:val="single"/>
              <w:shd w:val="clear" w:color="auto" w:fill="FFFFFF"/>
              <w:rtl/>
            </w:rPr>
          </w:pPr>
        </w:p>
        <w:p w14:paraId="33F3356C" w14:textId="77777777" w:rsidR="0055507F" w:rsidRDefault="0055507F" w:rsidP="00156A80">
          <w:pPr>
            <w:jc w:val="both"/>
            <w:rPr>
              <w:rFonts w:asciiTheme="majorBidi" w:hAnsiTheme="majorBidi" w:cstheme="majorBidi"/>
              <w:b/>
              <w:bCs/>
              <w:u w:val="single"/>
              <w:shd w:val="clear" w:color="auto" w:fill="FFFFFF"/>
              <w:rtl/>
            </w:rPr>
          </w:pPr>
        </w:p>
        <w:p w14:paraId="33F3356D" w14:textId="77777777" w:rsidR="0055507F" w:rsidRDefault="0055507F" w:rsidP="00156A80">
          <w:pPr>
            <w:jc w:val="both"/>
            <w:rPr>
              <w:rFonts w:asciiTheme="majorBidi" w:hAnsiTheme="majorBidi" w:cstheme="majorBidi"/>
              <w:b/>
              <w:bCs/>
              <w:u w:val="single"/>
              <w:shd w:val="clear" w:color="auto" w:fill="FFFFFF"/>
              <w:rtl/>
            </w:rPr>
          </w:pPr>
        </w:p>
        <w:p w14:paraId="33F3356E" w14:textId="77777777" w:rsidR="0055507F" w:rsidRDefault="0055507F" w:rsidP="00156A80">
          <w:pPr>
            <w:jc w:val="both"/>
            <w:rPr>
              <w:rFonts w:asciiTheme="majorBidi" w:hAnsiTheme="majorBidi" w:cstheme="majorBidi"/>
              <w:b/>
              <w:bCs/>
              <w:u w:val="single"/>
              <w:shd w:val="clear" w:color="auto" w:fill="FFFFFF"/>
              <w:rtl/>
            </w:rPr>
          </w:pPr>
        </w:p>
        <w:p w14:paraId="33F3356F" w14:textId="77777777" w:rsidR="0055507F" w:rsidRDefault="0055507F" w:rsidP="00156A80">
          <w:pPr>
            <w:jc w:val="both"/>
            <w:rPr>
              <w:rFonts w:asciiTheme="majorBidi" w:hAnsiTheme="majorBidi" w:cstheme="majorBidi"/>
              <w:b/>
              <w:bCs/>
              <w:u w:val="single"/>
              <w:shd w:val="clear" w:color="auto" w:fill="FFFFFF"/>
              <w:rtl/>
            </w:rPr>
          </w:pPr>
        </w:p>
        <w:p w14:paraId="33F33570" w14:textId="77777777" w:rsidR="0055507F" w:rsidRDefault="0055507F" w:rsidP="00156A80">
          <w:pPr>
            <w:jc w:val="both"/>
            <w:rPr>
              <w:rFonts w:asciiTheme="majorBidi" w:hAnsiTheme="majorBidi" w:cstheme="majorBidi"/>
              <w:b/>
              <w:bCs/>
              <w:u w:val="single"/>
              <w:shd w:val="clear" w:color="auto" w:fill="FFFFFF"/>
              <w:rtl/>
            </w:rPr>
          </w:pPr>
        </w:p>
        <w:p w14:paraId="33F33571" w14:textId="77777777" w:rsidR="0055507F" w:rsidRDefault="0055507F" w:rsidP="00156A80">
          <w:pPr>
            <w:jc w:val="both"/>
            <w:rPr>
              <w:rFonts w:asciiTheme="majorBidi" w:hAnsiTheme="majorBidi" w:cstheme="majorBidi"/>
              <w:b/>
              <w:bCs/>
              <w:u w:val="single"/>
              <w:shd w:val="clear" w:color="auto" w:fill="FFFFFF"/>
              <w:rtl/>
            </w:rPr>
          </w:pPr>
        </w:p>
        <w:p w14:paraId="33F33572" w14:textId="77777777" w:rsidR="0055507F" w:rsidRDefault="0055507F" w:rsidP="00156A80">
          <w:pPr>
            <w:jc w:val="both"/>
            <w:rPr>
              <w:rFonts w:asciiTheme="majorBidi" w:hAnsiTheme="majorBidi" w:cstheme="majorBidi"/>
              <w:b/>
              <w:bCs/>
              <w:u w:val="single"/>
              <w:shd w:val="clear" w:color="auto" w:fill="FFFFFF"/>
              <w:rtl/>
            </w:rPr>
          </w:pPr>
        </w:p>
        <w:p w14:paraId="33F33573" w14:textId="77777777" w:rsidR="0055507F" w:rsidRDefault="0055507F" w:rsidP="00156A80">
          <w:pPr>
            <w:jc w:val="both"/>
            <w:rPr>
              <w:rFonts w:asciiTheme="majorBidi" w:hAnsiTheme="majorBidi" w:cstheme="majorBidi"/>
              <w:b/>
              <w:bCs/>
              <w:u w:val="single"/>
              <w:shd w:val="clear" w:color="auto" w:fill="FFFFFF"/>
              <w:rtl/>
            </w:rPr>
          </w:pPr>
        </w:p>
        <w:p w14:paraId="33F33574" w14:textId="77777777" w:rsidR="0055507F" w:rsidRDefault="0055507F" w:rsidP="00156A80">
          <w:pPr>
            <w:jc w:val="both"/>
            <w:rPr>
              <w:rFonts w:asciiTheme="majorBidi" w:hAnsiTheme="majorBidi" w:cstheme="majorBidi"/>
              <w:b/>
              <w:bCs/>
              <w:u w:val="single"/>
              <w:shd w:val="clear" w:color="auto" w:fill="FFFFFF"/>
              <w:rtl/>
            </w:rPr>
          </w:pPr>
        </w:p>
        <w:p w14:paraId="33F33575" w14:textId="77777777" w:rsidR="0055507F" w:rsidRDefault="0055507F" w:rsidP="00156A80">
          <w:pPr>
            <w:jc w:val="both"/>
            <w:rPr>
              <w:rFonts w:asciiTheme="majorBidi" w:hAnsiTheme="majorBidi" w:cstheme="majorBidi"/>
              <w:b/>
              <w:bCs/>
              <w:u w:val="single"/>
              <w:shd w:val="clear" w:color="auto" w:fill="FFFFFF"/>
              <w:rtl/>
            </w:rPr>
          </w:pPr>
        </w:p>
        <w:p w14:paraId="33F33576" w14:textId="77777777" w:rsidR="0055507F" w:rsidRDefault="0055507F" w:rsidP="00156A80">
          <w:pPr>
            <w:jc w:val="both"/>
            <w:rPr>
              <w:rFonts w:asciiTheme="majorBidi" w:hAnsiTheme="majorBidi" w:cstheme="majorBidi"/>
              <w:b/>
              <w:bCs/>
              <w:u w:val="single"/>
              <w:shd w:val="clear" w:color="auto" w:fill="FFFFFF"/>
              <w:rtl/>
            </w:rPr>
          </w:pPr>
        </w:p>
        <w:p w14:paraId="33F33577" w14:textId="77777777" w:rsidR="0055507F" w:rsidRDefault="0055507F" w:rsidP="00156A80">
          <w:pPr>
            <w:jc w:val="both"/>
            <w:rPr>
              <w:rFonts w:asciiTheme="majorBidi" w:hAnsiTheme="majorBidi" w:cstheme="majorBidi"/>
              <w:b/>
              <w:bCs/>
              <w:u w:val="single"/>
              <w:shd w:val="clear" w:color="auto" w:fill="FFFFFF"/>
              <w:rtl/>
            </w:rPr>
          </w:pPr>
        </w:p>
        <w:p w14:paraId="33F33578" w14:textId="77777777" w:rsidR="0055507F" w:rsidRDefault="0055507F" w:rsidP="00156A80">
          <w:pPr>
            <w:jc w:val="both"/>
            <w:rPr>
              <w:rFonts w:asciiTheme="majorBidi" w:hAnsiTheme="majorBidi" w:cstheme="majorBidi"/>
              <w:b/>
              <w:bCs/>
              <w:u w:val="single"/>
              <w:shd w:val="clear" w:color="auto" w:fill="FFFFFF"/>
              <w:rtl/>
            </w:rPr>
          </w:pPr>
        </w:p>
        <w:p w14:paraId="33F33579" w14:textId="77777777" w:rsidR="0055507F" w:rsidRDefault="0055507F" w:rsidP="00156A80">
          <w:pPr>
            <w:jc w:val="both"/>
            <w:rPr>
              <w:rFonts w:asciiTheme="majorBidi" w:hAnsiTheme="majorBidi" w:cstheme="majorBidi"/>
              <w:b/>
              <w:bCs/>
              <w:u w:val="single"/>
              <w:shd w:val="clear" w:color="auto" w:fill="FFFFFF"/>
              <w:rtl/>
            </w:rPr>
          </w:pPr>
        </w:p>
        <w:p w14:paraId="33F3357A" w14:textId="77777777" w:rsidR="0055507F" w:rsidRDefault="0055507F" w:rsidP="00156A80">
          <w:pPr>
            <w:jc w:val="both"/>
            <w:rPr>
              <w:rFonts w:asciiTheme="majorBidi" w:hAnsiTheme="majorBidi" w:cstheme="majorBidi"/>
              <w:b/>
              <w:bCs/>
              <w:u w:val="single"/>
              <w:shd w:val="clear" w:color="auto" w:fill="FFFFFF"/>
              <w:rtl/>
            </w:rPr>
          </w:pPr>
        </w:p>
        <w:p w14:paraId="33F3357B" w14:textId="77777777" w:rsidR="0055507F" w:rsidRDefault="0055507F" w:rsidP="00156A80">
          <w:pPr>
            <w:jc w:val="both"/>
            <w:rPr>
              <w:rFonts w:asciiTheme="majorBidi" w:hAnsiTheme="majorBidi" w:cstheme="majorBidi"/>
              <w:b/>
              <w:bCs/>
              <w:u w:val="single"/>
              <w:shd w:val="clear" w:color="auto" w:fill="FFFFFF"/>
              <w:rtl/>
            </w:rPr>
          </w:pPr>
        </w:p>
        <w:p w14:paraId="33F3357C" w14:textId="77777777" w:rsidR="0055507F" w:rsidRDefault="0055507F" w:rsidP="00156A80">
          <w:pPr>
            <w:jc w:val="both"/>
            <w:rPr>
              <w:rFonts w:asciiTheme="majorBidi" w:hAnsiTheme="majorBidi" w:cstheme="majorBidi"/>
              <w:b/>
              <w:bCs/>
              <w:u w:val="single"/>
              <w:shd w:val="clear" w:color="auto" w:fill="FFFFFF"/>
            </w:rPr>
          </w:pPr>
        </w:p>
        <w:p w14:paraId="33F3357D" w14:textId="77777777" w:rsidR="00FE469B" w:rsidRDefault="00FE469B" w:rsidP="0055507F">
          <w:pPr>
            <w:autoSpaceDE w:val="0"/>
            <w:autoSpaceDN w:val="0"/>
            <w:adjustRightInd w:val="0"/>
            <w:spacing w:line="480" w:lineRule="auto"/>
            <w:jc w:val="center"/>
            <w:rPr>
              <w:rFonts w:asciiTheme="majorBidi" w:hAnsiTheme="majorBidi"/>
              <w:sz w:val="32"/>
              <w:szCs w:val="32"/>
              <w:rtl/>
            </w:rPr>
          </w:pPr>
        </w:p>
        <w:bookmarkStart w:id="4" w:name="_Toc479607981" w:displacedByCustomXml="next"/>
        <w:sdt>
          <w:sdtPr>
            <w:rPr>
              <w:rFonts w:asciiTheme="majorBidi" w:hAnsiTheme="majorBidi"/>
              <w:color w:val="auto"/>
              <w:sz w:val="32"/>
              <w:szCs w:val="32"/>
            </w:rPr>
            <w:id w:val="1854760067"/>
            <w:lock w:val="contentLocked"/>
            <w:placeholder>
              <w:docPart w:val="DefaultPlaceholder_1082065158"/>
            </w:placeholder>
            <w:group/>
          </w:sdtPr>
          <w:sdtEndPr/>
          <w:sdtContent>
            <w:p w14:paraId="33F3357E" w14:textId="77777777" w:rsidR="004A5B84" w:rsidRPr="00EB1FAB" w:rsidRDefault="004A5B84" w:rsidP="008D40E6">
              <w:pPr>
                <w:pStyle w:val="Heading1"/>
                <w:jc w:val="center"/>
                <w:rPr>
                  <w:rFonts w:asciiTheme="majorBidi" w:hAnsiTheme="majorBidi"/>
                  <w:color w:val="auto"/>
                  <w:sz w:val="32"/>
                  <w:szCs w:val="32"/>
                </w:rPr>
              </w:pPr>
              <w:r w:rsidRPr="00EB1FAB">
                <w:rPr>
                  <w:rFonts w:asciiTheme="majorBidi" w:hAnsiTheme="majorBidi"/>
                  <w:color w:val="auto"/>
                  <w:sz w:val="32"/>
                  <w:szCs w:val="32"/>
                </w:rPr>
                <w:t>Dedication</w:t>
              </w:r>
            </w:p>
            <w:bookmarkEnd w:id="4" w:displacedByCustomXml="next"/>
          </w:sdtContent>
        </w:sdt>
        <w:p w14:paraId="33F3357F" w14:textId="77777777" w:rsidR="004A5B84" w:rsidRPr="00345ED8" w:rsidRDefault="004A5B84" w:rsidP="00BA4193">
          <w:pPr>
            <w:autoSpaceDE w:val="0"/>
            <w:autoSpaceDN w:val="0"/>
            <w:adjustRightInd w:val="0"/>
            <w:jc w:val="center"/>
            <w:rPr>
              <w:rFonts w:asciiTheme="majorBidi" w:hAnsiTheme="majorBidi"/>
              <w:b/>
              <w:bCs/>
              <w:sz w:val="40"/>
              <w:szCs w:val="40"/>
            </w:rPr>
          </w:pPr>
        </w:p>
        <w:p w14:paraId="33F33580" w14:textId="77777777" w:rsidR="004A5B84" w:rsidRPr="00345ED8" w:rsidRDefault="00547477" w:rsidP="00547477">
          <w:pPr>
            <w:autoSpaceDE w:val="0"/>
            <w:autoSpaceDN w:val="0"/>
            <w:adjustRightInd w:val="0"/>
            <w:jc w:val="center"/>
            <w:rPr>
              <w:rFonts w:asciiTheme="majorBidi" w:hAnsiTheme="majorBidi"/>
              <w:b/>
              <w:bCs/>
              <w:sz w:val="40"/>
              <w:szCs w:val="40"/>
            </w:rPr>
          </w:pPr>
          <w:r>
            <w:rPr>
              <w:b/>
              <w:bCs/>
              <w:noProof/>
              <w:sz w:val="36"/>
              <w:szCs w:val="36"/>
              <w:lang w:val="en-US"/>
            </w:rPr>
            <w:drawing>
              <wp:inline distT="0" distB="0" distL="0" distR="0" wp14:anchorId="33F33ABC" wp14:editId="33F33ABD">
                <wp:extent cx="5280025" cy="7336456"/>
                <wp:effectExtent l="0" t="0" r="0" b="0"/>
                <wp:docPr id="5" name="Picture 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7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6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280025" cy="733645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33F33581" w14:textId="77777777" w:rsidR="004A5B84" w:rsidRPr="00345ED8" w:rsidRDefault="004A5B84" w:rsidP="00BA4193">
          <w:pPr>
            <w:autoSpaceDE w:val="0"/>
            <w:autoSpaceDN w:val="0"/>
            <w:adjustRightInd w:val="0"/>
            <w:jc w:val="center"/>
            <w:rPr>
              <w:rFonts w:asciiTheme="majorBidi" w:hAnsiTheme="majorBidi"/>
              <w:b/>
              <w:bCs/>
              <w:sz w:val="40"/>
              <w:szCs w:val="40"/>
            </w:rPr>
          </w:pPr>
        </w:p>
        <w:p w14:paraId="33F33582" w14:textId="77777777" w:rsidR="004A5B84" w:rsidRPr="00345ED8" w:rsidRDefault="004A5B84" w:rsidP="00BA4193">
          <w:pPr>
            <w:autoSpaceDE w:val="0"/>
            <w:autoSpaceDN w:val="0"/>
            <w:adjustRightInd w:val="0"/>
            <w:jc w:val="center"/>
            <w:rPr>
              <w:rFonts w:asciiTheme="majorBidi" w:hAnsiTheme="majorBidi"/>
              <w:b/>
              <w:bCs/>
              <w:sz w:val="40"/>
              <w:szCs w:val="40"/>
            </w:rPr>
          </w:pPr>
        </w:p>
        <w:p w14:paraId="33F33583" w14:textId="77777777" w:rsidR="004A5B84" w:rsidRPr="00345ED8" w:rsidRDefault="004A5B84" w:rsidP="00BA4193">
          <w:pPr>
            <w:autoSpaceDE w:val="0"/>
            <w:autoSpaceDN w:val="0"/>
            <w:adjustRightInd w:val="0"/>
            <w:jc w:val="center"/>
            <w:rPr>
              <w:rFonts w:asciiTheme="majorBidi" w:hAnsiTheme="majorBidi"/>
              <w:b/>
              <w:bCs/>
              <w:sz w:val="40"/>
              <w:szCs w:val="40"/>
            </w:rPr>
          </w:pPr>
        </w:p>
        <w:p w14:paraId="33F33584" w14:textId="77777777" w:rsidR="00492CEC" w:rsidRPr="00345ED8" w:rsidRDefault="00492CEC" w:rsidP="008D40E6">
          <w:pPr>
            <w:pStyle w:val="Heading1"/>
            <w:jc w:val="center"/>
            <w:rPr>
              <w:rFonts w:asciiTheme="majorBidi" w:hAnsiTheme="majorBidi"/>
              <w:b w:val="0"/>
              <w:bCs w:val="0"/>
              <w:color w:val="auto"/>
              <w:sz w:val="40"/>
              <w:szCs w:val="40"/>
            </w:rPr>
            <w:sectPr w:rsidR="00492CEC" w:rsidRPr="00345ED8" w:rsidSect="002E5043">
              <w:pgSz w:w="11909" w:h="16834" w:code="9"/>
              <w:pgMar w:top="1435" w:right="1797" w:bottom="1435" w:left="1797" w:header="720" w:footer="720" w:gutter="0"/>
              <w:pgNumType w:fmt="upperLetter" w:start="1"/>
              <w:cols w:space="720"/>
              <w:titlePg/>
              <w:docGrid w:linePitch="360"/>
            </w:sectPr>
          </w:pPr>
        </w:p>
        <w:bookmarkStart w:id="5" w:name="_Toc479607982" w:displacedByCustomXml="next"/>
        <w:sdt>
          <w:sdtPr>
            <w:rPr>
              <w:rFonts w:asciiTheme="majorBidi" w:hAnsiTheme="majorBidi"/>
              <w:color w:val="auto"/>
              <w:sz w:val="32"/>
              <w:szCs w:val="32"/>
            </w:rPr>
            <w:id w:val="-1220822652"/>
            <w:lock w:val="contentLocked"/>
            <w:placeholder>
              <w:docPart w:val="DefaultPlaceholder_1082065158"/>
            </w:placeholder>
            <w:group/>
          </w:sdtPr>
          <w:sdtEndPr/>
          <w:sdtContent>
            <w:p w14:paraId="33F33585" w14:textId="77777777" w:rsidR="004A5B84" w:rsidRPr="00881812" w:rsidRDefault="004A5B84" w:rsidP="00492CEC">
              <w:pPr>
                <w:pStyle w:val="Heading1"/>
                <w:spacing w:before="0"/>
                <w:jc w:val="center"/>
                <w:rPr>
                  <w:rFonts w:asciiTheme="majorBidi" w:hAnsiTheme="majorBidi"/>
                  <w:color w:val="auto"/>
                  <w:sz w:val="32"/>
                  <w:szCs w:val="32"/>
                </w:rPr>
              </w:pPr>
              <w:r w:rsidRPr="00881812">
                <w:rPr>
                  <w:rFonts w:asciiTheme="majorBidi" w:hAnsiTheme="majorBidi"/>
                  <w:color w:val="auto"/>
                  <w:sz w:val="32"/>
                  <w:szCs w:val="32"/>
                </w:rPr>
                <w:t>Acknowledgements</w:t>
              </w:r>
            </w:p>
            <w:bookmarkEnd w:id="5" w:displacedByCustomXml="next"/>
          </w:sdtContent>
        </w:sdt>
        <w:p w14:paraId="33F33586" w14:textId="77777777" w:rsidR="004A5B84" w:rsidRPr="00345ED8" w:rsidRDefault="004A5B84" w:rsidP="00BA4193">
          <w:pPr>
            <w:autoSpaceDE w:val="0"/>
            <w:autoSpaceDN w:val="0"/>
            <w:adjustRightInd w:val="0"/>
            <w:jc w:val="center"/>
            <w:rPr>
              <w:rFonts w:asciiTheme="majorBidi" w:hAnsiTheme="majorBidi"/>
              <w:b/>
              <w:bCs/>
              <w:sz w:val="40"/>
              <w:szCs w:val="40"/>
            </w:rPr>
          </w:pPr>
        </w:p>
        <w:p w14:paraId="33F33587" w14:textId="77777777" w:rsidR="004A5B84" w:rsidRPr="00345ED8" w:rsidRDefault="00547477" w:rsidP="00BA4193">
          <w:pPr>
            <w:autoSpaceDE w:val="0"/>
            <w:autoSpaceDN w:val="0"/>
            <w:adjustRightInd w:val="0"/>
            <w:jc w:val="center"/>
            <w:rPr>
              <w:rFonts w:asciiTheme="majorBidi" w:hAnsiTheme="majorBidi"/>
              <w:b/>
              <w:bCs/>
              <w:sz w:val="40"/>
              <w:szCs w:val="40"/>
            </w:rPr>
          </w:pPr>
          <w:r>
            <w:rPr>
              <w:b/>
              <w:bCs/>
              <w:noProof/>
              <w:sz w:val="36"/>
              <w:szCs w:val="36"/>
              <w:lang w:val="en-US"/>
            </w:rPr>
            <w:drawing>
              <wp:inline distT="0" distB="0" distL="0" distR="0" wp14:anchorId="33F33ABE" wp14:editId="33F33ABF">
                <wp:extent cx="5280025" cy="7336155"/>
                <wp:effectExtent l="0" t="0" r="0" b="0"/>
                <wp:docPr id="6" name="Picture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7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6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280025" cy="73361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33F33588" w14:textId="77777777" w:rsidR="004A5B84" w:rsidRPr="00345ED8" w:rsidRDefault="004A5B84" w:rsidP="00BA4193">
          <w:pPr>
            <w:autoSpaceDE w:val="0"/>
            <w:autoSpaceDN w:val="0"/>
            <w:adjustRightInd w:val="0"/>
            <w:jc w:val="center"/>
            <w:rPr>
              <w:rFonts w:asciiTheme="majorBidi" w:hAnsiTheme="majorBidi"/>
              <w:b/>
              <w:bCs/>
              <w:sz w:val="40"/>
              <w:szCs w:val="40"/>
            </w:rPr>
          </w:pPr>
        </w:p>
        <w:p w14:paraId="33F33589" w14:textId="77777777" w:rsidR="004A5B84" w:rsidRPr="00345ED8" w:rsidRDefault="004A5B84" w:rsidP="00BA4193">
          <w:pPr>
            <w:autoSpaceDE w:val="0"/>
            <w:autoSpaceDN w:val="0"/>
            <w:adjustRightInd w:val="0"/>
            <w:jc w:val="center"/>
            <w:rPr>
              <w:rFonts w:asciiTheme="majorBidi" w:hAnsiTheme="majorBidi"/>
              <w:b/>
              <w:bCs/>
              <w:sz w:val="40"/>
              <w:szCs w:val="40"/>
            </w:rPr>
          </w:pPr>
        </w:p>
        <w:p w14:paraId="33F3358A" w14:textId="77777777" w:rsidR="004A5B84" w:rsidRPr="00345ED8" w:rsidRDefault="004A5B84" w:rsidP="00BA4193">
          <w:pPr>
            <w:autoSpaceDE w:val="0"/>
            <w:autoSpaceDN w:val="0"/>
            <w:adjustRightInd w:val="0"/>
            <w:jc w:val="center"/>
            <w:rPr>
              <w:rFonts w:asciiTheme="majorBidi" w:hAnsiTheme="majorBidi"/>
              <w:b/>
              <w:bCs/>
              <w:sz w:val="40"/>
              <w:szCs w:val="40"/>
            </w:rPr>
          </w:pPr>
        </w:p>
        <w:bookmarkStart w:id="6" w:name="_Toc479607983" w:displacedByCustomXml="next"/>
        <w:sdt>
          <w:sdtPr>
            <w:rPr>
              <w:sz w:val="32"/>
              <w:szCs w:val="32"/>
            </w:rPr>
            <w:id w:val="-285285789"/>
            <w:lock w:val="contentLocked"/>
            <w:placeholder>
              <w:docPart w:val="DefaultPlaceholder_1082065158"/>
            </w:placeholder>
            <w:group/>
          </w:sdtPr>
          <w:sdtEndPr>
            <w:rPr>
              <w:b/>
              <w:bCs/>
            </w:rPr>
          </w:sdtEndPr>
          <w:sdtContent>
            <w:p w14:paraId="33F3358B" w14:textId="77777777" w:rsidR="002345C1" w:rsidRPr="00881812" w:rsidRDefault="00302ED0" w:rsidP="00881812">
              <w:pPr>
                <w:pStyle w:val="TOC2"/>
                <w:rPr>
                  <w:b/>
                  <w:bCs/>
                  <w:sz w:val="32"/>
                  <w:szCs w:val="32"/>
                </w:rPr>
              </w:pPr>
              <w:r w:rsidRPr="00881812">
                <w:rPr>
                  <w:sz w:val="32"/>
                  <w:szCs w:val="32"/>
                </w:rPr>
                <w:t xml:space="preserve">                                     </w:t>
              </w:r>
              <w:r w:rsidR="002345C1" w:rsidRPr="00881812">
                <w:rPr>
                  <w:b/>
                  <w:bCs/>
                  <w:sz w:val="32"/>
                  <w:szCs w:val="32"/>
                </w:rPr>
                <w:t xml:space="preserve">Table of </w:t>
              </w:r>
              <w:r w:rsidR="00A858A9" w:rsidRPr="00881812">
                <w:rPr>
                  <w:b/>
                  <w:bCs/>
                  <w:sz w:val="32"/>
                  <w:szCs w:val="32"/>
                </w:rPr>
                <w:t>c</w:t>
              </w:r>
              <w:r w:rsidR="002345C1" w:rsidRPr="00881812">
                <w:rPr>
                  <w:b/>
                  <w:bCs/>
                  <w:sz w:val="32"/>
                  <w:szCs w:val="32"/>
                </w:rPr>
                <w:t>ontents</w:t>
              </w:r>
            </w:p>
            <w:bookmarkEnd w:id="6" w:displacedByCustomXml="next"/>
          </w:sdtContent>
        </w:sdt>
        <w:p w14:paraId="33F3358C" w14:textId="77777777" w:rsidR="004B3A02" w:rsidRPr="004B3A02" w:rsidRDefault="004B3A02" w:rsidP="004B3A02"/>
        <w:p w14:paraId="33F3358D" w14:textId="77777777" w:rsidR="003E5249" w:rsidRPr="00FD6F33" w:rsidRDefault="00BC200D" w:rsidP="009971EC">
          <w:pPr>
            <w:pStyle w:val="TOC2"/>
            <w:jc w:val="center"/>
            <w:rPr>
              <w:rStyle w:val="Hyperlink"/>
            </w:rPr>
          </w:pPr>
          <w:r w:rsidRPr="009A3CAF">
            <w:rPr>
              <w:rStyle w:val="Hyperlink"/>
            </w:rPr>
            <w:fldChar w:fldCharType="begin"/>
          </w:r>
          <w:r w:rsidR="004A5B84" w:rsidRPr="009A3CAF">
            <w:rPr>
              <w:rStyle w:val="Hyperlink"/>
            </w:rPr>
            <w:instrText xml:space="preserve"> TOC \o "1-4" \h \z \u </w:instrText>
          </w:r>
          <w:r w:rsidRPr="009A3CAF">
            <w:rPr>
              <w:rStyle w:val="Hyperlink"/>
            </w:rPr>
            <w:fldChar w:fldCharType="separate"/>
          </w:r>
          <w:hyperlink w:anchor="_Toc479607978" w:history="1">
            <w:r w:rsidR="003E5249" w:rsidRPr="00FD6F33">
              <w:rPr>
                <w:rStyle w:val="Hyperlink"/>
              </w:rPr>
              <w:t>Defense committee’s approval</w:t>
            </w:r>
            <w:r w:rsidR="003E5249" w:rsidRPr="00FD6F33">
              <w:rPr>
                <w:rStyle w:val="Hyperlink"/>
                <w:webHidden/>
              </w:rPr>
              <w:tab/>
            </w:r>
            <w:r w:rsidR="003E5249" w:rsidRPr="00FD6F33">
              <w:rPr>
                <w:rStyle w:val="Hyperlink"/>
                <w:webHidden/>
              </w:rPr>
              <w:fldChar w:fldCharType="begin"/>
            </w:r>
            <w:r w:rsidR="003E5249" w:rsidRPr="00FD6F33">
              <w:rPr>
                <w:rStyle w:val="Hyperlink"/>
                <w:webHidden/>
              </w:rPr>
              <w:instrText xml:space="preserve"> PAGEREF _Toc479607978 \h </w:instrText>
            </w:r>
            <w:r w:rsidR="003E5249" w:rsidRPr="00FD6F33">
              <w:rPr>
                <w:rStyle w:val="Hyperlink"/>
                <w:webHidden/>
              </w:rPr>
            </w:r>
            <w:r w:rsidR="003E5249" w:rsidRPr="00FD6F33">
              <w:rPr>
                <w:rStyle w:val="Hyperlink"/>
                <w:webHidden/>
              </w:rPr>
              <w:fldChar w:fldCharType="separate"/>
            </w:r>
            <w:r w:rsidR="00210F1E">
              <w:rPr>
                <w:rStyle w:val="Hyperlink"/>
                <w:webHidden/>
              </w:rPr>
              <w:t>A</w:t>
            </w:r>
            <w:r w:rsidR="003E5249" w:rsidRPr="00FD6F33">
              <w:rPr>
                <w:rStyle w:val="Hyperlink"/>
                <w:webHidden/>
              </w:rPr>
              <w:fldChar w:fldCharType="end"/>
            </w:r>
          </w:hyperlink>
        </w:p>
        <w:p w14:paraId="33F3358E" w14:textId="77777777" w:rsidR="003E5249" w:rsidRPr="00FD6F33" w:rsidRDefault="005E52B5" w:rsidP="009971EC">
          <w:pPr>
            <w:pStyle w:val="TOC2"/>
            <w:jc w:val="center"/>
            <w:rPr>
              <w:rStyle w:val="Hyperlink"/>
            </w:rPr>
          </w:pPr>
          <w:hyperlink w:anchor="_Toc479607979" w:history="1">
            <w:r w:rsidR="003E5249" w:rsidRPr="00FD6F33">
              <w:rPr>
                <w:rStyle w:val="Hyperlink"/>
              </w:rPr>
              <w:t>Abstract</w:t>
            </w:r>
            <w:r w:rsidR="003E5249" w:rsidRPr="00FD6F33">
              <w:rPr>
                <w:rStyle w:val="Hyperlink"/>
                <w:webHidden/>
              </w:rPr>
              <w:tab/>
            </w:r>
            <w:r w:rsidR="004F3873" w:rsidRPr="00FD6F33">
              <w:rPr>
                <w:rStyle w:val="Hyperlink"/>
                <w:webHidden/>
              </w:rPr>
              <w:t>……………</w:t>
            </w:r>
            <w:r w:rsidR="006D51D8" w:rsidRPr="00FD6F33">
              <w:rPr>
                <w:rStyle w:val="Hyperlink"/>
                <w:webHidden/>
              </w:rPr>
              <w:t>..</w:t>
            </w:r>
            <w:r w:rsidR="004F3873" w:rsidRPr="00FD6F33">
              <w:rPr>
                <w:rStyle w:val="Hyperlink"/>
                <w:webHidden/>
              </w:rPr>
              <w:t>……………………………………………</w:t>
            </w:r>
            <w:r w:rsidR="003E5249" w:rsidRPr="00FD6F33">
              <w:rPr>
                <w:rStyle w:val="Hyperlink"/>
                <w:webHidden/>
              </w:rPr>
              <w:fldChar w:fldCharType="begin"/>
            </w:r>
            <w:r w:rsidR="003E5249" w:rsidRPr="00FD6F33">
              <w:rPr>
                <w:rStyle w:val="Hyperlink"/>
                <w:webHidden/>
              </w:rPr>
              <w:instrText xml:space="preserve"> PAGEREF _Toc479607979 \h </w:instrText>
            </w:r>
            <w:r w:rsidR="003E5249" w:rsidRPr="00FD6F33">
              <w:rPr>
                <w:rStyle w:val="Hyperlink"/>
                <w:webHidden/>
              </w:rPr>
            </w:r>
            <w:r w:rsidR="003E5249" w:rsidRPr="00FD6F33">
              <w:rPr>
                <w:rStyle w:val="Hyperlink"/>
                <w:webHidden/>
              </w:rPr>
              <w:fldChar w:fldCharType="separate"/>
            </w:r>
            <w:r w:rsidR="00210F1E">
              <w:rPr>
                <w:rStyle w:val="Hyperlink"/>
                <w:webHidden/>
              </w:rPr>
              <w:t>B</w:t>
            </w:r>
            <w:r w:rsidR="003E5249" w:rsidRPr="00FD6F33">
              <w:rPr>
                <w:rStyle w:val="Hyperlink"/>
                <w:webHidden/>
              </w:rPr>
              <w:fldChar w:fldCharType="end"/>
            </w:r>
          </w:hyperlink>
        </w:p>
        <w:p w14:paraId="33F3358F" w14:textId="77777777" w:rsidR="003E5249" w:rsidRPr="00FD6F33" w:rsidRDefault="005E52B5" w:rsidP="009971EC">
          <w:pPr>
            <w:pStyle w:val="TOC2"/>
            <w:jc w:val="center"/>
            <w:rPr>
              <w:rStyle w:val="Hyperlink"/>
            </w:rPr>
          </w:pPr>
          <w:hyperlink w:anchor="_Toc479607980" w:history="1">
            <w:r w:rsidR="003E5249" w:rsidRPr="00FD6F33">
              <w:rPr>
                <w:rStyle w:val="Hyperlink"/>
              </w:rPr>
              <w:t>Publications</w:t>
            </w:r>
            <w:r w:rsidR="003E5249" w:rsidRPr="00FD6F33">
              <w:rPr>
                <w:rStyle w:val="Hyperlink"/>
                <w:webHidden/>
              </w:rPr>
              <w:tab/>
            </w:r>
            <w:r w:rsidR="003E5249" w:rsidRPr="00FD6F33">
              <w:rPr>
                <w:rStyle w:val="Hyperlink"/>
                <w:webHidden/>
              </w:rPr>
              <w:fldChar w:fldCharType="begin"/>
            </w:r>
            <w:r w:rsidR="003E5249" w:rsidRPr="00FD6F33">
              <w:rPr>
                <w:rStyle w:val="Hyperlink"/>
                <w:webHidden/>
              </w:rPr>
              <w:instrText xml:space="preserve"> PAGEREF _Toc479607980 \h </w:instrText>
            </w:r>
            <w:r w:rsidR="003E5249" w:rsidRPr="00FD6F33">
              <w:rPr>
                <w:rStyle w:val="Hyperlink"/>
                <w:webHidden/>
              </w:rPr>
            </w:r>
            <w:r w:rsidR="003E5249" w:rsidRPr="00FD6F33">
              <w:rPr>
                <w:rStyle w:val="Hyperlink"/>
                <w:webHidden/>
              </w:rPr>
              <w:fldChar w:fldCharType="separate"/>
            </w:r>
            <w:r w:rsidR="00210F1E">
              <w:rPr>
                <w:rStyle w:val="Hyperlink"/>
                <w:webHidden/>
              </w:rPr>
              <w:t>C</w:t>
            </w:r>
            <w:r w:rsidR="003E5249" w:rsidRPr="00FD6F33">
              <w:rPr>
                <w:rStyle w:val="Hyperlink"/>
                <w:webHidden/>
              </w:rPr>
              <w:fldChar w:fldCharType="end"/>
            </w:r>
          </w:hyperlink>
        </w:p>
        <w:p w14:paraId="33F33590" w14:textId="77777777" w:rsidR="003E5249" w:rsidRPr="00FD6F33" w:rsidRDefault="005E52B5" w:rsidP="009971EC">
          <w:pPr>
            <w:pStyle w:val="TOC2"/>
            <w:jc w:val="center"/>
            <w:rPr>
              <w:rStyle w:val="Hyperlink"/>
            </w:rPr>
          </w:pPr>
          <w:hyperlink w:anchor="_Toc479607981" w:history="1">
            <w:r w:rsidR="003E5249" w:rsidRPr="00FD6F33">
              <w:rPr>
                <w:rStyle w:val="Hyperlink"/>
              </w:rPr>
              <w:t>Dedication</w:t>
            </w:r>
            <w:r w:rsidR="003E5249" w:rsidRPr="00FD6F33">
              <w:rPr>
                <w:rStyle w:val="Hyperlink"/>
                <w:webHidden/>
              </w:rPr>
              <w:tab/>
            </w:r>
            <w:r w:rsidR="003E5249" w:rsidRPr="00FD6F33">
              <w:rPr>
                <w:rStyle w:val="Hyperlink"/>
                <w:webHidden/>
              </w:rPr>
              <w:fldChar w:fldCharType="begin"/>
            </w:r>
            <w:r w:rsidR="003E5249" w:rsidRPr="00FD6F33">
              <w:rPr>
                <w:rStyle w:val="Hyperlink"/>
                <w:webHidden/>
              </w:rPr>
              <w:instrText xml:space="preserve"> PAGEREF _Toc479607981 \h </w:instrText>
            </w:r>
            <w:r w:rsidR="003E5249" w:rsidRPr="00FD6F33">
              <w:rPr>
                <w:rStyle w:val="Hyperlink"/>
                <w:webHidden/>
              </w:rPr>
            </w:r>
            <w:r w:rsidR="003E5249" w:rsidRPr="00FD6F33">
              <w:rPr>
                <w:rStyle w:val="Hyperlink"/>
                <w:webHidden/>
              </w:rPr>
              <w:fldChar w:fldCharType="separate"/>
            </w:r>
            <w:r w:rsidR="00210F1E">
              <w:rPr>
                <w:rStyle w:val="Hyperlink"/>
                <w:webHidden/>
              </w:rPr>
              <w:t>D</w:t>
            </w:r>
            <w:r w:rsidR="003E5249" w:rsidRPr="00FD6F33">
              <w:rPr>
                <w:rStyle w:val="Hyperlink"/>
                <w:webHidden/>
              </w:rPr>
              <w:fldChar w:fldCharType="end"/>
            </w:r>
          </w:hyperlink>
        </w:p>
        <w:p w14:paraId="33F33591" w14:textId="77777777" w:rsidR="003E5249" w:rsidRPr="00FD6F33" w:rsidRDefault="005E52B5" w:rsidP="009971EC">
          <w:pPr>
            <w:pStyle w:val="TOC2"/>
            <w:jc w:val="center"/>
            <w:rPr>
              <w:rStyle w:val="Hyperlink"/>
            </w:rPr>
          </w:pPr>
          <w:hyperlink w:anchor="_Toc479607982" w:history="1">
            <w:r w:rsidR="003E5249" w:rsidRPr="00FD6F33">
              <w:rPr>
                <w:rStyle w:val="Hyperlink"/>
              </w:rPr>
              <w:t>Acknowledgements</w:t>
            </w:r>
            <w:r w:rsidR="003E5249" w:rsidRPr="00FD6F33">
              <w:rPr>
                <w:rStyle w:val="Hyperlink"/>
                <w:webHidden/>
              </w:rPr>
              <w:tab/>
            </w:r>
            <w:r w:rsidR="003E5249" w:rsidRPr="00FD6F33">
              <w:rPr>
                <w:rStyle w:val="Hyperlink"/>
                <w:webHidden/>
              </w:rPr>
              <w:fldChar w:fldCharType="begin"/>
            </w:r>
            <w:r w:rsidR="003E5249" w:rsidRPr="00FD6F33">
              <w:rPr>
                <w:rStyle w:val="Hyperlink"/>
                <w:webHidden/>
              </w:rPr>
              <w:instrText xml:space="preserve"> PAGEREF _Toc479607982 \h </w:instrText>
            </w:r>
            <w:r w:rsidR="003E5249" w:rsidRPr="00FD6F33">
              <w:rPr>
                <w:rStyle w:val="Hyperlink"/>
                <w:webHidden/>
              </w:rPr>
            </w:r>
            <w:r w:rsidR="003E5249" w:rsidRPr="00FD6F33">
              <w:rPr>
                <w:rStyle w:val="Hyperlink"/>
                <w:webHidden/>
              </w:rPr>
              <w:fldChar w:fldCharType="separate"/>
            </w:r>
            <w:r w:rsidR="00210F1E">
              <w:rPr>
                <w:rStyle w:val="Hyperlink"/>
                <w:webHidden/>
              </w:rPr>
              <w:t>E</w:t>
            </w:r>
            <w:r w:rsidR="003E5249" w:rsidRPr="00FD6F33">
              <w:rPr>
                <w:rStyle w:val="Hyperlink"/>
                <w:webHidden/>
              </w:rPr>
              <w:fldChar w:fldCharType="end"/>
            </w:r>
          </w:hyperlink>
        </w:p>
        <w:p w14:paraId="33F33592" w14:textId="77777777" w:rsidR="003E5249" w:rsidRPr="00FD6F33" w:rsidRDefault="005E52B5" w:rsidP="009C410D">
          <w:pPr>
            <w:pStyle w:val="TOC2"/>
            <w:jc w:val="center"/>
            <w:rPr>
              <w:rStyle w:val="Hyperlink"/>
            </w:rPr>
          </w:pPr>
          <w:hyperlink w:anchor="_Toc479607983" w:history="1">
            <w:r w:rsidR="003E5249" w:rsidRPr="00FD6F33">
              <w:rPr>
                <w:rStyle w:val="Hyperlink"/>
              </w:rPr>
              <w:t xml:space="preserve">Table of </w:t>
            </w:r>
            <w:r w:rsidR="009C410D">
              <w:rPr>
                <w:rStyle w:val="Hyperlink"/>
              </w:rPr>
              <w:t>C</w:t>
            </w:r>
            <w:r w:rsidR="003E5249" w:rsidRPr="00FD6F33">
              <w:rPr>
                <w:rStyle w:val="Hyperlink"/>
              </w:rPr>
              <w:t>ontents</w:t>
            </w:r>
            <w:r w:rsidR="003E5249" w:rsidRPr="00FD6F33">
              <w:rPr>
                <w:rStyle w:val="Hyperlink"/>
                <w:webHidden/>
              </w:rPr>
              <w:tab/>
            </w:r>
            <w:r w:rsidR="006D51D8" w:rsidRPr="00FD6F33">
              <w:rPr>
                <w:rStyle w:val="Hyperlink"/>
                <w:webHidden/>
              </w:rPr>
              <w:t>F</w:t>
            </w:r>
          </w:hyperlink>
        </w:p>
        <w:p w14:paraId="33F33593" w14:textId="77777777" w:rsidR="003E5249" w:rsidRPr="00FD6F33" w:rsidRDefault="005E52B5" w:rsidP="009C410D">
          <w:pPr>
            <w:pStyle w:val="TOC2"/>
            <w:jc w:val="center"/>
            <w:rPr>
              <w:rStyle w:val="Hyperlink"/>
            </w:rPr>
          </w:pPr>
          <w:hyperlink w:anchor="_Toc479607984" w:history="1">
            <w:r w:rsidR="003E5249" w:rsidRPr="00FD6F33">
              <w:rPr>
                <w:rStyle w:val="Hyperlink"/>
              </w:rPr>
              <w:t xml:space="preserve">List of </w:t>
            </w:r>
            <w:r w:rsidR="009C410D">
              <w:rPr>
                <w:rStyle w:val="Hyperlink"/>
              </w:rPr>
              <w:t>T</w:t>
            </w:r>
            <w:r w:rsidR="003E5249" w:rsidRPr="00FD6F33">
              <w:rPr>
                <w:rStyle w:val="Hyperlink"/>
              </w:rPr>
              <w:t>ables</w:t>
            </w:r>
            <w:r w:rsidR="003E5249" w:rsidRPr="00FD6F33">
              <w:rPr>
                <w:rStyle w:val="Hyperlink"/>
                <w:webHidden/>
              </w:rPr>
              <w:tab/>
            </w:r>
            <w:r w:rsidR="006D51D8" w:rsidRPr="00FD6F33">
              <w:rPr>
                <w:rStyle w:val="Hyperlink"/>
                <w:webHidden/>
              </w:rPr>
              <w:t>I</w:t>
            </w:r>
          </w:hyperlink>
        </w:p>
        <w:p w14:paraId="33F33594" w14:textId="77777777" w:rsidR="003E5249" w:rsidRPr="00FD6F33" w:rsidRDefault="005E52B5" w:rsidP="009C410D">
          <w:pPr>
            <w:pStyle w:val="TOC2"/>
            <w:jc w:val="center"/>
            <w:rPr>
              <w:rStyle w:val="Hyperlink"/>
            </w:rPr>
          </w:pPr>
          <w:hyperlink w:anchor="_Toc479607985" w:history="1">
            <w:r w:rsidR="003E5249" w:rsidRPr="00FD6F33">
              <w:rPr>
                <w:rStyle w:val="Hyperlink"/>
              </w:rPr>
              <w:t xml:space="preserve">List of </w:t>
            </w:r>
            <w:r w:rsidR="009C410D">
              <w:rPr>
                <w:rStyle w:val="Hyperlink"/>
              </w:rPr>
              <w:t>F</w:t>
            </w:r>
            <w:r w:rsidR="003E5249" w:rsidRPr="00FD6F33">
              <w:rPr>
                <w:rStyle w:val="Hyperlink"/>
              </w:rPr>
              <w:t>igures</w:t>
            </w:r>
            <w:r w:rsidR="003E5249" w:rsidRPr="00FD6F33">
              <w:rPr>
                <w:rStyle w:val="Hyperlink"/>
                <w:webHidden/>
              </w:rPr>
              <w:tab/>
            </w:r>
            <w:r w:rsidR="003E5249" w:rsidRPr="00FD6F33">
              <w:rPr>
                <w:rStyle w:val="Hyperlink"/>
                <w:webHidden/>
              </w:rPr>
              <w:fldChar w:fldCharType="begin"/>
            </w:r>
            <w:r w:rsidR="003E5249" w:rsidRPr="00FD6F33">
              <w:rPr>
                <w:rStyle w:val="Hyperlink"/>
                <w:webHidden/>
              </w:rPr>
              <w:instrText xml:space="preserve"> PAGEREF _Toc479607985 \h </w:instrText>
            </w:r>
            <w:r w:rsidR="003E5249" w:rsidRPr="00FD6F33">
              <w:rPr>
                <w:rStyle w:val="Hyperlink"/>
                <w:webHidden/>
              </w:rPr>
            </w:r>
            <w:r w:rsidR="003E5249" w:rsidRPr="00FD6F33">
              <w:rPr>
                <w:rStyle w:val="Hyperlink"/>
                <w:webHidden/>
              </w:rPr>
              <w:fldChar w:fldCharType="separate"/>
            </w:r>
            <w:r w:rsidR="00210F1E">
              <w:rPr>
                <w:rStyle w:val="Hyperlink"/>
                <w:webHidden/>
              </w:rPr>
              <w:t>L</w:t>
            </w:r>
            <w:r w:rsidR="003E5249" w:rsidRPr="00FD6F33">
              <w:rPr>
                <w:rStyle w:val="Hyperlink"/>
                <w:webHidden/>
              </w:rPr>
              <w:fldChar w:fldCharType="end"/>
            </w:r>
          </w:hyperlink>
        </w:p>
        <w:p w14:paraId="33F33595" w14:textId="77777777" w:rsidR="003E5249" w:rsidRPr="00FD6F33" w:rsidRDefault="005E52B5" w:rsidP="009C410D">
          <w:pPr>
            <w:pStyle w:val="TOC2"/>
            <w:jc w:val="center"/>
            <w:rPr>
              <w:rStyle w:val="Hyperlink"/>
            </w:rPr>
          </w:pPr>
          <w:hyperlink w:anchor="_Toc479607986" w:history="1">
            <w:r w:rsidR="003E5249" w:rsidRPr="00FD6F33">
              <w:rPr>
                <w:rStyle w:val="Hyperlink"/>
              </w:rPr>
              <w:t xml:space="preserve">List of </w:t>
            </w:r>
            <w:r w:rsidR="009C410D">
              <w:rPr>
                <w:rStyle w:val="Hyperlink"/>
              </w:rPr>
              <w:t>A</w:t>
            </w:r>
            <w:r w:rsidR="00741C23" w:rsidRPr="00FD6F33">
              <w:rPr>
                <w:rStyle w:val="Hyperlink"/>
              </w:rPr>
              <w:t>bbreviations</w:t>
            </w:r>
            <w:r w:rsidR="003E5249" w:rsidRPr="00FD6F33">
              <w:rPr>
                <w:rStyle w:val="Hyperlink"/>
                <w:webHidden/>
              </w:rPr>
              <w:tab/>
            </w:r>
            <w:r w:rsidR="003E5249" w:rsidRPr="00FD6F33">
              <w:rPr>
                <w:rStyle w:val="Hyperlink"/>
                <w:webHidden/>
              </w:rPr>
              <w:fldChar w:fldCharType="begin"/>
            </w:r>
            <w:r w:rsidR="003E5249" w:rsidRPr="00FD6F33">
              <w:rPr>
                <w:rStyle w:val="Hyperlink"/>
                <w:webHidden/>
              </w:rPr>
              <w:instrText xml:space="preserve"> PAGEREF _Toc479607986 \h </w:instrText>
            </w:r>
            <w:r w:rsidR="003E5249" w:rsidRPr="00FD6F33">
              <w:rPr>
                <w:rStyle w:val="Hyperlink"/>
                <w:webHidden/>
              </w:rPr>
            </w:r>
            <w:r w:rsidR="003E5249" w:rsidRPr="00FD6F33">
              <w:rPr>
                <w:rStyle w:val="Hyperlink"/>
                <w:webHidden/>
              </w:rPr>
              <w:fldChar w:fldCharType="separate"/>
            </w:r>
            <w:r w:rsidR="00210F1E">
              <w:rPr>
                <w:rStyle w:val="Hyperlink"/>
                <w:webHidden/>
              </w:rPr>
              <w:t>M</w:t>
            </w:r>
            <w:r w:rsidR="003E5249" w:rsidRPr="00FD6F33">
              <w:rPr>
                <w:rStyle w:val="Hyperlink"/>
                <w:webHidden/>
              </w:rPr>
              <w:fldChar w:fldCharType="end"/>
            </w:r>
          </w:hyperlink>
        </w:p>
        <w:p w14:paraId="33F33596" w14:textId="77777777" w:rsidR="0053026F" w:rsidRPr="00FD6F33" w:rsidRDefault="005E52B5" w:rsidP="009C410D">
          <w:pPr>
            <w:pStyle w:val="TOC2"/>
            <w:jc w:val="center"/>
            <w:rPr>
              <w:rStyle w:val="Hyperlink"/>
            </w:rPr>
          </w:pPr>
          <w:hyperlink w:anchor="_Toc479607986" w:history="1">
            <w:r w:rsidR="009C410D">
              <w:t>A</w:t>
            </w:r>
            <w:r w:rsidR="0053026F" w:rsidRPr="00FD6F33">
              <w:rPr>
                <w:rStyle w:val="Hyperlink"/>
              </w:rPr>
              <w:t>ppendices</w:t>
            </w:r>
            <w:r w:rsidR="0053026F" w:rsidRPr="00FD6F33">
              <w:rPr>
                <w:rStyle w:val="Hyperlink"/>
                <w:webHidden/>
              </w:rPr>
              <w:tab/>
              <w:t>N</w:t>
            </w:r>
          </w:hyperlink>
        </w:p>
        <w:p w14:paraId="33F33597" w14:textId="77777777" w:rsidR="003E5249" w:rsidRPr="00FE2EB2" w:rsidRDefault="009971EC" w:rsidP="009971EC">
          <w:pPr>
            <w:pStyle w:val="TOC2"/>
            <w:spacing w:after="0"/>
            <w:jc w:val="center"/>
            <w:rPr>
              <w:rStyle w:val="Hyperlink"/>
              <w:b w:val="0"/>
              <w:bCs w:val="0"/>
            </w:rPr>
          </w:pPr>
          <w:r>
            <w:rPr>
              <w:b/>
              <w:bCs/>
            </w:rPr>
            <w:t xml:space="preserve">                                             </w:t>
          </w:r>
          <w:r w:rsidR="00C21FB1" w:rsidRPr="00FE2EB2">
            <w:rPr>
              <w:b/>
              <w:bCs/>
            </w:rPr>
            <w:t>Chapter One</w:t>
          </w:r>
          <w:r w:rsidR="00B70C52" w:rsidRPr="00FE2EB2">
            <w:rPr>
              <w:b/>
              <w:bCs/>
            </w:rPr>
            <w:t xml:space="preserve">     </w:t>
          </w:r>
          <w:hyperlink w:anchor="_Toc479607988" w:history="1">
            <w:r w:rsidR="003E5249" w:rsidRPr="00FE2EB2">
              <w:rPr>
                <w:rStyle w:val="Hyperlink"/>
                <w:b w:val="0"/>
                <w:bCs w:val="0"/>
                <w:webHidden/>
                <w:color w:val="FFFFFF" w:themeColor="background1"/>
              </w:rPr>
              <w:tab/>
            </w:r>
            <w:r w:rsidR="000C4884" w:rsidRPr="00FE2EB2">
              <w:rPr>
                <w:rStyle w:val="Hyperlink"/>
                <w:b w:val="0"/>
                <w:bCs w:val="0"/>
                <w:webHidden/>
                <w:color w:val="FFFFFF" w:themeColor="background1"/>
              </w:rPr>
              <w:t>1</w:t>
            </w:r>
          </w:hyperlink>
        </w:p>
        <w:p w14:paraId="33F33598" w14:textId="77777777" w:rsidR="005C230C" w:rsidRPr="00FD6F33" w:rsidRDefault="00547477" w:rsidP="009971EC">
          <w:pPr>
            <w:pStyle w:val="TOC2"/>
            <w:spacing w:after="0"/>
            <w:jc w:val="center"/>
            <w:rPr>
              <w:rStyle w:val="Hyperlink"/>
              <w:b w:val="0"/>
              <w:bCs w:val="0"/>
            </w:rPr>
          </w:pPr>
          <w:r>
            <w:rPr>
              <w:b/>
              <w:bCs/>
              <w:color w:val="FFFFFF" w:themeColor="background1"/>
            </w:rPr>
            <w:tab/>
            <w:t xml:space="preserve">            </w:t>
          </w:r>
          <w:r w:rsidR="005C230C" w:rsidRPr="00FE2EB2">
            <w:rPr>
              <w:b/>
              <w:bCs/>
              <w:color w:val="FFFFFF" w:themeColor="background1"/>
            </w:rPr>
            <w:t xml:space="preserve">     </w:t>
          </w:r>
          <w:r w:rsidR="005C230C" w:rsidRPr="00FE2EB2">
            <w:rPr>
              <w:rFonts w:hint="cs"/>
              <w:b/>
              <w:bCs/>
              <w:rtl/>
            </w:rPr>
            <w:t xml:space="preserve">       </w:t>
          </w:r>
          <w:r w:rsidR="005C230C" w:rsidRPr="00FE2EB2">
            <w:rPr>
              <w:b/>
              <w:bCs/>
            </w:rPr>
            <w:t>Introduction to the Study</w:t>
          </w:r>
          <w:hyperlink w:anchor="_Toc479607988" w:history="1">
            <w:r w:rsidR="005C230C" w:rsidRPr="00A54A90">
              <w:rPr>
                <w:rStyle w:val="Hyperlink"/>
                <w:b w:val="0"/>
                <w:bCs w:val="0"/>
                <w:webHidden/>
                <w:color w:val="FFFFFF" w:themeColor="background1"/>
              </w:rPr>
              <w:tab/>
              <w:t>1</w:t>
            </w:r>
          </w:hyperlink>
        </w:p>
        <w:p w14:paraId="33F33599" w14:textId="77777777" w:rsidR="003E5249" w:rsidRPr="00FD6F33" w:rsidRDefault="005E52B5" w:rsidP="009971EC">
          <w:pPr>
            <w:pStyle w:val="TOC2"/>
            <w:jc w:val="center"/>
            <w:rPr>
              <w:rStyle w:val="Hyperlink"/>
            </w:rPr>
          </w:pPr>
          <w:hyperlink w:anchor="_Toc479607989" w:history="1">
            <w:r w:rsidR="003E5249" w:rsidRPr="00FD6F33">
              <w:rPr>
                <w:rStyle w:val="Hyperlink"/>
              </w:rPr>
              <w:t>1.</w:t>
            </w:r>
            <w:r w:rsidR="000C4884" w:rsidRPr="00FD6F33">
              <w:rPr>
                <w:rStyle w:val="Hyperlink"/>
              </w:rPr>
              <w:t xml:space="preserve">1     </w:t>
            </w:r>
            <w:r w:rsidR="003E5249" w:rsidRPr="00FD6F33">
              <w:rPr>
                <w:rStyle w:val="Hyperlink"/>
              </w:rPr>
              <w:t>Ovreview</w:t>
            </w:r>
            <w:r w:rsidR="003E5249" w:rsidRPr="00FD6F33">
              <w:rPr>
                <w:rStyle w:val="Hyperlink"/>
                <w:webHidden/>
              </w:rPr>
              <w:tab/>
            </w:r>
            <w:r w:rsidR="000C4884" w:rsidRPr="00FD6F33">
              <w:rPr>
                <w:rStyle w:val="Hyperlink"/>
                <w:webHidden/>
              </w:rPr>
              <w:t>1</w:t>
            </w:r>
          </w:hyperlink>
        </w:p>
        <w:p w14:paraId="33F3359A" w14:textId="77777777" w:rsidR="003E5249" w:rsidRPr="00FD6F33" w:rsidRDefault="005E52B5" w:rsidP="009971EC">
          <w:pPr>
            <w:pStyle w:val="TOC2"/>
            <w:jc w:val="center"/>
            <w:rPr>
              <w:rStyle w:val="Hyperlink"/>
            </w:rPr>
          </w:pPr>
          <w:hyperlink w:anchor="_Toc479607990" w:history="1">
            <w:r w:rsidR="000C4884" w:rsidRPr="00FD6F33">
              <w:rPr>
                <w:rStyle w:val="Hyperlink"/>
              </w:rPr>
              <w:t>1.</w:t>
            </w:r>
            <w:r w:rsidR="00BD6E2A" w:rsidRPr="00FD6F33">
              <w:rPr>
                <w:rStyle w:val="Hyperlink"/>
              </w:rPr>
              <w:t>2</w:t>
            </w:r>
            <w:r w:rsidR="000C4884" w:rsidRPr="00FD6F33">
              <w:rPr>
                <w:rStyle w:val="Hyperlink"/>
              </w:rPr>
              <w:t xml:space="preserve">     </w:t>
            </w:r>
            <w:r w:rsidR="003E5249" w:rsidRPr="00FD6F33">
              <w:rPr>
                <w:rStyle w:val="Hyperlink"/>
              </w:rPr>
              <w:t xml:space="preserve">Background of  the </w:t>
            </w:r>
            <w:r w:rsidR="00BD6E2A" w:rsidRPr="00FD6F33">
              <w:rPr>
                <w:rStyle w:val="Hyperlink"/>
              </w:rPr>
              <w:t>S</w:t>
            </w:r>
            <w:r w:rsidR="003E5249" w:rsidRPr="00FD6F33">
              <w:rPr>
                <w:rStyle w:val="Hyperlink"/>
              </w:rPr>
              <w:t>tudy</w:t>
            </w:r>
            <w:r w:rsidR="003E5249" w:rsidRPr="00FD6F33">
              <w:rPr>
                <w:rStyle w:val="Hyperlink"/>
                <w:webHidden/>
              </w:rPr>
              <w:tab/>
            </w:r>
            <w:r w:rsidR="000C4884" w:rsidRPr="00FD6F33">
              <w:rPr>
                <w:rStyle w:val="Hyperlink"/>
                <w:webHidden/>
              </w:rPr>
              <w:t>3</w:t>
            </w:r>
          </w:hyperlink>
        </w:p>
        <w:p w14:paraId="33F3359B" w14:textId="77777777" w:rsidR="000C4884" w:rsidRPr="00FD6F33" w:rsidRDefault="005E52B5" w:rsidP="009971EC">
          <w:pPr>
            <w:pStyle w:val="TOC2"/>
            <w:jc w:val="center"/>
            <w:rPr>
              <w:rStyle w:val="Hyperlink"/>
            </w:rPr>
          </w:pPr>
          <w:hyperlink w:anchor="_Toc479607990" w:history="1">
            <w:r w:rsidR="000C4884" w:rsidRPr="00FD6F33">
              <w:rPr>
                <w:rStyle w:val="Hyperlink"/>
              </w:rPr>
              <w:t xml:space="preserve">i. </w:t>
            </w:r>
            <w:r w:rsidR="000C4884" w:rsidRPr="00FD6F33">
              <w:rPr>
                <w:rStyle w:val="Hyperlink"/>
                <w:sz w:val="24"/>
                <w:szCs w:val="24"/>
              </w:rPr>
              <w:t>Current state of knowledge and possible gaps</w:t>
            </w:r>
            <w:r w:rsidR="000C4884" w:rsidRPr="00FD6F33">
              <w:rPr>
                <w:rStyle w:val="Hyperlink"/>
                <w:webHidden/>
              </w:rPr>
              <w:tab/>
              <w:t>3</w:t>
            </w:r>
          </w:hyperlink>
        </w:p>
        <w:p w14:paraId="33F3359C" w14:textId="77777777" w:rsidR="000C4884" w:rsidRPr="00FD6F33" w:rsidRDefault="005E52B5" w:rsidP="009971EC">
          <w:pPr>
            <w:pStyle w:val="TOC2"/>
            <w:jc w:val="center"/>
            <w:rPr>
              <w:rStyle w:val="Hyperlink"/>
            </w:rPr>
          </w:pPr>
          <w:hyperlink w:anchor="_Toc479607990" w:history="1">
            <w:r w:rsidR="000C4884" w:rsidRPr="00FD6F33">
              <w:rPr>
                <w:rStyle w:val="Hyperlink"/>
                <w:sz w:val="24"/>
                <w:szCs w:val="24"/>
              </w:rPr>
              <w:t>ii.</w:t>
            </w:r>
            <w:r w:rsidR="00E31192">
              <w:rPr>
                <w:rStyle w:val="Hyperlink"/>
                <w:sz w:val="24"/>
                <w:szCs w:val="24"/>
              </w:rPr>
              <w:t xml:space="preserve"> </w:t>
            </w:r>
            <w:r w:rsidR="000C4884" w:rsidRPr="00FD6F33">
              <w:rPr>
                <w:rStyle w:val="Hyperlink"/>
                <w:sz w:val="24"/>
                <w:szCs w:val="24"/>
              </w:rPr>
              <w:t>Construction Inductry including Architectural SMEs</w:t>
            </w:r>
            <w:r w:rsidR="000C4884" w:rsidRPr="00FD6F33">
              <w:rPr>
                <w:rStyle w:val="Hyperlink"/>
                <w:webHidden/>
              </w:rPr>
              <w:tab/>
              <w:t>4</w:t>
            </w:r>
          </w:hyperlink>
        </w:p>
        <w:p w14:paraId="33F3359D" w14:textId="77777777" w:rsidR="000C4884" w:rsidRPr="00FD6F33" w:rsidRDefault="005E52B5" w:rsidP="00E31192">
          <w:pPr>
            <w:pStyle w:val="TOC2"/>
            <w:jc w:val="center"/>
            <w:rPr>
              <w:rStyle w:val="Hyperlink"/>
            </w:rPr>
          </w:pPr>
          <w:hyperlink w:anchor="_Toc479607990" w:history="1">
            <w:r w:rsidR="000C4884" w:rsidRPr="00FD6F33">
              <w:rPr>
                <w:rStyle w:val="Hyperlink"/>
                <w:sz w:val="24"/>
                <w:szCs w:val="24"/>
              </w:rPr>
              <w:t xml:space="preserve">iii.Information and Communication Technologies (ICT) </w:t>
            </w:r>
            <w:r w:rsidR="000C4884" w:rsidRPr="00FD6F33">
              <w:rPr>
                <w:rStyle w:val="Hyperlink"/>
                <w:webHidden/>
              </w:rPr>
              <w:tab/>
            </w:r>
            <w:r w:rsidR="00F0465F">
              <w:rPr>
                <w:rStyle w:val="Hyperlink"/>
                <w:webHidden/>
              </w:rPr>
              <w:t>7</w:t>
            </w:r>
          </w:hyperlink>
        </w:p>
        <w:p w14:paraId="33F3359E" w14:textId="77777777" w:rsidR="00FF4C0C" w:rsidRPr="00FD6F33" w:rsidRDefault="005E52B5" w:rsidP="009971EC">
          <w:pPr>
            <w:pStyle w:val="TOC2"/>
            <w:jc w:val="center"/>
            <w:rPr>
              <w:rStyle w:val="Hyperlink"/>
            </w:rPr>
          </w:pPr>
          <w:hyperlink w:anchor="_Toc479607990" w:history="1">
            <w:r w:rsidR="00FF4C0C" w:rsidRPr="00FD6F33">
              <w:rPr>
                <w:rStyle w:val="Hyperlink"/>
                <w:sz w:val="24"/>
                <w:szCs w:val="24"/>
              </w:rPr>
              <w:t>iv. Enterprise Architecture (EA)</w:t>
            </w:r>
            <w:r w:rsidR="00FF4C0C" w:rsidRPr="00FD6F33">
              <w:rPr>
                <w:rStyle w:val="Hyperlink"/>
                <w:webHidden/>
              </w:rPr>
              <w:tab/>
              <w:t>9</w:t>
            </w:r>
          </w:hyperlink>
        </w:p>
        <w:p w14:paraId="33F3359F" w14:textId="77777777" w:rsidR="00011A7E" w:rsidRPr="00FD6F33" w:rsidRDefault="005E52B5" w:rsidP="009971EC">
          <w:pPr>
            <w:pStyle w:val="TOC2"/>
            <w:jc w:val="center"/>
            <w:rPr>
              <w:rStyle w:val="Hyperlink"/>
            </w:rPr>
          </w:pPr>
          <w:hyperlink w:anchor="_Toc479607990" w:history="1">
            <w:r w:rsidR="00011A7E" w:rsidRPr="00FD6F33">
              <w:rPr>
                <w:rStyle w:val="Hyperlink"/>
                <w:sz w:val="24"/>
                <w:szCs w:val="24"/>
              </w:rPr>
              <w:t>v. Intetion and reasons of the undertaken research</w:t>
            </w:r>
            <w:r w:rsidR="00011A7E" w:rsidRPr="00FD6F33">
              <w:rPr>
                <w:rStyle w:val="Hyperlink"/>
                <w:webHidden/>
              </w:rPr>
              <w:tab/>
              <w:t>11</w:t>
            </w:r>
          </w:hyperlink>
        </w:p>
        <w:p w14:paraId="33F335A0" w14:textId="77777777" w:rsidR="003E5249" w:rsidRPr="00FD6F33" w:rsidRDefault="005E52B5" w:rsidP="009971EC">
          <w:pPr>
            <w:pStyle w:val="TOC2"/>
            <w:jc w:val="center"/>
            <w:rPr>
              <w:rStyle w:val="Hyperlink"/>
            </w:rPr>
          </w:pPr>
          <w:hyperlink w:anchor="_Toc479607991" w:history="1">
            <w:r w:rsidR="003E5249" w:rsidRPr="00FD6F33">
              <w:rPr>
                <w:rStyle w:val="Hyperlink"/>
              </w:rPr>
              <w:t>1.</w:t>
            </w:r>
            <w:r w:rsidR="00BD6E2A" w:rsidRPr="00FD6F33">
              <w:rPr>
                <w:rStyle w:val="Hyperlink"/>
              </w:rPr>
              <w:t>3</w:t>
            </w:r>
            <w:r w:rsidR="00FB252F" w:rsidRPr="00FD6F33">
              <w:rPr>
                <w:rStyle w:val="Hyperlink"/>
              </w:rPr>
              <w:t xml:space="preserve">     </w:t>
            </w:r>
            <w:r w:rsidR="003E5249" w:rsidRPr="00FD6F33">
              <w:rPr>
                <w:rStyle w:val="Hyperlink"/>
              </w:rPr>
              <w:t xml:space="preserve">Problem </w:t>
            </w:r>
            <w:r w:rsidR="00BD6E2A" w:rsidRPr="00FD6F33">
              <w:rPr>
                <w:rStyle w:val="Hyperlink"/>
              </w:rPr>
              <w:t>S</w:t>
            </w:r>
            <w:r w:rsidR="003E5249" w:rsidRPr="00FD6F33">
              <w:rPr>
                <w:rStyle w:val="Hyperlink"/>
              </w:rPr>
              <w:t>tatement</w:t>
            </w:r>
            <w:r w:rsidR="003E5249" w:rsidRPr="00FD6F33">
              <w:rPr>
                <w:rStyle w:val="Hyperlink"/>
                <w:webHidden/>
              </w:rPr>
              <w:tab/>
            </w:r>
            <w:r w:rsidR="00BD6E2A" w:rsidRPr="00FD6F33">
              <w:rPr>
                <w:rStyle w:val="Hyperlink"/>
                <w:webHidden/>
              </w:rPr>
              <w:t>13</w:t>
            </w:r>
          </w:hyperlink>
        </w:p>
        <w:p w14:paraId="33F335A1" w14:textId="77777777" w:rsidR="003E5249" w:rsidRPr="00FD6F33" w:rsidRDefault="005E52B5" w:rsidP="009971EC">
          <w:pPr>
            <w:pStyle w:val="TOC2"/>
            <w:jc w:val="center"/>
            <w:rPr>
              <w:rStyle w:val="Hyperlink"/>
            </w:rPr>
          </w:pPr>
          <w:hyperlink w:anchor="_Toc479607992" w:history="1">
            <w:r w:rsidR="003E5249" w:rsidRPr="00FD6F33">
              <w:rPr>
                <w:rStyle w:val="Hyperlink"/>
              </w:rPr>
              <w:t>1.</w:t>
            </w:r>
            <w:r w:rsidR="00BD6E2A" w:rsidRPr="00FD6F33">
              <w:rPr>
                <w:rStyle w:val="Hyperlink"/>
              </w:rPr>
              <w:t>4</w:t>
            </w:r>
            <w:r w:rsidR="00FB252F" w:rsidRPr="00FD6F33">
              <w:rPr>
                <w:rStyle w:val="Hyperlink"/>
              </w:rPr>
              <w:t xml:space="preserve">     </w:t>
            </w:r>
            <w:r w:rsidR="003E5249" w:rsidRPr="00FD6F33">
              <w:rPr>
                <w:rStyle w:val="Hyperlink"/>
              </w:rPr>
              <w:t xml:space="preserve">Objectives of </w:t>
            </w:r>
            <w:r w:rsidR="00BC0912" w:rsidRPr="00FD6F33">
              <w:rPr>
                <w:rStyle w:val="Hyperlink"/>
              </w:rPr>
              <w:t>t</w:t>
            </w:r>
            <w:r w:rsidR="003E5249" w:rsidRPr="00FD6F33">
              <w:rPr>
                <w:rStyle w:val="Hyperlink"/>
              </w:rPr>
              <w:t xml:space="preserve">he </w:t>
            </w:r>
            <w:r w:rsidR="00BD6E2A" w:rsidRPr="00FD6F33">
              <w:rPr>
                <w:rStyle w:val="Hyperlink"/>
              </w:rPr>
              <w:t>S</w:t>
            </w:r>
            <w:r w:rsidR="003E5249" w:rsidRPr="00FD6F33">
              <w:rPr>
                <w:rStyle w:val="Hyperlink"/>
              </w:rPr>
              <w:t>tudy</w:t>
            </w:r>
            <w:r w:rsidR="003E5249" w:rsidRPr="00FD6F33">
              <w:rPr>
                <w:rStyle w:val="Hyperlink"/>
                <w:webHidden/>
              </w:rPr>
              <w:tab/>
            </w:r>
            <w:r w:rsidR="003D3307" w:rsidRPr="00FD6F33">
              <w:rPr>
                <w:rStyle w:val="Hyperlink"/>
                <w:webHidden/>
              </w:rPr>
              <w:t>14</w:t>
            </w:r>
          </w:hyperlink>
        </w:p>
        <w:p w14:paraId="33F335A2" w14:textId="77777777" w:rsidR="003E5249" w:rsidRPr="00FD6F33" w:rsidRDefault="005E52B5" w:rsidP="009971EC">
          <w:pPr>
            <w:pStyle w:val="TOC2"/>
            <w:jc w:val="center"/>
            <w:rPr>
              <w:rStyle w:val="Hyperlink"/>
            </w:rPr>
          </w:pPr>
          <w:hyperlink w:anchor="_Toc479607993" w:history="1">
            <w:r w:rsidR="003E5249" w:rsidRPr="00FD6F33">
              <w:rPr>
                <w:rStyle w:val="Hyperlink"/>
              </w:rPr>
              <w:t>1.</w:t>
            </w:r>
            <w:r w:rsidR="00BD6E2A" w:rsidRPr="00FD6F33">
              <w:rPr>
                <w:rStyle w:val="Hyperlink"/>
              </w:rPr>
              <w:t>5</w:t>
            </w:r>
            <w:r w:rsidR="00FB252F" w:rsidRPr="00FD6F33">
              <w:rPr>
                <w:rStyle w:val="Hyperlink"/>
              </w:rPr>
              <w:t xml:space="preserve">     </w:t>
            </w:r>
            <w:r w:rsidR="003E5249" w:rsidRPr="00FD6F33">
              <w:rPr>
                <w:rStyle w:val="Hyperlink"/>
              </w:rPr>
              <w:t xml:space="preserve">Research </w:t>
            </w:r>
            <w:r w:rsidR="00BD6E2A" w:rsidRPr="00FD6F33">
              <w:rPr>
                <w:rStyle w:val="Hyperlink"/>
              </w:rPr>
              <w:t>Q</w:t>
            </w:r>
            <w:r w:rsidR="00C83FC3" w:rsidRPr="00FD6F33">
              <w:rPr>
                <w:rStyle w:val="Hyperlink"/>
              </w:rPr>
              <w:t>uestions</w:t>
            </w:r>
            <w:r w:rsidR="003E5249" w:rsidRPr="00FD6F33">
              <w:rPr>
                <w:rStyle w:val="Hyperlink"/>
                <w:webHidden/>
              </w:rPr>
              <w:tab/>
            </w:r>
            <w:r w:rsidR="003E5249" w:rsidRPr="00FD6F33">
              <w:rPr>
                <w:rStyle w:val="Hyperlink"/>
                <w:webHidden/>
              </w:rPr>
              <w:fldChar w:fldCharType="begin"/>
            </w:r>
            <w:r w:rsidR="003E5249" w:rsidRPr="00FD6F33">
              <w:rPr>
                <w:rStyle w:val="Hyperlink"/>
                <w:webHidden/>
              </w:rPr>
              <w:instrText xml:space="preserve"> PAGEREF _Toc479607993 \h </w:instrText>
            </w:r>
            <w:r w:rsidR="003E5249" w:rsidRPr="00FD6F33">
              <w:rPr>
                <w:rStyle w:val="Hyperlink"/>
                <w:webHidden/>
              </w:rPr>
            </w:r>
            <w:r w:rsidR="003E5249" w:rsidRPr="00FD6F33">
              <w:rPr>
                <w:rStyle w:val="Hyperlink"/>
                <w:webHidden/>
              </w:rPr>
              <w:fldChar w:fldCharType="separate"/>
            </w:r>
            <w:r w:rsidR="00210F1E">
              <w:rPr>
                <w:rStyle w:val="Hyperlink"/>
                <w:webHidden/>
              </w:rPr>
              <w:t>14</w:t>
            </w:r>
            <w:r w:rsidR="003E5249" w:rsidRPr="00FD6F33">
              <w:rPr>
                <w:rStyle w:val="Hyperlink"/>
                <w:webHidden/>
              </w:rPr>
              <w:fldChar w:fldCharType="end"/>
            </w:r>
          </w:hyperlink>
        </w:p>
        <w:p w14:paraId="33F335A3" w14:textId="77777777" w:rsidR="003E5249" w:rsidRPr="00FD6F33" w:rsidRDefault="005E52B5" w:rsidP="009971EC">
          <w:pPr>
            <w:pStyle w:val="TOC2"/>
            <w:jc w:val="center"/>
            <w:rPr>
              <w:rStyle w:val="Hyperlink"/>
            </w:rPr>
          </w:pPr>
          <w:hyperlink w:anchor="_Toc479607994" w:history="1">
            <w:r w:rsidR="003E5249" w:rsidRPr="00FD6F33">
              <w:rPr>
                <w:rStyle w:val="Hyperlink"/>
              </w:rPr>
              <w:t>1.</w:t>
            </w:r>
            <w:r w:rsidR="00BD6E2A" w:rsidRPr="00FD6F33">
              <w:rPr>
                <w:rStyle w:val="Hyperlink"/>
              </w:rPr>
              <w:t>6</w:t>
            </w:r>
            <w:r w:rsidR="00FB252F" w:rsidRPr="00FD6F33">
              <w:rPr>
                <w:rStyle w:val="Hyperlink"/>
              </w:rPr>
              <w:t xml:space="preserve">     </w:t>
            </w:r>
            <w:r w:rsidR="00BD6E2A" w:rsidRPr="00FD6F33">
              <w:rPr>
                <w:rStyle w:val="Hyperlink"/>
              </w:rPr>
              <w:t>The Model</w:t>
            </w:r>
            <w:r w:rsidR="003E5249" w:rsidRPr="00FD6F33">
              <w:rPr>
                <w:rStyle w:val="Hyperlink"/>
              </w:rPr>
              <w:t xml:space="preserve"> of </w:t>
            </w:r>
            <w:r w:rsidR="00BD6E2A" w:rsidRPr="00FD6F33">
              <w:rPr>
                <w:rStyle w:val="Hyperlink"/>
              </w:rPr>
              <w:t>t</w:t>
            </w:r>
            <w:r w:rsidR="003E5249" w:rsidRPr="00FD6F33">
              <w:rPr>
                <w:rStyle w:val="Hyperlink"/>
              </w:rPr>
              <w:t xml:space="preserve">he </w:t>
            </w:r>
            <w:r w:rsidR="00BD6E2A" w:rsidRPr="00FD6F33">
              <w:rPr>
                <w:rStyle w:val="Hyperlink"/>
              </w:rPr>
              <w:t>S</w:t>
            </w:r>
            <w:r w:rsidR="003E5249" w:rsidRPr="00FD6F33">
              <w:rPr>
                <w:rStyle w:val="Hyperlink"/>
              </w:rPr>
              <w:t>tudy</w:t>
            </w:r>
            <w:r w:rsidR="003E5249" w:rsidRPr="00FD6F33">
              <w:rPr>
                <w:rStyle w:val="Hyperlink"/>
                <w:webHidden/>
              </w:rPr>
              <w:tab/>
            </w:r>
            <w:r w:rsidR="00BD6E2A" w:rsidRPr="00FD6F33">
              <w:rPr>
                <w:rStyle w:val="Hyperlink"/>
                <w:webHidden/>
              </w:rPr>
              <w:t>15</w:t>
            </w:r>
          </w:hyperlink>
        </w:p>
        <w:p w14:paraId="33F335A4" w14:textId="77777777" w:rsidR="003E5249" w:rsidRPr="00FD6F33" w:rsidRDefault="005E52B5" w:rsidP="009971EC">
          <w:pPr>
            <w:pStyle w:val="TOC2"/>
            <w:jc w:val="center"/>
            <w:rPr>
              <w:rStyle w:val="Hyperlink"/>
            </w:rPr>
          </w:pPr>
          <w:hyperlink w:anchor="_Toc479607995" w:history="1">
            <w:r w:rsidR="003E5249" w:rsidRPr="00FD6F33">
              <w:rPr>
                <w:rStyle w:val="Hyperlink"/>
              </w:rPr>
              <w:t>1.</w:t>
            </w:r>
            <w:r w:rsidR="00BD6E2A" w:rsidRPr="00FD6F33">
              <w:rPr>
                <w:rStyle w:val="Hyperlink"/>
              </w:rPr>
              <w:t>7</w:t>
            </w:r>
            <w:r w:rsidR="00FB252F" w:rsidRPr="00FD6F33">
              <w:rPr>
                <w:rStyle w:val="Hyperlink"/>
              </w:rPr>
              <w:t xml:space="preserve">     </w:t>
            </w:r>
            <w:r w:rsidR="003E5249" w:rsidRPr="00FD6F33">
              <w:rPr>
                <w:rStyle w:val="Hyperlink"/>
              </w:rPr>
              <w:t xml:space="preserve">Significance of the </w:t>
            </w:r>
            <w:r w:rsidR="00BD6E2A" w:rsidRPr="00FD6F33">
              <w:rPr>
                <w:rStyle w:val="Hyperlink"/>
              </w:rPr>
              <w:t>S</w:t>
            </w:r>
            <w:r w:rsidR="003E5249" w:rsidRPr="00FD6F33">
              <w:rPr>
                <w:rStyle w:val="Hyperlink"/>
              </w:rPr>
              <w:t>tudy</w:t>
            </w:r>
            <w:r w:rsidR="003E5249" w:rsidRPr="00FD6F33">
              <w:rPr>
                <w:rStyle w:val="Hyperlink"/>
                <w:webHidden/>
              </w:rPr>
              <w:tab/>
            </w:r>
            <w:r w:rsidR="00BD6E2A" w:rsidRPr="00FD6F33">
              <w:rPr>
                <w:rStyle w:val="Hyperlink"/>
                <w:webHidden/>
              </w:rPr>
              <w:t>1</w:t>
            </w:r>
            <w:r w:rsidR="003D3307" w:rsidRPr="00FD6F33">
              <w:rPr>
                <w:rStyle w:val="Hyperlink"/>
                <w:webHidden/>
              </w:rPr>
              <w:t>6</w:t>
            </w:r>
          </w:hyperlink>
        </w:p>
        <w:p w14:paraId="33F335A5" w14:textId="77777777" w:rsidR="003E5249" w:rsidRPr="00FD6F33" w:rsidRDefault="005E52B5" w:rsidP="009971EC">
          <w:pPr>
            <w:pStyle w:val="TOC2"/>
            <w:jc w:val="center"/>
            <w:rPr>
              <w:rStyle w:val="Hyperlink"/>
            </w:rPr>
          </w:pPr>
          <w:hyperlink w:anchor="_Toc479607996" w:history="1">
            <w:r w:rsidR="003E5249" w:rsidRPr="00FD6F33">
              <w:rPr>
                <w:rStyle w:val="Hyperlink"/>
              </w:rPr>
              <w:t>1.</w:t>
            </w:r>
            <w:r w:rsidR="00BD6E2A" w:rsidRPr="00FD6F33">
              <w:rPr>
                <w:rStyle w:val="Hyperlink"/>
              </w:rPr>
              <w:t>8</w:t>
            </w:r>
            <w:r w:rsidR="00FB252F" w:rsidRPr="00FD6F33">
              <w:rPr>
                <w:rStyle w:val="Hyperlink"/>
              </w:rPr>
              <w:t xml:space="preserve">     </w:t>
            </w:r>
            <w:r w:rsidR="003E5249" w:rsidRPr="00FD6F33">
              <w:rPr>
                <w:rStyle w:val="Hyperlink"/>
              </w:rPr>
              <w:t xml:space="preserve">Limitations of the </w:t>
            </w:r>
            <w:r w:rsidR="00BD6E2A" w:rsidRPr="00FD6F33">
              <w:rPr>
                <w:rStyle w:val="Hyperlink"/>
              </w:rPr>
              <w:t>S</w:t>
            </w:r>
            <w:r w:rsidR="003E5249" w:rsidRPr="00FD6F33">
              <w:rPr>
                <w:rStyle w:val="Hyperlink"/>
              </w:rPr>
              <w:t>tudy</w:t>
            </w:r>
            <w:r w:rsidR="003E5249" w:rsidRPr="00FD6F33">
              <w:rPr>
                <w:rStyle w:val="Hyperlink"/>
                <w:webHidden/>
              </w:rPr>
              <w:tab/>
            </w:r>
            <w:r w:rsidR="003D3307" w:rsidRPr="00FD6F33">
              <w:rPr>
                <w:rStyle w:val="Hyperlink"/>
                <w:webHidden/>
              </w:rPr>
              <w:t>19</w:t>
            </w:r>
          </w:hyperlink>
        </w:p>
        <w:p w14:paraId="33F335A6" w14:textId="77777777" w:rsidR="003E5249" w:rsidRPr="00FD6F33" w:rsidRDefault="005E52B5" w:rsidP="009971EC">
          <w:pPr>
            <w:pStyle w:val="TOC2"/>
            <w:jc w:val="center"/>
            <w:rPr>
              <w:rStyle w:val="Hyperlink"/>
            </w:rPr>
          </w:pPr>
          <w:hyperlink w:anchor="_Toc479607997" w:history="1">
            <w:r w:rsidR="003E5249" w:rsidRPr="00FD6F33">
              <w:rPr>
                <w:rStyle w:val="Hyperlink"/>
              </w:rPr>
              <w:t>1.</w:t>
            </w:r>
            <w:r w:rsidR="00BD6E2A" w:rsidRPr="00FD6F33">
              <w:rPr>
                <w:rStyle w:val="Hyperlink"/>
              </w:rPr>
              <w:t>9</w:t>
            </w:r>
            <w:r w:rsidR="00FB252F" w:rsidRPr="00FD6F33">
              <w:rPr>
                <w:rStyle w:val="Hyperlink"/>
              </w:rPr>
              <w:t xml:space="preserve">     </w:t>
            </w:r>
            <w:r w:rsidR="003E5249" w:rsidRPr="00FD6F33">
              <w:rPr>
                <w:rStyle w:val="Hyperlink"/>
              </w:rPr>
              <w:t xml:space="preserve">Structure of the </w:t>
            </w:r>
            <w:r w:rsidR="00BD6E2A" w:rsidRPr="00FD6F33">
              <w:rPr>
                <w:rStyle w:val="Hyperlink"/>
              </w:rPr>
              <w:t>T</w:t>
            </w:r>
            <w:r w:rsidR="003E5249" w:rsidRPr="00FD6F33">
              <w:rPr>
                <w:rStyle w:val="Hyperlink"/>
              </w:rPr>
              <w:t>hesis</w:t>
            </w:r>
            <w:r w:rsidR="003E5249" w:rsidRPr="00FD6F33">
              <w:rPr>
                <w:rStyle w:val="Hyperlink"/>
                <w:webHidden/>
              </w:rPr>
              <w:tab/>
            </w:r>
            <w:r w:rsidR="003D3307" w:rsidRPr="00FD6F33">
              <w:rPr>
                <w:rStyle w:val="Hyperlink"/>
                <w:webHidden/>
              </w:rPr>
              <w:t>20</w:t>
            </w:r>
          </w:hyperlink>
        </w:p>
        <w:p w14:paraId="33F335A7" w14:textId="77777777" w:rsidR="003E5249" w:rsidRPr="00FD6F33" w:rsidRDefault="005E52B5" w:rsidP="009971EC">
          <w:pPr>
            <w:pStyle w:val="TOC2"/>
            <w:jc w:val="center"/>
            <w:rPr>
              <w:rStyle w:val="Hyperlink"/>
            </w:rPr>
          </w:pPr>
          <w:hyperlink w:anchor="_Toc479607998" w:history="1">
            <w:r w:rsidR="003E5249" w:rsidRPr="00FD6F33">
              <w:rPr>
                <w:rStyle w:val="Hyperlink"/>
              </w:rPr>
              <w:t>1.</w:t>
            </w:r>
            <w:r w:rsidR="00FB252F" w:rsidRPr="00FD6F33">
              <w:rPr>
                <w:rStyle w:val="Hyperlink"/>
              </w:rPr>
              <w:t xml:space="preserve">10   </w:t>
            </w:r>
            <w:r w:rsidR="003E5249" w:rsidRPr="00FD6F33">
              <w:rPr>
                <w:rStyle w:val="Hyperlink"/>
              </w:rPr>
              <w:t xml:space="preserve">Definition of </w:t>
            </w:r>
            <w:r w:rsidR="00BD6E2A" w:rsidRPr="00FD6F33">
              <w:rPr>
                <w:rStyle w:val="Hyperlink"/>
              </w:rPr>
              <w:t>T</w:t>
            </w:r>
            <w:r w:rsidR="003E5249" w:rsidRPr="00FD6F33">
              <w:rPr>
                <w:rStyle w:val="Hyperlink"/>
              </w:rPr>
              <w:t>erms</w:t>
            </w:r>
            <w:r w:rsidR="003E5249" w:rsidRPr="00FD6F33">
              <w:rPr>
                <w:rStyle w:val="Hyperlink"/>
                <w:webHidden/>
              </w:rPr>
              <w:tab/>
            </w:r>
            <w:r w:rsidR="003D3307" w:rsidRPr="00FD6F33">
              <w:rPr>
                <w:rStyle w:val="Hyperlink"/>
                <w:webHidden/>
              </w:rPr>
              <w:t>2</w:t>
            </w:r>
            <w:r w:rsidR="00F0465F">
              <w:rPr>
                <w:rStyle w:val="Hyperlink"/>
                <w:webHidden/>
              </w:rPr>
              <w:t>1</w:t>
            </w:r>
          </w:hyperlink>
        </w:p>
        <w:p w14:paraId="33F335A8" w14:textId="77777777" w:rsidR="003E5249" w:rsidRPr="00FD6F33" w:rsidRDefault="005E52B5" w:rsidP="009971EC">
          <w:pPr>
            <w:pStyle w:val="TOC2"/>
            <w:jc w:val="center"/>
            <w:rPr>
              <w:rStyle w:val="Hyperlink"/>
            </w:rPr>
          </w:pPr>
          <w:hyperlink w:anchor="_Toc479607999" w:history="1">
            <w:r w:rsidR="003E5249" w:rsidRPr="00FD6F33">
              <w:rPr>
                <w:rStyle w:val="Hyperlink"/>
              </w:rPr>
              <w:t>1.1</w:t>
            </w:r>
            <w:r w:rsidR="00FB252F" w:rsidRPr="00FD6F33">
              <w:rPr>
                <w:rStyle w:val="Hyperlink"/>
              </w:rPr>
              <w:t xml:space="preserve">1   </w:t>
            </w:r>
            <w:r w:rsidR="003E5249" w:rsidRPr="00FD6F33">
              <w:rPr>
                <w:rStyle w:val="Hyperlink"/>
              </w:rPr>
              <w:t>Summary</w:t>
            </w:r>
            <w:r w:rsidR="003E5249" w:rsidRPr="00FD6F33">
              <w:rPr>
                <w:rStyle w:val="Hyperlink"/>
                <w:webHidden/>
              </w:rPr>
              <w:tab/>
            </w:r>
            <w:r w:rsidR="003D3307" w:rsidRPr="00FD6F33">
              <w:rPr>
                <w:rStyle w:val="Hyperlink"/>
                <w:webHidden/>
              </w:rPr>
              <w:t>2</w:t>
            </w:r>
            <w:r w:rsidR="00F0465F">
              <w:rPr>
                <w:rStyle w:val="Hyperlink"/>
                <w:webHidden/>
              </w:rPr>
              <w:t>2</w:t>
            </w:r>
          </w:hyperlink>
        </w:p>
        <w:p w14:paraId="33F335A9" w14:textId="77777777" w:rsidR="003E5249" w:rsidRPr="00FD6F33" w:rsidRDefault="009971EC" w:rsidP="009971EC">
          <w:pPr>
            <w:pStyle w:val="TOC2"/>
            <w:spacing w:after="0"/>
            <w:jc w:val="center"/>
            <w:rPr>
              <w:rStyle w:val="Hyperlink"/>
            </w:rPr>
          </w:pPr>
          <w:r>
            <w:t xml:space="preserve">                                             </w:t>
          </w:r>
          <w:hyperlink w:anchor="_Toc479608000" w:history="1">
            <w:r w:rsidR="003E5249" w:rsidRPr="009F2867">
              <w:rPr>
                <w:b/>
              </w:rPr>
              <w:t>Chapter Two</w:t>
            </w:r>
            <w:r w:rsidR="00C21FB1" w:rsidRPr="009F2867">
              <w:rPr>
                <w:b/>
              </w:rPr>
              <w:t xml:space="preserve">     </w:t>
            </w:r>
            <w:r w:rsidR="003E5249" w:rsidRPr="00A54A90">
              <w:rPr>
                <w:rStyle w:val="Hyperlink"/>
                <w:webHidden/>
                <w:color w:val="FFFFFF" w:themeColor="background1"/>
              </w:rPr>
              <w:tab/>
            </w:r>
            <w:r w:rsidR="00486158" w:rsidRPr="00A54A90">
              <w:rPr>
                <w:rStyle w:val="Hyperlink"/>
                <w:webHidden/>
                <w:color w:val="FFFFFF" w:themeColor="background1"/>
              </w:rPr>
              <w:t>24</w:t>
            </w:r>
          </w:hyperlink>
        </w:p>
        <w:p w14:paraId="33F335AA" w14:textId="77777777" w:rsidR="005C230C" w:rsidRPr="00FD6F33" w:rsidRDefault="005E52B5" w:rsidP="00547477">
          <w:pPr>
            <w:pStyle w:val="TOC2"/>
            <w:spacing w:after="0"/>
            <w:ind w:left="731" w:firstLine="709"/>
            <w:jc w:val="center"/>
            <w:rPr>
              <w:rStyle w:val="Hyperlink"/>
            </w:rPr>
          </w:pPr>
          <w:hyperlink w:anchor="_Toc479608000" w:history="1">
            <w:r w:rsidR="00547477">
              <w:rPr>
                <w:color w:val="FFFFFF" w:themeColor="background1"/>
              </w:rPr>
              <w:t xml:space="preserve">  </w:t>
            </w:r>
            <w:r w:rsidR="005C230C" w:rsidRPr="005C230C">
              <w:rPr>
                <w:color w:val="FFFFFF" w:themeColor="background1"/>
              </w:rPr>
              <w:t xml:space="preserve">     </w:t>
            </w:r>
            <w:r w:rsidR="005C230C" w:rsidRPr="00FE2EB2">
              <w:rPr>
                <w:rFonts w:hint="cs"/>
                <w:b/>
                <w:bCs/>
                <w:color w:val="FFFFFF" w:themeColor="background1"/>
                <w:rtl/>
              </w:rPr>
              <w:t xml:space="preserve">            </w:t>
            </w:r>
            <w:r w:rsidR="00816AC1">
              <w:rPr>
                <w:b/>
                <w:bCs/>
                <w:color w:val="FFFFFF" w:themeColor="background1"/>
              </w:rPr>
              <w:t xml:space="preserve">  </w:t>
            </w:r>
            <w:r w:rsidR="005C230C" w:rsidRPr="00FE2EB2">
              <w:rPr>
                <w:b/>
                <w:bCs/>
              </w:rPr>
              <w:t>Literature Review</w:t>
            </w:r>
            <w:r w:rsidR="005C230C" w:rsidRPr="00A54A90">
              <w:rPr>
                <w:rStyle w:val="Hyperlink"/>
                <w:webHidden/>
                <w:color w:val="FFFFFF" w:themeColor="background1"/>
              </w:rPr>
              <w:tab/>
              <w:t>24</w:t>
            </w:r>
          </w:hyperlink>
        </w:p>
        <w:p w14:paraId="33F335AB" w14:textId="77777777" w:rsidR="003E5249" w:rsidRPr="00FD6F33" w:rsidRDefault="005E52B5" w:rsidP="009971EC">
          <w:pPr>
            <w:pStyle w:val="TOC2"/>
            <w:jc w:val="center"/>
            <w:rPr>
              <w:rStyle w:val="Hyperlink"/>
            </w:rPr>
          </w:pPr>
          <w:hyperlink w:anchor="_Toc479608002" w:history="1">
            <w:r w:rsidR="003E5249" w:rsidRPr="00FD6F33">
              <w:rPr>
                <w:rStyle w:val="Hyperlink"/>
              </w:rPr>
              <w:t>2.</w:t>
            </w:r>
            <w:r w:rsidR="00C21FB1" w:rsidRPr="00FD6F33">
              <w:rPr>
                <w:rStyle w:val="Hyperlink"/>
              </w:rPr>
              <w:t>1</w:t>
            </w:r>
            <w:r w:rsidR="006C1203" w:rsidRPr="00FD6F33">
              <w:rPr>
                <w:rStyle w:val="Hyperlink"/>
              </w:rPr>
              <w:t xml:space="preserve">     </w:t>
            </w:r>
            <w:r w:rsidR="003E5249" w:rsidRPr="00FD6F33">
              <w:rPr>
                <w:rStyle w:val="Hyperlink"/>
              </w:rPr>
              <w:t>Introduction</w:t>
            </w:r>
            <w:r w:rsidR="003E5249" w:rsidRPr="00FD6F33">
              <w:rPr>
                <w:rStyle w:val="Hyperlink"/>
                <w:webHidden/>
              </w:rPr>
              <w:tab/>
            </w:r>
            <w:r w:rsidR="00486158" w:rsidRPr="00FD6F33">
              <w:rPr>
                <w:rStyle w:val="Hyperlink"/>
                <w:webHidden/>
              </w:rPr>
              <w:t>24</w:t>
            </w:r>
          </w:hyperlink>
        </w:p>
        <w:p w14:paraId="33F335AC" w14:textId="77777777" w:rsidR="003E5249" w:rsidRPr="00FD6F33" w:rsidRDefault="005E52B5" w:rsidP="009971EC">
          <w:pPr>
            <w:pStyle w:val="TOC2"/>
            <w:jc w:val="center"/>
            <w:rPr>
              <w:rStyle w:val="Hyperlink"/>
            </w:rPr>
          </w:pPr>
          <w:hyperlink w:anchor="_Toc479608003" w:history="1">
            <w:r w:rsidR="003E5249" w:rsidRPr="00FD6F33">
              <w:rPr>
                <w:rStyle w:val="Hyperlink"/>
              </w:rPr>
              <w:t>2.</w:t>
            </w:r>
            <w:r w:rsidR="00C21FB1" w:rsidRPr="00FD6F33">
              <w:rPr>
                <w:rStyle w:val="Hyperlink"/>
              </w:rPr>
              <w:t>2</w:t>
            </w:r>
            <w:r w:rsidR="006C1203" w:rsidRPr="00FD6F33">
              <w:rPr>
                <w:rStyle w:val="Hyperlink"/>
              </w:rPr>
              <w:t xml:space="preserve">     </w:t>
            </w:r>
            <w:r w:rsidR="003E5249" w:rsidRPr="00FD6F33">
              <w:rPr>
                <w:rStyle w:val="Hyperlink"/>
              </w:rPr>
              <w:t xml:space="preserve">The </w:t>
            </w:r>
            <w:r w:rsidR="00BC0912" w:rsidRPr="00FD6F33">
              <w:rPr>
                <w:rStyle w:val="Hyperlink"/>
              </w:rPr>
              <w:t>Literature Review</w:t>
            </w:r>
            <w:r w:rsidR="003E5249" w:rsidRPr="00FD6F33">
              <w:rPr>
                <w:rStyle w:val="Hyperlink"/>
              </w:rPr>
              <w:t xml:space="preserve"> </w:t>
            </w:r>
            <w:r w:rsidR="00BC0912" w:rsidRPr="00FD6F33">
              <w:rPr>
                <w:rStyle w:val="Hyperlink"/>
              </w:rPr>
              <w:t>P</w:t>
            </w:r>
            <w:r w:rsidR="003E5249" w:rsidRPr="00FD6F33">
              <w:rPr>
                <w:rStyle w:val="Hyperlink"/>
              </w:rPr>
              <w:t xml:space="preserve">rofiling </w:t>
            </w:r>
            <w:r w:rsidR="00BC0912" w:rsidRPr="00FD6F33">
              <w:rPr>
                <w:rStyle w:val="Hyperlink"/>
              </w:rPr>
              <w:t>M</w:t>
            </w:r>
            <w:r w:rsidR="003E5249" w:rsidRPr="00FD6F33">
              <w:rPr>
                <w:rStyle w:val="Hyperlink"/>
              </w:rPr>
              <w:t>ethodologies</w:t>
            </w:r>
            <w:r w:rsidR="003E5249" w:rsidRPr="00FD6F33">
              <w:rPr>
                <w:rStyle w:val="Hyperlink"/>
                <w:webHidden/>
              </w:rPr>
              <w:tab/>
            </w:r>
            <w:r w:rsidR="00486158" w:rsidRPr="00FD6F33">
              <w:rPr>
                <w:rStyle w:val="Hyperlink"/>
                <w:webHidden/>
              </w:rPr>
              <w:t>25</w:t>
            </w:r>
          </w:hyperlink>
        </w:p>
        <w:p w14:paraId="33F335AD" w14:textId="77777777" w:rsidR="003E5249" w:rsidRPr="00FD6F33" w:rsidRDefault="005E52B5" w:rsidP="009971EC">
          <w:pPr>
            <w:pStyle w:val="TOC2"/>
            <w:jc w:val="center"/>
            <w:rPr>
              <w:rStyle w:val="Hyperlink"/>
            </w:rPr>
          </w:pPr>
          <w:hyperlink w:anchor="_Toc479608004" w:history="1">
            <w:r w:rsidR="003E5249" w:rsidRPr="00FD6F33">
              <w:rPr>
                <w:rStyle w:val="Hyperlink"/>
              </w:rPr>
              <w:t>2.</w:t>
            </w:r>
            <w:r w:rsidR="00C21FB1" w:rsidRPr="00FD6F33">
              <w:rPr>
                <w:rStyle w:val="Hyperlink"/>
              </w:rPr>
              <w:t>3</w:t>
            </w:r>
            <w:r w:rsidR="006C1203" w:rsidRPr="00FD6F33">
              <w:rPr>
                <w:rStyle w:val="Hyperlink"/>
              </w:rPr>
              <w:t xml:space="preserve">     </w:t>
            </w:r>
            <w:r w:rsidR="003E5249" w:rsidRPr="00FD6F33">
              <w:rPr>
                <w:rStyle w:val="Hyperlink"/>
              </w:rPr>
              <w:t xml:space="preserve">The Construction </w:t>
            </w:r>
            <w:r w:rsidR="006C1203" w:rsidRPr="00FD6F33">
              <w:rPr>
                <w:rStyle w:val="Hyperlink"/>
              </w:rPr>
              <w:t>I</w:t>
            </w:r>
            <w:r w:rsidR="003E5249" w:rsidRPr="00FD6F33">
              <w:rPr>
                <w:rStyle w:val="Hyperlink"/>
              </w:rPr>
              <w:t>ndustry</w:t>
            </w:r>
            <w:r w:rsidR="003E5249" w:rsidRPr="00FD6F33">
              <w:rPr>
                <w:rStyle w:val="Hyperlink"/>
                <w:webHidden/>
              </w:rPr>
              <w:tab/>
            </w:r>
            <w:r w:rsidR="00486158" w:rsidRPr="00FD6F33">
              <w:rPr>
                <w:rStyle w:val="Hyperlink"/>
                <w:webHidden/>
              </w:rPr>
              <w:t>30</w:t>
            </w:r>
          </w:hyperlink>
        </w:p>
        <w:p w14:paraId="33F335AE" w14:textId="77777777" w:rsidR="003E5249" w:rsidRPr="00FD6F33" w:rsidRDefault="005E52B5" w:rsidP="009971EC">
          <w:pPr>
            <w:pStyle w:val="TOC2"/>
            <w:jc w:val="center"/>
            <w:rPr>
              <w:rStyle w:val="Hyperlink"/>
            </w:rPr>
          </w:pPr>
          <w:hyperlink w:anchor="_Toc479608005" w:history="1">
            <w:r w:rsidR="003E5249" w:rsidRPr="00FD6F33">
              <w:rPr>
                <w:rStyle w:val="Hyperlink"/>
                <w:sz w:val="26"/>
                <w:szCs w:val="26"/>
              </w:rPr>
              <w:t>2.</w:t>
            </w:r>
            <w:r w:rsidR="006C1203" w:rsidRPr="00FD6F33">
              <w:rPr>
                <w:rStyle w:val="Hyperlink"/>
                <w:sz w:val="26"/>
                <w:szCs w:val="26"/>
              </w:rPr>
              <w:t xml:space="preserve">3.1  </w:t>
            </w:r>
            <w:r w:rsidR="003E5249" w:rsidRPr="00FD6F33">
              <w:rPr>
                <w:rStyle w:val="Hyperlink"/>
                <w:sz w:val="26"/>
                <w:szCs w:val="26"/>
              </w:rPr>
              <w:t>Definition, characteristics, and importance</w:t>
            </w:r>
            <w:r w:rsidR="003E5249" w:rsidRPr="00FD6F33">
              <w:rPr>
                <w:rStyle w:val="Hyperlink"/>
                <w:webHidden/>
              </w:rPr>
              <w:tab/>
            </w:r>
            <w:r w:rsidR="00486158" w:rsidRPr="00FD6F33">
              <w:rPr>
                <w:rStyle w:val="Hyperlink"/>
                <w:webHidden/>
              </w:rPr>
              <w:t>30</w:t>
            </w:r>
          </w:hyperlink>
        </w:p>
        <w:p w14:paraId="33F335AF" w14:textId="77777777" w:rsidR="003E5249" w:rsidRPr="00FD6F33" w:rsidRDefault="005E52B5" w:rsidP="009971EC">
          <w:pPr>
            <w:pStyle w:val="TOC2"/>
            <w:jc w:val="center"/>
            <w:rPr>
              <w:rStyle w:val="Hyperlink"/>
            </w:rPr>
          </w:pPr>
          <w:hyperlink w:anchor="_Toc479608006" w:history="1">
            <w:r w:rsidR="003E5249" w:rsidRPr="00FD6F33">
              <w:rPr>
                <w:rStyle w:val="Hyperlink"/>
                <w:sz w:val="26"/>
                <w:szCs w:val="26"/>
              </w:rPr>
              <w:t>2.</w:t>
            </w:r>
            <w:r w:rsidR="006C1203" w:rsidRPr="00FD6F33">
              <w:rPr>
                <w:rStyle w:val="Hyperlink"/>
                <w:sz w:val="26"/>
                <w:szCs w:val="26"/>
              </w:rPr>
              <w:t xml:space="preserve">3.2  </w:t>
            </w:r>
            <w:r w:rsidR="003E5249" w:rsidRPr="00FD6F33">
              <w:rPr>
                <w:rStyle w:val="Hyperlink"/>
                <w:sz w:val="26"/>
                <w:szCs w:val="26"/>
              </w:rPr>
              <w:t>Classification of construction industry</w:t>
            </w:r>
            <w:r w:rsidR="003E5249" w:rsidRPr="00FD6F33">
              <w:rPr>
                <w:rStyle w:val="Hyperlink"/>
                <w:webHidden/>
              </w:rPr>
              <w:tab/>
            </w:r>
            <w:r w:rsidR="00486158" w:rsidRPr="00FD6F33">
              <w:rPr>
                <w:rStyle w:val="Hyperlink"/>
                <w:webHidden/>
              </w:rPr>
              <w:t>32</w:t>
            </w:r>
          </w:hyperlink>
        </w:p>
        <w:p w14:paraId="33F335B0" w14:textId="77777777" w:rsidR="006C1203" w:rsidRPr="00FD6F33" w:rsidRDefault="005E52B5" w:rsidP="009971EC">
          <w:pPr>
            <w:pStyle w:val="TOC2"/>
            <w:jc w:val="center"/>
            <w:rPr>
              <w:rStyle w:val="Hyperlink"/>
            </w:rPr>
          </w:pPr>
          <w:hyperlink w:anchor="_Toc479608006" w:history="1">
            <w:r w:rsidR="006C1203" w:rsidRPr="00FD6F33">
              <w:rPr>
                <w:rStyle w:val="Hyperlink"/>
                <w:sz w:val="24"/>
                <w:szCs w:val="24"/>
              </w:rPr>
              <w:t>i.   Classification based on specialization</w:t>
            </w:r>
            <w:r w:rsidR="006C1203" w:rsidRPr="00FD6F33">
              <w:rPr>
                <w:rStyle w:val="Hyperlink"/>
                <w:webHidden/>
              </w:rPr>
              <w:tab/>
            </w:r>
            <w:r w:rsidR="00F0465F">
              <w:rPr>
                <w:rStyle w:val="Hyperlink"/>
                <w:webHidden/>
              </w:rPr>
              <w:t>33</w:t>
            </w:r>
          </w:hyperlink>
        </w:p>
        <w:p w14:paraId="33F335B1" w14:textId="77777777" w:rsidR="006C1203" w:rsidRPr="00FD6F33" w:rsidRDefault="005E52B5" w:rsidP="009971EC">
          <w:pPr>
            <w:pStyle w:val="TOC2"/>
            <w:jc w:val="center"/>
            <w:rPr>
              <w:rStyle w:val="Hyperlink"/>
            </w:rPr>
          </w:pPr>
          <w:hyperlink w:anchor="_Toc479608006" w:history="1">
            <w:r w:rsidR="006C1203" w:rsidRPr="00FD6F33">
              <w:rPr>
                <w:rStyle w:val="Hyperlink"/>
                <w:sz w:val="24"/>
                <w:szCs w:val="24"/>
              </w:rPr>
              <w:t>ii.  Classification based on synonyms</w:t>
            </w:r>
            <w:r w:rsidR="006C1203" w:rsidRPr="00FD6F33">
              <w:rPr>
                <w:rStyle w:val="Hyperlink"/>
                <w:webHidden/>
              </w:rPr>
              <w:tab/>
            </w:r>
            <w:r w:rsidR="00F0465F">
              <w:rPr>
                <w:rStyle w:val="Hyperlink"/>
                <w:webHidden/>
              </w:rPr>
              <w:t>33</w:t>
            </w:r>
          </w:hyperlink>
        </w:p>
        <w:p w14:paraId="33F335B2" w14:textId="77777777" w:rsidR="006C1203" w:rsidRPr="00FD6F33" w:rsidRDefault="005E52B5" w:rsidP="009971EC">
          <w:pPr>
            <w:pStyle w:val="TOC2"/>
            <w:jc w:val="center"/>
            <w:rPr>
              <w:rStyle w:val="Hyperlink"/>
            </w:rPr>
          </w:pPr>
          <w:hyperlink w:anchor="_Toc479608006" w:history="1">
            <w:r w:rsidR="006C1203" w:rsidRPr="00FD6F33">
              <w:rPr>
                <w:rStyle w:val="Hyperlink"/>
                <w:sz w:val="24"/>
                <w:szCs w:val="24"/>
              </w:rPr>
              <w:t>iii. Classification based on construction project process</w:t>
            </w:r>
            <w:r w:rsidR="006C1203" w:rsidRPr="00FD6F33">
              <w:rPr>
                <w:rStyle w:val="Hyperlink"/>
                <w:webHidden/>
              </w:rPr>
              <w:tab/>
            </w:r>
            <w:r w:rsidR="006C1203" w:rsidRPr="00FD6F33">
              <w:rPr>
                <w:rStyle w:val="Hyperlink"/>
                <w:webHidden/>
              </w:rPr>
              <w:fldChar w:fldCharType="begin"/>
            </w:r>
            <w:r w:rsidR="006C1203" w:rsidRPr="00FD6F33">
              <w:rPr>
                <w:rStyle w:val="Hyperlink"/>
                <w:webHidden/>
              </w:rPr>
              <w:instrText xml:space="preserve"> PAGEREF _Toc479608006 \h </w:instrText>
            </w:r>
            <w:r w:rsidR="006C1203" w:rsidRPr="00FD6F33">
              <w:rPr>
                <w:rStyle w:val="Hyperlink"/>
                <w:webHidden/>
              </w:rPr>
            </w:r>
            <w:r w:rsidR="006C1203" w:rsidRPr="00FD6F33">
              <w:rPr>
                <w:rStyle w:val="Hyperlink"/>
                <w:webHidden/>
              </w:rPr>
              <w:fldChar w:fldCharType="separate"/>
            </w:r>
            <w:r w:rsidR="00210F1E">
              <w:rPr>
                <w:rStyle w:val="Hyperlink"/>
                <w:webHidden/>
              </w:rPr>
              <w:t>32</w:t>
            </w:r>
            <w:r w:rsidR="006C1203" w:rsidRPr="00FD6F33">
              <w:rPr>
                <w:rStyle w:val="Hyperlink"/>
                <w:webHidden/>
              </w:rPr>
              <w:fldChar w:fldCharType="end"/>
            </w:r>
          </w:hyperlink>
        </w:p>
        <w:p w14:paraId="33F335B3" w14:textId="77777777" w:rsidR="006C1203" w:rsidRPr="00FD6F33" w:rsidRDefault="005E52B5" w:rsidP="009971EC">
          <w:pPr>
            <w:pStyle w:val="TOC2"/>
            <w:jc w:val="center"/>
            <w:rPr>
              <w:rStyle w:val="Hyperlink"/>
            </w:rPr>
          </w:pPr>
          <w:hyperlink w:anchor="_Toc479608006" w:history="1">
            <w:r w:rsidR="006C1203" w:rsidRPr="00FD6F33">
              <w:rPr>
                <w:rStyle w:val="Hyperlink"/>
                <w:sz w:val="24"/>
                <w:szCs w:val="24"/>
              </w:rPr>
              <w:t>iv. Classification based on size</w:t>
            </w:r>
            <w:r w:rsidR="006C1203" w:rsidRPr="00FD6F33">
              <w:rPr>
                <w:rStyle w:val="Hyperlink"/>
                <w:webHidden/>
              </w:rPr>
              <w:tab/>
            </w:r>
            <w:r w:rsidR="006C1203" w:rsidRPr="00FD6F33">
              <w:rPr>
                <w:rStyle w:val="Hyperlink"/>
                <w:webHidden/>
              </w:rPr>
              <w:fldChar w:fldCharType="begin"/>
            </w:r>
            <w:r w:rsidR="006C1203" w:rsidRPr="00FD6F33">
              <w:rPr>
                <w:rStyle w:val="Hyperlink"/>
                <w:webHidden/>
              </w:rPr>
              <w:instrText xml:space="preserve"> PAGEREF _Toc479608006 \h </w:instrText>
            </w:r>
            <w:r w:rsidR="006C1203" w:rsidRPr="00FD6F33">
              <w:rPr>
                <w:rStyle w:val="Hyperlink"/>
                <w:webHidden/>
              </w:rPr>
            </w:r>
            <w:r w:rsidR="006C1203" w:rsidRPr="00FD6F33">
              <w:rPr>
                <w:rStyle w:val="Hyperlink"/>
                <w:webHidden/>
              </w:rPr>
              <w:fldChar w:fldCharType="separate"/>
            </w:r>
            <w:r w:rsidR="00210F1E">
              <w:rPr>
                <w:rStyle w:val="Hyperlink"/>
                <w:webHidden/>
              </w:rPr>
              <w:t>32</w:t>
            </w:r>
            <w:r w:rsidR="006C1203" w:rsidRPr="00FD6F33">
              <w:rPr>
                <w:rStyle w:val="Hyperlink"/>
                <w:webHidden/>
              </w:rPr>
              <w:fldChar w:fldCharType="end"/>
            </w:r>
          </w:hyperlink>
        </w:p>
        <w:p w14:paraId="33F335B4" w14:textId="77777777" w:rsidR="003E5249" w:rsidRPr="00FD6F33" w:rsidRDefault="00486158" w:rsidP="009971EC">
          <w:pPr>
            <w:pStyle w:val="TOC2"/>
            <w:jc w:val="center"/>
            <w:rPr>
              <w:rStyle w:val="Hyperlink"/>
            </w:rPr>
          </w:pPr>
          <w:r w:rsidRPr="00FD6F33">
            <w:rPr>
              <w:sz w:val="26"/>
              <w:szCs w:val="26"/>
            </w:rPr>
            <w:t>2.3.3</w:t>
          </w:r>
          <w:r w:rsidRPr="00FD6F33">
            <w:t xml:space="preserve"> </w:t>
          </w:r>
          <w:hyperlink w:anchor="_Toc479608007" w:history="1">
            <w:r w:rsidR="003E5249" w:rsidRPr="00FD6F33">
              <w:rPr>
                <w:rStyle w:val="Hyperlink"/>
                <w:sz w:val="26"/>
                <w:szCs w:val="26"/>
              </w:rPr>
              <w:t>The Bahraini construction industry</w:t>
            </w:r>
            <w:r w:rsidR="003E5249" w:rsidRPr="00FD6F33">
              <w:rPr>
                <w:rStyle w:val="Hyperlink"/>
                <w:webHidden/>
              </w:rPr>
              <w:tab/>
            </w:r>
            <w:r w:rsidRPr="00FD6F33">
              <w:rPr>
                <w:rStyle w:val="Hyperlink"/>
                <w:webHidden/>
              </w:rPr>
              <w:t>36</w:t>
            </w:r>
          </w:hyperlink>
        </w:p>
        <w:p w14:paraId="33F335B5" w14:textId="77777777" w:rsidR="003E5249" w:rsidRPr="00FD6F33" w:rsidRDefault="005E52B5" w:rsidP="009971EC">
          <w:pPr>
            <w:pStyle w:val="TOC2"/>
            <w:jc w:val="center"/>
            <w:rPr>
              <w:rStyle w:val="Hyperlink"/>
            </w:rPr>
          </w:pPr>
          <w:hyperlink w:anchor="_Toc479608008" w:history="1">
            <w:r w:rsidR="003E5249" w:rsidRPr="00FD6F33">
              <w:rPr>
                <w:rStyle w:val="Hyperlink"/>
              </w:rPr>
              <w:t>2.</w:t>
            </w:r>
            <w:r w:rsidR="006C1203" w:rsidRPr="00FD6F33">
              <w:rPr>
                <w:rStyle w:val="Hyperlink"/>
              </w:rPr>
              <w:t xml:space="preserve">4   </w:t>
            </w:r>
            <w:r w:rsidR="003E5249" w:rsidRPr="00FD6F33">
              <w:rPr>
                <w:rStyle w:val="Hyperlink"/>
              </w:rPr>
              <w:t>ICT in the construction industry</w:t>
            </w:r>
            <w:r w:rsidR="003E5249" w:rsidRPr="00FD6F33">
              <w:rPr>
                <w:rStyle w:val="Hyperlink"/>
                <w:webHidden/>
              </w:rPr>
              <w:tab/>
            </w:r>
            <w:r w:rsidR="00486158" w:rsidRPr="00FD6F33">
              <w:rPr>
                <w:rStyle w:val="Hyperlink"/>
                <w:webHidden/>
              </w:rPr>
              <w:t>37</w:t>
            </w:r>
          </w:hyperlink>
        </w:p>
        <w:p w14:paraId="33F335B6" w14:textId="77777777" w:rsidR="003E5249" w:rsidRPr="00FD6F33" w:rsidRDefault="005E52B5" w:rsidP="009971EC">
          <w:pPr>
            <w:pStyle w:val="TOC2"/>
            <w:jc w:val="center"/>
            <w:rPr>
              <w:rStyle w:val="Hyperlink"/>
            </w:rPr>
          </w:pPr>
          <w:hyperlink w:anchor="_Toc479608009" w:history="1">
            <w:r w:rsidR="003E5249" w:rsidRPr="00FD6F33">
              <w:rPr>
                <w:rStyle w:val="Hyperlink"/>
                <w:sz w:val="26"/>
                <w:szCs w:val="26"/>
              </w:rPr>
              <w:t>2.</w:t>
            </w:r>
            <w:r w:rsidR="00C43C47" w:rsidRPr="00FD6F33">
              <w:rPr>
                <w:rStyle w:val="Hyperlink"/>
                <w:sz w:val="26"/>
                <w:szCs w:val="26"/>
              </w:rPr>
              <w:t>4</w:t>
            </w:r>
            <w:r w:rsidR="003E5249" w:rsidRPr="00FD6F33">
              <w:rPr>
                <w:rStyle w:val="Hyperlink"/>
                <w:sz w:val="26"/>
                <w:szCs w:val="26"/>
              </w:rPr>
              <w:t>.1</w:t>
            </w:r>
            <w:r w:rsidR="00C43C47" w:rsidRPr="00FD6F33">
              <w:rPr>
                <w:rStyle w:val="Hyperlink"/>
                <w:sz w:val="26"/>
                <w:szCs w:val="26"/>
              </w:rPr>
              <w:t xml:space="preserve">  IC d</w:t>
            </w:r>
            <w:r w:rsidR="003E5249" w:rsidRPr="00FD6F33">
              <w:rPr>
                <w:rStyle w:val="Hyperlink"/>
                <w:sz w:val="26"/>
                <w:szCs w:val="26"/>
              </w:rPr>
              <w:t xml:space="preserve">efinition </w:t>
            </w:r>
            <w:r w:rsidR="00C43C47" w:rsidRPr="00FD6F33">
              <w:rPr>
                <w:rStyle w:val="Hyperlink"/>
                <w:sz w:val="26"/>
                <w:szCs w:val="26"/>
              </w:rPr>
              <w:t>and</w:t>
            </w:r>
            <w:r w:rsidR="003E5249" w:rsidRPr="00FD6F33">
              <w:rPr>
                <w:rStyle w:val="Hyperlink"/>
                <w:sz w:val="26"/>
                <w:szCs w:val="26"/>
              </w:rPr>
              <w:t xml:space="preserve"> classification in construction</w:t>
            </w:r>
            <w:r w:rsidR="003E5249" w:rsidRPr="00FD6F33">
              <w:rPr>
                <w:rStyle w:val="Hyperlink"/>
                <w:webHidden/>
              </w:rPr>
              <w:tab/>
            </w:r>
            <w:r w:rsidR="00486158" w:rsidRPr="00FD6F33">
              <w:rPr>
                <w:rStyle w:val="Hyperlink"/>
                <w:webHidden/>
              </w:rPr>
              <w:t>37</w:t>
            </w:r>
          </w:hyperlink>
        </w:p>
        <w:p w14:paraId="33F335B7" w14:textId="77777777" w:rsidR="003E5249" w:rsidRPr="00FD6F33" w:rsidRDefault="005E52B5" w:rsidP="009971EC">
          <w:pPr>
            <w:pStyle w:val="TOC2"/>
            <w:jc w:val="center"/>
            <w:rPr>
              <w:rStyle w:val="Hyperlink"/>
            </w:rPr>
          </w:pPr>
          <w:hyperlink w:anchor="_Toc479608010" w:history="1">
            <w:r w:rsidR="003E5249" w:rsidRPr="00FD6F33">
              <w:rPr>
                <w:rStyle w:val="Hyperlink"/>
                <w:sz w:val="26"/>
                <w:szCs w:val="26"/>
              </w:rPr>
              <w:t>2.</w:t>
            </w:r>
            <w:r w:rsidR="00C43C47" w:rsidRPr="00FD6F33">
              <w:rPr>
                <w:rStyle w:val="Hyperlink"/>
                <w:sz w:val="26"/>
                <w:szCs w:val="26"/>
              </w:rPr>
              <w:t xml:space="preserve">4.2  </w:t>
            </w:r>
            <w:r w:rsidR="003E5249" w:rsidRPr="00FD6F33">
              <w:rPr>
                <w:rStyle w:val="Hyperlink"/>
                <w:sz w:val="26"/>
                <w:szCs w:val="26"/>
              </w:rPr>
              <w:t xml:space="preserve">Construction </w:t>
            </w:r>
            <w:r w:rsidR="00C43C47" w:rsidRPr="00FD6F33">
              <w:rPr>
                <w:rStyle w:val="Hyperlink"/>
                <w:sz w:val="26"/>
                <w:szCs w:val="26"/>
              </w:rPr>
              <w:t>t</w:t>
            </w:r>
            <w:r w:rsidR="003E5249" w:rsidRPr="00FD6F33">
              <w:rPr>
                <w:rStyle w:val="Hyperlink"/>
                <w:sz w:val="26"/>
                <w:szCs w:val="26"/>
              </w:rPr>
              <w:t xml:space="preserve">asks </w:t>
            </w:r>
            <w:r w:rsidR="00C43C47" w:rsidRPr="00FD6F33">
              <w:rPr>
                <w:rStyle w:val="Hyperlink"/>
                <w:sz w:val="26"/>
                <w:szCs w:val="26"/>
              </w:rPr>
              <w:t>and</w:t>
            </w:r>
            <w:r w:rsidR="003E5249" w:rsidRPr="00FD6F33">
              <w:rPr>
                <w:rStyle w:val="Hyperlink"/>
                <w:sz w:val="26"/>
                <w:szCs w:val="26"/>
              </w:rPr>
              <w:t xml:space="preserve"> ICT </w:t>
            </w:r>
            <w:r w:rsidR="00C43C47" w:rsidRPr="00FD6F33">
              <w:rPr>
                <w:rStyle w:val="Hyperlink"/>
                <w:sz w:val="26"/>
                <w:szCs w:val="26"/>
              </w:rPr>
              <w:t>t</w:t>
            </w:r>
            <w:r w:rsidR="003E5249" w:rsidRPr="00FD6F33">
              <w:rPr>
                <w:rStyle w:val="Hyperlink"/>
                <w:sz w:val="26"/>
                <w:szCs w:val="26"/>
              </w:rPr>
              <w:t xml:space="preserve">echnologies in </w:t>
            </w:r>
            <w:r w:rsidR="00C43C47" w:rsidRPr="00FD6F33">
              <w:rPr>
                <w:rStyle w:val="Hyperlink"/>
                <w:sz w:val="26"/>
                <w:szCs w:val="26"/>
              </w:rPr>
              <w:t>c</w:t>
            </w:r>
            <w:r w:rsidR="003E5249" w:rsidRPr="00FD6F33">
              <w:rPr>
                <w:rStyle w:val="Hyperlink"/>
                <w:sz w:val="26"/>
                <w:szCs w:val="26"/>
              </w:rPr>
              <w:t>onstruction</w:t>
            </w:r>
            <w:r w:rsidR="003E5249" w:rsidRPr="00FD6F33">
              <w:rPr>
                <w:rStyle w:val="Hyperlink"/>
                <w:webHidden/>
              </w:rPr>
              <w:tab/>
            </w:r>
            <w:r w:rsidR="00486158" w:rsidRPr="00FD6F33">
              <w:rPr>
                <w:rStyle w:val="Hyperlink"/>
                <w:webHidden/>
              </w:rPr>
              <w:t>42</w:t>
            </w:r>
          </w:hyperlink>
        </w:p>
        <w:p w14:paraId="33F335B8" w14:textId="77777777" w:rsidR="003E5249" w:rsidRPr="00FD6F33" w:rsidRDefault="005E52B5" w:rsidP="009971EC">
          <w:pPr>
            <w:pStyle w:val="TOC2"/>
            <w:jc w:val="center"/>
            <w:rPr>
              <w:rStyle w:val="Hyperlink"/>
            </w:rPr>
          </w:pPr>
          <w:hyperlink w:anchor="_Toc479608015" w:history="1">
            <w:r w:rsidR="00655562" w:rsidRPr="00FD6F33">
              <w:rPr>
                <w:rStyle w:val="Hyperlink"/>
                <w:sz w:val="24"/>
                <w:szCs w:val="24"/>
              </w:rPr>
              <w:t>i.  Construction tasks</w:t>
            </w:r>
            <w:r w:rsidR="003E5249" w:rsidRPr="00FD6F33">
              <w:rPr>
                <w:rStyle w:val="Hyperlink"/>
                <w:webHidden/>
              </w:rPr>
              <w:tab/>
            </w:r>
            <w:r w:rsidR="00486158" w:rsidRPr="00FD6F33">
              <w:rPr>
                <w:rStyle w:val="Hyperlink"/>
                <w:webHidden/>
              </w:rPr>
              <w:t>42</w:t>
            </w:r>
          </w:hyperlink>
        </w:p>
        <w:p w14:paraId="33F335B9" w14:textId="77777777" w:rsidR="00655562" w:rsidRPr="00FD6F33" w:rsidRDefault="005E52B5" w:rsidP="009971EC">
          <w:pPr>
            <w:pStyle w:val="TOC2"/>
            <w:jc w:val="center"/>
            <w:rPr>
              <w:rStyle w:val="Hyperlink"/>
            </w:rPr>
          </w:pPr>
          <w:hyperlink w:anchor="_Toc479608015" w:history="1">
            <w:r w:rsidR="00655562" w:rsidRPr="00FD6F33">
              <w:rPr>
                <w:rStyle w:val="Hyperlink"/>
                <w:sz w:val="24"/>
                <w:szCs w:val="24"/>
              </w:rPr>
              <w:t>ii. ICT technology in construction</w:t>
            </w:r>
            <w:r w:rsidR="00655562" w:rsidRPr="00FD6F33">
              <w:rPr>
                <w:rStyle w:val="Hyperlink"/>
                <w:webHidden/>
              </w:rPr>
              <w:tab/>
            </w:r>
            <w:r w:rsidR="00486158" w:rsidRPr="00FD6F33">
              <w:rPr>
                <w:rStyle w:val="Hyperlink"/>
                <w:webHidden/>
              </w:rPr>
              <w:t>44</w:t>
            </w:r>
          </w:hyperlink>
        </w:p>
        <w:p w14:paraId="33F335BA" w14:textId="77777777" w:rsidR="003E5249" w:rsidRPr="00FD6F33" w:rsidRDefault="005E52B5" w:rsidP="009971EC">
          <w:pPr>
            <w:pStyle w:val="TOC2"/>
            <w:jc w:val="center"/>
            <w:rPr>
              <w:rStyle w:val="Hyperlink"/>
            </w:rPr>
          </w:pPr>
          <w:hyperlink w:anchor="_Toc479608016" w:history="1">
            <w:r w:rsidR="00655562" w:rsidRPr="00FD6F33">
              <w:rPr>
                <w:rStyle w:val="Hyperlink"/>
                <w:sz w:val="26"/>
                <w:szCs w:val="26"/>
              </w:rPr>
              <w:t>2.4.3  ICT applications in construction</w:t>
            </w:r>
            <w:r w:rsidR="003E5249" w:rsidRPr="00FD6F33">
              <w:rPr>
                <w:rStyle w:val="Hyperlink"/>
                <w:webHidden/>
              </w:rPr>
              <w:tab/>
            </w:r>
            <w:r w:rsidR="00486158" w:rsidRPr="00FD6F33">
              <w:rPr>
                <w:rStyle w:val="Hyperlink"/>
                <w:webHidden/>
              </w:rPr>
              <w:t>45</w:t>
            </w:r>
          </w:hyperlink>
        </w:p>
        <w:p w14:paraId="33F335BB" w14:textId="77777777" w:rsidR="003E5249" w:rsidRPr="00FD6F33" w:rsidRDefault="005E52B5" w:rsidP="009971EC">
          <w:pPr>
            <w:pStyle w:val="TOC2"/>
            <w:jc w:val="center"/>
            <w:rPr>
              <w:rStyle w:val="Hyperlink"/>
            </w:rPr>
          </w:pPr>
          <w:hyperlink w:anchor="_Toc479608017" w:history="1">
            <w:r w:rsidR="00655562" w:rsidRPr="00FD6F33">
              <w:rPr>
                <w:rStyle w:val="Hyperlink"/>
              </w:rPr>
              <w:t>2.5    Enterprise Architecture</w:t>
            </w:r>
            <w:r w:rsidR="003E5249" w:rsidRPr="00FD6F33">
              <w:rPr>
                <w:rStyle w:val="Hyperlink"/>
                <w:webHidden/>
              </w:rPr>
              <w:tab/>
            </w:r>
            <w:r w:rsidR="00486158" w:rsidRPr="00FD6F33">
              <w:rPr>
                <w:rStyle w:val="Hyperlink"/>
                <w:webHidden/>
              </w:rPr>
              <w:t>52</w:t>
            </w:r>
          </w:hyperlink>
        </w:p>
        <w:p w14:paraId="33F335BC" w14:textId="77777777" w:rsidR="003E5249" w:rsidRPr="00FD6F33" w:rsidRDefault="005E52B5" w:rsidP="009971EC">
          <w:pPr>
            <w:pStyle w:val="TOC2"/>
            <w:jc w:val="center"/>
            <w:rPr>
              <w:rStyle w:val="Hyperlink"/>
            </w:rPr>
          </w:pPr>
          <w:hyperlink w:anchor="_Toc479608018" w:history="1">
            <w:r w:rsidR="003E5249" w:rsidRPr="00FD6F33">
              <w:rPr>
                <w:rStyle w:val="Hyperlink"/>
                <w:sz w:val="26"/>
                <w:szCs w:val="26"/>
              </w:rPr>
              <w:t>2.</w:t>
            </w:r>
            <w:r w:rsidR="00655562" w:rsidRPr="00FD6F33">
              <w:rPr>
                <w:rStyle w:val="Hyperlink"/>
                <w:sz w:val="26"/>
                <w:szCs w:val="26"/>
              </w:rPr>
              <w:t xml:space="preserve">5.1 EA scholary scientific origins </w:t>
            </w:r>
            <w:r w:rsidR="003E5249" w:rsidRPr="00FD6F33">
              <w:rPr>
                <w:rStyle w:val="Hyperlink"/>
                <w:webHidden/>
              </w:rPr>
              <w:tab/>
            </w:r>
            <w:r w:rsidR="00486158" w:rsidRPr="00FD6F33">
              <w:rPr>
                <w:rStyle w:val="Hyperlink"/>
                <w:webHidden/>
              </w:rPr>
              <w:t>54</w:t>
            </w:r>
          </w:hyperlink>
        </w:p>
        <w:p w14:paraId="33F335BD" w14:textId="77777777" w:rsidR="003E5249" w:rsidRPr="00FD6F33" w:rsidRDefault="005E52B5" w:rsidP="009971EC">
          <w:pPr>
            <w:pStyle w:val="TOC2"/>
            <w:jc w:val="center"/>
            <w:rPr>
              <w:rStyle w:val="Hyperlink"/>
            </w:rPr>
          </w:pPr>
          <w:hyperlink w:anchor="_Toc479608019" w:history="1">
            <w:r w:rsidR="003E5249" w:rsidRPr="00FD6F33">
              <w:rPr>
                <w:rStyle w:val="Hyperlink"/>
                <w:sz w:val="26"/>
                <w:szCs w:val="26"/>
              </w:rPr>
              <w:t>2.</w:t>
            </w:r>
            <w:r w:rsidR="00655562" w:rsidRPr="00FD6F33">
              <w:rPr>
                <w:rStyle w:val="Hyperlink"/>
                <w:sz w:val="26"/>
                <w:szCs w:val="26"/>
              </w:rPr>
              <w:t xml:space="preserve">5.2 </w:t>
            </w:r>
            <w:r w:rsidR="003E5249" w:rsidRPr="00FD6F33">
              <w:rPr>
                <w:rStyle w:val="Hyperlink"/>
                <w:sz w:val="26"/>
                <w:szCs w:val="26"/>
              </w:rPr>
              <w:t xml:space="preserve">EA </w:t>
            </w:r>
            <w:r w:rsidR="00655562" w:rsidRPr="00FD6F33">
              <w:rPr>
                <w:rStyle w:val="Hyperlink"/>
                <w:sz w:val="26"/>
                <w:szCs w:val="26"/>
              </w:rPr>
              <w:t>definitions</w:t>
            </w:r>
            <w:r w:rsidR="003E5249" w:rsidRPr="00FD6F33">
              <w:rPr>
                <w:rStyle w:val="Hyperlink"/>
                <w:webHidden/>
              </w:rPr>
              <w:tab/>
            </w:r>
            <w:r w:rsidR="00486158" w:rsidRPr="00FD6F33">
              <w:rPr>
                <w:rStyle w:val="Hyperlink"/>
                <w:webHidden/>
              </w:rPr>
              <w:t>55</w:t>
            </w:r>
          </w:hyperlink>
        </w:p>
        <w:p w14:paraId="33F335BE" w14:textId="77777777" w:rsidR="003E5249" w:rsidRPr="00FD6F33" w:rsidRDefault="005E52B5" w:rsidP="009971EC">
          <w:pPr>
            <w:pStyle w:val="TOC2"/>
            <w:jc w:val="center"/>
            <w:rPr>
              <w:rStyle w:val="Hyperlink"/>
            </w:rPr>
          </w:pPr>
          <w:hyperlink w:anchor="_Toc479608020" w:history="1">
            <w:r w:rsidR="003E5249" w:rsidRPr="00FD6F33">
              <w:rPr>
                <w:rStyle w:val="Hyperlink"/>
                <w:sz w:val="26"/>
                <w:szCs w:val="26"/>
              </w:rPr>
              <w:t>2.</w:t>
            </w:r>
            <w:r w:rsidR="00655562" w:rsidRPr="00FD6F33">
              <w:rPr>
                <w:rStyle w:val="Hyperlink"/>
                <w:sz w:val="26"/>
                <w:szCs w:val="26"/>
              </w:rPr>
              <w:t xml:space="preserve">5.3 EA architectural levels, </w:t>
            </w:r>
            <w:r w:rsidR="008713C7" w:rsidRPr="00FD6F33">
              <w:rPr>
                <w:rStyle w:val="Hyperlink"/>
                <w:sz w:val="26"/>
                <w:szCs w:val="26"/>
              </w:rPr>
              <w:t>views and viewpoints</w:t>
            </w:r>
            <w:r w:rsidR="003E5249" w:rsidRPr="00FD6F33">
              <w:rPr>
                <w:rStyle w:val="Hyperlink"/>
                <w:webHidden/>
              </w:rPr>
              <w:tab/>
            </w:r>
            <w:r w:rsidR="00486158" w:rsidRPr="00FD6F33">
              <w:rPr>
                <w:rStyle w:val="Hyperlink"/>
                <w:webHidden/>
              </w:rPr>
              <w:t>56</w:t>
            </w:r>
          </w:hyperlink>
        </w:p>
        <w:p w14:paraId="33F335BF" w14:textId="77777777" w:rsidR="003E5249" w:rsidRPr="00FD6F33" w:rsidRDefault="005E52B5" w:rsidP="009971EC">
          <w:pPr>
            <w:pStyle w:val="TOC2"/>
            <w:jc w:val="center"/>
            <w:rPr>
              <w:rStyle w:val="Hyperlink"/>
            </w:rPr>
          </w:pPr>
          <w:hyperlink w:anchor="_Toc479608021" w:history="1">
            <w:r w:rsidR="003E5249" w:rsidRPr="00FD6F33">
              <w:rPr>
                <w:rStyle w:val="Hyperlink"/>
                <w:sz w:val="26"/>
                <w:szCs w:val="26"/>
              </w:rPr>
              <w:t>2.5</w:t>
            </w:r>
            <w:r w:rsidR="00655562" w:rsidRPr="00FD6F33">
              <w:rPr>
                <w:rStyle w:val="Hyperlink"/>
                <w:sz w:val="26"/>
                <w:szCs w:val="26"/>
              </w:rPr>
              <w:t xml:space="preserve">.4 </w:t>
            </w:r>
            <w:r w:rsidR="008713C7" w:rsidRPr="00FD6F33">
              <w:rPr>
                <w:rStyle w:val="Hyperlink"/>
                <w:sz w:val="26"/>
                <w:szCs w:val="26"/>
              </w:rPr>
              <w:t>Popular EA frameworks</w:t>
            </w:r>
            <w:r w:rsidR="003E5249" w:rsidRPr="00FD6F33">
              <w:rPr>
                <w:rStyle w:val="Hyperlink"/>
                <w:webHidden/>
              </w:rPr>
              <w:tab/>
            </w:r>
            <w:r w:rsidR="00486158" w:rsidRPr="00FD6F33">
              <w:rPr>
                <w:rStyle w:val="Hyperlink"/>
                <w:webHidden/>
              </w:rPr>
              <w:t>58</w:t>
            </w:r>
          </w:hyperlink>
        </w:p>
        <w:p w14:paraId="33F335C0" w14:textId="77777777" w:rsidR="00655562" w:rsidRPr="00FD6F33" w:rsidRDefault="005E52B5" w:rsidP="009971EC">
          <w:pPr>
            <w:pStyle w:val="TOC2"/>
            <w:jc w:val="center"/>
            <w:rPr>
              <w:rStyle w:val="Hyperlink"/>
            </w:rPr>
          </w:pPr>
          <w:hyperlink w:anchor="_Toc479608021" w:history="1">
            <w:r w:rsidR="00655562" w:rsidRPr="00FD6F33">
              <w:rPr>
                <w:rStyle w:val="Hyperlink"/>
                <w:sz w:val="26"/>
                <w:szCs w:val="26"/>
              </w:rPr>
              <w:t xml:space="preserve">2.5.5 </w:t>
            </w:r>
            <w:r w:rsidR="008713C7" w:rsidRPr="00FD6F33">
              <w:rPr>
                <w:rStyle w:val="Hyperlink"/>
                <w:sz w:val="26"/>
                <w:szCs w:val="26"/>
              </w:rPr>
              <w:t>The TOGF framework, metamodel, and reference model</w:t>
            </w:r>
            <w:r w:rsidR="00655562" w:rsidRPr="00FD6F33">
              <w:rPr>
                <w:rStyle w:val="Hyperlink"/>
                <w:webHidden/>
              </w:rPr>
              <w:tab/>
            </w:r>
            <w:r w:rsidR="00486158" w:rsidRPr="00FD6F33">
              <w:rPr>
                <w:rStyle w:val="Hyperlink"/>
                <w:webHidden/>
              </w:rPr>
              <w:t>60</w:t>
            </w:r>
          </w:hyperlink>
        </w:p>
        <w:p w14:paraId="33F335C1" w14:textId="77777777" w:rsidR="00655562" w:rsidRPr="00FD6F33" w:rsidRDefault="005E52B5" w:rsidP="009971EC">
          <w:pPr>
            <w:pStyle w:val="TOC2"/>
            <w:jc w:val="center"/>
            <w:rPr>
              <w:rStyle w:val="Hyperlink"/>
            </w:rPr>
          </w:pPr>
          <w:hyperlink w:anchor="_Toc479608021" w:history="1">
            <w:r w:rsidR="00655562" w:rsidRPr="00FD6F33">
              <w:rPr>
                <w:rStyle w:val="Hyperlink"/>
                <w:sz w:val="26"/>
                <w:szCs w:val="26"/>
              </w:rPr>
              <w:t xml:space="preserve">2.5.6 </w:t>
            </w:r>
            <w:r w:rsidR="008713C7" w:rsidRPr="00FD6F33">
              <w:rPr>
                <w:rStyle w:val="Hyperlink"/>
                <w:sz w:val="26"/>
                <w:szCs w:val="26"/>
              </w:rPr>
              <w:t>TOGAF framework vs. other frameworks</w:t>
            </w:r>
            <w:r w:rsidR="00655562" w:rsidRPr="00FD6F33">
              <w:rPr>
                <w:rStyle w:val="Hyperlink"/>
                <w:webHidden/>
              </w:rPr>
              <w:tab/>
            </w:r>
            <w:r w:rsidR="00486158" w:rsidRPr="00FD6F33">
              <w:rPr>
                <w:rStyle w:val="Hyperlink"/>
                <w:webHidden/>
              </w:rPr>
              <w:t>64</w:t>
            </w:r>
          </w:hyperlink>
        </w:p>
        <w:p w14:paraId="33F335C2" w14:textId="77777777" w:rsidR="00655562" w:rsidRPr="00FD6F33" w:rsidRDefault="005E52B5" w:rsidP="009971EC">
          <w:pPr>
            <w:pStyle w:val="TOC2"/>
            <w:jc w:val="center"/>
            <w:rPr>
              <w:rStyle w:val="Hyperlink"/>
            </w:rPr>
          </w:pPr>
          <w:hyperlink w:anchor="_Toc479608021" w:history="1">
            <w:r w:rsidR="00655562" w:rsidRPr="00FD6F33">
              <w:rPr>
                <w:rStyle w:val="Hyperlink"/>
                <w:sz w:val="26"/>
                <w:szCs w:val="26"/>
              </w:rPr>
              <w:t xml:space="preserve">2.5.7 </w:t>
            </w:r>
            <w:r w:rsidR="008713C7" w:rsidRPr="00FD6F33">
              <w:rPr>
                <w:rStyle w:val="Hyperlink"/>
                <w:sz w:val="26"/>
                <w:szCs w:val="26"/>
              </w:rPr>
              <w:t>EA utilization in industry</w:t>
            </w:r>
            <w:r w:rsidR="00655562" w:rsidRPr="00FD6F33">
              <w:rPr>
                <w:rStyle w:val="Hyperlink"/>
                <w:webHidden/>
              </w:rPr>
              <w:tab/>
            </w:r>
            <w:r w:rsidR="00486158" w:rsidRPr="00FD6F33">
              <w:rPr>
                <w:rStyle w:val="Hyperlink"/>
                <w:webHidden/>
              </w:rPr>
              <w:t>68</w:t>
            </w:r>
          </w:hyperlink>
        </w:p>
        <w:p w14:paraId="33F335C3" w14:textId="77777777" w:rsidR="00655562" w:rsidRPr="00FD6F33" w:rsidRDefault="005E52B5" w:rsidP="009971EC">
          <w:pPr>
            <w:pStyle w:val="TOC2"/>
            <w:jc w:val="center"/>
            <w:rPr>
              <w:rStyle w:val="Hyperlink"/>
            </w:rPr>
          </w:pPr>
          <w:hyperlink w:anchor="_Toc479608021" w:history="1">
            <w:r w:rsidR="00655562" w:rsidRPr="00FD6F33">
              <w:rPr>
                <w:rStyle w:val="Hyperlink"/>
                <w:sz w:val="26"/>
                <w:szCs w:val="26"/>
              </w:rPr>
              <w:t xml:space="preserve">2.5.8 </w:t>
            </w:r>
            <w:r w:rsidR="008713C7" w:rsidRPr="00FD6F33">
              <w:rPr>
                <w:rStyle w:val="Hyperlink"/>
                <w:sz w:val="26"/>
                <w:szCs w:val="26"/>
              </w:rPr>
              <w:t>EA and architectural SMEs</w:t>
            </w:r>
            <w:r w:rsidR="00655562" w:rsidRPr="00FD6F33">
              <w:rPr>
                <w:rStyle w:val="Hyperlink"/>
                <w:webHidden/>
              </w:rPr>
              <w:tab/>
            </w:r>
            <w:r w:rsidR="00486158" w:rsidRPr="00FD6F33">
              <w:rPr>
                <w:rStyle w:val="Hyperlink"/>
                <w:webHidden/>
              </w:rPr>
              <w:t>69</w:t>
            </w:r>
          </w:hyperlink>
        </w:p>
        <w:p w14:paraId="33F335C4" w14:textId="77777777" w:rsidR="000B20D1" w:rsidRPr="00FD6F33" w:rsidRDefault="005E52B5" w:rsidP="001B08CC">
          <w:pPr>
            <w:pStyle w:val="TOC2"/>
            <w:jc w:val="center"/>
            <w:rPr>
              <w:rStyle w:val="Hyperlink"/>
            </w:rPr>
          </w:pPr>
          <w:hyperlink w:anchor="_Toc479608021" w:history="1">
            <w:r w:rsidR="000B20D1" w:rsidRPr="00FD6F33">
              <w:rPr>
                <w:rStyle w:val="Hyperlink"/>
              </w:rPr>
              <w:t>2.6   Summary</w:t>
            </w:r>
            <w:r w:rsidR="000B20D1" w:rsidRPr="00FD6F33">
              <w:rPr>
                <w:rStyle w:val="Hyperlink"/>
                <w:webHidden/>
              </w:rPr>
              <w:tab/>
            </w:r>
            <w:r w:rsidR="00486158" w:rsidRPr="00FD6F33">
              <w:rPr>
                <w:rStyle w:val="Hyperlink"/>
                <w:webHidden/>
              </w:rPr>
              <w:t>70</w:t>
            </w:r>
          </w:hyperlink>
        </w:p>
        <w:p w14:paraId="33F335C5" w14:textId="77777777" w:rsidR="003E5249" w:rsidRPr="00FE2EB2" w:rsidRDefault="005E52B5" w:rsidP="00547477">
          <w:pPr>
            <w:pStyle w:val="TOC2"/>
            <w:spacing w:after="0"/>
            <w:jc w:val="center"/>
            <w:rPr>
              <w:rStyle w:val="Hyperlink"/>
              <w:b w:val="0"/>
              <w:bCs w:val="0"/>
            </w:rPr>
          </w:pPr>
          <w:hyperlink w:anchor="_Toc479608022" w:history="1">
            <w:r w:rsidR="00547477">
              <w:rPr>
                <w:b/>
                <w:bCs/>
                <w:color w:val="FFFFFF" w:themeColor="background1"/>
              </w:rPr>
              <w:t xml:space="preserve">                        </w:t>
            </w:r>
            <w:r w:rsidR="00686856" w:rsidRPr="00FE2EB2">
              <w:rPr>
                <w:b/>
                <w:bCs/>
              </w:rPr>
              <w:t xml:space="preserve">     </w:t>
            </w:r>
            <w:r w:rsidR="00FE2EB2" w:rsidRPr="00FE2EB2">
              <w:rPr>
                <w:rFonts w:hint="cs"/>
                <w:b/>
                <w:bCs/>
                <w:rtl/>
              </w:rPr>
              <w:t xml:space="preserve">   </w:t>
            </w:r>
            <w:r w:rsidR="005C230C" w:rsidRPr="00FE2EB2">
              <w:rPr>
                <w:rFonts w:hint="cs"/>
                <w:b/>
                <w:bCs/>
                <w:rtl/>
              </w:rPr>
              <w:t xml:space="preserve">           </w:t>
            </w:r>
            <w:r w:rsidR="005C230C" w:rsidRPr="00FE2EB2">
              <w:rPr>
                <w:b/>
                <w:bCs/>
              </w:rPr>
              <w:t>Chapter Three</w:t>
            </w:r>
            <w:r w:rsidR="00686856" w:rsidRPr="00FE2EB2">
              <w:rPr>
                <w:rStyle w:val="Hyperlink"/>
                <w:b w:val="0"/>
                <w:bCs w:val="0"/>
              </w:rPr>
              <w:t xml:space="preserve">     </w:t>
            </w:r>
            <w:r w:rsidR="003E5249" w:rsidRPr="00FE2EB2">
              <w:rPr>
                <w:rStyle w:val="Hyperlink"/>
                <w:b w:val="0"/>
                <w:bCs w:val="0"/>
                <w:webHidden/>
                <w:color w:val="FFFFFF" w:themeColor="background1"/>
              </w:rPr>
              <w:tab/>
            </w:r>
            <w:r w:rsidR="00A26FC9" w:rsidRPr="00FE2EB2">
              <w:rPr>
                <w:rStyle w:val="Hyperlink"/>
                <w:b w:val="0"/>
                <w:bCs w:val="0"/>
                <w:webHidden/>
                <w:color w:val="FFFFFF" w:themeColor="background1"/>
              </w:rPr>
              <w:t>72</w:t>
            </w:r>
          </w:hyperlink>
        </w:p>
        <w:p w14:paraId="33F335C6" w14:textId="77777777" w:rsidR="005C230C" w:rsidRPr="00FE2EB2" w:rsidRDefault="005E52B5" w:rsidP="009971EC">
          <w:pPr>
            <w:pStyle w:val="TOC2"/>
            <w:spacing w:after="0"/>
            <w:jc w:val="center"/>
            <w:rPr>
              <w:rStyle w:val="Hyperlink"/>
              <w:b w:val="0"/>
              <w:bCs w:val="0"/>
            </w:rPr>
          </w:pPr>
          <w:hyperlink w:anchor="_Toc479608022" w:history="1">
            <w:r w:rsidR="005C230C" w:rsidRPr="00FE2EB2">
              <w:rPr>
                <w:b/>
                <w:bCs/>
              </w:rPr>
              <w:t xml:space="preserve"> </w:t>
            </w:r>
            <w:r w:rsidR="005C230C" w:rsidRPr="00FE2EB2">
              <w:rPr>
                <w:rFonts w:hint="cs"/>
                <w:b/>
                <w:bCs/>
                <w:rtl/>
              </w:rPr>
              <w:tab/>
              <w:t xml:space="preserve">                          </w:t>
            </w:r>
            <w:r w:rsidR="00816AC1">
              <w:rPr>
                <w:b/>
                <w:bCs/>
              </w:rPr>
              <w:t xml:space="preserve"> </w:t>
            </w:r>
            <w:r w:rsidR="005C230C" w:rsidRPr="00FE2EB2">
              <w:rPr>
                <w:b/>
                <w:bCs/>
              </w:rPr>
              <w:t>Research Methodology</w:t>
            </w:r>
            <w:r w:rsidR="005C230C" w:rsidRPr="00FE2EB2">
              <w:rPr>
                <w:rStyle w:val="Hyperlink"/>
                <w:b w:val="0"/>
                <w:bCs w:val="0"/>
              </w:rPr>
              <w:t xml:space="preserve">     </w:t>
            </w:r>
            <w:r w:rsidR="005C230C" w:rsidRPr="00FE2EB2">
              <w:rPr>
                <w:rStyle w:val="Hyperlink"/>
                <w:b w:val="0"/>
                <w:bCs w:val="0"/>
                <w:webHidden/>
                <w:color w:val="FFFFFF" w:themeColor="background1"/>
              </w:rPr>
              <w:tab/>
              <w:t>72</w:t>
            </w:r>
          </w:hyperlink>
        </w:p>
        <w:p w14:paraId="33F335C7" w14:textId="77777777" w:rsidR="003E5249" w:rsidRPr="00FD6F33" w:rsidRDefault="005E52B5" w:rsidP="009971EC">
          <w:pPr>
            <w:pStyle w:val="TOC2"/>
            <w:jc w:val="center"/>
            <w:rPr>
              <w:rStyle w:val="Hyperlink"/>
            </w:rPr>
          </w:pPr>
          <w:hyperlink w:anchor="_Toc479608025" w:history="1">
            <w:r w:rsidR="003E5249" w:rsidRPr="00FD6F33">
              <w:rPr>
                <w:rStyle w:val="Hyperlink"/>
              </w:rPr>
              <w:t>3.</w:t>
            </w:r>
            <w:r w:rsidR="00686856" w:rsidRPr="00FD6F33">
              <w:rPr>
                <w:rStyle w:val="Hyperlink"/>
              </w:rPr>
              <w:t>1</w:t>
            </w:r>
            <w:r w:rsidR="003E5249" w:rsidRPr="00FD6F33">
              <w:rPr>
                <w:rStyle w:val="Hyperlink"/>
              </w:rPr>
              <w:tab/>
              <w:t>Introduction</w:t>
            </w:r>
            <w:r w:rsidR="003E5249" w:rsidRPr="00FD6F33">
              <w:rPr>
                <w:rStyle w:val="Hyperlink"/>
                <w:webHidden/>
              </w:rPr>
              <w:tab/>
            </w:r>
            <w:r w:rsidR="00A26FC9" w:rsidRPr="00FD6F33">
              <w:rPr>
                <w:rStyle w:val="Hyperlink"/>
                <w:webHidden/>
              </w:rPr>
              <w:t>72</w:t>
            </w:r>
          </w:hyperlink>
        </w:p>
        <w:p w14:paraId="33F335C8" w14:textId="77777777" w:rsidR="004C55F6" w:rsidRPr="00FD6F33" w:rsidRDefault="005E52B5" w:rsidP="009971EC">
          <w:pPr>
            <w:pStyle w:val="TOC2"/>
            <w:jc w:val="center"/>
            <w:rPr>
              <w:rStyle w:val="Hyperlink"/>
            </w:rPr>
          </w:pPr>
          <w:hyperlink w:anchor="_Toc479608028" w:history="1">
            <w:r w:rsidR="004C55F6" w:rsidRPr="00FD6F33">
              <w:rPr>
                <w:rStyle w:val="Hyperlink"/>
              </w:rPr>
              <w:t>3.2</w:t>
            </w:r>
            <w:r w:rsidR="004C55F6" w:rsidRPr="00FD6F33">
              <w:rPr>
                <w:rStyle w:val="Hyperlink"/>
              </w:rPr>
              <w:tab/>
              <w:t>Applied, organization, best practice, benchmarkg</w:t>
            </w:r>
            <w:r w:rsidR="004C55F6" w:rsidRPr="00FD6F33">
              <w:rPr>
                <w:rStyle w:val="Hyperlink"/>
                <w:webHidden/>
              </w:rPr>
              <w:tab/>
            </w:r>
            <w:r w:rsidR="00A26FC9" w:rsidRPr="00FD6F33">
              <w:rPr>
                <w:rStyle w:val="Hyperlink"/>
                <w:webHidden/>
              </w:rPr>
              <w:t>72</w:t>
            </w:r>
          </w:hyperlink>
        </w:p>
        <w:p w14:paraId="33F335C9" w14:textId="77777777" w:rsidR="003E5249" w:rsidRPr="00FD6F33" w:rsidRDefault="005E52B5" w:rsidP="009971EC">
          <w:pPr>
            <w:pStyle w:val="TOC2"/>
            <w:jc w:val="center"/>
            <w:rPr>
              <w:rStyle w:val="Hyperlink"/>
            </w:rPr>
          </w:pPr>
          <w:hyperlink w:anchor="_Toc479608026" w:history="1">
            <w:r w:rsidR="003E5249" w:rsidRPr="00FD6F33">
              <w:rPr>
                <w:rStyle w:val="Hyperlink"/>
              </w:rPr>
              <w:t>3.</w:t>
            </w:r>
            <w:r w:rsidR="004C55F6" w:rsidRPr="00FD6F33">
              <w:rPr>
                <w:rStyle w:val="Hyperlink"/>
              </w:rPr>
              <w:t>3</w:t>
            </w:r>
            <w:r w:rsidR="003E5249" w:rsidRPr="00FD6F33">
              <w:rPr>
                <w:rStyle w:val="Hyperlink"/>
              </w:rPr>
              <w:tab/>
            </w:r>
            <w:r w:rsidR="00083E9F" w:rsidRPr="00FD6F33">
              <w:rPr>
                <w:rStyle w:val="Hyperlink"/>
              </w:rPr>
              <w:t>S</w:t>
            </w:r>
            <w:r w:rsidR="003E5249" w:rsidRPr="00FD6F33">
              <w:rPr>
                <w:rStyle w:val="Hyperlink"/>
              </w:rPr>
              <w:t xml:space="preserve">tudy purpose, </w:t>
            </w:r>
            <w:r w:rsidR="00083E9F" w:rsidRPr="00FD6F33">
              <w:rPr>
                <w:rStyle w:val="Hyperlink"/>
              </w:rPr>
              <w:t>Philiosphical paradigm, and Approach</w:t>
            </w:r>
            <w:r w:rsidR="003E5249" w:rsidRPr="00FD6F33">
              <w:rPr>
                <w:rStyle w:val="Hyperlink"/>
                <w:webHidden/>
              </w:rPr>
              <w:tab/>
            </w:r>
            <w:r w:rsidR="00A26FC9" w:rsidRPr="00FD6F33">
              <w:rPr>
                <w:rStyle w:val="Hyperlink"/>
                <w:webHidden/>
              </w:rPr>
              <w:t>74</w:t>
            </w:r>
          </w:hyperlink>
        </w:p>
        <w:p w14:paraId="33F335CA" w14:textId="77777777" w:rsidR="00B74738" w:rsidRPr="00FD6F33" w:rsidRDefault="005E52B5" w:rsidP="009971EC">
          <w:pPr>
            <w:pStyle w:val="TOC2"/>
            <w:jc w:val="center"/>
            <w:rPr>
              <w:rStyle w:val="Hyperlink"/>
            </w:rPr>
          </w:pPr>
          <w:hyperlink w:anchor="_Toc479608027" w:history="1">
            <w:r w:rsidR="00B74738" w:rsidRPr="00FD6F33">
              <w:rPr>
                <w:rStyle w:val="Hyperlink"/>
                <w:sz w:val="24"/>
                <w:szCs w:val="24"/>
              </w:rPr>
              <w:t>i. Research purpose/nature</w:t>
            </w:r>
            <w:r w:rsidR="00B74738" w:rsidRPr="00FD6F33">
              <w:rPr>
                <w:rStyle w:val="Hyperlink"/>
              </w:rPr>
              <w:t xml:space="preserve"> </w:t>
            </w:r>
            <w:r w:rsidR="00B74738" w:rsidRPr="00FD6F33">
              <w:rPr>
                <w:rStyle w:val="Hyperlink"/>
                <w:webHidden/>
              </w:rPr>
              <w:tab/>
            </w:r>
            <w:r w:rsidR="00A26FC9" w:rsidRPr="00FD6F33">
              <w:rPr>
                <w:rStyle w:val="Hyperlink"/>
                <w:webHidden/>
              </w:rPr>
              <w:t>75</w:t>
            </w:r>
          </w:hyperlink>
        </w:p>
        <w:p w14:paraId="33F335CB" w14:textId="77777777" w:rsidR="00B74738" w:rsidRPr="00FD6F33" w:rsidRDefault="00B74738" w:rsidP="009971EC">
          <w:pPr>
            <w:pStyle w:val="TOC2"/>
            <w:jc w:val="center"/>
            <w:rPr>
              <w:rStyle w:val="Hyperlink"/>
            </w:rPr>
          </w:pPr>
          <w:r w:rsidRPr="00FD6F33">
            <w:t>i</w:t>
          </w:r>
          <w:hyperlink w:anchor="_Toc479608027" w:history="1">
            <w:r w:rsidRPr="00FD6F33">
              <w:rPr>
                <w:rStyle w:val="Hyperlink"/>
              </w:rPr>
              <w:t>i.</w:t>
            </w:r>
            <w:r w:rsidRPr="00FD6F33">
              <w:rPr>
                <w:rStyle w:val="Hyperlink"/>
                <w:sz w:val="24"/>
                <w:szCs w:val="24"/>
              </w:rPr>
              <w:t>Philosophical paradigms</w:t>
            </w:r>
            <w:r w:rsidRPr="00FD6F33">
              <w:rPr>
                <w:rStyle w:val="Hyperlink"/>
              </w:rPr>
              <w:t xml:space="preserve"> </w:t>
            </w:r>
            <w:r w:rsidRPr="00FD6F33">
              <w:rPr>
                <w:rStyle w:val="Hyperlink"/>
                <w:webHidden/>
              </w:rPr>
              <w:tab/>
            </w:r>
            <w:r w:rsidR="00A26FC9" w:rsidRPr="00FD6F33">
              <w:rPr>
                <w:rStyle w:val="Hyperlink"/>
                <w:webHidden/>
              </w:rPr>
              <w:t>75</w:t>
            </w:r>
          </w:hyperlink>
        </w:p>
        <w:p w14:paraId="33F335CC" w14:textId="77777777" w:rsidR="00B74738" w:rsidRPr="00FD6F33" w:rsidRDefault="005E52B5" w:rsidP="009971EC">
          <w:pPr>
            <w:pStyle w:val="TOC2"/>
            <w:jc w:val="center"/>
            <w:rPr>
              <w:rStyle w:val="Hyperlink"/>
            </w:rPr>
          </w:pPr>
          <w:hyperlink w:anchor="_Toc479608027" w:history="1">
            <w:r w:rsidR="00B74738" w:rsidRPr="00FD6F33">
              <w:rPr>
                <w:rStyle w:val="Hyperlink"/>
                <w:sz w:val="24"/>
                <w:szCs w:val="24"/>
              </w:rPr>
              <w:t>i. Research approaches</w:t>
            </w:r>
            <w:r w:rsidR="00B74738" w:rsidRPr="00FD6F33">
              <w:rPr>
                <w:rStyle w:val="Hyperlink"/>
              </w:rPr>
              <w:t xml:space="preserve"> </w:t>
            </w:r>
            <w:r w:rsidR="00B74738" w:rsidRPr="00FD6F33">
              <w:rPr>
                <w:rStyle w:val="Hyperlink"/>
                <w:webHidden/>
              </w:rPr>
              <w:tab/>
            </w:r>
            <w:r w:rsidR="00A26FC9" w:rsidRPr="00FD6F33">
              <w:rPr>
                <w:rStyle w:val="Hyperlink"/>
                <w:webHidden/>
              </w:rPr>
              <w:t>76</w:t>
            </w:r>
          </w:hyperlink>
        </w:p>
        <w:p w14:paraId="33F335CD" w14:textId="77777777" w:rsidR="003E5249" w:rsidRPr="00FD6F33" w:rsidRDefault="005E52B5" w:rsidP="009971EC">
          <w:pPr>
            <w:pStyle w:val="TOC2"/>
            <w:jc w:val="center"/>
            <w:rPr>
              <w:rStyle w:val="Hyperlink"/>
            </w:rPr>
          </w:pPr>
          <w:hyperlink w:anchor="_Toc479608027" w:history="1">
            <w:r w:rsidR="003E5249" w:rsidRPr="00FD6F33">
              <w:rPr>
                <w:rStyle w:val="Hyperlink"/>
              </w:rPr>
              <w:t>3.</w:t>
            </w:r>
            <w:r w:rsidR="004C55F6" w:rsidRPr="00FD6F33">
              <w:rPr>
                <w:rStyle w:val="Hyperlink"/>
              </w:rPr>
              <w:t>4</w:t>
            </w:r>
            <w:r w:rsidR="003E5249" w:rsidRPr="00FD6F33">
              <w:rPr>
                <w:rStyle w:val="Hyperlink"/>
              </w:rPr>
              <w:tab/>
              <w:t>Research Design</w:t>
            </w:r>
            <w:r w:rsidR="003E5249" w:rsidRPr="00FD6F33">
              <w:rPr>
                <w:rStyle w:val="Hyperlink"/>
                <w:webHidden/>
              </w:rPr>
              <w:tab/>
            </w:r>
            <w:r w:rsidR="00A26FC9" w:rsidRPr="00FD6F33">
              <w:rPr>
                <w:rStyle w:val="Hyperlink"/>
                <w:webHidden/>
              </w:rPr>
              <w:t>76</w:t>
            </w:r>
          </w:hyperlink>
        </w:p>
        <w:p w14:paraId="33F335CE" w14:textId="77777777" w:rsidR="00B74738" w:rsidRPr="00FD6F33" w:rsidRDefault="005E52B5" w:rsidP="009971EC">
          <w:pPr>
            <w:pStyle w:val="TOC2"/>
            <w:jc w:val="center"/>
            <w:rPr>
              <w:rStyle w:val="Hyperlink"/>
            </w:rPr>
          </w:pPr>
          <w:hyperlink w:anchor="_Toc479608027" w:history="1">
            <w:r w:rsidR="00B74738" w:rsidRPr="00FD6F33">
              <w:rPr>
                <w:rStyle w:val="Hyperlink"/>
                <w:sz w:val="24"/>
                <w:szCs w:val="24"/>
              </w:rPr>
              <w:t>i. Research strategies</w:t>
            </w:r>
            <w:r w:rsidR="00B74738" w:rsidRPr="00FD6F33">
              <w:rPr>
                <w:rStyle w:val="Hyperlink"/>
              </w:rPr>
              <w:t xml:space="preserve"> </w:t>
            </w:r>
            <w:r w:rsidR="00B74738" w:rsidRPr="00FD6F33">
              <w:rPr>
                <w:rStyle w:val="Hyperlink"/>
                <w:webHidden/>
              </w:rPr>
              <w:tab/>
            </w:r>
            <w:r w:rsidR="00A26FC9" w:rsidRPr="00FD6F33">
              <w:rPr>
                <w:rStyle w:val="Hyperlink"/>
                <w:webHidden/>
              </w:rPr>
              <w:t>76</w:t>
            </w:r>
          </w:hyperlink>
        </w:p>
        <w:p w14:paraId="33F335CF" w14:textId="77777777" w:rsidR="00B74738" w:rsidRPr="00FD6F33" w:rsidRDefault="00B74738" w:rsidP="009971EC">
          <w:pPr>
            <w:pStyle w:val="TOC2"/>
            <w:jc w:val="center"/>
            <w:rPr>
              <w:rStyle w:val="Hyperlink"/>
            </w:rPr>
          </w:pPr>
          <w:r w:rsidRPr="00FD6F33">
            <w:rPr>
              <w:sz w:val="24"/>
              <w:szCs w:val="24"/>
            </w:rPr>
            <w:t>i</w:t>
          </w:r>
          <w:hyperlink w:anchor="_Toc479608027" w:history="1">
            <w:r w:rsidRPr="00FD6F33">
              <w:rPr>
                <w:rStyle w:val="Hyperlink"/>
                <w:sz w:val="24"/>
                <w:szCs w:val="24"/>
              </w:rPr>
              <w:t>i.Research choices</w:t>
            </w:r>
            <w:r w:rsidRPr="00FD6F33">
              <w:rPr>
                <w:rStyle w:val="Hyperlink"/>
              </w:rPr>
              <w:t xml:space="preserve"> </w:t>
            </w:r>
            <w:r w:rsidRPr="00FD6F33">
              <w:rPr>
                <w:rStyle w:val="Hyperlink"/>
                <w:webHidden/>
              </w:rPr>
              <w:tab/>
            </w:r>
            <w:r w:rsidR="00A26FC9" w:rsidRPr="00FD6F33">
              <w:rPr>
                <w:rStyle w:val="Hyperlink"/>
                <w:webHidden/>
              </w:rPr>
              <w:t>78</w:t>
            </w:r>
          </w:hyperlink>
        </w:p>
        <w:p w14:paraId="33F335D0" w14:textId="77777777" w:rsidR="00B74738" w:rsidRPr="00FD6F33" w:rsidRDefault="005E52B5" w:rsidP="009971EC">
          <w:pPr>
            <w:pStyle w:val="TOC2"/>
            <w:jc w:val="center"/>
            <w:rPr>
              <w:rStyle w:val="Hyperlink"/>
            </w:rPr>
          </w:pPr>
          <w:hyperlink w:anchor="_Toc479608027" w:history="1">
            <w:r w:rsidR="00B74738" w:rsidRPr="00FD6F33">
              <w:rPr>
                <w:rStyle w:val="Hyperlink"/>
                <w:sz w:val="24"/>
                <w:szCs w:val="24"/>
              </w:rPr>
              <w:t>iii.</w:t>
            </w:r>
            <w:r w:rsidR="00B74738" w:rsidRPr="00FD6F33">
              <w:rPr>
                <w:rStyle w:val="Hyperlink"/>
              </w:rPr>
              <w:t xml:space="preserve"> </w:t>
            </w:r>
            <w:r w:rsidR="00B74738" w:rsidRPr="00FD6F33">
              <w:rPr>
                <w:rStyle w:val="Hyperlink"/>
                <w:sz w:val="24"/>
                <w:szCs w:val="24"/>
              </w:rPr>
              <w:t>Time horizons</w:t>
            </w:r>
            <w:r w:rsidR="00B74738" w:rsidRPr="00FD6F33">
              <w:rPr>
                <w:rStyle w:val="Hyperlink"/>
              </w:rPr>
              <w:t xml:space="preserve"> </w:t>
            </w:r>
            <w:r w:rsidR="00B74738" w:rsidRPr="00FD6F33">
              <w:rPr>
                <w:rStyle w:val="Hyperlink"/>
                <w:webHidden/>
              </w:rPr>
              <w:tab/>
            </w:r>
            <w:r w:rsidR="00B74738" w:rsidRPr="00FD6F33">
              <w:rPr>
                <w:rStyle w:val="Hyperlink"/>
                <w:webHidden/>
              </w:rPr>
              <w:fldChar w:fldCharType="begin"/>
            </w:r>
            <w:r w:rsidR="00B74738" w:rsidRPr="00FD6F33">
              <w:rPr>
                <w:rStyle w:val="Hyperlink"/>
                <w:webHidden/>
              </w:rPr>
              <w:instrText xml:space="preserve"> PAGEREF _Toc479608027 \h </w:instrText>
            </w:r>
            <w:r w:rsidR="00B74738" w:rsidRPr="00FD6F33">
              <w:rPr>
                <w:rStyle w:val="Hyperlink"/>
                <w:webHidden/>
              </w:rPr>
            </w:r>
            <w:r w:rsidR="00B74738" w:rsidRPr="00FD6F33">
              <w:rPr>
                <w:rStyle w:val="Hyperlink"/>
                <w:webHidden/>
              </w:rPr>
              <w:fldChar w:fldCharType="separate"/>
            </w:r>
            <w:r w:rsidR="00210F1E">
              <w:rPr>
                <w:rStyle w:val="Hyperlink"/>
                <w:webHidden/>
              </w:rPr>
              <w:t>76</w:t>
            </w:r>
            <w:r w:rsidR="00B74738" w:rsidRPr="00FD6F33">
              <w:rPr>
                <w:rStyle w:val="Hyperlink"/>
                <w:webHidden/>
              </w:rPr>
              <w:fldChar w:fldCharType="end"/>
            </w:r>
          </w:hyperlink>
        </w:p>
        <w:p w14:paraId="33F335D1" w14:textId="77777777" w:rsidR="00B74738" w:rsidRPr="00FD6F33" w:rsidRDefault="005E52B5" w:rsidP="009971EC">
          <w:pPr>
            <w:pStyle w:val="TOC2"/>
            <w:jc w:val="center"/>
            <w:rPr>
              <w:rStyle w:val="Hyperlink"/>
            </w:rPr>
          </w:pPr>
          <w:hyperlink w:anchor="_Toc479608027" w:history="1">
            <w:r w:rsidR="00B74738" w:rsidRPr="00FD6F33">
              <w:rPr>
                <w:rStyle w:val="Hyperlink"/>
                <w:sz w:val="24"/>
                <w:szCs w:val="24"/>
              </w:rPr>
              <w:t>i</w:t>
            </w:r>
            <w:r w:rsidR="009C7BB5" w:rsidRPr="00FD6F33">
              <w:rPr>
                <w:rStyle w:val="Hyperlink"/>
                <w:sz w:val="24"/>
                <w:szCs w:val="24"/>
              </w:rPr>
              <w:t>v</w:t>
            </w:r>
            <w:r w:rsidR="00B74738" w:rsidRPr="00FD6F33">
              <w:rPr>
                <w:rStyle w:val="Hyperlink"/>
                <w:sz w:val="24"/>
                <w:szCs w:val="24"/>
              </w:rPr>
              <w:t xml:space="preserve">. Research </w:t>
            </w:r>
            <w:r w:rsidR="009C7BB5" w:rsidRPr="00FD6F33">
              <w:rPr>
                <w:rStyle w:val="Hyperlink"/>
                <w:sz w:val="24"/>
                <w:szCs w:val="24"/>
              </w:rPr>
              <w:t>techniques and procedures</w:t>
            </w:r>
            <w:r w:rsidR="00B74738" w:rsidRPr="00FD6F33">
              <w:rPr>
                <w:rStyle w:val="Hyperlink"/>
              </w:rPr>
              <w:t xml:space="preserve"> </w:t>
            </w:r>
            <w:r w:rsidR="00B74738" w:rsidRPr="00FD6F33">
              <w:rPr>
                <w:rStyle w:val="Hyperlink"/>
                <w:webHidden/>
              </w:rPr>
              <w:tab/>
            </w:r>
            <w:r w:rsidR="00A26FC9" w:rsidRPr="00FD6F33">
              <w:rPr>
                <w:rStyle w:val="Hyperlink"/>
                <w:webHidden/>
              </w:rPr>
              <w:t>79</w:t>
            </w:r>
          </w:hyperlink>
        </w:p>
        <w:p w14:paraId="33F335D2" w14:textId="77777777" w:rsidR="003E5249" w:rsidRPr="00FD6F33" w:rsidRDefault="005E52B5" w:rsidP="009971EC">
          <w:pPr>
            <w:pStyle w:val="TOC2"/>
            <w:jc w:val="center"/>
            <w:rPr>
              <w:rStyle w:val="Hyperlink"/>
            </w:rPr>
          </w:pPr>
          <w:hyperlink w:anchor="_Toc479608029" w:history="1">
            <w:r w:rsidR="003E5249" w:rsidRPr="00FD6F33">
              <w:rPr>
                <w:rStyle w:val="Hyperlink"/>
              </w:rPr>
              <w:t>3.</w:t>
            </w:r>
            <w:r w:rsidR="00686856" w:rsidRPr="00FD6F33">
              <w:rPr>
                <w:rStyle w:val="Hyperlink"/>
              </w:rPr>
              <w:t>5</w:t>
            </w:r>
            <w:r w:rsidR="003E5249" w:rsidRPr="00FD6F33">
              <w:rPr>
                <w:rStyle w:val="Hyperlink"/>
              </w:rPr>
              <w:tab/>
              <w:t xml:space="preserve">Case </w:t>
            </w:r>
            <w:r w:rsidR="00083E9F" w:rsidRPr="00FD6F33">
              <w:rPr>
                <w:rStyle w:val="Hyperlink"/>
              </w:rPr>
              <w:t>s</w:t>
            </w:r>
            <w:r w:rsidR="003E5249" w:rsidRPr="00FD6F33">
              <w:rPr>
                <w:rStyle w:val="Hyperlink"/>
              </w:rPr>
              <w:t>tudy Strategy</w:t>
            </w:r>
            <w:r w:rsidR="003E5249" w:rsidRPr="00FD6F33">
              <w:rPr>
                <w:rStyle w:val="Hyperlink"/>
                <w:webHidden/>
              </w:rPr>
              <w:tab/>
            </w:r>
            <w:r w:rsidR="00A26FC9" w:rsidRPr="00FD6F33">
              <w:rPr>
                <w:rStyle w:val="Hyperlink"/>
                <w:webHidden/>
              </w:rPr>
              <w:t>79</w:t>
            </w:r>
          </w:hyperlink>
        </w:p>
        <w:p w14:paraId="33F335D3" w14:textId="77777777" w:rsidR="00083E9F" w:rsidRPr="00FD6F33" w:rsidRDefault="005E52B5" w:rsidP="009971EC">
          <w:pPr>
            <w:pStyle w:val="TOC2"/>
            <w:jc w:val="center"/>
            <w:rPr>
              <w:rStyle w:val="Hyperlink"/>
            </w:rPr>
          </w:pPr>
          <w:hyperlink w:anchor="_Toc479608029" w:history="1">
            <w:r w:rsidR="00083E9F" w:rsidRPr="00FD6F33">
              <w:rPr>
                <w:rStyle w:val="Hyperlink"/>
              </w:rPr>
              <w:t>3.6</w:t>
            </w:r>
            <w:r w:rsidR="00083E9F" w:rsidRPr="00FD6F33">
              <w:rPr>
                <w:rStyle w:val="Hyperlink"/>
              </w:rPr>
              <w:tab/>
              <w:t>Quality Tests</w:t>
            </w:r>
            <w:r w:rsidR="00083E9F" w:rsidRPr="00FD6F33">
              <w:rPr>
                <w:rStyle w:val="Hyperlink"/>
                <w:webHidden/>
              </w:rPr>
              <w:tab/>
            </w:r>
            <w:r w:rsidR="00107ECD" w:rsidRPr="00FD6F33">
              <w:rPr>
                <w:rStyle w:val="Hyperlink"/>
                <w:webHidden/>
              </w:rPr>
              <w:t>86</w:t>
            </w:r>
          </w:hyperlink>
        </w:p>
        <w:p w14:paraId="33F335D4" w14:textId="77777777" w:rsidR="003E5249" w:rsidRPr="00FD6F33" w:rsidRDefault="005E52B5" w:rsidP="009971EC">
          <w:pPr>
            <w:pStyle w:val="TOC2"/>
            <w:jc w:val="center"/>
            <w:rPr>
              <w:rStyle w:val="Hyperlink"/>
            </w:rPr>
          </w:pPr>
          <w:hyperlink w:anchor="_Toc479608030" w:history="1">
            <w:r w:rsidR="003E5249" w:rsidRPr="00FD6F33">
              <w:rPr>
                <w:rStyle w:val="Hyperlink"/>
              </w:rPr>
              <w:t>3.</w:t>
            </w:r>
            <w:r w:rsidR="00686856" w:rsidRPr="00FD6F33">
              <w:rPr>
                <w:rStyle w:val="Hyperlink"/>
              </w:rPr>
              <w:t>7</w:t>
            </w:r>
            <w:r w:rsidR="003E5249" w:rsidRPr="00FD6F33">
              <w:rPr>
                <w:rStyle w:val="Hyperlink"/>
              </w:rPr>
              <w:tab/>
            </w:r>
            <w:r w:rsidR="00083E9F" w:rsidRPr="00FD6F33">
              <w:rPr>
                <w:rStyle w:val="Hyperlink"/>
              </w:rPr>
              <w:t xml:space="preserve">Current </w:t>
            </w:r>
            <w:r w:rsidR="003E5249" w:rsidRPr="00FD6F33">
              <w:rPr>
                <w:rStyle w:val="Hyperlink"/>
              </w:rPr>
              <w:t>Study</w:t>
            </w:r>
            <w:r w:rsidR="00083E9F" w:rsidRPr="00FD6F33">
              <w:rPr>
                <w:rStyle w:val="Hyperlink"/>
              </w:rPr>
              <w:t xml:space="preserve"> Justification</w:t>
            </w:r>
            <w:r w:rsidR="003E5249" w:rsidRPr="00FD6F33">
              <w:rPr>
                <w:rStyle w:val="Hyperlink"/>
                <w:webHidden/>
              </w:rPr>
              <w:tab/>
            </w:r>
            <w:r w:rsidR="00107ECD" w:rsidRPr="00FD6F33">
              <w:rPr>
                <w:rStyle w:val="Hyperlink"/>
                <w:webHidden/>
              </w:rPr>
              <w:t>87</w:t>
            </w:r>
          </w:hyperlink>
        </w:p>
        <w:p w14:paraId="33F335D5" w14:textId="77777777" w:rsidR="009C7BB5" w:rsidRPr="00FD6F33" w:rsidRDefault="009C7BB5" w:rsidP="009971EC">
          <w:pPr>
            <w:pStyle w:val="TOC2"/>
            <w:jc w:val="center"/>
            <w:rPr>
              <w:rStyle w:val="Hyperlink"/>
            </w:rPr>
          </w:pPr>
          <w:r w:rsidRPr="00FD6F33">
            <w:rPr>
              <w:sz w:val="24"/>
              <w:szCs w:val="24"/>
            </w:rPr>
            <w:t>i</w:t>
          </w:r>
          <w:hyperlink w:anchor="_Toc479608027" w:history="1">
            <w:r w:rsidRPr="00FD6F33">
              <w:rPr>
                <w:rStyle w:val="Hyperlink"/>
                <w:sz w:val="24"/>
                <w:szCs w:val="24"/>
              </w:rPr>
              <w:t>.</w:t>
            </w:r>
            <w:r w:rsidRPr="00FD6F33">
              <w:t xml:space="preserve"> </w:t>
            </w:r>
            <w:r w:rsidR="008902BF">
              <w:t xml:space="preserve">  </w:t>
            </w:r>
            <w:r w:rsidRPr="00FD6F33">
              <w:rPr>
                <w:rStyle w:val="Hyperlink"/>
                <w:sz w:val="24"/>
                <w:szCs w:val="24"/>
              </w:rPr>
              <w:t>Research purpose/nature</w:t>
            </w:r>
            <w:r w:rsidRPr="00FD6F33">
              <w:rPr>
                <w:rStyle w:val="Hyperlink"/>
              </w:rPr>
              <w:t xml:space="preserve"> </w:t>
            </w:r>
            <w:r w:rsidRPr="00FD6F33">
              <w:rPr>
                <w:rStyle w:val="Hyperlink"/>
                <w:webHidden/>
              </w:rPr>
              <w:tab/>
            </w:r>
            <w:r w:rsidR="000A4A3D">
              <w:rPr>
                <w:rStyle w:val="Hyperlink"/>
                <w:webHidden/>
              </w:rPr>
              <w:t>87</w:t>
            </w:r>
          </w:hyperlink>
        </w:p>
        <w:p w14:paraId="33F335D6" w14:textId="77777777" w:rsidR="009C7BB5" w:rsidRPr="00FD6F33" w:rsidRDefault="005E52B5" w:rsidP="009971EC">
          <w:pPr>
            <w:pStyle w:val="TOC2"/>
            <w:jc w:val="center"/>
            <w:rPr>
              <w:rStyle w:val="Hyperlink"/>
            </w:rPr>
          </w:pPr>
          <w:hyperlink w:anchor="_Toc479608027" w:history="1">
            <w:r w:rsidR="009C7BB5" w:rsidRPr="00FD6F33">
              <w:rPr>
                <w:rStyle w:val="Hyperlink"/>
                <w:sz w:val="24"/>
                <w:szCs w:val="24"/>
              </w:rPr>
              <w:t>ii.</w:t>
            </w:r>
            <w:r w:rsidR="009C7BB5" w:rsidRPr="00FD6F33">
              <w:rPr>
                <w:rStyle w:val="Hyperlink"/>
              </w:rPr>
              <w:t xml:space="preserve"> </w:t>
            </w:r>
            <w:r w:rsidR="008902BF">
              <w:rPr>
                <w:rStyle w:val="Hyperlink"/>
              </w:rPr>
              <w:t xml:space="preserve"> </w:t>
            </w:r>
            <w:r w:rsidR="009C7BB5" w:rsidRPr="00FD6F33">
              <w:rPr>
                <w:rStyle w:val="Hyperlink"/>
                <w:sz w:val="24"/>
                <w:szCs w:val="24"/>
              </w:rPr>
              <w:t>Research philosophies and philosophical paradigm</w:t>
            </w:r>
            <w:r w:rsidR="009C7BB5" w:rsidRPr="00FD6F33">
              <w:rPr>
                <w:rStyle w:val="Hyperlink"/>
              </w:rPr>
              <w:t xml:space="preserve"> </w:t>
            </w:r>
            <w:r w:rsidR="009C7BB5" w:rsidRPr="00FD6F33">
              <w:rPr>
                <w:rStyle w:val="Hyperlink"/>
                <w:webHidden/>
              </w:rPr>
              <w:tab/>
            </w:r>
            <w:r w:rsidR="000A4A3D">
              <w:rPr>
                <w:rStyle w:val="Hyperlink"/>
                <w:webHidden/>
              </w:rPr>
              <w:t>87</w:t>
            </w:r>
          </w:hyperlink>
        </w:p>
        <w:p w14:paraId="33F335D7" w14:textId="77777777" w:rsidR="009C7BB5" w:rsidRPr="00FD6F33" w:rsidRDefault="009C7BB5" w:rsidP="009971EC">
          <w:pPr>
            <w:pStyle w:val="TOC2"/>
            <w:jc w:val="center"/>
            <w:rPr>
              <w:rStyle w:val="Hyperlink"/>
            </w:rPr>
          </w:pPr>
          <w:r w:rsidRPr="00FD6F33">
            <w:rPr>
              <w:sz w:val="24"/>
              <w:szCs w:val="24"/>
            </w:rPr>
            <w:t>i</w:t>
          </w:r>
          <w:hyperlink w:anchor="_Toc479608027" w:history="1">
            <w:r w:rsidRPr="00FD6F33">
              <w:rPr>
                <w:rStyle w:val="Hyperlink"/>
                <w:sz w:val="24"/>
                <w:szCs w:val="24"/>
              </w:rPr>
              <w:t>ii.</w:t>
            </w:r>
            <w:r w:rsidR="005C230C">
              <w:rPr>
                <w:rStyle w:val="Hyperlink"/>
                <w:sz w:val="24"/>
                <w:szCs w:val="24"/>
              </w:rPr>
              <w:t xml:space="preserve"> </w:t>
            </w:r>
            <w:r w:rsidR="005C230C">
              <w:rPr>
                <w:rStyle w:val="Hyperlink"/>
                <w:rFonts w:hint="cs"/>
                <w:sz w:val="24"/>
                <w:szCs w:val="24"/>
                <w:rtl/>
              </w:rPr>
              <w:t xml:space="preserve"> </w:t>
            </w:r>
            <w:r w:rsidRPr="00FD6F33">
              <w:rPr>
                <w:rStyle w:val="Hyperlink"/>
                <w:sz w:val="24"/>
                <w:szCs w:val="24"/>
              </w:rPr>
              <w:t>Philosophical approach</w:t>
            </w:r>
            <w:r w:rsidRPr="00FD6F33">
              <w:rPr>
                <w:rStyle w:val="Hyperlink"/>
              </w:rPr>
              <w:t xml:space="preserve"> </w:t>
            </w:r>
            <w:r w:rsidRPr="00FD6F33">
              <w:rPr>
                <w:rStyle w:val="Hyperlink"/>
                <w:webHidden/>
              </w:rPr>
              <w:tab/>
            </w:r>
            <w:r w:rsidR="000A4A3D">
              <w:rPr>
                <w:rStyle w:val="Hyperlink"/>
                <w:webHidden/>
              </w:rPr>
              <w:t>89</w:t>
            </w:r>
          </w:hyperlink>
        </w:p>
        <w:p w14:paraId="33F335D8" w14:textId="77777777" w:rsidR="009C7BB5" w:rsidRPr="00FD6F33" w:rsidRDefault="005E52B5" w:rsidP="009971EC">
          <w:pPr>
            <w:pStyle w:val="TOC2"/>
            <w:jc w:val="center"/>
            <w:rPr>
              <w:rStyle w:val="Hyperlink"/>
            </w:rPr>
          </w:pPr>
          <w:hyperlink w:anchor="_Toc479608027" w:history="1">
            <w:r w:rsidR="009C7BB5" w:rsidRPr="00FD6F33">
              <w:rPr>
                <w:rStyle w:val="Hyperlink"/>
                <w:sz w:val="24"/>
                <w:szCs w:val="24"/>
              </w:rPr>
              <w:t>iv.</w:t>
            </w:r>
            <w:r w:rsidR="009C7BB5" w:rsidRPr="00FD6F33">
              <w:rPr>
                <w:rStyle w:val="Hyperlink"/>
              </w:rPr>
              <w:t xml:space="preserve"> </w:t>
            </w:r>
            <w:r w:rsidR="008902BF">
              <w:rPr>
                <w:rStyle w:val="Hyperlink"/>
              </w:rPr>
              <w:t xml:space="preserve"> </w:t>
            </w:r>
            <w:r w:rsidR="009C7BB5" w:rsidRPr="00FD6F33">
              <w:rPr>
                <w:rStyle w:val="Hyperlink"/>
                <w:sz w:val="24"/>
                <w:szCs w:val="24"/>
              </w:rPr>
              <w:t>Research method (data collection and data analysis)</w:t>
            </w:r>
            <w:r w:rsidR="009C7BB5" w:rsidRPr="00FD6F33">
              <w:rPr>
                <w:rStyle w:val="Hyperlink"/>
              </w:rPr>
              <w:t xml:space="preserve"> </w:t>
            </w:r>
            <w:r w:rsidR="009C7BB5" w:rsidRPr="00FD6F33">
              <w:rPr>
                <w:rStyle w:val="Hyperlink"/>
                <w:webHidden/>
              </w:rPr>
              <w:tab/>
            </w:r>
            <w:r w:rsidR="00107ECD" w:rsidRPr="00FD6F33">
              <w:rPr>
                <w:rStyle w:val="Hyperlink"/>
                <w:webHidden/>
              </w:rPr>
              <w:t>89</w:t>
            </w:r>
          </w:hyperlink>
        </w:p>
        <w:p w14:paraId="33F335D9" w14:textId="77777777" w:rsidR="009C7BB5" w:rsidRPr="00FD6F33" w:rsidRDefault="009C7BB5" w:rsidP="009971EC">
          <w:pPr>
            <w:pStyle w:val="TOC2"/>
            <w:jc w:val="center"/>
            <w:rPr>
              <w:rStyle w:val="Hyperlink"/>
            </w:rPr>
          </w:pPr>
          <w:r w:rsidRPr="00FD6F33">
            <w:t>a</w:t>
          </w:r>
          <w:hyperlink w:anchor="_Toc479608027" w:history="1">
            <w:r w:rsidRPr="00FD6F33">
              <w:rPr>
                <w:rStyle w:val="Hyperlink"/>
              </w:rPr>
              <w:t>.</w:t>
            </w:r>
            <w:r w:rsidR="008902BF">
              <w:rPr>
                <w:rStyle w:val="Hyperlink"/>
              </w:rPr>
              <w:t xml:space="preserve">   </w:t>
            </w:r>
            <w:r w:rsidRPr="00FD6F33">
              <w:rPr>
                <w:rStyle w:val="Hyperlink"/>
                <w:sz w:val="24"/>
                <w:szCs w:val="24"/>
              </w:rPr>
              <w:t>Data collection techniques</w:t>
            </w:r>
            <w:r w:rsidRPr="00FD6F33">
              <w:rPr>
                <w:rStyle w:val="Hyperlink"/>
              </w:rPr>
              <w:t xml:space="preserve"> </w:t>
            </w:r>
            <w:r w:rsidRPr="00FD6F33">
              <w:rPr>
                <w:rStyle w:val="Hyperlink"/>
                <w:webHidden/>
              </w:rPr>
              <w:tab/>
            </w:r>
            <w:r w:rsidR="00107ECD" w:rsidRPr="00FD6F33">
              <w:rPr>
                <w:rStyle w:val="Hyperlink"/>
                <w:webHidden/>
              </w:rPr>
              <w:t>89</w:t>
            </w:r>
          </w:hyperlink>
        </w:p>
        <w:p w14:paraId="33F335DA" w14:textId="77777777" w:rsidR="009C7BB5" w:rsidRPr="00FD6F33" w:rsidRDefault="005E52B5" w:rsidP="009971EC">
          <w:pPr>
            <w:pStyle w:val="TOC2"/>
            <w:jc w:val="center"/>
            <w:rPr>
              <w:rStyle w:val="Hyperlink"/>
            </w:rPr>
          </w:pPr>
          <w:hyperlink w:anchor="_Toc479608027" w:history="1">
            <w:r w:rsidR="009C7BB5" w:rsidRPr="00FD6F33">
              <w:rPr>
                <w:rStyle w:val="Hyperlink"/>
              </w:rPr>
              <w:t xml:space="preserve">b. </w:t>
            </w:r>
            <w:r w:rsidR="008902BF">
              <w:rPr>
                <w:rStyle w:val="Hyperlink"/>
              </w:rPr>
              <w:t xml:space="preserve">  </w:t>
            </w:r>
            <w:r w:rsidR="009C7BB5" w:rsidRPr="00FD6F33">
              <w:rPr>
                <w:rStyle w:val="Hyperlink"/>
                <w:sz w:val="24"/>
                <w:szCs w:val="24"/>
              </w:rPr>
              <w:t>Data analysis procedures</w:t>
            </w:r>
            <w:r w:rsidR="009C7BB5" w:rsidRPr="00FD6F33">
              <w:rPr>
                <w:rStyle w:val="Hyperlink"/>
              </w:rPr>
              <w:t xml:space="preserve"> </w:t>
            </w:r>
            <w:r w:rsidR="009C7BB5" w:rsidRPr="00FD6F33">
              <w:rPr>
                <w:rStyle w:val="Hyperlink"/>
                <w:webHidden/>
              </w:rPr>
              <w:tab/>
            </w:r>
            <w:r w:rsidR="00107ECD" w:rsidRPr="00FD6F33">
              <w:rPr>
                <w:rStyle w:val="Hyperlink"/>
                <w:webHidden/>
              </w:rPr>
              <w:t>90</w:t>
            </w:r>
          </w:hyperlink>
        </w:p>
        <w:p w14:paraId="33F335DB" w14:textId="77777777" w:rsidR="009C7BB5" w:rsidRPr="00FD6F33" w:rsidRDefault="009C7BB5" w:rsidP="009971EC">
          <w:pPr>
            <w:pStyle w:val="TOC2"/>
            <w:jc w:val="center"/>
            <w:rPr>
              <w:rStyle w:val="Hyperlink"/>
            </w:rPr>
          </w:pPr>
          <w:r w:rsidRPr="00FD6F33">
            <w:t>v</w:t>
          </w:r>
          <w:hyperlink w:anchor="_Toc479608027" w:history="1">
            <w:r w:rsidRPr="00FD6F33">
              <w:rPr>
                <w:rStyle w:val="Hyperlink"/>
              </w:rPr>
              <w:t>.</w:t>
            </w:r>
            <w:r w:rsidR="008902BF">
              <w:rPr>
                <w:rStyle w:val="Hyperlink"/>
              </w:rPr>
              <w:t xml:space="preserve">   </w:t>
            </w:r>
            <w:r w:rsidRPr="00FD6F33">
              <w:rPr>
                <w:rStyle w:val="Hyperlink"/>
                <w:sz w:val="24"/>
                <w:szCs w:val="24"/>
              </w:rPr>
              <w:t>Research design (Plan)</w:t>
            </w:r>
            <w:r w:rsidRPr="00FD6F33">
              <w:rPr>
                <w:rStyle w:val="Hyperlink"/>
              </w:rPr>
              <w:t xml:space="preserve"> </w:t>
            </w:r>
            <w:r w:rsidRPr="00FD6F33">
              <w:rPr>
                <w:rStyle w:val="Hyperlink"/>
                <w:webHidden/>
              </w:rPr>
              <w:tab/>
            </w:r>
            <w:r w:rsidR="00107ECD" w:rsidRPr="00FD6F33">
              <w:rPr>
                <w:rStyle w:val="Hyperlink"/>
                <w:webHidden/>
              </w:rPr>
              <w:t>91</w:t>
            </w:r>
          </w:hyperlink>
        </w:p>
        <w:p w14:paraId="33F335DC" w14:textId="77777777" w:rsidR="009C7BB5" w:rsidRPr="00FD6F33" w:rsidRDefault="009C7BB5" w:rsidP="009971EC">
          <w:pPr>
            <w:pStyle w:val="TOC2"/>
            <w:jc w:val="center"/>
            <w:rPr>
              <w:rStyle w:val="Hyperlink"/>
            </w:rPr>
          </w:pPr>
          <w:r w:rsidRPr="00FD6F33">
            <w:t>v</w:t>
          </w:r>
          <w:hyperlink w:anchor="_Toc479608027" w:history="1">
            <w:r w:rsidRPr="00FD6F33">
              <w:rPr>
                <w:rStyle w:val="Hyperlink"/>
              </w:rPr>
              <w:t>i.</w:t>
            </w:r>
            <w:r w:rsidR="008902BF">
              <w:rPr>
                <w:rStyle w:val="Hyperlink"/>
              </w:rPr>
              <w:t xml:space="preserve">  </w:t>
            </w:r>
            <w:r w:rsidRPr="00FD6F33">
              <w:rPr>
                <w:rStyle w:val="Hyperlink"/>
                <w:sz w:val="24"/>
                <w:szCs w:val="24"/>
              </w:rPr>
              <w:t>Research strategy</w:t>
            </w:r>
            <w:r w:rsidRPr="00FD6F33">
              <w:rPr>
                <w:rStyle w:val="Hyperlink"/>
              </w:rPr>
              <w:t xml:space="preserve"> </w:t>
            </w:r>
            <w:r w:rsidRPr="00FD6F33">
              <w:rPr>
                <w:rStyle w:val="Hyperlink"/>
                <w:webHidden/>
              </w:rPr>
              <w:tab/>
            </w:r>
            <w:r w:rsidR="00107ECD" w:rsidRPr="00FD6F33">
              <w:rPr>
                <w:rStyle w:val="Hyperlink"/>
                <w:webHidden/>
              </w:rPr>
              <w:t>91</w:t>
            </w:r>
          </w:hyperlink>
        </w:p>
        <w:p w14:paraId="33F335DD" w14:textId="77777777" w:rsidR="009C7BB5" w:rsidRPr="00FD6F33" w:rsidRDefault="009C7BB5" w:rsidP="009971EC">
          <w:pPr>
            <w:pStyle w:val="TOC2"/>
            <w:jc w:val="center"/>
            <w:rPr>
              <w:rStyle w:val="Hyperlink"/>
            </w:rPr>
          </w:pPr>
          <w:r w:rsidRPr="00FD6F33">
            <w:t>vi</w:t>
          </w:r>
          <w:hyperlink w:anchor="_Toc479608027" w:history="1">
            <w:r w:rsidRPr="00FD6F33">
              <w:rPr>
                <w:rStyle w:val="Hyperlink"/>
              </w:rPr>
              <w:t>i.</w:t>
            </w:r>
            <w:r w:rsidR="008902BF">
              <w:rPr>
                <w:rStyle w:val="Hyperlink"/>
              </w:rPr>
              <w:t xml:space="preserve"> </w:t>
            </w:r>
            <w:r w:rsidRPr="00FD6F33">
              <w:rPr>
                <w:rStyle w:val="Hyperlink"/>
                <w:sz w:val="24"/>
                <w:szCs w:val="24"/>
              </w:rPr>
              <w:t>Philosophical choice</w:t>
            </w:r>
            <w:r w:rsidRPr="00FD6F33">
              <w:rPr>
                <w:rStyle w:val="Hyperlink"/>
              </w:rPr>
              <w:t xml:space="preserve"> </w:t>
            </w:r>
            <w:r w:rsidRPr="00FD6F33">
              <w:rPr>
                <w:rStyle w:val="Hyperlink"/>
                <w:webHidden/>
              </w:rPr>
              <w:tab/>
            </w:r>
            <w:r w:rsidR="00107ECD" w:rsidRPr="00FD6F33">
              <w:rPr>
                <w:rStyle w:val="Hyperlink"/>
                <w:webHidden/>
              </w:rPr>
              <w:t>91</w:t>
            </w:r>
          </w:hyperlink>
        </w:p>
        <w:p w14:paraId="33F335DE" w14:textId="77777777" w:rsidR="009C7BB5" w:rsidRPr="00FD6F33" w:rsidRDefault="009C7BB5" w:rsidP="009971EC">
          <w:pPr>
            <w:pStyle w:val="TOC2"/>
            <w:jc w:val="center"/>
            <w:rPr>
              <w:rStyle w:val="Hyperlink"/>
            </w:rPr>
          </w:pPr>
          <w:r w:rsidRPr="00FD6F33">
            <w:t>vi</w:t>
          </w:r>
          <w:hyperlink w:anchor="_Toc479608027" w:history="1">
            <w:r w:rsidRPr="00FD6F33">
              <w:rPr>
                <w:rStyle w:val="Hyperlink"/>
              </w:rPr>
              <w:t xml:space="preserve">i. </w:t>
            </w:r>
            <w:r w:rsidRPr="00FD6F33">
              <w:rPr>
                <w:rStyle w:val="Hyperlink"/>
                <w:sz w:val="24"/>
                <w:szCs w:val="24"/>
              </w:rPr>
              <w:t>Time horizon</w:t>
            </w:r>
            <w:r w:rsidRPr="00FD6F33">
              <w:rPr>
                <w:rStyle w:val="Hyperlink"/>
              </w:rPr>
              <w:t xml:space="preserve"> </w:t>
            </w:r>
            <w:r w:rsidRPr="00FD6F33">
              <w:rPr>
                <w:rStyle w:val="Hyperlink"/>
                <w:webHidden/>
              </w:rPr>
              <w:tab/>
            </w:r>
            <w:r w:rsidR="000A4A3D">
              <w:rPr>
                <w:rStyle w:val="Hyperlink"/>
                <w:webHidden/>
              </w:rPr>
              <w:t>93</w:t>
            </w:r>
          </w:hyperlink>
        </w:p>
        <w:p w14:paraId="33F335DF" w14:textId="77777777" w:rsidR="009C7BB5" w:rsidRPr="00FD6F33" w:rsidRDefault="005E52B5" w:rsidP="009971EC">
          <w:pPr>
            <w:pStyle w:val="TOC2"/>
            <w:jc w:val="center"/>
            <w:rPr>
              <w:rStyle w:val="Hyperlink"/>
            </w:rPr>
          </w:pPr>
          <w:hyperlink w:anchor="_Toc479608027" w:history="1">
            <w:r w:rsidR="009C7BB5" w:rsidRPr="00FD6F33">
              <w:rPr>
                <w:rStyle w:val="Hyperlink"/>
              </w:rPr>
              <w:t xml:space="preserve">ix. </w:t>
            </w:r>
            <w:r w:rsidR="009C7BB5" w:rsidRPr="00FD6F33">
              <w:rPr>
                <w:rStyle w:val="Hyperlink"/>
                <w:sz w:val="24"/>
                <w:szCs w:val="24"/>
              </w:rPr>
              <w:t>Quality tests</w:t>
            </w:r>
            <w:r w:rsidR="009C7BB5" w:rsidRPr="00FD6F33">
              <w:rPr>
                <w:rStyle w:val="Hyperlink"/>
              </w:rPr>
              <w:t xml:space="preserve"> </w:t>
            </w:r>
            <w:r w:rsidR="009C7BB5" w:rsidRPr="00FD6F33">
              <w:rPr>
                <w:rStyle w:val="Hyperlink"/>
                <w:webHidden/>
              </w:rPr>
              <w:tab/>
            </w:r>
            <w:r w:rsidR="00107ECD" w:rsidRPr="00FD6F33">
              <w:rPr>
                <w:rStyle w:val="Hyperlink"/>
                <w:webHidden/>
              </w:rPr>
              <w:t>93</w:t>
            </w:r>
          </w:hyperlink>
        </w:p>
        <w:p w14:paraId="33F335E0" w14:textId="77777777" w:rsidR="0027161A" w:rsidRPr="00FD6F33" w:rsidRDefault="005E52B5" w:rsidP="009971EC">
          <w:pPr>
            <w:pStyle w:val="TOC2"/>
            <w:jc w:val="center"/>
            <w:rPr>
              <w:rStyle w:val="Hyperlink"/>
            </w:rPr>
          </w:pPr>
          <w:hyperlink w:anchor="_Toc479608027" w:history="1">
            <w:r w:rsidR="0027161A" w:rsidRPr="00FD6F33">
              <w:rPr>
                <w:rStyle w:val="Hyperlink"/>
                <w:sz w:val="22"/>
                <w:szCs w:val="22"/>
              </w:rPr>
              <w:t>a. External validity during research design and data collection stages</w:t>
            </w:r>
            <w:r w:rsidR="0027161A" w:rsidRPr="00FD6F33">
              <w:rPr>
                <w:rStyle w:val="Hyperlink"/>
              </w:rPr>
              <w:t xml:space="preserve"> </w:t>
            </w:r>
            <w:r w:rsidR="0027161A" w:rsidRPr="00FD6F33">
              <w:rPr>
                <w:rStyle w:val="Hyperlink"/>
                <w:webHidden/>
              </w:rPr>
              <w:tab/>
            </w:r>
            <w:r w:rsidR="000A4A3D">
              <w:rPr>
                <w:rStyle w:val="Hyperlink"/>
                <w:webHidden/>
              </w:rPr>
              <w:t>93</w:t>
            </w:r>
          </w:hyperlink>
        </w:p>
        <w:p w14:paraId="33F335E1" w14:textId="77777777" w:rsidR="0027161A" w:rsidRPr="00FD6F33" w:rsidRDefault="005E52B5" w:rsidP="009971EC">
          <w:pPr>
            <w:pStyle w:val="TOC2"/>
            <w:jc w:val="center"/>
            <w:rPr>
              <w:rStyle w:val="Hyperlink"/>
            </w:rPr>
          </w:pPr>
          <w:hyperlink w:anchor="_Toc479608027" w:history="1">
            <w:r w:rsidR="0027161A" w:rsidRPr="00FD6F33">
              <w:rPr>
                <w:rStyle w:val="Hyperlink"/>
                <w:sz w:val="22"/>
                <w:szCs w:val="22"/>
              </w:rPr>
              <w:t>b. Construct validity during collection and composition stages</w:t>
            </w:r>
            <w:r w:rsidR="0027161A" w:rsidRPr="00FD6F33">
              <w:rPr>
                <w:rStyle w:val="Hyperlink"/>
              </w:rPr>
              <w:t xml:space="preserve"> </w:t>
            </w:r>
            <w:r w:rsidR="0027161A" w:rsidRPr="00FD6F33">
              <w:rPr>
                <w:rStyle w:val="Hyperlink"/>
                <w:webHidden/>
              </w:rPr>
              <w:tab/>
            </w:r>
            <w:r w:rsidR="000A4A3D">
              <w:rPr>
                <w:rStyle w:val="Hyperlink"/>
                <w:webHidden/>
              </w:rPr>
              <w:t>96</w:t>
            </w:r>
          </w:hyperlink>
        </w:p>
        <w:p w14:paraId="33F335E2" w14:textId="77777777" w:rsidR="0027161A" w:rsidRPr="00FD6F33" w:rsidRDefault="005E52B5" w:rsidP="009971EC">
          <w:pPr>
            <w:pStyle w:val="TOC2"/>
            <w:jc w:val="center"/>
            <w:rPr>
              <w:rStyle w:val="Hyperlink"/>
            </w:rPr>
          </w:pPr>
          <w:hyperlink w:anchor="_Toc479608027" w:history="1">
            <w:r w:rsidR="0027161A" w:rsidRPr="00FD6F33">
              <w:rPr>
                <w:rStyle w:val="Hyperlink"/>
                <w:sz w:val="22"/>
                <w:szCs w:val="22"/>
              </w:rPr>
              <w:t>c. Reliability</w:t>
            </w:r>
            <w:r w:rsidR="0027161A" w:rsidRPr="00FD6F33">
              <w:rPr>
                <w:rStyle w:val="Hyperlink"/>
              </w:rPr>
              <w:t xml:space="preserve"> </w:t>
            </w:r>
            <w:r w:rsidR="0027161A" w:rsidRPr="00FD6F33">
              <w:rPr>
                <w:rStyle w:val="Hyperlink"/>
                <w:webHidden/>
              </w:rPr>
              <w:tab/>
            </w:r>
            <w:r w:rsidR="000A4A3D">
              <w:rPr>
                <w:rStyle w:val="Hyperlink"/>
                <w:webHidden/>
              </w:rPr>
              <w:t>96</w:t>
            </w:r>
          </w:hyperlink>
        </w:p>
        <w:p w14:paraId="33F335E3" w14:textId="77777777" w:rsidR="003E5249" w:rsidRPr="00FD6F33" w:rsidRDefault="005E52B5" w:rsidP="009971EC">
          <w:pPr>
            <w:pStyle w:val="TOC2"/>
            <w:jc w:val="center"/>
            <w:rPr>
              <w:rStyle w:val="Hyperlink"/>
            </w:rPr>
          </w:pPr>
          <w:hyperlink w:anchor="_Toc479608031" w:history="1">
            <w:r w:rsidR="003E5249" w:rsidRPr="00FD6F33">
              <w:rPr>
                <w:rStyle w:val="Hyperlink"/>
              </w:rPr>
              <w:t>3.</w:t>
            </w:r>
            <w:r w:rsidR="00686856" w:rsidRPr="00FD6F33">
              <w:rPr>
                <w:rStyle w:val="Hyperlink"/>
              </w:rPr>
              <w:t>8</w:t>
            </w:r>
            <w:r w:rsidR="003E5249" w:rsidRPr="00FD6F33">
              <w:rPr>
                <w:rStyle w:val="Hyperlink"/>
              </w:rPr>
              <w:tab/>
              <w:t>Model Development</w:t>
            </w:r>
            <w:r w:rsidR="003E5249" w:rsidRPr="00FD6F33">
              <w:rPr>
                <w:rStyle w:val="Hyperlink"/>
                <w:webHidden/>
              </w:rPr>
              <w:tab/>
            </w:r>
            <w:r w:rsidR="00107ECD" w:rsidRPr="00FD6F33">
              <w:rPr>
                <w:rStyle w:val="Hyperlink"/>
                <w:webHidden/>
              </w:rPr>
              <w:t>97</w:t>
            </w:r>
          </w:hyperlink>
        </w:p>
        <w:p w14:paraId="33F335E4" w14:textId="77777777" w:rsidR="0027161A" w:rsidRPr="00FD6F33" w:rsidRDefault="0027161A" w:rsidP="009971EC">
          <w:pPr>
            <w:pStyle w:val="TOC2"/>
            <w:jc w:val="center"/>
            <w:rPr>
              <w:rStyle w:val="Hyperlink"/>
            </w:rPr>
          </w:pPr>
          <w:r w:rsidRPr="00FD6F33">
            <w:rPr>
              <w:sz w:val="24"/>
              <w:szCs w:val="24"/>
            </w:rPr>
            <w:t>i</w:t>
          </w:r>
          <w:hyperlink w:anchor="_Toc479608027" w:history="1">
            <w:r w:rsidRPr="00FD6F33">
              <w:rPr>
                <w:rStyle w:val="Hyperlink"/>
                <w:sz w:val="24"/>
                <w:szCs w:val="24"/>
              </w:rPr>
              <w:t>.</w:t>
            </w:r>
            <w:r w:rsidRPr="00FD6F33">
              <w:t xml:space="preserve"> </w:t>
            </w:r>
            <w:r w:rsidRPr="00FD6F33">
              <w:rPr>
                <w:rStyle w:val="Hyperlink"/>
                <w:sz w:val="24"/>
                <w:szCs w:val="24"/>
              </w:rPr>
              <w:t>CBRAM development</w:t>
            </w:r>
            <w:r w:rsidRPr="00FD6F33">
              <w:rPr>
                <w:rStyle w:val="Hyperlink"/>
              </w:rPr>
              <w:t xml:space="preserve"> </w:t>
            </w:r>
            <w:r w:rsidRPr="00FD6F33">
              <w:rPr>
                <w:rStyle w:val="Hyperlink"/>
                <w:webHidden/>
              </w:rPr>
              <w:tab/>
            </w:r>
            <w:r w:rsidR="00107ECD" w:rsidRPr="00FD6F33">
              <w:rPr>
                <w:rStyle w:val="Hyperlink"/>
                <w:webHidden/>
              </w:rPr>
              <w:t>97</w:t>
            </w:r>
          </w:hyperlink>
        </w:p>
        <w:p w14:paraId="33F335E5" w14:textId="77777777" w:rsidR="0027161A" w:rsidRPr="00FD6F33" w:rsidRDefault="005E52B5" w:rsidP="009971EC">
          <w:pPr>
            <w:pStyle w:val="TOC2"/>
            <w:jc w:val="center"/>
            <w:rPr>
              <w:rStyle w:val="Hyperlink"/>
            </w:rPr>
          </w:pPr>
          <w:hyperlink w:anchor="_Toc479608027" w:history="1">
            <w:r w:rsidR="0027161A" w:rsidRPr="00FD6F33">
              <w:rPr>
                <w:rStyle w:val="Hyperlink"/>
                <w:sz w:val="24"/>
                <w:szCs w:val="24"/>
              </w:rPr>
              <w:t>ii.</w:t>
            </w:r>
            <w:r w:rsidR="0027161A" w:rsidRPr="00FD6F33">
              <w:rPr>
                <w:rStyle w:val="Hyperlink"/>
              </w:rPr>
              <w:t xml:space="preserve"> </w:t>
            </w:r>
            <w:r w:rsidR="0027161A" w:rsidRPr="00FD6F33">
              <w:rPr>
                <w:rStyle w:val="Hyperlink"/>
                <w:sz w:val="24"/>
                <w:szCs w:val="24"/>
              </w:rPr>
              <w:t xml:space="preserve">Measurement of </w:t>
            </w:r>
            <w:r w:rsidR="00A26FC9" w:rsidRPr="00FD6F33">
              <w:rPr>
                <w:rStyle w:val="Hyperlink"/>
                <w:sz w:val="24"/>
                <w:szCs w:val="24"/>
              </w:rPr>
              <w:t>penetration levels of ICT applications</w:t>
            </w:r>
            <w:r w:rsidR="0027161A" w:rsidRPr="00FD6F33">
              <w:rPr>
                <w:rStyle w:val="Hyperlink"/>
              </w:rPr>
              <w:t xml:space="preserve"> </w:t>
            </w:r>
            <w:r w:rsidR="0027161A" w:rsidRPr="00FD6F33">
              <w:rPr>
                <w:rStyle w:val="Hyperlink"/>
                <w:webHidden/>
              </w:rPr>
              <w:tab/>
            </w:r>
            <w:r w:rsidR="00107ECD" w:rsidRPr="00FD6F33">
              <w:rPr>
                <w:rStyle w:val="Hyperlink"/>
                <w:webHidden/>
              </w:rPr>
              <w:t>10</w:t>
            </w:r>
            <w:r w:rsidR="000A4A3D">
              <w:rPr>
                <w:rStyle w:val="Hyperlink"/>
                <w:webHidden/>
              </w:rPr>
              <w:t>2</w:t>
            </w:r>
          </w:hyperlink>
        </w:p>
        <w:p w14:paraId="33F335E6" w14:textId="77777777" w:rsidR="003E5249" w:rsidRPr="00FD6F33" w:rsidRDefault="005E52B5" w:rsidP="009971EC">
          <w:pPr>
            <w:pStyle w:val="TOC2"/>
            <w:jc w:val="center"/>
            <w:rPr>
              <w:rStyle w:val="Hyperlink"/>
            </w:rPr>
          </w:pPr>
          <w:hyperlink w:anchor="_Toc479608032" w:history="1">
            <w:r w:rsidR="003E5249" w:rsidRPr="00FD6F33">
              <w:rPr>
                <w:rStyle w:val="Hyperlink"/>
              </w:rPr>
              <w:t>3.</w:t>
            </w:r>
            <w:r w:rsidR="00686856" w:rsidRPr="00FD6F33">
              <w:rPr>
                <w:rStyle w:val="Hyperlink"/>
              </w:rPr>
              <w:t>9</w:t>
            </w:r>
            <w:r w:rsidR="003E5249" w:rsidRPr="00FD6F33">
              <w:rPr>
                <w:rStyle w:val="Hyperlink"/>
              </w:rPr>
              <w:tab/>
              <w:t>Summary</w:t>
            </w:r>
            <w:r w:rsidR="003E5249" w:rsidRPr="00FD6F33">
              <w:rPr>
                <w:rStyle w:val="Hyperlink"/>
                <w:webHidden/>
              </w:rPr>
              <w:tab/>
            </w:r>
            <w:r w:rsidR="00107ECD" w:rsidRPr="00FD6F33">
              <w:rPr>
                <w:rStyle w:val="Hyperlink"/>
                <w:webHidden/>
              </w:rPr>
              <w:t>10</w:t>
            </w:r>
            <w:r w:rsidR="000A4A3D">
              <w:rPr>
                <w:rStyle w:val="Hyperlink"/>
                <w:webHidden/>
              </w:rPr>
              <w:t>3</w:t>
            </w:r>
          </w:hyperlink>
        </w:p>
        <w:p w14:paraId="33F335E7" w14:textId="77777777" w:rsidR="003E5249" w:rsidRPr="00FD6F33" w:rsidRDefault="009971EC" w:rsidP="009971EC">
          <w:pPr>
            <w:pStyle w:val="TOC2"/>
            <w:spacing w:after="0"/>
            <w:jc w:val="center"/>
            <w:rPr>
              <w:rStyle w:val="Hyperlink"/>
            </w:rPr>
          </w:pPr>
          <w:r>
            <w:tab/>
            <w:t xml:space="preserve">                                   </w:t>
          </w:r>
          <w:hyperlink w:anchor="_Toc479608033" w:history="1">
            <w:r w:rsidR="003E5249" w:rsidRPr="009F2867">
              <w:rPr>
                <w:b/>
              </w:rPr>
              <w:t>Chapter Four</w:t>
            </w:r>
            <w:r w:rsidR="00B70C52" w:rsidRPr="009F2867">
              <w:rPr>
                <w:b/>
              </w:rPr>
              <w:t xml:space="preserve">     </w:t>
            </w:r>
            <w:r w:rsidR="003E5249" w:rsidRPr="00A54A90">
              <w:rPr>
                <w:rStyle w:val="Hyperlink"/>
                <w:webHidden/>
                <w:color w:val="FFFFFF" w:themeColor="background1"/>
              </w:rPr>
              <w:tab/>
            </w:r>
            <w:r w:rsidR="009E20EC" w:rsidRPr="00A54A90">
              <w:rPr>
                <w:rStyle w:val="Hyperlink"/>
                <w:webHidden/>
                <w:color w:val="FFFFFF" w:themeColor="background1"/>
              </w:rPr>
              <w:t>104</w:t>
            </w:r>
          </w:hyperlink>
        </w:p>
        <w:p w14:paraId="33F335E8" w14:textId="77777777" w:rsidR="005C230C" w:rsidRPr="00FD6F33" w:rsidRDefault="005E52B5" w:rsidP="009971EC">
          <w:pPr>
            <w:pStyle w:val="TOC2"/>
            <w:spacing w:after="0"/>
            <w:jc w:val="center"/>
            <w:rPr>
              <w:rStyle w:val="Hyperlink"/>
            </w:rPr>
          </w:pPr>
          <w:hyperlink w:anchor="_Toc479608033" w:history="1">
            <w:r w:rsidR="005C230C">
              <w:rPr>
                <w:rFonts w:hint="cs"/>
                <w:rtl/>
              </w:rPr>
              <w:t xml:space="preserve">                                </w:t>
            </w:r>
            <w:r w:rsidR="005C230C" w:rsidRPr="009F2867">
              <w:rPr>
                <w:b/>
              </w:rPr>
              <w:t xml:space="preserve"> </w:t>
            </w:r>
            <w:r w:rsidR="005C230C">
              <w:rPr>
                <w:rFonts w:hint="cs"/>
                <w:b/>
                <w:rtl/>
              </w:rPr>
              <w:t xml:space="preserve"> </w:t>
            </w:r>
            <w:r w:rsidR="00816AC1">
              <w:rPr>
                <w:b/>
              </w:rPr>
              <w:t xml:space="preserve">  </w:t>
            </w:r>
            <w:r w:rsidR="009971EC">
              <w:rPr>
                <w:b/>
              </w:rPr>
              <w:t xml:space="preserve"> </w:t>
            </w:r>
            <w:r w:rsidR="005C230C" w:rsidRPr="009F2867">
              <w:rPr>
                <w:b/>
              </w:rPr>
              <w:t>Analysis and Discusion</w:t>
            </w:r>
            <w:r w:rsidR="005C230C" w:rsidRPr="00A54A90">
              <w:rPr>
                <w:rStyle w:val="Hyperlink"/>
                <w:webHidden/>
                <w:color w:val="FFFFFF" w:themeColor="background1"/>
              </w:rPr>
              <w:tab/>
              <w:t>104</w:t>
            </w:r>
          </w:hyperlink>
        </w:p>
        <w:p w14:paraId="33F335E9" w14:textId="77777777" w:rsidR="003E5249" w:rsidRPr="00FD6F33" w:rsidRDefault="005E52B5" w:rsidP="009971EC">
          <w:pPr>
            <w:pStyle w:val="TOC2"/>
            <w:jc w:val="center"/>
            <w:rPr>
              <w:rStyle w:val="Hyperlink"/>
            </w:rPr>
          </w:pPr>
          <w:hyperlink w:anchor="_Toc479608035" w:history="1">
            <w:r w:rsidR="003E5249" w:rsidRPr="00FD6F33">
              <w:rPr>
                <w:rStyle w:val="Hyperlink"/>
              </w:rPr>
              <w:t>4.</w:t>
            </w:r>
            <w:r w:rsidR="00477D5B" w:rsidRPr="00FD6F33">
              <w:rPr>
                <w:rStyle w:val="Hyperlink"/>
              </w:rPr>
              <w:t>1</w:t>
            </w:r>
            <w:r w:rsidR="003E5249" w:rsidRPr="00FD6F33">
              <w:rPr>
                <w:rStyle w:val="Hyperlink"/>
              </w:rPr>
              <w:tab/>
              <w:t>Introduction</w:t>
            </w:r>
            <w:r w:rsidR="003E5249" w:rsidRPr="00FD6F33">
              <w:rPr>
                <w:rStyle w:val="Hyperlink"/>
                <w:webHidden/>
              </w:rPr>
              <w:tab/>
            </w:r>
            <w:r w:rsidR="009E20EC" w:rsidRPr="00FD6F33">
              <w:rPr>
                <w:rStyle w:val="Hyperlink"/>
                <w:webHidden/>
              </w:rPr>
              <w:t>104</w:t>
            </w:r>
          </w:hyperlink>
        </w:p>
        <w:p w14:paraId="33F335EA" w14:textId="77777777" w:rsidR="003E5249" w:rsidRPr="00FD6F33" w:rsidRDefault="005E52B5" w:rsidP="009971EC">
          <w:pPr>
            <w:pStyle w:val="TOC2"/>
            <w:jc w:val="center"/>
            <w:rPr>
              <w:rStyle w:val="Hyperlink"/>
            </w:rPr>
          </w:pPr>
          <w:hyperlink w:anchor="_Toc479608036" w:history="1">
            <w:r w:rsidR="003E5249" w:rsidRPr="00FD6F33">
              <w:rPr>
                <w:rStyle w:val="Hyperlink"/>
              </w:rPr>
              <w:t>4.</w:t>
            </w:r>
            <w:r w:rsidR="00477D5B" w:rsidRPr="00FD6F33">
              <w:rPr>
                <w:rStyle w:val="Hyperlink"/>
              </w:rPr>
              <w:t>2</w:t>
            </w:r>
            <w:r w:rsidR="003E5249" w:rsidRPr="00FD6F33">
              <w:rPr>
                <w:rStyle w:val="Hyperlink"/>
              </w:rPr>
              <w:tab/>
              <w:t>Architectura</w:t>
            </w:r>
            <w:r w:rsidR="00B70C52" w:rsidRPr="00FD6F33">
              <w:rPr>
                <w:rStyle w:val="Hyperlink"/>
              </w:rPr>
              <w:t>l SMEs</w:t>
            </w:r>
            <w:r w:rsidR="003E5249" w:rsidRPr="00FD6F33">
              <w:rPr>
                <w:rStyle w:val="Hyperlink"/>
              </w:rPr>
              <w:t xml:space="preserve"> Profiles</w:t>
            </w:r>
            <w:r w:rsidR="003E5249" w:rsidRPr="00FD6F33">
              <w:rPr>
                <w:rStyle w:val="Hyperlink"/>
                <w:webHidden/>
              </w:rPr>
              <w:tab/>
            </w:r>
            <w:r w:rsidR="003E5249" w:rsidRPr="00FD6F33">
              <w:rPr>
                <w:rStyle w:val="Hyperlink"/>
                <w:webHidden/>
              </w:rPr>
              <w:fldChar w:fldCharType="begin"/>
            </w:r>
            <w:r w:rsidR="003E5249" w:rsidRPr="00FD6F33">
              <w:rPr>
                <w:rStyle w:val="Hyperlink"/>
                <w:webHidden/>
              </w:rPr>
              <w:instrText xml:space="preserve"> PAGEREF _Toc479608036 \h </w:instrText>
            </w:r>
            <w:r w:rsidR="003E5249" w:rsidRPr="00FD6F33">
              <w:rPr>
                <w:rStyle w:val="Hyperlink"/>
                <w:webHidden/>
              </w:rPr>
            </w:r>
            <w:r w:rsidR="003E5249" w:rsidRPr="00FD6F33">
              <w:rPr>
                <w:rStyle w:val="Hyperlink"/>
                <w:webHidden/>
              </w:rPr>
              <w:fldChar w:fldCharType="separate"/>
            </w:r>
            <w:r w:rsidR="00210F1E">
              <w:rPr>
                <w:rStyle w:val="Hyperlink"/>
                <w:webHidden/>
              </w:rPr>
              <w:t>105</w:t>
            </w:r>
            <w:r w:rsidR="003E5249" w:rsidRPr="00FD6F33">
              <w:rPr>
                <w:rStyle w:val="Hyperlink"/>
                <w:webHidden/>
              </w:rPr>
              <w:fldChar w:fldCharType="end"/>
            </w:r>
          </w:hyperlink>
        </w:p>
        <w:p w14:paraId="33F335EB" w14:textId="77777777" w:rsidR="003E5249" w:rsidRPr="00FD6F33" w:rsidRDefault="005E52B5" w:rsidP="009971EC">
          <w:pPr>
            <w:pStyle w:val="TOC2"/>
            <w:jc w:val="center"/>
            <w:rPr>
              <w:rStyle w:val="Hyperlink"/>
            </w:rPr>
          </w:pPr>
          <w:hyperlink w:anchor="_Toc479608037" w:history="1">
            <w:r w:rsidR="003E5249" w:rsidRPr="00FD6F33">
              <w:rPr>
                <w:rStyle w:val="Hyperlink"/>
              </w:rPr>
              <w:t>4.</w:t>
            </w:r>
            <w:r w:rsidR="00477D5B" w:rsidRPr="00FD6F33">
              <w:rPr>
                <w:rStyle w:val="Hyperlink"/>
              </w:rPr>
              <w:t>3</w:t>
            </w:r>
            <w:r w:rsidR="003E5249" w:rsidRPr="00FD6F33">
              <w:rPr>
                <w:rStyle w:val="Hyperlink"/>
              </w:rPr>
              <w:tab/>
              <w:t>The BA of the Bahraini Architectural SMEs</w:t>
            </w:r>
            <w:r w:rsidR="003E5249" w:rsidRPr="00FD6F33">
              <w:rPr>
                <w:rStyle w:val="Hyperlink"/>
                <w:webHidden/>
              </w:rPr>
              <w:tab/>
            </w:r>
            <w:r w:rsidR="003E5249" w:rsidRPr="00FD6F33">
              <w:rPr>
                <w:rStyle w:val="Hyperlink"/>
                <w:webHidden/>
              </w:rPr>
              <w:fldChar w:fldCharType="begin"/>
            </w:r>
            <w:r w:rsidR="003E5249" w:rsidRPr="00FD6F33">
              <w:rPr>
                <w:rStyle w:val="Hyperlink"/>
                <w:webHidden/>
              </w:rPr>
              <w:instrText xml:space="preserve"> PAGEREF _Toc479608037 \h </w:instrText>
            </w:r>
            <w:r w:rsidR="003E5249" w:rsidRPr="00FD6F33">
              <w:rPr>
                <w:rStyle w:val="Hyperlink"/>
                <w:webHidden/>
              </w:rPr>
            </w:r>
            <w:r w:rsidR="003E5249" w:rsidRPr="00FD6F33">
              <w:rPr>
                <w:rStyle w:val="Hyperlink"/>
                <w:webHidden/>
              </w:rPr>
              <w:fldChar w:fldCharType="separate"/>
            </w:r>
            <w:r w:rsidR="00210F1E">
              <w:rPr>
                <w:rStyle w:val="Hyperlink"/>
                <w:webHidden/>
              </w:rPr>
              <w:t>106</w:t>
            </w:r>
            <w:r w:rsidR="003E5249" w:rsidRPr="00FD6F33">
              <w:rPr>
                <w:rStyle w:val="Hyperlink"/>
                <w:webHidden/>
              </w:rPr>
              <w:fldChar w:fldCharType="end"/>
            </w:r>
          </w:hyperlink>
        </w:p>
        <w:p w14:paraId="33F335EC" w14:textId="77777777" w:rsidR="003E5249" w:rsidRPr="00FD6F33" w:rsidRDefault="005E52B5" w:rsidP="009971EC">
          <w:pPr>
            <w:pStyle w:val="TOC2"/>
            <w:jc w:val="center"/>
            <w:rPr>
              <w:rStyle w:val="Hyperlink"/>
              <w:b w:val="0"/>
              <w:bCs w:val="0"/>
            </w:rPr>
          </w:pPr>
          <w:hyperlink w:anchor="_Toc479608038" w:history="1">
            <w:r w:rsidR="003E5249" w:rsidRPr="00FD6F33">
              <w:rPr>
                <w:rStyle w:val="Hyperlink"/>
                <w:sz w:val="26"/>
                <w:szCs w:val="26"/>
                <w:rtl/>
              </w:rPr>
              <w:t>4.</w:t>
            </w:r>
            <w:r w:rsidR="00477D5B" w:rsidRPr="00FD6F33">
              <w:rPr>
                <w:rStyle w:val="Hyperlink"/>
                <w:sz w:val="26"/>
                <w:szCs w:val="26"/>
              </w:rPr>
              <w:t>3</w:t>
            </w:r>
            <w:r w:rsidR="009E20EC" w:rsidRPr="00FD6F33">
              <w:rPr>
                <w:rStyle w:val="Hyperlink"/>
                <w:sz w:val="26"/>
                <w:szCs w:val="26"/>
              </w:rPr>
              <w:t>.1</w:t>
            </w:r>
            <w:r w:rsidR="003E5249" w:rsidRPr="00FD6F33">
              <w:rPr>
                <w:rStyle w:val="Hyperlink"/>
                <w:b w:val="0"/>
                <w:bCs w:val="0"/>
                <w:sz w:val="26"/>
                <w:szCs w:val="26"/>
              </w:rPr>
              <w:tab/>
            </w:r>
            <w:r w:rsidR="003E5249" w:rsidRPr="00FD6F33">
              <w:rPr>
                <w:rStyle w:val="Hyperlink"/>
                <w:sz w:val="26"/>
                <w:szCs w:val="26"/>
              </w:rPr>
              <w:t>The BA of the Pilot Case</w:t>
            </w:r>
            <w:r w:rsidR="003E5249" w:rsidRPr="00FD6F33">
              <w:rPr>
                <w:rStyle w:val="Hyperlink"/>
                <w:webHidden/>
              </w:rPr>
              <w:tab/>
            </w:r>
            <w:r w:rsidR="003E5249" w:rsidRPr="00FD6F33">
              <w:rPr>
                <w:rStyle w:val="Hyperlink"/>
                <w:webHidden/>
              </w:rPr>
              <w:fldChar w:fldCharType="begin"/>
            </w:r>
            <w:r w:rsidR="003E5249" w:rsidRPr="00FD6F33">
              <w:rPr>
                <w:rStyle w:val="Hyperlink"/>
                <w:webHidden/>
              </w:rPr>
              <w:instrText xml:space="preserve"> PAGEREF _Toc479608038 \h </w:instrText>
            </w:r>
            <w:r w:rsidR="003E5249" w:rsidRPr="00FD6F33">
              <w:rPr>
                <w:rStyle w:val="Hyperlink"/>
                <w:webHidden/>
              </w:rPr>
            </w:r>
            <w:r w:rsidR="003E5249" w:rsidRPr="00FD6F33">
              <w:rPr>
                <w:rStyle w:val="Hyperlink"/>
                <w:webHidden/>
              </w:rPr>
              <w:fldChar w:fldCharType="separate"/>
            </w:r>
            <w:r w:rsidR="00210F1E">
              <w:rPr>
                <w:rStyle w:val="Hyperlink"/>
                <w:webHidden/>
              </w:rPr>
              <w:t>107</w:t>
            </w:r>
            <w:r w:rsidR="003E5249" w:rsidRPr="00FD6F33">
              <w:rPr>
                <w:rStyle w:val="Hyperlink"/>
                <w:webHidden/>
              </w:rPr>
              <w:fldChar w:fldCharType="end"/>
            </w:r>
          </w:hyperlink>
        </w:p>
        <w:p w14:paraId="33F335ED" w14:textId="77777777" w:rsidR="003E5249" w:rsidRPr="00FD6F33" w:rsidRDefault="005E52B5" w:rsidP="009971EC">
          <w:pPr>
            <w:pStyle w:val="TOC2"/>
            <w:jc w:val="center"/>
            <w:rPr>
              <w:rStyle w:val="Hyperlink"/>
              <w:b w:val="0"/>
              <w:bCs w:val="0"/>
            </w:rPr>
          </w:pPr>
          <w:hyperlink w:anchor="_Toc479608039" w:history="1">
            <w:r w:rsidR="003E5249" w:rsidRPr="00FD6F33">
              <w:rPr>
                <w:rStyle w:val="Hyperlink"/>
                <w:sz w:val="26"/>
                <w:szCs w:val="26"/>
              </w:rPr>
              <w:t>4.</w:t>
            </w:r>
            <w:r w:rsidR="00477D5B" w:rsidRPr="00FD6F33">
              <w:rPr>
                <w:rStyle w:val="Hyperlink"/>
                <w:sz w:val="26"/>
                <w:szCs w:val="26"/>
              </w:rPr>
              <w:t>3</w:t>
            </w:r>
            <w:r w:rsidR="003E5249" w:rsidRPr="00FD6F33">
              <w:rPr>
                <w:rStyle w:val="Hyperlink"/>
                <w:sz w:val="26"/>
                <w:szCs w:val="26"/>
              </w:rPr>
              <w:t>.2</w:t>
            </w:r>
            <w:r w:rsidR="003E5249" w:rsidRPr="00FD6F33">
              <w:rPr>
                <w:rStyle w:val="Hyperlink"/>
                <w:b w:val="0"/>
                <w:bCs w:val="0"/>
                <w:sz w:val="26"/>
                <w:szCs w:val="26"/>
              </w:rPr>
              <w:tab/>
            </w:r>
            <w:r w:rsidR="003E5249" w:rsidRPr="00FD6F33">
              <w:rPr>
                <w:rStyle w:val="Hyperlink"/>
                <w:sz w:val="26"/>
                <w:szCs w:val="26"/>
              </w:rPr>
              <w:t>The BA of the multiple cases</w:t>
            </w:r>
            <w:r w:rsidR="003E5249" w:rsidRPr="00FD6F33">
              <w:rPr>
                <w:rStyle w:val="Hyperlink"/>
                <w:webHidden/>
              </w:rPr>
              <w:tab/>
            </w:r>
            <w:r w:rsidR="003E5249" w:rsidRPr="00FD6F33">
              <w:rPr>
                <w:rStyle w:val="Hyperlink"/>
                <w:webHidden/>
              </w:rPr>
              <w:fldChar w:fldCharType="begin"/>
            </w:r>
            <w:r w:rsidR="003E5249" w:rsidRPr="00FD6F33">
              <w:rPr>
                <w:rStyle w:val="Hyperlink"/>
                <w:webHidden/>
              </w:rPr>
              <w:instrText xml:space="preserve"> PAGEREF _Toc479608039 \h </w:instrText>
            </w:r>
            <w:r w:rsidR="003E5249" w:rsidRPr="00FD6F33">
              <w:rPr>
                <w:rStyle w:val="Hyperlink"/>
                <w:webHidden/>
              </w:rPr>
            </w:r>
            <w:r w:rsidR="003E5249" w:rsidRPr="00FD6F33">
              <w:rPr>
                <w:rStyle w:val="Hyperlink"/>
                <w:webHidden/>
              </w:rPr>
              <w:fldChar w:fldCharType="separate"/>
            </w:r>
            <w:r w:rsidR="00210F1E">
              <w:rPr>
                <w:rStyle w:val="Hyperlink"/>
                <w:webHidden/>
              </w:rPr>
              <w:t>115</w:t>
            </w:r>
            <w:r w:rsidR="003E5249" w:rsidRPr="00FD6F33">
              <w:rPr>
                <w:rStyle w:val="Hyperlink"/>
                <w:webHidden/>
              </w:rPr>
              <w:fldChar w:fldCharType="end"/>
            </w:r>
          </w:hyperlink>
        </w:p>
        <w:p w14:paraId="33F335EE" w14:textId="77777777" w:rsidR="003E5249" w:rsidRPr="00FD6F33" w:rsidRDefault="005E52B5" w:rsidP="009971EC">
          <w:pPr>
            <w:pStyle w:val="TOC2"/>
            <w:jc w:val="center"/>
            <w:rPr>
              <w:rStyle w:val="Hyperlink"/>
            </w:rPr>
          </w:pPr>
          <w:hyperlink w:anchor="_Toc479608040" w:history="1">
            <w:r w:rsidR="003E5249" w:rsidRPr="00FD6F33">
              <w:rPr>
                <w:rStyle w:val="Hyperlink"/>
              </w:rPr>
              <w:t>4.</w:t>
            </w:r>
            <w:r w:rsidR="00477D5B" w:rsidRPr="00FD6F33">
              <w:rPr>
                <w:rStyle w:val="Hyperlink"/>
              </w:rPr>
              <w:t>4</w:t>
            </w:r>
            <w:r w:rsidR="003E5249" w:rsidRPr="00FD6F33">
              <w:rPr>
                <w:rStyle w:val="Hyperlink"/>
              </w:rPr>
              <w:tab/>
              <w:t>The ISA of Bahraini Architectural SMEs</w:t>
            </w:r>
            <w:r w:rsidR="003E5249" w:rsidRPr="00FD6F33">
              <w:rPr>
                <w:rStyle w:val="Hyperlink"/>
                <w:webHidden/>
              </w:rPr>
              <w:tab/>
            </w:r>
            <w:r w:rsidR="003E5249" w:rsidRPr="00FD6F33">
              <w:rPr>
                <w:rStyle w:val="Hyperlink"/>
                <w:webHidden/>
              </w:rPr>
              <w:fldChar w:fldCharType="begin"/>
            </w:r>
            <w:r w:rsidR="003E5249" w:rsidRPr="00FD6F33">
              <w:rPr>
                <w:rStyle w:val="Hyperlink"/>
                <w:webHidden/>
              </w:rPr>
              <w:instrText xml:space="preserve"> PAGEREF _Toc479608040 \h </w:instrText>
            </w:r>
            <w:r w:rsidR="003E5249" w:rsidRPr="00FD6F33">
              <w:rPr>
                <w:rStyle w:val="Hyperlink"/>
                <w:webHidden/>
              </w:rPr>
            </w:r>
            <w:r w:rsidR="003E5249" w:rsidRPr="00FD6F33">
              <w:rPr>
                <w:rStyle w:val="Hyperlink"/>
                <w:webHidden/>
              </w:rPr>
              <w:fldChar w:fldCharType="separate"/>
            </w:r>
            <w:r w:rsidR="00210F1E">
              <w:rPr>
                <w:rStyle w:val="Hyperlink"/>
                <w:webHidden/>
              </w:rPr>
              <w:t>132</w:t>
            </w:r>
            <w:r w:rsidR="003E5249" w:rsidRPr="00FD6F33">
              <w:rPr>
                <w:rStyle w:val="Hyperlink"/>
                <w:webHidden/>
              </w:rPr>
              <w:fldChar w:fldCharType="end"/>
            </w:r>
          </w:hyperlink>
        </w:p>
        <w:p w14:paraId="33F335EF" w14:textId="77777777" w:rsidR="003E5249" w:rsidRPr="00FD6F33" w:rsidRDefault="005E52B5" w:rsidP="009971EC">
          <w:pPr>
            <w:pStyle w:val="TOC2"/>
            <w:jc w:val="center"/>
            <w:rPr>
              <w:rStyle w:val="Hyperlink"/>
              <w:b w:val="0"/>
              <w:bCs w:val="0"/>
            </w:rPr>
          </w:pPr>
          <w:hyperlink w:anchor="_Toc479608041" w:history="1">
            <w:r w:rsidR="003E5249" w:rsidRPr="00FD6F33">
              <w:rPr>
                <w:rStyle w:val="Hyperlink"/>
                <w:sz w:val="26"/>
                <w:szCs w:val="26"/>
                <w:rtl/>
              </w:rPr>
              <w:t>4.</w:t>
            </w:r>
            <w:r w:rsidR="00477D5B" w:rsidRPr="00FD6F33">
              <w:rPr>
                <w:rStyle w:val="Hyperlink"/>
                <w:sz w:val="26"/>
                <w:szCs w:val="26"/>
              </w:rPr>
              <w:t>4.1</w:t>
            </w:r>
            <w:r w:rsidR="003E5249" w:rsidRPr="00FD6F33">
              <w:rPr>
                <w:rStyle w:val="Hyperlink"/>
                <w:b w:val="0"/>
                <w:bCs w:val="0"/>
                <w:sz w:val="26"/>
                <w:szCs w:val="26"/>
              </w:rPr>
              <w:tab/>
            </w:r>
            <w:r w:rsidR="003E5249" w:rsidRPr="00FD6F33">
              <w:rPr>
                <w:rStyle w:val="Hyperlink"/>
                <w:sz w:val="26"/>
                <w:szCs w:val="26"/>
              </w:rPr>
              <w:t xml:space="preserve">ISA of the </w:t>
            </w:r>
            <w:r w:rsidR="009F1C57" w:rsidRPr="00FD6F33">
              <w:rPr>
                <w:rStyle w:val="Hyperlink"/>
                <w:sz w:val="26"/>
                <w:szCs w:val="26"/>
              </w:rPr>
              <w:t>p</w:t>
            </w:r>
            <w:r w:rsidR="003E5249" w:rsidRPr="00FD6F33">
              <w:rPr>
                <w:rStyle w:val="Hyperlink"/>
                <w:sz w:val="26"/>
                <w:szCs w:val="26"/>
              </w:rPr>
              <w:t xml:space="preserve">ilot </w:t>
            </w:r>
            <w:r w:rsidR="009F1C57" w:rsidRPr="00FD6F33">
              <w:rPr>
                <w:rStyle w:val="Hyperlink"/>
                <w:sz w:val="26"/>
                <w:szCs w:val="26"/>
              </w:rPr>
              <w:t>c</w:t>
            </w:r>
            <w:r w:rsidR="003E5249" w:rsidRPr="00FD6F33">
              <w:rPr>
                <w:rStyle w:val="Hyperlink"/>
                <w:sz w:val="26"/>
                <w:szCs w:val="26"/>
              </w:rPr>
              <w:t>ase</w:t>
            </w:r>
            <w:r w:rsidR="003E5249" w:rsidRPr="00FD6F33">
              <w:rPr>
                <w:rStyle w:val="Hyperlink"/>
                <w:webHidden/>
              </w:rPr>
              <w:tab/>
            </w:r>
            <w:r w:rsidR="003E5249" w:rsidRPr="00FD6F33">
              <w:rPr>
                <w:rStyle w:val="Hyperlink"/>
                <w:webHidden/>
              </w:rPr>
              <w:fldChar w:fldCharType="begin"/>
            </w:r>
            <w:r w:rsidR="003E5249" w:rsidRPr="00FD6F33">
              <w:rPr>
                <w:rStyle w:val="Hyperlink"/>
                <w:webHidden/>
              </w:rPr>
              <w:instrText xml:space="preserve"> PAGEREF _Toc479608041 \h </w:instrText>
            </w:r>
            <w:r w:rsidR="003E5249" w:rsidRPr="00FD6F33">
              <w:rPr>
                <w:rStyle w:val="Hyperlink"/>
                <w:webHidden/>
              </w:rPr>
            </w:r>
            <w:r w:rsidR="003E5249" w:rsidRPr="00FD6F33">
              <w:rPr>
                <w:rStyle w:val="Hyperlink"/>
                <w:webHidden/>
              </w:rPr>
              <w:fldChar w:fldCharType="separate"/>
            </w:r>
            <w:r w:rsidR="00210F1E">
              <w:rPr>
                <w:rStyle w:val="Hyperlink"/>
                <w:webHidden/>
              </w:rPr>
              <w:t>132</w:t>
            </w:r>
            <w:r w:rsidR="003E5249" w:rsidRPr="00FD6F33">
              <w:rPr>
                <w:rStyle w:val="Hyperlink"/>
                <w:webHidden/>
              </w:rPr>
              <w:fldChar w:fldCharType="end"/>
            </w:r>
          </w:hyperlink>
        </w:p>
        <w:p w14:paraId="33F335F0" w14:textId="77777777" w:rsidR="003E5249" w:rsidRPr="00FD6F33" w:rsidRDefault="005E52B5" w:rsidP="009971EC">
          <w:pPr>
            <w:pStyle w:val="TOC2"/>
            <w:jc w:val="center"/>
            <w:rPr>
              <w:rStyle w:val="Hyperlink"/>
              <w:b w:val="0"/>
              <w:bCs w:val="0"/>
            </w:rPr>
          </w:pPr>
          <w:hyperlink w:anchor="_Toc479608042" w:history="1">
            <w:r w:rsidR="003E5249" w:rsidRPr="00FD6F33">
              <w:rPr>
                <w:rStyle w:val="Hyperlink"/>
                <w:sz w:val="26"/>
                <w:szCs w:val="26"/>
                <w:rtl/>
              </w:rPr>
              <w:t>4.</w:t>
            </w:r>
            <w:r w:rsidR="00477D5B" w:rsidRPr="00FD6F33">
              <w:rPr>
                <w:rStyle w:val="Hyperlink"/>
                <w:sz w:val="26"/>
                <w:szCs w:val="26"/>
              </w:rPr>
              <w:t>4.2</w:t>
            </w:r>
            <w:r w:rsidR="003E5249" w:rsidRPr="00FD6F33">
              <w:rPr>
                <w:rStyle w:val="Hyperlink"/>
                <w:b w:val="0"/>
                <w:bCs w:val="0"/>
                <w:sz w:val="26"/>
                <w:szCs w:val="26"/>
              </w:rPr>
              <w:tab/>
            </w:r>
            <w:r w:rsidR="003E5249" w:rsidRPr="00FD6F33">
              <w:rPr>
                <w:rStyle w:val="Hyperlink"/>
                <w:sz w:val="26"/>
                <w:szCs w:val="26"/>
              </w:rPr>
              <w:t>ISA of the multiple cases</w:t>
            </w:r>
            <w:r w:rsidR="003E5249" w:rsidRPr="00FD6F33">
              <w:rPr>
                <w:rStyle w:val="Hyperlink"/>
                <w:webHidden/>
              </w:rPr>
              <w:tab/>
            </w:r>
            <w:r w:rsidR="003E5249" w:rsidRPr="00FD6F33">
              <w:rPr>
                <w:rStyle w:val="Hyperlink"/>
                <w:webHidden/>
              </w:rPr>
              <w:fldChar w:fldCharType="begin"/>
            </w:r>
            <w:r w:rsidR="003E5249" w:rsidRPr="00FD6F33">
              <w:rPr>
                <w:rStyle w:val="Hyperlink"/>
                <w:webHidden/>
              </w:rPr>
              <w:instrText xml:space="preserve"> PAGEREF _Toc479608042 \h </w:instrText>
            </w:r>
            <w:r w:rsidR="003E5249" w:rsidRPr="00FD6F33">
              <w:rPr>
                <w:rStyle w:val="Hyperlink"/>
                <w:webHidden/>
              </w:rPr>
            </w:r>
            <w:r w:rsidR="003E5249" w:rsidRPr="00FD6F33">
              <w:rPr>
                <w:rStyle w:val="Hyperlink"/>
                <w:webHidden/>
              </w:rPr>
              <w:fldChar w:fldCharType="separate"/>
            </w:r>
            <w:r w:rsidR="00210F1E">
              <w:rPr>
                <w:rStyle w:val="Hyperlink"/>
                <w:webHidden/>
              </w:rPr>
              <w:t>140</w:t>
            </w:r>
            <w:r w:rsidR="003E5249" w:rsidRPr="00FD6F33">
              <w:rPr>
                <w:rStyle w:val="Hyperlink"/>
                <w:webHidden/>
              </w:rPr>
              <w:fldChar w:fldCharType="end"/>
            </w:r>
          </w:hyperlink>
        </w:p>
        <w:p w14:paraId="33F335F1" w14:textId="77777777" w:rsidR="003E5249" w:rsidRPr="00FD6F33" w:rsidRDefault="005E52B5" w:rsidP="009971EC">
          <w:pPr>
            <w:pStyle w:val="TOC2"/>
            <w:jc w:val="center"/>
            <w:rPr>
              <w:rStyle w:val="Hyperlink"/>
              <w:b w:val="0"/>
              <w:bCs w:val="0"/>
            </w:rPr>
          </w:pPr>
          <w:hyperlink w:anchor="_Toc479608043" w:history="1">
            <w:r w:rsidR="003E5249" w:rsidRPr="00FD6F33">
              <w:rPr>
                <w:rStyle w:val="Hyperlink"/>
                <w:sz w:val="26"/>
                <w:szCs w:val="26"/>
              </w:rPr>
              <w:t>4.3.3</w:t>
            </w:r>
            <w:r w:rsidR="003E5249" w:rsidRPr="00FD6F33">
              <w:rPr>
                <w:rStyle w:val="Hyperlink"/>
                <w:b w:val="0"/>
                <w:bCs w:val="0"/>
                <w:sz w:val="26"/>
                <w:szCs w:val="26"/>
              </w:rPr>
              <w:tab/>
            </w:r>
            <w:r w:rsidR="003E5249" w:rsidRPr="00FD6F33">
              <w:rPr>
                <w:rStyle w:val="Hyperlink"/>
                <w:sz w:val="26"/>
                <w:szCs w:val="26"/>
              </w:rPr>
              <w:t xml:space="preserve">ICT </w:t>
            </w:r>
            <w:r w:rsidR="009F1C57" w:rsidRPr="00FD6F33">
              <w:rPr>
                <w:rStyle w:val="Hyperlink"/>
                <w:sz w:val="26"/>
                <w:szCs w:val="26"/>
              </w:rPr>
              <w:t>a</w:t>
            </w:r>
            <w:r w:rsidR="003E5249" w:rsidRPr="00FD6F33">
              <w:rPr>
                <w:rStyle w:val="Hyperlink"/>
                <w:sz w:val="26"/>
                <w:szCs w:val="26"/>
              </w:rPr>
              <w:t xml:space="preserve">pplication penetration based on </w:t>
            </w:r>
            <w:r w:rsidR="009F1C57" w:rsidRPr="00FD6F33">
              <w:rPr>
                <w:rStyle w:val="Hyperlink"/>
                <w:sz w:val="26"/>
                <w:szCs w:val="26"/>
              </w:rPr>
              <w:t>a</w:t>
            </w:r>
            <w:r w:rsidR="003E5249" w:rsidRPr="00FD6F33">
              <w:rPr>
                <w:rStyle w:val="Hyperlink"/>
                <w:sz w:val="26"/>
                <w:szCs w:val="26"/>
              </w:rPr>
              <w:t>vailability</w:t>
            </w:r>
            <w:r w:rsidR="003E5249" w:rsidRPr="00FD6F33">
              <w:rPr>
                <w:rStyle w:val="Hyperlink"/>
                <w:webHidden/>
              </w:rPr>
              <w:tab/>
            </w:r>
            <w:r w:rsidR="003E5249" w:rsidRPr="00FD6F33">
              <w:rPr>
                <w:rStyle w:val="Hyperlink"/>
                <w:webHidden/>
              </w:rPr>
              <w:fldChar w:fldCharType="begin"/>
            </w:r>
            <w:r w:rsidR="003E5249" w:rsidRPr="00FD6F33">
              <w:rPr>
                <w:rStyle w:val="Hyperlink"/>
                <w:webHidden/>
              </w:rPr>
              <w:instrText xml:space="preserve"> PAGEREF _Toc479608043 \h </w:instrText>
            </w:r>
            <w:r w:rsidR="003E5249" w:rsidRPr="00FD6F33">
              <w:rPr>
                <w:rStyle w:val="Hyperlink"/>
                <w:webHidden/>
              </w:rPr>
            </w:r>
            <w:r w:rsidR="003E5249" w:rsidRPr="00FD6F33">
              <w:rPr>
                <w:rStyle w:val="Hyperlink"/>
                <w:webHidden/>
              </w:rPr>
              <w:fldChar w:fldCharType="separate"/>
            </w:r>
            <w:r w:rsidR="00210F1E">
              <w:rPr>
                <w:rStyle w:val="Hyperlink"/>
                <w:webHidden/>
              </w:rPr>
              <w:t>142</w:t>
            </w:r>
            <w:r w:rsidR="003E5249" w:rsidRPr="00FD6F33">
              <w:rPr>
                <w:rStyle w:val="Hyperlink"/>
                <w:webHidden/>
              </w:rPr>
              <w:fldChar w:fldCharType="end"/>
            </w:r>
          </w:hyperlink>
        </w:p>
        <w:p w14:paraId="33F335F2" w14:textId="77777777" w:rsidR="00477D5B" w:rsidRPr="00FD6F33" w:rsidRDefault="005E52B5" w:rsidP="009971EC">
          <w:pPr>
            <w:pStyle w:val="TOC2"/>
            <w:jc w:val="center"/>
            <w:rPr>
              <w:rStyle w:val="Hyperlink"/>
              <w:b w:val="0"/>
              <w:bCs w:val="0"/>
            </w:rPr>
          </w:pPr>
          <w:hyperlink w:anchor="_Toc479608043" w:history="1">
            <w:r w:rsidR="00477D5B" w:rsidRPr="00FD6F33">
              <w:rPr>
                <w:rStyle w:val="Hyperlink"/>
                <w:sz w:val="24"/>
                <w:szCs w:val="24"/>
              </w:rPr>
              <w:t>i.</w:t>
            </w:r>
            <w:r w:rsidR="008936EB">
              <w:rPr>
                <w:rStyle w:val="Hyperlink"/>
                <w:sz w:val="24"/>
                <w:szCs w:val="24"/>
              </w:rPr>
              <w:t xml:space="preserve"> </w:t>
            </w:r>
            <w:r w:rsidR="00D27AEB">
              <w:rPr>
                <w:rStyle w:val="Hyperlink"/>
                <w:sz w:val="24"/>
                <w:szCs w:val="24"/>
              </w:rPr>
              <w:t>Individual ICT applications penetration levels</w:t>
            </w:r>
            <w:r w:rsidR="00477D5B" w:rsidRPr="00FD6F33">
              <w:rPr>
                <w:rStyle w:val="Hyperlink"/>
                <w:webHidden/>
              </w:rPr>
              <w:tab/>
            </w:r>
            <w:r w:rsidR="00477D5B" w:rsidRPr="00FD6F33">
              <w:rPr>
                <w:rStyle w:val="Hyperlink"/>
                <w:webHidden/>
              </w:rPr>
              <w:fldChar w:fldCharType="begin"/>
            </w:r>
            <w:r w:rsidR="00477D5B" w:rsidRPr="00FD6F33">
              <w:rPr>
                <w:rStyle w:val="Hyperlink"/>
                <w:webHidden/>
              </w:rPr>
              <w:instrText xml:space="preserve"> PAGEREF _Toc479608043 \h </w:instrText>
            </w:r>
            <w:r w:rsidR="00477D5B" w:rsidRPr="00FD6F33">
              <w:rPr>
                <w:rStyle w:val="Hyperlink"/>
                <w:webHidden/>
              </w:rPr>
            </w:r>
            <w:r w:rsidR="00477D5B" w:rsidRPr="00FD6F33">
              <w:rPr>
                <w:rStyle w:val="Hyperlink"/>
                <w:webHidden/>
              </w:rPr>
              <w:fldChar w:fldCharType="separate"/>
            </w:r>
            <w:r w:rsidR="00210F1E">
              <w:rPr>
                <w:rStyle w:val="Hyperlink"/>
                <w:webHidden/>
              </w:rPr>
              <w:t>142</w:t>
            </w:r>
            <w:r w:rsidR="00477D5B" w:rsidRPr="00FD6F33">
              <w:rPr>
                <w:rStyle w:val="Hyperlink"/>
                <w:webHidden/>
              </w:rPr>
              <w:fldChar w:fldCharType="end"/>
            </w:r>
          </w:hyperlink>
        </w:p>
        <w:p w14:paraId="33F335F3" w14:textId="77777777" w:rsidR="00477D5B" w:rsidRPr="00FD6F33" w:rsidRDefault="005E52B5" w:rsidP="009971EC">
          <w:pPr>
            <w:pStyle w:val="TOC2"/>
            <w:jc w:val="center"/>
            <w:rPr>
              <w:rStyle w:val="Hyperlink"/>
              <w:b w:val="0"/>
              <w:bCs w:val="0"/>
            </w:rPr>
          </w:pPr>
          <w:hyperlink w:anchor="_Toc479608043" w:history="1">
            <w:r w:rsidR="00477D5B" w:rsidRPr="00FD6F33">
              <w:rPr>
                <w:rStyle w:val="Hyperlink"/>
                <w:sz w:val="24"/>
                <w:szCs w:val="24"/>
              </w:rPr>
              <w:t>ii.</w:t>
            </w:r>
            <w:r w:rsidR="00D27AEB">
              <w:rPr>
                <w:rStyle w:val="Hyperlink"/>
                <w:b w:val="0"/>
                <w:bCs w:val="0"/>
                <w:sz w:val="24"/>
                <w:szCs w:val="24"/>
              </w:rPr>
              <w:t xml:space="preserve">Group </w:t>
            </w:r>
            <w:r w:rsidR="00477D5B" w:rsidRPr="00FD6F33">
              <w:rPr>
                <w:rStyle w:val="Hyperlink"/>
                <w:sz w:val="24"/>
                <w:szCs w:val="24"/>
              </w:rPr>
              <w:t xml:space="preserve">ICT </w:t>
            </w:r>
            <w:r w:rsidR="009F1C57" w:rsidRPr="00FD6F33">
              <w:rPr>
                <w:rStyle w:val="Hyperlink"/>
                <w:sz w:val="24"/>
                <w:szCs w:val="24"/>
              </w:rPr>
              <w:t>a</w:t>
            </w:r>
            <w:r w:rsidR="00477D5B" w:rsidRPr="00FD6F33">
              <w:rPr>
                <w:rStyle w:val="Hyperlink"/>
                <w:sz w:val="24"/>
                <w:szCs w:val="24"/>
              </w:rPr>
              <w:t xml:space="preserve">pplication penetration </w:t>
            </w:r>
            <w:r w:rsidR="00D27AEB">
              <w:rPr>
                <w:rStyle w:val="Hyperlink"/>
                <w:sz w:val="24"/>
                <w:szCs w:val="24"/>
              </w:rPr>
              <w:t>levels</w:t>
            </w:r>
            <w:r w:rsidR="00477D5B" w:rsidRPr="00FD6F33">
              <w:rPr>
                <w:rStyle w:val="Hyperlink"/>
                <w:webHidden/>
              </w:rPr>
              <w:tab/>
            </w:r>
            <w:r w:rsidR="00477D5B" w:rsidRPr="00FD6F33">
              <w:rPr>
                <w:rStyle w:val="Hyperlink"/>
                <w:webHidden/>
              </w:rPr>
              <w:fldChar w:fldCharType="begin"/>
            </w:r>
            <w:r w:rsidR="00477D5B" w:rsidRPr="00FD6F33">
              <w:rPr>
                <w:rStyle w:val="Hyperlink"/>
                <w:webHidden/>
              </w:rPr>
              <w:instrText xml:space="preserve"> PAGEREF _Toc479608043 \h </w:instrText>
            </w:r>
            <w:r w:rsidR="00477D5B" w:rsidRPr="00FD6F33">
              <w:rPr>
                <w:rStyle w:val="Hyperlink"/>
                <w:webHidden/>
              </w:rPr>
            </w:r>
            <w:r w:rsidR="00477D5B" w:rsidRPr="00FD6F33">
              <w:rPr>
                <w:rStyle w:val="Hyperlink"/>
                <w:webHidden/>
              </w:rPr>
              <w:fldChar w:fldCharType="separate"/>
            </w:r>
            <w:r w:rsidR="00210F1E">
              <w:rPr>
                <w:rStyle w:val="Hyperlink"/>
                <w:webHidden/>
              </w:rPr>
              <w:t>142</w:t>
            </w:r>
            <w:r w:rsidR="00477D5B" w:rsidRPr="00FD6F33">
              <w:rPr>
                <w:rStyle w:val="Hyperlink"/>
                <w:webHidden/>
              </w:rPr>
              <w:fldChar w:fldCharType="end"/>
            </w:r>
          </w:hyperlink>
        </w:p>
        <w:p w14:paraId="33F335F4" w14:textId="77777777" w:rsidR="00477D5B" w:rsidRPr="00FD6F33" w:rsidRDefault="005E52B5" w:rsidP="009971EC">
          <w:pPr>
            <w:pStyle w:val="TOC2"/>
            <w:jc w:val="center"/>
            <w:rPr>
              <w:rStyle w:val="Hyperlink"/>
              <w:b w:val="0"/>
              <w:bCs w:val="0"/>
            </w:rPr>
          </w:pPr>
          <w:hyperlink w:anchor="_Toc479608043" w:history="1">
            <w:r w:rsidR="00477D5B" w:rsidRPr="00FD6F33">
              <w:rPr>
                <w:rStyle w:val="Hyperlink"/>
                <w:sz w:val="24"/>
                <w:szCs w:val="24"/>
              </w:rPr>
              <w:t>iii</w:t>
            </w:r>
            <w:r w:rsidR="008936EB">
              <w:rPr>
                <w:rStyle w:val="Hyperlink"/>
                <w:sz w:val="24"/>
                <w:szCs w:val="24"/>
              </w:rPr>
              <w:t xml:space="preserve"> </w:t>
            </w:r>
            <w:r w:rsidR="00477D5B" w:rsidRPr="00FD6F33">
              <w:rPr>
                <w:rStyle w:val="Hyperlink"/>
                <w:sz w:val="24"/>
                <w:szCs w:val="24"/>
              </w:rPr>
              <w:t xml:space="preserve">ICT </w:t>
            </w:r>
            <w:r w:rsidR="009F1C57" w:rsidRPr="00FD6F33">
              <w:rPr>
                <w:rStyle w:val="Hyperlink"/>
                <w:sz w:val="24"/>
                <w:szCs w:val="24"/>
              </w:rPr>
              <w:t>a</w:t>
            </w:r>
            <w:r w:rsidR="00477D5B" w:rsidRPr="00FD6F33">
              <w:rPr>
                <w:rStyle w:val="Hyperlink"/>
                <w:sz w:val="24"/>
                <w:szCs w:val="24"/>
              </w:rPr>
              <w:t xml:space="preserve">pplication penetration </w:t>
            </w:r>
            <w:r w:rsidR="00D27AEB">
              <w:rPr>
                <w:rStyle w:val="Hyperlink"/>
                <w:sz w:val="24"/>
                <w:szCs w:val="24"/>
              </w:rPr>
              <w:t>of the Bahraini Architectural SMEs</w:t>
            </w:r>
            <w:r w:rsidR="00477D5B" w:rsidRPr="00FD6F33">
              <w:rPr>
                <w:rStyle w:val="Hyperlink"/>
                <w:webHidden/>
              </w:rPr>
              <w:tab/>
            </w:r>
            <w:r w:rsidR="00477D5B" w:rsidRPr="00FD6F33">
              <w:rPr>
                <w:rStyle w:val="Hyperlink"/>
                <w:webHidden/>
              </w:rPr>
              <w:fldChar w:fldCharType="begin"/>
            </w:r>
            <w:r w:rsidR="00477D5B" w:rsidRPr="00FD6F33">
              <w:rPr>
                <w:rStyle w:val="Hyperlink"/>
                <w:webHidden/>
              </w:rPr>
              <w:instrText xml:space="preserve"> PAGEREF _Toc479608043 \h </w:instrText>
            </w:r>
            <w:r w:rsidR="00477D5B" w:rsidRPr="00FD6F33">
              <w:rPr>
                <w:rStyle w:val="Hyperlink"/>
                <w:webHidden/>
              </w:rPr>
            </w:r>
            <w:r w:rsidR="00477D5B" w:rsidRPr="00FD6F33">
              <w:rPr>
                <w:rStyle w:val="Hyperlink"/>
                <w:webHidden/>
              </w:rPr>
              <w:fldChar w:fldCharType="separate"/>
            </w:r>
            <w:r w:rsidR="00210F1E">
              <w:rPr>
                <w:rStyle w:val="Hyperlink"/>
                <w:webHidden/>
              </w:rPr>
              <w:t>142</w:t>
            </w:r>
            <w:r w:rsidR="00477D5B" w:rsidRPr="00FD6F33">
              <w:rPr>
                <w:rStyle w:val="Hyperlink"/>
                <w:webHidden/>
              </w:rPr>
              <w:fldChar w:fldCharType="end"/>
            </w:r>
          </w:hyperlink>
        </w:p>
        <w:p w14:paraId="33F335F5" w14:textId="77777777" w:rsidR="00477D5B" w:rsidRPr="00FD6F33" w:rsidRDefault="005E52B5" w:rsidP="009971EC">
          <w:pPr>
            <w:pStyle w:val="TOC2"/>
            <w:jc w:val="center"/>
            <w:rPr>
              <w:rStyle w:val="Hyperlink"/>
              <w:b w:val="0"/>
              <w:bCs w:val="0"/>
            </w:rPr>
          </w:pPr>
          <w:hyperlink w:anchor="_Toc479608043" w:history="1">
            <w:r w:rsidR="00477D5B" w:rsidRPr="00FD6F33">
              <w:rPr>
                <w:rStyle w:val="Hyperlink"/>
                <w:sz w:val="24"/>
                <w:szCs w:val="24"/>
              </w:rPr>
              <w:t>iv.</w:t>
            </w:r>
            <w:r w:rsidR="00D27AEB">
              <w:rPr>
                <w:rStyle w:val="Hyperlink"/>
                <w:b w:val="0"/>
                <w:bCs w:val="0"/>
                <w:sz w:val="24"/>
                <w:szCs w:val="24"/>
              </w:rPr>
              <w:t xml:space="preserve">Bahraini </w:t>
            </w:r>
            <w:r w:rsidR="00477D5B" w:rsidRPr="00FD6F33">
              <w:rPr>
                <w:rStyle w:val="Hyperlink"/>
                <w:sz w:val="24"/>
                <w:szCs w:val="24"/>
              </w:rPr>
              <w:t xml:space="preserve">ICT </w:t>
            </w:r>
            <w:r w:rsidR="009F1C57" w:rsidRPr="00FD6F33">
              <w:rPr>
                <w:rStyle w:val="Hyperlink"/>
                <w:sz w:val="24"/>
                <w:szCs w:val="24"/>
              </w:rPr>
              <w:t>a</w:t>
            </w:r>
            <w:r w:rsidR="00477D5B" w:rsidRPr="00FD6F33">
              <w:rPr>
                <w:rStyle w:val="Hyperlink"/>
                <w:sz w:val="24"/>
                <w:szCs w:val="24"/>
              </w:rPr>
              <w:t xml:space="preserve">pplication </w:t>
            </w:r>
            <w:r w:rsidR="00D27AEB">
              <w:rPr>
                <w:rStyle w:val="Hyperlink"/>
                <w:sz w:val="24"/>
                <w:szCs w:val="24"/>
              </w:rPr>
              <w:t>vs. GCC, Arab,Regional, Worldwide</w:t>
            </w:r>
            <w:r w:rsidR="00477D5B" w:rsidRPr="00FD6F33">
              <w:rPr>
                <w:rStyle w:val="Hyperlink"/>
                <w:webHidden/>
              </w:rPr>
              <w:tab/>
            </w:r>
            <w:r w:rsidR="00477D5B" w:rsidRPr="00FD6F33">
              <w:rPr>
                <w:rStyle w:val="Hyperlink"/>
                <w:webHidden/>
              </w:rPr>
              <w:fldChar w:fldCharType="begin"/>
            </w:r>
            <w:r w:rsidR="00477D5B" w:rsidRPr="00FD6F33">
              <w:rPr>
                <w:rStyle w:val="Hyperlink"/>
                <w:webHidden/>
              </w:rPr>
              <w:instrText xml:space="preserve"> PAGEREF _Toc479608043 \h </w:instrText>
            </w:r>
            <w:r w:rsidR="00477D5B" w:rsidRPr="00FD6F33">
              <w:rPr>
                <w:rStyle w:val="Hyperlink"/>
                <w:webHidden/>
              </w:rPr>
            </w:r>
            <w:r w:rsidR="00477D5B" w:rsidRPr="00FD6F33">
              <w:rPr>
                <w:rStyle w:val="Hyperlink"/>
                <w:webHidden/>
              </w:rPr>
              <w:fldChar w:fldCharType="separate"/>
            </w:r>
            <w:r w:rsidR="00210F1E">
              <w:rPr>
                <w:rStyle w:val="Hyperlink"/>
                <w:webHidden/>
              </w:rPr>
              <w:t>142</w:t>
            </w:r>
            <w:r w:rsidR="00477D5B" w:rsidRPr="00FD6F33">
              <w:rPr>
                <w:rStyle w:val="Hyperlink"/>
                <w:webHidden/>
              </w:rPr>
              <w:fldChar w:fldCharType="end"/>
            </w:r>
          </w:hyperlink>
        </w:p>
        <w:p w14:paraId="33F335F6" w14:textId="77777777" w:rsidR="008936EB" w:rsidRPr="00FD6F33" w:rsidRDefault="005E52B5" w:rsidP="009971EC">
          <w:pPr>
            <w:pStyle w:val="TOC2"/>
            <w:jc w:val="center"/>
            <w:rPr>
              <w:rStyle w:val="Hyperlink"/>
              <w:b w:val="0"/>
              <w:bCs w:val="0"/>
            </w:rPr>
          </w:pPr>
          <w:hyperlink w:anchor="_Toc479608043" w:history="1">
            <w:r w:rsidR="008936EB" w:rsidRPr="00FD6F33">
              <w:rPr>
                <w:rStyle w:val="Hyperlink"/>
                <w:sz w:val="26"/>
                <w:szCs w:val="26"/>
              </w:rPr>
              <w:t>4.</w:t>
            </w:r>
            <w:r w:rsidR="008936EB">
              <w:rPr>
                <w:rStyle w:val="Hyperlink"/>
                <w:sz w:val="26"/>
                <w:szCs w:val="26"/>
              </w:rPr>
              <w:t>4</w:t>
            </w:r>
            <w:r w:rsidR="008936EB" w:rsidRPr="00FD6F33">
              <w:rPr>
                <w:rStyle w:val="Hyperlink"/>
                <w:sz w:val="26"/>
                <w:szCs w:val="26"/>
              </w:rPr>
              <w:t>.</w:t>
            </w:r>
            <w:r w:rsidR="008936EB">
              <w:rPr>
                <w:rStyle w:val="Hyperlink"/>
                <w:sz w:val="26"/>
                <w:szCs w:val="26"/>
              </w:rPr>
              <w:t>4</w:t>
            </w:r>
            <w:r w:rsidR="008936EB" w:rsidRPr="00FD6F33">
              <w:rPr>
                <w:rStyle w:val="Hyperlink"/>
                <w:b w:val="0"/>
                <w:bCs w:val="0"/>
                <w:sz w:val="26"/>
                <w:szCs w:val="26"/>
              </w:rPr>
              <w:tab/>
            </w:r>
            <w:r w:rsidR="008936EB" w:rsidRPr="00FD6F33">
              <w:rPr>
                <w:rStyle w:val="Hyperlink"/>
                <w:sz w:val="26"/>
                <w:szCs w:val="26"/>
              </w:rPr>
              <w:t xml:space="preserve">ICT application penetration based on </w:t>
            </w:r>
            <w:r w:rsidR="008936EB">
              <w:rPr>
                <w:rStyle w:val="Hyperlink"/>
                <w:sz w:val="26"/>
                <w:szCs w:val="26"/>
              </w:rPr>
              <w:t>diffusion</w:t>
            </w:r>
            <w:r w:rsidR="008936EB" w:rsidRPr="00FD6F33">
              <w:rPr>
                <w:rStyle w:val="Hyperlink"/>
                <w:webHidden/>
              </w:rPr>
              <w:tab/>
            </w:r>
            <w:r w:rsidR="008936EB" w:rsidRPr="00FD6F33">
              <w:rPr>
                <w:rStyle w:val="Hyperlink"/>
                <w:webHidden/>
              </w:rPr>
              <w:fldChar w:fldCharType="begin"/>
            </w:r>
            <w:r w:rsidR="008936EB" w:rsidRPr="00FD6F33">
              <w:rPr>
                <w:rStyle w:val="Hyperlink"/>
                <w:webHidden/>
              </w:rPr>
              <w:instrText xml:space="preserve"> PAGEREF _Toc479608043 \h </w:instrText>
            </w:r>
            <w:r w:rsidR="008936EB" w:rsidRPr="00FD6F33">
              <w:rPr>
                <w:rStyle w:val="Hyperlink"/>
                <w:webHidden/>
              </w:rPr>
            </w:r>
            <w:r w:rsidR="008936EB" w:rsidRPr="00FD6F33">
              <w:rPr>
                <w:rStyle w:val="Hyperlink"/>
                <w:webHidden/>
              </w:rPr>
              <w:fldChar w:fldCharType="separate"/>
            </w:r>
            <w:r w:rsidR="00210F1E">
              <w:rPr>
                <w:rStyle w:val="Hyperlink"/>
                <w:webHidden/>
              </w:rPr>
              <w:t>142</w:t>
            </w:r>
            <w:r w:rsidR="008936EB" w:rsidRPr="00FD6F33">
              <w:rPr>
                <w:rStyle w:val="Hyperlink"/>
                <w:webHidden/>
              </w:rPr>
              <w:fldChar w:fldCharType="end"/>
            </w:r>
          </w:hyperlink>
        </w:p>
        <w:p w14:paraId="33F335F7" w14:textId="77777777" w:rsidR="008936EB" w:rsidRPr="00FD6F33" w:rsidRDefault="005E52B5" w:rsidP="009971EC">
          <w:pPr>
            <w:pStyle w:val="TOC2"/>
            <w:jc w:val="center"/>
            <w:rPr>
              <w:rStyle w:val="Hyperlink"/>
              <w:b w:val="0"/>
              <w:bCs w:val="0"/>
            </w:rPr>
          </w:pPr>
          <w:hyperlink w:anchor="_Toc479608043" w:history="1">
            <w:r w:rsidR="008936EB" w:rsidRPr="00FD6F33">
              <w:rPr>
                <w:rStyle w:val="Hyperlink"/>
                <w:sz w:val="24"/>
                <w:szCs w:val="24"/>
              </w:rPr>
              <w:t>i.</w:t>
            </w:r>
            <w:r w:rsidR="008936EB">
              <w:rPr>
                <w:rStyle w:val="Hyperlink"/>
                <w:sz w:val="24"/>
                <w:szCs w:val="24"/>
              </w:rPr>
              <w:t>Individual ICT applications penetration levels</w:t>
            </w:r>
            <w:r w:rsidR="008936EB" w:rsidRPr="00FD6F33">
              <w:rPr>
                <w:rStyle w:val="Hyperlink"/>
                <w:webHidden/>
              </w:rPr>
              <w:tab/>
            </w:r>
            <w:r w:rsidR="008936EB" w:rsidRPr="00FD6F33">
              <w:rPr>
                <w:rStyle w:val="Hyperlink"/>
                <w:webHidden/>
              </w:rPr>
              <w:fldChar w:fldCharType="begin"/>
            </w:r>
            <w:r w:rsidR="008936EB" w:rsidRPr="00FD6F33">
              <w:rPr>
                <w:rStyle w:val="Hyperlink"/>
                <w:webHidden/>
              </w:rPr>
              <w:instrText xml:space="preserve"> PAGEREF _Toc479608043 \h </w:instrText>
            </w:r>
            <w:r w:rsidR="008936EB" w:rsidRPr="00FD6F33">
              <w:rPr>
                <w:rStyle w:val="Hyperlink"/>
                <w:webHidden/>
              </w:rPr>
            </w:r>
            <w:r w:rsidR="008936EB" w:rsidRPr="00FD6F33">
              <w:rPr>
                <w:rStyle w:val="Hyperlink"/>
                <w:webHidden/>
              </w:rPr>
              <w:fldChar w:fldCharType="separate"/>
            </w:r>
            <w:r w:rsidR="00210F1E">
              <w:rPr>
                <w:rStyle w:val="Hyperlink"/>
                <w:webHidden/>
              </w:rPr>
              <w:t>142</w:t>
            </w:r>
            <w:r w:rsidR="008936EB" w:rsidRPr="00FD6F33">
              <w:rPr>
                <w:rStyle w:val="Hyperlink"/>
                <w:webHidden/>
              </w:rPr>
              <w:fldChar w:fldCharType="end"/>
            </w:r>
          </w:hyperlink>
        </w:p>
        <w:p w14:paraId="33F335F8" w14:textId="77777777" w:rsidR="008936EB" w:rsidRPr="00FD6F33" w:rsidRDefault="005E52B5" w:rsidP="009971EC">
          <w:pPr>
            <w:pStyle w:val="TOC2"/>
            <w:jc w:val="center"/>
            <w:rPr>
              <w:rStyle w:val="Hyperlink"/>
              <w:b w:val="0"/>
              <w:bCs w:val="0"/>
            </w:rPr>
          </w:pPr>
          <w:hyperlink w:anchor="_Toc479608043" w:history="1">
            <w:r w:rsidR="008936EB" w:rsidRPr="00FD6F33">
              <w:rPr>
                <w:rStyle w:val="Hyperlink"/>
                <w:sz w:val="24"/>
                <w:szCs w:val="24"/>
              </w:rPr>
              <w:t>ii.</w:t>
            </w:r>
            <w:r w:rsidR="008936EB">
              <w:rPr>
                <w:rStyle w:val="Hyperlink"/>
                <w:b w:val="0"/>
                <w:bCs w:val="0"/>
                <w:sz w:val="24"/>
                <w:szCs w:val="24"/>
              </w:rPr>
              <w:t xml:space="preserve">Group </w:t>
            </w:r>
            <w:r w:rsidR="008936EB" w:rsidRPr="00FD6F33">
              <w:rPr>
                <w:rStyle w:val="Hyperlink"/>
                <w:sz w:val="24"/>
                <w:szCs w:val="24"/>
              </w:rPr>
              <w:t xml:space="preserve">ICT application penetration </w:t>
            </w:r>
            <w:r w:rsidR="008936EB">
              <w:rPr>
                <w:rStyle w:val="Hyperlink"/>
                <w:sz w:val="24"/>
                <w:szCs w:val="24"/>
              </w:rPr>
              <w:t>levels</w:t>
            </w:r>
            <w:r w:rsidR="008936EB" w:rsidRPr="00FD6F33">
              <w:rPr>
                <w:rStyle w:val="Hyperlink"/>
                <w:webHidden/>
              </w:rPr>
              <w:tab/>
            </w:r>
            <w:r w:rsidR="008936EB" w:rsidRPr="00FD6F33">
              <w:rPr>
                <w:rStyle w:val="Hyperlink"/>
                <w:webHidden/>
              </w:rPr>
              <w:fldChar w:fldCharType="begin"/>
            </w:r>
            <w:r w:rsidR="008936EB" w:rsidRPr="00FD6F33">
              <w:rPr>
                <w:rStyle w:val="Hyperlink"/>
                <w:webHidden/>
              </w:rPr>
              <w:instrText xml:space="preserve"> PAGEREF _Toc479608043 \h </w:instrText>
            </w:r>
            <w:r w:rsidR="008936EB" w:rsidRPr="00FD6F33">
              <w:rPr>
                <w:rStyle w:val="Hyperlink"/>
                <w:webHidden/>
              </w:rPr>
            </w:r>
            <w:r w:rsidR="008936EB" w:rsidRPr="00FD6F33">
              <w:rPr>
                <w:rStyle w:val="Hyperlink"/>
                <w:webHidden/>
              </w:rPr>
              <w:fldChar w:fldCharType="separate"/>
            </w:r>
            <w:r w:rsidR="00210F1E">
              <w:rPr>
                <w:rStyle w:val="Hyperlink"/>
                <w:webHidden/>
              </w:rPr>
              <w:t>142</w:t>
            </w:r>
            <w:r w:rsidR="008936EB" w:rsidRPr="00FD6F33">
              <w:rPr>
                <w:rStyle w:val="Hyperlink"/>
                <w:webHidden/>
              </w:rPr>
              <w:fldChar w:fldCharType="end"/>
            </w:r>
          </w:hyperlink>
        </w:p>
        <w:p w14:paraId="33F335F9" w14:textId="77777777" w:rsidR="008936EB" w:rsidRPr="00FD6F33" w:rsidRDefault="005E52B5" w:rsidP="009971EC">
          <w:pPr>
            <w:pStyle w:val="TOC2"/>
            <w:jc w:val="center"/>
            <w:rPr>
              <w:rStyle w:val="Hyperlink"/>
              <w:b w:val="0"/>
              <w:bCs w:val="0"/>
            </w:rPr>
          </w:pPr>
          <w:hyperlink w:anchor="_Toc479608043" w:history="1">
            <w:r w:rsidR="008936EB" w:rsidRPr="00FD6F33">
              <w:rPr>
                <w:rStyle w:val="Hyperlink"/>
                <w:sz w:val="24"/>
                <w:szCs w:val="24"/>
              </w:rPr>
              <w:t>iii</w:t>
            </w:r>
            <w:r w:rsidR="008936EB">
              <w:rPr>
                <w:rStyle w:val="Hyperlink"/>
                <w:sz w:val="24"/>
                <w:szCs w:val="24"/>
              </w:rPr>
              <w:t xml:space="preserve"> </w:t>
            </w:r>
            <w:r w:rsidR="008936EB" w:rsidRPr="00FD6F33">
              <w:rPr>
                <w:rStyle w:val="Hyperlink"/>
                <w:sz w:val="24"/>
                <w:szCs w:val="24"/>
              </w:rPr>
              <w:t xml:space="preserve">ICT application penetration </w:t>
            </w:r>
            <w:r w:rsidR="008936EB">
              <w:rPr>
                <w:rStyle w:val="Hyperlink"/>
                <w:sz w:val="24"/>
                <w:szCs w:val="24"/>
              </w:rPr>
              <w:t>of the Bahraini Architectural SMEs</w:t>
            </w:r>
            <w:r w:rsidR="008936EB" w:rsidRPr="00FD6F33">
              <w:rPr>
                <w:rStyle w:val="Hyperlink"/>
                <w:webHidden/>
              </w:rPr>
              <w:tab/>
            </w:r>
            <w:r w:rsidR="008936EB" w:rsidRPr="00FD6F33">
              <w:rPr>
                <w:rStyle w:val="Hyperlink"/>
                <w:webHidden/>
              </w:rPr>
              <w:fldChar w:fldCharType="begin"/>
            </w:r>
            <w:r w:rsidR="008936EB" w:rsidRPr="00FD6F33">
              <w:rPr>
                <w:rStyle w:val="Hyperlink"/>
                <w:webHidden/>
              </w:rPr>
              <w:instrText xml:space="preserve"> PAGEREF _Toc479608043 \h </w:instrText>
            </w:r>
            <w:r w:rsidR="008936EB" w:rsidRPr="00FD6F33">
              <w:rPr>
                <w:rStyle w:val="Hyperlink"/>
                <w:webHidden/>
              </w:rPr>
            </w:r>
            <w:r w:rsidR="008936EB" w:rsidRPr="00FD6F33">
              <w:rPr>
                <w:rStyle w:val="Hyperlink"/>
                <w:webHidden/>
              </w:rPr>
              <w:fldChar w:fldCharType="separate"/>
            </w:r>
            <w:r w:rsidR="00210F1E">
              <w:rPr>
                <w:rStyle w:val="Hyperlink"/>
                <w:webHidden/>
              </w:rPr>
              <w:t>142</w:t>
            </w:r>
            <w:r w:rsidR="008936EB" w:rsidRPr="00FD6F33">
              <w:rPr>
                <w:rStyle w:val="Hyperlink"/>
                <w:webHidden/>
              </w:rPr>
              <w:fldChar w:fldCharType="end"/>
            </w:r>
          </w:hyperlink>
        </w:p>
        <w:p w14:paraId="33F335FA" w14:textId="77777777" w:rsidR="003E5249" w:rsidRPr="00FD6F33" w:rsidRDefault="005E52B5" w:rsidP="009971EC">
          <w:pPr>
            <w:pStyle w:val="TOC2"/>
            <w:jc w:val="center"/>
            <w:rPr>
              <w:rStyle w:val="Hyperlink"/>
            </w:rPr>
          </w:pPr>
          <w:hyperlink w:anchor="_Toc479608046" w:history="1">
            <w:r w:rsidR="003E5249" w:rsidRPr="00FD6F33">
              <w:rPr>
                <w:rStyle w:val="Hyperlink"/>
              </w:rPr>
              <w:t>4.5</w:t>
            </w:r>
            <w:r w:rsidR="003E5249" w:rsidRPr="00FD6F33">
              <w:rPr>
                <w:rStyle w:val="Hyperlink"/>
              </w:rPr>
              <w:tab/>
              <w:t>Summary</w:t>
            </w:r>
            <w:r w:rsidR="003E5249" w:rsidRPr="00FD6F33">
              <w:rPr>
                <w:rStyle w:val="Hyperlink"/>
                <w:webHidden/>
              </w:rPr>
              <w:tab/>
            </w:r>
            <w:r w:rsidR="00BA4428" w:rsidRPr="00FD6F33">
              <w:rPr>
                <w:rStyle w:val="Hyperlink"/>
                <w:webHidden/>
              </w:rPr>
              <w:t>170</w:t>
            </w:r>
          </w:hyperlink>
        </w:p>
        <w:p w14:paraId="33F335FB" w14:textId="77777777" w:rsidR="003E5249" w:rsidRPr="00FD6F33" w:rsidRDefault="005E52B5" w:rsidP="009971EC">
          <w:pPr>
            <w:pStyle w:val="TOC2"/>
            <w:spacing w:after="0"/>
            <w:jc w:val="center"/>
            <w:rPr>
              <w:rStyle w:val="Hyperlink"/>
            </w:rPr>
          </w:pPr>
          <w:hyperlink w:anchor="_Toc479608047" w:history="1">
            <w:r w:rsidR="008D76FB">
              <w:t xml:space="preserve">    </w:t>
            </w:r>
            <w:r w:rsidR="009971EC">
              <w:t xml:space="preserve">                                         </w:t>
            </w:r>
            <w:r w:rsidR="003E5249" w:rsidRPr="009F2867">
              <w:rPr>
                <w:b/>
              </w:rPr>
              <w:t>Chapter Five</w:t>
            </w:r>
            <w:r w:rsidR="00B70C52" w:rsidRPr="009F2867">
              <w:rPr>
                <w:b/>
              </w:rPr>
              <w:t xml:space="preserve">     </w:t>
            </w:r>
            <w:r w:rsidR="003E5249" w:rsidRPr="00A54A90">
              <w:rPr>
                <w:rStyle w:val="Hyperlink"/>
                <w:webHidden/>
                <w:color w:val="FFFFFF" w:themeColor="background1"/>
              </w:rPr>
              <w:tab/>
            </w:r>
            <w:r w:rsidR="00E244A0" w:rsidRPr="00A54A90">
              <w:rPr>
                <w:rStyle w:val="Hyperlink"/>
                <w:webHidden/>
                <w:color w:val="FFFFFF" w:themeColor="background1"/>
              </w:rPr>
              <w:t>171</w:t>
            </w:r>
          </w:hyperlink>
        </w:p>
        <w:p w14:paraId="33F335FC" w14:textId="77777777" w:rsidR="005C230C" w:rsidRPr="00FD6F33" w:rsidRDefault="005E52B5" w:rsidP="00547477">
          <w:pPr>
            <w:pStyle w:val="TOC2"/>
            <w:spacing w:after="0"/>
            <w:jc w:val="center"/>
            <w:rPr>
              <w:rStyle w:val="Hyperlink"/>
            </w:rPr>
          </w:pPr>
          <w:hyperlink w:anchor="_Toc479608047" w:history="1">
            <w:r w:rsidR="00547477">
              <w:rPr>
                <w:color w:val="FFFFFF" w:themeColor="background1"/>
              </w:rPr>
              <w:t xml:space="preserve">                      </w:t>
            </w:r>
            <w:r w:rsidR="005C230C" w:rsidRPr="005C230C">
              <w:rPr>
                <w:color w:val="FFFFFF" w:themeColor="background1"/>
              </w:rPr>
              <w:t xml:space="preserve">    </w:t>
            </w:r>
            <w:r w:rsidR="005C230C" w:rsidRPr="005C230C">
              <w:rPr>
                <w:b/>
                <w:bCs/>
              </w:rPr>
              <w:t>Conclusion and Recommendations</w:t>
            </w:r>
            <w:r w:rsidR="005C230C" w:rsidRPr="00A54A90">
              <w:rPr>
                <w:rStyle w:val="Hyperlink"/>
                <w:webHidden/>
                <w:color w:val="FFFFFF" w:themeColor="background1"/>
              </w:rPr>
              <w:tab/>
              <w:t>171</w:t>
            </w:r>
          </w:hyperlink>
        </w:p>
        <w:p w14:paraId="33F335FD" w14:textId="77777777" w:rsidR="003E5249" w:rsidRPr="00FD6F33" w:rsidRDefault="005E52B5" w:rsidP="009971EC">
          <w:pPr>
            <w:pStyle w:val="TOC2"/>
            <w:jc w:val="center"/>
            <w:rPr>
              <w:rStyle w:val="Hyperlink"/>
            </w:rPr>
          </w:pPr>
          <w:hyperlink w:anchor="_Toc479608049" w:history="1">
            <w:r w:rsidR="003E5249" w:rsidRPr="00FD6F33">
              <w:rPr>
                <w:rStyle w:val="Hyperlink"/>
              </w:rPr>
              <w:t>5.</w:t>
            </w:r>
            <w:r w:rsidR="00E244A0" w:rsidRPr="00FD6F33">
              <w:rPr>
                <w:rStyle w:val="Hyperlink"/>
              </w:rPr>
              <w:t>1</w:t>
            </w:r>
            <w:r w:rsidR="003E5249" w:rsidRPr="00FD6F33">
              <w:rPr>
                <w:rStyle w:val="Hyperlink"/>
              </w:rPr>
              <w:tab/>
              <w:t>Introduction</w:t>
            </w:r>
            <w:r w:rsidR="003E5249" w:rsidRPr="00FD6F33">
              <w:rPr>
                <w:rStyle w:val="Hyperlink"/>
                <w:webHidden/>
              </w:rPr>
              <w:tab/>
            </w:r>
            <w:r w:rsidR="00E244A0" w:rsidRPr="00FD6F33">
              <w:rPr>
                <w:rStyle w:val="Hyperlink"/>
                <w:webHidden/>
              </w:rPr>
              <w:t>171</w:t>
            </w:r>
          </w:hyperlink>
        </w:p>
        <w:p w14:paraId="33F335FE" w14:textId="77777777" w:rsidR="003E5249" w:rsidRPr="00FD6F33" w:rsidRDefault="005E52B5" w:rsidP="009971EC">
          <w:pPr>
            <w:pStyle w:val="TOC2"/>
            <w:jc w:val="center"/>
            <w:rPr>
              <w:rStyle w:val="Hyperlink"/>
            </w:rPr>
          </w:pPr>
          <w:hyperlink w:anchor="_Toc479608050" w:history="1">
            <w:r w:rsidR="003E5249" w:rsidRPr="00FD6F33">
              <w:rPr>
                <w:rStyle w:val="Hyperlink"/>
              </w:rPr>
              <w:t>5.</w:t>
            </w:r>
            <w:r w:rsidR="00E244A0" w:rsidRPr="00FD6F33">
              <w:rPr>
                <w:rStyle w:val="Hyperlink"/>
              </w:rPr>
              <w:t>2</w:t>
            </w:r>
            <w:r w:rsidR="003E5249" w:rsidRPr="00FD6F33">
              <w:rPr>
                <w:rStyle w:val="Hyperlink"/>
              </w:rPr>
              <w:tab/>
            </w:r>
            <w:r w:rsidR="00262692" w:rsidRPr="00262692">
              <w:rPr>
                <w:rStyle w:val="Hyperlink"/>
                <w:b w:val="0"/>
                <w:bCs w:val="0"/>
              </w:rPr>
              <w:t>Summary and Empirical Results</w:t>
            </w:r>
            <w:r w:rsidR="003E5249" w:rsidRPr="00FD6F33">
              <w:rPr>
                <w:rStyle w:val="Hyperlink"/>
                <w:webHidden/>
              </w:rPr>
              <w:tab/>
            </w:r>
            <w:r w:rsidR="00E244A0" w:rsidRPr="00FD6F33">
              <w:rPr>
                <w:rStyle w:val="Hyperlink"/>
                <w:webHidden/>
              </w:rPr>
              <w:t>171</w:t>
            </w:r>
          </w:hyperlink>
        </w:p>
        <w:p w14:paraId="33F335FF" w14:textId="77777777" w:rsidR="003E5249" w:rsidRPr="00FD6F33" w:rsidRDefault="005E52B5" w:rsidP="009971EC">
          <w:pPr>
            <w:pStyle w:val="TOC2"/>
            <w:jc w:val="center"/>
            <w:rPr>
              <w:rStyle w:val="Hyperlink"/>
            </w:rPr>
          </w:pPr>
          <w:hyperlink w:anchor="_Toc479608051" w:history="1">
            <w:r w:rsidR="003E5249" w:rsidRPr="00FD6F33">
              <w:rPr>
                <w:rStyle w:val="Hyperlink"/>
              </w:rPr>
              <w:t>5.</w:t>
            </w:r>
            <w:r w:rsidR="00E244A0" w:rsidRPr="00FD6F33">
              <w:rPr>
                <w:rStyle w:val="Hyperlink"/>
              </w:rPr>
              <w:t>3</w:t>
            </w:r>
            <w:r w:rsidR="003E5249" w:rsidRPr="00FD6F33">
              <w:rPr>
                <w:rStyle w:val="Hyperlink"/>
              </w:rPr>
              <w:tab/>
              <w:t>Contributions and implications</w:t>
            </w:r>
            <w:r w:rsidR="003E5249" w:rsidRPr="00FD6F33">
              <w:rPr>
                <w:rStyle w:val="Hyperlink"/>
                <w:webHidden/>
              </w:rPr>
              <w:tab/>
            </w:r>
            <w:r w:rsidR="00E244A0" w:rsidRPr="00FD6F33">
              <w:rPr>
                <w:rStyle w:val="Hyperlink"/>
                <w:webHidden/>
              </w:rPr>
              <w:t>183</w:t>
            </w:r>
          </w:hyperlink>
        </w:p>
        <w:p w14:paraId="33F33600" w14:textId="77777777" w:rsidR="003E5249" w:rsidRPr="00FD6F33" w:rsidRDefault="005E52B5" w:rsidP="009971EC">
          <w:pPr>
            <w:pStyle w:val="TOC2"/>
            <w:jc w:val="center"/>
            <w:rPr>
              <w:rStyle w:val="Hyperlink"/>
              <w:b w:val="0"/>
              <w:bCs w:val="0"/>
            </w:rPr>
          </w:pPr>
          <w:hyperlink w:anchor="_Toc479608052" w:history="1">
            <w:r w:rsidR="003E5249" w:rsidRPr="00FD6F33">
              <w:rPr>
                <w:rStyle w:val="Hyperlink"/>
                <w:sz w:val="26"/>
                <w:szCs w:val="26"/>
              </w:rPr>
              <w:t>5.</w:t>
            </w:r>
            <w:r w:rsidR="00E244A0" w:rsidRPr="00FD6F33">
              <w:rPr>
                <w:rStyle w:val="Hyperlink"/>
                <w:sz w:val="26"/>
                <w:szCs w:val="26"/>
              </w:rPr>
              <w:t>3</w:t>
            </w:r>
            <w:r w:rsidR="003E5249" w:rsidRPr="00FD6F33">
              <w:rPr>
                <w:rStyle w:val="Hyperlink"/>
                <w:sz w:val="26"/>
                <w:szCs w:val="26"/>
              </w:rPr>
              <w:t>.1</w:t>
            </w:r>
            <w:r w:rsidR="003E5249" w:rsidRPr="00FD6F33">
              <w:rPr>
                <w:rStyle w:val="Hyperlink"/>
                <w:b w:val="0"/>
                <w:bCs w:val="0"/>
                <w:sz w:val="26"/>
                <w:szCs w:val="26"/>
              </w:rPr>
              <w:tab/>
            </w:r>
            <w:r w:rsidR="003E5249" w:rsidRPr="00FD6F33">
              <w:rPr>
                <w:rStyle w:val="Hyperlink"/>
                <w:sz w:val="26"/>
                <w:szCs w:val="26"/>
              </w:rPr>
              <w:t>Theoretical research academic implications</w:t>
            </w:r>
            <w:r w:rsidR="003E5249" w:rsidRPr="00FD6F33">
              <w:rPr>
                <w:rStyle w:val="Hyperlink"/>
                <w:webHidden/>
              </w:rPr>
              <w:tab/>
            </w:r>
            <w:r w:rsidR="003E5249" w:rsidRPr="00FD6F33">
              <w:rPr>
                <w:rStyle w:val="Hyperlink"/>
                <w:webHidden/>
              </w:rPr>
              <w:fldChar w:fldCharType="begin"/>
            </w:r>
            <w:r w:rsidR="003E5249" w:rsidRPr="00FD6F33">
              <w:rPr>
                <w:rStyle w:val="Hyperlink"/>
                <w:webHidden/>
              </w:rPr>
              <w:instrText xml:space="preserve"> PAGEREF _Toc479608052 \h </w:instrText>
            </w:r>
            <w:r w:rsidR="003E5249" w:rsidRPr="00FD6F33">
              <w:rPr>
                <w:rStyle w:val="Hyperlink"/>
                <w:webHidden/>
              </w:rPr>
            </w:r>
            <w:r w:rsidR="003E5249" w:rsidRPr="00FD6F33">
              <w:rPr>
                <w:rStyle w:val="Hyperlink"/>
                <w:webHidden/>
              </w:rPr>
              <w:fldChar w:fldCharType="separate"/>
            </w:r>
            <w:r w:rsidR="00210F1E">
              <w:rPr>
                <w:rStyle w:val="Hyperlink"/>
                <w:webHidden/>
              </w:rPr>
              <w:t>183</w:t>
            </w:r>
            <w:r w:rsidR="003E5249" w:rsidRPr="00FD6F33">
              <w:rPr>
                <w:rStyle w:val="Hyperlink"/>
                <w:webHidden/>
              </w:rPr>
              <w:fldChar w:fldCharType="end"/>
            </w:r>
          </w:hyperlink>
        </w:p>
        <w:p w14:paraId="33F33601" w14:textId="77777777" w:rsidR="003E5249" w:rsidRPr="00FD6F33" w:rsidRDefault="005E52B5" w:rsidP="009971EC">
          <w:pPr>
            <w:pStyle w:val="TOC2"/>
            <w:jc w:val="center"/>
            <w:rPr>
              <w:rStyle w:val="Hyperlink"/>
              <w:b w:val="0"/>
              <w:bCs w:val="0"/>
            </w:rPr>
          </w:pPr>
          <w:hyperlink w:anchor="_Toc479608053" w:history="1">
            <w:r w:rsidR="003E5249" w:rsidRPr="00FD6F33">
              <w:rPr>
                <w:rStyle w:val="Hyperlink"/>
                <w:sz w:val="26"/>
                <w:szCs w:val="26"/>
              </w:rPr>
              <w:t>5.</w:t>
            </w:r>
            <w:r w:rsidR="00E244A0" w:rsidRPr="00FD6F33">
              <w:rPr>
                <w:rStyle w:val="Hyperlink"/>
                <w:sz w:val="26"/>
                <w:szCs w:val="26"/>
              </w:rPr>
              <w:t>3</w:t>
            </w:r>
            <w:r w:rsidR="003E5249" w:rsidRPr="00FD6F33">
              <w:rPr>
                <w:rStyle w:val="Hyperlink"/>
                <w:sz w:val="26"/>
                <w:szCs w:val="26"/>
              </w:rPr>
              <w:t>.2</w:t>
            </w:r>
            <w:r w:rsidR="003E5249" w:rsidRPr="00FD6F33">
              <w:rPr>
                <w:rStyle w:val="Hyperlink"/>
                <w:b w:val="0"/>
                <w:bCs w:val="0"/>
                <w:sz w:val="26"/>
                <w:szCs w:val="26"/>
              </w:rPr>
              <w:tab/>
            </w:r>
            <w:r w:rsidR="003E5249" w:rsidRPr="00FD6F33">
              <w:rPr>
                <w:rStyle w:val="Hyperlink"/>
                <w:sz w:val="26"/>
                <w:szCs w:val="26"/>
              </w:rPr>
              <w:t>Managerial research implications</w:t>
            </w:r>
            <w:r w:rsidR="003E5249" w:rsidRPr="00FD6F33">
              <w:rPr>
                <w:rStyle w:val="Hyperlink"/>
                <w:webHidden/>
              </w:rPr>
              <w:tab/>
            </w:r>
            <w:r w:rsidR="003E5249" w:rsidRPr="00FD6F33">
              <w:rPr>
                <w:rStyle w:val="Hyperlink"/>
                <w:webHidden/>
              </w:rPr>
              <w:fldChar w:fldCharType="begin"/>
            </w:r>
            <w:r w:rsidR="003E5249" w:rsidRPr="00FD6F33">
              <w:rPr>
                <w:rStyle w:val="Hyperlink"/>
                <w:webHidden/>
              </w:rPr>
              <w:instrText xml:space="preserve"> PAGEREF _Toc479608053 \h </w:instrText>
            </w:r>
            <w:r w:rsidR="003E5249" w:rsidRPr="00FD6F33">
              <w:rPr>
                <w:rStyle w:val="Hyperlink"/>
                <w:webHidden/>
              </w:rPr>
            </w:r>
            <w:r w:rsidR="003E5249" w:rsidRPr="00FD6F33">
              <w:rPr>
                <w:rStyle w:val="Hyperlink"/>
                <w:webHidden/>
              </w:rPr>
              <w:fldChar w:fldCharType="separate"/>
            </w:r>
            <w:r w:rsidR="00210F1E">
              <w:rPr>
                <w:rStyle w:val="Hyperlink"/>
                <w:webHidden/>
              </w:rPr>
              <w:t>187</w:t>
            </w:r>
            <w:r w:rsidR="003E5249" w:rsidRPr="00FD6F33">
              <w:rPr>
                <w:rStyle w:val="Hyperlink"/>
                <w:webHidden/>
              </w:rPr>
              <w:fldChar w:fldCharType="end"/>
            </w:r>
          </w:hyperlink>
        </w:p>
        <w:p w14:paraId="33F33602" w14:textId="77777777" w:rsidR="003E5249" w:rsidRPr="00FD6F33" w:rsidRDefault="005E52B5" w:rsidP="009971EC">
          <w:pPr>
            <w:pStyle w:val="TOC2"/>
            <w:jc w:val="center"/>
            <w:rPr>
              <w:rStyle w:val="Hyperlink"/>
            </w:rPr>
          </w:pPr>
          <w:hyperlink w:anchor="_Toc479608055" w:history="1">
            <w:r w:rsidR="003E5249" w:rsidRPr="00FD6F33">
              <w:rPr>
                <w:rStyle w:val="Hyperlink"/>
              </w:rPr>
              <w:t>5.</w:t>
            </w:r>
            <w:r w:rsidR="00C43EA2">
              <w:rPr>
                <w:rStyle w:val="Hyperlink"/>
              </w:rPr>
              <w:t>4</w:t>
            </w:r>
            <w:r w:rsidR="003E5249" w:rsidRPr="00FD6F33">
              <w:rPr>
                <w:rStyle w:val="Hyperlink"/>
              </w:rPr>
              <w:tab/>
              <w:t>Directions for future Research</w:t>
            </w:r>
            <w:r w:rsidR="003E5249" w:rsidRPr="00FD6F33">
              <w:rPr>
                <w:rStyle w:val="Hyperlink"/>
                <w:webHidden/>
              </w:rPr>
              <w:tab/>
            </w:r>
            <w:r w:rsidR="003E5249" w:rsidRPr="00FD6F33">
              <w:rPr>
                <w:rStyle w:val="Hyperlink"/>
                <w:webHidden/>
              </w:rPr>
              <w:fldChar w:fldCharType="begin"/>
            </w:r>
            <w:r w:rsidR="003E5249" w:rsidRPr="00FD6F33">
              <w:rPr>
                <w:rStyle w:val="Hyperlink"/>
                <w:webHidden/>
              </w:rPr>
              <w:instrText xml:space="preserve"> PAGEREF _Toc479608055 \h </w:instrText>
            </w:r>
            <w:r w:rsidR="003E5249" w:rsidRPr="00FD6F33">
              <w:rPr>
                <w:rStyle w:val="Hyperlink"/>
                <w:webHidden/>
              </w:rPr>
            </w:r>
            <w:r w:rsidR="003E5249" w:rsidRPr="00FD6F33">
              <w:rPr>
                <w:rStyle w:val="Hyperlink"/>
                <w:webHidden/>
              </w:rPr>
              <w:fldChar w:fldCharType="separate"/>
            </w:r>
            <w:r w:rsidR="00210F1E">
              <w:rPr>
                <w:rStyle w:val="Hyperlink"/>
                <w:webHidden/>
              </w:rPr>
              <w:t>189</w:t>
            </w:r>
            <w:r w:rsidR="003E5249" w:rsidRPr="00FD6F33">
              <w:rPr>
                <w:rStyle w:val="Hyperlink"/>
                <w:webHidden/>
              </w:rPr>
              <w:fldChar w:fldCharType="end"/>
            </w:r>
          </w:hyperlink>
        </w:p>
        <w:p w14:paraId="33F33603" w14:textId="77777777" w:rsidR="003E5249" w:rsidRPr="00FD6F33" w:rsidRDefault="005E52B5" w:rsidP="009971EC">
          <w:pPr>
            <w:pStyle w:val="TOC2"/>
            <w:jc w:val="center"/>
            <w:rPr>
              <w:rStyle w:val="Hyperlink"/>
            </w:rPr>
          </w:pPr>
          <w:hyperlink w:anchor="_Toc479608056" w:history="1">
            <w:r w:rsidR="003E5249" w:rsidRPr="00FD6F33">
              <w:rPr>
                <w:rStyle w:val="Hyperlink"/>
              </w:rPr>
              <w:t>5.</w:t>
            </w:r>
            <w:r w:rsidR="00C43EA2">
              <w:rPr>
                <w:rStyle w:val="Hyperlink"/>
              </w:rPr>
              <w:t>5</w:t>
            </w:r>
            <w:r w:rsidR="003E5249" w:rsidRPr="00FD6F33">
              <w:rPr>
                <w:rStyle w:val="Hyperlink"/>
              </w:rPr>
              <w:tab/>
              <w:t>Summary</w:t>
            </w:r>
            <w:r w:rsidR="003E5249" w:rsidRPr="00FD6F33">
              <w:rPr>
                <w:rStyle w:val="Hyperlink"/>
                <w:webHidden/>
              </w:rPr>
              <w:tab/>
            </w:r>
            <w:r w:rsidR="003E5249" w:rsidRPr="00FD6F33">
              <w:rPr>
                <w:rStyle w:val="Hyperlink"/>
                <w:webHidden/>
              </w:rPr>
              <w:fldChar w:fldCharType="begin"/>
            </w:r>
            <w:r w:rsidR="003E5249" w:rsidRPr="00FD6F33">
              <w:rPr>
                <w:rStyle w:val="Hyperlink"/>
                <w:webHidden/>
              </w:rPr>
              <w:instrText xml:space="preserve"> PAGEREF _Toc479608056 \h </w:instrText>
            </w:r>
            <w:r w:rsidR="003E5249" w:rsidRPr="00FD6F33">
              <w:rPr>
                <w:rStyle w:val="Hyperlink"/>
                <w:webHidden/>
              </w:rPr>
            </w:r>
            <w:r w:rsidR="003E5249" w:rsidRPr="00FD6F33">
              <w:rPr>
                <w:rStyle w:val="Hyperlink"/>
                <w:webHidden/>
              </w:rPr>
              <w:fldChar w:fldCharType="separate"/>
            </w:r>
            <w:r w:rsidR="00210F1E">
              <w:rPr>
                <w:rStyle w:val="Hyperlink"/>
                <w:webHidden/>
              </w:rPr>
              <w:t>190</w:t>
            </w:r>
            <w:r w:rsidR="003E5249" w:rsidRPr="00FD6F33">
              <w:rPr>
                <w:rStyle w:val="Hyperlink"/>
                <w:webHidden/>
              </w:rPr>
              <w:fldChar w:fldCharType="end"/>
            </w:r>
          </w:hyperlink>
        </w:p>
        <w:p w14:paraId="33F33604" w14:textId="77777777" w:rsidR="003E5249" w:rsidRDefault="005E52B5" w:rsidP="009971EC">
          <w:pPr>
            <w:pStyle w:val="TOC2"/>
            <w:jc w:val="center"/>
            <w:rPr>
              <w:rStyle w:val="Hyperlink"/>
            </w:rPr>
          </w:pPr>
          <w:hyperlink w:anchor="_Toc479608057" w:history="1">
            <w:r w:rsidR="003E5249" w:rsidRPr="00FE2EB2">
              <w:rPr>
                <w:b/>
                <w:bCs/>
              </w:rPr>
              <w:t>References</w:t>
            </w:r>
            <w:r w:rsidR="003E5249" w:rsidRPr="00FD6F33">
              <w:rPr>
                <w:rStyle w:val="Hyperlink"/>
                <w:webHidden/>
              </w:rPr>
              <w:tab/>
            </w:r>
            <w:r w:rsidR="003E5249" w:rsidRPr="00FD6F33">
              <w:rPr>
                <w:rStyle w:val="Hyperlink"/>
                <w:webHidden/>
              </w:rPr>
              <w:fldChar w:fldCharType="begin"/>
            </w:r>
            <w:r w:rsidR="003E5249" w:rsidRPr="00FD6F33">
              <w:rPr>
                <w:rStyle w:val="Hyperlink"/>
                <w:webHidden/>
              </w:rPr>
              <w:instrText xml:space="preserve"> PAGEREF _Toc479608057 \h </w:instrText>
            </w:r>
            <w:r w:rsidR="003E5249" w:rsidRPr="00FD6F33">
              <w:rPr>
                <w:rStyle w:val="Hyperlink"/>
                <w:webHidden/>
              </w:rPr>
            </w:r>
            <w:r w:rsidR="003E5249" w:rsidRPr="00FD6F33">
              <w:rPr>
                <w:rStyle w:val="Hyperlink"/>
                <w:webHidden/>
              </w:rPr>
              <w:fldChar w:fldCharType="separate"/>
            </w:r>
            <w:r w:rsidR="00210F1E">
              <w:rPr>
                <w:rStyle w:val="Hyperlink"/>
                <w:webHidden/>
              </w:rPr>
              <w:t>191</w:t>
            </w:r>
            <w:r w:rsidR="003E5249" w:rsidRPr="00FD6F33">
              <w:rPr>
                <w:rStyle w:val="Hyperlink"/>
                <w:webHidden/>
              </w:rPr>
              <w:fldChar w:fldCharType="end"/>
            </w:r>
          </w:hyperlink>
        </w:p>
        <w:p w14:paraId="33F33605" w14:textId="77777777" w:rsidR="00C656F0" w:rsidRDefault="005E52B5" w:rsidP="009971EC">
          <w:pPr>
            <w:pStyle w:val="TOC2"/>
            <w:jc w:val="center"/>
            <w:rPr>
              <w:rStyle w:val="Hyperlink"/>
            </w:rPr>
          </w:pPr>
          <w:hyperlink w:anchor="_Toc479608049" w:history="1">
            <w:r w:rsidR="00C656F0">
              <w:rPr>
                <w:b/>
                <w:bCs/>
              </w:rPr>
              <w:t>Abstract (Arabic)</w:t>
            </w:r>
            <w:r w:rsidR="00C656F0" w:rsidRPr="00C656F0">
              <w:rPr>
                <w:rStyle w:val="Hyperlink"/>
                <w:webHidden/>
                <w:color w:val="auto"/>
              </w:rPr>
              <w:tab/>
            </w:r>
            <w:r w:rsidR="00C656F0">
              <w:rPr>
                <w:rStyle w:val="Hyperlink"/>
                <w:webHidden/>
              </w:rPr>
              <w:t>23</w:t>
            </w:r>
            <w:r w:rsidR="005F561A">
              <w:rPr>
                <w:rStyle w:val="Hyperlink"/>
                <w:webHidden/>
              </w:rPr>
              <w:t>8</w:t>
            </w:r>
          </w:hyperlink>
        </w:p>
        <w:p w14:paraId="33F33606" w14:textId="77777777" w:rsidR="009C410D" w:rsidRDefault="00BC200D" w:rsidP="009971EC">
          <w:pPr>
            <w:pStyle w:val="TOC2"/>
            <w:jc w:val="center"/>
            <w:rPr>
              <w:rStyle w:val="Hyperlink"/>
            </w:rPr>
          </w:pPr>
          <w:r w:rsidRPr="009A3CAF">
            <w:rPr>
              <w:rStyle w:val="Hyperlink"/>
            </w:rPr>
            <w:fldChar w:fldCharType="end"/>
          </w:r>
          <w:r w:rsidR="000034CB">
            <w:rPr>
              <w:rStyle w:val="Hyperlink"/>
            </w:rPr>
            <w:t xml:space="preserve">    </w:t>
          </w:r>
          <w:bookmarkStart w:id="7" w:name="_Toc479607984"/>
        </w:p>
        <w:p w14:paraId="33F33607" w14:textId="77777777" w:rsidR="009C410D" w:rsidRDefault="009C410D" w:rsidP="009971EC">
          <w:pPr>
            <w:pStyle w:val="TOC2"/>
            <w:jc w:val="center"/>
            <w:rPr>
              <w:rStyle w:val="Hyperlink"/>
            </w:rPr>
          </w:pPr>
        </w:p>
        <w:p w14:paraId="33F33608" w14:textId="77777777" w:rsidR="00636AE0" w:rsidRDefault="00636AE0" w:rsidP="00636AE0">
          <w:pPr>
            <w:rPr>
              <w:lang w:val="en-US" w:eastAsia="en-GB"/>
            </w:rPr>
          </w:pPr>
        </w:p>
        <w:p w14:paraId="33F33609" w14:textId="77777777" w:rsidR="00636AE0" w:rsidRDefault="00636AE0" w:rsidP="00636AE0">
          <w:pPr>
            <w:rPr>
              <w:lang w:val="en-US" w:eastAsia="en-GB"/>
            </w:rPr>
          </w:pPr>
        </w:p>
        <w:p w14:paraId="33F3360A" w14:textId="77777777" w:rsidR="00636AE0" w:rsidRDefault="00636AE0" w:rsidP="00636AE0">
          <w:pPr>
            <w:rPr>
              <w:lang w:val="en-US" w:eastAsia="en-GB"/>
            </w:rPr>
          </w:pPr>
        </w:p>
        <w:p w14:paraId="33F3360B" w14:textId="77777777" w:rsidR="00636AE0" w:rsidRDefault="00636AE0" w:rsidP="00636AE0">
          <w:pPr>
            <w:rPr>
              <w:lang w:val="en-US" w:eastAsia="en-GB"/>
            </w:rPr>
          </w:pPr>
        </w:p>
        <w:p w14:paraId="33F3360C" w14:textId="77777777" w:rsidR="00636AE0" w:rsidRDefault="00636AE0" w:rsidP="00636AE0">
          <w:pPr>
            <w:rPr>
              <w:lang w:val="en-US" w:eastAsia="en-GB"/>
            </w:rPr>
          </w:pPr>
        </w:p>
        <w:p w14:paraId="33F3360D" w14:textId="77777777" w:rsidR="00636AE0" w:rsidRDefault="00636AE0" w:rsidP="00636AE0">
          <w:pPr>
            <w:rPr>
              <w:lang w:val="en-US" w:eastAsia="en-GB"/>
            </w:rPr>
          </w:pPr>
        </w:p>
        <w:p w14:paraId="33F3360E" w14:textId="77777777" w:rsidR="00636AE0" w:rsidRDefault="00636AE0" w:rsidP="00636AE0">
          <w:pPr>
            <w:rPr>
              <w:lang w:val="en-US" w:eastAsia="en-GB"/>
            </w:rPr>
          </w:pPr>
        </w:p>
        <w:p w14:paraId="33F3360F" w14:textId="77777777" w:rsidR="00636AE0" w:rsidRDefault="00636AE0" w:rsidP="00636AE0">
          <w:pPr>
            <w:rPr>
              <w:lang w:val="en-US" w:eastAsia="en-GB"/>
            </w:rPr>
          </w:pPr>
        </w:p>
        <w:p w14:paraId="33F33610" w14:textId="77777777" w:rsidR="00636AE0" w:rsidRDefault="00636AE0" w:rsidP="00636AE0">
          <w:pPr>
            <w:rPr>
              <w:lang w:val="en-US" w:eastAsia="en-GB"/>
            </w:rPr>
          </w:pPr>
        </w:p>
        <w:p w14:paraId="33F33611" w14:textId="77777777" w:rsidR="00636AE0" w:rsidRDefault="00636AE0" w:rsidP="00636AE0">
          <w:pPr>
            <w:rPr>
              <w:lang w:val="en-US" w:eastAsia="en-GB"/>
            </w:rPr>
          </w:pPr>
        </w:p>
        <w:p w14:paraId="33F33612" w14:textId="77777777" w:rsidR="00636AE0" w:rsidRDefault="00636AE0" w:rsidP="00636AE0">
          <w:pPr>
            <w:rPr>
              <w:lang w:val="en-US" w:eastAsia="en-GB"/>
            </w:rPr>
          </w:pPr>
        </w:p>
        <w:p w14:paraId="33F33613" w14:textId="77777777" w:rsidR="00636AE0" w:rsidRDefault="00636AE0" w:rsidP="00636AE0">
          <w:pPr>
            <w:rPr>
              <w:lang w:val="en-US" w:eastAsia="en-GB"/>
            </w:rPr>
          </w:pPr>
        </w:p>
        <w:p w14:paraId="33F33614" w14:textId="77777777" w:rsidR="00636AE0" w:rsidRPr="00636AE0" w:rsidRDefault="00636AE0" w:rsidP="00636AE0">
          <w:pPr>
            <w:rPr>
              <w:lang w:val="en-US" w:eastAsia="en-GB"/>
            </w:rPr>
          </w:pPr>
        </w:p>
        <w:sdt>
          <w:sdtPr>
            <w:rPr>
              <w:b/>
              <w:bCs/>
              <w:color w:val="1A1C96"/>
              <w:sz w:val="32"/>
              <w:szCs w:val="32"/>
            </w:rPr>
            <w:id w:val="1824856464"/>
            <w:lock w:val="contentLocked"/>
            <w:placeholder>
              <w:docPart w:val="DefaultPlaceholder_1082065158"/>
            </w:placeholder>
            <w:group/>
          </w:sdtPr>
          <w:sdtEndPr/>
          <w:sdtContent>
            <w:p w14:paraId="33F33615" w14:textId="77777777" w:rsidR="0035150B" w:rsidRPr="00881812" w:rsidRDefault="00C20F86" w:rsidP="009971EC">
              <w:pPr>
                <w:pStyle w:val="TOC2"/>
                <w:jc w:val="center"/>
                <w:rPr>
                  <w:b/>
                  <w:bCs/>
                  <w:sz w:val="32"/>
                  <w:szCs w:val="32"/>
                </w:rPr>
              </w:pPr>
              <w:r w:rsidRPr="00881812">
                <w:rPr>
                  <w:b/>
                  <w:bCs/>
                  <w:sz w:val="32"/>
                  <w:szCs w:val="32"/>
                </w:rPr>
                <w:t xml:space="preserve">List of </w:t>
              </w:r>
              <w:r w:rsidR="009F5888" w:rsidRPr="00881812">
                <w:rPr>
                  <w:b/>
                  <w:bCs/>
                  <w:sz w:val="32"/>
                  <w:szCs w:val="32"/>
                </w:rPr>
                <w:t>T</w:t>
              </w:r>
              <w:r w:rsidRPr="00881812">
                <w:rPr>
                  <w:b/>
                  <w:bCs/>
                  <w:sz w:val="32"/>
                  <w:szCs w:val="32"/>
                </w:rPr>
                <w:t>ables</w:t>
              </w:r>
            </w:p>
            <w:bookmarkEnd w:id="7" w:displacedByCustomXml="next"/>
          </w:sdtContent>
        </w:sdt>
        <w:p w14:paraId="33F33616" w14:textId="77777777" w:rsidR="00D86B79" w:rsidRPr="009A3CAF" w:rsidRDefault="00D86B79" w:rsidP="009A3CAF">
          <w:pPr>
            <w:tabs>
              <w:tab w:val="left" w:pos="3223"/>
            </w:tabs>
            <w:rPr>
              <w:rFonts w:asciiTheme="majorBidi" w:hAnsiTheme="majorBidi"/>
              <w:sz w:val="40"/>
              <w:szCs w:val="40"/>
            </w:rPr>
          </w:pPr>
        </w:p>
        <w:tbl>
          <w:tblPr>
            <w:tblStyle w:val="TableGrid"/>
            <w:tblW w:w="8357" w:type="dxa"/>
            <w:jc w:val="center"/>
            <w:tbl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insideH w:val="none" w:sz="0" w:space="0" w:color="auto"/>
              <w:insideV w:val="none" w:sz="0" w:space="0" w:color="auto"/>
            </w:tblBorders>
            <w:tblLook w:val="04A0" w:firstRow="1" w:lastRow="0" w:firstColumn="1" w:lastColumn="0" w:noHBand="0" w:noVBand="1"/>
          </w:tblPr>
          <w:tblGrid>
            <w:gridCol w:w="730"/>
            <w:gridCol w:w="6800"/>
            <w:gridCol w:w="827"/>
          </w:tblGrid>
          <w:tr w:rsidR="00C563A0" w14:paraId="33F3361A" w14:textId="77777777" w:rsidTr="003C0620">
            <w:trPr>
              <w:trHeight w:val="342"/>
              <w:jc w:val="center"/>
            </w:trPr>
            <w:tc>
              <w:tcPr>
                <w:tcW w:w="730" w:type="dxa"/>
                <w:vAlign w:val="center"/>
              </w:tcPr>
              <w:p w14:paraId="33F33617" w14:textId="77777777" w:rsidR="00C563A0" w:rsidRPr="00A1301E" w:rsidRDefault="00C563A0" w:rsidP="00712A88">
                <w:pPr>
                  <w:jc w:val="center"/>
                  <w:rPr>
                    <w:rFonts w:asciiTheme="majorBidi" w:hAnsiTheme="majorBidi" w:cstheme="majorBidi"/>
                    <w:sz w:val="22"/>
                    <w:szCs w:val="22"/>
                  </w:rPr>
                </w:pPr>
                <w:r w:rsidRPr="00A1301E">
                  <w:rPr>
                    <w:rFonts w:asciiTheme="majorBidi" w:hAnsiTheme="majorBidi" w:cstheme="majorBidi"/>
                    <w:sz w:val="22"/>
                    <w:szCs w:val="22"/>
                  </w:rPr>
                  <w:t>1.1</w:t>
                </w:r>
              </w:p>
            </w:tc>
            <w:tc>
              <w:tcPr>
                <w:tcW w:w="6800" w:type="dxa"/>
                <w:vAlign w:val="center"/>
              </w:tcPr>
              <w:p w14:paraId="33F33618" w14:textId="77777777" w:rsidR="00C563A0" w:rsidRPr="00A1301E" w:rsidRDefault="0017064D" w:rsidP="00712A88">
                <w:pPr>
                  <w:rPr>
                    <w:rFonts w:asciiTheme="majorBidi" w:hAnsiTheme="majorBidi" w:cstheme="majorBidi"/>
                    <w:sz w:val="22"/>
                    <w:szCs w:val="22"/>
                  </w:rPr>
                </w:pPr>
                <w:r>
                  <w:rPr>
                    <w:rFonts w:asciiTheme="majorBidi" w:hAnsiTheme="majorBidi" w:cstheme="majorBidi"/>
                    <w:sz w:val="22"/>
                    <w:szCs w:val="22"/>
                  </w:rPr>
                  <w:t>XXXXXXXXXXXXXXXXXXXXXXXXXXXXXXXXX</w:t>
                </w:r>
              </w:p>
            </w:tc>
            <w:tc>
              <w:tcPr>
                <w:tcW w:w="827" w:type="dxa"/>
                <w:vAlign w:val="center"/>
              </w:tcPr>
              <w:p w14:paraId="33F33619" w14:textId="77777777" w:rsidR="00C563A0" w:rsidRPr="00A1301E" w:rsidRDefault="00EF7AB9" w:rsidP="00712A88">
                <w:pPr>
                  <w:jc w:val="center"/>
                  <w:rPr>
                    <w:rFonts w:asciiTheme="majorBidi" w:eastAsia="Calibri" w:hAnsiTheme="majorBidi" w:cstheme="majorBidi"/>
                    <w:sz w:val="22"/>
                    <w:szCs w:val="22"/>
                  </w:rPr>
                </w:pPr>
                <w:r>
                  <w:rPr>
                    <w:rFonts w:asciiTheme="majorBidi" w:eastAsia="Calibri" w:hAnsiTheme="majorBidi" w:cstheme="majorBidi"/>
                    <w:sz w:val="22"/>
                    <w:szCs w:val="22"/>
                  </w:rPr>
                  <w:t>7</w:t>
                </w:r>
              </w:p>
            </w:tc>
          </w:tr>
          <w:tr w:rsidR="00C563A0" w14:paraId="33F3361E" w14:textId="77777777" w:rsidTr="003C0620">
            <w:trPr>
              <w:trHeight w:val="342"/>
              <w:jc w:val="center"/>
            </w:trPr>
            <w:tc>
              <w:tcPr>
                <w:tcW w:w="730" w:type="dxa"/>
                <w:vAlign w:val="center"/>
              </w:tcPr>
              <w:p w14:paraId="33F3361B" w14:textId="77777777" w:rsidR="00C563A0" w:rsidRPr="00A1301E" w:rsidRDefault="00C563A0" w:rsidP="00712A88">
                <w:pPr>
                  <w:jc w:val="center"/>
                  <w:rPr>
                    <w:rFonts w:asciiTheme="majorBidi" w:hAnsiTheme="majorBidi" w:cstheme="majorBidi"/>
                    <w:sz w:val="22"/>
                    <w:szCs w:val="22"/>
                  </w:rPr>
                </w:pPr>
                <w:r w:rsidRPr="00A1301E">
                  <w:rPr>
                    <w:rFonts w:asciiTheme="majorBidi" w:hAnsiTheme="majorBidi" w:cstheme="majorBidi"/>
                    <w:sz w:val="22"/>
                    <w:szCs w:val="22"/>
                  </w:rPr>
                  <w:t>1.2</w:t>
                </w:r>
              </w:p>
            </w:tc>
            <w:tc>
              <w:tcPr>
                <w:tcW w:w="6800" w:type="dxa"/>
                <w:vAlign w:val="center"/>
              </w:tcPr>
              <w:p w14:paraId="33F3361C" w14:textId="77777777" w:rsidR="00C563A0" w:rsidRPr="00A1301E" w:rsidRDefault="0017064D" w:rsidP="00712A88">
                <w:pPr>
                  <w:rPr>
                    <w:rFonts w:asciiTheme="majorBidi" w:eastAsia="Calibri" w:hAnsiTheme="majorBidi" w:cstheme="majorBidi"/>
                    <w:sz w:val="22"/>
                    <w:szCs w:val="22"/>
                    <w:lang w:val="en-US"/>
                  </w:rPr>
                </w:pPr>
                <w:r>
                  <w:rPr>
                    <w:rFonts w:asciiTheme="majorBidi" w:eastAsia="Calibri" w:hAnsiTheme="majorBidi" w:cstheme="majorBidi"/>
                    <w:sz w:val="22"/>
                    <w:szCs w:val="22"/>
                    <w:lang w:val="en-US"/>
                  </w:rPr>
                  <w:t>YYYYYYYYYYYYYYYYYYYYYYYYYYYYYYYYY</w:t>
                </w:r>
              </w:p>
            </w:tc>
            <w:tc>
              <w:tcPr>
                <w:tcW w:w="827" w:type="dxa"/>
                <w:vAlign w:val="center"/>
              </w:tcPr>
              <w:p w14:paraId="33F3361D" w14:textId="77777777" w:rsidR="00C563A0" w:rsidRPr="00A1301E" w:rsidRDefault="00EF7AB9" w:rsidP="00712A88">
                <w:pPr>
                  <w:jc w:val="center"/>
                  <w:rPr>
                    <w:rFonts w:asciiTheme="majorBidi" w:eastAsia="Calibri" w:hAnsiTheme="majorBidi" w:cstheme="majorBidi"/>
                    <w:sz w:val="22"/>
                    <w:szCs w:val="22"/>
                  </w:rPr>
                </w:pPr>
                <w:r>
                  <w:rPr>
                    <w:rFonts w:asciiTheme="majorBidi" w:eastAsia="Calibri" w:hAnsiTheme="majorBidi" w:cstheme="majorBidi"/>
                    <w:sz w:val="22"/>
                    <w:szCs w:val="22"/>
                  </w:rPr>
                  <w:t>15</w:t>
                </w:r>
              </w:p>
            </w:tc>
          </w:tr>
          <w:tr w:rsidR="00B21F47" w14:paraId="33F33622" w14:textId="77777777" w:rsidTr="003C0620">
            <w:trPr>
              <w:trHeight w:val="342"/>
              <w:jc w:val="center"/>
            </w:trPr>
            <w:tc>
              <w:tcPr>
                <w:tcW w:w="730" w:type="dxa"/>
                <w:vAlign w:val="center"/>
              </w:tcPr>
              <w:p w14:paraId="33F3361F" w14:textId="77777777" w:rsidR="00B21F47" w:rsidRPr="00A1301E" w:rsidRDefault="00B21F47" w:rsidP="00712A88">
                <w:pPr>
                  <w:jc w:val="center"/>
                  <w:rPr>
                    <w:rFonts w:asciiTheme="majorBidi" w:eastAsia="Calibri" w:hAnsiTheme="majorBidi" w:cstheme="majorBidi"/>
                    <w:sz w:val="22"/>
                    <w:szCs w:val="22"/>
                    <w:lang w:val="en-US"/>
                  </w:rPr>
                </w:pPr>
                <w:r w:rsidRPr="00A1301E">
                  <w:rPr>
                    <w:rFonts w:asciiTheme="majorBidi" w:eastAsia="Calibri" w:hAnsiTheme="majorBidi" w:cstheme="majorBidi"/>
                    <w:sz w:val="22"/>
                    <w:szCs w:val="22"/>
                    <w:lang w:val="en-US"/>
                  </w:rPr>
                  <w:t>2.1</w:t>
                </w:r>
              </w:p>
            </w:tc>
            <w:tc>
              <w:tcPr>
                <w:tcW w:w="6800" w:type="dxa"/>
                <w:vAlign w:val="center"/>
              </w:tcPr>
              <w:p w14:paraId="33F33620" w14:textId="77777777" w:rsidR="00B21F47" w:rsidRPr="00A1301E" w:rsidRDefault="0017064D" w:rsidP="00712A88">
                <w:pPr>
                  <w:rPr>
                    <w:rFonts w:asciiTheme="majorBidi" w:eastAsia="Calibri" w:hAnsiTheme="majorBidi" w:cstheme="majorBidi"/>
                    <w:sz w:val="22"/>
                    <w:szCs w:val="22"/>
                  </w:rPr>
                </w:pPr>
                <w:r>
                  <w:rPr>
                    <w:rFonts w:asciiTheme="majorBidi" w:eastAsia="Calibri" w:hAnsiTheme="majorBidi" w:cstheme="majorBidi"/>
                    <w:sz w:val="22"/>
                    <w:szCs w:val="22"/>
                    <w:lang w:val="en-US"/>
                  </w:rPr>
                  <w:t>JJJJJJJJJJJJJJJJJJJJJJJJJJJJJJJJJJJJJJJJJJJJJJJJJJJJJJJJJJJJJ</w:t>
                </w:r>
              </w:p>
            </w:tc>
            <w:tc>
              <w:tcPr>
                <w:tcW w:w="827" w:type="dxa"/>
                <w:vAlign w:val="center"/>
              </w:tcPr>
              <w:p w14:paraId="33F33621" w14:textId="77777777" w:rsidR="00B21F47" w:rsidRPr="00A1301E" w:rsidRDefault="00B21F47" w:rsidP="00712A88">
                <w:pPr>
                  <w:jc w:val="center"/>
                  <w:rPr>
                    <w:rFonts w:asciiTheme="majorBidi" w:eastAsia="Calibri" w:hAnsiTheme="majorBidi" w:cstheme="majorBidi"/>
                    <w:sz w:val="22"/>
                    <w:szCs w:val="22"/>
                  </w:rPr>
                </w:pPr>
                <w:r w:rsidRPr="00A1301E">
                  <w:rPr>
                    <w:rFonts w:asciiTheme="majorBidi" w:eastAsia="Calibri" w:hAnsiTheme="majorBidi" w:cstheme="majorBidi"/>
                    <w:sz w:val="22"/>
                    <w:szCs w:val="22"/>
                  </w:rPr>
                  <w:t>27</w:t>
                </w:r>
              </w:p>
            </w:tc>
          </w:tr>
          <w:tr w:rsidR="00B21F47" w14:paraId="33F33626" w14:textId="77777777" w:rsidTr="003C0620">
            <w:trPr>
              <w:trHeight w:val="342"/>
              <w:jc w:val="center"/>
            </w:trPr>
            <w:tc>
              <w:tcPr>
                <w:tcW w:w="730" w:type="dxa"/>
                <w:vAlign w:val="center"/>
              </w:tcPr>
              <w:p w14:paraId="33F33623" w14:textId="77777777" w:rsidR="00B21F47" w:rsidRPr="00A1301E" w:rsidRDefault="00B21F47" w:rsidP="00712A88">
                <w:pPr>
                  <w:jc w:val="center"/>
                  <w:rPr>
                    <w:rFonts w:asciiTheme="majorBidi" w:eastAsia="Calibri" w:hAnsiTheme="majorBidi" w:cstheme="majorBidi"/>
                    <w:sz w:val="22"/>
                    <w:szCs w:val="22"/>
                    <w:lang w:val="en-US"/>
                  </w:rPr>
                </w:pPr>
                <w:r w:rsidRPr="00A1301E">
                  <w:rPr>
                    <w:rFonts w:asciiTheme="majorBidi" w:eastAsia="Calibri" w:hAnsiTheme="majorBidi" w:cstheme="majorBidi"/>
                    <w:sz w:val="22"/>
                    <w:szCs w:val="22"/>
                    <w:lang w:val="en-US"/>
                  </w:rPr>
                  <w:t>2.2</w:t>
                </w:r>
              </w:p>
            </w:tc>
            <w:tc>
              <w:tcPr>
                <w:tcW w:w="6800" w:type="dxa"/>
                <w:vAlign w:val="center"/>
              </w:tcPr>
              <w:p w14:paraId="33F33624" w14:textId="77777777" w:rsidR="00B21F47" w:rsidRPr="00A1301E" w:rsidRDefault="0017064D" w:rsidP="00712A88">
                <w:pPr>
                  <w:rPr>
                    <w:rFonts w:asciiTheme="majorBidi" w:hAnsiTheme="majorBidi" w:cstheme="majorBidi"/>
                    <w:sz w:val="22"/>
                    <w:szCs w:val="22"/>
                  </w:rPr>
                </w:pPr>
                <w:r>
                  <w:rPr>
                    <w:rFonts w:asciiTheme="majorBidi" w:eastAsia="Calibri" w:hAnsiTheme="majorBidi" w:cstheme="majorBidi"/>
                    <w:sz w:val="22"/>
                    <w:szCs w:val="22"/>
                    <w:lang w:val="en-US"/>
                  </w:rPr>
                  <w:t>KKKKKKKKKKKKKKKKKKKKKKKKKKKKKKKKKK</w:t>
                </w:r>
              </w:p>
            </w:tc>
            <w:tc>
              <w:tcPr>
                <w:tcW w:w="827" w:type="dxa"/>
                <w:vAlign w:val="center"/>
              </w:tcPr>
              <w:p w14:paraId="33F33625" w14:textId="77777777" w:rsidR="00B21F47" w:rsidRPr="00A1301E" w:rsidRDefault="00B21F47" w:rsidP="00712A88">
                <w:pPr>
                  <w:jc w:val="center"/>
                  <w:rPr>
                    <w:rFonts w:asciiTheme="majorBidi" w:eastAsia="Calibri" w:hAnsiTheme="majorBidi" w:cstheme="majorBidi"/>
                    <w:sz w:val="22"/>
                    <w:szCs w:val="22"/>
                  </w:rPr>
                </w:pPr>
                <w:r w:rsidRPr="00A1301E">
                  <w:rPr>
                    <w:rFonts w:asciiTheme="majorBidi" w:eastAsia="Calibri" w:hAnsiTheme="majorBidi" w:cstheme="majorBidi"/>
                    <w:sz w:val="22"/>
                    <w:szCs w:val="22"/>
                  </w:rPr>
                  <w:t>28</w:t>
                </w:r>
              </w:p>
            </w:tc>
          </w:tr>
          <w:tr w:rsidR="00B21F47" w14:paraId="33F3362A" w14:textId="77777777" w:rsidTr="003C0620">
            <w:trPr>
              <w:trHeight w:val="342"/>
              <w:jc w:val="center"/>
            </w:trPr>
            <w:tc>
              <w:tcPr>
                <w:tcW w:w="730" w:type="dxa"/>
                <w:vAlign w:val="center"/>
              </w:tcPr>
              <w:p w14:paraId="33F33627" w14:textId="77777777" w:rsidR="00B21F47" w:rsidRPr="00A1301E" w:rsidRDefault="00B21F47" w:rsidP="00712A88">
                <w:pPr>
                  <w:jc w:val="center"/>
                  <w:rPr>
                    <w:rFonts w:asciiTheme="majorBidi" w:eastAsia="Calibri" w:hAnsiTheme="majorBidi" w:cstheme="majorBidi"/>
                    <w:sz w:val="22"/>
                    <w:szCs w:val="22"/>
                    <w:lang w:val="en-US"/>
                  </w:rPr>
                </w:pPr>
                <w:r w:rsidRPr="00A1301E">
                  <w:rPr>
                    <w:rFonts w:asciiTheme="majorBidi" w:eastAsia="Calibri" w:hAnsiTheme="majorBidi" w:cstheme="majorBidi"/>
                    <w:sz w:val="22"/>
                    <w:szCs w:val="22"/>
                    <w:lang w:val="en-US"/>
                  </w:rPr>
                  <w:t>2.3</w:t>
                </w:r>
              </w:p>
            </w:tc>
            <w:tc>
              <w:tcPr>
                <w:tcW w:w="6800" w:type="dxa"/>
                <w:vAlign w:val="center"/>
              </w:tcPr>
              <w:p w14:paraId="33F33628" w14:textId="77777777" w:rsidR="00B21F47" w:rsidRPr="00A1301E" w:rsidRDefault="0017064D" w:rsidP="00712A88">
                <w:pPr>
                  <w:rPr>
                    <w:rFonts w:asciiTheme="majorBidi" w:hAnsiTheme="majorBidi" w:cstheme="majorBidi"/>
                    <w:sz w:val="22"/>
                    <w:szCs w:val="22"/>
                  </w:rPr>
                </w:pPr>
                <w:r>
                  <w:rPr>
                    <w:rFonts w:asciiTheme="majorBidi" w:eastAsiaTheme="minorHAnsi" w:hAnsiTheme="majorBidi" w:cstheme="majorBidi"/>
                    <w:sz w:val="22"/>
                    <w:szCs w:val="22"/>
                  </w:rPr>
                  <w:t>LLLLLLLLLLLLLLLLLLLLLLLLLLLLLLLLLLLLLLLL</w:t>
                </w:r>
              </w:p>
            </w:tc>
            <w:tc>
              <w:tcPr>
                <w:tcW w:w="827" w:type="dxa"/>
                <w:vAlign w:val="center"/>
              </w:tcPr>
              <w:p w14:paraId="33F33629" w14:textId="77777777" w:rsidR="00B21F47" w:rsidRPr="00A1301E" w:rsidRDefault="00B21F47" w:rsidP="00712A88">
                <w:pPr>
                  <w:jc w:val="center"/>
                  <w:rPr>
                    <w:rFonts w:asciiTheme="majorBidi" w:eastAsia="Calibri" w:hAnsiTheme="majorBidi" w:cstheme="majorBidi"/>
                    <w:sz w:val="22"/>
                    <w:szCs w:val="22"/>
                  </w:rPr>
                </w:pPr>
                <w:r w:rsidRPr="00A1301E">
                  <w:rPr>
                    <w:rFonts w:asciiTheme="majorBidi" w:eastAsia="Calibri" w:hAnsiTheme="majorBidi" w:cstheme="majorBidi"/>
                    <w:sz w:val="22"/>
                    <w:szCs w:val="22"/>
                  </w:rPr>
                  <w:t>29</w:t>
                </w:r>
              </w:p>
            </w:tc>
          </w:tr>
          <w:tr w:rsidR="00B21F47" w14:paraId="33F3362E" w14:textId="77777777" w:rsidTr="003C0620">
            <w:trPr>
              <w:trHeight w:val="342"/>
              <w:jc w:val="center"/>
            </w:trPr>
            <w:tc>
              <w:tcPr>
                <w:tcW w:w="730" w:type="dxa"/>
                <w:vAlign w:val="center"/>
              </w:tcPr>
              <w:p w14:paraId="33F3362B" w14:textId="77777777" w:rsidR="00B21F47" w:rsidRPr="00A1301E" w:rsidRDefault="00B21F47" w:rsidP="00712A88">
                <w:pPr>
                  <w:jc w:val="center"/>
                  <w:rPr>
                    <w:rFonts w:asciiTheme="majorBidi" w:eastAsia="Calibri" w:hAnsiTheme="majorBidi" w:cstheme="majorBidi"/>
                    <w:sz w:val="22"/>
                    <w:szCs w:val="22"/>
                    <w:lang w:val="en-US"/>
                  </w:rPr>
                </w:pPr>
                <w:r w:rsidRPr="00A1301E">
                  <w:rPr>
                    <w:rFonts w:asciiTheme="majorBidi" w:eastAsia="Calibri" w:hAnsiTheme="majorBidi" w:cstheme="majorBidi"/>
                    <w:sz w:val="22"/>
                    <w:szCs w:val="22"/>
                    <w:lang w:val="en-US"/>
                  </w:rPr>
                  <w:t>2.4</w:t>
                </w:r>
              </w:p>
            </w:tc>
            <w:tc>
              <w:tcPr>
                <w:tcW w:w="6800" w:type="dxa"/>
                <w:vAlign w:val="center"/>
              </w:tcPr>
              <w:p w14:paraId="33F3362C" w14:textId="77777777" w:rsidR="00B21F47" w:rsidRPr="00A1301E" w:rsidRDefault="0017064D" w:rsidP="00712A88">
                <w:pPr>
                  <w:rPr>
                    <w:rFonts w:asciiTheme="majorBidi" w:hAnsiTheme="majorBidi" w:cstheme="majorBidi"/>
                    <w:sz w:val="22"/>
                    <w:szCs w:val="22"/>
                  </w:rPr>
                </w:pPr>
                <w:r>
                  <w:rPr>
                    <w:rFonts w:asciiTheme="majorBidi" w:eastAsia="Calibri" w:hAnsiTheme="majorBidi" w:cstheme="majorBidi"/>
                    <w:sz w:val="22"/>
                    <w:szCs w:val="22"/>
                    <w:lang w:val="en-US"/>
                  </w:rPr>
                  <w:t>MMMMMMMMMMMMMMMMMMMMMMMMMMMM</w:t>
                </w:r>
              </w:p>
            </w:tc>
            <w:tc>
              <w:tcPr>
                <w:tcW w:w="827" w:type="dxa"/>
                <w:vAlign w:val="center"/>
              </w:tcPr>
              <w:p w14:paraId="33F3362D" w14:textId="77777777" w:rsidR="00B21F47" w:rsidRPr="00A1301E" w:rsidRDefault="00B21F47" w:rsidP="00712A88">
                <w:pPr>
                  <w:jc w:val="center"/>
                  <w:rPr>
                    <w:rFonts w:asciiTheme="majorBidi" w:eastAsia="Calibri" w:hAnsiTheme="majorBidi" w:cstheme="majorBidi"/>
                    <w:sz w:val="22"/>
                    <w:szCs w:val="22"/>
                  </w:rPr>
                </w:pPr>
                <w:r w:rsidRPr="00A1301E">
                  <w:rPr>
                    <w:rFonts w:asciiTheme="majorBidi" w:eastAsia="Calibri" w:hAnsiTheme="majorBidi" w:cstheme="majorBidi"/>
                    <w:sz w:val="22"/>
                    <w:szCs w:val="22"/>
                  </w:rPr>
                  <w:t>30</w:t>
                </w:r>
              </w:p>
            </w:tc>
          </w:tr>
          <w:tr w:rsidR="00B21F47" w14:paraId="33F33632" w14:textId="77777777" w:rsidTr="003C0620">
            <w:trPr>
              <w:trHeight w:val="342"/>
              <w:jc w:val="center"/>
            </w:trPr>
            <w:tc>
              <w:tcPr>
                <w:tcW w:w="730" w:type="dxa"/>
                <w:vAlign w:val="center"/>
              </w:tcPr>
              <w:p w14:paraId="33F3362F" w14:textId="77777777" w:rsidR="00B21F47" w:rsidRPr="00A1301E" w:rsidRDefault="00B21F47" w:rsidP="00712A88">
                <w:pPr>
                  <w:autoSpaceDE w:val="0"/>
                  <w:autoSpaceDN w:val="0"/>
                  <w:jc w:val="center"/>
                  <w:rPr>
                    <w:rFonts w:asciiTheme="majorBidi" w:hAnsiTheme="majorBidi" w:cstheme="majorBidi"/>
                    <w:sz w:val="22"/>
                    <w:szCs w:val="22"/>
                  </w:rPr>
                </w:pPr>
                <w:r w:rsidRPr="00A1301E">
                  <w:rPr>
                    <w:rFonts w:asciiTheme="majorBidi" w:hAnsiTheme="majorBidi" w:cstheme="majorBidi"/>
                    <w:sz w:val="22"/>
                    <w:szCs w:val="22"/>
                  </w:rPr>
                  <w:t>2.5</w:t>
                </w:r>
              </w:p>
            </w:tc>
            <w:tc>
              <w:tcPr>
                <w:tcW w:w="6800" w:type="dxa"/>
                <w:vAlign w:val="center"/>
              </w:tcPr>
              <w:p w14:paraId="33F33630" w14:textId="77777777" w:rsidR="00B21F47" w:rsidRPr="00A1301E" w:rsidRDefault="0017064D" w:rsidP="00712A88">
                <w:pPr>
                  <w:rPr>
                    <w:rFonts w:asciiTheme="majorBidi" w:hAnsiTheme="majorBidi" w:cstheme="majorBidi"/>
                    <w:sz w:val="22"/>
                    <w:szCs w:val="22"/>
                  </w:rPr>
                </w:pPr>
                <w:r>
                  <w:rPr>
                    <w:rFonts w:asciiTheme="majorBidi" w:hAnsiTheme="majorBidi" w:cstheme="majorBidi"/>
                    <w:sz w:val="22"/>
                    <w:szCs w:val="22"/>
                  </w:rPr>
                  <w:t>NNNNNNNNNNNNNNNNNNNNNNNNNNNNNNNNNN</w:t>
                </w:r>
              </w:p>
            </w:tc>
            <w:tc>
              <w:tcPr>
                <w:tcW w:w="827" w:type="dxa"/>
                <w:vAlign w:val="center"/>
              </w:tcPr>
              <w:p w14:paraId="33F33631" w14:textId="77777777" w:rsidR="00B21F47" w:rsidRPr="00A1301E" w:rsidRDefault="00B21F47" w:rsidP="00712A88">
                <w:pPr>
                  <w:jc w:val="center"/>
                  <w:rPr>
                    <w:rFonts w:asciiTheme="majorBidi" w:eastAsia="Calibri" w:hAnsiTheme="majorBidi" w:cstheme="majorBidi"/>
                    <w:sz w:val="22"/>
                    <w:szCs w:val="22"/>
                  </w:rPr>
                </w:pPr>
                <w:r w:rsidRPr="00A1301E">
                  <w:rPr>
                    <w:rFonts w:asciiTheme="majorBidi" w:eastAsia="Calibri" w:hAnsiTheme="majorBidi" w:cstheme="majorBidi"/>
                    <w:sz w:val="22"/>
                    <w:szCs w:val="22"/>
                  </w:rPr>
                  <w:t>31</w:t>
                </w:r>
              </w:p>
            </w:tc>
          </w:tr>
          <w:tr w:rsidR="00B21F47" w14:paraId="33F33636" w14:textId="77777777" w:rsidTr="003C0620">
            <w:trPr>
              <w:trHeight w:val="342"/>
              <w:jc w:val="center"/>
            </w:trPr>
            <w:tc>
              <w:tcPr>
                <w:tcW w:w="730" w:type="dxa"/>
                <w:vAlign w:val="center"/>
              </w:tcPr>
              <w:p w14:paraId="33F33633" w14:textId="77777777" w:rsidR="00B21F47" w:rsidRPr="00A1301E" w:rsidRDefault="00B21F47" w:rsidP="00712A88">
                <w:pPr>
                  <w:jc w:val="center"/>
                  <w:rPr>
                    <w:rFonts w:asciiTheme="majorBidi" w:hAnsiTheme="majorBidi" w:cstheme="majorBidi"/>
                    <w:sz w:val="22"/>
                    <w:szCs w:val="22"/>
                    <w:lang w:val="en-US"/>
                  </w:rPr>
                </w:pPr>
                <w:r w:rsidRPr="00A1301E">
                  <w:rPr>
                    <w:rFonts w:asciiTheme="majorBidi" w:hAnsiTheme="majorBidi" w:cstheme="majorBidi"/>
                    <w:sz w:val="22"/>
                    <w:szCs w:val="22"/>
                    <w:lang w:val="en-US"/>
                  </w:rPr>
                  <w:t>2.6</w:t>
                </w:r>
              </w:p>
            </w:tc>
            <w:tc>
              <w:tcPr>
                <w:tcW w:w="6800" w:type="dxa"/>
                <w:vAlign w:val="center"/>
              </w:tcPr>
              <w:p w14:paraId="33F33634" w14:textId="77777777" w:rsidR="00B21F47" w:rsidRPr="00A1301E" w:rsidRDefault="0017064D" w:rsidP="00712A88">
                <w:pPr>
                  <w:rPr>
                    <w:rFonts w:asciiTheme="majorBidi" w:hAnsiTheme="majorBidi" w:cstheme="majorBidi"/>
                    <w:sz w:val="22"/>
                    <w:szCs w:val="22"/>
                  </w:rPr>
                </w:pPr>
                <w:r>
                  <w:rPr>
                    <w:rFonts w:asciiTheme="majorBidi" w:hAnsiTheme="majorBidi" w:cstheme="majorBidi"/>
                    <w:sz w:val="22"/>
                    <w:szCs w:val="22"/>
                    <w:lang w:val="en-US"/>
                  </w:rPr>
                  <w:t>OOOOOOOOOOOOOOOOOOOOOOOOOOOOOOOOOO</w:t>
                </w:r>
              </w:p>
            </w:tc>
            <w:tc>
              <w:tcPr>
                <w:tcW w:w="827" w:type="dxa"/>
                <w:vAlign w:val="center"/>
              </w:tcPr>
              <w:p w14:paraId="33F33635" w14:textId="77777777" w:rsidR="00B21F47" w:rsidRPr="00A1301E" w:rsidRDefault="00B21F47" w:rsidP="00712A88">
                <w:pPr>
                  <w:jc w:val="center"/>
                  <w:rPr>
                    <w:rFonts w:asciiTheme="majorBidi" w:eastAsia="Calibri" w:hAnsiTheme="majorBidi" w:cstheme="majorBidi"/>
                    <w:sz w:val="22"/>
                    <w:szCs w:val="22"/>
                  </w:rPr>
                </w:pPr>
                <w:r w:rsidRPr="00A1301E">
                  <w:rPr>
                    <w:rFonts w:asciiTheme="majorBidi" w:eastAsia="Calibri" w:hAnsiTheme="majorBidi" w:cstheme="majorBidi"/>
                    <w:sz w:val="22"/>
                    <w:szCs w:val="22"/>
                  </w:rPr>
                  <w:t>33</w:t>
                </w:r>
              </w:p>
            </w:tc>
          </w:tr>
          <w:tr w:rsidR="0017064D" w14:paraId="33F3363A" w14:textId="77777777" w:rsidTr="003C0620">
            <w:trPr>
              <w:trHeight w:val="342"/>
              <w:jc w:val="center"/>
            </w:trPr>
            <w:tc>
              <w:tcPr>
                <w:tcW w:w="730" w:type="dxa"/>
                <w:vAlign w:val="center"/>
              </w:tcPr>
              <w:p w14:paraId="33F33637" w14:textId="77777777" w:rsidR="0017064D" w:rsidRPr="00A1301E" w:rsidRDefault="0017064D" w:rsidP="00712A88">
                <w:pPr>
                  <w:autoSpaceDE w:val="0"/>
                  <w:autoSpaceDN w:val="0"/>
                  <w:jc w:val="center"/>
                  <w:rPr>
                    <w:rFonts w:asciiTheme="majorBidi" w:hAnsiTheme="majorBidi" w:cstheme="majorBidi"/>
                    <w:sz w:val="22"/>
                    <w:szCs w:val="22"/>
                    <w:lang w:val="en-US" w:eastAsia="en-GB"/>
                  </w:rPr>
                </w:pPr>
                <w:r w:rsidRPr="00A1301E">
                  <w:rPr>
                    <w:rFonts w:asciiTheme="majorBidi" w:hAnsiTheme="majorBidi" w:cstheme="majorBidi"/>
                    <w:sz w:val="22"/>
                    <w:szCs w:val="22"/>
                    <w:lang w:val="en-US" w:eastAsia="en-GB"/>
                  </w:rPr>
                  <w:t>2.7</w:t>
                </w:r>
              </w:p>
            </w:tc>
            <w:tc>
              <w:tcPr>
                <w:tcW w:w="6800" w:type="dxa"/>
                <w:vAlign w:val="center"/>
              </w:tcPr>
              <w:p w14:paraId="33F33638" w14:textId="77777777" w:rsidR="0017064D" w:rsidRPr="00A1301E" w:rsidRDefault="0017064D" w:rsidP="00586F92">
                <w:pPr>
                  <w:rPr>
                    <w:rFonts w:asciiTheme="majorBidi" w:hAnsiTheme="majorBidi" w:cstheme="majorBidi"/>
                    <w:sz w:val="22"/>
                    <w:szCs w:val="22"/>
                  </w:rPr>
                </w:pPr>
                <w:r>
                  <w:rPr>
                    <w:rFonts w:asciiTheme="majorBidi" w:hAnsiTheme="majorBidi" w:cstheme="majorBidi"/>
                    <w:sz w:val="22"/>
                    <w:szCs w:val="22"/>
                  </w:rPr>
                  <w:t>XXXXXXXXXXXXXXXXXXXXXXXXXXXXXXXXX</w:t>
                </w:r>
              </w:p>
            </w:tc>
            <w:tc>
              <w:tcPr>
                <w:tcW w:w="827" w:type="dxa"/>
                <w:vAlign w:val="center"/>
              </w:tcPr>
              <w:p w14:paraId="33F33639" w14:textId="77777777" w:rsidR="0017064D" w:rsidRPr="00A1301E" w:rsidRDefault="0017064D" w:rsidP="00712A88">
                <w:pPr>
                  <w:jc w:val="center"/>
                  <w:rPr>
                    <w:rFonts w:asciiTheme="majorBidi" w:eastAsia="Calibri" w:hAnsiTheme="majorBidi" w:cstheme="majorBidi"/>
                    <w:sz w:val="22"/>
                    <w:szCs w:val="22"/>
                  </w:rPr>
                </w:pPr>
                <w:r w:rsidRPr="00A1301E">
                  <w:rPr>
                    <w:rFonts w:asciiTheme="majorBidi" w:eastAsia="Calibri" w:hAnsiTheme="majorBidi" w:cstheme="majorBidi"/>
                    <w:sz w:val="22"/>
                    <w:szCs w:val="22"/>
                  </w:rPr>
                  <w:t>34</w:t>
                </w:r>
              </w:p>
            </w:tc>
          </w:tr>
          <w:tr w:rsidR="0017064D" w14:paraId="33F3363E" w14:textId="77777777" w:rsidTr="003C0620">
            <w:trPr>
              <w:trHeight w:val="342"/>
              <w:jc w:val="center"/>
            </w:trPr>
            <w:tc>
              <w:tcPr>
                <w:tcW w:w="730" w:type="dxa"/>
                <w:vAlign w:val="center"/>
              </w:tcPr>
              <w:p w14:paraId="33F3363B" w14:textId="77777777" w:rsidR="0017064D" w:rsidRPr="00A1301E" w:rsidRDefault="0017064D" w:rsidP="00712A88">
                <w:pPr>
                  <w:tabs>
                    <w:tab w:val="left" w:pos="6576"/>
                  </w:tabs>
                  <w:jc w:val="center"/>
                  <w:rPr>
                    <w:rFonts w:asciiTheme="majorBidi" w:hAnsiTheme="majorBidi" w:cstheme="majorBidi"/>
                    <w:sz w:val="22"/>
                    <w:szCs w:val="22"/>
                    <w:lang w:bidi="ar-BH"/>
                  </w:rPr>
                </w:pPr>
                <w:r w:rsidRPr="00A1301E">
                  <w:rPr>
                    <w:rFonts w:asciiTheme="majorBidi" w:hAnsiTheme="majorBidi" w:cstheme="majorBidi"/>
                    <w:sz w:val="22"/>
                    <w:szCs w:val="22"/>
                    <w:lang w:bidi="ar-BH"/>
                  </w:rPr>
                  <w:t>2.8</w:t>
                </w:r>
              </w:p>
            </w:tc>
            <w:tc>
              <w:tcPr>
                <w:tcW w:w="6800" w:type="dxa"/>
                <w:vAlign w:val="center"/>
              </w:tcPr>
              <w:p w14:paraId="33F3363C" w14:textId="77777777" w:rsidR="0017064D" w:rsidRPr="00A1301E" w:rsidRDefault="0017064D" w:rsidP="00586F92">
                <w:pPr>
                  <w:rPr>
                    <w:rFonts w:asciiTheme="majorBidi" w:eastAsia="Calibri" w:hAnsiTheme="majorBidi" w:cstheme="majorBidi"/>
                    <w:sz w:val="22"/>
                    <w:szCs w:val="22"/>
                    <w:lang w:val="en-US"/>
                  </w:rPr>
                </w:pPr>
                <w:r>
                  <w:rPr>
                    <w:rFonts w:asciiTheme="majorBidi" w:eastAsia="Calibri" w:hAnsiTheme="majorBidi" w:cstheme="majorBidi"/>
                    <w:sz w:val="22"/>
                    <w:szCs w:val="22"/>
                    <w:lang w:val="en-US"/>
                  </w:rPr>
                  <w:t>YYYYYYYYYYYYYYYYYYYYYYYYYYYYYYYYY</w:t>
                </w:r>
              </w:p>
            </w:tc>
            <w:tc>
              <w:tcPr>
                <w:tcW w:w="827" w:type="dxa"/>
                <w:vAlign w:val="center"/>
              </w:tcPr>
              <w:p w14:paraId="33F3363D" w14:textId="77777777" w:rsidR="0017064D" w:rsidRPr="00A1301E" w:rsidRDefault="0017064D" w:rsidP="00712A88">
                <w:pPr>
                  <w:jc w:val="center"/>
                  <w:rPr>
                    <w:rFonts w:asciiTheme="majorBidi" w:eastAsia="Calibri" w:hAnsiTheme="majorBidi" w:cstheme="majorBidi"/>
                    <w:sz w:val="22"/>
                    <w:szCs w:val="22"/>
                  </w:rPr>
                </w:pPr>
                <w:r w:rsidRPr="00A1301E">
                  <w:rPr>
                    <w:rFonts w:asciiTheme="majorBidi" w:eastAsia="Calibri" w:hAnsiTheme="majorBidi" w:cstheme="majorBidi"/>
                    <w:sz w:val="22"/>
                    <w:szCs w:val="22"/>
                  </w:rPr>
                  <w:t>34</w:t>
                </w:r>
              </w:p>
            </w:tc>
          </w:tr>
          <w:tr w:rsidR="0017064D" w14:paraId="33F33642" w14:textId="77777777" w:rsidTr="003C0620">
            <w:trPr>
              <w:trHeight w:val="342"/>
              <w:jc w:val="center"/>
            </w:trPr>
            <w:tc>
              <w:tcPr>
                <w:tcW w:w="730" w:type="dxa"/>
                <w:vAlign w:val="center"/>
              </w:tcPr>
              <w:p w14:paraId="33F3363F" w14:textId="77777777" w:rsidR="0017064D" w:rsidRPr="00A1301E" w:rsidRDefault="0017064D" w:rsidP="00712A88">
                <w:pPr>
                  <w:autoSpaceDE w:val="0"/>
                  <w:autoSpaceDN w:val="0"/>
                  <w:jc w:val="center"/>
                  <w:rPr>
                    <w:rFonts w:asciiTheme="majorBidi" w:hAnsiTheme="majorBidi" w:cstheme="majorBidi"/>
                    <w:sz w:val="22"/>
                    <w:szCs w:val="22"/>
                  </w:rPr>
                </w:pPr>
                <w:r w:rsidRPr="00A1301E">
                  <w:rPr>
                    <w:rFonts w:asciiTheme="majorBidi" w:hAnsiTheme="majorBidi" w:cstheme="majorBidi"/>
                    <w:sz w:val="22"/>
                    <w:szCs w:val="22"/>
                  </w:rPr>
                  <w:t>2.9</w:t>
                </w:r>
              </w:p>
            </w:tc>
            <w:tc>
              <w:tcPr>
                <w:tcW w:w="6800" w:type="dxa"/>
                <w:vAlign w:val="center"/>
              </w:tcPr>
              <w:p w14:paraId="33F33640" w14:textId="77777777" w:rsidR="0017064D" w:rsidRPr="00A1301E" w:rsidRDefault="0017064D" w:rsidP="00586F92">
                <w:pPr>
                  <w:rPr>
                    <w:rFonts w:asciiTheme="majorBidi" w:eastAsia="Calibri" w:hAnsiTheme="majorBidi" w:cstheme="majorBidi"/>
                    <w:sz w:val="22"/>
                    <w:szCs w:val="22"/>
                  </w:rPr>
                </w:pPr>
                <w:r>
                  <w:rPr>
                    <w:rFonts w:asciiTheme="majorBidi" w:eastAsia="Calibri" w:hAnsiTheme="majorBidi" w:cstheme="majorBidi"/>
                    <w:sz w:val="22"/>
                    <w:szCs w:val="22"/>
                    <w:lang w:val="en-US"/>
                  </w:rPr>
                  <w:t>JJJJJJJJJJJJJJJJJJJJJJJJJJJJJJJJJJJJJJJJJJJJJJJJJJJJJJJJJJJJJ</w:t>
                </w:r>
              </w:p>
            </w:tc>
            <w:tc>
              <w:tcPr>
                <w:tcW w:w="827" w:type="dxa"/>
                <w:vAlign w:val="center"/>
              </w:tcPr>
              <w:p w14:paraId="33F33641" w14:textId="77777777" w:rsidR="0017064D" w:rsidRPr="00A1301E" w:rsidRDefault="0017064D" w:rsidP="00712A88">
                <w:pPr>
                  <w:jc w:val="center"/>
                  <w:rPr>
                    <w:rFonts w:asciiTheme="majorBidi" w:eastAsia="Calibri" w:hAnsiTheme="majorBidi" w:cstheme="majorBidi"/>
                    <w:sz w:val="22"/>
                    <w:szCs w:val="22"/>
                  </w:rPr>
                </w:pPr>
                <w:r w:rsidRPr="00A1301E">
                  <w:rPr>
                    <w:rFonts w:asciiTheme="majorBidi" w:eastAsia="Calibri" w:hAnsiTheme="majorBidi" w:cstheme="majorBidi"/>
                    <w:sz w:val="22"/>
                    <w:szCs w:val="22"/>
                  </w:rPr>
                  <w:t>36</w:t>
                </w:r>
              </w:p>
            </w:tc>
          </w:tr>
          <w:tr w:rsidR="0017064D" w14:paraId="33F33646" w14:textId="77777777" w:rsidTr="003C0620">
            <w:trPr>
              <w:trHeight w:val="342"/>
              <w:jc w:val="center"/>
            </w:trPr>
            <w:tc>
              <w:tcPr>
                <w:tcW w:w="730" w:type="dxa"/>
                <w:vAlign w:val="center"/>
              </w:tcPr>
              <w:p w14:paraId="33F33643" w14:textId="77777777" w:rsidR="0017064D" w:rsidRPr="00A1301E" w:rsidRDefault="0017064D" w:rsidP="0075247E">
                <w:pPr>
                  <w:autoSpaceDE w:val="0"/>
                  <w:autoSpaceDN w:val="0"/>
                  <w:jc w:val="right"/>
                  <w:rPr>
                    <w:rFonts w:asciiTheme="majorBidi" w:hAnsiTheme="majorBidi" w:cstheme="majorBidi"/>
                    <w:sz w:val="22"/>
                    <w:szCs w:val="22"/>
                  </w:rPr>
                </w:pPr>
                <w:r w:rsidRPr="00A1301E">
                  <w:rPr>
                    <w:rFonts w:asciiTheme="majorBidi" w:hAnsiTheme="majorBidi" w:cstheme="majorBidi"/>
                    <w:sz w:val="22"/>
                    <w:szCs w:val="22"/>
                  </w:rPr>
                  <w:t>2.10</w:t>
                </w:r>
              </w:p>
            </w:tc>
            <w:tc>
              <w:tcPr>
                <w:tcW w:w="6800" w:type="dxa"/>
                <w:vAlign w:val="center"/>
              </w:tcPr>
              <w:p w14:paraId="33F33644" w14:textId="77777777" w:rsidR="0017064D" w:rsidRPr="00A1301E" w:rsidRDefault="0017064D" w:rsidP="00586F92">
                <w:pPr>
                  <w:rPr>
                    <w:rFonts w:asciiTheme="majorBidi" w:hAnsiTheme="majorBidi" w:cstheme="majorBidi"/>
                    <w:sz w:val="22"/>
                    <w:szCs w:val="22"/>
                  </w:rPr>
                </w:pPr>
                <w:r>
                  <w:rPr>
                    <w:rFonts w:asciiTheme="majorBidi" w:eastAsia="Calibri" w:hAnsiTheme="majorBidi" w:cstheme="majorBidi"/>
                    <w:sz w:val="22"/>
                    <w:szCs w:val="22"/>
                    <w:lang w:val="en-US"/>
                  </w:rPr>
                  <w:t>KKKKKKKKKKKKKKKKKKKKKKKKKKKKKKKKKK</w:t>
                </w:r>
              </w:p>
            </w:tc>
            <w:tc>
              <w:tcPr>
                <w:tcW w:w="827" w:type="dxa"/>
                <w:vAlign w:val="center"/>
              </w:tcPr>
              <w:p w14:paraId="33F33645" w14:textId="77777777" w:rsidR="0017064D" w:rsidRPr="00A1301E" w:rsidRDefault="0017064D" w:rsidP="00712A88">
                <w:pPr>
                  <w:jc w:val="center"/>
                  <w:rPr>
                    <w:rFonts w:asciiTheme="majorBidi" w:eastAsia="Calibri" w:hAnsiTheme="majorBidi" w:cstheme="majorBidi"/>
                    <w:sz w:val="22"/>
                    <w:szCs w:val="22"/>
                  </w:rPr>
                </w:pPr>
                <w:r w:rsidRPr="00A1301E">
                  <w:rPr>
                    <w:rFonts w:asciiTheme="majorBidi" w:eastAsia="Calibri" w:hAnsiTheme="majorBidi" w:cstheme="majorBidi"/>
                    <w:sz w:val="22"/>
                    <w:szCs w:val="22"/>
                  </w:rPr>
                  <w:t>40</w:t>
                </w:r>
              </w:p>
            </w:tc>
          </w:tr>
          <w:tr w:rsidR="0017064D" w14:paraId="33F3364A" w14:textId="77777777" w:rsidTr="003C0620">
            <w:trPr>
              <w:trHeight w:val="342"/>
              <w:jc w:val="center"/>
            </w:trPr>
            <w:tc>
              <w:tcPr>
                <w:tcW w:w="730" w:type="dxa"/>
                <w:vAlign w:val="center"/>
              </w:tcPr>
              <w:p w14:paraId="33F33647" w14:textId="77777777" w:rsidR="0017064D" w:rsidRPr="00A1301E" w:rsidRDefault="0017064D" w:rsidP="0075247E">
                <w:pPr>
                  <w:autoSpaceDE w:val="0"/>
                  <w:autoSpaceDN w:val="0"/>
                  <w:jc w:val="right"/>
                  <w:rPr>
                    <w:rFonts w:asciiTheme="majorBidi" w:hAnsiTheme="majorBidi" w:cstheme="majorBidi"/>
                    <w:sz w:val="22"/>
                    <w:szCs w:val="22"/>
                  </w:rPr>
                </w:pPr>
                <w:r w:rsidRPr="00A1301E">
                  <w:rPr>
                    <w:rFonts w:asciiTheme="majorBidi" w:hAnsiTheme="majorBidi" w:cstheme="majorBidi"/>
                    <w:sz w:val="22"/>
                    <w:szCs w:val="22"/>
                  </w:rPr>
                  <w:t>2.11</w:t>
                </w:r>
              </w:p>
            </w:tc>
            <w:tc>
              <w:tcPr>
                <w:tcW w:w="6800" w:type="dxa"/>
                <w:vAlign w:val="center"/>
              </w:tcPr>
              <w:p w14:paraId="33F33648" w14:textId="77777777" w:rsidR="0017064D" w:rsidRPr="00A1301E" w:rsidRDefault="0017064D" w:rsidP="00586F92">
                <w:pPr>
                  <w:rPr>
                    <w:rFonts w:asciiTheme="majorBidi" w:hAnsiTheme="majorBidi" w:cstheme="majorBidi"/>
                    <w:sz w:val="22"/>
                    <w:szCs w:val="22"/>
                  </w:rPr>
                </w:pPr>
                <w:r>
                  <w:rPr>
                    <w:rFonts w:asciiTheme="majorBidi" w:eastAsiaTheme="minorHAnsi" w:hAnsiTheme="majorBidi" w:cstheme="majorBidi"/>
                    <w:sz w:val="22"/>
                    <w:szCs w:val="22"/>
                  </w:rPr>
                  <w:t>LLLLLLLLLLLLLLLLLLLLLLLLLLLLLLLLLLLLLLLL</w:t>
                </w:r>
              </w:p>
            </w:tc>
            <w:tc>
              <w:tcPr>
                <w:tcW w:w="827" w:type="dxa"/>
                <w:vAlign w:val="center"/>
              </w:tcPr>
              <w:p w14:paraId="33F33649" w14:textId="77777777" w:rsidR="0017064D" w:rsidRPr="00A1301E" w:rsidRDefault="0017064D" w:rsidP="00712A88">
                <w:pPr>
                  <w:jc w:val="center"/>
                  <w:rPr>
                    <w:rFonts w:asciiTheme="majorBidi" w:eastAsia="Calibri" w:hAnsiTheme="majorBidi" w:cstheme="majorBidi"/>
                    <w:sz w:val="22"/>
                    <w:szCs w:val="22"/>
                  </w:rPr>
                </w:pPr>
                <w:r w:rsidRPr="00A1301E">
                  <w:rPr>
                    <w:rFonts w:asciiTheme="majorBidi" w:eastAsia="Calibri" w:hAnsiTheme="majorBidi" w:cstheme="majorBidi"/>
                    <w:sz w:val="22"/>
                    <w:szCs w:val="22"/>
                  </w:rPr>
                  <w:t>41</w:t>
                </w:r>
              </w:p>
            </w:tc>
          </w:tr>
          <w:tr w:rsidR="0017064D" w14:paraId="33F3364E" w14:textId="77777777" w:rsidTr="003C0620">
            <w:trPr>
              <w:trHeight w:val="342"/>
              <w:jc w:val="center"/>
            </w:trPr>
            <w:tc>
              <w:tcPr>
                <w:tcW w:w="730" w:type="dxa"/>
                <w:vAlign w:val="center"/>
              </w:tcPr>
              <w:p w14:paraId="33F3364B" w14:textId="77777777" w:rsidR="0017064D" w:rsidRPr="00A1301E" w:rsidRDefault="0017064D" w:rsidP="0075247E">
                <w:pPr>
                  <w:autoSpaceDE w:val="0"/>
                  <w:autoSpaceDN w:val="0"/>
                  <w:jc w:val="right"/>
                  <w:rPr>
                    <w:rFonts w:asciiTheme="majorBidi" w:hAnsiTheme="majorBidi" w:cstheme="majorBidi"/>
                    <w:sz w:val="22"/>
                    <w:szCs w:val="22"/>
                  </w:rPr>
                </w:pPr>
                <w:r w:rsidRPr="00A1301E">
                  <w:rPr>
                    <w:rFonts w:asciiTheme="majorBidi" w:hAnsiTheme="majorBidi" w:cstheme="majorBidi"/>
                    <w:sz w:val="22"/>
                    <w:szCs w:val="22"/>
                  </w:rPr>
                  <w:t>2.12</w:t>
                </w:r>
              </w:p>
            </w:tc>
            <w:tc>
              <w:tcPr>
                <w:tcW w:w="6800" w:type="dxa"/>
                <w:vAlign w:val="center"/>
              </w:tcPr>
              <w:p w14:paraId="33F3364C" w14:textId="77777777" w:rsidR="0017064D" w:rsidRPr="00A1301E" w:rsidRDefault="0017064D" w:rsidP="00586F92">
                <w:pPr>
                  <w:rPr>
                    <w:rFonts w:asciiTheme="majorBidi" w:hAnsiTheme="majorBidi" w:cstheme="majorBidi"/>
                    <w:sz w:val="22"/>
                    <w:szCs w:val="22"/>
                  </w:rPr>
                </w:pPr>
                <w:r>
                  <w:rPr>
                    <w:rFonts w:asciiTheme="majorBidi" w:eastAsia="Calibri" w:hAnsiTheme="majorBidi" w:cstheme="majorBidi"/>
                    <w:sz w:val="22"/>
                    <w:szCs w:val="22"/>
                    <w:lang w:val="en-US"/>
                  </w:rPr>
                  <w:t>MMMMMMMMMMMMMMMMMMMMMMMMMMMM</w:t>
                </w:r>
              </w:p>
            </w:tc>
            <w:tc>
              <w:tcPr>
                <w:tcW w:w="827" w:type="dxa"/>
                <w:vAlign w:val="center"/>
              </w:tcPr>
              <w:p w14:paraId="33F3364D" w14:textId="77777777" w:rsidR="0017064D" w:rsidRPr="00A1301E" w:rsidRDefault="0017064D" w:rsidP="00712A88">
                <w:pPr>
                  <w:jc w:val="center"/>
                  <w:rPr>
                    <w:rFonts w:asciiTheme="majorBidi" w:eastAsia="Calibri" w:hAnsiTheme="majorBidi" w:cstheme="majorBidi"/>
                    <w:sz w:val="22"/>
                    <w:szCs w:val="22"/>
                  </w:rPr>
                </w:pPr>
                <w:r w:rsidRPr="00A1301E">
                  <w:rPr>
                    <w:rFonts w:asciiTheme="majorBidi" w:eastAsia="Calibri" w:hAnsiTheme="majorBidi" w:cstheme="majorBidi"/>
                    <w:sz w:val="22"/>
                    <w:szCs w:val="22"/>
                  </w:rPr>
                  <w:t>43</w:t>
                </w:r>
              </w:p>
            </w:tc>
          </w:tr>
          <w:tr w:rsidR="0017064D" w14:paraId="33F33652" w14:textId="77777777" w:rsidTr="003C0620">
            <w:trPr>
              <w:trHeight w:val="342"/>
              <w:jc w:val="center"/>
            </w:trPr>
            <w:tc>
              <w:tcPr>
                <w:tcW w:w="730" w:type="dxa"/>
                <w:vAlign w:val="center"/>
              </w:tcPr>
              <w:p w14:paraId="33F3364F" w14:textId="77777777" w:rsidR="0017064D" w:rsidRPr="00A1301E" w:rsidRDefault="0017064D" w:rsidP="0075247E">
                <w:pPr>
                  <w:autoSpaceDE w:val="0"/>
                  <w:autoSpaceDN w:val="0"/>
                  <w:jc w:val="right"/>
                  <w:rPr>
                    <w:rFonts w:asciiTheme="majorBidi" w:hAnsiTheme="majorBidi" w:cstheme="majorBidi"/>
                    <w:sz w:val="22"/>
                    <w:szCs w:val="22"/>
                  </w:rPr>
                </w:pPr>
                <w:r w:rsidRPr="00A1301E">
                  <w:rPr>
                    <w:rFonts w:asciiTheme="majorBidi" w:hAnsiTheme="majorBidi" w:cstheme="majorBidi"/>
                    <w:sz w:val="22"/>
                    <w:szCs w:val="22"/>
                  </w:rPr>
                  <w:t>2.13</w:t>
                </w:r>
              </w:p>
            </w:tc>
            <w:tc>
              <w:tcPr>
                <w:tcW w:w="6800" w:type="dxa"/>
                <w:vAlign w:val="center"/>
              </w:tcPr>
              <w:p w14:paraId="33F33650" w14:textId="77777777" w:rsidR="0017064D" w:rsidRPr="00A1301E" w:rsidRDefault="0017064D" w:rsidP="00586F92">
                <w:pPr>
                  <w:rPr>
                    <w:rFonts w:asciiTheme="majorBidi" w:hAnsiTheme="majorBidi" w:cstheme="majorBidi"/>
                    <w:sz w:val="22"/>
                    <w:szCs w:val="22"/>
                  </w:rPr>
                </w:pPr>
                <w:r>
                  <w:rPr>
                    <w:rFonts w:asciiTheme="majorBidi" w:hAnsiTheme="majorBidi" w:cstheme="majorBidi"/>
                    <w:sz w:val="22"/>
                    <w:szCs w:val="22"/>
                  </w:rPr>
                  <w:t>NNNNNNNNNNNNNNNNNNNNNNNNNNNNNNNNNN</w:t>
                </w:r>
              </w:p>
            </w:tc>
            <w:tc>
              <w:tcPr>
                <w:tcW w:w="827" w:type="dxa"/>
                <w:vAlign w:val="center"/>
              </w:tcPr>
              <w:p w14:paraId="33F33651" w14:textId="77777777" w:rsidR="0017064D" w:rsidRPr="00A1301E" w:rsidRDefault="0017064D" w:rsidP="00712A88">
                <w:pPr>
                  <w:jc w:val="center"/>
                  <w:rPr>
                    <w:rFonts w:asciiTheme="majorBidi" w:eastAsia="Calibri" w:hAnsiTheme="majorBidi" w:cstheme="majorBidi"/>
                    <w:sz w:val="22"/>
                    <w:szCs w:val="22"/>
                  </w:rPr>
                </w:pPr>
                <w:r w:rsidRPr="00A1301E">
                  <w:rPr>
                    <w:rFonts w:asciiTheme="majorBidi" w:eastAsia="Calibri" w:hAnsiTheme="majorBidi" w:cstheme="majorBidi"/>
                    <w:sz w:val="22"/>
                    <w:szCs w:val="22"/>
                  </w:rPr>
                  <w:t>45</w:t>
                </w:r>
              </w:p>
            </w:tc>
          </w:tr>
          <w:tr w:rsidR="0017064D" w14:paraId="33F33656" w14:textId="77777777" w:rsidTr="003C0620">
            <w:trPr>
              <w:trHeight w:val="342"/>
              <w:jc w:val="center"/>
            </w:trPr>
            <w:tc>
              <w:tcPr>
                <w:tcW w:w="730" w:type="dxa"/>
                <w:vAlign w:val="center"/>
              </w:tcPr>
              <w:p w14:paraId="33F33653" w14:textId="77777777" w:rsidR="0017064D" w:rsidRPr="00A1301E" w:rsidRDefault="0017064D" w:rsidP="0075247E">
                <w:pPr>
                  <w:autoSpaceDE w:val="0"/>
                  <w:autoSpaceDN w:val="0"/>
                  <w:jc w:val="right"/>
                  <w:rPr>
                    <w:rFonts w:asciiTheme="majorBidi" w:hAnsiTheme="majorBidi" w:cstheme="majorBidi"/>
                    <w:sz w:val="22"/>
                    <w:szCs w:val="22"/>
                  </w:rPr>
                </w:pPr>
                <w:r w:rsidRPr="00A1301E">
                  <w:rPr>
                    <w:rFonts w:asciiTheme="majorBidi" w:hAnsiTheme="majorBidi" w:cstheme="majorBidi"/>
                    <w:sz w:val="22"/>
                    <w:szCs w:val="22"/>
                  </w:rPr>
                  <w:t>2.14</w:t>
                </w:r>
              </w:p>
            </w:tc>
            <w:tc>
              <w:tcPr>
                <w:tcW w:w="6800" w:type="dxa"/>
                <w:vAlign w:val="center"/>
              </w:tcPr>
              <w:p w14:paraId="33F33654" w14:textId="77777777" w:rsidR="0017064D" w:rsidRPr="00A1301E" w:rsidRDefault="0017064D" w:rsidP="00586F92">
                <w:pPr>
                  <w:rPr>
                    <w:rFonts w:asciiTheme="majorBidi" w:hAnsiTheme="majorBidi" w:cstheme="majorBidi"/>
                    <w:sz w:val="22"/>
                    <w:szCs w:val="22"/>
                  </w:rPr>
                </w:pPr>
                <w:r>
                  <w:rPr>
                    <w:rFonts w:asciiTheme="majorBidi" w:hAnsiTheme="majorBidi" w:cstheme="majorBidi"/>
                    <w:sz w:val="22"/>
                    <w:szCs w:val="22"/>
                    <w:lang w:val="en-US"/>
                  </w:rPr>
                  <w:t>OOOOOOOOOOOOOOOOOOOOOOOOOOOOOOOOOO</w:t>
                </w:r>
              </w:p>
            </w:tc>
            <w:tc>
              <w:tcPr>
                <w:tcW w:w="827" w:type="dxa"/>
                <w:vAlign w:val="center"/>
              </w:tcPr>
              <w:p w14:paraId="33F33655" w14:textId="77777777" w:rsidR="0017064D" w:rsidRPr="00A1301E" w:rsidRDefault="0017064D" w:rsidP="00712A88">
                <w:pPr>
                  <w:jc w:val="center"/>
                  <w:rPr>
                    <w:rFonts w:asciiTheme="majorBidi" w:eastAsia="Calibri" w:hAnsiTheme="majorBidi" w:cstheme="majorBidi"/>
                    <w:sz w:val="22"/>
                    <w:szCs w:val="22"/>
                  </w:rPr>
                </w:pPr>
                <w:r w:rsidRPr="00A1301E">
                  <w:rPr>
                    <w:rFonts w:asciiTheme="majorBidi" w:eastAsia="Calibri" w:hAnsiTheme="majorBidi" w:cstheme="majorBidi"/>
                    <w:sz w:val="22"/>
                    <w:szCs w:val="22"/>
                  </w:rPr>
                  <w:t>46</w:t>
                </w:r>
              </w:p>
            </w:tc>
          </w:tr>
          <w:tr w:rsidR="0017064D" w14:paraId="33F3365A" w14:textId="77777777" w:rsidTr="003C0620">
            <w:trPr>
              <w:trHeight w:val="342"/>
              <w:jc w:val="center"/>
            </w:trPr>
            <w:tc>
              <w:tcPr>
                <w:tcW w:w="730" w:type="dxa"/>
                <w:vAlign w:val="center"/>
              </w:tcPr>
              <w:p w14:paraId="33F33657" w14:textId="77777777" w:rsidR="0017064D" w:rsidRPr="00A1301E" w:rsidRDefault="0017064D" w:rsidP="0075247E">
                <w:pPr>
                  <w:autoSpaceDE w:val="0"/>
                  <w:autoSpaceDN w:val="0"/>
                  <w:jc w:val="right"/>
                  <w:rPr>
                    <w:rFonts w:asciiTheme="majorBidi" w:hAnsiTheme="majorBidi" w:cstheme="majorBidi"/>
                    <w:sz w:val="22"/>
                    <w:szCs w:val="22"/>
                  </w:rPr>
                </w:pPr>
                <w:r w:rsidRPr="00A1301E">
                  <w:rPr>
                    <w:rFonts w:asciiTheme="majorBidi" w:hAnsiTheme="majorBidi" w:cstheme="majorBidi"/>
                    <w:sz w:val="22"/>
                    <w:szCs w:val="22"/>
                  </w:rPr>
                  <w:t>2.15</w:t>
                </w:r>
              </w:p>
            </w:tc>
            <w:tc>
              <w:tcPr>
                <w:tcW w:w="6800" w:type="dxa"/>
                <w:vAlign w:val="center"/>
              </w:tcPr>
              <w:p w14:paraId="33F33658" w14:textId="77777777" w:rsidR="0017064D" w:rsidRPr="00A1301E" w:rsidRDefault="0017064D" w:rsidP="00586F92">
                <w:pPr>
                  <w:rPr>
                    <w:rFonts w:asciiTheme="majorBidi" w:hAnsiTheme="majorBidi" w:cstheme="majorBidi"/>
                    <w:sz w:val="22"/>
                    <w:szCs w:val="22"/>
                  </w:rPr>
                </w:pPr>
                <w:r>
                  <w:rPr>
                    <w:rFonts w:asciiTheme="majorBidi" w:hAnsiTheme="majorBidi" w:cstheme="majorBidi"/>
                    <w:sz w:val="22"/>
                    <w:szCs w:val="22"/>
                  </w:rPr>
                  <w:t>XXXXXXXXXXXXXXXXXXXXXXXXXXXXXXXXX</w:t>
                </w:r>
              </w:p>
            </w:tc>
            <w:tc>
              <w:tcPr>
                <w:tcW w:w="827" w:type="dxa"/>
                <w:vAlign w:val="center"/>
              </w:tcPr>
              <w:p w14:paraId="33F33659" w14:textId="77777777" w:rsidR="0017064D" w:rsidRPr="00A1301E" w:rsidRDefault="0017064D" w:rsidP="00712A88">
                <w:pPr>
                  <w:jc w:val="center"/>
                  <w:rPr>
                    <w:rFonts w:asciiTheme="majorBidi" w:eastAsia="Calibri" w:hAnsiTheme="majorBidi" w:cstheme="majorBidi"/>
                    <w:sz w:val="22"/>
                    <w:szCs w:val="22"/>
                  </w:rPr>
                </w:pPr>
                <w:r w:rsidRPr="00A1301E">
                  <w:rPr>
                    <w:rFonts w:asciiTheme="majorBidi" w:eastAsia="Calibri" w:hAnsiTheme="majorBidi" w:cstheme="majorBidi"/>
                    <w:sz w:val="22"/>
                    <w:szCs w:val="22"/>
                  </w:rPr>
                  <w:t>47</w:t>
                </w:r>
              </w:p>
            </w:tc>
          </w:tr>
          <w:tr w:rsidR="0017064D" w14:paraId="33F3365E" w14:textId="77777777" w:rsidTr="003C0620">
            <w:trPr>
              <w:trHeight w:val="342"/>
              <w:jc w:val="center"/>
            </w:trPr>
            <w:tc>
              <w:tcPr>
                <w:tcW w:w="730" w:type="dxa"/>
                <w:vAlign w:val="center"/>
              </w:tcPr>
              <w:p w14:paraId="33F3365B" w14:textId="77777777" w:rsidR="0017064D" w:rsidRPr="00A1301E" w:rsidRDefault="0017064D" w:rsidP="0075247E">
                <w:pPr>
                  <w:autoSpaceDE w:val="0"/>
                  <w:autoSpaceDN w:val="0"/>
                  <w:jc w:val="right"/>
                  <w:rPr>
                    <w:rFonts w:asciiTheme="majorBidi" w:hAnsiTheme="majorBidi" w:cstheme="majorBidi"/>
                    <w:sz w:val="22"/>
                    <w:szCs w:val="22"/>
                  </w:rPr>
                </w:pPr>
                <w:r w:rsidRPr="00A1301E">
                  <w:rPr>
                    <w:rFonts w:asciiTheme="majorBidi" w:hAnsiTheme="majorBidi" w:cstheme="majorBidi"/>
                    <w:sz w:val="22"/>
                    <w:szCs w:val="22"/>
                  </w:rPr>
                  <w:t>2.16</w:t>
                </w:r>
              </w:p>
            </w:tc>
            <w:tc>
              <w:tcPr>
                <w:tcW w:w="6800" w:type="dxa"/>
                <w:vAlign w:val="center"/>
              </w:tcPr>
              <w:p w14:paraId="33F3365C" w14:textId="77777777" w:rsidR="0017064D" w:rsidRPr="00A1301E" w:rsidRDefault="0017064D" w:rsidP="00586F92">
                <w:pPr>
                  <w:rPr>
                    <w:rFonts w:asciiTheme="majorBidi" w:eastAsia="Calibri" w:hAnsiTheme="majorBidi" w:cstheme="majorBidi"/>
                    <w:sz w:val="22"/>
                    <w:szCs w:val="22"/>
                    <w:lang w:val="en-US"/>
                  </w:rPr>
                </w:pPr>
                <w:r>
                  <w:rPr>
                    <w:rFonts w:asciiTheme="majorBidi" w:eastAsia="Calibri" w:hAnsiTheme="majorBidi" w:cstheme="majorBidi"/>
                    <w:sz w:val="22"/>
                    <w:szCs w:val="22"/>
                    <w:lang w:val="en-US"/>
                  </w:rPr>
                  <w:t>YYYYYYYYYYYYYYYYYYYYYYYYYYYYYYYYY</w:t>
                </w:r>
              </w:p>
            </w:tc>
            <w:tc>
              <w:tcPr>
                <w:tcW w:w="827" w:type="dxa"/>
                <w:vAlign w:val="center"/>
              </w:tcPr>
              <w:p w14:paraId="33F3365D" w14:textId="77777777" w:rsidR="0017064D" w:rsidRPr="00A1301E" w:rsidRDefault="0017064D" w:rsidP="00712A88">
                <w:pPr>
                  <w:jc w:val="center"/>
                  <w:rPr>
                    <w:rFonts w:asciiTheme="majorBidi" w:eastAsia="Calibri" w:hAnsiTheme="majorBidi" w:cstheme="majorBidi"/>
                    <w:sz w:val="22"/>
                    <w:szCs w:val="22"/>
                  </w:rPr>
                </w:pPr>
                <w:r w:rsidRPr="00A1301E">
                  <w:rPr>
                    <w:rFonts w:asciiTheme="majorBidi" w:eastAsia="Calibri" w:hAnsiTheme="majorBidi" w:cstheme="majorBidi"/>
                    <w:sz w:val="22"/>
                    <w:szCs w:val="22"/>
                  </w:rPr>
                  <w:t>48</w:t>
                </w:r>
              </w:p>
            </w:tc>
          </w:tr>
          <w:tr w:rsidR="0017064D" w14:paraId="33F33662" w14:textId="77777777" w:rsidTr="003C0620">
            <w:trPr>
              <w:trHeight w:val="342"/>
              <w:jc w:val="center"/>
            </w:trPr>
            <w:tc>
              <w:tcPr>
                <w:tcW w:w="730" w:type="dxa"/>
                <w:vAlign w:val="center"/>
              </w:tcPr>
              <w:p w14:paraId="33F3365F" w14:textId="77777777" w:rsidR="0017064D" w:rsidRPr="00A1301E" w:rsidRDefault="0017064D" w:rsidP="0075247E">
                <w:pPr>
                  <w:autoSpaceDE w:val="0"/>
                  <w:autoSpaceDN w:val="0"/>
                  <w:jc w:val="right"/>
                  <w:rPr>
                    <w:rFonts w:asciiTheme="majorBidi" w:hAnsiTheme="majorBidi" w:cstheme="majorBidi"/>
                    <w:sz w:val="22"/>
                    <w:szCs w:val="22"/>
                  </w:rPr>
                </w:pPr>
                <w:r w:rsidRPr="00A1301E">
                  <w:rPr>
                    <w:rFonts w:asciiTheme="majorBidi" w:hAnsiTheme="majorBidi" w:cstheme="majorBidi"/>
                    <w:sz w:val="22"/>
                    <w:szCs w:val="22"/>
                  </w:rPr>
                  <w:t>2.17</w:t>
                </w:r>
              </w:p>
            </w:tc>
            <w:tc>
              <w:tcPr>
                <w:tcW w:w="6800" w:type="dxa"/>
                <w:vAlign w:val="center"/>
              </w:tcPr>
              <w:p w14:paraId="33F33660" w14:textId="77777777" w:rsidR="0017064D" w:rsidRPr="00A1301E" w:rsidRDefault="0017064D" w:rsidP="00586F92">
                <w:pPr>
                  <w:rPr>
                    <w:rFonts w:asciiTheme="majorBidi" w:eastAsia="Calibri" w:hAnsiTheme="majorBidi" w:cstheme="majorBidi"/>
                    <w:sz w:val="22"/>
                    <w:szCs w:val="22"/>
                  </w:rPr>
                </w:pPr>
                <w:r>
                  <w:rPr>
                    <w:rFonts w:asciiTheme="majorBidi" w:eastAsia="Calibri" w:hAnsiTheme="majorBidi" w:cstheme="majorBidi"/>
                    <w:sz w:val="22"/>
                    <w:szCs w:val="22"/>
                    <w:lang w:val="en-US"/>
                  </w:rPr>
                  <w:t>JJJJJJJJJJJJJJJJJJJJJJJJJJJJJJJJJJJJJJJJJJJJJJJJJJJJJJJJJJJJJ</w:t>
                </w:r>
              </w:p>
            </w:tc>
            <w:tc>
              <w:tcPr>
                <w:tcW w:w="827" w:type="dxa"/>
                <w:vAlign w:val="center"/>
              </w:tcPr>
              <w:p w14:paraId="33F33661" w14:textId="77777777" w:rsidR="0017064D" w:rsidRPr="00A1301E" w:rsidRDefault="0017064D" w:rsidP="00712A88">
                <w:pPr>
                  <w:jc w:val="center"/>
                  <w:rPr>
                    <w:rFonts w:asciiTheme="majorBidi" w:eastAsia="Calibri" w:hAnsiTheme="majorBidi" w:cstheme="majorBidi"/>
                    <w:sz w:val="22"/>
                    <w:szCs w:val="22"/>
                  </w:rPr>
                </w:pPr>
                <w:r w:rsidRPr="00A1301E">
                  <w:rPr>
                    <w:rFonts w:asciiTheme="majorBidi" w:eastAsia="Calibri" w:hAnsiTheme="majorBidi" w:cstheme="majorBidi"/>
                    <w:sz w:val="22"/>
                    <w:szCs w:val="22"/>
                  </w:rPr>
                  <w:t>53</w:t>
                </w:r>
              </w:p>
            </w:tc>
          </w:tr>
          <w:tr w:rsidR="0017064D" w14:paraId="33F33666" w14:textId="77777777" w:rsidTr="003C0620">
            <w:trPr>
              <w:trHeight w:val="342"/>
              <w:jc w:val="center"/>
            </w:trPr>
            <w:tc>
              <w:tcPr>
                <w:tcW w:w="730" w:type="dxa"/>
                <w:vAlign w:val="center"/>
              </w:tcPr>
              <w:p w14:paraId="33F33663" w14:textId="77777777" w:rsidR="0017064D" w:rsidRPr="00A1301E" w:rsidRDefault="0017064D" w:rsidP="0075247E">
                <w:pPr>
                  <w:autoSpaceDE w:val="0"/>
                  <w:autoSpaceDN w:val="0"/>
                  <w:jc w:val="right"/>
                  <w:rPr>
                    <w:rFonts w:asciiTheme="majorBidi" w:hAnsiTheme="majorBidi" w:cstheme="majorBidi"/>
                    <w:sz w:val="22"/>
                    <w:szCs w:val="22"/>
                  </w:rPr>
                </w:pPr>
                <w:r w:rsidRPr="00A1301E">
                  <w:rPr>
                    <w:rFonts w:asciiTheme="majorBidi" w:hAnsiTheme="majorBidi" w:cstheme="majorBidi"/>
                    <w:sz w:val="22"/>
                    <w:szCs w:val="22"/>
                  </w:rPr>
                  <w:t>2.18</w:t>
                </w:r>
              </w:p>
            </w:tc>
            <w:tc>
              <w:tcPr>
                <w:tcW w:w="6800" w:type="dxa"/>
                <w:vAlign w:val="center"/>
              </w:tcPr>
              <w:p w14:paraId="33F33664" w14:textId="77777777" w:rsidR="0017064D" w:rsidRPr="00A1301E" w:rsidRDefault="0017064D" w:rsidP="00586F92">
                <w:pPr>
                  <w:rPr>
                    <w:rFonts w:asciiTheme="majorBidi" w:hAnsiTheme="majorBidi" w:cstheme="majorBidi"/>
                    <w:sz w:val="22"/>
                    <w:szCs w:val="22"/>
                  </w:rPr>
                </w:pPr>
                <w:r>
                  <w:rPr>
                    <w:rFonts w:asciiTheme="majorBidi" w:eastAsia="Calibri" w:hAnsiTheme="majorBidi" w:cstheme="majorBidi"/>
                    <w:sz w:val="22"/>
                    <w:szCs w:val="22"/>
                    <w:lang w:val="en-US"/>
                  </w:rPr>
                  <w:t>KKKKKKKKKKKKKKKKKKKKKKKKKKKKKKKKKK</w:t>
                </w:r>
              </w:p>
            </w:tc>
            <w:tc>
              <w:tcPr>
                <w:tcW w:w="827" w:type="dxa"/>
                <w:vAlign w:val="center"/>
              </w:tcPr>
              <w:p w14:paraId="33F33665" w14:textId="77777777" w:rsidR="0017064D" w:rsidRPr="00A1301E" w:rsidRDefault="0017064D" w:rsidP="00712A88">
                <w:pPr>
                  <w:jc w:val="center"/>
                  <w:rPr>
                    <w:rFonts w:asciiTheme="majorBidi" w:eastAsia="Calibri" w:hAnsiTheme="majorBidi" w:cstheme="majorBidi"/>
                    <w:sz w:val="22"/>
                    <w:szCs w:val="22"/>
                  </w:rPr>
                </w:pPr>
                <w:r w:rsidRPr="00A1301E">
                  <w:rPr>
                    <w:rFonts w:asciiTheme="majorBidi" w:eastAsia="Calibri" w:hAnsiTheme="majorBidi" w:cstheme="majorBidi"/>
                    <w:sz w:val="22"/>
                    <w:szCs w:val="22"/>
                  </w:rPr>
                  <w:t>54</w:t>
                </w:r>
              </w:p>
            </w:tc>
          </w:tr>
          <w:tr w:rsidR="0017064D" w14:paraId="33F3366A" w14:textId="77777777" w:rsidTr="003C0620">
            <w:trPr>
              <w:trHeight w:val="342"/>
              <w:jc w:val="center"/>
            </w:trPr>
            <w:tc>
              <w:tcPr>
                <w:tcW w:w="730" w:type="dxa"/>
                <w:vAlign w:val="center"/>
              </w:tcPr>
              <w:p w14:paraId="33F33667" w14:textId="77777777" w:rsidR="0017064D" w:rsidRPr="00A1301E" w:rsidRDefault="0017064D" w:rsidP="0075247E">
                <w:pPr>
                  <w:autoSpaceDE w:val="0"/>
                  <w:autoSpaceDN w:val="0"/>
                  <w:jc w:val="right"/>
                  <w:rPr>
                    <w:rFonts w:asciiTheme="majorBidi" w:hAnsiTheme="majorBidi" w:cstheme="majorBidi"/>
                    <w:sz w:val="22"/>
                    <w:szCs w:val="22"/>
                  </w:rPr>
                </w:pPr>
                <w:r w:rsidRPr="00A1301E">
                  <w:rPr>
                    <w:rFonts w:asciiTheme="majorBidi" w:hAnsiTheme="majorBidi" w:cstheme="majorBidi"/>
                    <w:sz w:val="22"/>
                    <w:szCs w:val="22"/>
                  </w:rPr>
                  <w:t>2.19</w:t>
                </w:r>
              </w:p>
            </w:tc>
            <w:tc>
              <w:tcPr>
                <w:tcW w:w="6800" w:type="dxa"/>
                <w:vAlign w:val="center"/>
              </w:tcPr>
              <w:p w14:paraId="33F33668" w14:textId="77777777" w:rsidR="0017064D" w:rsidRPr="00A1301E" w:rsidRDefault="0017064D" w:rsidP="00586F92">
                <w:pPr>
                  <w:rPr>
                    <w:rFonts w:asciiTheme="majorBidi" w:hAnsiTheme="majorBidi" w:cstheme="majorBidi"/>
                    <w:sz w:val="22"/>
                    <w:szCs w:val="22"/>
                  </w:rPr>
                </w:pPr>
                <w:r>
                  <w:rPr>
                    <w:rFonts w:asciiTheme="majorBidi" w:eastAsiaTheme="minorHAnsi" w:hAnsiTheme="majorBidi" w:cstheme="majorBidi"/>
                    <w:sz w:val="22"/>
                    <w:szCs w:val="22"/>
                  </w:rPr>
                  <w:t>LLLLLLLLLLLLLLLLLLLLLLLLLLLLLLLLLLLLLLLL</w:t>
                </w:r>
              </w:p>
            </w:tc>
            <w:tc>
              <w:tcPr>
                <w:tcW w:w="827" w:type="dxa"/>
                <w:vAlign w:val="center"/>
              </w:tcPr>
              <w:p w14:paraId="33F33669" w14:textId="77777777" w:rsidR="0017064D" w:rsidRPr="00A1301E" w:rsidRDefault="0017064D" w:rsidP="00712A88">
                <w:pPr>
                  <w:jc w:val="center"/>
                  <w:rPr>
                    <w:rFonts w:asciiTheme="majorBidi" w:eastAsia="Calibri" w:hAnsiTheme="majorBidi" w:cstheme="majorBidi"/>
                    <w:sz w:val="22"/>
                    <w:szCs w:val="22"/>
                  </w:rPr>
                </w:pPr>
                <w:r w:rsidRPr="00A1301E">
                  <w:rPr>
                    <w:rFonts w:asciiTheme="majorBidi" w:eastAsia="Calibri" w:hAnsiTheme="majorBidi" w:cstheme="majorBidi"/>
                    <w:sz w:val="22"/>
                    <w:szCs w:val="22"/>
                  </w:rPr>
                  <w:t>54</w:t>
                </w:r>
              </w:p>
            </w:tc>
          </w:tr>
          <w:tr w:rsidR="0017064D" w14:paraId="33F3366E" w14:textId="77777777" w:rsidTr="003C0620">
            <w:trPr>
              <w:trHeight w:val="342"/>
              <w:jc w:val="center"/>
            </w:trPr>
            <w:tc>
              <w:tcPr>
                <w:tcW w:w="730" w:type="dxa"/>
                <w:vAlign w:val="center"/>
              </w:tcPr>
              <w:p w14:paraId="33F3366B" w14:textId="77777777" w:rsidR="0017064D" w:rsidRPr="00A1301E" w:rsidRDefault="0017064D" w:rsidP="0075247E">
                <w:pPr>
                  <w:autoSpaceDE w:val="0"/>
                  <w:autoSpaceDN w:val="0"/>
                  <w:jc w:val="right"/>
                  <w:rPr>
                    <w:rFonts w:asciiTheme="majorBidi" w:hAnsiTheme="majorBidi" w:cstheme="majorBidi"/>
                    <w:sz w:val="22"/>
                    <w:szCs w:val="22"/>
                  </w:rPr>
                </w:pPr>
                <w:r w:rsidRPr="00A1301E">
                  <w:rPr>
                    <w:rFonts w:asciiTheme="majorBidi" w:hAnsiTheme="majorBidi" w:cstheme="majorBidi"/>
                    <w:sz w:val="22"/>
                    <w:szCs w:val="22"/>
                  </w:rPr>
                  <w:t>2.20</w:t>
                </w:r>
              </w:p>
            </w:tc>
            <w:tc>
              <w:tcPr>
                <w:tcW w:w="6800" w:type="dxa"/>
                <w:vAlign w:val="center"/>
              </w:tcPr>
              <w:p w14:paraId="33F3366C" w14:textId="77777777" w:rsidR="0017064D" w:rsidRPr="00A1301E" w:rsidRDefault="0017064D" w:rsidP="00586F92">
                <w:pPr>
                  <w:rPr>
                    <w:rFonts w:asciiTheme="majorBidi" w:hAnsiTheme="majorBidi" w:cstheme="majorBidi"/>
                    <w:sz w:val="22"/>
                    <w:szCs w:val="22"/>
                  </w:rPr>
                </w:pPr>
                <w:r>
                  <w:rPr>
                    <w:rFonts w:asciiTheme="majorBidi" w:eastAsia="Calibri" w:hAnsiTheme="majorBidi" w:cstheme="majorBidi"/>
                    <w:sz w:val="22"/>
                    <w:szCs w:val="22"/>
                    <w:lang w:val="en-US"/>
                  </w:rPr>
                  <w:t>MMMMMMMMMMMMMMMMMMMMMMMMMMMM</w:t>
                </w:r>
              </w:p>
            </w:tc>
            <w:tc>
              <w:tcPr>
                <w:tcW w:w="827" w:type="dxa"/>
                <w:vAlign w:val="center"/>
              </w:tcPr>
              <w:p w14:paraId="33F3366D" w14:textId="77777777" w:rsidR="0017064D" w:rsidRPr="00A1301E" w:rsidRDefault="0017064D" w:rsidP="00712A88">
                <w:pPr>
                  <w:jc w:val="center"/>
                  <w:rPr>
                    <w:rFonts w:asciiTheme="majorBidi" w:eastAsia="Calibri" w:hAnsiTheme="majorBidi" w:cstheme="majorBidi"/>
                    <w:sz w:val="22"/>
                    <w:szCs w:val="22"/>
                  </w:rPr>
                </w:pPr>
                <w:r w:rsidRPr="00A1301E">
                  <w:rPr>
                    <w:rFonts w:asciiTheme="majorBidi" w:eastAsia="Calibri" w:hAnsiTheme="majorBidi" w:cstheme="majorBidi"/>
                    <w:sz w:val="22"/>
                    <w:szCs w:val="22"/>
                  </w:rPr>
                  <w:t>66</w:t>
                </w:r>
              </w:p>
            </w:tc>
          </w:tr>
          <w:tr w:rsidR="0017064D" w14:paraId="33F33672" w14:textId="77777777" w:rsidTr="003C0620">
            <w:trPr>
              <w:trHeight w:val="342"/>
              <w:jc w:val="center"/>
            </w:trPr>
            <w:tc>
              <w:tcPr>
                <w:tcW w:w="730" w:type="dxa"/>
                <w:vAlign w:val="center"/>
              </w:tcPr>
              <w:p w14:paraId="33F3366F" w14:textId="77777777" w:rsidR="0017064D" w:rsidRPr="00A1301E" w:rsidRDefault="0017064D" w:rsidP="0075247E">
                <w:pPr>
                  <w:autoSpaceDE w:val="0"/>
                  <w:autoSpaceDN w:val="0"/>
                  <w:jc w:val="right"/>
                  <w:rPr>
                    <w:rFonts w:asciiTheme="majorBidi" w:hAnsiTheme="majorBidi" w:cstheme="majorBidi"/>
                    <w:sz w:val="22"/>
                    <w:szCs w:val="22"/>
                  </w:rPr>
                </w:pPr>
                <w:r w:rsidRPr="00A1301E">
                  <w:rPr>
                    <w:rFonts w:asciiTheme="majorBidi" w:hAnsiTheme="majorBidi" w:cstheme="majorBidi"/>
                    <w:sz w:val="22"/>
                    <w:szCs w:val="22"/>
                  </w:rPr>
                  <w:t>2.21</w:t>
                </w:r>
              </w:p>
            </w:tc>
            <w:tc>
              <w:tcPr>
                <w:tcW w:w="6800" w:type="dxa"/>
                <w:vAlign w:val="center"/>
              </w:tcPr>
              <w:p w14:paraId="33F33670" w14:textId="77777777" w:rsidR="0017064D" w:rsidRPr="00A1301E" w:rsidRDefault="0017064D" w:rsidP="00586F92">
                <w:pPr>
                  <w:rPr>
                    <w:rFonts w:asciiTheme="majorBidi" w:hAnsiTheme="majorBidi" w:cstheme="majorBidi"/>
                    <w:sz w:val="22"/>
                    <w:szCs w:val="22"/>
                  </w:rPr>
                </w:pPr>
                <w:r>
                  <w:rPr>
                    <w:rFonts w:asciiTheme="majorBidi" w:hAnsiTheme="majorBidi" w:cstheme="majorBidi"/>
                    <w:sz w:val="22"/>
                    <w:szCs w:val="22"/>
                  </w:rPr>
                  <w:t>NNNNNNNNNNNNNNNNNNNNNNNNNNNNNNNNNN</w:t>
                </w:r>
              </w:p>
            </w:tc>
            <w:tc>
              <w:tcPr>
                <w:tcW w:w="827" w:type="dxa"/>
                <w:vAlign w:val="center"/>
              </w:tcPr>
              <w:p w14:paraId="33F33671" w14:textId="77777777" w:rsidR="0017064D" w:rsidRPr="00A1301E" w:rsidRDefault="0017064D" w:rsidP="00712A88">
                <w:pPr>
                  <w:jc w:val="center"/>
                  <w:rPr>
                    <w:rFonts w:asciiTheme="majorBidi" w:eastAsia="Calibri" w:hAnsiTheme="majorBidi" w:cstheme="majorBidi"/>
                    <w:sz w:val="22"/>
                    <w:szCs w:val="22"/>
                  </w:rPr>
                </w:pPr>
                <w:r w:rsidRPr="00A1301E">
                  <w:rPr>
                    <w:rFonts w:asciiTheme="majorBidi" w:eastAsia="Calibri" w:hAnsiTheme="majorBidi" w:cstheme="majorBidi"/>
                    <w:sz w:val="22"/>
                    <w:szCs w:val="22"/>
                  </w:rPr>
                  <w:t>67</w:t>
                </w:r>
              </w:p>
            </w:tc>
          </w:tr>
          <w:tr w:rsidR="0017064D" w14:paraId="33F33676" w14:textId="77777777" w:rsidTr="003C0620">
            <w:trPr>
              <w:trHeight w:val="342"/>
              <w:jc w:val="center"/>
            </w:trPr>
            <w:tc>
              <w:tcPr>
                <w:tcW w:w="730" w:type="dxa"/>
                <w:vAlign w:val="center"/>
              </w:tcPr>
              <w:p w14:paraId="33F33673" w14:textId="77777777" w:rsidR="0017064D" w:rsidRPr="00A1301E" w:rsidRDefault="0017064D" w:rsidP="00712A88">
                <w:pPr>
                  <w:jc w:val="center"/>
                  <w:rPr>
                    <w:rFonts w:asciiTheme="majorBidi" w:hAnsiTheme="majorBidi" w:cstheme="majorBidi"/>
                    <w:sz w:val="22"/>
                    <w:szCs w:val="22"/>
                  </w:rPr>
                </w:pPr>
                <w:r w:rsidRPr="00A1301E">
                  <w:rPr>
                    <w:rFonts w:asciiTheme="majorBidi" w:hAnsiTheme="majorBidi" w:cstheme="majorBidi"/>
                    <w:sz w:val="22"/>
                    <w:szCs w:val="22"/>
                  </w:rPr>
                  <w:t>3.1</w:t>
                </w:r>
              </w:p>
            </w:tc>
            <w:tc>
              <w:tcPr>
                <w:tcW w:w="6800" w:type="dxa"/>
                <w:vAlign w:val="center"/>
              </w:tcPr>
              <w:p w14:paraId="33F33674" w14:textId="77777777" w:rsidR="0017064D" w:rsidRPr="00A1301E" w:rsidRDefault="0017064D" w:rsidP="00586F92">
                <w:pPr>
                  <w:rPr>
                    <w:rFonts w:asciiTheme="majorBidi" w:hAnsiTheme="majorBidi" w:cstheme="majorBidi"/>
                    <w:sz w:val="22"/>
                    <w:szCs w:val="22"/>
                  </w:rPr>
                </w:pPr>
                <w:r>
                  <w:rPr>
                    <w:rFonts w:asciiTheme="majorBidi" w:hAnsiTheme="majorBidi" w:cstheme="majorBidi"/>
                    <w:sz w:val="22"/>
                    <w:szCs w:val="22"/>
                    <w:lang w:val="en-US"/>
                  </w:rPr>
                  <w:t>OOOOOOOOOOOOOOOOOOOOOOOOOOOOOOOOOO</w:t>
                </w:r>
              </w:p>
            </w:tc>
            <w:tc>
              <w:tcPr>
                <w:tcW w:w="827" w:type="dxa"/>
                <w:vAlign w:val="center"/>
              </w:tcPr>
              <w:p w14:paraId="33F33675" w14:textId="77777777" w:rsidR="0017064D" w:rsidRPr="00A1301E" w:rsidRDefault="0017064D" w:rsidP="00712A88">
                <w:pPr>
                  <w:jc w:val="center"/>
                  <w:rPr>
                    <w:rFonts w:asciiTheme="majorBidi" w:eastAsia="Calibri" w:hAnsiTheme="majorBidi" w:cstheme="majorBidi"/>
                    <w:sz w:val="22"/>
                    <w:szCs w:val="22"/>
                  </w:rPr>
                </w:pPr>
                <w:r w:rsidRPr="00A1301E">
                  <w:rPr>
                    <w:rFonts w:asciiTheme="majorBidi" w:eastAsia="Calibri" w:hAnsiTheme="majorBidi" w:cstheme="majorBidi"/>
                    <w:sz w:val="22"/>
                    <w:szCs w:val="22"/>
                  </w:rPr>
                  <w:t>77</w:t>
                </w:r>
              </w:p>
            </w:tc>
          </w:tr>
          <w:tr w:rsidR="0017064D" w14:paraId="33F3367A" w14:textId="77777777" w:rsidTr="003C0620">
            <w:trPr>
              <w:trHeight w:val="342"/>
              <w:jc w:val="center"/>
            </w:trPr>
            <w:tc>
              <w:tcPr>
                <w:tcW w:w="730" w:type="dxa"/>
                <w:vAlign w:val="center"/>
              </w:tcPr>
              <w:p w14:paraId="33F33677" w14:textId="77777777" w:rsidR="0017064D" w:rsidRPr="00A1301E" w:rsidRDefault="0017064D" w:rsidP="00712A88">
                <w:pPr>
                  <w:autoSpaceDE w:val="0"/>
                  <w:autoSpaceDN w:val="0"/>
                  <w:adjustRightInd w:val="0"/>
                  <w:jc w:val="center"/>
                  <w:rPr>
                    <w:rFonts w:asciiTheme="majorBidi" w:hAnsiTheme="majorBidi" w:cstheme="majorBidi"/>
                    <w:sz w:val="22"/>
                    <w:szCs w:val="22"/>
                  </w:rPr>
                </w:pPr>
                <w:r w:rsidRPr="00A1301E">
                  <w:rPr>
                    <w:rFonts w:asciiTheme="majorBidi" w:hAnsiTheme="majorBidi" w:cstheme="majorBidi"/>
                    <w:sz w:val="22"/>
                    <w:szCs w:val="22"/>
                  </w:rPr>
                  <w:t>3.2</w:t>
                </w:r>
              </w:p>
            </w:tc>
            <w:tc>
              <w:tcPr>
                <w:tcW w:w="6800" w:type="dxa"/>
                <w:vAlign w:val="center"/>
              </w:tcPr>
              <w:p w14:paraId="33F33678" w14:textId="77777777" w:rsidR="0017064D" w:rsidRPr="00A1301E" w:rsidRDefault="0017064D" w:rsidP="00586F92">
                <w:pPr>
                  <w:rPr>
                    <w:rFonts w:asciiTheme="majorBidi" w:hAnsiTheme="majorBidi" w:cstheme="majorBidi"/>
                    <w:sz w:val="22"/>
                    <w:szCs w:val="22"/>
                  </w:rPr>
                </w:pPr>
                <w:r>
                  <w:rPr>
                    <w:rFonts w:asciiTheme="majorBidi" w:hAnsiTheme="majorBidi" w:cstheme="majorBidi"/>
                    <w:sz w:val="22"/>
                    <w:szCs w:val="22"/>
                  </w:rPr>
                  <w:t>XXXXXXXXXXXXXXXXXXXXXXXXXXXXXXXXX</w:t>
                </w:r>
              </w:p>
            </w:tc>
            <w:tc>
              <w:tcPr>
                <w:tcW w:w="827" w:type="dxa"/>
                <w:vAlign w:val="center"/>
              </w:tcPr>
              <w:p w14:paraId="33F33679" w14:textId="77777777" w:rsidR="0017064D" w:rsidRPr="00A1301E" w:rsidRDefault="0017064D" w:rsidP="00712A88">
                <w:pPr>
                  <w:jc w:val="center"/>
                  <w:rPr>
                    <w:rFonts w:asciiTheme="majorBidi" w:eastAsia="Calibri" w:hAnsiTheme="majorBidi" w:cstheme="majorBidi"/>
                    <w:sz w:val="22"/>
                    <w:szCs w:val="22"/>
                  </w:rPr>
                </w:pPr>
                <w:r w:rsidRPr="00A1301E">
                  <w:rPr>
                    <w:rFonts w:asciiTheme="majorBidi" w:eastAsia="Calibri" w:hAnsiTheme="majorBidi" w:cstheme="majorBidi"/>
                    <w:sz w:val="22"/>
                    <w:szCs w:val="22"/>
                  </w:rPr>
                  <w:t>84</w:t>
                </w:r>
              </w:p>
            </w:tc>
          </w:tr>
          <w:tr w:rsidR="0017064D" w14:paraId="33F3367E" w14:textId="77777777" w:rsidTr="003C0620">
            <w:trPr>
              <w:trHeight w:val="342"/>
              <w:jc w:val="center"/>
            </w:trPr>
            <w:tc>
              <w:tcPr>
                <w:tcW w:w="730" w:type="dxa"/>
                <w:vAlign w:val="center"/>
              </w:tcPr>
              <w:p w14:paraId="33F3367B" w14:textId="77777777" w:rsidR="0017064D" w:rsidRPr="00A1301E" w:rsidRDefault="0017064D" w:rsidP="00712A88">
                <w:pPr>
                  <w:autoSpaceDE w:val="0"/>
                  <w:autoSpaceDN w:val="0"/>
                  <w:adjustRightInd w:val="0"/>
                  <w:jc w:val="center"/>
                  <w:rPr>
                    <w:rFonts w:asciiTheme="majorBidi" w:hAnsiTheme="majorBidi" w:cstheme="majorBidi"/>
                    <w:sz w:val="22"/>
                    <w:szCs w:val="22"/>
                  </w:rPr>
                </w:pPr>
                <w:r w:rsidRPr="00A1301E">
                  <w:rPr>
                    <w:rFonts w:asciiTheme="majorBidi" w:hAnsiTheme="majorBidi" w:cstheme="majorBidi"/>
                    <w:sz w:val="22"/>
                    <w:szCs w:val="22"/>
                  </w:rPr>
                  <w:t>3.3</w:t>
                </w:r>
              </w:p>
            </w:tc>
            <w:tc>
              <w:tcPr>
                <w:tcW w:w="6800" w:type="dxa"/>
                <w:vAlign w:val="center"/>
              </w:tcPr>
              <w:p w14:paraId="33F3367C" w14:textId="77777777" w:rsidR="0017064D" w:rsidRPr="00A1301E" w:rsidRDefault="0017064D" w:rsidP="00586F92">
                <w:pPr>
                  <w:rPr>
                    <w:rFonts w:asciiTheme="majorBidi" w:eastAsia="Calibri" w:hAnsiTheme="majorBidi" w:cstheme="majorBidi"/>
                    <w:sz w:val="22"/>
                    <w:szCs w:val="22"/>
                    <w:lang w:val="en-US"/>
                  </w:rPr>
                </w:pPr>
                <w:r>
                  <w:rPr>
                    <w:rFonts w:asciiTheme="majorBidi" w:eastAsia="Calibri" w:hAnsiTheme="majorBidi" w:cstheme="majorBidi"/>
                    <w:sz w:val="22"/>
                    <w:szCs w:val="22"/>
                    <w:lang w:val="en-US"/>
                  </w:rPr>
                  <w:t>YYYYYYYYYYYYYYYYYYYYYYYYYYYYYYYYY</w:t>
                </w:r>
              </w:p>
            </w:tc>
            <w:tc>
              <w:tcPr>
                <w:tcW w:w="827" w:type="dxa"/>
                <w:vAlign w:val="center"/>
              </w:tcPr>
              <w:p w14:paraId="33F3367D" w14:textId="77777777" w:rsidR="0017064D" w:rsidRPr="00A1301E" w:rsidRDefault="0017064D" w:rsidP="00712A88">
                <w:pPr>
                  <w:jc w:val="center"/>
                  <w:rPr>
                    <w:rFonts w:asciiTheme="majorBidi" w:eastAsia="Calibri" w:hAnsiTheme="majorBidi" w:cstheme="majorBidi"/>
                    <w:sz w:val="22"/>
                    <w:szCs w:val="22"/>
                  </w:rPr>
                </w:pPr>
                <w:r w:rsidRPr="00A1301E">
                  <w:rPr>
                    <w:rFonts w:asciiTheme="majorBidi" w:eastAsia="Calibri" w:hAnsiTheme="majorBidi" w:cstheme="majorBidi"/>
                    <w:sz w:val="22"/>
                    <w:szCs w:val="22"/>
                  </w:rPr>
                  <w:t>86</w:t>
                </w:r>
              </w:p>
            </w:tc>
          </w:tr>
          <w:tr w:rsidR="0017064D" w14:paraId="33F33682" w14:textId="77777777" w:rsidTr="003C0620">
            <w:trPr>
              <w:trHeight w:val="342"/>
              <w:jc w:val="center"/>
            </w:trPr>
            <w:tc>
              <w:tcPr>
                <w:tcW w:w="730" w:type="dxa"/>
                <w:vAlign w:val="center"/>
              </w:tcPr>
              <w:p w14:paraId="33F3367F" w14:textId="77777777" w:rsidR="0017064D" w:rsidRPr="00A1301E" w:rsidRDefault="0017064D" w:rsidP="00712A88">
                <w:pPr>
                  <w:autoSpaceDE w:val="0"/>
                  <w:autoSpaceDN w:val="0"/>
                  <w:adjustRightInd w:val="0"/>
                  <w:jc w:val="center"/>
                  <w:rPr>
                    <w:rFonts w:asciiTheme="majorBidi" w:hAnsiTheme="majorBidi" w:cstheme="majorBidi"/>
                    <w:sz w:val="22"/>
                    <w:szCs w:val="22"/>
                  </w:rPr>
                </w:pPr>
                <w:r w:rsidRPr="00A1301E">
                  <w:rPr>
                    <w:rFonts w:asciiTheme="majorBidi" w:hAnsiTheme="majorBidi" w:cstheme="majorBidi"/>
                    <w:sz w:val="22"/>
                    <w:szCs w:val="22"/>
                  </w:rPr>
                  <w:t>3.4</w:t>
                </w:r>
              </w:p>
            </w:tc>
            <w:tc>
              <w:tcPr>
                <w:tcW w:w="6800" w:type="dxa"/>
                <w:vAlign w:val="center"/>
              </w:tcPr>
              <w:p w14:paraId="33F33680" w14:textId="77777777" w:rsidR="0017064D" w:rsidRPr="00A1301E" w:rsidRDefault="0017064D" w:rsidP="00586F92">
                <w:pPr>
                  <w:rPr>
                    <w:rFonts w:asciiTheme="majorBidi" w:eastAsia="Calibri" w:hAnsiTheme="majorBidi" w:cstheme="majorBidi"/>
                    <w:sz w:val="22"/>
                    <w:szCs w:val="22"/>
                  </w:rPr>
                </w:pPr>
                <w:r>
                  <w:rPr>
                    <w:rFonts w:asciiTheme="majorBidi" w:eastAsia="Calibri" w:hAnsiTheme="majorBidi" w:cstheme="majorBidi"/>
                    <w:sz w:val="22"/>
                    <w:szCs w:val="22"/>
                    <w:lang w:val="en-US"/>
                  </w:rPr>
                  <w:t>JJJJJJJJJJJJJJJJJJJJJJJJJJJJJJJJJJJJJJJJJJJJJJJJJJJJJJJJJJJJJ</w:t>
                </w:r>
              </w:p>
            </w:tc>
            <w:tc>
              <w:tcPr>
                <w:tcW w:w="827" w:type="dxa"/>
                <w:vAlign w:val="center"/>
              </w:tcPr>
              <w:p w14:paraId="33F33681" w14:textId="77777777" w:rsidR="0017064D" w:rsidRPr="00A1301E" w:rsidRDefault="0017064D" w:rsidP="00712A88">
                <w:pPr>
                  <w:jc w:val="center"/>
                  <w:rPr>
                    <w:rFonts w:asciiTheme="majorBidi" w:eastAsia="Calibri" w:hAnsiTheme="majorBidi" w:cstheme="majorBidi"/>
                    <w:sz w:val="22"/>
                    <w:szCs w:val="22"/>
                  </w:rPr>
                </w:pPr>
                <w:r w:rsidRPr="00A1301E">
                  <w:rPr>
                    <w:rFonts w:asciiTheme="majorBidi" w:eastAsia="Calibri" w:hAnsiTheme="majorBidi" w:cstheme="majorBidi"/>
                    <w:sz w:val="22"/>
                    <w:szCs w:val="22"/>
                  </w:rPr>
                  <w:t>87</w:t>
                </w:r>
              </w:p>
            </w:tc>
          </w:tr>
          <w:tr w:rsidR="0017064D" w14:paraId="33F33686" w14:textId="77777777" w:rsidTr="003C0620">
            <w:trPr>
              <w:trHeight w:val="342"/>
              <w:jc w:val="center"/>
            </w:trPr>
            <w:tc>
              <w:tcPr>
                <w:tcW w:w="730" w:type="dxa"/>
                <w:vAlign w:val="center"/>
              </w:tcPr>
              <w:p w14:paraId="33F33683" w14:textId="77777777" w:rsidR="0017064D" w:rsidRPr="00A1301E" w:rsidRDefault="0017064D" w:rsidP="00712A88">
                <w:pPr>
                  <w:autoSpaceDE w:val="0"/>
                  <w:autoSpaceDN w:val="0"/>
                  <w:adjustRightInd w:val="0"/>
                  <w:jc w:val="center"/>
                  <w:rPr>
                    <w:rFonts w:asciiTheme="majorBidi" w:hAnsiTheme="majorBidi" w:cstheme="majorBidi"/>
                    <w:sz w:val="22"/>
                    <w:szCs w:val="22"/>
                    <w:lang w:val="en-US" w:eastAsia="en-GB"/>
                  </w:rPr>
                </w:pPr>
                <w:r w:rsidRPr="00A1301E">
                  <w:rPr>
                    <w:rFonts w:asciiTheme="majorBidi" w:hAnsiTheme="majorBidi" w:cstheme="majorBidi"/>
                    <w:sz w:val="22"/>
                    <w:szCs w:val="22"/>
                    <w:lang w:val="en-US" w:eastAsia="en-GB"/>
                  </w:rPr>
                  <w:t>3.5</w:t>
                </w:r>
              </w:p>
            </w:tc>
            <w:tc>
              <w:tcPr>
                <w:tcW w:w="6800" w:type="dxa"/>
                <w:vAlign w:val="center"/>
              </w:tcPr>
              <w:p w14:paraId="33F33684" w14:textId="77777777" w:rsidR="0017064D" w:rsidRPr="00A1301E" w:rsidRDefault="0017064D" w:rsidP="00586F92">
                <w:pPr>
                  <w:rPr>
                    <w:rFonts w:asciiTheme="majorBidi" w:hAnsiTheme="majorBidi" w:cstheme="majorBidi"/>
                    <w:sz w:val="22"/>
                    <w:szCs w:val="22"/>
                  </w:rPr>
                </w:pPr>
                <w:r>
                  <w:rPr>
                    <w:rFonts w:asciiTheme="majorBidi" w:eastAsia="Calibri" w:hAnsiTheme="majorBidi" w:cstheme="majorBidi"/>
                    <w:sz w:val="22"/>
                    <w:szCs w:val="22"/>
                    <w:lang w:val="en-US"/>
                  </w:rPr>
                  <w:t>KKKKKKKKKKKKKKKKKKKKKKKKKKKKKKKKKK</w:t>
                </w:r>
              </w:p>
            </w:tc>
            <w:tc>
              <w:tcPr>
                <w:tcW w:w="827" w:type="dxa"/>
                <w:vAlign w:val="center"/>
              </w:tcPr>
              <w:p w14:paraId="33F33685" w14:textId="77777777" w:rsidR="0017064D" w:rsidRPr="00A1301E" w:rsidRDefault="0017064D" w:rsidP="00712A88">
                <w:pPr>
                  <w:jc w:val="center"/>
                  <w:rPr>
                    <w:rFonts w:asciiTheme="majorBidi" w:eastAsia="Calibri" w:hAnsiTheme="majorBidi" w:cstheme="majorBidi"/>
                    <w:sz w:val="22"/>
                    <w:szCs w:val="22"/>
                  </w:rPr>
                </w:pPr>
                <w:r w:rsidRPr="00A1301E">
                  <w:rPr>
                    <w:rFonts w:asciiTheme="majorBidi" w:eastAsia="Calibri" w:hAnsiTheme="majorBidi" w:cstheme="majorBidi"/>
                    <w:sz w:val="22"/>
                    <w:szCs w:val="22"/>
                  </w:rPr>
                  <w:t>93</w:t>
                </w:r>
              </w:p>
            </w:tc>
          </w:tr>
          <w:tr w:rsidR="0017064D" w14:paraId="33F3368A" w14:textId="77777777" w:rsidTr="003C0620">
            <w:trPr>
              <w:trHeight w:val="342"/>
              <w:jc w:val="center"/>
            </w:trPr>
            <w:tc>
              <w:tcPr>
                <w:tcW w:w="730" w:type="dxa"/>
                <w:vAlign w:val="center"/>
              </w:tcPr>
              <w:p w14:paraId="33F33687" w14:textId="77777777" w:rsidR="0017064D" w:rsidRPr="00A1301E" w:rsidRDefault="0017064D" w:rsidP="00712A88">
                <w:pPr>
                  <w:autoSpaceDE w:val="0"/>
                  <w:autoSpaceDN w:val="0"/>
                  <w:adjustRightInd w:val="0"/>
                  <w:jc w:val="center"/>
                  <w:rPr>
                    <w:rFonts w:asciiTheme="majorBidi" w:hAnsiTheme="majorBidi" w:cstheme="majorBidi"/>
                    <w:sz w:val="22"/>
                    <w:szCs w:val="22"/>
                  </w:rPr>
                </w:pPr>
                <w:r w:rsidRPr="00A1301E">
                  <w:rPr>
                    <w:rFonts w:asciiTheme="majorBidi" w:hAnsiTheme="majorBidi" w:cstheme="majorBidi"/>
                    <w:sz w:val="22"/>
                    <w:szCs w:val="22"/>
                  </w:rPr>
                  <w:t>3.6</w:t>
                </w:r>
              </w:p>
            </w:tc>
            <w:tc>
              <w:tcPr>
                <w:tcW w:w="6800" w:type="dxa"/>
                <w:vAlign w:val="center"/>
              </w:tcPr>
              <w:p w14:paraId="33F33688" w14:textId="77777777" w:rsidR="0017064D" w:rsidRPr="00A1301E" w:rsidRDefault="0017064D" w:rsidP="00586F92">
                <w:pPr>
                  <w:rPr>
                    <w:rFonts w:asciiTheme="majorBidi" w:hAnsiTheme="majorBidi" w:cstheme="majorBidi"/>
                    <w:sz w:val="22"/>
                    <w:szCs w:val="22"/>
                  </w:rPr>
                </w:pPr>
                <w:r>
                  <w:rPr>
                    <w:rFonts w:asciiTheme="majorBidi" w:eastAsiaTheme="minorHAnsi" w:hAnsiTheme="majorBidi" w:cstheme="majorBidi"/>
                    <w:sz w:val="22"/>
                    <w:szCs w:val="22"/>
                  </w:rPr>
                  <w:t>LLLLLLLLLLLLLLLLLLLLLLLLLLLLLLLLLLLLLLLL</w:t>
                </w:r>
              </w:p>
            </w:tc>
            <w:tc>
              <w:tcPr>
                <w:tcW w:w="827" w:type="dxa"/>
                <w:vAlign w:val="center"/>
              </w:tcPr>
              <w:p w14:paraId="33F33689" w14:textId="77777777" w:rsidR="0017064D" w:rsidRPr="00A1301E" w:rsidRDefault="0017064D" w:rsidP="00712A88">
                <w:pPr>
                  <w:jc w:val="center"/>
                  <w:rPr>
                    <w:rFonts w:asciiTheme="majorBidi" w:eastAsia="Calibri" w:hAnsiTheme="majorBidi" w:cstheme="majorBidi"/>
                    <w:sz w:val="22"/>
                    <w:szCs w:val="22"/>
                  </w:rPr>
                </w:pPr>
                <w:r w:rsidRPr="00A1301E">
                  <w:rPr>
                    <w:rFonts w:asciiTheme="majorBidi" w:eastAsia="Calibri" w:hAnsiTheme="majorBidi" w:cstheme="majorBidi"/>
                    <w:sz w:val="22"/>
                    <w:szCs w:val="22"/>
                  </w:rPr>
                  <w:t>99</w:t>
                </w:r>
              </w:p>
            </w:tc>
          </w:tr>
          <w:tr w:rsidR="0017064D" w14:paraId="33F3368E" w14:textId="77777777" w:rsidTr="003C0620">
            <w:trPr>
              <w:trHeight w:val="342"/>
              <w:jc w:val="center"/>
            </w:trPr>
            <w:tc>
              <w:tcPr>
                <w:tcW w:w="730" w:type="dxa"/>
                <w:vAlign w:val="center"/>
              </w:tcPr>
              <w:p w14:paraId="33F3368B" w14:textId="77777777" w:rsidR="0017064D" w:rsidRPr="00A1301E" w:rsidRDefault="0017064D" w:rsidP="00712A88">
                <w:pPr>
                  <w:autoSpaceDE w:val="0"/>
                  <w:autoSpaceDN w:val="0"/>
                  <w:adjustRightInd w:val="0"/>
                  <w:jc w:val="center"/>
                  <w:rPr>
                    <w:rFonts w:asciiTheme="majorBidi" w:hAnsiTheme="majorBidi" w:cstheme="majorBidi"/>
                    <w:sz w:val="22"/>
                    <w:szCs w:val="22"/>
                    <w:lang w:val="en-US" w:eastAsia="en-GB"/>
                  </w:rPr>
                </w:pPr>
                <w:r w:rsidRPr="00A1301E">
                  <w:rPr>
                    <w:rFonts w:asciiTheme="majorBidi" w:hAnsiTheme="majorBidi" w:cstheme="majorBidi"/>
                    <w:sz w:val="22"/>
                    <w:szCs w:val="22"/>
                    <w:lang w:val="en-US" w:eastAsia="en-GB"/>
                  </w:rPr>
                  <w:t>4.1</w:t>
                </w:r>
              </w:p>
            </w:tc>
            <w:tc>
              <w:tcPr>
                <w:tcW w:w="6800" w:type="dxa"/>
                <w:vAlign w:val="center"/>
              </w:tcPr>
              <w:p w14:paraId="33F3368C" w14:textId="77777777" w:rsidR="0017064D" w:rsidRPr="00A1301E" w:rsidRDefault="0017064D" w:rsidP="00586F92">
                <w:pPr>
                  <w:rPr>
                    <w:rFonts w:asciiTheme="majorBidi" w:hAnsiTheme="majorBidi" w:cstheme="majorBidi"/>
                    <w:sz w:val="22"/>
                    <w:szCs w:val="22"/>
                  </w:rPr>
                </w:pPr>
                <w:r>
                  <w:rPr>
                    <w:rFonts w:asciiTheme="majorBidi" w:eastAsia="Calibri" w:hAnsiTheme="majorBidi" w:cstheme="majorBidi"/>
                    <w:sz w:val="22"/>
                    <w:szCs w:val="22"/>
                    <w:lang w:val="en-US"/>
                  </w:rPr>
                  <w:t>MMMMMMMMMMMMMMMMMMMMMMMMMMMM</w:t>
                </w:r>
              </w:p>
            </w:tc>
            <w:tc>
              <w:tcPr>
                <w:tcW w:w="827" w:type="dxa"/>
                <w:vAlign w:val="center"/>
              </w:tcPr>
              <w:p w14:paraId="33F3368D" w14:textId="77777777" w:rsidR="0017064D" w:rsidRPr="00A1301E" w:rsidRDefault="0017064D" w:rsidP="00712A88">
                <w:pPr>
                  <w:jc w:val="center"/>
                  <w:rPr>
                    <w:rFonts w:asciiTheme="majorBidi" w:eastAsia="Calibri" w:hAnsiTheme="majorBidi" w:cstheme="majorBidi"/>
                    <w:sz w:val="22"/>
                    <w:szCs w:val="22"/>
                  </w:rPr>
                </w:pPr>
                <w:r w:rsidRPr="00A1301E">
                  <w:rPr>
                    <w:rFonts w:asciiTheme="majorBidi" w:eastAsia="Calibri" w:hAnsiTheme="majorBidi" w:cstheme="majorBidi"/>
                    <w:sz w:val="22"/>
                    <w:szCs w:val="22"/>
                  </w:rPr>
                  <w:t>105</w:t>
                </w:r>
              </w:p>
            </w:tc>
          </w:tr>
          <w:tr w:rsidR="0017064D" w14:paraId="33F33692" w14:textId="77777777" w:rsidTr="003C0620">
            <w:trPr>
              <w:trHeight w:val="342"/>
              <w:jc w:val="center"/>
            </w:trPr>
            <w:tc>
              <w:tcPr>
                <w:tcW w:w="730" w:type="dxa"/>
                <w:vAlign w:val="center"/>
              </w:tcPr>
              <w:p w14:paraId="33F3368F" w14:textId="77777777" w:rsidR="0017064D" w:rsidRPr="00A1301E" w:rsidRDefault="0017064D" w:rsidP="00712A88">
                <w:pPr>
                  <w:autoSpaceDE w:val="0"/>
                  <w:autoSpaceDN w:val="0"/>
                  <w:adjustRightInd w:val="0"/>
                  <w:jc w:val="center"/>
                  <w:rPr>
                    <w:rFonts w:asciiTheme="majorBidi" w:hAnsiTheme="majorBidi" w:cstheme="majorBidi"/>
                    <w:sz w:val="22"/>
                    <w:szCs w:val="22"/>
                    <w:lang w:val="en-US" w:eastAsia="en-GB"/>
                  </w:rPr>
                </w:pPr>
                <w:r w:rsidRPr="00A1301E">
                  <w:rPr>
                    <w:rFonts w:asciiTheme="majorBidi" w:hAnsiTheme="majorBidi" w:cstheme="majorBidi"/>
                    <w:sz w:val="22"/>
                    <w:szCs w:val="22"/>
                    <w:lang w:val="en-US" w:eastAsia="en-GB"/>
                  </w:rPr>
                  <w:t>4.2</w:t>
                </w:r>
              </w:p>
            </w:tc>
            <w:tc>
              <w:tcPr>
                <w:tcW w:w="6800" w:type="dxa"/>
                <w:vAlign w:val="center"/>
              </w:tcPr>
              <w:p w14:paraId="33F33690" w14:textId="77777777" w:rsidR="0017064D" w:rsidRPr="00A1301E" w:rsidRDefault="0017064D" w:rsidP="00586F92">
                <w:pPr>
                  <w:rPr>
                    <w:rFonts w:asciiTheme="majorBidi" w:hAnsiTheme="majorBidi" w:cstheme="majorBidi"/>
                    <w:sz w:val="22"/>
                    <w:szCs w:val="22"/>
                  </w:rPr>
                </w:pPr>
                <w:r>
                  <w:rPr>
                    <w:rFonts w:asciiTheme="majorBidi" w:hAnsiTheme="majorBidi" w:cstheme="majorBidi"/>
                    <w:sz w:val="22"/>
                    <w:szCs w:val="22"/>
                  </w:rPr>
                  <w:t>NNNNNNNNNNNNNNNNNNNNNNNNNNNNNNNNNN</w:t>
                </w:r>
              </w:p>
            </w:tc>
            <w:tc>
              <w:tcPr>
                <w:tcW w:w="827" w:type="dxa"/>
                <w:vAlign w:val="center"/>
              </w:tcPr>
              <w:p w14:paraId="33F33691" w14:textId="77777777" w:rsidR="0017064D" w:rsidRPr="00A1301E" w:rsidRDefault="0017064D" w:rsidP="00712A88">
                <w:pPr>
                  <w:jc w:val="center"/>
                  <w:rPr>
                    <w:rFonts w:asciiTheme="majorBidi" w:eastAsia="Calibri" w:hAnsiTheme="majorBidi" w:cstheme="majorBidi"/>
                    <w:sz w:val="22"/>
                    <w:szCs w:val="22"/>
                  </w:rPr>
                </w:pPr>
                <w:r w:rsidRPr="00A1301E">
                  <w:rPr>
                    <w:rFonts w:asciiTheme="majorBidi" w:eastAsia="Calibri" w:hAnsiTheme="majorBidi" w:cstheme="majorBidi"/>
                    <w:sz w:val="22"/>
                    <w:szCs w:val="22"/>
                  </w:rPr>
                  <w:t>109</w:t>
                </w:r>
              </w:p>
            </w:tc>
          </w:tr>
          <w:tr w:rsidR="0017064D" w14:paraId="33F33696" w14:textId="77777777" w:rsidTr="003C0620">
            <w:trPr>
              <w:trHeight w:val="342"/>
              <w:jc w:val="center"/>
            </w:trPr>
            <w:tc>
              <w:tcPr>
                <w:tcW w:w="730" w:type="dxa"/>
                <w:vAlign w:val="center"/>
              </w:tcPr>
              <w:p w14:paraId="33F33693" w14:textId="77777777" w:rsidR="0017064D" w:rsidRPr="00A1301E" w:rsidRDefault="0017064D" w:rsidP="00712A88">
                <w:pPr>
                  <w:autoSpaceDE w:val="0"/>
                  <w:autoSpaceDN w:val="0"/>
                  <w:adjustRightInd w:val="0"/>
                  <w:jc w:val="center"/>
                  <w:rPr>
                    <w:rFonts w:asciiTheme="majorBidi" w:hAnsiTheme="majorBidi" w:cstheme="majorBidi"/>
                    <w:sz w:val="22"/>
                    <w:szCs w:val="22"/>
                    <w:lang w:val="en-US" w:eastAsia="en-GB"/>
                  </w:rPr>
                </w:pPr>
                <w:r w:rsidRPr="00A1301E">
                  <w:rPr>
                    <w:rFonts w:asciiTheme="majorBidi" w:hAnsiTheme="majorBidi" w:cstheme="majorBidi"/>
                    <w:sz w:val="22"/>
                    <w:szCs w:val="22"/>
                    <w:lang w:val="en-US" w:eastAsia="en-GB"/>
                  </w:rPr>
                  <w:t>4.3</w:t>
                </w:r>
              </w:p>
            </w:tc>
            <w:tc>
              <w:tcPr>
                <w:tcW w:w="6800" w:type="dxa"/>
                <w:vAlign w:val="center"/>
              </w:tcPr>
              <w:p w14:paraId="33F33694" w14:textId="77777777" w:rsidR="0017064D" w:rsidRPr="00A1301E" w:rsidRDefault="0017064D" w:rsidP="00586F92">
                <w:pPr>
                  <w:rPr>
                    <w:rFonts w:asciiTheme="majorBidi" w:hAnsiTheme="majorBidi" w:cstheme="majorBidi"/>
                    <w:sz w:val="22"/>
                    <w:szCs w:val="22"/>
                  </w:rPr>
                </w:pPr>
                <w:r>
                  <w:rPr>
                    <w:rFonts w:asciiTheme="majorBidi" w:hAnsiTheme="majorBidi" w:cstheme="majorBidi"/>
                    <w:sz w:val="22"/>
                    <w:szCs w:val="22"/>
                    <w:lang w:val="en-US"/>
                  </w:rPr>
                  <w:t>OOOOOOOOOOOOOOOOOOOOOOOOOOOOOOOOOO</w:t>
                </w:r>
              </w:p>
            </w:tc>
            <w:tc>
              <w:tcPr>
                <w:tcW w:w="827" w:type="dxa"/>
                <w:vAlign w:val="center"/>
              </w:tcPr>
              <w:p w14:paraId="33F33695" w14:textId="77777777" w:rsidR="0017064D" w:rsidRPr="00A1301E" w:rsidRDefault="0017064D" w:rsidP="00712A88">
                <w:pPr>
                  <w:jc w:val="center"/>
                  <w:rPr>
                    <w:rFonts w:asciiTheme="majorBidi" w:eastAsia="Calibri" w:hAnsiTheme="majorBidi" w:cstheme="majorBidi"/>
                    <w:sz w:val="22"/>
                    <w:szCs w:val="22"/>
                  </w:rPr>
                </w:pPr>
                <w:r w:rsidRPr="00A1301E">
                  <w:rPr>
                    <w:rFonts w:asciiTheme="majorBidi" w:eastAsia="Calibri" w:hAnsiTheme="majorBidi" w:cstheme="majorBidi"/>
                    <w:sz w:val="22"/>
                    <w:szCs w:val="22"/>
                  </w:rPr>
                  <w:t>111</w:t>
                </w:r>
              </w:p>
            </w:tc>
          </w:tr>
          <w:tr w:rsidR="0017064D" w14:paraId="33F3369A" w14:textId="77777777" w:rsidTr="003C0620">
            <w:trPr>
              <w:trHeight w:val="342"/>
              <w:jc w:val="center"/>
            </w:trPr>
            <w:tc>
              <w:tcPr>
                <w:tcW w:w="730" w:type="dxa"/>
                <w:vAlign w:val="center"/>
              </w:tcPr>
              <w:p w14:paraId="33F33697" w14:textId="77777777" w:rsidR="0017064D" w:rsidRPr="00A1301E" w:rsidRDefault="0017064D" w:rsidP="00712A88">
                <w:pPr>
                  <w:autoSpaceDE w:val="0"/>
                  <w:autoSpaceDN w:val="0"/>
                  <w:adjustRightInd w:val="0"/>
                  <w:jc w:val="center"/>
                  <w:rPr>
                    <w:rFonts w:asciiTheme="majorBidi" w:hAnsiTheme="majorBidi" w:cstheme="majorBidi"/>
                    <w:sz w:val="22"/>
                    <w:szCs w:val="22"/>
                    <w:lang w:val="en-US" w:eastAsia="en-GB"/>
                  </w:rPr>
                </w:pPr>
                <w:r w:rsidRPr="00A1301E">
                  <w:rPr>
                    <w:rFonts w:asciiTheme="majorBidi" w:hAnsiTheme="majorBidi" w:cstheme="majorBidi"/>
                    <w:sz w:val="22"/>
                    <w:szCs w:val="22"/>
                    <w:lang w:val="en-US" w:eastAsia="en-GB"/>
                  </w:rPr>
                  <w:t>4.4</w:t>
                </w:r>
              </w:p>
            </w:tc>
            <w:tc>
              <w:tcPr>
                <w:tcW w:w="6800" w:type="dxa"/>
                <w:vAlign w:val="center"/>
              </w:tcPr>
              <w:p w14:paraId="33F33698" w14:textId="77777777" w:rsidR="0017064D" w:rsidRPr="00A1301E" w:rsidRDefault="0017064D" w:rsidP="00586F92">
                <w:pPr>
                  <w:rPr>
                    <w:rFonts w:asciiTheme="majorBidi" w:hAnsiTheme="majorBidi" w:cstheme="majorBidi"/>
                    <w:sz w:val="22"/>
                    <w:szCs w:val="22"/>
                  </w:rPr>
                </w:pPr>
                <w:r>
                  <w:rPr>
                    <w:rFonts w:asciiTheme="majorBidi" w:hAnsiTheme="majorBidi" w:cstheme="majorBidi"/>
                    <w:sz w:val="22"/>
                    <w:szCs w:val="22"/>
                  </w:rPr>
                  <w:t>XXXXXXXXXXXXXXXXXXXXXXXXXXXXXXXXX</w:t>
                </w:r>
              </w:p>
            </w:tc>
            <w:tc>
              <w:tcPr>
                <w:tcW w:w="827" w:type="dxa"/>
                <w:vAlign w:val="center"/>
              </w:tcPr>
              <w:p w14:paraId="33F33699" w14:textId="77777777" w:rsidR="0017064D" w:rsidRPr="00A1301E" w:rsidRDefault="0017064D" w:rsidP="00712A88">
                <w:pPr>
                  <w:jc w:val="center"/>
                  <w:rPr>
                    <w:rFonts w:asciiTheme="majorBidi" w:eastAsia="Calibri" w:hAnsiTheme="majorBidi" w:cstheme="majorBidi"/>
                    <w:sz w:val="22"/>
                    <w:szCs w:val="22"/>
                  </w:rPr>
                </w:pPr>
                <w:r w:rsidRPr="00A1301E">
                  <w:rPr>
                    <w:rFonts w:asciiTheme="majorBidi" w:eastAsia="Calibri" w:hAnsiTheme="majorBidi" w:cstheme="majorBidi"/>
                    <w:sz w:val="22"/>
                    <w:szCs w:val="22"/>
                  </w:rPr>
                  <w:t>112</w:t>
                </w:r>
              </w:p>
            </w:tc>
          </w:tr>
          <w:tr w:rsidR="0017064D" w14:paraId="33F3369E" w14:textId="77777777" w:rsidTr="003C0620">
            <w:trPr>
              <w:trHeight w:val="342"/>
              <w:jc w:val="center"/>
            </w:trPr>
            <w:tc>
              <w:tcPr>
                <w:tcW w:w="730" w:type="dxa"/>
                <w:vAlign w:val="center"/>
              </w:tcPr>
              <w:p w14:paraId="33F3369B" w14:textId="77777777" w:rsidR="0017064D" w:rsidRPr="00A1301E" w:rsidRDefault="0017064D" w:rsidP="00712A88">
                <w:pPr>
                  <w:autoSpaceDE w:val="0"/>
                  <w:autoSpaceDN w:val="0"/>
                  <w:adjustRightInd w:val="0"/>
                  <w:jc w:val="center"/>
                  <w:rPr>
                    <w:rFonts w:asciiTheme="majorBidi" w:hAnsiTheme="majorBidi" w:cstheme="majorBidi"/>
                    <w:sz w:val="22"/>
                    <w:szCs w:val="22"/>
                    <w:lang w:val="en-US" w:eastAsia="en-GB"/>
                  </w:rPr>
                </w:pPr>
                <w:r w:rsidRPr="00A1301E">
                  <w:rPr>
                    <w:rFonts w:asciiTheme="majorBidi" w:hAnsiTheme="majorBidi" w:cstheme="majorBidi"/>
                    <w:sz w:val="22"/>
                    <w:szCs w:val="22"/>
                    <w:lang w:val="en-US" w:eastAsia="en-GB"/>
                  </w:rPr>
                  <w:t>4.5</w:t>
                </w:r>
              </w:p>
            </w:tc>
            <w:tc>
              <w:tcPr>
                <w:tcW w:w="6800" w:type="dxa"/>
                <w:vAlign w:val="center"/>
              </w:tcPr>
              <w:p w14:paraId="33F3369C" w14:textId="77777777" w:rsidR="0017064D" w:rsidRPr="00A1301E" w:rsidRDefault="0017064D" w:rsidP="00586F92">
                <w:pPr>
                  <w:rPr>
                    <w:rFonts w:asciiTheme="majorBidi" w:eastAsia="Calibri" w:hAnsiTheme="majorBidi" w:cstheme="majorBidi"/>
                    <w:sz w:val="22"/>
                    <w:szCs w:val="22"/>
                    <w:lang w:val="en-US"/>
                  </w:rPr>
                </w:pPr>
                <w:r>
                  <w:rPr>
                    <w:rFonts w:asciiTheme="majorBidi" w:eastAsia="Calibri" w:hAnsiTheme="majorBidi" w:cstheme="majorBidi"/>
                    <w:sz w:val="22"/>
                    <w:szCs w:val="22"/>
                    <w:lang w:val="en-US"/>
                  </w:rPr>
                  <w:t>YYYYYYYYYYYYYYYYYYYYYYYYYYYYYYYYY</w:t>
                </w:r>
              </w:p>
            </w:tc>
            <w:tc>
              <w:tcPr>
                <w:tcW w:w="827" w:type="dxa"/>
                <w:vAlign w:val="center"/>
              </w:tcPr>
              <w:p w14:paraId="33F3369D" w14:textId="77777777" w:rsidR="0017064D" w:rsidRPr="00A1301E" w:rsidRDefault="0017064D" w:rsidP="00712A88">
                <w:pPr>
                  <w:jc w:val="center"/>
                  <w:rPr>
                    <w:rFonts w:asciiTheme="majorBidi" w:eastAsia="Calibri" w:hAnsiTheme="majorBidi" w:cstheme="majorBidi"/>
                    <w:sz w:val="22"/>
                    <w:szCs w:val="22"/>
                  </w:rPr>
                </w:pPr>
                <w:r w:rsidRPr="00A1301E">
                  <w:rPr>
                    <w:rFonts w:asciiTheme="majorBidi" w:eastAsia="Calibri" w:hAnsiTheme="majorBidi" w:cstheme="majorBidi"/>
                    <w:sz w:val="22"/>
                    <w:szCs w:val="22"/>
                  </w:rPr>
                  <w:t>113</w:t>
                </w:r>
              </w:p>
            </w:tc>
          </w:tr>
          <w:tr w:rsidR="0017064D" w14:paraId="33F336A2" w14:textId="77777777" w:rsidTr="003C0620">
            <w:trPr>
              <w:trHeight w:val="342"/>
              <w:jc w:val="center"/>
            </w:trPr>
            <w:tc>
              <w:tcPr>
                <w:tcW w:w="730" w:type="dxa"/>
                <w:vAlign w:val="center"/>
              </w:tcPr>
              <w:p w14:paraId="33F3369F" w14:textId="77777777" w:rsidR="0017064D" w:rsidRPr="00A1301E" w:rsidRDefault="0017064D" w:rsidP="00712A88">
                <w:pPr>
                  <w:autoSpaceDE w:val="0"/>
                  <w:autoSpaceDN w:val="0"/>
                  <w:adjustRightInd w:val="0"/>
                  <w:jc w:val="center"/>
                  <w:rPr>
                    <w:rFonts w:asciiTheme="majorBidi" w:hAnsiTheme="majorBidi" w:cstheme="majorBidi"/>
                    <w:sz w:val="22"/>
                    <w:szCs w:val="22"/>
                    <w:lang w:val="en-US" w:eastAsia="en-GB"/>
                  </w:rPr>
                </w:pPr>
                <w:r w:rsidRPr="00A1301E">
                  <w:rPr>
                    <w:rFonts w:asciiTheme="majorBidi" w:hAnsiTheme="majorBidi" w:cstheme="majorBidi"/>
                    <w:sz w:val="22"/>
                    <w:szCs w:val="22"/>
                    <w:lang w:val="en-US" w:eastAsia="en-GB"/>
                  </w:rPr>
                  <w:t>4.6</w:t>
                </w:r>
              </w:p>
            </w:tc>
            <w:tc>
              <w:tcPr>
                <w:tcW w:w="6800" w:type="dxa"/>
                <w:vAlign w:val="center"/>
              </w:tcPr>
              <w:p w14:paraId="33F336A0" w14:textId="77777777" w:rsidR="0017064D" w:rsidRPr="00A1301E" w:rsidRDefault="0017064D" w:rsidP="00586F92">
                <w:pPr>
                  <w:rPr>
                    <w:rFonts w:asciiTheme="majorBidi" w:eastAsia="Calibri" w:hAnsiTheme="majorBidi" w:cstheme="majorBidi"/>
                    <w:sz w:val="22"/>
                    <w:szCs w:val="22"/>
                  </w:rPr>
                </w:pPr>
                <w:r>
                  <w:rPr>
                    <w:rFonts w:asciiTheme="majorBidi" w:eastAsia="Calibri" w:hAnsiTheme="majorBidi" w:cstheme="majorBidi"/>
                    <w:sz w:val="22"/>
                    <w:szCs w:val="22"/>
                    <w:lang w:val="en-US"/>
                  </w:rPr>
                  <w:t>JJJJJJJJJJJJJJJJJJJJJJJJJJJJJJJJJJJJJJJJJJJJJJJJJJJJJJJJJJJJJ</w:t>
                </w:r>
              </w:p>
            </w:tc>
            <w:tc>
              <w:tcPr>
                <w:tcW w:w="827" w:type="dxa"/>
                <w:vAlign w:val="center"/>
              </w:tcPr>
              <w:p w14:paraId="33F336A1" w14:textId="77777777" w:rsidR="0017064D" w:rsidRPr="00A1301E" w:rsidRDefault="0017064D" w:rsidP="00712A88">
                <w:pPr>
                  <w:jc w:val="center"/>
                  <w:rPr>
                    <w:rFonts w:asciiTheme="majorBidi" w:eastAsia="Calibri" w:hAnsiTheme="majorBidi" w:cstheme="majorBidi"/>
                    <w:sz w:val="22"/>
                    <w:szCs w:val="22"/>
                  </w:rPr>
                </w:pPr>
                <w:r w:rsidRPr="00A1301E">
                  <w:rPr>
                    <w:rFonts w:asciiTheme="majorBidi" w:eastAsia="Calibri" w:hAnsiTheme="majorBidi" w:cstheme="majorBidi"/>
                    <w:sz w:val="22"/>
                    <w:szCs w:val="22"/>
                  </w:rPr>
                  <w:t>114</w:t>
                </w:r>
              </w:p>
            </w:tc>
          </w:tr>
          <w:tr w:rsidR="0017064D" w14:paraId="33F336A6" w14:textId="77777777" w:rsidTr="003C0620">
            <w:trPr>
              <w:trHeight w:val="342"/>
              <w:jc w:val="center"/>
            </w:trPr>
            <w:tc>
              <w:tcPr>
                <w:tcW w:w="730" w:type="dxa"/>
                <w:vAlign w:val="center"/>
              </w:tcPr>
              <w:p w14:paraId="33F336A3" w14:textId="77777777" w:rsidR="0017064D" w:rsidRPr="00A1301E" w:rsidRDefault="0017064D" w:rsidP="00712A88">
                <w:pPr>
                  <w:autoSpaceDE w:val="0"/>
                  <w:autoSpaceDN w:val="0"/>
                  <w:adjustRightInd w:val="0"/>
                  <w:jc w:val="center"/>
                  <w:rPr>
                    <w:rFonts w:asciiTheme="majorBidi" w:hAnsiTheme="majorBidi" w:cstheme="majorBidi"/>
                    <w:sz w:val="22"/>
                    <w:szCs w:val="22"/>
                    <w:lang w:val="en-US" w:eastAsia="en-GB"/>
                  </w:rPr>
                </w:pPr>
                <w:r w:rsidRPr="00A1301E">
                  <w:rPr>
                    <w:rFonts w:asciiTheme="majorBidi" w:hAnsiTheme="majorBidi" w:cstheme="majorBidi"/>
                    <w:sz w:val="22"/>
                    <w:szCs w:val="22"/>
                    <w:lang w:val="en-US" w:eastAsia="en-GB"/>
                  </w:rPr>
                  <w:t>4.7</w:t>
                </w:r>
              </w:p>
            </w:tc>
            <w:tc>
              <w:tcPr>
                <w:tcW w:w="6800" w:type="dxa"/>
                <w:vAlign w:val="center"/>
              </w:tcPr>
              <w:p w14:paraId="33F336A4" w14:textId="77777777" w:rsidR="0017064D" w:rsidRPr="00A1301E" w:rsidRDefault="0017064D" w:rsidP="00586F92">
                <w:pPr>
                  <w:rPr>
                    <w:rFonts w:asciiTheme="majorBidi" w:hAnsiTheme="majorBidi" w:cstheme="majorBidi"/>
                    <w:sz w:val="22"/>
                    <w:szCs w:val="22"/>
                  </w:rPr>
                </w:pPr>
                <w:r>
                  <w:rPr>
                    <w:rFonts w:asciiTheme="majorBidi" w:eastAsia="Calibri" w:hAnsiTheme="majorBidi" w:cstheme="majorBidi"/>
                    <w:sz w:val="22"/>
                    <w:szCs w:val="22"/>
                    <w:lang w:val="en-US"/>
                  </w:rPr>
                  <w:t>KKKKKKKKKKKKKKKKKKKKKKKKKKKKKKKKKK</w:t>
                </w:r>
              </w:p>
            </w:tc>
            <w:tc>
              <w:tcPr>
                <w:tcW w:w="827" w:type="dxa"/>
                <w:vAlign w:val="center"/>
              </w:tcPr>
              <w:p w14:paraId="33F336A5" w14:textId="77777777" w:rsidR="0017064D" w:rsidRPr="00A1301E" w:rsidRDefault="0017064D" w:rsidP="00712A88">
                <w:pPr>
                  <w:jc w:val="center"/>
                  <w:rPr>
                    <w:rFonts w:asciiTheme="majorBidi" w:eastAsia="Calibri" w:hAnsiTheme="majorBidi" w:cstheme="majorBidi"/>
                    <w:sz w:val="22"/>
                    <w:szCs w:val="22"/>
                  </w:rPr>
                </w:pPr>
                <w:r w:rsidRPr="00A1301E">
                  <w:rPr>
                    <w:rFonts w:asciiTheme="majorBidi" w:eastAsia="Calibri" w:hAnsiTheme="majorBidi" w:cstheme="majorBidi"/>
                    <w:sz w:val="22"/>
                    <w:szCs w:val="22"/>
                  </w:rPr>
                  <w:t>116</w:t>
                </w:r>
              </w:p>
            </w:tc>
          </w:tr>
          <w:tr w:rsidR="0017064D" w14:paraId="33F336AA" w14:textId="77777777" w:rsidTr="003C0620">
            <w:trPr>
              <w:trHeight w:val="342"/>
              <w:jc w:val="center"/>
            </w:trPr>
            <w:tc>
              <w:tcPr>
                <w:tcW w:w="730" w:type="dxa"/>
                <w:vAlign w:val="center"/>
              </w:tcPr>
              <w:p w14:paraId="33F336A7" w14:textId="77777777" w:rsidR="0017064D" w:rsidRPr="00A1301E" w:rsidRDefault="0017064D" w:rsidP="00712A88">
                <w:pPr>
                  <w:autoSpaceDE w:val="0"/>
                  <w:autoSpaceDN w:val="0"/>
                  <w:adjustRightInd w:val="0"/>
                  <w:jc w:val="center"/>
                  <w:rPr>
                    <w:rFonts w:asciiTheme="majorBidi" w:hAnsiTheme="majorBidi" w:cstheme="majorBidi"/>
                    <w:sz w:val="22"/>
                    <w:szCs w:val="22"/>
                    <w:lang w:val="en-US" w:eastAsia="en-GB"/>
                  </w:rPr>
                </w:pPr>
                <w:r w:rsidRPr="00A1301E">
                  <w:rPr>
                    <w:rFonts w:asciiTheme="majorBidi" w:hAnsiTheme="majorBidi" w:cstheme="majorBidi"/>
                    <w:sz w:val="22"/>
                    <w:szCs w:val="22"/>
                    <w:lang w:val="en-US" w:eastAsia="en-GB"/>
                  </w:rPr>
                  <w:t>4.8</w:t>
                </w:r>
              </w:p>
            </w:tc>
            <w:tc>
              <w:tcPr>
                <w:tcW w:w="6800" w:type="dxa"/>
                <w:vAlign w:val="center"/>
              </w:tcPr>
              <w:p w14:paraId="33F336A8" w14:textId="77777777" w:rsidR="0017064D" w:rsidRPr="00A1301E" w:rsidRDefault="0017064D" w:rsidP="00586F92">
                <w:pPr>
                  <w:rPr>
                    <w:rFonts w:asciiTheme="majorBidi" w:hAnsiTheme="majorBidi" w:cstheme="majorBidi"/>
                    <w:sz w:val="22"/>
                    <w:szCs w:val="22"/>
                  </w:rPr>
                </w:pPr>
                <w:r>
                  <w:rPr>
                    <w:rFonts w:asciiTheme="majorBidi" w:eastAsiaTheme="minorHAnsi" w:hAnsiTheme="majorBidi" w:cstheme="majorBidi"/>
                    <w:sz w:val="22"/>
                    <w:szCs w:val="22"/>
                  </w:rPr>
                  <w:t>LLLLLLLLLLLLLLLLLLLLLLLLLLLLLLLLLLLLLLLL</w:t>
                </w:r>
              </w:p>
            </w:tc>
            <w:tc>
              <w:tcPr>
                <w:tcW w:w="827" w:type="dxa"/>
                <w:vAlign w:val="center"/>
              </w:tcPr>
              <w:p w14:paraId="33F336A9" w14:textId="77777777" w:rsidR="0017064D" w:rsidRPr="00A1301E" w:rsidRDefault="0017064D" w:rsidP="00712A88">
                <w:pPr>
                  <w:jc w:val="center"/>
                  <w:rPr>
                    <w:rFonts w:asciiTheme="majorBidi" w:eastAsia="Calibri" w:hAnsiTheme="majorBidi" w:cstheme="majorBidi"/>
                    <w:sz w:val="22"/>
                    <w:szCs w:val="22"/>
                  </w:rPr>
                </w:pPr>
                <w:r w:rsidRPr="00A1301E">
                  <w:rPr>
                    <w:rFonts w:asciiTheme="majorBidi" w:eastAsia="Calibri" w:hAnsiTheme="majorBidi" w:cstheme="majorBidi"/>
                    <w:sz w:val="22"/>
                    <w:szCs w:val="22"/>
                  </w:rPr>
                  <w:t>117</w:t>
                </w:r>
              </w:p>
            </w:tc>
          </w:tr>
          <w:tr w:rsidR="0017064D" w14:paraId="33F336AE" w14:textId="77777777" w:rsidTr="003C0620">
            <w:trPr>
              <w:trHeight w:val="342"/>
              <w:jc w:val="center"/>
            </w:trPr>
            <w:tc>
              <w:tcPr>
                <w:tcW w:w="730" w:type="dxa"/>
                <w:vAlign w:val="center"/>
              </w:tcPr>
              <w:p w14:paraId="33F336AB" w14:textId="77777777" w:rsidR="0017064D" w:rsidRPr="00A1301E" w:rsidRDefault="0017064D" w:rsidP="00712A88">
                <w:pPr>
                  <w:autoSpaceDE w:val="0"/>
                  <w:autoSpaceDN w:val="0"/>
                  <w:adjustRightInd w:val="0"/>
                  <w:jc w:val="center"/>
                  <w:rPr>
                    <w:rFonts w:asciiTheme="majorBidi" w:hAnsiTheme="majorBidi" w:cstheme="majorBidi"/>
                    <w:sz w:val="22"/>
                    <w:szCs w:val="22"/>
                    <w:lang w:val="en-US" w:eastAsia="en-GB"/>
                  </w:rPr>
                </w:pPr>
                <w:r w:rsidRPr="00A1301E">
                  <w:rPr>
                    <w:rFonts w:asciiTheme="majorBidi" w:hAnsiTheme="majorBidi" w:cstheme="majorBidi"/>
                    <w:sz w:val="22"/>
                    <w:szCs w:val="22"/>
                    <w:lang w:val="en-US" w:eastAsia="en-GB"/>
                  </w:rPr>
                  <w:t>4.9</w:t>
                </w:r>
              </w:p>
            </w:tc>
            <w:tc>
              <w:tcPr>
                <w:tcW w:w="6800" w:type="dxa"/>
                <w:vAlign w:val="center"/>
              </w:tcPr>
              <w:p w14:paraId="33F336AC" w14:textId="77777777" w:rsidR="0017064D" w:rsidRPr="00A1301E" w:rsidRDefault="0017064D" w:rsidP="00586F92">
                <w:pPr>
                  <w:rPr>
                    <w:rFonts w:asciiTheme="majorBidi" w:hAnsiTheme="majorBidi" w:cstheme="majorBidi"/>
                    <w:sz w:val="22"/>
                    <w:szCs w:val="22"/>
                  </w:rPr>
                </w:pPr>
                <w:r>
                  <w:rPr>
                    <w:rFonts w:asciiTheme="majorBidi" w:eastAsia="Calibri" w:hAnsiTheme="majorBidi" w:cstheme="majorBidi"/>
                    <w:sz w:val="22"/>
                    <w:szCs w:val="22"/>
                    <w:lang w:val="en-US"/>
                  </w:rPr>
                  <w:t>MMMMMMMMMMMMMMMMMMMMMMMMMMMM</w:t>
                </w:r>
              </w:p>
            </w:tc>
            <w:tc>
              <w:tcPr>
                <w:tcW w:w="827" w:type="dxa"/>
                <w:vAlign w:val="center"/>
              </w:tcPr>
              <w:p w14:paraId="33F336AD" w14:textId="77777777" w:rsidR="0017064D" w:rsidRPr="00A1301E" w:rsidRDefault="0017064D" w:rsidP="00712A88">
                <w:pPr>
                  <w:jc w:val="center"/>
                  <w:rPr>
                    <w:rFonts w:asciiTheme="majorBidi" w:eastAsia="Calibri" w:hAnsiTheme="majorBidi" w:cstheme="majorBidi"/>
                    <w:sz w:val="22"/>
                    <w:szCs w:val="22"/>
                  </w:rPr>
                </w:pPr>
                <w:r w:rsidRPr="00A1301E">
                  <w:rPr>
                    <w:rFonts w:asciiTheme="majorBidi" w:eastAsia="Calibri" w:hAnsiTheme="majorBidi" w:cstheme="majorBidi"/>
                    <w:sz w:val="22"/>
                    <w:szCs w:val="22"/>
                  </w:rPr>
                  <w:t>119</w:t>
                </w:r>
              </w:p>
            </w:tc>
          </w:tr>
          <w:tr w:rsidR="0017064D" w14:paraId="33F336B2" w14:textId="77777777" w:rsidTr="003C0620">
            <w:trPr>
              <w:trHeight w:val="342"/>
              <w:jc w:val="center"/>
            </w:trPr>
            <w:tc>
              <w:tcPr>
                <w:tcW w:w="730" w:type="dxa"/>
                <w:vAlign w:val="center"/>
              </w:tcPr>
              <w:p w14:paraId="33F336AF" w14:textId="77777777" w:rsidR="0017064D" w:rsidRPr="00A1301E" w:rsidRDefault="0017064D" w:rsidP="00712A88">
                <w:pPr>
                  <w:autoSpaceDE w:val="0"/>
                  <w:autoSpaceDN w:val="0"/>
                  <w:adjustRightInd w:val="0"/>
                  <w:jc w:val="center"/>
                  <w:rPr>
                    <w:rFonts w:asciiTheme="majorBidi" w:hAnsiTheme="majorBidi" w:cstheme="majorBidi"/>
                    <w:sz w:val="22"/>
                    <w:szCs w:val="22"/>
                    <w:lang w:val="en-US" w:eastAsia="en-GB"/>
                  </w:rPr>
                </w:pPr>
                <w:r w:rsidRPr="00A1301E">
                  <w:rPr>
                    <w:rFonts w:asciiTheme="majorBidi" w:hAnsiTheme="majorBidi" w:cstheme="majorBidi"/>
                    <w:sz w:val="22"/>
                    <w:szCs w:val="22"/>
                    <w:lang w:val="en-US" w:eastAsia="en-GB"/>
                  </w:rPr>
                  <w:lastRenderedPageBreak/>
                  <w:t>4.10</w:t>
                </w:r>
              </w:p>
            </w:tc>
            <w:tc>
              <w:tcPr>
                <w:tcW w:w="6800" w:type="dxa"/>
                <w:vAlign w:val="center"/>
              </w:tcPr>
              <w:p w14:paraId="33F336B0" w14:textId="77777777" w:rsidR="0017064D" w:rsidRPr="00A1301E" w:rsidRDefault="0017064D" w:rsidP="00586F92">
                <w:pPr>
                  <w:rPr>
                    <w:rFonts w:asciiTheme="majorBidi" w:hAnsiTheme="majorBidi" w:cstheme="majorBidi"/>
                    <w:sz w:val="22"/>
                    <w:szCs w:val="22"/>
                  </w:rPr>
                </w:pPr>
                <w:r>
                  <w:rPr>
                    <w:rFonts w:asciiTheme="majorBidi" w:hAnsiTheme="majorBidi" w:cstheme="majorBidi"/>
                    <w:sz w:val="22"/>
                    <w:szCs w:val="22"/>
                  </w:rPr>
                  <w:t>NNNNNNNNNNNNNNNNNNNNNNNNNNNNNNNNNN</w:t>
                </w:r>
              </w:p>
            </w:tc>
            <w:tc>
              <w:tcPr>
                <w:tcW w:w="827" w:type="dxa"/>
                <w:vAlign w:val="center"/>
              </w:tcPr>
              <w:p w14:paraId="33F336B1" w14:textId="77777777" w:rsidR="0017064D" w:rsidRPr="00A1301E" w:rsidRDefault="0017064D" w:rsidP="00712A88">
                <w:pPr>
                  <w:jc w:val="center"/>
                  <w:rPr>
                    <w:rFonts w:asciiTheme="majorBidi" w:eastAsia="Calibri" w:hAnsiTheme="majorBidi" w:cstheme="majorBidi"/>
                    <w:sz w:val="22"/>
                    <w:szCs w:val="22"/>
                  </w:rPr>
                </w:pPr>
                <w:r w:rsidRPr="00A1301E">
                  <w:rPr>
                    <w:rFonts w:asciiTheme="majorBidi" w:eastAsia="Calibri" w:hAnsiTheme="majorBidi" w:cstheme="majorBidi"/>
                    <w:sz w:val="22"/>
                    <w:szCs w:val="22"/>
                  </w:rPr>
                  <w:t>127</w:t>
                </w:r>
              </w:p>
            </w:tc>
          </w:tr>
          <w:tr w:rsidR="0017064D" w14:paraId="33F336B6" w14:textId="77777777" w:rsidTr="003C0620">
            <w:trPr>
              <w:trHeight w:val="342"/>
              <w:jc w:val="center"/>
            </w:trPr>
            <w:tc>
              <w:tcPr>
                <w:tcW w:w="730" w:type="dxa"/>
                <w:vAlign w:val="center"/>
              </w:tcPr>
              <w:p w14:paraId="33F336B3" w14:textId="77777777" w:rsidR="0017064D" w:rsidRPr="00A1301E" w:rsidRDefault="0017064D" w:rsidP="00712A88">
                <w:pPr>
                  <w:autoSpaceDE w:val="0"/>
                  <w:autoSpaceDN w:val="0"/>
                  <w:adjustRightInd w:val="0"/>
                  <w:jc w:val="center"/>
                  <w:rPr>
                    <w:rFonts w:asciiTheme="majorBidi" w:hAnsiTheme="majorBidi" w:cstheme="majorBidi"/>
                    <w:sz w:val="22"/>
                    <w:szCs w:val="22"/>
                    <w:lang w:val="en-US" w:eastAsia="en-GB"/>
                  </w:rPr>
                </w:pPr>
                <w:r w:rsidRPr="00A1301E">
                  <w:rPr>
                    <w:rFonts w:asciiTheme="majorBidi" w:hAnsiTheme="majorBidi" w:cstheme="majorBidi"/>
                    <w:sz w:val="22"/>
                    <w:szCs w:val="22"/>
                    <w:lang w:val="en-US" w:eastAsia="en-GB"/>
                  </w:rPr>
                  <w:t>4.11</w:t>
                </w:r>
              </w:p>
            </w:tc>
            <w:tc>
              <w:tcPr>
                <w:tcW w:w="6800" w:type="dxa"/>
                <w:vAlign w:val="center"/>
              </w:tcPr>
              <w:p w14:paraId="33F336B4" w14:textId="77777777" w:rsidR="0017064D" w:rsidRPr="00A1301E" w:rsidRDefault="0017064D" w:rsidP="00586F92">
                <w:pPr>
                  <w:rPr>
                    <w:rFonts w:asciiTheme="majorBidi" w:hAnsiTheme="majorBidi" w:cstheme="majorBidi"/>
                    <w:sz w:val="22"/>
                    <w:szCs w:val="22"/>
                  </w:rPr>
                </w:pPr>
                <w:r>
                  <w:rPr>
                    <w:rFonts w:asciiTheme="majorBidi" w:hAnsiTheme="majorBidi" w:cstheme="majorBidi"/>
                    <w:sz w:val="22"/>
                    <w:szCs w:val="22"/>
                    <w:lang w:val="en-US"/>
                  </w:rPr>
                  <w:t>OOOOOOOOOOOOOOOOOOOOOOOOOOOOOOOOOO</w:t>
                </w:r>
              </w:p>
            </w:tc>
            <w:tc>
              <w:tcPr>
                <w:tcW w:w="827" w:type="dxa"/>
                <w:vAlign w:val="center"/>
              </w:tcPr>
              <w:p w14:paraId="33F336B5" w14:textId="77777777" w:rsidR="0017064D" w:rsidRPr="00A1301E" w:rsidRDefault="0017064D" w:rsidP="00712A88">
                <w:pPr>
                  <w:jc w:val="center"/>
                  <w:rPr>
                    <w:rFonts w:asciiTheme="majorBidi" w:eastAsia="Calibri" w:hAnsiTheme="majorBidi" w:cstheme="majorBidi"/>
                    <w:sz w:val="22"/>
                    <w:szCs w:val="22"/>
                  </w:rPr>
                </w:pPr>
                <w:r w:rsidRPr="00A1301E">
                  <w:rPr>
                    <w:rFonts w:asciiTheme="majorBidi" w:eastAsia="Calibri" w:hAnsiTheme="majorBidi" w:cstheme="majorBidi"/>
                    <w:sz w:val="22"/>
                    <w:szCs w:val="22"/>
                  </w:rPr>
                  <w:t>128</w:t>
                </w:r>
              </w:p>
            </w:tc>
          </w:tr>
          <w:tr w:rsidR="0017064D" w14:paraId="33F336BA" w14:textId="77777777" w:rsidTr="003C0620">
            <w:trPr>
              <w:trHeight w:val="342"/>
              <w:jc w:val="center"/>
            </w:trPr>
            <w:tc>
              <w:tcPr>
                <w:tcW w:w="730" w:type="dxa"/>
                <w:vAlign w:val="center"/>
              </w:tcPr>
              <w:p w14:paraId="33F336B7" w14:textId="77777777" w:rsidR="0017064D" w:rsidRPr="00A1301E" w:rsidRDefault="0017064D" w:rsidP="00712A88">
                <w:pPr>
                  <w:autoSpaceDE w:val="0"/>
                  <w:autoSpaceDN w:val="0"/>
                  <w:adjustRightInd w:val="0"/>
                  <w:jc w:val="center"/>
                  <w:rPr>
                    <w:rFonts w:asciiTheme="majorBidi" w:hAnsiTheme="majorBidi" w:cstheme="majorBidi"/>
                    <w:sz w:val="22"/>
                    <w:szCs w:val="22"/>
                    <w:lang w:val="en-US" w:eastAsia="en-GB"/>
                  </w:rPr>
                </w:pPr>
                <w:r w:rsidRPr="00A1301E">
                  <w:rPr>
                    <w:rFonts w:asciiTheme="majorBidi" w:hAnsiTheme="majorBidi" w:cstheme="majorBidi"/>
                    <w:sz w:val="22"/>
                    <w:szCs w:val="22"/>
                    <w:lang w:val="en-US" w:eastAsia="en-GB"/>
                  </w:rPr>
                  <w:t>4.12</w:t>
                </w:r>
              </w:p>
            </w:tc>
            <w:tc>
              <w:tcPr>
                <w:tcW w:w="6800" w:type="dxa"/>
                <w:vAlign w:val="center"/>
              </w:tcPr>
              <w:p w14:paraId="33F336B8" w14:textId="77777777" w:rsidR="0017064D" w:rsidRPr="00A1301E" w:rsidRDefault="0017064D" w:rsidP="00586F92">
                <w:pPr>
                  <w:rPr>
                    <w:rFonts w:asciiTheme="majorBidi" w:hAnsiTheme="majorBidi" w:cstheme="majorBidi"/>
                    <w:sz w:val="22"/>
                    <w:szCs w:val="22"/>
                  </w:rPr>
                </w:pPr>
                <w:r>
                  <w:rPr>
                    <w:rFonts w:asciiTheme="majorBidi" w:hAnsiTheme="majorBidi" w:cstheme="majorBidi"/>
                    <w:sz w:val="22"/>
                    <w:szCs w:val="22"/>
                  </w:rPr>
                  <w:t>XXXXXXXXXXXXXXXXXXXXXXXXXXXXXXXXX</w:t>
                </w:r>
              </w:p>
            </w:tc>
            <w:tc>
              <w:tcPr>
                <w:tcW w:w="827" w:type="dxa"/>
                <w:vAlign w:val="center"/>
              </w:tcPr>
              <w:p w14:paraId="33F336B9" w14:textId="77777777" w:rsidR="0017064D" w:rsidRPr="00A1301E" w:rsidRDefault="0017064D" w:rsidP="00712A88">
                <w:pPr>
                  <w:jc w:val="center"/>
                  <w:rPr>
                    <w:rFonts w:asciiTheme="majorBidi" w:eastAsia="Calibri" w:hAnsiTheme="majorBidi" w:cstheme="majorBidi"/>
                    <w:sz w:val="22"/>
                    <w:szCs w:val="22"/>
                  </w:rPr>
                </w:pPr>
                <w:r w:rsidRPr="00A1301E">
                  <w:rPr>
                    <w:rFonts w:asciiTheme="majorBidi" w:eastAsia="Calibri" w:hAnsiTheme="majorBidi" w:cstheme="majorBidi"/>
                    <w:sz w:val="22"/>
                    <w:szCs w:val="22"/>
                  </w:rPr>
                  <w:t>129</w:t>
                </w:r>
              </w:p>
            </w:tc>
          </w:tr>
          <w:tr w:rsidR="0017064D" w14:paraId="33F336BE" w14:textId="77777777" w:rsidTr="003C0620">
            <w:trPr>
              <w:trHeight w:val="342"/>
              <w:jc w:val="center"/>
            </w:trPr>
            <w:tc>
              <w:tcPr>
                <w:tcW w:w="730" w:type="dxa"/>
                <w:vAlign w:val="center"/>
              </w:tcPr>
              <w:p w14:paraId="33F336BB" w14:textId="77777777" w:rsidR="0017064D" w:rsidRPr="00A1301E" w:rsidRDefault="0017064D" w:rsidP="00712A88">
                <w:pPr>
                  <w:autoSpaceDE w:val="0"/>
                  <w:autoSpaceDN w:val="0"/>
                  <w:adjustRightInd w:val="0"/>
                  <w:jc w:val="center"/>
                  <w:rPr>
                    <w:rFonts w:asciiTheme="majorBidi" w:hAnsiTheme="majorBidi" w:cstheme="majorBidi"/>
                    <w:sz w:val="22"/>
                    <w:szCs w:val="22"/>
                    <w:lang w:val="en-US" w:eastAsia="en-GB"/>
                  </w:rPr>
                </w:pPr>
                <w:r w:rsidRPr="00A1301E">
                  <w:rPr>
                    <w:rFonts w:asciiTheme="majorBidi" w:hAnsiTheme="majorBidi" w:cstheme="majorBidi"/>
                    <w:sz w:val="22"/>
                    <w:szCs w:val="22"/>
                    <w:lang w:val="en-US" w:eastAsia="en-GB"/>
                  </w:rPr>
                  <w:t>4.13</w:t>
                </w:r>
              </w:p>
            </w:tc>
            <w:tc>
              <w:tcPr>
                <w:tcW w:w="6800" w:type="dxa"/>
                <w:vAlign w:val="center"/>
              </w:tcPr>
              <w:p w14:paraId="33F336BC" w14:textId="77777777" w:rsidR="0017064D" w:rsidRPr="00A1301E" w:rsidRDefault="0017064D" w:rsidP="00586F92">
                <w:pPr>
                  <w:rPr>
                    <w:rFonts w:asciiTheme="majorBidi" w:eastAsia="Calibri" w:hAnsiTheme="majorBidi" w:cstheme="majorBidi"/>
                    <w:sz w:val="22"/>
                    <w:szCs w:val="22"/>
                    <w:lang w:val="en-US"/>
                  </w:rPr>
                </w:pPr>
                <w:r>
                  <w:rPr>
                    <w:rFonts w:asciiTheme="majorBidi" w:eastAsia="Calibri" w:hAnsiTheme="majorBidi" w:cstheme="majorBidi"/>
                    <w:sz w:val="22"/>
                    <w:szCs w:val="22"/>
                    <w:lang w:val="en-US"/>
                  </w:rPr>
                  <w:t>YYYYYYYYYYYYYYYYYYYYYYYYYYYYYYYYY</w:t>
                </w:r>
              </w:p>
            </w:tc>
            <w:tc>
              <w:tcPr>
                <w:tcW w:w="827" w:type="dxa"/>
                <w:vAlign w:val="center"/>
              </w:tcPr>
              <w:p w14:paraId="33F336BD" w14:textId="77777777" w:rsidR="0017064D" w:rsidRPr="00A1301E" w:rsidRDefault="0017064D" w:rsidP="00712A88">
                <w:pPr>
                  <w:jc w:val="center"/>
                  <w:rPr>
                    <w:rFonts w:asciiTheme="majorBidi" w:eastAsia="Calibri" w:hAnsiTheme="majorBidi" w:cstheme="majorBidi"/>
                    <w:sz w:val="22"/>
                    <w:szCs w:val="22"/>
                  </w:rPr>
                </w:pPr>
                <w:r w:rsidRPr="00A1301E">
                  <w:rPr>
                    <w:rFonts w:asciiTheme="majorBidi" w:eastAsia="Calibri" w:hAnsiTheme="majorBidi" w:cstheme="majorBidi"/>
                    <w:sz w:val="22"/>
                    <w:szCs w:val="22"/>
                  </w:rPr>
                  <w:t>130</w:t>
                </w:r>
              </w:p>
            </w:tc>
          </w:tr>
          <w:tr w:rsidR="0017064D" w14:paraId="33F336C2" w14:textId="77777777" w:rsidTr="003C0620">
            <w:trPr>
              <w:trHeight w:val="342"/>
              <w:jc w:val="center"/>
            </w:trPr>
            <w:tc>
              <w:tcPr>
                <w:tcW w:w="730" w:type="dxa"/>
                <w:vAlign w:val="center"/>
              </w:tcPr>
              <w:p w14:paraId="33F336BF" w14:textId="77777777" w:rsidR="0017064D" w:rsidRPr="00A1301E" w:rsidRDefault="0017064D" w:rsidP="00712A88">
                <w:pPr>
                  <w:autoSpaceDE w:val="0"/>
                  <w:autoSpaceDN w:val="0"/>
                  <w:adjustRightInd w:val="0"/>
                  <w:jc w:val="center"/>
                  <w:rPr>
                    <w:rFonts w:asciiTheme="majorBidi" w:hAnsiTheme="majorBidi" w:cstheme="majorBidi"/>
                    <w:sz w:val="22"/>
                    <w:szCs w:val="22"/>
                    <w:lang w:val="en-US" w:eastAsia="en-GB"/>
                  </w:rPr>
                </w:pPr>
                <w:r w:rsidRPr="00A1301E">
                  <w:rPr>
                    <w:rFonts w:asciiTheme="majorBidi" w:hAnsiTheme="majorBidi" w:cstheme="majorBidi"/>
                    <w:sz w:val="22"/>
                    <w:szCs w:val="22"/>
                    <w:lang w:val="en-US" w:eastAsia="en-GB"/>
                  </w:rPr>
                  <w:t>4.14</w:t>
                </w:r>
              </w:p>
            </w:tc>
            <w:tc>
              <w:tcPr>
                <w:tcW w:w="6800" w:type="dxa"/>
                <w:vAlign w:val="center"/>
              </w:tcPr>
              <w:p w14:paraId="33F336C0" w14:textId="77777777" w:rsidR="0017064D" w:rsidRPr="00A1301E" w:rsidRDefault="0017064D" w:rsidP="00586F92">
                <w:pPr>
                  <w:rPr>
                    <w:rFonts w:asciiTheme="majorBidi" w:eastAsia="Calibri" w:hAnsiTheme="majorBidi" w:cstheme="majorBidi"/>
                    <w:sz w:val="22"/>
                    <w:szCs w:val="22"/>
                  </w:rPr>
                </w:pPr>
                <w:r>
                  <w:rPr>
                    <w:rFonts w:asciiTheme="majorBidi" w:eastAsia="Calibri" w:hAnsiTheme="majorBidi" w:cstheme="majorBidi"/>
                    <w:sz w:val="22"/>
                    <w:szCs w:val="22"/>
                    <w:lang w:val="en-US"/>
                  </w:rPr>
                  <w:t>JJJJJJJJJJJJJJJJJJJJJJJJJJJJJJJJJJJJJJJJJJJJJJJJJJJJJJJJJJJJJ</w:t>
                </w:r>
              </w:p>
            </w:tc>
            <w:tc>
              <w:tcPr>
                <w:tcW w:w="827" w:type="dxa"/>
                <w:vAlign w:val="center"/>
              </w:tcPr>
              <w:p w14:paraId="33F336C1" w14:textId="77777777" w:rsidR="0017064D" w:rsidRPr="00A1301E" w:rsidRDefault="0017064D" w:rsidP="00712A88">
                <w:pPr>
                  <w:jc w:val="center"/>
                  <w:rPr>
                    <w:rFonts w:asciiTheme="majorBidi" w:eastAsia="Calibri" w:hAnsiTheme="majorBidi" w:cstheme="majorBidi"/>
                    <w:sz w:val="22"/>
                    <w:szCs w:val="22"/>
                  </w:rPr>
                </w:pPr>
                <w:r w:rsidRPr="00A1301E">
                  <w:rPr>
                    <w:rFonts w:asciiTheme="majorBidi" w:eastAsia="Calibri" w:hAnsiTheme="majorBidi" w:cstheme="majorBidi"/>
                    <w:sz w:val="22"/>
                    <w:szCs w:val="22"/>
                  </w:rPr>
                  <w:t>131</w:t>
                </w:r>
              </w:p>
            </w:tc>
          </w:tr>
          <w:tr w:rsidR="0017064D" w14:paraId="33F336C6" w14:textId="77777777" w:rsidTr="003C0620">
            <w:trPr>
              <w:trHeight w:val="342"/>
              <w:jc w:val="center"/>
            </w:trPr>
            <w:tc>
              <w:tcPr>
                <w:tcW w:w="730" w:type="dxa"/>
                <w:vAlign w:val="center"/>
              </w:tcPr>
              <w:p w14:paraId="33F336C3" w14:textId="77777777" w:rsidR="0017064D" w:rsidRPr="00A1301E" w:rsidRDefault="0017064D" w:rsidP="00712A88">
                <w:pPr>
                  <w:autoSpaceDE w:val="0"/>
                  <w:autoSpaceDN w:val="0"/>
                  <w:adjustRightInd w:val="0"/>
                  <w:jc w:val="center"/>
                  <w:rPr>
                    <w:rFonts w:asciiTheme="majorBidi" w:hAnsiTheme="majorBidi" w:cstheme="majorBidi"/>
                    <w:sz w:val="22"/>
                    <w:szCs w:val="22"/>
                    <w:lang w:val="en-US" w:eastAsia="en-GB"/>
                  </w:rPr>
                </w:pPr>
                <w:r w:rsidRPr="00A1301E">
                  <w:rPr>
                    <w:rFonts w:asciiTheme="majorBidi" w:hAnsiTheme="majorBidi" w:cstheme="majorBidi"/>
                    <w:sz w:val="22"/>
                    <w:szCs w:val="22"/>
                    <w:lang w:val="en-US" w:eastAsia="en-GB"/>
                  </w:rPr>
                  <w:t>4.15</w:t>
                </w:r>
              </w:p>
            </w:tc>
            <w:tc>
              <w:tcPr>
                <w:tcW w:w="6800" w:type="dxa"/>
                <w:vAlign w:val="center"/>
              </w:tcPr>
              <w:p w14:paraId="33F336C4" w14:textId="77777777" w:rsidR="0017064D" w:rsidRPr="00A1301E" w:rsidRDefault="0017064D" w:rsidP="00586F92">
                <w:pPr>
                  <w:rPr>
                    <w:rFonts w:asciiTheme="majorBidi" w:hAnsiTheme="majorBidi" w:cstheme="majorBidi"/>
                    <w:sz w:val="22"/>
                    <w:szCs w:val="22"/>
                  </w:rPr>
                </w:pPr>
                <w:r>
                  <w:rPr>
                    <w:rFonts w:asciiTheme="majorBidi" w:eastAsia="Calibri" w:hAnsiTheme="majorBidi" w:cstheme="majorBidi"/>
                    <w:sz w:val="22"/>
                    <w:szCs w:val="22"/>
                    <w:lang w:val="en-US"/>
                  </w:rPr>
                  <w:t>KKKKKKKKKKKKKKKKKKKKKKKKKKKKKKKKKK</w:t>
                </w:r>
              </w:p>
            </w:tc>
            <w:tc>
              <w:tcPr>
                <w:tcW w:w="827" w:type="dxa"/>
                <w:vAlign w:val="center"/>
              </w:tcPr>
              <w:p w14:paraId="33F336C5" w14:textId="77777777" w:rsidR="0017064D" w:rsidRPr="00A1301E" w:rsidRDefault="0017064D" w:rsidP="00712A88">
                <w:pPr>
                  <w:jc w:val="center"/>
                  <w:rPr>
                    <w:rFonts w:asciiTheme="majorBidi" w:eastAsia="Calibri" w:hAnsiTheme="majorBidi" w:cstheme="majorBidi"/>
                    <w:sz w:val="22"/>
                    <w:szCs w:val="22"/>
                  </w:rPr>
                </w:pPr>
                <w:r w:rsidRPr="00A1301E">
                  <w:rPr>
                    <w:rFonts w:asciiTheme="majorBidi" w:eastAsia="Calibri" w:hAnsiTheme="majorBidi" w:cstheme="majorBidi"/>
                    <w:sz w:val="22"/>
                    <w:szCs w:val="22"/>
                  </w:rPr>
                  <w:t>133</w:t>
                </w:r>
              </w:p>
            </w:tc>
          </w:tr>
          <w:tr w:rsidR="0017064D" w14:paraId="33F336CA" w14:textId="77777777" w:rsidTr="003C0620">
            <w:trPr>
              <w:trHeight w:val="342"/>
              <w:jc w:val="center"/>
            </w:trPr>
            <w:tc>
              <w:tcPr>
                <w:tcW w:w="730" w:type="dxa"/>
                <w:vAlign w:val="center"/>
              </w:tcPr>
              <w:p w14:paraId="33F336C7" w14:textId="77777777" w:rsidR="0017064D" w:rsidRPr="00A1301E" w:rsidRDefault="0017064D" w:rsidP="00712A88">
                <w:pPr>
                  <w:autoSpaceDE w:val="0"/>
                  <w:autoSpaceDN w:val="0"/>
                  <w:adjustRightInd w:val="0"/>
                  <w:jc w:val="center"/>
                  <w:rPr>
                    <w:rFonts w:asciiTheme="majorBidi" w:hAnsiTheme="majorBidi" w:cstheme="majorBidi"/>
                    <w:sz w:val="22"/>
                    <w:szCs w:val="22"/>
                    <w:lang w:val="en-US" w:eastAsia="en-GB"/>
                  </w:rPr>
                </w:pPr>
                <w:r w:rsidRPr="00A1301E">
                  <w:rPr>
                    <w:rFonts w:asciiTheme="majorBidi" w:hAnsiTheme="majorBidi" w:cstheme="majorBidi"/>
                    <w:sz w:val="22"/>
                    <w:szCs w:val="22"/>
                    <w:lang w:val="en-US" w:eastAsia="en-GB"/>
                  </w:rPr>
                  <w:t>4.16</w:t>
                </w:r>
              </w:p>
            </w:tc>
            <w:tc>
              <w:tcPr>
                <w:tcW w:w="6800" w:type="dxa"/>
                <w:vAlign w:val="center"/>
              </w:tcPr>
              <w:p w14:paraId="33F336C8" w14:textId="77777777" w:rsidR="0017064D" w:rsidRPr="00A1301E" w:rsidRDefault="0017064D" w:rsidP="00586F92">
                <w:pPr>
                  <w:rPr>
                    <w:rFonts w:asciiTheme="majorBidi" w:hAnsiTheme="majorBidi" w:cstheme="majorBidi"/>
                    <w:sz w:val="22"/>
                    <w:szCs w:val="22"/>
                  </w:rPr>
                </w:pPr>
                <w:r>
                  <w:rPr>
                    <w:rFonts w:asciiTheme="majorBidi" w:eastAsiaTheme="minorHAnsi" w:hAnsiTheme="majorBidi" w:cstheme="majorBidi"/>
                    <w:sz w:val="22"/>
                    <w:szCs w:val="22"/>
                  </w:rPr>
                  <w:t>LLLLLLLLLLLLLLLLLLLLLLLLLLLLLLLLLLLLLLLL</w:t>
                </w:r>
              </w:p>
            </w:tc>
            <w:tc>
              <w:tcPr>
                <w:tcW w:w="827" w:type="dxa"/>
                <w:vAlign w:val="center"/>
              </w:tcPr>
              <w:p w14:paraId="33F336C9" w14:textId="77777777" w:rsidR="0017064D" w:rsidRPr="00A1301E" w:rsidRDefault="0017064D" w:rsidP="00712A88">
                <w:pPr>
                  <w:jc w:val="center"/>
                  <w:rPr>
                    <w:rFonts w:asciiTheme="majorBidi" w:eastAsia="Calibri" w:hAnsiTheme="majorBidi" w:cstheme="majorBidi"/>
                    <w:sz w:val="22"/>
                    <w:szCs w:val="22"/>
                  </w:rPr>
                </w:pPr>
                <w:r w:rsidRPr="00A1301E">
                  <w:rPr>
                    <w:rFonts w:asciiTheme="majorBidi" w:eastAsia="Calibri" w:hAnsiTheme="majorBidi" w:cstheme="majorBidi"/>
                    <w:sz w:val="22"/>
                    <w:szCs w:val="22"/>
                  </w:rPr>
                  <w:t>134</w:t>
                </w:r>
              </w:p>
            </w:tc>
          </w:tr>
          <w:tr w:rsidR="0017064D" w14:paraId="33F336CE" w14:textId="77777777" w:rsidTr="003C0620">
            <w:trPr>
              <w:trHeight w:val="342"/>
              <w:jc w:val="center"/>
            </w:trPr>
            <w:tc>
              <w:tcPr>
                <w:tcW w:w="730" w:type="dxa"/>
                <w:vAlign w:val="center"/>
              </w:tcPr>
              <w:p w14:paraId="33F336CB" w14:textId="77777777" w:rsidR="0017064D" w:rsidRPr="00A1301E" w:rsidRDefault="0017064D" w:rsidP="00712A88">
                <w:pPr>
                  <w:autoSpaceDE w:val="0"/>
                  <w:autoSpaceDN w:val="0"/>
                  <w:adjustRightInd w:val="0"/>
                  <w:jc w:val="center"/>
                  <w:rPr>
                    <w:rFonts w:asciiTheme="majorBidi" w:hAnsiTheme="majorBidi" w:cstheme="majorBidi"/>
                    <w:sz w:val="22"/>
                    <w:szCs w:val="22"/>
                    <w:lang w:val="en-US" w:eastAsia="en-GB"/>
                  </w:rPr>
                </w:pPr>
                <w:r w:rsidRPr="00A1301E">
                  <w:rPr>
                    <w:rFonts w:asciiTheme="majorBidi" w:hAnsiTheme="majorBidi" w:cstheme="majorBidi"/>
                    <w:sz w:val="22"/>
                    <w:szCs w:val="22"/>
                    <w:lang w:val="en-US" w:eastAsia="en-GB"/>
                  </w:rPr>
                  <w:t>4.17</w:t>
                </w:r>
              </w:p>
            </w:tc>
            <w:tc>
              <w:tcPr>
                <w:tcW w:w="6800" w:type="dxa"/>
                <w:vAlign w:val="center"/>
              </w:tcPr>
              <w:p w14:paraId="33F336CC" w14:textId="77777777" w:rsidR="0017064D" w:rsidRPr="00A1301E" w:rsidRDefault="0017064D" w:rsidP="00586F92">
                <w:pPr>
                  <w:rPr>
                    <w:rFonts w:asciiTheme="majorBidi" w:hAnsiTheme="majorBidi" w:cstheme="majorBidi"/>
                    <w:sz w:val="22"/>
                    <w:szCs w:val="22"/>
                  </w:rPr>
                </w:pPr>
                <w:r>
                  <w:rPr>
                    <w:rFonts w:asciiTheme="majorBidi" w:eastAsia="Calibri" w:hAnsiTheme="majorBidi" w:cstheme="majorBidi"/>
                    <w:sz w:val="22"/>
                    <w:szCs w:val="22"/>
                    <w:lang w:val="en-US"/>
                  </w:rPr>
                  <w:t>MMMMMMMMMMMMMMMMMMMMMMMMMMMM</w:t>
                </w:r>
              </w:p>
            </w:tc>
            <w:tc>
              <w:tcPr>
                <w:tcW w:w="827" w:type="dxa"/>
                <w:vAlign w:val="center"/>
              </w:tcPr>
              <w:p w14:paraId="33F336CD" w14:textId="77777777" w:rsidR="0017064D" w:rsidRPr="00A1301E" w:rsidRDefault="0017064D" w:rsidP="00712A88">
                <w:pPr>
                  <w:jc w:val="center"/>
                  <w:rPr>
                    <w:rFonts w:asciiTheme="majorBidi" w:eastAsia="Calibri" w:hAnsiTheme="majorBidi" w:cstheme="majorBidi"/>
                    <w:sz w:val="22"/>
                    <w:szCs w:val="22"/>
                  </w:rPr>
                </w:pPr>
                <w:r w:rsidRPr="00A1301E">
                  <w:rPr>
                    <w:rFonts w:asciiTheme="majorBidi" w:eastAsia="Calibri" w:hAnsiTheme="majorBidi" w:cstheme="majorBidi"/>
                    <w:sz w:val="22"/>
                    <w:szCs w:val="22"/>
                  </w:rPr>
                  <w:t>134</w:t>
                </w:r>
              </w:p>
            </w:tc>
          </w:tr>
          <w:tr w:rsidR="0017064D" w14:paraId="33F336D2" w14:textId="77777777" w:rsidTr="003C0620">
            <w:trPr>
              <w:trHeight w:val="342"/>
              <w:jc w:val="center"/>
            </w:trPr>
            <w:tc>
              <w:tcPr>
                <w:tcW w:w="730" w:type="dxa"/>
                <w:vAlign w:val="center"/>
              </w:tcPr>
              <w:p w14:paraId="33F336CF" w14:textId="77777777" w:rsidR="0017064D" w:rsidRPr="00A1301E" w:rsidRDefault="0017064D" w:rsidP="00712A88">
                <w:pPr>
                  <w:autoSpaceDE w:val="0"/>
                  <w:autoSpaceDN w:val="0"/>
                  <w:adjustRightInd w:val="0"/>
                  <w:jc w:val="center"/>
                  <w:rPr>
                    <w:rFonts w:asciiTheme="majorBidi" w:hAnsiTheme="majorBidi" w:cstheme="majorBidi"/>
                    <w:sz w:val="22"/>
                    <w:szCs w:val="22"/>
                    <w:lang w:val="en-US" w:eastAsia="en-GB"/>
                  </w:rPr>
                </w:pPr>
                <w:r w:rsidRPr="00A1301E">
                  <w:rPr>
                    <w:rFonts w:asciiTheme="majorBidi" w:hAnsiTheme="majorBidi" w:cstheme="majorBidi"/>
                    <w:sz w:val="22"/>
                    <w:szCs w:val="22"/>
                    <w:lang w:val="en-US" w:eastAsia="en-GB"/>
                  </w:rPr>
                  <w:t>4.18</w:t>
                </w:r>
              </w:p>
            </w:tc>
            <w:tc>
              <w:tcPr>
                <w:tcW w:w="6800" w:type="dxa"/>
                <w:vAlign w:val="center"/>
              </w:tcPr>
              <w:p w14:paraId="33F336D0" w14:textId="77777777" w:rsidR="0017064D" w:rsidRPr="00A1301E" w:rsidRDefault="0017064D" w:rsidP="00586F92">
                <w:pPr>
                  <w:rPr>
                    <w:rFonts w:asciiTheme="majorBidi" w:hAnsiTheme="majorBidi" w:cstheme="majorBidi"/>
                    <w:sz w:val="22"/>
                    <w:szCs w:val="22"/>
                  </w:rPr>
                </w:pPr>
                <w:r>
                  <w:rPr>
                    <w:rFonts w:asciiTheme="majorBidi" w:hAnsiTheme="majorBidi" w:cstheme="majorBidi"/>
                    <w:sz w:val="22"/>
                    <w:szCs w:val="22"/>
                  </w:rPr>
                  <w:t>NNNNNNNNNNNNNNNNNNNNNNNNNNNNNNNNNN</w:t>
                </w:r>
              </w:p>
            </w:tc>
            <w:tc>
              <w:tcPr>
                <w:tcW w:w="827" w:type="dxa"/>
                <w:vAlign w:val="center"/>
              </w:tcPr>
              <w:p w14:paraId="33F336D1" w14:textId="77777777" w:rsidR="0017064D" w:rsidRPr="00A1301E" w:rsidRDefault="0017064D" w:rsidP="00712A88">
                <w:pPr>
                  <w:jc w:val="center"/>
                  <w:rPr>
                    <w:rFonts w:asciiTheme="majorBidi" w:eastAsia="Calibri" w:hAnsiTheme="majorBidi" w:cstheme="majorBidi"/>
                    <w:sz w:val="22"/>
                    <w:szCs w:val="22"/>
                  </w:rPr>
                </w:pPr>
                <w:r w:rsidRPr="00A1301E">
                  <w:rPr>
                    <w:rFonts w:asciiTheme="majorBidi" w:eastAsia="Calibri" w:hAnsiTheme="majorBidi" w:cstheme="majorBidi"/>
                    <w:sz w:val="22"/>
                    <w:szCs w:val="22"/>
                  </w:rPr>
                  <w:t>135</w:t>
                </w:r>
              </w:p>
            </w:tc>
          </w:tr>
          <w:tr w:rsidR="0017064D" w14:paraId="33F336D6" w14:textId="77777777" w:rsidTr="003C0620">
            <w:trPr>
              <w:trHeight w:val="342"/>
              <w:jc w:val="center"/>
            </w:trPr>
            <w:tc>
              <w:tcPr>
                <w:tcW w:w="730" w:type="dxa"/>
                <w:vAlign w:val="center"/>
              </w:tcPr>
              <w:p w14:paraId="33F336D3" w14:textId="77777777" w:rsidR="0017064D" w:rsidRPr="00A1301E" w:rsidRDefault="0017064D" w:rsidP="00712A88">
                <w:pPr>
                  <w:autoSpaceDE w:val="0"/>
                  <w:autoSpaceDN w:val="0"/>
                  <w:adjustRightInd w:val="0"/>
                  <w:jc w:val="center"/>
                  <w:rPr>
                    <w:rFonts w:asciiTheme="majorBidi" w:hAnsiTheme="majorBidi" w:cstheme="majorBidi"/>
                    <w:sz w:val="22"/>
                    <w:szCs w:val="22"/>
                    <w:lang w:val="en-US" w:eastAsia="en-GB"/>
                  </w:rPr>
                </w:pPr>
                <w:r w:rsidRPr="00A1301E">
                  <w:rPr>
                    <w:rFonts w:asciiTheme="majorBidi" w:hAnsiTheme="majorBidi" w:cstheme="majorBidi"/>
                    <w:sz w:val="22"/>
                    <w:szCs w:val="22"/>
                    <w:lang w:val="en-US" w:eastAsia="en-GB"/>
                  </w:rPr>
                  <w:t>4.19</w:t>
                </w:r>
              </w:p>
            </w:tc>
            <w:tc>
              <w:tcPr>
                <w:tcW w:w="6800" w:type="dxa"/>
                <w:vAlign w:val="center"/>
              </w:tcPr>
              <w:p w14:paraId="33F336D4" w14:textId="77777777" w:rsidR="0017064D" w:rsidRPr="00A1301E" w:rsidRDefault="0017064D" w:rsidP="00586F92">
                <w:pPr>
                  <w:rPr>
                    <w:rFonts w:asciiTheme="majorBidi" w:hAnsiTheme="majorBidi" w:cstheme="majorBidi"/>
                    <w:sz w:val="22"/>
                    <w:szCs w:val="22"/>
                  </w:rPr>
                </w:pPr>
                <w:r>
                  <w:rPr>
                    <w:rFonts w:asciiTheme="majorBidi" w:hAnsiTheme="majorBidi" w:cstheme="majorBidi"/>
                    <w:sz w:val="22"/>
                    <w:szCs w:val="22"/>
                    <w:lang w:val="en-US"/>
                  </w:rPr>
                  <w:t>OOOOOOOOOOOOOOOOOOOOOOOOOOOOOOOOOO</w:t>
                </w:r>
              </w:p>
            </w:tc>
            <w:tc>
              <w:tcPr>
                <w:tcW w:w="827" w:type="dxa"/>
                <w:vAlign w:val="center"/>
              </w:tcPr>
              <w:p w14:paraId="33F336D5" w14:textId="77777777" w:rsidR="0017064D" w:rsidRPr="00A1301E" w:rsidRDefault="0017064D" w:rsidP="00712A88">
                <w:pPr>
                  <w:jc w:val="center"/>
                  <w:rPr>
                    <w:rFonts w:asciiTheme="majorBidi" w:eastAsia="Calibri" w:hAnsiTheme="majorBidi" w:cstheme="majorBidi"/>
                    <w:sz w:val="22"/>
                    <w:szCs w:val="22"/>
                  </w:rPr>
                </w:pPr>
                <w:r w:rsidRPr="00A1301E">
                  <w:rPr>
                    <w:rFonts w:asciiTheme="majorBidi" w:eastAsia="Calibri" w:hAnsiTheme="majorBidi" w:cstheme="majorBidi"/>
                    <w:sz w:val="22"/>
                    <w:szCs w:val="22"/>
                  </w:rPr>
                  <w:t>136</w:t>
                </w:r>
              </w:p>
            </w:tc>
          </w:tr>
          <w:tr w:rsidR="0017064D" w14:paraId="33F336DA" w14:textId="77777777" w:rsidTr="003C0620">
            <w:trPr>
              <w:trHeight w:val="342"/>
              <w:jc w:val="center"/>
            </w:trPr>
            <w:tc>
              <w:tcPr>
                <w:tcW w:w="730" w:type="dxa"/>
                <w:vAlign w:val="center"/>
              </w:tcPr>
              <w:p w14:paraId="33F336D7" w14:textId="77777777" w:rsidR="0017064D" w:rsidRPr="00A1301E" w:rsidRDefault="0017064D" w:rsidP="00712A88">
                <w:pPr>
                  <w:autoSpaceDE w:val="0"/>
                  <w:autoSpaceDN w:val="0"/>
                  <w:adjustRightInd w:val="0"/>
                  <w:jc w:val="center"/>
                  <w:rPr>
                    <w:rFonts w:asciiTheme="majorBidi" w:hAnsiTheme="majorBidi" w:cstheme="majorBidi"/>
                    <w:sz w:val="22"/>
                    <w:szCs w:val="22"/>
                    <w:lang w:val="en-US" w:eastAsia="en-GB"/>
                  </w:rPr>
                </w:pPr>
                <w:r w:rsidRPr="00A1301E">
                  <w:rPr>
                    <w:rFonts w:asciiTheme="majorBidi" w:hAnsiTheme="majorBidi" w:cstheme="majorBidi"/>
                    <w:sz w:val="22"/>
                    <w:szCs w:val="22"/>
                    <w:lang w:val="en-US" w:eastAsia="en-GB"/>
                  </w:rPr>
                  <w:t>4.20</w:t>
                </w:r>
              </w:p>
            </w:tc>
            <w:tc>
              <w:tcPr>
                <w:tcW w:w="6800" w:type="dxa"/>
                <w:vAlign w:val="center"/>
              </w:tcPr>
              <w:p w14:paraId="33F336D8" w14:textId="77777777" w:rsidR="0017064D" w:rsidRPr="00A1301E" w:rsidRDefault="0017064D" w:rsidP="00586F92">
                <w:pPr>
                  <w:rPr>
                    <w:rFonts w:asciiTheme="majorBidi" w:hAnsiTheme="majorBidi" w:cstheme="majorBidi"/>
                    <w:sz w:val="22"/>
                    <w:szCs w:val="22"/>
                  </w:rPr>
                </w:pPr>
                <w:r>
                  <w:rPr>
                    <w:rFonts w:asciiTheme="majorBidi" w:hAnsiTheme="majorBidi" w:cstheme="majorBidi"/>
                    <w:sz w:val="22"/>
                    <w:szCs w:val="22"/>
                  </w:rPr>
                  <w:t>XXXXXXXXXXXXXXXXXXXXXXXXXXXXXXXXX</w:t>
                </w:r>
              </w:p>
            </w:tc>
            <w:tc>
              <w:tcPr>
                <w:tcW w:w="827" w:type="dxa"/>
                <w:vAlign w:val="center"/>
              </w:tcPr>
              <w:p w14:paraId="33F336D9" w14:textId="77777777" w:rsidR="0017064D" w:rsidRPr="00A1301E" w:rsidRDefault="0017064D" w:rsidP="00712A88">
                <w:pPr>
                  <w:jc w:val="center"/>
                  <w:rPr>
                    <w:rFonts w:asciiTheme="majorBidi" w:eastAsia="Calibri" w:hAnsiTheme="majorBidi" w:cstheme="majorBidi"/>
                    <w:sz w:val="22"/>
                    <w:szCs w:val="22"/>
                  </w:rPr>
                </w:pPr>
                <w:r w:rsidRPr="00A1301E">
                  <w:rPr>
                    <w:rFonts w:asciiTheme="majorBidi" w:eastAsia="Calibri" w:hAnsiTheme="majorBidi" w:cstheme="majorBidi"/>
                    <w:sz w:val="22"/>
                    <w:szCs w:val="22"/>
                  </w:rPr>
                  <w:t>138</w:t>
                </w:r>
              </w:p>
            </w:tc>
          </w:tr>
          <w:tr w:rsidR="0017064D" w14:paraId="33F336DE" w14:textId="77777777" w:rsidTr="003C0620">
            <w:trPr>
              <w:trHeight w:val="342"/>
              <w:jc w:val="center"/>
            </w:trPr>
            <w:tc>
              <w:tcPr>
                <w:tcW w:w="730" w:type="dxa"/>
                <w:vAlign w:val="center"/>
              </w:tcPr>
              <w:p w14:paraId="33F336DB" w14:textId="77777777" w:rsidR="0017064D" w:rsidRPr="00A1301E" w:rsidRDefault="0017064D" w:rsidP="00712A88">
                <w:pPr>
                  <w:autoSpaceDE w:val="0"/>
                  <w:autoSpaceDN w:val="0"/>
                  <w:adjustRightInd w:val="0"/>
                  <w:jc w:val="center"/>
                  <w:rPr>
                    <w:rFonts w:asciiTheme="majorBidi" w:hAnsiTheme="majorBidi" w:cstheme="majorBidi"/>
                    <w:sz w:val="22"/>
                    <w:szCs w:val="22"/>
                    <w:lang w:val="en-US" w:eastAsia="en-GB"/>
                  </w:rPr>
                </w:pPr>
                <w:r w:rsidRPr="00A1301E">
                  <w:rPr>
                    <w:rFonts w:asciiTheme="majorBidi" w:hAnsiTheme="majorBidi" w:cstheme="majorBidi"/>
                    <w:sz w:val="22"/>
                    <w:szCs w:val="22"/>
                    <w:lang w:val="en-US" w:eastAsia="en-GB"/>
                  </w:rPr>
                  <w:t>4.21</w:t>
                </w:r>
              </w:p>
            </w:tc>
            <w:tc>
              <w:tcPr>
                <w:tcW w:w="6800" w:type="dxa"/>
                <w:vAlign w:val="center"/>
              </w:tcPr>
              <w:p w14:paraId="33F336DC" w14:textId="77777777" w:rsidR="0017064D" w:rsidRPr="00A1301E" w:rsidRDefault="0017064D" w:rsidP="00586F92">
                <w:pPr>
                  <w:rPr>
                    <w:rFonts w:asciiTheme="majorBidi" w:eastAsia="Calibri" w:hAnsiTheme="majorBidi" w:cstheme="majorBidi"/>
                    <w:sz w:val="22"/>
                    <w:szCs w:val="22"/>
                    <w:lang w:val="en-US"/>
                  </w:rPr>
                </w:pPr>
                <w:r>
                  <w:rPr>
                    <w:rFonts w:asciiTheme="majorBidi" w:eastAsia="Calibri" w:hAnsiTheme="majorBidi" w:cstheme="majorBidi"/>
                    <w:sz w:val="22"/>
                    <w:szCs w:val="22"/>
                    <w:lang w:val="en-US"/>
                  </w:rPr>
                  <w:t>YYYYYYYYYYYYYYYYYYYYYYYYYYYYYYYYY</w:t>
                </w:r>
              </w:p>
            </w:tc>
            <w:tc>
              <w:tcPr>
                <w:tcW w:w="827" w:type="dxa"/>
                <w:vAlign w:val="center"/>
              </w:tcPr>
              <w:p w14:paraId="33F336DD" w14:textId="77777777" w:rsidR="0017064D" w:rsidRPr="00A1301E" w:rsidRDefault="0017064D" w:rsidP="00712A88">
                <w:pPr>
                  <w:jc w:val="center"/>
                  <w:rPr>
                    <w:rFonts w:asciiTheme="majorBidi" w:eastAsia="Calibri" w:hAnsiTheme="majorBidi" w:cstheme="majorBidi"/>
                    <w:sz w:val="22"/>
                    <w:szCs w:val="22"/>
                  </w:rPr>
                </w:pPr>
                <w:r w:rsidRPr="00A1301E">
                  <w:rPr>
                    <w:rFonts w:asciiTheme="majorBidi" w:eastAsia="Calibri" w:hAnsiTheme="majorBidi" w:cstheme="majorBidi"/>
                    <w:sz w:val="22"/>
                    <w:szCs w:val="22"/>
                  </w:rPr>
                  <w:t>139</w:t>
                </w:r>
              </w:p>
            </w:tc>
          </w:tr>
          <w:tr w:rsidR="0017064D" w14:paraId="33F336E2" w14:textId="77777777" w:rsidTr="003C0620">
            <w:trPr>
              <w:trHeight w:val="342"/>
              <w:jc w:val="center"/>
            </w:trPr>
            <w:tc>
              <w:tcPr>
                <w:tcW w:w="730" w:type="dxa"/>
                <w:vAlign w:val="center"/>
              </w:tcPr>
              <w:p w14:paraId="33F336DF" w14:textId="77777777" w:rsidR="0017064D" w:rsidRPr="00A1301E" w:rsidRDefault="0017064D" w:rsidP="00712A88">
                <w:pPr>
                  <w:autoSpaceDE w:val="0"/>
                  <w:autoSpaceDN w:val="0"/>
                  <w:adjustRightInd w:val="0"/>
                  <w:jc w:val="center"/>
                  <w:rPr>
                    <w:rFonts w:asciiTheme="majorBidi" w:hAnsiTheme="majorBidi" w:cstheme="majorBidi"/>
                    <w:sz w:val="22"/>
                    <w:szCs w:val="22"/>
                    <w:lang w:val="en-US" w:eastAsia="en-GB"/>
                  </w:rPr>
                </w:pPr>
                <w:r w:rsidRPr="00A1301E">
                  <w:rPr>
                    <w:rFonts w:asciiTheme="majorBidi" w:hAnsiTheme="majorBidi" w:cstheme="majorBidi"/>
                    <w:sz w:val="22"/>
                    <w:szCs w:val="22"/>
                    <w:lang w:val="en-US" w:eastAsia="en-GB"/>
                  </w:rPr>
                  <w:t>4.22</w:t>
                </w:r>
              </w:p>
            </w:tc>
            <w:tc>
              <w:tcPr>
                <w:tcW w:w="6800" w:type="dxa"/>
                <w:vAlign w:val="center"/>
              </w:tcPr>
              <w:p w14:paraId="33F336E0" w14:textId="77777777" w:rsidR="0017064D" w:rsidRPr="00A1301E" w:rsidRDefault="0017064D" w:rsidP="00586F92">
                <w:pPr>
                  <w:rPr>
                    <w:rFonts w:asciiTheme="majorBidi" w:eastAsia="Calibri" w:hAnsiTheme="majorBidi" w:cstheme="majorBidi"/>
                    <w:sz w:val="22"/>
                    <w:szCs w:val="22"/>
                  </w:rPr>
                </w:pPr>
                <w:r>
                  <w:rPr>
                    <w:rFonts w:asciiTheme="majorBidi" w:eastAsia="Calibri" w:hAnsiTheme="majorBidi" w:cstheme="majorBidi"/>
                    <w:sz w:val="22"/>
                    <w:szCs w:val="22"/>
                    <w:lang w:val="en-US"/>
                  </w:rPr>
                  <w:t>JJJJJJJJJJJJJJJJJJJJJJJJJJJJJJJJJJJJJJJJJJJJJJJJJJJJJJJJJJJJJ</w:t>
                </w:r>
              </w:p>
            </w:tc>
            <w:tc>
              <w:tcPr>
                <w:tcW w:w="827" w:type="dxa"/>
                <w:vAlign w:val="center"/>
              </w:tcPr>
              <w:p w14:paraId="33F336E1" w14:textId="77777777" w:rsidR="0017064D" w:rsidRPr="00A1301E" w:rsidRDefault="0017064D" w:rsidP="00712A88">
                <w:pPr>
                  <w:jc w:val="center"/>
                  <w:rPr>
                    <w:rFonts w:asciiTheme="majorBidi" w:eastAsia="Calibri" w:hAnsiTheme="majorBidi" w:cstheme="majorBidi"/>
                    <w:sz w:val="22"/>
                    <w:szCs w:val="22"/>
                  </w:rPr>
                </w:pPr>
                <w:r w:rsidRPr="00A1301E">
                  <w:rPr>
                    <w:rFonts w:asciiTheme="majorBidi" w:eastAsia="Calibri" w:hAnsiTheme="majorBidi" w:cstheme="majorBidi"/>
                    <w:sz w:val="22"/>
                    <w:szCs w:val="22"/>
                  </w:rPr>
                  <w:t>141</w:t>
                </w:r>
              </w:p>
            </w:tc>
          </w:tr>
          <w:tr w:rsidR="0017064D" w14:paraId="33F336E6" w14:textId="77777777" w:rsidTr="003C0620">
            <w:trPr>
              <w:trHeight w:val="342"/>
              <w:jc w:val="center"/>
            </w:trPr>
            <w:tc>
              <w:tcPr>
                <w:tcW w:w="730" w:type="dxa"/>
                <w:vAlign w:val="center"/>
              </w:tcPr>
              <w:p w14:paraId="33F336E3" w14:textId="77777777" w:rsidR="0017064D" w:rsidRPr="00A1301E" w:rsidRDefault="0017064D" w:rsidP="00712A88">
                <w:pPr>
                  <w:autoSpaceDE w:val="0"/>
                  <w:autoSpaceDN w:val="0"/>
                  <w:adjustRightInd w:val="0"/>
                  <w:jc w:val="center"/>
                  <w:rPr>
                    <w:rFonts w:asciiTheme="majorBidi" w:hAnsiTheme="majorBidi" w:cstheme="majorBidi"/>
                    <w:sz w:val="22"/>
                    <w:szCs w:val="22"/>
                    <w:lang w:val="en-US" w:eastAsia="en-GB"/>
                  </w:rPr>
                </w:pPr>
                <w:r w:rsidRPr="00A1301E">
                  <w:rPr>
                    <w:rFonts w:asciiTheme="majorBidi" w:hAnsiTheme="majorBidi" w:cstheme="majorBidi"/>
                    <w:sz w:val="22"/>
                    <w:szCs w:val="22"/>
                    <w:lang w:val="en-US" w:eastAsia="en-GB"/>
                  </w:rPr>
                  <w:t>4.23</w:t>
                </w:r>
              </w:p>
            </w:tc>
            <w:tc>
              <w:tcPr>
                <w:tcW w:w="6800" w:type="dxa"/>
                <w:vAlign w:val="center"/>
              </w:tcPr>
              <w:p w14:paraId="33F336E4" w14:textId="77777777" w:rsidR="0017064D" w:rsidRPr="00A1301E" w:rsidRDefault="0017064D" w:rsidP="00586F92">
                <w:pPr>
                  <w:rPr>
                    <w:rFonts w:asciiTheme="majorBidi" w:hAnsiTheme="majorBidi" w:cstheme="majorBidi"/>
                    <w:sz w:val="22"/>
                    <w:szCs w:val="22"/>
                  </w:rPr>
                </w:pPr>
                <w:r>
                  <w:rPr>
                    <w:rFonts w:asciiTheme="majorBidi" w:eastAsia="Calibri" w:hAnsiTheme="majorBidi" w:cstheme="majorBidi"/>
                    <w:sz w:val="22"/>
                    <w:szCs w:val="22"/>
                    <w:lang w:val="en-US"/>
                  </w:rPr>
                  <w:t>KKKKKKKKKKKKKKKKKKKKKKKKKKKKKKKKKK</w:t>
                </w:r>
              </w:p>
            </w:tc>
            <w:tc>
              <w:tcPr>
                <w:tcW w:w="827" w:type="dxa"/>
                <w:vAlign w:val="center"/>
              </w:tcPr>
              <w:p w14:paraId="33F336E5" w14:textId="77777777" w:rsidR="0017064D" w:rsidRPr="00A1301E" w:rsidRDefault="0017064D" w:rsidP="00712A88">
                <w:pPr>
                  <w:jc w:val="center"/>
                  <w:rPr>
                    <w:rFonts w:asciiTheme="majorBidi" w:eastAsia="Calibri" w:hAnsiTheme="majorBidi" w:cstheme="majorBidi"/>
                    <w:sz w:val="22"/>
                    <w:szCs w:val="22"/>
                  </w:rPr>
                </w:pPr>
                <w:r w:rsidRPr="00A1301E">
                  <w:rPr>
                    <w:rFonts w:asciiTheme="majorBidi" w:eastAsia="Calibri" w:hAnsiTheme="majorBidi" w:cstheme="majorBidi"/>
                    <w:sz w:val="22"/>
                    <w:szCs w:val="22"/>
                  </w:rPr>
                  <w:t>143</w:t>
                </w:r>
              </w:p>
            </w:tc>
          </w:tr>
          <w:tr w:rsidR="0017064D" w14:paraId="33F336EA" w14:textId="77777777" w:rsidTr="003C0620">
            <w:trPr>
              <w:trHeight w:val="342"/>
              <w:jc w:val="center"/>
            </w:trPr>
            <w:tc>
              <w:tcPr>
                <w:tcW w:w="730" w:type="dxa"/>
                <w:vAlign w:val="center"/>
              </w:tcPr>
              <w:p w14:paraId="33F336E7" w14:textId="77777777" w:rsidR="0017064D" w:rsidRPr="00A1301E" w:rsidRDefault="0017064D" w:rsidP="00712A88">
                <w:pPr>
                  <w:autoSpaceDE w:val="0"/>
                  <w:autoSpaceDN w:val="0"/>
                  <w:adjustRightInd w:val="0"/>
                  <w:jc w:val="center"/>
                  <w:rPr>
                    <w:rFonts w:asciiTheme="majorBidi" w:hAnsiTheme="majorBidi" w:cstheme="majorBidi"/>
                    <w:sz w:val="22"/>
                    <w:szCs w:val="22"/>
                    <w:lang w:val="en-US" w:eastAsia="en-GB"/>
                  </w:rPr>
                </w:pPr>
                <w:r w:rsidRPr="00A1301E">
                  <w:rPr>
                    <w:rFonts w:asciiTheme="majorBidi" w:hAnsiTheme="majorBidi" w:cstheme="majorBidi"/>
                    <w:sz w:val="22"/>
                    <w:szCs w:val="22"/>
                    <w:lang w:val="en-US" w:eastAsia="en-GB"/>
                  </w:rPr>
                  <w:t>4.24</w:t>
                </w:r>
              </w:p>
            </w:tc>
            <w:tc>
              <w:tcPr>
                <w:tcW w:w="6800" w:type="dxa"/>
                <w:vAlign w:val="center"/>
              </w:tcPr>
              <w:p w14:paraId="33F336E8" w14:textId="77777777" w:rsidR="0017064D" w:rsidRPr="00A1301E" w:rsidRDefault="0017064D" w:rsidP="00586F92">
                <w:pPr>
                  <w:rPr>
                    <w:rFonts w:asciiTheme="majorBidi" w:hAnsiTheme="majorBidi" w:cstheme="majorBidi"/>
                    <w:sz w:val="22"/>
                    <w:szCs w:val="22"/>
                  </w:rPr>
                </w:pPr>
                <w:r>
                  <w:rPr>
                    <w:rFonts w:asciiTheme="majorBidi" w:eastAsiaTheme="minorHAnsi" w:hAnsiTheme="majorBidi" w:cstheme="majorBidi"/>
                    <w:sz w:val="22"/>
                    <w:szCs w:val="22"/>
                  </w:rPr>
                  <w:t>LLLLLLLLLLLLLLLLLLLLLLLLLLLLLLLLLLLLLLLL</w:t>
                </w:r>
              </w:p>
            </w:tc>
            <w:tc>
              <w:tcPr>
                <w:tcW w:w="827" w:type="dxa"/>
                <w:vAlign w:val="center"/>
              </w:tcPr>
              <w:p w14:paraId="33F336E9" w14:textId="77777777" w:rsidR="0017064D" w:rsidRPr="00A1301E" w:rsidRDefault="0017064D" w:rsidP="00712A88">
                <w:pPr>
                  <w:jc w:val="center"/>
                  <w:rPr>
                    <w:rFonts w:asciiTheme="majorBidi" w:eastAsia="Calibri" w:hAnsiTheme="majorBidi" w:cstheme="majorBidi"/>
                    <w:sz w:val="22"/>
                    <w:szCs w:val="22"/>
                  </w:rPr>
                </w:pPr>
                <w:r w:rsidRPr="00A1301E">
                  <w:rPr>
                    <w:rFonts w:asciiTheme="majorBidi" w:eastAsia="Calibri" w:hAnsiTheme="majorBidi" w:cstheme="majorBidi"/>
                    <w:sz w:val="22"/>
                    <w:szCs w:val="22"/>
                  </w:rPr>
                  <w:t>147</w:t>
                </w:r>
              </w:p>
            </w:tc>
          </w:tr>
          <w:tr w:rsidR="0017064D" w14:paraId="33F336EE" w14:textId="77777777" w:rsidTr="003C0620">
            <w:trPr>
              <w:trHeight w:val="342"/>
              <w:jc w:val="center"/>
            </w:trPr>
            <w:tc>
              <w:tcPr>
                <w:tcW w:w="730" w:type="dxa"/>
                <w:vAlign w:val="center"/>
              </w:tcPr>
              <w:p w14:paraId="33F336EB" w14:textId="77777777" w:rsidR="0017064D" w:rsidRPr="00A1301E" w:rsidRDefault="0017064D" w:rsidP="00712A88">
                <w:pPr>
                  <w:autoSpaceDE w:val="0"/>
                  <w:autoSpaceDN w:val="0"/>
                  <w:adjustRightInd w:val="0"/>
                  <w:jc w:val="center"/>
                  <w:rPr>
                    <w:rFonts w:asciiTheme="majorBidi" w:hAnsiTheme="majorBidi" w:cstheme="majorBidi"/>
                    <w:sz w:val="22"/>
                    <w:szCs w:val="22"/>
                    <w:lang w:val="en-US" w:eastAsia="en-GB"/>
                  </w:rPr>
                </w:pPr>
                <w:r w:rsidRPr="00A1301E">
                  <w:rPr>
                    <w:rFonts w:asciiTheme="majorBidi" w:hAnsiTheme="majorBidi" w:cstheme="majorBidi"/>
                    <w:sz w:val="22"/>
                    <w:szCs w:val="22"/>
                    <w:lang w:val="en-US" w:eastAsia="en-GB"/>
                  </w:rPr>
                  <w:t>4.25</w:t>
                </w:r>
              </w:p>
            </w:tc>
            <w:tc>
              <w:tcPr>
                <w:tcW w:w="6800" w:type="dxa"/>
                <w:vAlign w:val="center"/>
              </w:tcPr>
              <w:p w14:paraId="33F336EC" w14:textId="77777777" w:rsidR="0017064D" w:rsidRPr="00A1301E" w:rsidRDefault="0017064D" w:rsidP="00586F92">
                <w:pPr>
                  <w:rPr>
                    <w:rFonts w:asciiTheme="majorBidi" w:hAnsiTheme="majorBidi" w:cstheme="majorBidi"/>
                    <w:sz w:val="22"/>
                    <w:szCs w:val="22"/>
                  </w:rPr>
                </w:pPr>
                <w:r>
                  <w:rPr>
                    <w:rFonts w:asciiTheme="majorBidi" w:eastAsia="Calibri" w:hAnsiTheme="majorBidi" w:cstheme="majorBidi"/>
                    <w:sz w:val="22"/>
                    <w:szCs w:val="22"/>
                    <w:lang w:val="en-US"/>
                  </w:rPr>
                  <w:t>MMMMMMMMMMMMMMMMMMMMMMMMMMMM</w:t>
                </w:r>
              </w:p>
            </w:tc>
            <w:tc>
              <w:tcPr>
                <w:tcW w:w="827" w:type="dxa"/>
                <w:vAlign w:val="center"/>
              </w:tcPr>
              <w:p w14:paraId="33F336ED" w14:textId="77777777" w:rsidR="0017064D" w:rsidRPr="00A1301E" w:rsidRDefault="0017064D" w:rsidP="00712A88">
                <w:pPr>
                  <w:jc w:val="center"/>
                  <w:rPr>
                    <w:rFonts w:asciiTheme="majorBidi" w:eastAsia="Calibri" w:hAnsiTheme="majorBidi" w:cstheme="majorBidi"/>
                    <w:sz w:val="22"/>
                    <w:szCs w:val="22"/>
                  </w:rPr>
                </w:pPr>
                <w:r w:rsidRPr="00A1301E">
                  <w:rPr>
                    <w:rFonts w:asciiTheme="majorBidi" w:eastAsia="Calibri" w:hAnsiTheme="majorBidi" w:cstheme="majorBidi"/>
                    <w:sz w:val="22"/>
                    <w:szCs w:val="22"/>
                  </w:rPr>
                  <w:t>147</w:t>
                </w:r>
              </w:p>
            </w:tc>
          </w:tr>
          <w:tr w:rsidR="0017064D" w14:paraId="33F336F2" w14:textId="77777777" w:rsidTr="003C0620">
            <w:trPr>
              <w:trHeight w:val="342"/>
              <w:jc w:val="center"/>
            </w:trPr>
            <w:tc>
              <w:tcPr>
                <w:tcW w:w="730" w:type="dxa"/>
                <w:vAlign w:val="center"/>
              </w:tcPr>
              <w:p w14:paraId="33F336EF" w14:textId="77777777" w:rsidR="0017064D" w:rsidRPr="00A1301E" w:rsidRDefault="0017064D" w:rsidP="00712A88">
                <w:pPr>
                  <w:autoSpaceDE w:val="0"/>
                  <w:autoSpaceDN w:val="0"/>
                  <w:adjustRightInd w:val="0"/>
                  <w:jc w:val="center"/>
                  <w:rPr>
                    <w:rFonts w:asciiTheme="majorBidi" w:hAnsiTheme="majorBidi" w:cstheme="majorBidi"/>
                    <w:sz w:val="22"/>
                    <w:szCs w:val="22"/>
                    <w:lang w:val="en-US" w:eastAsia="en-GB"/>
                  </w:rPr>
                </w:pPr>
                <w:r w:rsidRPr="00A1301E">
                  <w:rPr>
                    <w:rFonts w:asciiTheme="majorBidi" w:hAnsiTheme="majorBidi" w:cstheme="majorBidi"/>
                    <w:sz w:val="22"/>
                    <w:szCs w:val="22"/>
                    <w:lang w:val="en-US" w:eastAsia="en-GB"/>
                  </w:rPr>
                  <w:t>4.26</w:t>
                </w:r>
              </w:p>
            </w:tc>
            <w:tc>
              <w:tcPr>
                <w:tcW w:w="6800" w:type="dxa"/>
                <w:vAlign w:val="center"/>
              </w:tcPr>
              <w:p w14:paraId="33F336F0" w14:textId="77777777" w:rsidR="0017064D" w:rsidRPr="00A1301E" w:rsidRDefault="0017064D" w:rsidP="00586F92">
                <w:pPr>
                  <w:rPr>
                    <w:rFonts w:asciiTheme="majorBidi" w:hAnsiTheme="majorBidi" w:cstheme="majorBidi"/>
                    <w:sz w:val="22"/>
                    <w:szCs w:val="22"/>
                  </w:rPr>
                </w:pPr>
                <w:r>
                  <w:rPr>
                    <w:rFonts w:asciiTheme="majorBidi" w:hAnsiTheme="majorBidi" w:cstheme="majorBidi"/>
                    <w:sz w:val="22"/>
                    <w:szCs w:val="22"/>
                  </w:rPr>
                  <w:t>NNNNNNNNNNNNNNNNNNNNNNNNNNNNNNNNNN</w:t>
                </w:r>
              </w:p>
            </w:tc>
            <w:tc>
              <w:tcPr>
                <w:tcW w:w="827" w:type="dxa"/>
                <w:vAlign w:val="center"/>
              </w:tcPr>
              <w:p w14:paraId="33F336F1" w14:textId="77777777" w:rsidR="0017064D" w:rsidRPr="00A1301E" w:rsidRDefault="0017064D" w:rsidP="00712A88">
                <w:pPr>
                  <w:jc w:val="center"/>
                  <w:rPr>
                    <w:rFonts w:asciiTheme="majorBidi" w:eastAsia="Calibri" w:hAnsiTheme="majorBidi" w:cstheme="majorBidi"/>
                    <w:sz w:val="22"/>
                    <w:szCs w:val="22"/>
                  </w:rPr>
                </w:pPr>
                <w:r w:rsidRPr="00A1301E">
                  <w:rPr>
                    <w:rFonts w:asciiTheme="majorBidi" w:eastAsia="Calibri" w:hAnsiTheme="majorBidi" w:cstheme="majorBidi"/>
                    <w:sz w:val="22"/>
                    <w:szCs w:val="22"/>
                  </w:rPr>
                  <w:t>148</w:t>
                </w:r>
              </w:p>
            </w:tc>
          </w:tr>
          <w:tr w:rsidR="0017064D" w14:paraId="33F336F6" w14:textId="77777777" w:rsidTr="003C0620">
            <w:trPr>
              <w:trHeight w:val="342"/>
              <w:jc w:val="center"/>
            </w:trPr>
            <w:tc>
              <w:tcPr>
                <w:tcW w:w="730" w:type="dxa"/>
                <w:vAlign w:val="center"/>
              </w:tcPr>
              <w:p w14:paraId="33F336F3" w14:textId="77777777" w:rsidR="0017064D" w:rsidRPr="00A1301E" w:rsidRDefault="0017064D" w:rsidP="00712A88">
                <w:pPr>
                  <w:autoSpaceDE w:val="0"/>
                  <w:autoSpaceDN w:val="0"/>
                  <w:adjustRightInd w:val="0"/>
                  <w:jc w:val="center"/>
                  <w:rPr>
                    <w:rFonts w:asciiTheme="majorBidi" w:hAnsiTheme="majorBidi" w:cstheme="majorBidi"/>
                    <w:sz w:val="22"/>
                    <w:szCs w:val="22"/>
                    <w:lang w:val="en-US" w:eastAsia="en-GB"/>
                  </w:rPr>
                </w:pPr>
                <w:r w:rsidRPr="00A1301E">
                  <w:rPr>
                    <w:rFonts w:asciiTheme="majorBidi" w:hAnsiTheme="majorBidi" w:cstheme="majorBidi"/>
                    <w:sz w:val="22"/>
                    <w:szCs w:val="22"/>
                    <w:lang w:val="en-US" w:eastAsia="en-GB"/>
                  </w:rPr>
                  <w:t>4.27</w:t>
                </w:r>
              </w:p>
            </w:tc>
            <w:tc>
              <w:tcPr>
                <w:tcW w:w="6800" w:type="dxa"/>
                <w:vAlign w:val="center"/>
              </w:tcPr>
              <w:p w14:paraId="33F336F4" w14:textId="77777777" w:rsidR="0017064D" w:rsidRPr="00A1301E" w:rsidRDefault="0017064D" w:rsidP="00586F92">
                <w:pPr>
                  <w:rPr>
                    <w:rFonts w:asciiTheme="majorBidi" w:hAnsiTheme="majorBidi" w:cstheme="majorBidi"/>
                    <w:sz w:val="22"/>
                    <w:szCs w:val="22"/>
                  </w:rPr>
                </w:pPr>
                <w:r>
                  <w:rPr>
                    <w:rFonts w:asciiTheme="majorBidi" w:hAnsiTheme="majorBidi" w:cstheme="majorBidi"/>
                    <w:sz w:val="22"/>
                    <w:szCs w:val="22"/>
                    <w:lang w:val="en-US"/>
                  </w:rPr>
                  <w:t>OOOOOOOOOOOOOOOOOOOOOOOOOOOOOOOOOO</w:t>
                </w:r>
              </w:p>
            </w:tc>
            <w:tc>
              <w:tcPr>
                <w:tcW w:w="827" w:type="dxa"/>
                <w:vAlign w:val="center"/>
              </w:tcPr>
              <w:p w14:paraId="33F336F5" w14:textId="77777777" w:rsidR="0017064D" w:rsidRPr="00A1301E" w:rsidRDefault="0017064D" w:rsidP="00712A88">
                <w:pPr>
                  <w:jc w:val="center"/>
                  <w:rPr>
                    <w:rFonts w:asciiTheme="majorBidi" w:eastAsia="Calibri" w:hAnsiTheme="majorBidi" w:cstheme="majorBidi"/>
                    <w:sz w:val="22"/>
                    <w:szCs w:val="22"/>
                  </w:rPr>
                </w:pPr>
                <w:r w:rsidRPr="00A1301E">
                  <w:rPr>
                    <w:rFonts w:asciiTheme="majorBidi" w:eastAsia="Calibri" w:hAnsiTheme="majorBidi" w:cstheme="majorBidi"/>
                    <w:sz w:val="22"/>
                    <w:szCs w:val="22"/>
                  </w:rPr>
                  <w:t>151</w:t>
                </w:r>
              </w:p>
            </w:tc>
          </w:tr>
          <w:tr w:rsidR="0017064D" w14:paraId="33F336FA" w14:textId="77777777" w:rsidTr="003C0620">
            <w:trPr>
              <w:trHeight w:val="342"/>
              <w:jc w:val="center"/>
            </w:trPr>
            <w:tc>
              <w:tcPr>
                <w:tcW w:w="730" w:type="dxa"/>
                <w:vAlign w:val="center"/>
              </w:tcPr>
              <w:p w14:paraId="33F336F7" w14:textId="77777777" w:rsidR="0017064D" w:rsidRPr="00A1301E" w:rsidRDefault="0017064D" w:rsidP="00712A88">
                <w:pPr>
                  <w:autoSpaceDE w:val="0"/>
                  <w:autoSpaceDN w:val="0"/>
                  <w:adjustRightInd w:val="0"/>
                  <w:jc w:val="center"/>
                  <w:rPr>
                    <w:rFonts w:asciiTheme="majorBidi" w:hAnsiTheme="majorBidi" w:cstheme="majorBidi"/>
                    <w:sz w:val="22"/>
                    <w:szCs w:val="22"/>
                    <w:lang w:val="en-US" w:eastAsia="en-GB"/>
                  </w:rPr>
                </w:pPr>
                <w:r w:rsidRPr="00A1301E">
                  <w:rPr>
                    <w:rFonts w:asciiTheme="majorBidi" w:hAnsiTheme="majorBidi" w:cstheme="majorBidi"/>
                    <w:sz w:val="22"/>
                    <w:szCs w:val="22"/>
                    <w:lang w:val="en-US" w:eastAsia="en-GB"/>
                  </w:rPr>
                  <w:t>4.28</w:t>
                </w:r>
              </w:p>
            </w:tc>
            <w:tc>
              <w:tcPr>
                <w:tcW w:w="6800" w:type="dxa"/>
                <w:vAlign w:val="center"/>
              </w:tcPr>
              <w:p w14:paraId="33F336F8" w14:textId="77777777" w:rsidR="0017064D" w:rsidRPr="00A1301E" w:rsidRDefault="0017064D" w:rsidP="00586F92">
                <w:pPr>
                  <w:rPr>
                    <w:rFonts w:asciiTheme="majorBidi" w:hAnsiTheme="majorBidi" w:cstheme="majorBidi"/>
                    <w:sz w:val="22"/>
                    <w:szCs w:val="22"/>
                  </w:rPr>
                </w:pPr>
                <w:r>
                  <w:rPr>
                    <w:rFonts w:asciiTheme="majorBidi" w:hAnsiTheme="majorBidi" w:cstheme="majorBidi"/>
                    <w:sz w:val="22"/>
                    <w:szCs w:val="22"/>
                  </w:rPr>
                  <w:t>XXXXXXXXXXXXXXXXXXXXXXXXXXXXXXXXX</w:t>
                </w:r>
              </w:p>
            </w:tc>
            <w:tc>
              <w:tcPr>
                <w:tcW w:w="827" w:type="dxa"/>
                <w:vAlign w:val="center"/>
              </w:tcPr>
              <w:p w14:paraId="33F336F9" w14:textId="77777777" w:rsidR="0017064D" w:rsidRPr="00A1301E" w:rsidRDefault="0017064D" w:rsidP="00712A88">
                <w:pPr>
                  <w:jc w:val="center"/>
                  <w:rPr>
                    <w:rFonts w:asciiTheme="majorBidi" w:eastAsia="Calibri" w:hAnsiTheme="majorBidi" w:cstheme="majorBidi"/>
                    <w:sz w:val="22"/>
                    <w:szCs w:val="22"/>
                  </w:rPr>
                </w:pPr>
                <w:r w:rsidRPr="00A1301E">
                  <w:rPr>
                    <w:rFonts w:asciiTheme="majorBidi" w:eastAsia="Calibri" w:hAnsiTheme="majorBidi" w:cstheme="majorBidi"/>
                    <w:sz w:val="22"/>
                    <w:szCs w:val="22"/>
                  </w:rPr>
                  <w:t>151</w:t>
                </w:r>
              </w:p>
            </w:tc>
          </w:tr>
          <w:tr w:rsidR="0017064D" w14:paraId="33F336FE" w14:textId="77777777" w:rsidTr="003C0620">
            <w:trPr>
              <w:trHeight w:val="342"/>
              <w:jc w:val="center"/>
            </w:trPr>
            <w:tc>
              <w:tcPr>
                <w:tcW w:w="730" w:type="dxa"/>
                <w:vAlign w:val="center"/>
              </w:tcPr>
              <w:p w14:paraId="33F336FB" w14:textId="77777777" w:rsidR="0017064D" w:rsidRPr="00A1301E" w:rsidRDefault="0017064D" w:rsidP="00712A88">
                <w:pPr>
                  <w:autoSpaceDE w:val="0"/>
                  <w:autoSpaceDN w:val="0"/>
                  <w:adjustRightInd w:val="0"/>
                  <w:jc w:val="center"/>
                  <w:rPr>
                    <w:rFonts w:asciiTheme="majorBidi" w:hAnsiTheme="majorBidi" w:cstheme="majorBidi"/>
                    <w:sz w:val="22"/>
                    <w:szCs w:val="22"/>
                    <w:lang w:val="en-US" w:eastAsia="en-GB"/>
                  </w:rPr>
                </w:pPr>
                <w:r w:rsidRPr="00A1301E">
                  <w:rPr>
                    <w:rFonts w:asciiTheme="majorBidi" w:hAnsiTheme="majorBidi" w:cstheme="majorBidi"/>
                    <w:sz w:val="22"/>
                    <w:szCs w:val="22"/>
                    <w:lang w:val="en-US" w:eastAsia="en-GB"/>
                  </w:rPr>
                  <w:t>4.29</w:t>
                </w:r>
              </w:p>
            </w:tc>
            <w:tc>
              <w:tcPr>
                <w:tcW w:w="6800" w:type="dxa"/>
                <w:vAlign w:val="center"/>
              </w:tcPr>
              <w:p w14:paraId="33F336FC" w14:textId="77777777" w:rsidR="0017064D" w:rsidRPr="00A1301E" w:rsidRDefault="0017064D" w:rsidP="00586F92">
                <w:pPr>
                  <w:rPr>
                    <w:rFonts w:asciiTheme="majorBidi" w:eastAsia="Calibri" w:hAnsiTheme="majorBidi" w:cstheme="majorBidi"/>
                    <w:sz w:val="22"/>
                    <w:szCs w:val="22"/>
                    <w:lang w:val="en-US"/>
                  </w:rPr>
                </w:pPr>
                <w:r>
                  <w:rPr>
                    <w:rFonts w:asciiTheme="majorBidi" w:eastAsia="Calibri" w:hAnsiTheme="majorBidi" w:cstheme="majorBidi"/>
                    <w:sz w:val="22"/>
                    <w:szCs w:val="22"/>
                    <w:lang w:val="en-US"/>
                  </w:rPr>
                  <w:t>YYYYYYYYYYYYYYYYYYYYYYYYYYYYYYYYY</w:t>
                </w:r>
              </w:p>
            </w:tc>
            <w:tc>
              <w:tcPr>
                <w:tcW w:w="827" w:type="dxa"/>
                <w:vAlign w:val="center"/>
              </w:tcPr>
              <w:p w14:paraId="33F336FD" w14:textId="77777777" w:rsidR="0017064D" w:rsidRPr="00A1301E" w:rsidRDefault="0017064D" w:rsidP="00712A88">
                <w:pPr>
                  <w:jc w:val="center"/>
                  <w:rPr>
                    <w:rFonts w:asciiTheme="majorBidi" w:eastAsia="Calibri" w:hAnsiTheme="majorBidi" w:cstheme="majorBidi"/>
                    <w:sz w:val="22"/>
                    <w:szCs w:val="22"/>
                  </w:rPr>
                </w:pPr>
                <w:r w:rsidRPr="00A1301E">
                  <w:rPr>
                    <w:rFonts w:asciiTheme="majorBidi" w:eastAsia="Calibri" w:hAnsiTheme="majorBidi" w:cstheme="majorBidi"/>
                    <w:sz w:val="22"/>
                    <w:szCs w:val="22"/>
                  </w:rPr>
                  <w:t>152</w:t>
                </w:r>
              </w:p>
            </w:tc>
          </w:tr>
          <w:tr w:rsidR="0017064D" w14:paraId="33F33702" w14:textId="77777777" w:rsidTr="003C0620">
            <w:trPr>
              <w:trHeight w:val="342"/>
              <w:jc w:val="center"/>
            </w:trPr>
            <w:tc>
              <w:tcPr>
                <w:tcW w:w="730" w:type="dxa"/>
                <w:vAlign w:val="center"/>
              </w:tcPr>
              <w:p w14:paraId="33F336FF" w14:textId="77777777" w:rsidR="0017064D" w:rsidRPr="00A1301E" w:rsidRDefault="0017064D" w:rsidP="00712A88">
                <w:pPr>
                  <w:autoSpaceDE w:val="0"/>
                  <w:autoSpaceDN w:val="0"/>
                  <w:adjustRightInd w:val="0"/>
                  <w:jc w:val="center"/>
                  <w:rPr>
                    <w:rFonts w:asciiTheme="majorBidi" w:hAnsiTheme="majorBidi" w:cstheme="majorBidi"/>
                    <w:sz w:val="22"/>
                    <w:szCs w:val="22"/>
                    <w:lang w:val="en-US" w:eastAsia="en-GB"/>
                  </w:rPr>
                </w:pPr>
                <w:r w:rsidRPr="00A1301E">
                  <w:rPr>
                    <w:rFonts w:asciiTheme="majorBidi" w:hAnsiTheme="majorBidi" w:cstheme="majorBidi"/>
                    <w:sz w:val="22"/>
                    <w:szCs w:val="22"/>
                    <w:lang w:val="en-US" w:eastAsia="en-GB"/>
                  </w:rPr>
                  <w:t>4.30</w:t>
                </w:r>
              </w:p>
            </w:tc>
            <w:tc>
              <w:tcPr>
                <w:tcW w:w="6800" w:type="dxa"/>
                <w:vAlign w:val="center"/>
              </w:tcPr>
              <w:p w14:paraId="33F33700" w14:textId="77777777" w:rsidR="0017064D" w:rsidRPr="00A1301E" w:rsidRDefault="0017064D" w:rsidP="00586F92">
                <w:pPr>
                  <w:rPr>
                    <w:rFonts w:asciiTheme="majorBidi" w:eastAsia="Calibri" w:hAnsiTheme="majorBidi" w:cstheme="majorBidi"/>
                    <w:sz w:val="22"/>
                    <w:szCs w:val="22"/>
                  </w:rPr>
                </w:pPr>
                <w:r>
                  <w:rPr>
                    <w:rFonts w:asciiTheme="majorBidi" w:eastAsia="Calibri" w:hAnsiTheme="majorBidi" w:cstheme="majorBidi"/>
                    <w:sz w:val="22"/>
                    <w:szCs w:val="22"/>
                    <w:lang w:val="en-US"/>
                  </w:rPr>
                  <w:t>JJJJJJJJJJJJJJJJJJJJJJJJJJJJJJJJJJJJJJJJJJJJJJJJJJJJJJJJJJJJJ</w:t>
                </w:r>
              </w:p>
            </w:tc>
            <w:tc>
              <w:tcPr>
                <w:tcW w:w="827" w:type="dxa"/>
                <w:vAlign w:val="center"/>
              </w:tcPr>
              <w:p w14:paraId="33F33701" w14:textId="77777777" w:rsidR="0017064D" w:rsidRPr="00A1301E" w:rsidRDefault="0017064D" w:rsidP="00712A88">
                <w:pPr>
                  <w:jc w:val="center"/>
                  <w:rPr>
                    <w:rFonts w:asciiTheme="majorBidi" w:eastAsia="Calibri" w:hAnsiTheme="majorBidi" w:cstheme="majorBidi"/>
                    <w:sz w:val="22"/>
                    <w:szCs w:val="22"/>
                  </w:rPr>
                </w:pPr>
                <w:r w:rsidRPr="00A1301E">
                  <w:rPr>
                    <w:rFonts w:asciiTheme="majorBidi" w:eastAsia="Calibri" w:hAnsiTheme="majorBidi" w:cstheme="majorBidi"/>
                    <w:sz w:val="22"/>
                    <w:szCs w:val="22"/>
                  </w:rPr>
                  <w:t>152</w:t>
                </w:r>
              </w:p>
            </w:tc>
          </w:tr>
          <w:tr w:rsidR="0017064D" w14:paraId="33F33706" w14:textId="77777777" w:rsidTr="003C0620">
            <w:trPr>
              <w:trHeight w:val="342"/>
              <w:jc w:val="center"/>
            </w:trPr>
            <w:tc>
              <w:tcPr>
                <w:tcW w:w="730" w:type="dxa"/>
                <w:vAlign w:val="center"/>
              </w:tcPr>
              <w:p w14:paraId="33F33703" w14:textId="77777777" w:rsidR="0017064D" w:rsidRPr="00A1301E" w:rsidRDefault="0017064D" w:rsidP="00712A88">
                <w:pPr>
                  <w:autoSpaceDE w:val="0"/>
                  <w:autoSpaceDN w:val="0"/>
                  <w:adjustRightInd w:val="0"/>
                  <w:jc w:val="center"/>
                  <w:rPr>
                    <w:rFonts w:asciiTheme="majorBidi" w:hAnsiTheme="majorBidi" w:cstheme="majorBidi"/>
                    <w:sz w:val="22"/>
                    <w:szCs w:val="22"/>
                    <w:lang w:val="en-US" w:eastAsia="en-GB"/>
                  </w:rPr>
                </w:pPr>
                <w:r w:rsidRPr="00A1301E">
                  <w:rPr>
                    <w:rFonts w:asciiTheme="majorBidi" w:hAnsiTheme="majorBidi" w:cstheme="majorBidi"/>
                    <w:sz w:val="22"/>
                    <w:szCs w:val="22"/>
                    <w:lang w:val="en-US" w:eastAsia="en-GB"/>
                  </w:rPr>
                  <w:t>4.31</w:t>
                </w:r>
              </w:p>
            </w:tc>
            <w:tc>
              <w:tcPr>
                <w:tcW w:w="6800" w:type="dxa"/>
                <w:vAlign w:val="center"/>
              </w:tcPr>
              <w:p w14:paraId="33F33704" w14:textId="77777777" w:rsidR="0017064D" w:rsidRPr="00A1301E" w:rsidRDefault="0017064D" w:rsidP="00586F92">
                <w:pPr>
                  <w:rPr>
                    <w:rFonts w:asciiTheme="majorBidi" w:hAnsiTheme="majorBidi" w:cstheme="majorBidi"/>
                    <w:sz w:val="22"/>
                    <w:szCs w:val="22"/>
                  </w:rPr>
                </w:pPr>
                <w:r>
                  <w:rPr>
                    <w:rFonts w:asciiTheme="majorBidi" w:eastAsia="Calibri" w:hAnsiTheme="majorBidi" w:cstheme="majorBidi"/>
                    <w:sz w:val="22"/>
                    <w:szCs w:val="22"/>
                    <w:lang w:val="en-US"/>
                  </w:rPr>
                  <w:t>KKKKKKKKKKKKKKKKKKKKKKKKKKKKKKKKKK</w:t>
                </w:r>
              </w:p>
            </w:tc>
            <w:tc>
              <w:tcPr>
                <w:tcW w:w="827" w:type="dxa"/>
                <w:vAlign w:val="center"/>
              </w:tcPr>
              <w:p w14:paraId="33F33705" w14:textId="77777777" w:rsidR="0017064D" w:rsidRPr="00A1301E" w:rsidRDefault="0017064D" w:rsidP="00712A88">
                <w:pPr>
                  <w:jc w:val="center"/>
                  <w:rPr>
                    <w:rFonts w:asciiTheme="majorBidi" w:eastAsia="Calibri" w:hAnsiTheme="majorBidi" w:cstheme="majorBidi"/>
                    <w:sz w:val="22"/>
                    <w:szCs w:val="22"/>
                  </w:rPr>
                </w:pPr>
                <w:r w:rsidRPr="00A1301E">
                  <w:rPr>
                    <w:rFonts w:asciiTheme="majorBidi" w:eastAsia="Calibri" w:hAnsiTheme="majorBidi" w:cstheme="majorBidi"/>
                    <w:sz w:val="22"/>
                    <w:szCs w:val="22"/>
                  </w:rPr>
                  <w:t>153</w:t>
                </w:r>
              </w:p>
            </w:tc>
          </w:tr>
          <w:tr w:rsidR="0017064D" w14:paraId="33F3370A" w14:textId="77777777" w:rsidTr="003C0620">
            <w:trPr>
              <w:trHeight w:val="342"/>
              <w:jc w:val="center"/>
            </w:trPr>
            <w:tc>
              <w:tcPr>
                <w:tcW w:w="730" w:type="dxa"/>
                <w:vAlign w:val="center"/>
              </w:tcPr>
              <w:p w14:paraId="33F33707" w14:textId="77777777" w:rsidR="0017064D" w:rsidRPr="00A1301E" w:rsidRDefault="0017064D" w:rsidP="00712A88">
                <w:pPr>
                  <w:autoSpaceDE w:val="0"/>
                  <w:autoSpaceDN w:val="0"/>
                  <w:adjustRightInd w:val="0"/>
                  <w:jc w:val="center"/>
                  <w:rPr>
                    <w:rFonts w:asciiTheme="majorBidi" w:hAnsiTheme="majorBidi" w:cstheme="majorBidi"/>
                    <w:sz w:val="22"/>
                    <w:szCs w:val="22"/>
                    <w:lang w:val="en-US" w:eastAsia="en-GB"/>
                  </w:rPr>
                </w:pPr>
                <w:r w:rsidRPr="00A1301E">
                  <w:rPr>
                    <w:rFonts w:asciiTheme="majorBidi" w:hAnsiTheme="majorBidi" w:cstheme="majorBidi"/>
                    <w:sz w:val="22"/>
                    <w:szCs w:val="22"/>
                    <w:lang w:val="en-US" w:eastAsia="en-GB"/>
                  </w:rPr>
                  <w:t>4.32</w:t>
                </w:r>
              </w:p>
            </w:tc>
            <w:tc>
              <w:tcPr>
                <w:tcW w:w="6800" w:type="dxa"/>
                <w:vAlign w:val="center"/>
              </w:tcPr>
              <w:p w14:paraId="33F33708" w14:textId="77777777" w:rsidR="0017064D" w:rsidRPr="00A1301E" w:rsidRDefault="0017064D" w:rsidP="00586F92">
                <w:pPr>
                  <w:rPr>
                    <w:rFonts w:asciiTheme="majorBidi" w:hAnsiTheme="majorBidi" w:cstheme="majorBidi"/>
                    <w:sz w:val="22"/>
                    <w:szCs w:val="22"/>
                  </w:rPr>
                </w:pPr>
                <w:r>
                  <w:rPr>
                    <w:rFonts w:asciiTheme="majorBidi" w:eastAsiaTheme="minorHAnsi" w:hAnsiTheme="majorBidi" w:cstheme="majorBidi"/>
                    <w:sz w:val="22"/>
                    <w:szCs w:val="22"/>
                  </w:rPr>
                  <w:t>LLLLLLLLLLLLLLLLLLLLLLLLLLLLLLLLLLLLLLLL</w:t>
                </w:r>
              </w:p>
            </w:tc>
            <w:tc>
              <w:tcPr>
                <w:tcW w:w="827" w:type="dxa"/>
                <w:vAlign w:val="center"/>
              </w:tcPr>
              <w:p w14:paraId="33F33709" w14:textId="77777777" w:rsidR="0017064D" w:rsidRPr="00A1301E" w:rsidRDefault="0017064D" w:rsidP="00712A88">
                <w:pPr>
                  <w:jc w:val="center"/>
                  <w:rPr>
                    <w:rFonts w:asciiTheme="majorBidi" w:eastAsia="Calibri" w:hAnsiTheme="majorBidi" w:cstheme="majorBidi"/>
                    <w:sz w:val="22"/>
                    <w:szCs w:val="22"/>
                  </w:rPr>
                </w:pPr>
                <w:r w:rsidRPr="00A1301E">
                  <w:rPr>
                    <w:rFonts w:asciiTheme="majorBidi" w:eastAsia="Calibri" w:hAnsiTheme="majorBidi" w:cstheme="majorBidi"/>
                    <w:sz w:val="22"/>
                    <w:szCs w:val="22"/>
                  </w:rPr>
                  <w:t>154</w:t>
                </w:r>
              </w:p>
            </w:tc>
          </w:tr>
          <w:tr w:rsidR="0017064D" w14:paraId="33F3370E" w14:textId="77777777" w:rsidTr="003C0620">
            <w:trPr>
              <w:trHeight w:val="342"/>
              <w:jc w:val="center"/>
            </w:trPr>
            <w:tc>
              <w:tcPr>
                <w:tcW w:w="730" w:type="dxa"/>
                <w:vAlign w:val="center"/>
              </w:tcPr>
              <w:p w14:paraId="33F3370B" w14:textId="77777777" w:rsidR="0017064D" w:rsidRPr="00A1301E" w:rsidRDefault="0017064D" w:rsidP="00712A88">
                <w:pPr>
                  <w:autoSpaceDE w:val="0"/>
                  <w:autoSpaceDN w:val="0"/>
                  <w:adjustRightInd w:val="0"/>
                  <w:jc w:val="center"/>
                  <w:rPr>
                    <w:rFonts w:asciiTheme="majorBidi" w:hAnsiTheme="majorBidi" w:cstheme="majorBidi"/>
                    <w:sz w:val="22"/>
                    <w:szCs w:val="22"/>
                    <w:lang w:val="en-US" w:eastAsia="en-GB"/>
                  </w:rPr>
                </w:pPr>
                <w:r w:rsidRPr="00A1301E">
                  <w:rPr>
                    <w:rFonts w:asciiTheme="majorBidi" w:hAnsiTheme="majorBidi" w:cstheme="majorBidi"/>
                    <w:sz w:val="22"/>
                    <w:szCs w:val="22"/>
                    <w:lang w:val="en-US" w:eastAsia="en-GB"/>
                  </w:rPr>
                  <w:t>4.33</w:t>
                </w:r>
              </w:p>
            </w:tc>
            <w:tc>
              <w:tcPr>
                <w:tcW w:w="6800" w:type="dxa"/>
                <w:vAlign w:val="center"/>
              </w:tcPr>
              <w:p w14:paraId="33F3370C" w14:textId="77777777" w:rsidR="0017064D" w:rsidRPr="00A1301E" w:rsidRDefault="0017064D" w:rsidP="00586F92">
                <w:pPr>
                  <w:rPr>
                    <w:rFonts w:asciiTheme="majorBidi" w:hAnsiTheme="majorBidi" w:cstheme="majorBidi"/>
                    <w:sz w:val="22"/>
                    <w:szCs w:val="22"/>
                  </w:rPr>
                </w:pPr>
                <w:r>
                  <w:rPr>
                    <w:rFonts w:asciiTheme="majorBidi" w:eastAsia="Calibri" w:hAnsiTheme="majorBidi" w:cstheme="majorBidi"/>
                    <w:sz w:val="22"/>
                    <w:szCs w:val="22"/>
                    <w:lang w:val="en-US"/>
                  </w:rPr>
                  <w:t>MMMMMMMMMMMMMMMMMMMMMMMMMMMM</w:t>
                </w:r>
              </w:p>
            </w:tc>
            <w:tc>
              <w:tcPr>
                <w:tcW w:w="827" w:type="dxa"/>
                <w:vAlign w:val="center"/>
              </w:tcPr>
              <w:p w14:paraId="33F3370D" w14:textId="77777777" w:rsidR="0017064D" w:rsidRPr="00A1301E" w:rsidRDefault="0017064D" w:rsidP="00712A88">
                <w:pPr>
                  <w:jc w:val="center"/>
                  <w:rPr>
                    <w:rFonts w:asciiTheme="majorBidi" w:eastAsia="Calibri" w:hAnsiTheme="majorBidi" w:cstheme="majorBidi"/>
                    <w:sz w:val="22"/>
                    <w:szCs w:val="22"/>
                  </w:rPr>
                </w:pPr>
                <w:r w:rsidRPr="00A1301E">
                  <w:rPr>
                    <w:rFonts w:asciiTheme="majorBidi" w:eastAsia="Calibri" w:hAnsiTheme="majorBidi" w:cstheme="majorBidi"/>
                    <w:sz w:val="22"/>
                    <w:szCs w:val="22"/>
                  </w:rPr>
                  <w:t>155</w:t>
                </w:r>
              </w:p>
            </w:tc>
          </w:tr>
          <w:tr w:rsidR="0017064D" w14:paraId="33F33712" w14:textId="77777777" w:rsidTr="003C0620">
            <w:trPr>
              <w:trHeight w:val="342"/>
              <w:jc w:val="center"/>
            </w:trPr>
            <w:tc>
              <w:tcPr>
                <w:tcW w:w="730" w:type="dxa"/>
                <w:vAlign w:val="center"/>
              </w:tcPr>
              <w:p w14:paraId="33F3370F" w14:textId="77777777" w:rsidR="0017064D" w:rsidRPr="00A1301E" w:rsidRDefault="0017064D" w:rsidP="00712A88">
                <w:pPr>
                  <w:autoSpaceDE w:val="0"/>
                  <w:autoSpaceDN w:val="0"/>
                  <w:adjustRightInd w:val="0"/>
                  <w:jc w:val="center"/>
                  <w:rPr>
                    <w:rFonts w:asciiTheme="majorBidi" w:hAnsiTheme="majorBidi" w:cstheme="majorBidi"/>
                    <w:sz w:val="22"/>
                    <w:szCs w:val="22"/>
                    <w:lang w:val="en-US" w:eastAsia="en-GB"/>
                  </w:rPr>
                </w:pPr>
                <w:r w:rsidRPr="00A1301E">
                  <w:rPr>
                    <w:rFonts w:asciiTheme="majorBidi" w:hAnsiTheme="majorBidi" w:cstheme="majorBidi"/>
                    <w:sz w:val="22"/>
                    <w:szCs w:val="22"/>
                    <w:lang w:val="en-US" w:eastAsia="en-GB"/>
                  </w:rPr>
                  <w:t>4.34</w:t>
                </w:r>
              </w:p>
            </w:tc>
            <w:tc>
              <w:tcPr>
                <w:tcW w:w="6800" w:type="dxa"/>
                <w:vAlign w:val="center"/>
              </w:tcPr>
              <w:p w14:paraId="33F33710" w14:textId="77777777" w:rsidR="0017064D" w:rsidRPr="00A1301E" w:rsidRDefault="0017064D" w:rsidP="00586F92">
                <w:pPr>
                  <w:rPr>
                    <w:rFonts w:asciiTheme="majorBidi" w:hAnsiTheme="majorBidi" w:cstheme="majorBidi"/>
                    <w:sz w:val="22"/>
                    <w:szCs w:val="22"/>
                  </w:rPr>
                </w:pPr>
                <w:r>
                  <w:rPr>
                    <w:rFonts w:asciiTheme="majorBidi" w:hAnsiTheme="majorBidi" w:cstheme="majorBidi"/>
                    <w:sz w:val="22"/>
                    <w:szCs w:val="22"/>
                  </w:rPr>
                  <w:t>NNNNNNNNNNNNNNNNNNNNNNNNNNNNNNNNNN</w:t>
                </w:r>
              </w:p>
            </w:tc>
            <w:tc>
              <w:tcPr>
                <w:tcW w:w="827" w:type="dxa"/>
                <w:vAlign w:val="center"/>
              </w:tcPr>
              <w:p w14:paraId="33F33711" w14:textId="77777777" w:rsidR="0017064D" w:rsidRPr="00A1301E" w:rsidRDefault="0017064D" w:rsidP="00712A88">
                <w:pPr>
                  <w:jc w:val="center"/>
                  <w:rPr>
                    <w:rFonts w:asciiTheme="majorBidi" w:eastAsia="Calibri" w:hAnsiTheme="majorBidi" w:cstheme="majorBidi"/>
                    <w:sz w:val="22"/>
                    <w:szCs w:val="22"/>
                  </w:rPr>
                </w:pPr>
                <w:r w:rsidRPr="00A1301E">
                  <w:rPr>
                    <w:rFonts w:asciiTheme="majorBidi" w:eastAsia="Calibri" w:hAnsiTheme="majorBidi" w:cstheme="majorBidi"/>
                    <w:sz w:val="22"/>
                    <w:szCs w:val="22"/>
                  </w:rPr>
                  <w:t>157</w:t>
                </w:r>
              </w:p>
            </w:tc>
          </w:tr>
          <w:tr w:rsidR="0017064D" w14:paraId="33F33716" w14:textId="77777777" w:rsidTr="003C0620">
            <w:trPr>
              <w:trHeight w:val="342"/>
              <w:jc w:val="center"/>
            </w:trPr>
            <w:tc>
              <w:tcPr>
                <w:tcW w:w="730" w:type="dxa"/>
                <w:vAlign w:val="center"/>
              </w:tcPr>
              <w:p w14:paraId="33F33713" w14:textId="77777777" w:rsidR="0017064D" w:rsidRPr="00A1301E" w:rsidRDefault="0017064D" w:rsidP="00712A88">
                <w:pPr>
                  <w:autoSpaceDE w:val="0"/>
                  <w:autoSpaceDN w:val="0"/>
                  <w:adjustRightInd w:val="0"/>
                  <w:jc w:val="center"/>
                  <w:rPr>
                    <w:rFonts w:asciiTheme="majorBidi" w:hAnsiTheme="majorBidi" w:cstheme="majorBidi"/>
                    <w:sz w:val="22"/>
                    <w:szCs w:val="22"/>
                    <w:lang w:val="en-US" w:eastAsia="en-GB"/>
                  </w:rPr>
                </w:pPr>
                <w:r w:rsidRPr="00A1301E">
                  <w:rPr>
                    <w:rFonts w:asciiTheme="majorBidi" w:hAnsiTheme="majorBidi" w:cstheme="majorBidi"/>
                    <w:sz w:val="22"/>
                    <w:szCs w:val="22"/>
                    <w:lang w:val="en-US" w:eastAsia="en-GB"/>
                  </w:rPr>
                  <w:t>4.35</w:t>
                </w:r>
              </w:p>
            </w:tc>
            <w:tc>
              <w:tcPr>
                <w:tcW w:w="6800" w:type="dxa"/>
                <w:vAlign w:val="center"/>
              </w:tcPr>
              <w:p w14:paraId="33F33714" w14:textId="77777777" w:rsidR="0017064D" w:rsidRPr="00A1301E" w:rsidRDefault="0017064D" w:rsidP="00586F92">
                <w:pPr>
                  <w:rPr>
                    <w:rFonts w:asciiTheme="majorBidi" w:hAnsiTheme="majorBidi" w:cstheme="majorBidi"/>
                    <w:sz w:val="22"/>
                    <w:szCs w:val="22"/>
                  </w:rPr>
                </w:pPr>
                <w:r>
                  <w:rPr>
                    <w:rFonts w:asciiTheme="majorBidi" w:hAnsiTheme="majorBidi" w:cstheme="majorBidi"/>
                    <w:sz w:val="22"/>
                    <w:szCs w:val="22"/>
                    <w:lang w:val="en-US"/>
                  </w:rPr>
                  <w:t>OOOOOOOOOOOOOOOOOOOOOOOOOOOOOOOOOO</w:t>
                </w:r>
              </w:p>
            </w:tc>
            <w:tc>
              <w:tcPr>
                <w:tcW w:w="827" w:type="dxa"/>
                <w:vAlign w:val="center"/>
              </w:tcPr>
              <w:p w14:paraId="33F33715" w14:textId="77777777" w:rsidR="0017064D" w:rsidRPr="00A1301E" w:rsidRDefault="0017064D" w:rsidP="00712A88">
                <w:pPr>
                  <w:jc w:val="center"/>
                  <w:rPr>
                    <w:rFonts w:asciiTheme="majorBidi" w:eastAsia="Calibri" w:hAnsiTheme="majorBidi" w:cstheme="majorBidi"/>
                    <w:sz w:val="22"/>
                    <w:szCs w:val="22"/>
                  </w:rPr>
                </w:pPr>
                <w:r w:rsidRPr="00A1301E">
                  <w:rPr>
                    <w:rFonts w:asciiTheme="majorBidi" w:eastAsia="Calibri" w:hAnsiTheme="majorBidi" w:cstheme="majorBidi"/>
                    <w:sz w:val="22"/>
                    <w:szCs w:val="22"/>
                  </w:rPr>
                  <w:t>158</w:t>
                </w:r>
              </w:p>
            </w:tc>
          </w:tr>
          <w:tr w:rsidR="0017064D" w14:paraId="33F3371A" w14:textId="77777777" w:rsidTr="003C0620">
            <w:trPr>
              <w:trHeight w:val="342"/>
              <w:jc w:val="center"/>
            </w:trPr>
            <w:tc>
              <w:tcPr>
                <w:tcW w:w="730" w:type="dxa"/>
                <w:vAlign w:val="center"/>
              </w:tcPr>
              <w:p w14:paraId="33F33717" w14:textId="77777777" w:rsidR="0017064D" w:rsidRPr="00A1301E" w:rsidRDefault="0017064D" w:rsidP="00712A88">
                <w:pPr>
                  <w:autoSpaceDE w:val="0"/>
                  <w:autoSpaceDN w:val="0"/>
                  <w:adjustRightInd w:val="0"/>
                  <w:jc w:val="center"/>
                  <w:rPr>
                    <w:rFonts w:asciiTheme="majorBidi" w:hAnsiTheme="majorBidi" w:cstheme="majorBidi"/>
                    <w:sz w:val="22"/>
                    <w:szCs w:val="22"/>
                    <w:lang w:val="en-US" w:eastAsia="en-GB"/>
                  </w:rPr>
                </w:pPr>
                <w:r w:rsidRPr="00A1301E">
                  <w:rPr>
                    <w:rFonts w:asciiTheme="majorBidi" w:hAnsiTheme="majorBidi" w:cstheme="majorBidi"/>
                    <w:sz w:val="22"/>
                    <w:szCs w:val="22"/>
                    <w:lang w:val="en-US" w:eastAsia="en-GB"/>
                  </w:rPr>
                  <w:t>4.36</w:t>
                </w:r>
              </w:p>
            </w:tc>
            <w:tc>
              <w:tcPr>
                <w:tcW w:w="6800" w:type="dxa"/>
                <w:vAlign w:val="center"/>
              </w:tcPr>
              <w:p w14:paraId="33F33718" w14:textId="77777777" w:rsidR="0017064D" w:rsidRPr="00A1301E" w:rsidRDefault="0017064D" w:rsidP="00586F92">
                <w:pPr>
                  <w:rPr>
                    <w:rFonts w:asciiTheme="majorBidi" w:hAnsiTheme="majorBidi" w:cstheme="majorBidi"/>
                    <w:sz w:val="22"/>
                    <w:szCs w:val="22"/>
                  </w:rPr>
                </w:pPr>
                <w:r>
                  <w:rPr>
                    <w:rFonts w:asciiTheme="majorBidi" w:hAnsiTheme="majorBidi" w:cstheme="majorBidi"/>
                    <w:sz w:val="22"/>
                    <w:szCs w:val="22"/>
                  </w:rPr>
                  <w:t>XXXXXXXXXXXXXXXXXXXXXXXXXXXXXXXXX</w:t>
                </w:r>
              </w:p>
            </w:tc>
            <w:tc>
              <w:tcPr>
                <w:tcW w:w="827" w:type="dxa"/>
                <w:vAlign w:val="center"/>
              </w:tcPr>
              <w:p w14:paraId="33F33719" w14:textId="77777777" w:rsidR="0017064D" w:rsidRPr="00A1301E" w:rsidRDefault="0017064D" w:rsidP="00712A88">
                <w:pPr>
                  <w:jc w:val="center"/>
                  <w:rPr>
                    <w:rFonts w:asciiTheme="majorBidi" w:eastAsia="Calibri" w:hAnsiTheme="majorBidi" w:cstheme="majorBidi"/>
                    <w:sz w:val="22"/>
                    <w:szCs w:val="22"/>
                  </w:rPr>
                </w:pPr>
                <w:r w:rsidRPr="00A1301E">
                  <w:rPr>
                    <w:rFonts w:asciiTheme="majorBidi" w:eastAsia="Calibri" w:hAnsiTheme="majorBidi" w:cstheme="majorBidi"/>
                    <w:sz w:val="22"/>
                    <w:szCs w:val="22"/>
                  </w:rPr>
                  <w:t>159</w:t>
                </w:r>
              </w:p>
            </w:tc>
          </w:tr>
          <w:tr w:rsidR="0017064D" w14:paraId="33F3371E" w14:textId="77777777" w:rsidTr="003C0620">
            <w:trPr>
              <w:trHeight w:val="342"/>
              <w:jc w:val="center"/>
            </w:trPr>
            <w:tc>
              <w:tcPr>
                <w:tcW w:w="730" w:type="dxa"/>
                <w:vAlign w:val="center"/>
              </w:tcPr>
              <w:p w14:paraId="33F3371B" w14:textId="77777777" w:rsidR="0017064D" w:rsidRPr="00A1301E" w:rsidRDefault="0017064D" w:rsidP="00712A88">
                <w:pPr>
                  <w:autoSpaceDE w:val="0"/>
                  <w:autoSpaceDN w:val="0"/>
                  <w:adjustRightInd w:val="0"/>
                  <w:jc w:val="center"/>
                  <w:rPr>
                    <w:rFonts w:asciiTheme="majorBidi" w:hAnsiTheme="majorBidi" w:cstheme="majorBidi"/>
                    <w:sz w:val="22"/>
                    <w:szCs w:val="22"/>
                    <w:lang w:val="en-US" w:eastAsia="en-GB"/>
                  </w:rPr>
                </w:pPr>
                <w:r w:rsidRPr="00A1301E">
                  <w:rPr>
                    <w:rFonts w:asciiTheme="majorBidi" w:hAnsiTheme="majorBidi" w:cstheme="majorBidi"/>
                    <w:sz w:val="22"/>
                    <w:szCs w:val="22"/>
                    <w:lang w:val="en-US" w:eastAsia="en-GB"/>
                  </w:rPr>
                  <w:t>4.37</w:t>
                </w:r>
              </w:p>
            </w:tc>
            <w:tc>
              <w:tcPr>
                <w:tcW w:w="6800" w:type="dxa"/>
                <w:vAlign w:val="center"/>
              </w:tcPr>
              <w:p w14:paraId="33F3371C" w14:textId="77777777" w:rsidR="0017064D" w:rsidRPr="00A1301E" w:rsidRDefault="0017064D" w:rsidP="00586F92">
                <w:pPr>
                  <w:rPr>
                    <w:rFonts w:asciiTheme="majorBidi" w:eastAsia="Calibri" w:hAnsiTheme="majorBidi" w:cstheme="majorBidi"/>
                    <w:sz w:val="22"/>
                    <w:szCs w:val="22"/>
                    <w:lang w:val="en-US"/>
                  </w:rPr>
                </w:pPr>
                <w:r>
                  <w:rPr>
                    <w:rFonts w:asciiTheme="majorBidi" w:eastAsia="Calibri" w:hAnsiTheme="majorBidi" w:cstheme="majorBidi"/>
                    <w:sz w:val="22"/>
                    <w:szCs w:val="22"/>
                    <w:lang w:val="en-US"/>
                  </w:rPr>
                  <w:t>YYYYYYYYYYYYYYYYYYYYYYYYYYYYYYYYY</w:t>
                </w:r>
              </w:p>
            </w:tc>
            <w:tc>
              <w:tcPr>
                <w:tcW w:w="827" w:type="dxa"/>
                <w:vAlign w:val="center"/>
              </w:tcPr>
              <w:p w14:paraId="33F3371D" w14:textId="77777777" w:rsidR="0017064D" w:rsidRPr="00A1301E" w:rsidRDefault="0017064D" w:rsidP="00712A88">
                <w:pPr>
                  <w:jc w:val="center"/>
                  <w:rPr>
                    <w:rFonts w:asciiTheme="majorBidi" w:eastAsia="Calibri" w:hAnsiTheme="majorBidi" w:cstheme="majorBidi"/>
                    <w:sz w:val="22"/>
                    <w:szCs w:val="22"/>
                  </w:rPr>
                </w:pPr>
                <w:r w:rsidRPr="00A1301E">
                  <w:rPr>
                    <w:rFonts w:asciiTheme="majorBidi" w:eastAsia="Calibri" w:hAnsiTheme="majorBidi" w:cstheme="majorBidi"/>
                    <w:sz w:val="22"/>
                    <w:szCs w:val="22"/>
                  </w:rPr>
                  <w:t>160</w:t>
                </w:r>
              </w:p>
            </w:tc>
          </w:tr>
          <w:tr w:rsidR="0017064D" w14:paraId="33F33722" w14:textId="77777777" w:rsidTr="003C0620">
            <w:trPr>
              <w:trHeight w:val="342"/>
              <w:jc w:val="center"/>
            </w:trPr>
            <w:tc>
              <w:tcPr>
                <w:tcW w:w="730" w:type="dxa"/>
                <w:vAlign w:val="center"/>
              </w:tcPr>
              <w:p w14:paraId="33F3371F" w14:textId="77777777" w:rsidR="0017064D" w:rsidRPr="00A1301E" w:rsidRDefault="0017064D" w:rsidP="00712A88">
                <w:pPr>
                  <w:autoSpaceDE w:val="0"/>
                  <w:autoSpaceDN w:val="0"/>
                  <w:adjustRightInd w:val="0"/>
                  <w:jc w:val="center"/>
                  <w:rPr>
                    <w:rFonts w:asciiTheme="majorBidi" w:hAnsiTheme="majorBidi" w:cstheme="majorBidi"/>
                    <w:sz w:val="22"/>
                    <w:szCs w:val="22"/>
                    <w:lang w:val="en-US" w:eastAsia="en-GB"/>
                  </w:rPr>
                </w:pPr>
                <w:r w:rsidRPr="00A1301E">
                  <w:rPr>
                    <w:rFonts w:asciiTheme="majorBidi" w:hAnsiTheme="majorBidi" w:cstheme="majorBidi"/>
                    <w:sz w:val="22"/>
                    <w:szCs w:val="22"/>
                    <w:lang w:val="en-US" w:eastAsia="en-GB"/>
                  </w:rPr>
                  <w:t>4.38</w:t>
                </w:r>
              </w:p>
            </w:tc>
            <w:tc>
              <w:tcPr>
                <w:tcW w:w="6800" w:type="dxa"/>
                <w:vAlign w:val="center"/>
              </w:tcPr>
              <w:p w14:paraId="33F33720" w14:textId="77777777" w:rsidR="0017064D" w:rsidRPr="00A1301E" w:rsidRDefault="0017064D" w:rsidP="00586F92">
                <w:pPr>
                  <w:rPr>
                    <w:rFonts w:asciiTheme="majorBidi" w:eastAsia="Calibri" w:hAnsiTheme="majorBidi" w:cstheme="majorBidi"/>
                    <w:sz w:val="22"/>
                    <w:szCs w:val="22"/>
                  </w:rPr>
                </w:pPr>
                <w:r>
                  <w:rPr>
                    <w:rFonts w:asciiTheme="majorBidi" w:eastAsia="Calibri" w:hAnsiTheme="majorBidi" w:cstheme="majorBidi"/>
                    <w:sz w:val="22"/>
                    <w:szCs w:val="22"/>
                    <w:lang w:val="en-US"/>
                  </w:rPr>
                  <w:t>JJJJJJJJJJJJJJJJJJJJJJJJJJJJJJJJJJJJJJJJJJJJJJJJJJJJJJJJJJJJJ</w:t>
                </w:r>
              </w:p>
            </w:tc>
            <w:tc>
              <w:tcPr>
                <w:tcW w:w="827" w:type="dxa"/>
                <w:vAlign w:val="center"/>
              </w:tcPr>
              <w:p w14:paraId="33F33721" w14:textId="77777777" w:rsidR="0017064D" w:rsidRPr="00A1301E" w:rsidRDefault="0017064D" w:rsidP="00712A88">
                <w:pPr>
                  <w:jc w:val="center"/>
                  <w:rPr>
                    <w:rFonts w:asciiTheme="majorBidi" w:eastAsia="Calibri" w:hAnsiTheme="majorBidi" w:cstheme="majorBidi"/>
                    <w:sz w:val="22"/>
                    <w:szCs w:val="22"/>
                  </w:rPr>
                </w:pPr>
                <w:r w:rsidRPr="00A1301E">
                  <w:rPr>
                    <w:rFonts w:asciiTheme="majorBidi" w:eastAsia="Calibri" w:hAnsiTheme="majorBidi" w:cstheme="majorBidi"/>
                    <w:sz w:val="22"/>
                    <w:szCs w:val="22"/>
                  </w:rPr>
                  <w:t>161</w:t>
                </w:r>
              </w:p>
            </w:tc>
          </w:tr>
          <w:tr w:rsidR="0017064D" w14:paraId="33F33726" w14:textId="77777777" w:rsidTr="003C0620">
            <w:trPr>
              <w:trHeight w:val="342"/>
              <w:jc w:val="center"/>
            </w:trPr>
            <w:tc>
              <w:tcPr>
                <w:tcW w:w="730" w:type="dxa"/>
                <w:vAlign w:val="center"/>
              </w:tcPr>
              <w:p w14:paraId="33F33723" w14:textId="77777777" w:rsidR="0017064D" w:rsidRPr="00A1301E" w:rsidRDefault="0017064D" w:rsidP="00712A88">
                <w:pPr>
                  <w:autoSpaceDE w:val="0"/>
                  <w:autoSpaceDN w:val="0"/>
                  <w:adjustRightInd w:val="0"/>
                  <w:jc w:val="center"/>
                  <w:rPr>
                    <w:rFonts w:asciiTheme="majorBidi" w:hAnsiTheme="majorBidi" w:cstheme="majorBidi"/>
                    <w:sz w:val="22"/>
                    <w:szCs w:val="22"/>
                    <w:lang w:val="en-US" w:eastAsia="en-GB"/>
                  </w:rPr>
                </w:pPr>
                <w:r w:rsidRPr="00A1301E">
                  <w:rPr>
                    <w:rFonts w:asciiTheme="majorBidi" w:hAnsiTheme="majorBidi" w:cstheme="majorBidi"/>
                    <w:sz w:val="22"/>
                    <w:szCs w:val="22"/>
                    <w:lang w:val="en-US" w:eastAsia="en-GB"/>
                  </w:rPr>
                  <w:t>4.39</w:t>
                </w:r>
              </w:p>
            </w:tc>
            <w:tc>
              <w:tcPr>
                <w:tcW w:w="6800" w:type="dxa"/>
                <w:vAlign w:val="center"/>
              </w:tcPr>
              <w:p w14:paraId="33F33724" w14:textId="77777777" w:rsidR="0017064D" w:rsidRPr="00A1301E" w:rsidRDefault="0017064D" w:rsidP="00586F92">
                <w:pPr>
                  <w:rPr>
                    <w:rFonts w:asciiTheme="majorBidi" w:hAnsiTheme="majorBidi" w:cstheme="majorBidi"/>
                    <w:sz w:val="22"/>
                    <w:szCs w:val="22"/>
                  </w:rPr>
                </w:pPr>
                <w:r>
                  <w:rPr>
                    <w:rFonts w:asciiTheme="majorBidi" w:eastAsia="Calibri" w:hAnsiTheme="majorBidi" w:cstheme="majorBidi"/>
                    <w:sz w:val="22"/>
                    <w:szCs w:val="22"/>
                    <w:lang w:val="en-US"/>
                  </w:rPr>
                  <w:t>KKKKKKKKKKKKKKKKKKKKKKKKKKKKKKKKKK</w:t>
                </w:r>
              </w:p>
            </w:tc>
            <w:tc>
              <w:tcPr>
                <w:tcW w:w="827" w:type="dxa"/>
                <w:vAlign w:val="center"/>
              </w:tcPr>
              <w:p w14:paraId="33F33725" w14:textId="77777777" w:rsidR="0017064D" w:rsidRPr="00A1301E" w:rsidRDefault="0017064D" w:rsidP="00712A88">
                <w:pPr>
                  <w:jc w:val="center"/>
                  <w:rPr>
                    <w:rFonts w:asciiTheme="majorBidi" w:eastAsia="Calibri" w:hAnsiTheme="majorBidi" w:cstheme="majorBidi"/>
                    <w:sz w:val="22"/>
                    <w:szCs w:val="22"/>
                  </w:rPr>
                </w:pPr>
                <w:r w:rsidRPr="00A1301E">
                  <w:rPr>
                    <w:rFonts w:asciiTheme="majorBidi" w:eastAsia="Calibri" w:hAnsiTheme="majorBidi" w:cstheme="majorBidi"/>
                    <w:sz w:val="22"/>
                    <w:szCs w:val="22"/>
                  </w:rPr>
                  <w:t>162</w:t>
                </w:r>
              </w:p>
            </w:tc>
          </w:tr>
          <w:tr w:rsidR="0017064D" w14:paraId="33F3372A" w14:textId="77777777" w:rsidTr="003C0620">
            <w:trPr>
              <w:trHeight w:val="342"/>
              <w:jc w:val="center"/>
            </w:trPr>
            <w:tc>
              <w:tcPr>
                <w:tcW w:w="730" w:type="dxa"/>
                <w:vAlign w:val="center"/>
              </w:tcPr>
              <w:p w14:paraId="33F33727" w14:textId="77777777" w:rsidR="0017064D" w:rsidRPr="00A1301E" w:rsidRDefault="0017064D" w:rsidP="00712A88">
                <w:pPr>
                  <w:autoSpaceDE w:val="0"/>
                  <w:autoSpaceDN w:val="0"/>
                  <w:adjustRightInd w:val="0"/>
                  <w:jc w:val="center"/>
                  <w:rPr>
                    <w:rFonts w:asciiTheme="majorBidi" w:hAnsiTheme="majorBidi" w:cstheme="majorBidi"/>
                    <w:sz w:val="22"/>
                    <w:szCs w:val="22"/>
                    <w:lang w:val="en-US" w:eastAsia="en-GB"/>
                  </w:rPr>
                </w:pPr>
                <w:r w:rsidRPr="00A1301E">
                  <w:rPr>
                    <w:rFonts w:asciiTheme="majorBidi" w:hAnsiTheme="majorBidi" w:cstheme="majorBidi"/>
                    <w:sz w:val="22"/>
                    <w:szCs w:val="22"/>
                    <w:lang w:val="en-US" w:eastAsia="en-GB"/>
                  </w:rPr>
                  <w:t>4.40</w:t>
                </w:r>
              </w:p>
            </w:tc>
            <w:tc>
              <w:tcPr>
                <w:tcW w:w="6800" w:type="dxa"/>
                <w:vAlign w:val="center"/>
              </w:tcPr>
              <w:p w14:paraId="33F33728" w14:textId="77777777" w:rsidR="0017064D" w:rsidRPr="00A1301E" w:rsidRDefault="0017064D" w:rsidP="00586F92">
                <w:pPr>
                  <w:rPr>
                    <w:rFonts w:asciiTheme="majorBidi" w:hAnsiTheme="majorBidi" w:cstheme="majorBidi"/>
                    <w:sz w:val="22"/>
                    <w:szCs w:val="22"/>
                  </w:rPr>
                </w:pPr>
                <w:r>
                  <w:rPr>
                    <w:rFonts w:asciiTheme="majorBidi" w:eastAsiaTheme="minorHAnsi" w:hAnsiTheme="majorBidi" w:cstheme="majorBidi"/>
                    <w:sz w:val="22"/>
                    <w:szCs w:val="22"/>
                  </w:rPr>
                  <w:t>LLLLLLLLLLLLLLLLLLLLLLLLLLLLLLLLLLLLLLLL</w:t>
                </w:r>
              </w:p>
            </w:tc>
            <w:tc>
              <w:tcPr>
                <w:tcW w:w="827" w:type="dxa"/>
                <w:vAlign w:val="center"/>
              </w:tcPr>
              <w:p w14:paraId="33F33729" w14:textId="77777777" w:rsidR="0017064D" w:rsidRPr="00A1301E" w:rsidRDefault="0017064D" w:rsidP="00712A88">
                <w:pPr>
                  <w:jc w:val="center"/>
                  <w:rPr>
                    <w:rFonts w:asciiTheme="majorBidi" w:eastAsia="Calibri" w:hAnsiTheme="majorBidi" w:cstheme="majorBidi"/>
                    <w:sz w:val="22"/>
                    <w:szCs w:val="22"/>
                  </w:rPr>
                </w:pPr>
                <w:r w:rsidRPr="00A1301E">
                  <w:rPr>
                    <w:rFonts w:asciiTheme="majorBidi" w:eastAsia="Calibri" w:hAnsiTheme="majorBidi" w:cstheme="majorBidi"/>
                    <w:sz w:val="22"/>
                    <w:szCs w:val="22"/>
                  </w:rPr>
                  <w:t>164</w:t>
                </w:r>
              </w:p>
            </w:tc>
          </w:tr>
          <w:tr w:rsidR="0017064D" w14:paraId="33F3372E" w14:textId="77777777" w:rsidTr="003C0620">
            <w:trPr>
              <w:trHeight w:val="342"/>
              <w:jc w:val="center"/>
            </w:trPr>
            <w:tc>
              <w:tcPr>
                <w:tcW w:w="730" w:type="dxa"/>
                <w:vAlign w:val="center"/>
              </w:tcPr>
              <w:p w14:paraId="33F3372B" w14:textId="77777777" w:rsidR="0017064D" w:rsidRPr="00A1301E" w:rsidRDefault="0017064D" w:rsidP="00712A88">
                <w:pPr>
                  <w:autoSpaceDE w:val="0"/>
                  <w:autoSpaceDN w:val="0"/>
                  <w:adjustRightInd w:val="0"/>
                  <w:jc w:val="center"/>
                  <w:rPr>
                    <w:rFonts w:asciiTheme="majorBidi" w:hAnsiTheme="majorBidi" w:cstheme="majorBidi"/>
                    <w:sz w:val="22"/>
                    <w:szCs w:val="22"/>
                    <w:lang w:val="en-US" w:eastAsia="en-GB"/>
                  </w:rPr>
                </w:pPr>
                <w:r w:rsidRPr="00A1301E">
                  <w:rPr>
                    <w:rFonts w:asciiTheme="majorBidi" w:hAnsiTheme="majorBidi" w:cstheme="majorBidi"/>
                    <w:sz w:val="22"/>
                    <w:szCs w:val="22"/>
                    <w:lang w:val="en-US" w:eastAsia="en-GB"/>
                  </w:rPr>
                  <w:t>4.41</w:t>
                </w:r>
              </w:p>
            </w:tc>
            <w:tc>
              <w:tcPr>
                <w:tcW w:w="6800" w:type="dxa"/>
                <w:vAlign w:val="center"/>
              </w:tcPr>
              <w:p w14:paraId="33F3372C" w14:textId="77777777" w:rsidR="0017064D" w:rsidRPr="00A1301E" w:rsidRDefault="0017064D" w:rsidP="00586F92">
                <w:pPr>
                  <w:rPr>
                    <w:rFonts w:asciiTheme="majorBidi" w:hAnsiTheme="majorBidi" w:cstheme="majorBidi"/>
                    <w:sz w:val="22"/>
                    <w:szCs w:val="22"/>
                  </w:rPr>
                </w:pPr>
                <w:r>
                  <w:rPr>
                    <w:rFonts w:asciiTheme="majorBidi" w:eastAsia="Calibri" w:hAnsiTheme="majorBidi" w:cstheme="majorBidi"/>
                    <w:sz w:val="22"/>
                    <w:szCs w:val="22"/>
                    <w:lang w:val="en-US"/>
                  </w:rPr>
                  <w:t>MMMMMMMMMMMMMMMMMMMMMMMMMMMM</w:t>
                </w:r>
              </w:p>
            </w:tc>
            <w:tc>
              <w:tcPr>
                <w:tcW w:w="827" w:type="dxa"/>
                <w:vAlign w:val="center"/>
              </w:tcPr>
              <w:p w14:paraId="33F3372D" w14:textId="77777777" w:rsidR="0017064D" w:rsidRPr="00A1301E" w:rsidRDefault="0017064D" w:rsidP="00712A88">
                <w:pPr>
                  <w:jc w:val="center"/>
                  <w:rPr>
                    <w:rFonts w:asciiTheme="majorBidi" w:eastAsia="Calibri" w:hAnsiTheme="majorBidi" w:cstheme="majorBidi"/>
                    <w:sz w:val="22"/>
                    <w:szCs w:val="22"/>
                  </w:rPr>
                </w:pPr>
                <w:r w:rsidRPr="00A1301E">
                  <w:rPr>
                    <w:rFonts w:asciiTheme="majorBidi" w:eastAsia="Calibri" w:hAnsiTheme="majorBidi" w:cstheme="majorBidi"/>
                    <w:sz w:val="22"/>
                    <w:szCs w:val="22"/>
                  </w:rPr>
                  <w:t>165</w:t>
                </w:r>
              </w:p>
            </w:tc>
          </w:tr>
          <w:tr w:rsidR="0017064D" w14:paraId="33F33732" w14:textId="77777777" w:rsidTr="003C0620">
            <w:trPr>
              <w:trHeight w:val="342"/>
              <w:jc w:val="center"/>
            </w:trPr>
            <w:tc>
              <w:tcPr>
                <w:tcW w:w="730" w:type="dxa"/>
                <w:vAlign w:val="center"/>
              </w:tcPr>
              <w:p w14:paraId="33F3372F" w14:textId="77777777" w:rsidR="0017064D" w:rsidRPr="00A1301E" w:rsidRDefault="0017064D" w:rsidP="00712A88">
                <w:pPr>
                  <w:autoSpaceDE w:val="0"/>
                  <w:autoSpaceDN w:val="0"/>
                  <w:adjustRightInd w:val="0"/>
                  <w:jc w:val="center"/>
                  <w:rPr>
                    <w:rFonts w:asciiTheme="majorBidi" w:hAnsiTheme="majorBidi" w:cstheme="majorBidi"/>
                    <w:sz w:val="22"/>
                    <w:szCs w:val="22"/>
                    <w:lang w:val="en-US" w:eastAsia="en-GB"/>
                  </w:rPr>
                </w:pPr>
                <w:r w:rsidRPr="00A1301E">
                  <w:rPr>
                    <w:rFonts w:asciiTheme="majorBidi" w:hAnsiTheme="majorBidi" w:cstheme="majorBidi"/>
                    <w:sz w:val="22"/>
                    <w:szCs w:val="22"/>
                    <w:lang w:val="en-US" w:eastAsia="en-GB"/>
                  </w:rPr>
                  <w:t>4.42</w:t>
                </w:r>
              </w:p>
            </w:tc>
            <w:tc>
              <w:tcPr>
                <w:tcW w:w="6800" w:type="dxa"/>
                <w:vAlign w:val="center"/>
              </w:tcPr>
              <w:p w14:paraId="33F33730" w14:textId="77777777" w:rsidR="0017064D" w:rsidRPr="00A1301E" w:rsidRDefault="0017064D" w:rsidP="00586F92">
                <w:pPr>
                  <w:rPr>
                    <w:rFonts w:asciiTheme="majorBidi" w:hAnsiTheme="majorBidi" w:cstheme="majorBidi"/>
                    <w:sz w:val="22"/>
                    <w:szCs w:val="22"/>
                  </w:rPr>
                </w:pPr>
                <w:r>
                  <w:rPr>
                    <w:rFonts w:asciiTheme="majorBidi" w:hAnsiTheme="majorBidi" w:cstheme="majorBidi"/>
                    <w:sz w:val="22"/>
                    <w:szCs w:val="22"/>
                  </w:rPr>
                  <w:t>NNNNNNNNNNNNNNNNNNNNNNNNNNNNNNNNNN</w:t>
                </w:r>
              </w:p>
            </w:tc>
            <w:tc>
              <w:tcPr>
                <w:tcW w:w="827" w:type="dxa"/>
                <w:vAlign w:val="center"/>
              </w:tcPr>
              <w:p w14:paraId="33F33731" w14:textId="77777777" w:rsidR="0017064D" w:rsidRPr="00A1301E" w:rsidRDefault="0017064D" w:rsidP="00712A88">
                <w:pPr>
                  <w:jc w:val="center"/>
                  <w:rPr>
                    <w:rFonts w:asciiTheme="majorBidi" w:eastAsia="Calibri" w:hAnsiTheme="majorBidi" w:cstheme="majorBidi"/>
                    <w:sz w:val="22"/>
                    <w:szCs w:val="22"/>
                  </w:rPr>
                </w:pPr>
                <w:r w:rsidRPr="00A1301E">
                  <w:rPr>
                    <w:rFonts w:asciiTheme="majorBidi" w:eastAsia="Calibri" w:hAnsiTheme="majorBidi" w:cstheme="majorBidi"/>
                    <w:sz w:val="22"/>
                    <w:szCs w:val="22"/>
                  </w:rPr>
                  <w:t>166</w:t>
                </w:r>
              </w:p>
            </w:tc>
          </w:tr>
          <w:tr w:rsidR="0017064D" w14:paraId="33F33736" w14:textId="77777777" w:rsidTr="003C0620">
            <w:trPr>
              <w:trHeight w:val="342"/>
              <w:jc w:val="center"/>
            </w:trPr>
            <w:tc>
              <w:tcPr>
                <w:tcW w:w="730" w:type="dxa"/>
                <w:vAlign w:val="center"/>
              </w:tcPr>
              <w:p w14:paraId="33F33733" w14:textId="77777777" w:rsidR="0017064D" w:rsidRPr="00A1301E" w:rsidRDefault="0017064D" w:rsidP="00712A88">
                <w:pPr>
                  <w:autoSpaceDE w:val="0"/>
                  <w:autoSpaceDN w:val="0"/>
                  <w:adjustRightInd w:val="0"/>
                  <w:jc w:val="center"/>
                  <w:rPr>
                    <w:rFonts w:asciiTheme="majorBidi" w:hAnsiTheme="majorBidi" w:cstheme="majorBidi"/>
                    <w:sz w:val="22"/>
                    <w:szCs w:val="22"/>
                    <w:lang w:val="en-US" w:eastAsia="en-GB"/>
                  </w:rPr>
                </w:pPr>
                <w:r w:rsidRPr="00A1301E">
                  <w:rPr>
                    <w:rFonts w:asciiTheme="majorBidi" w:hAnsiTheme="majorBidi" w:cstheme="majorBidi"/>
                    <w:sz w:val="22"/>
                    <w:szCs w:val="22"/>
                    <w:lang w:val="en-US" w:eastAsia="en-GB"/>
                  </w:rPr>
                  <w:t>4.43</w:t>
                </w:r>
              </w:p>
            </w:tc>
            <w:tc>
              <w:tcPr>
                <w:tcW w:w="6800" w:type="dxa"/>
                <w:vAlign w:val="center"/>
              </w:tcPr>
              <w:p w14:paraId="33F33734" w14:textId="77777777" w:rsidR="0017064D" w:rsidRPr="00A1301E" w:rsidRDefault="0017064D" w:rsidP="00586F92">
                <w:pPr>
                  <w:rPr>
                    <w:rFonts w:asciiTheme="majorBidi" w:hAnsiTheme="majorBidi" w:cstheme="majorBidi"/>
                    <w:sz w:val="22"/>
                    <w:szCs w:val="22"/>
                  </w:rPr>
                </w:pPr>
                <w:r>
                  <w:rPr>
                    <w:rFonts w:asciiTheme="majorBidi" w:hAnsiTheme="majorBidi" w:cstheme="majorBidi"/>
                    <w:sz w:val="22"/>
                    <w:szCs w:val="22"/>
                    <w:lang w:val="en-US"/>
                  </w:rPr>
                  <w:t>OOOOOOOOOOOOOOOOOOOOOOOOOOOOOOOOOO</w:t>
                </w:r>
              </w:p>
            </w:tc>
            <w:tc>
              <w:tcPr>
                <w:tcW w:w="827" w:type="dxa"/>
                <w:vAlign w:val="center"/>
              </w:tcPr>
              <w:p w14:paraId="33F33735" w14:textId="77777777" w:rsidR="0017064D" w:rsidRPr="00A1301E" w:rsidRDefault="0017064D" w:rsidP="00712A88">
                <w:pPr>
                  <w:jc w:val="center"/>
                  <w:rPr>
                    <w:rFonts w:asciiTheme="majorBidi" w:eastAsia="Calibri" w:hAnsiTheme="majorBidi" w:cstheme="majorBidi"/>
                    <w:sz w:val="22"/>
                    <w:szCs w:val="22"/>
                  </w:rPr>
                </w:pPr>
                <w:r w:rsidRPr="00A1301E">
                  <w:rPr>
                    <w:rFonts w:asciiTheme="majorBidi" w:eastAsia="Calibri" w:hAnsiTheme="majorBidi" w:cstheme="majorBidi"/>
                    <w:sz w:val="22"/>
                    <w:szCs w:val="22"/>
                  </w:rPr>
                  <w:t>167</w:t>
                </w:r>
              </w:p>
            </w:tc>
          </w:tr>
          <w:tr w:rsidR="0017064D" w14:paraId="33F3373A" w14:textId="77777777" w:rsidTr="003C0620">
            <w:trPr>
              <w:trHeight w:val="342"/>
              <w:jc w:val="center"/>
            </w:trPr>
            <w:tc>
              <w:tcPr>
                <w:tcW w:w="730" w:type="dxa"/>
                <w:vAlign w:val="center"/>
              </w:tcPr>
              <w:p w14:paraId="33F33737" w14:textId="77777777" w:rsidR="0017064D" w:rsidRPr="00A1301E" w:rsidRDefault="0017064D" w:rsidP="00712A88">
                <w:pPr>
                  <w:autoSpaceDE w:val="0"/>
                  <w:autoSpaceDN w:val="0"/>
                  <w:adjustRightInd w:val="0"/>
                  <w:jc w:val="center"/>
                  <w:rPr>
                    <w:rFonts w:asciiTheme="majorBidi" w:hAnsiTheme="majorBidi" w:cstheme="majorBidi"/>
                    <w:sz w:val="22"/>
                    <w:szCs w:val="22"/>
                    <w:lang w:val="en-US" w:eastAsia="en-GB"/>
                  </w:rPr>
                </w:pPr>
                <w:r w:rsidRPr="00A1301E">
                  <w:rPr>
                    <w:rFonts w:asciiTheme="majorBidi" w:hAnsiTheme="majorBidi" w:cstheme="majorBidi"/>
                    <w:sz w:val="22"/>
                    <w:szCs w:val="22"/>
                    <w:lang w:val="en-US" w:eastAsia="en-GB"/>
                  </w:rPr>
                  <w:t>4.44</w:t>
                </w:r>
              </w:p>
            </w:tc>
            <w:tc>
              <w:tcPr>
                <w:tcW w:w="6800" w:type="dxa"/>
                <w:vAlign w:val="center"/>
              </w:tcPr>
              <w:p w14:paraId="33F33738" w14:textId="77777777" w:rsidR="0017064D" w:rsidRPr="00A1301E" w:rsidRDefault="0017064D" w:rsidP="00586F92">
                <w:pPr>
                  <w:rPr>
                    <w:rFonts w:asciiTheme="majorBidi" w:hAnsiTheme="majorBidi" w:cstheme="majorBidi"/>
                    <w:sz w:val="22"/>
                    <w:szCs w:val="22"/>
                  </w:rPr>
                </w:pPr>
                <w:r>
                  <w:rPr>
                    <w:rFonts w:asciiTheme="majorBidi" w:hAnsiTheme="majorBidi" w:cstheme="majorBidi"/>
                    <w:sz w:val="22"/>
                    <w:szCs w:val="22"/>
                  </w:rPr>
                  <w:t>XXXXXXXXXXXXXXXXXXXXXXXXXXXXXXXXX</w:t>
                </w:r>
              </w:p>
            </w:tc>
            <w:tc>
              <w:tcPr>
                <w:tcW w:w="827" w:type="dxa"/>
                <w:vAlign w:val="center"/>
              </w:tcPr>
              <w:p w14:paraId="33F33739" w14:textId="77777777" w:rsidR="0017064D" w:rsidRPr="00A1301E" w:rsidRDefault="0017064D" w:rsidP="00712A88">
                <w:pPr>
                  <w:jc w:val="center"/>
                  <w:rPr>
                    <w:rFonts w:asciiTheme="majorBidi" w:eastAsia="Calibri" w:hAnsiTheme="majorBidi" w:cstheme="majorBidi"/>
                    <w:sz w:val="22"/>
                    <w:szCs w:val="22"/>
                  </w:rPr>
                </w:pPr>
                <w:r w:rsidRPr="00A1301E">
                  <w:rPr>
                    <w:rFonts w:asciiTheme="majorBidi" w:eastAsia="Calibri" w:hAnsiTheme="majorBidi" w:cstheme="majorBidi"/>
                    <w:sz w:val="22"/>
                    <w:szCs w:val="22"/>
                  </w:rPr>
                  <w:t>168</w:t>
                </w:r>
              </w:p>
            </w:tc>
          </w:tr>
          <w:tr w:rsidR="0017064D" w14:paraId="33F3373E" w14:textId="77777777" w:rsidTr="003C0620">
            <w:trPr>
              <w:trHeight w:val="342"/>
              <w:jc w:val="center"/>
            </w:trPr>
            <w:tc>
              <w:tcPr>
                <w:tcW w:w="730" w:type="dxa"/>
                <w:vAlign w:val="center"/>
              </w:tcPr>
              <w:p w14:paraId="33F3373B" w14:textId="77777777" w:rsidR="0017064D" w:rsidRPr="00A1301E" w:rsidRDefault="0017064D" w:rsidP="00712A88">
                <w:pPr>
                  <w:autoSpaceDE w:val="0"/>
                  <w:autoSpaceDN w:val="0"/>
                  <w:adjustRightInd w:val="0"/>
                  <w:jc w:val="center"/>
                  <w:rPr>
                    <w:rFonts w:asciiTheme="majorBidi" w:hAnsiTheme="majorBidi" w:cstheme="majorBidi"/>
                    <w:sz w:val="22"/>
                    <w:szCs w:val="22"/>
                    <w:lang w:val="en-US" w:eastAsia="en-GB"/>
                  </w:rPr>
                </w:pPr>
                <w:r w:rsidRPr="00A1301E">
                  <w:rPr>
                    <w:rFonts w:asciiTheme="majorBidi" w:hAnsiTheme="majorBidi" w:cstheme="majorBidi"/>
                    <w:sz w:val="22"/>
                    <w:szCs w:val="22"/>
                    <w:lang w:val="en-US" w:eastAsia="en-GB"/>
                  </w:rPr>
                  <w:t>4.45</w:t>
                </w:r>
              </w:p>
            </w:tc>
            <w:tc>
              <w:tcPr>
                <w:tcW w:w="6800" w:type="dxa"/>
                <w:vAlign w:val="center"/>
              </w:tcPr>
              <w:p w14:paraId="33F3373C" w14:textId="77777777" w:rsidR="0017064D" w:rsidRPr="00A1301E" w:rsidRDefault="0017064D" w:rsidP="00586F92">
                <w:pPr>
                  <w:rPr>
                    <w:rFonts w:asciiTheme="majorBidi" w:eastAsia="Calibri" w:hAnsiTheme="majorBidi" w:cstheme="majorBidi"/>
                    <w:sz w:val="22"/>
                    <w:szCs w:val="22"/>
                    <w:lang w:val="en-US"/>
                  </w:rPr>
                </w:pPr>
                <w:r>
                  <w:rPr>
                    <w:rFonts w:asciiTheme="majorBidi" w:eastAsia="Calibri" w:hAnsiTheme="majorBidi" w:cstheme="majorBidi"/>
                    <w:sz w:val="22"/>
                    <w:szCs w:val="22"/>
                    <w:lang w:val="en-US"/>
                  </w:rPr>
                  <w:t>YYYYYYYYYYYYYYYYYYYYYYYYYYYYYYYYY</w:t>
                </w:r>
              </w:p>
            </w:tc>
            <w:tc>
              <w:tcPr>
                <w:tcW w:w="827" w:type="dxa"/>
                <w:vAlign w:val="center"/>
              </w:tcPr>
              <w:p w14:paraId="33F3373D" w14:textId="77777777" w:rsidR="0017064D" w:rsidRPr="00A1301E" w:rsidRDefault="0017064D" w:rsidP="00712A88">
                <w:pPr>
                  <w:jc w:val="center"/>
                  <w:rPr>
                    <w:rFonts w:asciiTheme="majorBidi" w:eastAsia="Calibri" w:hAnsiTheme="majorBidi" w:cstheme="majorBidi"/>
                    <w:sz w:val="22"/>
                    <w:szCs w:val="22"/>
                  </w:rPr>
                </w:pPr>
                <w:r w:rsidRPr="00A1301E">
                  <w:rPr>
                    <w:rFonts w:asciiTheme="majorBidi" w:eastAsia="Calibri" w:hAnsiTheme="majorBidi" w:cstheme="majorBidi"/>
                    <w:sz w:val="22"/>
                    <w:szCs w:val="22"/>
                  </w:rPr>
                  <w:t>169</w:t>
                </w:r>
              </w:p>
            </w:tc>
          </w:tr>
          <w:tr w:rsidR="003C0620" w14:paraId="33F33743" w14:textId="77777777" w:rsidTr="003C0620">
            <w:trPr>
              <w:trHeight w:val="342"/>
              <w:jc w:val="center"/>
            </w:trPr>
            <w:tc>
              <w:tcPr>
                <w:tcW w:w="730" w:type="dxa"/>
                <w:vAlign w:val="center"/>
              </w:tcPr>
              <w:p w14:paraId="33F3373F" w14:textId="77777777" w:rsidR="003C0620" w:rsidRDefault="003C0620" w:rsidP="00712A88">
                <w:pPr>
                  <w:autoSpaceDE w:val="0"/>
                  <w:autoSpaceDN w:val="0"/>
                  <w:adjustRightInd w:val="0"/>
                  <w:jc w:val="center"/>
                  <w:rPr>
                    <w:rFonts w:asciiTheme="majorBidi" w:hAnsiTheme="majorBidi" w:cstheme="majorBidi"/>
                    <w:sz w:val="22"/>
                    <w:szCs w:val="22"/>
                    <w:lang w:val="en-US" w:eastAsia="en-GB"/>
                  </w:rPr>
                </w:pPr>
              </w:p>
              <w:p w14:paraId="33F33740" w14:textId="77777777" w:rsidR="003C0620" w:rsidRPr="00A1301E" w:rsidRDefault="003C0620" w:rsidP="00712A88">
                <w:pPr>
                  <w:autoSpaceDE w:val="0"/>
                  <w:autoSpaceDN w:val="0"/>
                  <w:adjustRightInd w:val="0"/>
                  <w:jc w:val="center"/>
                  <w:rPr>
                    <w:rFonts w:asciiTheme="majorBidi" w:hAnsiTheme="majorBidi" w:cstheme="majorBidi"/>
                    <w:sz w:val="22"/>
                    <w:szCs w:val="22"/>
                    <w:lang w:val="en-US" w:eastAsia="en-GB"/>
                  </w:rPr>
                </w:pPr>
              </w:p>
            </w:tc>
            <w:tc>
              <w:tcPr>
                <w:tcW w:w="6800" w:type="dxa"/>
                <w:vAlign w:val="center"/>
              </w:tcPr>
              <w:p w14:paraId="33F33741" w14:textId="77777777" w:rsidR="003C0620" w:rsidRPr="00A1301E" w:rsidRDefault="003C0620" w:rsidP="00712A88">
                <w:pPr>
                  <w:rPr>
                    <w:rFonts w:asciiTheme="majorBidi" w:hAnsiTheme="majorBidi" w:cstheme="majorBidi"/>
                    <w:sz w:val="22"/>
                    <w:szCs w:val="22"/>
                    <w:lang w:val="en-US"/>
                  </w:rPr>
                </w:pPr>
              </w:p>
            </w:tc>
            <w:tc>
              <w:tcPr>
                <w:tcW w:w="827" w:type="dxa"/>
                <w:vAlign w:val="center"/>
              </w:tcPr>
              <w:p w14:paraId="33F33742" w14:textId="77777777" w:rsidR="003C0620" w:rsidRPr="00A1301E" w:rsidRDefault="003C0620" w:rsidP="00712A88">
                <w:pPr>
                  <w:jc w:val="center"/>
                  <w:rPr>
                    <w:rFonts w:asciiTheme="majorBidi" w:eastAsia="Calibri" w:hAnsiTheme="majorBidi" w:cstheme="majorBidi"/>
                    <w:sz w:val="22"/>
                    <w:szCs w:val="22"/>
                  </w:rPr>
                </w:pPr>
              </w:p>
            </w:tc>
          </w:tr>
        </w:tbl>
        <w:bookmarkStart w:id="8" w:name="_Toc479607985" w:displacedByCustomXml="next"/>
        <w:sdt>
          <w:sdtPr>
            <w:rPr>
              <w:rFonts w:asciiTheme="majorBidi" w:hAnsiTheme="majorBidi"/>
              <w:color w:val="auto"/>
              <w:sz w:val="32"/>
              <w:szCs w:val="32"/>
            </w:rPr>
            <w:id w:val="1067540862"/>
            <w:lock w:val="contentLocked"/>
            <w:placeholder>
              <w:docPart w:val="DefaultPlaceholder_1082065158"/>
            </w:placeholder>
            <w:group/>
          </w:sdtPr>
          <w:sdtEndPr/>
          <w:sdtContent>
            <w:p w14:paraId="33F33744" w14:textId="77777777" w:rsidR="00AA1352" w:rsidRPr="008231C8" w:rsidRDefault="00C20F86" w:rsidP="009F5888">
              <w:pPr>
                <w:pStyle w:val="Heading1"/>
                <w:jc w:val="center"/>
                <w:rPr>
                  <w:rFonts w:asciiTheme="majorBidi" w:hAnsiTheme="majorBidi"/>
                  <w:color w:val="auto"/>
                  <w:sz w:val="32"/>
                  <w:szCs w:val="32"/>
                </w:rPr>
              </w:pPr>
              <w:r w:rsidRPr="008231C8">
                <w:rPr>
                  <w:rFonts w:asciiTheme="majorBidi" w:hAnsiTheme="majorBidi"/>
                  <w:color w:val="auto"/>
                  <w:sz w:val="32"/>
                  <w:szCs w:val="32"/>
                </w:rPr>
                <w:t xml:space="preserve">List of </w:t>
              </w:r>
              <w:r w:rsidR="009F5888" w:rsidRPr="008231C8">
                <w:rPr>
                  <w:rFonts w:asciiTheme="majorBidi" w:hAnsiTheme="majorBidi"/>
                  <w:color w:val="auto"/>
                  <w:sz w:val="32"/>
                  <w:szCs w:val="32"/>
                </w:rPr>
                <w:t>F</w:t>
              </w:r>
              <w:r w:rsidRPr="008231C8">
                <w:rPr>
                  <w:rFonts w:asciiTheme="majorBidi" w:hAnsiTheme="majorBidi"/>
                  <w:color w:val="auto"/>
                  <w:sz w:val="32"/>
                  <w:szCs w:val="32"/>
                </w:rPr>
                <w:t>igures</w:t>
              </w:r>
            </w:p>
            <w:bookmarkEnd w:id="8" w:displacedByCustomXml="next"/>
          </w:sdtContent>
        </w:sdt>
        <w:p w14:paraId="33F33745" w14:textId="77777777" w:rsidR="00AA1352" w:rsidRDefault="00AA1352" w:rsidP="00BA4193">
          <w:pPr>
            <w:autoSpaceDE w:val="0"/>
            <w:autoSpaceDN w:val="0"/>
            <w:adjustRightInd w:val="0"/>
            <w:jc w:val="center"/>
            <w:rPr>
              <w:rFonts w:asciiTheme="majorBidi" w:hAnsiTheme="majorBidi"/>
              <w:b/>
              <w:bCs/>
              <w:sz w:val="40"/>
              <w:szCs w:val="40"/>
            </w:rPr>
          </w:pPr>
        </w:p>
        <w:tbl>
          <w:tblPr>
            <w:tblStyle w:val="TableGrid"/>
            <w:tblW w:w="8313" w:type="dxa"/>
            <w:jc w:val="center"/>
            <w:tbl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insideH w:val="none" w:sz="0" w:space="0" w:color="auto"/>
              <w:insideV w:val="none" w:sz="0" w:space="0" w:color="auto"/>
            </w:tblBorders>
            <w:tblLook w:val="04A0" w:firstRow="1" w:lastRow="0" w:firstColumn="1" w:lastColumn="0" w:noHBand="0" w:noVBand="1"/>
          </w:tblPr>
          <w:tblGrid>
            <w:gridCol w:w="714"/>
            <w:gridCol w:w="6804"/>
            <w:gridCol w:w="795"/>
          </w:tblGrid>
          <w:tr w:rsidR="00650E97" w14:paraId="33F33749" w14:textId="77777777" w:rsidTr="003C0620">
            <w:trPr>
              <w:trHeight w:val="454"/>
              <w:jc w:val="center"/>
            </w:trPr>
            <w:tc>
              <w:tcPr>
                <w:tcW w:w="714" w:type="dxa"/>
                <w:shd w:val="clear" w:color="auto" w:fill="auto"/>
                <w:vAlign w:val="center"/>
              </w:tcPr>
              <w:p w14:paraId="33F33746" w14:textId="77777777" w:rsidR="00650E97" w:rsidRPr="00123A6A" w:rsidRDefault="00650E97" w:rsidP="00A1301E">
                <w:pPr>
                  <w:jc w:val="center"/>
                  <w:rPr>
                    <w:rFonts w:asciiTheme="majorBidi" w:hAnsiTheme="majorBidi" w:cstheme="majorBidi"/>
                    <w:sz w:val="22"/>
                    <w:szCs w:val="22"/>
                  </w:rPr>
                </w:pPr>
                <w:r w:rsidRPr="00123A6A">
                  <w:rPr>
                    <w:rFonts w:asciiTheme="majorBidi" w:hAnsiTheme="majorBidi" w:cstheme="majorBidi"/>
                    <w:sz w:val="22"/>
                    <w:szCs w:val="22"/>
                  </w:rPr>
                  <w:t>1.1</w:t>
                </w:r>
              </w:p>
            </w:tc>
            <w:tc>
              <w:tcPr>
                <w:tcW w:w="6804" w:type="dxa"/>
                <w:shd w:val="clear" w:color="auto" w:fill="auto"/>
                <w:vAlign w:val="center"/>
              </w:tcPr>
              <w:p w14:paraId="33F33747" w14:textId="77777777" w:rsidR="00650E97" w:rsidRPr="00A1301E" w:rsidRDefault="00650E97" w:rsidP="00586F92">
                <w:pPr>
                  <w:rPr>
                    <w:rFonts w:asciiTheme="majorBidi" w:hAnsiTheme="majorBidi" w:cstheme="majorBidi"/>
                    <w:sz w:val="22"/>
                    <w:szCs w:val="22"/>
                  </w:rPr>
                </w:pPr>
                <w:r>
                  <w:rPr>
                    <w:rFonts w:asciiTheme="majorBidi" w:hAnsiTheme="majorBidi" w:cstheme="majorBidi"/>
                    <w:sz w:val="22"/>
                    <w:szCs w:val="22"/>
                  </w:rPr>
                  <w:t>XXXXXXXXXXXXXXXXXXXXXXXXXXXXXXXXX</w:t>
                </w:r>
              </w:p>
            </w:tc>
            <w:tc>
              <w:tcPr>
                <w:tcW w:w="795" w:type="dxa"/>
                <w:shd w:val="clear" w:color="auto" w:fill="auto"/>
                <w:vAlign w:val="center"/>
              </w:tcPr>
              <w:p w14:paraId="33F33748" w14:textId="77777777" w:rsidR="00650E97" w:rsidRPr="00123A6A" w:rsidRDefault="00650E97" w:rsidP="00A1301E">
                <w:pPr>
                  <w:jc w:val="center"/>
                  <w:rPr>
                    <w:rFonts w:asciiTheme="majorBidi" w:hAnsiTheme="majorBidi" w:cstheme="majorBidi"/>
                    <w:sz w:val="22"/>
                    <w:szCs w:val="22"/>
                  </w:rPr>
                </w:pPr>
                <w:r w:rsidRPr="00123A6A">
                  <w:rPr>
                    <w:rFonts w:asciiTheme="majorBidi" w:hAnsiTheme="majorBidi" w:cstheme="majorBidi"/>
                    <w:sz w:val="22"/>
                    <w:szCs w:val="22"/>
                  </w:rPr>
                  <w:t>6</w:t>
                </w:r>
              </w:p>
            </w:tc>
          </w:tr>
          <w:tr w:rsidR="00650E97" w14:paraId="33F3374D" w14:textId="77777777" w:rsidTr="003C0620">
            <w:trPr>
              <w:trHeight w:val="454"/>
              <w:jc w:val="center"/>
            </w:trPr>
            <w:tc>
              <w:tcPr>
                <w:tcW w:w="714" w:type="dxa"/>
                <w:shd w:val="clear" w:color="auto" w:fill="auto"/>
                <w:vAlign w:val="center"/>
              </w:tcPr>
              <w:p w14:paraId="33F3374A" w14:textId="77777777" w:rsidR="00650E97" w:rsidRPr="00123A6A" w:rsidRDefault="00650E97" w:rsidP="00A1301E">
                <w:pPr>
                  <w:jc w:val="center"/>
                  <w:rPr>
                    <w:rFonts w:asciiTheme="majorBidi" w:hAnsiTheme="majorBidi" w:cstheme="majorBidi"/>
                    <w:sz w:val="22"/>
                    <w:szCs w:val="22"/>
                  </w:rPr>
                </w:pPr>
                <w:r w:rsidRPr="00123A6A">
                  <w:rPr>
                    <w:rFonts w:asciiTheme="majorBidi" w:hAnsiTheme="majorBidi" w:cstheme="majorBidi"/>
                    <w:sz w:val="22"/>
                    <w:szCs w:val="22"/>
                  </w:rPr>
                  <w:t>1.2</w:t>
                </w:r>
              </w:p>
            </w:tc>
            <w:tc>
              <w:tcPr>
                <w:tcW w:w="6804" w:type="dxa"/>
                <w:shd w:val="clear" w:color="auto" w:fill="auto"/>
                <w:vAlign w:val="center"/>
              </w:tcPr>
              <w:p w14:paraId="33F3374B" w14:textId="77777777" w:rsidR="00650E97" w:rsidRPr="00A1301E" w:rsidRDefault="00650E97" w:rsidP="00586F92">
                <w:pPr>
                  <w:rPr>
                    <w:rFonts w:asciiTheme="majorBidi" w:eastAsia="Calibri" w:hAnsiTheme="majorBidi" w:cstheme="majorBidi"/>
                    <w:sz w:val="22"/>
                    <w:szCs w:val="22"/>
                    <w:lang w:val="en-US"/>
                  </w:rPr>
                </w:pPr>
                <w:r>
                  <w:rPr>
                    <w:rFonts w:asciiTheme="majorBidi" w:eastAsia="Calibri" w:hAnsiTheme="majorBidi" w:cstheme="majorBidi"/>
                    <w:sz w:val="22"/>
                    <w:szCs w:val="22"/>
                    <w:lang w:val="en-US"/>
                  </w:rPr>
                  <w:t>YYYYYYYYYYYYYYYYYYYYYYYYYYYYYYYYY</w:t>
                </w:r>
              </w:p>
            </w:tc>
            <w:tc>
              <w:tcPr>
                <w:tcW w:w="795" w:type="dxa"/>
                <w:shd w:val="clear" w:color="auto" w:fill="auto"/>
                <w:vAlign w:val="center"/>
              </w:tcPr>
              <w:p w14:paraId="33F3374C" w14:textId="77777777" w:rsidR="00650E97" w:rsidRPr="00123A6A" w:rsidRDefault="00650E97" w:rsidP="00A1301E">
                <w:pPr>
                  <w:jc w:val="center"/>
                  <w:rPr>
                    <w:rFonts w:asciiTheme="majorBidi" w:hAnsiTheme="majorBidi" w:cstheme="majorBidi"/>
                    <w:sz w:val="22"/>
                    <w:szCs w:val="22"/>
                  </w:rPr>
                </w:pPr>
                <w:r w:rsidRPr="00123A6A">
                  <w:rPr>
                    <w:rFonts w:asciiTheme="majorBidi" w:hAnsiTheme="majorBidi" w:cstheme="majorBidi"/>
                    <w:sz w:val="22"/>
                    <w:szCs w:val="22"/>
                  </w:rPr>
                  <w:t>10</w:t>
                </w:r>
              </w:p>
            </w:tc>
          </w:tr>
          <w:tr w:rsidR="00650E97" w14:paraId="33F33751" w14:textId="77777777" w:rsidTr="003C0620">
            <w:trPr>
              <w:trHeight w:val="454"/>
              <w:jc w:val="center"/>
            </w:trPr>
            <w:tc>
              <w:tcPr>
                <w:tcW w:w="714" w:type="dxa"/>
                <w:shd w:val="clear" w:color="auto" w:fill="auto"/>
                <w:vAlign w:val="center"/>
              </w:tcPr>
              <w:p w14:paraId="33F3374E" w14:textId="77777777" w:rsidR="00650E97" w:rsidRPr="00123A6A" w:rsidRDefault="00650E97" w:rsidP="00A1301E">
                <w:pPr>
                  <w:jc w:val="center"/>
                  <w:rPr>
                    <w:rFonts w:asciiTheme="majorBidi" w:hAnsiTheme="majorBidi" w:cstheme="majorBidi"/>
                    <w:sz w:val="22"/>
                    <w:szCs w:val="22"/>
                  </w:rPr>
                </w:pPr>
                <w:r w:rsidRPr="00123A6A">
                  <w:rPr>
                    <w:rFonts w:asciiTheme="majorBidi" w:hAnsiTheme="majorBidi" w:cstheme="majorBidi"/>
                    <w:sz w:val="22"/>
                    <w:szCs w:val="22"/>
                  </w:rPr>
                  <w:t>1.3</w:t>
                </w:r>
              </w:p>
            </w:tc>
            <w:tc>
              <w:tcPr>
                <w:tcW w:w="6804" w:type="dxa"/>
                <w:shd w:val="clear" w:color="auto" w:fill="auto"/>
                <w:vAlign w:val="center"/>
              </w:tcPr>
              <w:p w14:paraId="33F3374F" w14:textId="77777777" w:rsidR="00650E97" w:rsidRPr="00A1301E" w:rsidRDefault="00650E97" w:rsidP="00586F92">
                <w:pPr>
                  <w:rPr>
                    <w:rFonts w:asciiTheme="majorBidi" w:eastAsia="Calibri" w:hAnsiTheme="majorBidi" w:cstheme="majorBidi"/>
                    <w:sz w:val="22"/>
                    <w:szCs w:val="22"/>
                  </w:rPr>
                </w:pPr>
                <w:r>
                  <w:rPr>
                    <w:rFonts w:asciiTheme="majorBidi" w:eastAsia="Calibri" w:hAnsiTheme="majorBidi" w:cstheme="majorBidi"/>
                    <w:sz w:val="22"/>
                    <w:szCs w:val="22"/>
                    <w:lang w:val="en-US"/>
                  </w:rPr>
                  <w:t>JJJJJJJJJJJJJJJJJJJJJJJJJJJJJJJJJJJJJJJJJJJJJJJJJJJJJJJJJJJJJ</w:t>
                </w:r>
              </w:p>
            </w:tc>
            <w:tc>
              <w:tcPr>
                <w:tcW w:w="795" w:type="dxa"/>
                <w:shd w:val="clear" w:color="auto" w:fill="auto"/>
                <w:vAlign w:val="center"/>
              </w:tcPr>
              <w:p w14:paraId="33F33750" w14:textId="77777777" w:rsidR="00650E97" w:rsidRPr="00123A6A" w:rsidRDefault="00650E97" w:rsidP="00A1301E">
                <w:pPr>
                  <w:jc w:val="center"/>
                  <w:rPr>
                    <w:rFonts w:asciiTheme="majorBidi" w:hAnsiTheme="majorBidi" w:cstheme="majorBidi"/>
                    <w:sz w:val="22"/>
                    <w:szCs w:val="22"/>
                  </w:rPr>
                </w:pPr>
                <w:r w:rsidRPr="00123A6A">
                  <w:rPr>
                    <w:rFonts w:asciiTheme="majorBidi" w:hAnsiTheme="majorBidi" w:cstheme="majorBidi"/>
                    <w:sz w:val="22"/>
                    <w:szCs w:val="22"/>
                  </w:rPr>
                  <w:t>11</w:t>
                </w:r>
              </w:p>
            </w:tc>
          </w:tr>
          <w:tr w:rsidR="00650E97" w14:paraId="33F33755" w14:textId="77777777" w:rsidTr="003C0620">
            <w:trPr>
              <w:trHeight w:val="454"/>
              <w:jc w:val="center"/>
            </w:trPr>
            <w:tc>
              <w:tcPr>
                <w:tcW w:w="714" w:type="dxa"/>
                <w:shd w:val="clear" w:color="auto" w:fill="auto"/>
                <w:vAlign w:val="center"/>
              </w:tcPr>
              <w:p w14:paraId="33F33752" w14:textId="77777777" w:rsidR="00650E97" w:rsidRPr="00123A6A" w:rsidRDefault="00650E97" w:rsidP="00A1301E">
                <w:pPr>
                  <w:jc w:val="center"/>
                  <w:rPr>
                    <w:rFonts w:asciiTheme="majorBidi" w:hAnsiTheme="majorBidi" w:cstheme="majorBidi"/>
                    <w:sz w:val="22"/>
                    <w:szCs w:val="22"/>
                  </w:rPr>
                </w:pPr>
                <w:r w:rsidRPr="00123A6A">
                  <w:rPr>
                    <w:rFonts w:asciiTheme="majorBidi" w:hAnsiTheme="majorBidi" w:cstheme="majorBidi"/>
                    <w:sz w:val="22"/>
                    <w:szCs w:val="22"/>
                  </w:rPr>
                  <w:t>1.4</w:t>
                </w:r>
              </w:p>
            </w:tc>
            <w:tc>
              <w:tcPr>
                <w:tcW w:w="6804" w:type="dxa"/>
                <w:shd w:val="clear" w:color="auto" w:fill="auto"/>
                <w:vAlign w:val="center"/>
              </w:tcPr>
              <w:p w14:paraId="33F33753" w14:textId="77777777" w:rsidR="00650E97" w:rsidRPr="00A1301E" w:rsidRDefault="00650E97" w:rsidP="00586F92">
                <w:pPr>
                  <w:rPr>
                    <w:rFonts w:asciiTheme="majorBidi" w:hAnsiTheme="majorBidi" w:cstheme="majorBidi"/>
                    <w:sz w:val="22"/>
                    <w:szCs w:val="22"/>
                  </w:rPr>
                </w:pPr>
                <w:r>
                  <w:rPr>
                    <w:rFonts w:asciiTheme="majorBidi" w:eastAsia="Calibri" w:hAnsiTheme="majorBidi" w:cstheme="majorBidi"/>
                    <w:sz w:val="22"/>
                    <w:szCs w:val="22"/>
                    <w:lang w:val="en-US"/>
                  </w:rPr>
                  <w:t>KKKKKKKKKKKKKKKKKKKKKKKKKKKKKKKKKK</w:t>
                </w:r>
              </w:p>
            </w:tc>
            <w:tc>
              <w:tcPr>
                <w:tcW w:w="795" w:type="dxa"/>
                <w:shd w:val="clear" w:color="auto" w:fill="auto"/>
                <w:vAlign w:val="center"/>
              </w:tcPr>
              <w:p w14:paraId="33F33754" w14:textId="77777777" w:rsidR="00650E97" w:rsidRPr="00123A6A" w:rsidRDefault="00650E97" w:rsidP="00A1301E">
                <w:pPr>
                  <w:jc w:val="center"/>
                  <w:rPr>
                    <w:rFonts w:asciiTheme="majorBidi" w:hAnsiTheme="majorBidi" w:cstheme="majorBidi"/>
                    <w:sz w:val="22"/>
                    <w:szCs w:val="22"/>
                  </w:rPr>
                </w:pPr>
                <w:r w:rsidRPr="00123A6A">
                  <w:rPr>
                    <w:rFonts w:asciiTheme="majorBidi" w:hAnsiTheme="majorBidi" w:cstheme="majorBidi"/>
                    <w:sz w:val="22"/>
                    <w:szCs w:val="22"/>
                  </w:rPr>
                  <w:t>16</w:t>
                </w:r>
              </w:p>
            </w:tc>
          </w:tr>
          <w:tr w:rsidR="00650E97" w14:paraId="33F33759" w14:textId="77777777" w:rsidTr="003C0620">
            <w:trPr>
              <w:trHeight w:val="454"/>
              <w:jc w:val="center"/>
            </w:trPr>
            <w:tc>
              <w:tcPr>
                <w:tcW w:w="714" w:type="dxa"/>
                <w:shd w:val="clear" w:color="auto" w:fill="auto"/>
                <w:vAlign w:val="center"/>
              </w:tcPr>
              <w:p w14:paraId="33F33756" w14:textId="77777777" w:rsidR="00650E97" w:rsidRPr="00123A6A" w:rsidRDefault="00650E97" w:rsidP="00A1301E">
                <w:pPr>
                  <w:jc w:val="center"/>
                  <w:rPr>
                    <w:rFonts w:asciiTheme="majorBidi" w:hAnsiTheme="majorBidi" w:cstheme="majorBidi"/>
                    <w:sz w:val="22"/>
                    <w:szCs w:val="22"/>
                  </w:rPr>
                </w:pPr>
                <w:r w:rsidRPr="00123A6A">
                  <w:rPr>
                    <w:rFonts w:asciiTheme="majorBidi" w:hAnsiTheme="majorBidi" w:cstheme="majorBidi"/>
                    <w:sz w:val="22"/>
                    <w:szCs w:val="22"/>
                  </w:rPr>
                  <w:t>2.1</w:t>
                </w:r>
              </w:p>
            </w:tc>
            <w:tc>
              <w:tcPr>
                <w:tcW w:w="6804" w:type="dxa"/>
                <w:shd w:val="clear" w:color="auto" w:fill="auto"/>
                <w:vAlign w:val="center"/>
              </w:tcPr>
              <w:p w14:paraId="33F33757" w14:textId="77777777" w:rsidR="00650E97" w:rsidRPr="00A1301E" w:rsidRDefault="00650E97" w:rsidP="00586F92">
                <w:pPr>
                  <w:rPr>
                    <w:rFonts w:asciiTheme="majorBidi" w:hAnsiTheme="majorBidi" w:cstheme="majorBidi"/>
                    <w:sz w:val="22"/>
                    <w:szCs w:val="22"/>
                  </w:rPr>
                </w:pPr>
                <w:r>
                  <w:rPr>
                    <w:rFonts w:asciiTheme="majorBidi" w:eastAsiaTheme="minorHAnsi" w:hAnsiTheme="majorBidi" w:cstheme="majorBidi"/>
                    <w:sz w:val="22"/>
                    <w:szCs w:val="22"/>
                  </w:rPr>
                  <w:t>LLLLLLLLLLLLLLLLLLLLLLLLLLLLLLLLLLLLLLLL</w:t>
                </w:r>
              </w:p>
            </w:tc>
            <w:tc>
              <w:tcPr>
                <w:tcW w:w="795" w:type="dxa"/>
                <w:shd w:val="clear" w:color="auto" w:fill="auto"/>
                <w:vAlign w:val="center"/>
              </w:tcPr>
              <w:p w14:paraId="33F33758" w14:textId="77777777" w:rsidR="00650E97" w:rsidRPr="00123A6A" w:rsidRDefault="00650E97" w:rsidP="00A1301E">
                <w:pPr>
                  <w:jc w:val="center"/>
                  <w:rPr>
                    <w:rFonts w:asciiTheme="majorBidi" w:hAnsiTheme="majorBidi" w:cstheme="majorBidi"/>
                    <w:sz w:val="22"/>
                    <w:szCs w:val="22"/>
                  </w:rPr>
                </w:pPr>
                <w:r w:rsidRPr="00123A6A">
                  <w:rPr>
                    <w:rFonts w:asciiTheme="majorBidi" w:hAnsiTheme="majorBidi" w:cstheme="majorBidi"/>
                    <w:sz w:val="22"/>
                    <w:szCs w:val="22"/>
                  </w:rPr>
                  <w:t>26</w:t>
                </w:r>
              </w:p>
            </w:tc>
          </w:tr>
          <w:tr w:rsidR="00650E97" w14:paraId="33F3375D" w14:textId="77777777" w:rsidTr="003C0620">
            <w:trPr>
              <w:trHeight w:val="454"/>
              <w:jc w:val="center"/>
            </w:trPr>
            <w:tc>
              <w:tcPr>
                <w:tcW w:w="714" w:type="dxa"/>
                <w:shd w:val="clear" w:color="auto" w:fill="auto"/>
                <w:vAlign w:val="center"/>
              </w:tcPr>
              <w:p w14:paraId="33F3375A" w14:textId="77777777" w:rsidR="00650E97" w:rsidRPr="00123A6A" w:rsidRDefault="00650E97" w:rsidP="00A1301E">
                <w:pPr>
                  <w:jc w:val="center"/>
                  <w:rPr>
                    <w:rFonts w:asciiTheme="majorBidi" w:hAnsiTheme="majorBidi" w:cstheme="majorBidi"/>
                    <w:sz w:val="22"/>
                    <w:szCs w:val="22"/>
                  </w:rPr>
                </w:pPr>
                <w:r w:rsidRPr="00123A6A">
                  <w:rPr>
                    <w:rFonts w:asciiTheme="majorBidi" w:hAnsiTheme="majorBidi" w:cstheme="majorBidi"/>
                    <w:sz w:val="22"/>
                    <w:szCs w:val="22"/>
                  </w:rPr>
                  <w:t>2.2</w:t>
                </w:r>
              </w:p>
            </w:tc>
            <w:tc>
              <w:tcPr>
                <w:tcW w:w="6804" w:type="dxa"/>
                <w:shd w:val="clear" w:color="auto" w:fill="auto"/>
                <w:vAlign w:val="center"/>
              </w:tcPr>
              <w:p w14:paraId="33F3375B" w14:textId="77777777" w:rsidR="00650E97" w:rsidRPr="00A1301E" w:rsidRDefault="00650E97" w:rsidP="00586F92">
                <w:pPr>
                  <w:rPr>
                    <w:rFonts w:asciiTheme="majorBidi" w:hAnsiTheme="majorBidi" w:cstheme="majorBidi"/>
                    <w:sz w:val="22"/>
                    <w:szCs w:val="22"/>
                  </w:rPr>
                </w:pPr>
                <w:r>
                  <w:rPr>
                    <w:rFonts w:asciiTheme="majorBidi" w:eastAsia="Calibri" w:hAnsiTheme="majorBidi" w:cstheme="majorBidi"/>
                    <w:sz w:val="22"/>
                    <w:szCs w:val="22"/>
                    <w:lang w:val="en-US"/>
                  </w:rPr>
                  <w:t>MMMMMMMMMMMMMMMMMMMMMMMMMMMM</w:t>
                </w:r>
              </w:p>
            </w:tc>
            <w:tc>
              <w:tcPr>
                <w:tcW w:w="795" w:type="dxa"/>
                <w:shd w:val="clear" w:color="auto" w:fill="auto"/>
                <w:vAlign w:val="center"/>
              </w:tcPr>
              <w:p w14:paraId="33F3375C" w14:textId="77777777" w:rsidR="00650E97" w:rsidRPr="00123A6A" w:rsidRDefault="00650E97" w:rsidP="00A1301E">
                <w:pPr>
                  <w:jc w:val="center"/>
                  <w:rPr>
                    <w:rFonts w:asciiTheme="majorBidi" w:hAnsiTheme="majorBidi" w:cstheme="majorBidi"/>
                    <w:sz w:val="22"/>
                    <w:szCs w:val="22"/>
                  </w:rPr>
                </w:pPr>
                <w:r w:rsidRPr="00123A6A">
                  <w:rPr>
                    <w:rFonts w:asciiTheme="majorBidi" w:hAnsiTheme="majorBidi" w:cstheme="majorBidi"/>
                    <w:sz w:val="22"/>
                    <w:szCs w:val="22"/>
                  </w:rPr>
                  <w:t>27</w:t>
                </w:r>
              </w:p>
            </w:tc>
          </w:tr>
          <w:tr w:rsidR="00650E97" w14:paraId="33F33761" w14:textId="77777777" w:rsidTr="003C0620">
            <w:trPr>
              <w:trHeight w:val="454"/>
              <w:jc w:val="center"/>
            </w:trPr>
            <w:tc>
              <w:tcPr>
                <w:tcW w:w="714" w:type="dxa"/>
                <w:shd w:val="clear" w:color="auto" w:fill="auto"/>
                <w:vAlign w:val="center"/>
              </w:tcPr>
              <w:p w14:paraId="33F3375E" w14:textId="77777777" w:rsidR="00650E97" w:rsidRPr="00123A6A" w:rsidRDefault="00650E97" w:rsidP="00A1301E">
                <w:pPr>
                  <w:jc w:val="center"/>
                  <w:rPr>
                    <w:rFonts w:asciiTheme="majorBidi" w:hAnsiTheme="majorBidi" w:cstheme="majorBidi"/>
                    <w:sz w:val="22"/>
                    <w:szCs w:val="22"/>
                  </w:rPr>
                </w:pPr>
                <w:r w:rsidRPr="00123A6A">
                  <w:rPr>
                    <w:rFonts w:asciiTheme="majorBidi" w:hAnsiTheme="majorBidi" w:cstheme="majorBidi"/>
                    <w:sz w:val="22"/>
                    <w:szCs w:val="22"/>
                  </w:rPr>
                  <w:t>2.3</w:t>
                </w:r>
              </w:p>
            </w:tc>
            <w:tc>
              <w:tcPr>
                <w:tcW w:w="6804" w:type="dxa"/>
                <w:shd w:val="clear" w:color="auto" w:fill="auto"/>
                <w:vAlign w:val="center"/>
              </w:tcPr>
              <w:p w14:paraId="33F3375F" w14:textId="77777777" w:rsidR="00650E97" w:rsidRPr="00A1301E" w:rsidRDefault="00650E97" w:rsidP="00586F92">
                <w:pPr>
                  <w:rPr>
                    <w:rFonts w:asciiTheme="majorBidi" w:hAnsiTheme="majorBidi" w:cstheme="majorBidi"/>
                    <w:sz w:val="22"/>
                    <w:szCs w:val="22"/>
                  </w:rPr>
                </w:pPr>
                <w:r>
                  <w:rPr>
                    <w:rFonts w:asciiTheme="majorBidi" w:hAnsiTheme="majorBidi" w:cstheme="majorBidi"/>
                    <w:sz w:val="22"/>
                    <w:szCs w:val="22"/>
                  </w:rPr>
                  <w:t>NNNNNNNNNNNNNNNNNNNNNNNNNNNNNNNNNN</w:t>
                </w:r>
              </w:p>
            </w:tc>
            <w:tc>
              <w:tcPr>
                <w:tcW w:w="795" w:type="dxa"/>
                <w:shd w:val="clear" w:color="auto" w:fill="auto"/>
                <w:vAlign w:val="center"/>
              </w:tcPr>
              <w:p w14:paraId="33F33760" w14:textId="77777777" w:rsidR="00650E97" w:rsidRPr="00123A6A" w:rsidRDefault="00650E97" w:rsidP="00A1301E">
                <w:pPr>
                  <w:jc w:val="center"/>
                  <w:rPr>
                    <w:rFonts w:asciiTheme="majorBidi" w:hAnsiTheme="majorBidi" w:cstheme="majorBidi"/>
                    <w:sz w:val="22"/>
                    <w:szCs w:val="22"/>
                  </w:rPr>
                </w:pPr>
                <w:r w:rsidRPr="00123A6A">
                  <w:rPr>
                    <w:rFonts w:asciiTheme="majorBidi" w:hAnsiTheme="majorBidi" w:cstheme="majorBidi"/>
                    <w:sz w:val="22"/>
                    <w:szCs w:val="22"/>
                  </w:rPr>
                  <w:t>54</w:t>
                </w:r>
              </w:p>
            </w:tc>
          </w:tr>
          <w:tr w:rsidR="00650E97" w14:paraId="33F33765" w14:textId="77777777" w:rsidTr="003C0620">
            <w:trPr>
              <w:trHeight w:val="454"/>
              <w:jc w:val="center"/>
            </w:trPr>
            <w:tc>
              <w:tcPr>
                <w:tcW w:w="714" w:type="dxa"/>
                <w:shd w:val="clear" w:color="auto" w:fill="auto"/>
                <w:vAlign w:val="center"/>
              </w:tcPr>
              <w:p w14:paraId="33F33762" w14:textId="77777777" w:rsidR="00650E97" w:rsidRPr="00123A6A" w:rsidRDefault="00650E97" w:rsidP="00A1301E">
                <w:pPr>
                  <w:jc w:val="center"/>
                  <w:rPr>
                    <w:rFonts w:asciiTheme="majorBidi" w:hAnsiTheme="majorBidi" w:cstheme="majorBidi"/>
                    <w:sz w:val="22"/>
                    <w:szCs w:val="22"/>
                  </w:rPr>
                </w:pPr>
                <w:r w:rsidRPr="00123A6A">
                  <w:rPr>
                    <w:rFonts w:asciiTheme="majorBidi" w:hAnsiTheme="majorBidi" w:cstheme="majorBidi"/>
                    <w:sz w:val="22"/>
                    <w:szCs w:val="22"/>
                  </w:rPr>
                  <w:t>2.4</w:t>
                </w:r>
              </w:p>
            </w:tc>
            <w:tc>
              <w:tcPr>
                <w:tcW w:w="6804" w:type="dxa"/>
                <w:shd w:val="clear" w:color="auto" w:fill="auto"/>
                <w:vAlign w:val="center"/>
              </w:tcPr>
              <w:p w14:paraId="33F33763" w14:textId="77777777" w:rsidR="00650E97" w:rsidRPr="00A1301E" w:rsidRDefault="00650E97" w:rsidP="00586F92">
                <w:pPr>
                  <w:rPr>
                    <w:rFonts w:asciiTheme="majorBidi" w:hAnsiTheme="majorBidi" w:cstheme="majorBidi"/>
                    <w:sz w:val="22"/>
                    <w:szCs w:val="22"/>
                  </w:rPr>
                </w:pPr>
                <w:r>
                  <w:rPr>
                    <w:rFonts w:asciiTheme="majorBidi" w:hAnsiTheme="majorBidi" w:cstheme="majorBidi"/>
                    <w:sz w:val="22"/>
                    <w:szCs w:val="22"/>
                    <w:lang w:val="en-US"/>
                  </w:rPr>
                  <w:t>OOOOOOOOOOOOOOOOOOOOOOOOOOOOOOOOOO</w:t>
                </w:r>
              </w:p>
            </w:tc>
            <w:tc>
              <w:tcPr>
                <w:tcW w:w="795" w:type="dxa"/>
                <w:shd w:val="clear" w:color="auto" w:fill="auto"/>
                <w:vAlign w:val="center"/>
              </w:tcPr>
              <w:p w14:paraId="33F33764" w14:textId="77777777" w:rsidR="00650E97" w:rsidRPr="00123A6A" w:rsidRDefault="00650E97" w:rsidP="00A1301E">
                <w:pPr>
                  <w:jc w:val="center"/>
                  <w:rPr>
                    <w:rFonts w:asciiTheme="majorBidi" w:hAnsiTheme="majorBidi" w:cstheme="majorBidi"/>
                    <w:sz w:val="22"/>
                    <w:szCs w:val="22"/>
                  </w:rPr>
                </w:pPr>
                <w:r w:rsidRPr="00123A6A">
                  <w:rPr>
                    <w:rFonts w:asciiTheme="majorBidi" w:hAnsiTheme="majorBidi" w:cstheme="majorBidi"/>
                    <w:sz w:val="22"/>
                    <w:szCs w:val="22"/>
                  </w:rPr>
                  <w:t>55</w:t>
                </w:r>
              </w:p>
            </w:tc>
          </w:tr>
          <w:tr w:rsidR="00650E97" w14:paraId="33F33769" w14:textId="77777777" w:rsidTr="003C0620">
            <w:trPr>
              <w:trHeight w:val="454"/>
              <w:jc w:val="center"/>
            </w:trPr>
            <w:tc>
              <w:tcPr>
                <w:tcW w:w="714" w:type="dxa"/>
                <w:shd w:val="clear" w:color="auto" w:fill="auto"/>
                <w:vAlign w:val="center"/>
              </w:tcPr>
              <w:p w14:paraId="33F33766" w14:textId="77777777" w:rsidR="00650E97" w:rsidRPr="00123A6A" w:rsidRDefault="00650E97" w:rsidP="00A1301E">
                <w:pPr>
                  <w:jc w:val="center"/>
                  <w:rPr>
                    <w:rFonts w:asciiTheme="majorBidi" w:hAnsiTheme="majorBidi" w:cstheme="majorBidi"/>
                    <w:sz w:val="22"/>
                    <w:szCs w:val="22"/>
                  </w:rPr>
                </w:pPr>
                <w:r w:rsidRPr="00123A6A">
                  <w:rPr>
                    <w:rFonts w:asciiTheme="majorBidi" w:hAnsiTheme="majorBidi" w:cstheme="majorBidi"/>
                    <w:sz w:val="22"/>
                    <w:szCs w:val="22"/>
                  </w:rPr>
                  <w:t>2.5</w:t>
                </w:r>
              </w:p>
            </w:tc>
            <w:tc>
              <w:tcPr>
                <w:tcW w:w="6804" w:type="dxa"/>
                <w:shd w:val="clear" w:color="auto" w:fill="auto"/>
                <w:vAlign w:val="center"/>
              </w:tcPr>
              <w:p w14:paraId="33F33767" w14:textId="77777777" w:rsidR="00650E97" w:rsidRPr="00A1301E" w:rsidRDefault="00650E97" w:rsidP="00586F92">
                <w:pPr>
                  <w:rPr>
                    <w:rFonts w:asciiTheme="majorBidi" w:hAnsiTheme="majorBidi" w:cstheme="majorBidi"/>
                    <w:sz w:val="22"/>
                    <w:szCs w:val="22"/>
                  </w:rPr>
                </w:pPr>
                <w:r>
                  <w:rPr>
                    <w:rFonts w:asciiTheme="majorBidi" w:hAnsiTheme="majorBidi" w:cstheme="majorBidi"/>
                    <w:sz w:val="22"/>
                    <w:szCs w:val="22"/>
                  </w:rPr>
                  <w:t>XXXXXXXXXXXXXXXXXXXXXXXXXXXXXXXXX</w:t>
                </w:r>
              </w:p>
            </w:tc>
            <w:tc>
              <w:tcPr>
                <w:tcW w:w="795" w:type="dxa"/>
                <w:shd w:val="clear" w:color="auto" w:fill="auto"/>
                <w:vAlign w:val="center"/>
              </w:tcPr>
              <w:p w14:paraId="33F33768" w14:textId="77777777" w:rsidR="00650E97" w:rsidRPr="00123A6A" w:rsidRDefault="00650E97" w:rsidP="00A1301E">
                <w:pPr>
                  <w:jc w:val="center"/>
                  <w:rPr>
                    <w:rFonts w:asciiTheme="majorBidi" w:hAnsiTheme="majorBidi" w:cstheme="majorBidi"/>
                    <w:sz w:val="22"/>
                    <w:szCs w:val="22"/>
                  </w:rPr>
                </w:pPr>
                <w:r w:rsidRPr="00123A6A">
                  <w:rPr>
                    <w:rFonts w:asciiTheme="majorBidi" w:hAnsiTheme="majorBidi" w:cstheme="majorBidi"/>
                    <w:sz w:val="22"/>
                    <w:szCs w:val="22"/>
                  </w:rPr>
                  <w:t>61</w:t>
                </w:r>
              </w:p>
            </w:tc>
          </w:tr>
          <w:tr w:rsidR="00650E97" w14:paraId="33F3376D" w14:textId="77777777" w:rsidTr="003C0620">
            <w:trPr>
              <w:trHeight w:val="454"/>
              <w:jc w:val="center"/>
            </w:trPr>
            <w:tc>
              <w:tcPr>
                <w:tcW w:w="714" w:type="dxa"/>
                <w:shd w:val="clear" w:color="auto" w:fill="auto"/>
                <w:vAlign w:val="center"/>
              </w:tcPr>
              <w:p w14:paraId="33F3376A" w14:textId="77777777" w:rsidR="00650E97" w:rsidRPr="00123A6A" w:rsidRDefault="00650E97" w:rsidP="00A1301E">
                <w:pPr>
                  <w:jc w:val="center"/>
                  <w:rPr>
                    <w:rFonts w:asciiTheme="majorBidi" w:hAnsiTheme="majorBidi" w:cstheme="majorBidi"/>
                    <w:sz w:val="22"/>
                    <w:szCs w:val="22"/>
                  </w:rPr>
                </w:pPr>
                <w:r w:rsidRPr="00123A6A">
                  <w:rPr>
                    <w:rFonts w:asciiTheme="majorBidi" w:hAnsiTheme="majorBidi" w:cstheme="majorBidi"/>
                    <w:sz w:val="22"/>
                    <w:szCs w:val="22"/>
                  </w:rPr>
                  <w:t>3.1</w:t>
                </w:r>
              </w:p>
            </w:tc>
            <w:tc>
              <w:tcPr>
                <w:tcW w:w="6804" w:type="dxa"/>
                <w:shd w:val="clear" w:color="auto" w:fill="auto"/>
                <w:vAlign w:val="center"/>
              </w:tcPr>
              <w:p w14:paraId="33F3376B" w14:textId="77777777" w:rsidR="00650E97" w:rsidRPr="00A1301E" w:rsidRDefault="00650E97" w:rsidP="00586F92">
                <w:pPr>
                  <w:rPr>
                    <w:rFonts w:asciiTheme="majorBidi" w:eastAsia="Calibri" w:hAnsiTheme="majorBidi" w:cstheme="majorBidi"/>
                    <w:sz w:val="22"/>
                    <w:szCs w:val="22"/>
                    <w:lang w:val="en-US"/>
                  </w:rPr>
                </w:pPr>
                <w:r>
                  <w:rPr>
                    <w:rFonts w:asciiTheme="majorBidi" w:eastAsia="Calibri" w:hAnsiTheme="majorBidi" w:cstheme="majorBidi"/>
                    <w:sz w:val="22"/>
                    <w:szCs w:val="22"/>
                    <w:lang w:val="en-US"/>
                  </w:rPr>
                  <w:t>YYYYYYYYYYYYYYYYYYYYYYYYYYYYYYYYY</w:t>
                </w:r>
              </w:p>
            </w:tc>
            <w:tc>
              <w:tcPr>
                <w:tcW w:w="795" w:type="dxa"/>
                <w:shd w:val="clear" w:color="auto" w:fill="auto"/>
                <w:vAlign w:val="center"/>
              </w:tcPr>
              <w:p w14:paraId="33F3376C" w14:textId="77777777" w:rsidR="00650E97" w:rsidRPr="00123A6A" w:rsidRDefault="00650E97" w:rsidP="00A1301E">
                <w:pPr>
                  <w:jc w:val="center"/>
                  <w:rPr>
                    <w:rFonts w:asciiTheme="majorBidi" w:hAnsiTheme="majorBidi" w:cstheme="majorBidi"/>
                    <w:sz w:val="22"/>
                    <w:szCs w:val="22"/>
                  </w:rPr>
                </w:pPr>
                <w:r w:rsidRPr="00123A6A">
                  <w:rPr>
                    <w:rFonts w:asciiTheme="majorBidi" w:hAnsiTheme="majorBidi" w:cstheme="majorBidi"/>
                    <w:sz w:val="22"/>
                    <w:szCs w:val="22"/>
                  </w:rPr>
                  <w:t>75</w:t>
                </w:r>
              </w:p>
            </w:tc>
          </w:tr>
          <w:tr w:rsidR="00650E97" w14:paraId="33F33771" w14:textId="77777777" w:rsidTr="003C0620">
            <w:trPr>
              <w:trHeight w:val="454"/>
              <w:jc w:val="center"/>
            </w:trPr>
            <w:tc>
              <w:tcPr>
                <w:tcW w:w="714" w:type="dxa"/>
                <w:shd w:val="clear" w:color="auto" w:fill="auto"/>
                <w:vAlign w:val="center"/>
              </w:tcPr>
              <w:p w14:paraId="33F3376E" w14:textId="77777777" w:rsidR="00650E97" w:rsidRPr="00123A6A" w:rsidRDefault="00650E97" w:rsidP="00A1301E">
                <w:pPr>
                  <w:jc w:val="center"/>
                  <w:rPr>
                    <w:rFonts w:asciiTheme="majorBidi" w:hAnsiTheme="majorBidi" w:cstheme="majorBidi"/>
                    <w:sz w:val="22"/>
                    <w:szCs w:val="22"/>
                  </w:rPr>
                </w:pPr>
                <w:r w:rsidRPr="00123A6A">
                  <w:rPr>
                    <w:rFonts w:asciiTheme="majorBidi" w:hAnsiTheme="majorBidi" w:cstheme="majorBidi"/>
                    <w:sz w:val="22"/>
                    <w:szCs w:val="22"/>
                  </w:rPr>
                  <w:t>3.2</w:t>
                </w:r>
              </w:p>
            </w:tc>
            <w:tc>
              <w:tcPr>
                <w:tcW w:w="6804" w:type="dxa"/>
                <w:shd w:val="clear" w:color="auto" w:fill="auto"/>
                <w:vAlign w:val="center"/>
              </w:tcPr>
              <w:p w14:paraId="33F3376F" w14:textId="77777777" w:rsidR="00650E97" w:rsidRPr="00A1301E" w:rsidRDefault="00650E97" w:rsidP="00586F92">
                <w:pPr>
                  <w:rPr>
                    <w:rFonts w:asciiTheme="majorBidi" w:eastAsia="Calibri" w:hAnsiTheme="majorBidi" w:cstheme="majorBidi"/>
                    <w:sz w:val="22"/>
                    <w:szCs w:val="22"/>
                  </w:rPr>
                </w:pPr>
                <w:r>
                  <w:rPr>
                    <w:rFonts w:asciiTheme="majorBidi" w:eastAsia="Calibri" w:hAnsiTheme="majorBidi" w:cstheme="majorBidi"/>
                    <w:sz w:val="22"/>
                    <w:szCs w:val="22"/>
                    <w:lang w:val="en-US"/>
                  </w:rPr>
                  <w:t>JJJJJJJJJJJJJJJJJJJJJJJJJJJJJJJJJJJJJJJJJJJJJJJJJJJJJJJJJJJJJ</w:t>
                </w:r>
              </w:p>
            </w:tc>
            <w:tc>
              <w:tcPr>
                <w:tcW w:w="795" w:type="dxa"/>
                <w:shd w:val="clear" w:color="auto" w:fill="auto"/>
                <w:vAlign w:val="center"/>
              </w:tcPr>
              <w:p w14:paraId="33F33770" w14:textId="77777777" w:rsidR="00650E97" w:rsidRPr="00123A6A" w:rsidRDefault="00650E97" w:rsidP="00A1301E">
                <w:pPr>
                  <w:jc w:val="center"/>
                  <w:rPr>
                    <w:rFonts w:asciiTheme="majorBidi" w:hAnsiTheme="majorBidi" w:cstheme="majorBidi"/>
                    <w:sz w:val="22"/>
                    <w:szCs w:val="22"/>
                  </w:rPr>
                </w:pPr>
                <w:r w:rsidRPr="00123A6A">
                  <w:rPr>
                    <w:rFonts w:asciiTheme="majorBidi" w:hAnsiTheme="majorBidi" w:cstheme="majorBidi"/>
                    <w:sz w:val="22"/>
                    <w:szCs w:val="22"/>
                  </w:rPr>
                  <w:t>77</w:t>
                </w:r>
              </w:p>
            </w:tc>
          </w:tr>
          <w:tr w:rsidR="00650E97" w14:paraId="33F33775" w14:textId="77777777" w:rsidTr="003C0620">
            <w:trPr>
              <w:trHeight w:val="454"/>
              <w:jc w:val="center"/>
            </w:trPr>
            <w:tc>
              <w:tcPr>
                <w:tcW w:w="714" w:type="dxa"/>
                <w:shd w:val="clear" w:color="auto" w:fill="auto"/>
                <w:vAlign w:val="center"/>
              </w:tcPr>
              <w:p w14:paraId="33F33772" w14:textId="77777777" w:rsidR="00650E97" w:rsidRPr="00123A6A" w:rsidRDefault="00650E97" w:rsidP="00A1301E">
                <w:pPr>
                  <w:jc w:val="center"/>
                  <w:rPr>
                    <w:rFonts w:asciiTheme="majorBidi" w:hAnsiTheme="majorBidi" w:cstheme="majorBidi"/>
                    <w:sz w:val="22"/>
                    <w:szCs w:val="22"/>
                  </w:rPr>
                </w:pPr>
                <w:r w:rsidRPr="00123A6A">
                  <w:rPr>
                    <w:rFonts w:asciiTheme="majorBidi" w:hAnsiTheme="majorBidi" w:cstheme="majorBidi"/>
                    <w:sz w:val="22"/>
                    <w:szCs w:val="22"/>
                  </w:rPr>
                  <w:t>3.3</w:t>
                </w:r>
              </w:p>
            </w:tc>
            <w:tc>
              <w:tcPr>
                <w:tcW w:w="6804" w:type="dxa"/>
                <w:shd w:val="clear" w:color="auto" w:fill="auto"/>
                <w:vAlign w:val="center"/>
              </w:tcPr>
              <w:p w14:paraId="33F33773" w14:textId="77777777" w:rsidR="00650E97" w:rsidRPr="00A1301E" w:rsidRDefault="00650E97" w:rsidP="00586F92">
                <w:pPr>
                  <w:rPr>
                    <w:rFonts w:asciiTheme="majorBidi" w:hAnsiTheme="majorBidi" w:cstheme="majorBidi"/>
                    <w:sz w:val="22"/>
                    <w:szCs w:val="22"/>
                  </w:rPr>
                </w:pPr>
                <w:r>
                  <w:rPr>
                    <w:rFonts w:asciiTheme="majorBidi" w:eastAsia="Calibri" w:hAnsiTheme="majorBidi" w:cstheme="majorBidi"/>
                    <w:sz w:val="22"/>
                    <w:szCs w:val="22"/>
                    <w:lang w:val="en-US"/>
                  </w:rPr>
                  <w:t>KKKKKKKKKKKKKKKKKKKKKKKKKKKKKKKKKK</w:t>
                </w:r>
              </w:p>
            </w:tc>
            <w:tc>
              <w:tcPr>
                <w:tcW w:w="795" w:type="dxa"/>
                <w:shd w:val="clear" w:color="auto" w:fill="auto"/>
                <w:vAlign w:val="center"/>
              </w:tcPr>
              <w:p w14:paraId="33F33774" w14:textId="77777777" w:rsidR="00650E97" w:rsidRPr="00123A6A" w:rsidRDefault="00650E97" w:rsidP="00A1301E">
                <w:pPr>
                  <w:jc w:val="center"/>
                  <w:rPr>
                    <w:rFonts w:asciiTheme="majorBidi" w:hAnsiTheme="majorBidi" w:cstheme="majorBidi"/>
                    <w:sz w:val="22"/>
                    <w:szCs w:val="22"/>
                  </w:rPr>
                </w:pPr>
                <w:r w:rsidRPr="00123A6A">
                  <w:rPr>
                    <w:rFonts w:asciiTheme="majorBidi" w:hAnsiTheme="majorBidi" w:cstheme="majorBidi"/>
                    <w:sz w:val="22"/>
                    <w:szCs w:val="22"/>
                  </w:rPr>
                  <w:t>79</w:t>
                </w:r>
              </w:p>
            </w:tc>
          </w:tr>
          <w:tr w:rsidR="00650E97" w14:paraId="33F33779" w14:textId="77777777" w:rsidTr="003C0620">
            <w:trPr>
              <w:trHeight w:val="454"/>
              <w:jc w:val="center"/>
            </w:trPr>
            <w:tc>
              <w:tcPr>
                <w:tcW w:w="714" w:type="dxa"/>
                <w:shd w:val="clear" w:color="auto" w:fill="auto"/>
                <w:vAlign w:val="center"/>
              </w:tcPr>
              <w:p w14:paraId="33F33776" w14:textId="77777777" w:rsidR="00650E97" w:rsidRPr="00123A6A" w:rsidRDefault="00650E97" w:rsidP="00A1301E">
                <w:pPr>
                  <w:tabs>
                    <w:tab w:val="center" w:pos="4157"/>
                  </w:tabs>
                  <w:autoSpaceDE w:val="0"/>
                  <w:autoSpaceDN w:val="0"/>
                  <w:adjustRightInd w:val="0"/>
                  <w:jc w:val="center"/>
                  <w:rPr>
                    <w:rFonts w:asciiTheme="majorBidi" w:eastAsia="Minion-Regular" w:hAnsiTheme="majorBidi" w:cstheme="majorBidi"/>
                    <w:sz w:val="22"/>
                    <w:szCs w:val="22"/>
                    <w:lang w:eastAsia="en-GB"/>
                  </w:rPr>
                </w:pPr>
                <w:r w:rsidRPr="00123A6A">
                  <w:rPr>
                    <w:rFonts w:asciiTheme="majorBidi" w:eastAsia="Minion-Regular" w:hAnsiTheme="majorBidi" w:cstheme="majorBidi"/>
                    <w:sz w:val="22"/>
                    <w:szCs w:val="22"/>
                    <w:lang w:eastAsia="en-GB"/>
                  </w:rPr>
                  <w:t>3.4</w:t>
                </w:r>
              </w:p>
            </w:tc>
            <w:tc>
              <w:tcPr>
                <w:tcW w:w="6804" w:type="dxa"/>
                <w:shd w:val="clear" w:color="auto" w:fill="auto"/>
                <w:vAlign w:val="center"/>
              </w:tcPr>
              <w:p w14:paraId="33F33777" w14:textId="77777777" w:rsidR="00650E97" w:rsidRPr="00A1301E" w:rsidRDefault="00650E97" w:rsidP="00586F92">
                <w:pPr>
                  <w:rPr>
                    <w:rFonts w:asciiTheme="majorBidi" w:hAnsiTheme="majorBidi" w:cstheme="majorBidi"/>
                    <w:sz w:val="22"/>
                    <w:szCs w:val="22"/>
                  </w:rPr>
                </w:pPr>
                <w:r>
                  <w:rPr>
                    <w:rFonts w:asciiTheme="majorBidi" w:eastAsiaTheme="minorHAnsi" w:hAnsiTheme="majorBidi" w:cstheme="majorBidi"/>
                    <w:sz w:val="22"/>
                    <w:szCs w:val="22"/>
                  </w:rPr>
                  <w:t>LLLLLLLLLLLLLLLLLLLLLLLLLLLLLLLLLLLLLLLL</w:t>
                </w:r>
              </w:p>
            </w:tc>
            <w:tc>
              <w:tcPr>
                <w:tcW w:w="795" w:type="dxa"/>
                <w:shd w:val="clear" w:color="auto" w:fill="auto"/>
                <w:vAlign w:val="center"/>
              </w:tcPr>
              <w:p w14:paraId="33F33778" w14:textId="77777777" w:rsidR="00650E97" w:rsidRPr="00123A6A" w:rsidRDefault="00650E97" w:rsidP="00A1301E">
                <w:pPr>
                  <w:jc w:val="center"/>
                  <w:rPr>
                    <w:rFonts w:asciiTheme="majorBidi" w:hAnsiTheme="majorBidi" w:cstheme="majorBidi"/>
                    <w:sz w:val="22"/>
                    <w:szCs w:val="22"/>
                  </w:rPr>
                </w:pPr>
                <w:r w:rsidRPr="00123A6A">
                  <w:rPr>
                    <w:rFonts w:asciiTheme="majorBidi" w:hAnsiTheme="majorBidi" w:cstheme="majorBidi"/>
                    <w:sz w:val="22"/>
                    <w:szCs w:val="22"/>
                  </w:rPr>
                  <w:t>81</w:t>
                </w:r>
              </w:p>
            </w:tc>
          </w:tr>
          <w:tr w:rsidR="00650E97" w14:paraId="33F3377D" w14:textId="77777777" w:rsidTr="003C0620">
            <w:trPr>
              <w:trHeight w:val="454"/>
              <w:jc w:val="center"/>
            </w:trPr>
            <w:tc>
              <w:tcPr>
                <w:tcW w:w="714" w:type="dxa"/>
                <w:shd w:val="clear" w:color="auto" w:fill="auto"/>
                <w:vAlign w:val="center"/>
              </w:tcPr>
              <w:p w14:paraId="33F3377A" w14:textId="77777777" w:rsidR="00650E97" w:rsidRPr="00123A6A" w:rsidRDefault="00650E97" w:rsidP="00A1301E">
                <w:pPr>
                  <w:autoSpaceDE w:val="0"/>
                  <w:autoSpaceDN w:val="0"/>
                  <w:adjustRightInd w:val="0"/>
                  <w:jc w:val="center"/>
                  <w:rPr>
                    <w:rFonts w:asciiTheme="majorBidi" w:hAnsiTheme="majorBidi" w:cstheme="majorBidi"/>
                    <w:sz w:val="22"/>
                    <w:szCs w:val="22"/>
                    <w:lang w:val="en-US" w:eastAsia="en-GB"/>
                  </w:rPr>
                </w:pPr>
                <w:r w:rsidRPr="00123A6A">
                  <w:rPr>
                    <w:rFonts w:asciiTheme="majorBidi" w:hAnsiTheme="majorBidi" w:cstheme="majorBidi"/>
                    <w:sz w:val="22"/>
                    <w:szCs w:val="22"/>
                    <w:lang w:val="en-US" w:eastAsia="en-GB"/>
                  </w:rPr>
                  <w:t>3.5</w:t>
                </w:r>
              </w:p>
            </w:tc>
            <w:tc>
              <w:tcPr>
                <w:tcW w:w="6804" w:type="dxa"/>
                <w:shd w:val="clear" w:color="auto" w:fill="auto"/>
                <w:vAlign w:val="center"/>
              </w:tcPr>
              <w:p w14:paraId="33F3377B" w14:textId="77777777" w:rsidR="00650E97" w:rsidRPr="00A1301E" w:rsidRDefault="00650E97" w:rsidP="00586F92">
                <w:pPr>
                  <w:rPr>
                    <w:rFonts w:asciiTheme="majorBidi" w:hAnsiTheme="majorBidi" w:cstheme="majorBidi"/>
                    <w:sz w:val="22"/>
                    <w:szCs w:val="22"/>
                  </w:rPr>
                </w:pPr>
                <w:r>
                  <w:rPr>
                    <w:rFonts w:asciiTheme="majorBidi" w:eastAsia="Calibri" w:hAnsiTheme="majorBidi" w:cstheme="majorBidi"/>
                    <w:sz w:val="22"/>
                    <w:szCs w:val="22"/>
                    <w:lang w:val="en-US"/>
                  </w:rPr>
                  <w:t>MMMMMMMMMMMMMMMMMMMMMMMMMMMM</w:t>
                </w:r>
              </w:p>
            </w:tc>
            <w:tc>
              <w:tcPr>
                <w:tcW w:w="795" w:type="dxa"/>
                <w:shd w:val="clear" w:color="auto" w:fill="auto"/>
                <w:vAlign w:val="center"/>
              </w:tcPr>
              <w:p w14:paraId="33F3377C" w14:textId="77777777" w:rsidR="00650E97" w:rsidRPr="00123A6A" w:rsidRDefault="00650E97" w:rsidP="00A1301E">
                <w:pPr>
                  <w:jc w:val="center"/>
                  <w:rPr>
                    <w:rFonts w:asciiTheme="majorBidi" w:hAnsiTheme="majorBidi" w:cstheme="majorBidi"/>
                    <w:sz w:val="22"/>
                    <w:szCs w:val="22"/>
                  </w:rPr>
                </w:pPr>
                <w:r w:rsidRPr="00123A6A">
                  <w:rPr>
                    <w:rFonts w:asciiTheme="majorBidi" w:hAnsiTheme="majorBidi" w:cstheme="majorBidi"/>
                    <w:sz w:val="22"/>
                    <w:szCs w:val="22"/>
                  </w:rPr>
                  <w:t>83</w:t>
                </w:r>
              </w:p>
            </w:tc>
          </w:tr>
          <w:tr w:rsidR="00650E97" w14:paraId="33F33781" w14:textId="77777777" w:rsidTr="003C0620">
            <w:trPr>
              <w:trHeight w:val="454"/>
              <w:jc w:val="center"/>
            </w:trPr>
            <w:tc>
              <w:tcPr>
                <w:tcW w:w="714" w:type="dxa"/>
                <w:shd w:val="clear" w:color="auto" w:fill="auto"/>
                <w:vAlign w:val="center"/>
              </w:tcPr>
              <w:p w14:paraId="33F3377E" w14:textId="77777777" w:rsidR="00650E97" w:rsidRPr="00123A6A" w:rsidRDefault="00650E97" w:rsidP="00A1301E">
                <w:pPr>
                  <w:jc w:val="center"/>
                  <w:rPr>
                    <w:rFonts w:asciiTheme="majorBidi" w:hAnsiTheme="majorBidi" w:cstheme="majorBidi"/>
                    <w:sz w:val="22"/>
                    <w:szCs w:val="22"/>
                    <w:lang w:val="en-US" w:eastAsia="en-GB"/>
                  </w:rPr>
                </w:pPr>
                <w:r w:rsidRPr="00123A6A">
                  <w:rPr>
                    <w:rFonts w:asciiTheme="majorBidi" w:hAnsiTheme="majorBidi" w:cstheme="majorBidi"/>
                    <w:sz w:val="22"/>
                    <w:szCs w:val="22"/>
                    <w:lang w:val="en-US" w:eastAsia="en-GB"/>
                  </w:rPr>
                  <w:t>3.6</w:t>
                </w:r>
              </w:p>
            </w:tc>
            <w:tc>
              <w:tcPr>
                <w:tcW w:w="6804" w:type="dxa"/>
                <w:shd w:val="clear" w:color="auto" w:fill="auto"/>
                <w:vAlign w:val="center"/>
              </w:tcPr>
              <w:p w14:paraId="33F3377F" w14:textId="77777777" w:rsidR="00650E97" w:rsidRPr="00A1301E" w:rsidRDefault="00650E97" w:rsidP="00586F92">
                <w:pPr>
                  <w:rPr>
                    <w:rFonts w:asciiTheme="majorBidi" w:hAnsiTheme="majorBidi" w:cstheme="majorBidi"/>
                    <w:sz w:val="22"/>
                    <w:szCs w:val="22"/>
                  </w:rPr>
                </w:pPr>
                <w:r>
                  <w:rPr>
                    <w:rFonts w:asciiTheme="majorBidi" w:hAnsiTheme="majorBidi" w:cstheme="majorBidi"/>
                    <w:sz w:val="22"/>
                    <w:szCs w:val="22"/>
                  </w:rPr>
                  <w:t>NNNNNNNNNNNNNNNNNNNNNNNNNNNNNNNNNN</w:t>
                </w:r>
              </w:p>
            </w:tc>
            <w:tc>
              <w:tcPr>
                <w:tcW w:w="795" w:type="dxa"/>
                <w:shd w:val="clear" w:color="auto" w:fill="auto"/>
                <w:vAlign w:val="center"/>
              </w:tcPr>
              <w:p w14:paraId="33F33780" w14:textId="77777777" w:rsidR="00650E97" w:rsidRPr="00123A6A" w:rsidRDefault="00650E97" w:rsidP="00A1301E">
                <w:pPr>
                  <w:jc w:val="center"/>
                  <w:rPr>
                    <w:rFonts w:asciiTheme="majorBidi" w:hAnsiTheme="majorBidi" w:cstheme="majorBidi"/>
                    <w:sz w:val="22"/>
                    <w:szCs w:val="22"/>
                  </w:rPr>
                </w:pPr>
                <w:r w:rsidRPr="00123A6A">
                  <w:rPr>
                    <w:rFonts w:asciiTheme="majorBidi" w:hAnsiTheme="majorBidi" w:cstheme="majorBidi"/>
                    <w:sz w:val="22"/>
                    <w:szCs w:val="22"/>
                  </w:rPr>
                  <w:t>83</w:t>
                </w:r>
              </w:p>
            </w:tc>
          </w:tr>
          <w:tr w:rsidR="00650E97" w14:paraId="33F33785" w14:textId="77777777" w:rsidTr="003C0620">
            <w:trPr>
              <w:trHeight w:val="454"/>
              <w:jc w:val="center"/>
            </w:trPr>
            <w:tc>
              <w:tcPr>
                <w:tcW w:w="714" w:type="dxa"/>
                <w:shd w:val="clear" w:color="auto" w:fill="auto"/>
                <w:vAlign w:val="center"/>
              </w:tcPr>
              <w:p w14:paraId="33F33782" w14:textId="77777777" w:rsidR="00650E97" w:rsidRPr="00123A6A" w:rsidRDefault="00650E97" w:rsidP="00A1301E">
                <w:pPr>
                  <w:jc w:val="center"/>
                  <w:rPr>
                    <w:rFonts w:asciiTheme="majorBidi" w:eastAsia="Minion-Regular" w:hAnsiTheme="majorBidi" w:cstheme="majorBidi"/>
                    <w:sz w:val="22"/>
                    <w:szCs w:val="22"/>
                    <w:lang w:val="en-US" w:eastAsia="en-GB"/>
                  </w:rPr>
                </w:pPr>
                <w:r w:rsidRPr="00123A6A">
                  <w:rPr>
                    <w:rFonts w:asciiTheme="majorBidi" w:eastAsia="Minion-Regular" w:hAnsiTheme="majorBidi" w:cstheme="majorBidi"/>
                    <w:sz w:val="22"/>
                    <w:szCs w:val="22"/>
                    <w:lang w:val="en-US" w:eastAsia="en-GB"/>
                  </w:rPr>
                  <w:t>3.7</w:t>
                </w:r>
              </w:p>
            </w:tc>
            <w:tc>
              <w:tcPr>
                <w:tcW w:w="6804" w:type="dxa"/>
                <w:shd w:val="clear" w:color="auto" w:fill="auto"/>
                <w:vAlign w:val="center"/>
              </w:tcPr>
              <w:p w14:paraId="33F33783" w14:textId="77777777" w:rsidR="00650E97" w:rsidRPr="00A1301E" w:rsidRDefault="00650E97" w:rsidP="00586F92">
                <w:pPr>
                  <w:rPr>
                    <w:rFonts w:asciiTheme="majorBidi" w:hAnsiTheme="majorBidi" w:cstheme="majorBidi"/>
                    <w:sz w:val="22"/>
                    <w:szCs w:val="22"/>
                  </w:rPr>
                </w:pPr>
                <w:r>
                  <w:rPr>
                    <w:rFonts w:asciiTheme="majorBidi" w:hAnsiTheme="majorBidi" w:cstheme="majorBidi"/>
                    <w:sz w:val="22"/>
                    <w:szCs w:val="22"/>
                    <w:lang w:val="en-US"/>
                  </w:rPr>
                  <w:t>OOOOOOOOOOOOOOOOOOOOOOOOOOOOOOOOOO</w:t>
                </w:r>
              </w:p>
            </w:tc>
            <w:tc>
              <w:tcPr>
                <w:tcW w:w="795" w:type="dxa"/>
                <w:shd w:val="clear" w:color="auto" w:fill="auto"/>
                <w:vAlign w:val="center"/>
              </w:tcPr>
              <w:p w14:paraId="33F33784" w14:textId="77777777" w:rsidR="00650E97" w:rsidRPr="00123A6A" w:rsidRDefault="00650E97" w:rsidP="00A1301E">
                <w:pPr>
                  <w:jc w:val="center"/>
                  <w:rPr>
                    <w:rFonts w:asciiTheme="majorBidi" w:hAnsiTheme="majorBidi" w:cstheme="majorBidi"/>
                    <w:sz w:val="22"/>
                    <w:szCs w:val="22"/>
                  </w:rPr>
                </w:pPr>
                <w:r w:rsidRPr="00123A6A">
                  <w:rPr>
                    <w:rFonts w:asciiTheme="majorBidi" w:hAnsiTheme="majorBidi" w:cstheme="majorBidi"/>
                    <w:sz w:val="22"/>
                    <w:szCs w:val="22"/>
                  </w:rPr>
                  <w:t>92</w:t>
                </w:r>
              </w:p>
            </w:tc>
          </w:tr>
          <w:tr w:rsidR="00650E97" w14:paraId="33F33789" w14:textId="77777777" w:rsidTr="003C0620">
            <w:trPr>
              <w:trHeight w:val="454"/>
              <w:jc w:val="center"/>
            </w:trPr>
            <w:tc>
              <w:tcPr>
                <w:tcW w:w="714" w:type="dxa"/>
                <w:shd w:val="clear" w:color="auto" w:fill="auto"/>
                <w:vAlign w:val="center"/>
              </w:tcPr>
              <w:p w14:paraId="33F33786" w14:textId="77777777" w:rsidR="00650E97" w:rsidRPr="00123A6A" w:rsidRDefault="00650E97" w:rsidP="00A1301E">
                <w:pPr>
                  <w:tabs>
                    <w:tab w:val="left" w:pos="480"/>
                    <w:tab w:val="left" w:pos="2280"/>
                  </w:tabs>
                  <w:autoSpaceDE w:val="0"/>
                  <w:autoSpaceDN w:val="0"/>
                  <w:adjustRightInd w:val="0"/>
                  <w:jc w:val="center"/>
                  <w:rPr>
                    <w:rFonts w:asciiTheme="majorBidi" w:hAnsiTheme="majorBidi" w:cstheme="majorBidi"/>
                    <w:sz w:val="22"/>
                    <w:szCs w:val="22"/>
                  </w:rPr>
                </w:pPr>
                <w:r w:rsidRPr="00123A6A">
                  <w:rPr>
                    <w:rFonts w:asciiTheme="majorBidi" w:hAnsiTheme="majorBidi" w:cstheme="majorBidi"/>
                    <w:sz w:val="22"/>
                    <w:szCs w:val="22"/>
                  </w:rPr>
                  <w:t>3.8</w:t>
                </w:r>
              </w:p>
            </w:tc>
            <w:tc>
              <w:tcPr>
                <w:tcW w:w="6804" w:type="dxa"/>
                <w:shd w:val="clear" w:color="auto" w:fill="auto"/>
                <w:vAlign w:val="center"/>
              </w:tcPr>
              <w:p w14:paraId="33F33787" w14:textId="77777777" w:rsidR="00650E97" w:rsidRPr="00A1301E" w:rsidRDefault="00650E97" w:rsidP="00586F92">
                <w:pPr>
                  <w:rPr>
                    <w:rFonts w:asciiTheme="majorBidi" w:hAnsiTheme="majorBidi" w:cstheme="majorBidi"/>
                    <w:sz w:val="22"/>
                    <w:szCs w:val="22"/>
                  </w:rPr>
                </w:pPr>
                <w:r>
                  <w:rPr>
                    <w:rFonts w:asciiTheme="majorBidi" w:hAnsiTheme="majorBidi" w:cstheme="majorBidi"/>
                    <w:sz w:val="22"/>
                    <w:szCs w:val="22"/>
                  </w:rPr>
                  <w:t>XXXXXXXXXXXXXXXXXXXXXXXXXXXXXXXXX</w:t>
                </w:r>
              </w:p>
            </w:tc>
            <w:tc>
              <w:tcPr>
                <w:tcW w:w="795" w:type="dxa"/>
                <w:shd w:val="clear" w:color="auto" w:fill="auto"/>
                <w:vAlign w:val="center"/>
              </w:tcPr>
              <w:p w14:paraId="33F33788" w14:textId="77777777" w:rsidR="00650E97" w:rsidRPr="00123A6A" w:rsidRDefault="00650E97" w:rsidP="00A1301E">
                <w:pPr>
                  <w:jc w:val="center"/>
                  <w:rPr>
                    <w:rFonts w:asciiTheme="majorBidi" w:hAnsiTheme="majorBidi" w:cstheme="majorBidi"/>
                    <w:sz w:val="22"/>
                    <w:szCs w:val="22"/>
                  </w:rPr>
                </w:pPr>
                <w:r w:rsidRPr="00123A6A">
                  <w:rPr>
                    <w:rFonts w:asciiTheme="majorBidi" w:hAnsiTheme="majorBidi" w:cstheme="majorBidi"/>
                    <w:sz w:val="22"/>
                    <w:szCs w:val="22"/>
                  </w:rPr>
                  <w:t>98</w:t>
                </w:r>
              </w:p>
            </w:tc>
          </w:tr>
          <w:tr w:rsidR="00650E97" w14:paraId="33F3378D" w14:textId="77777777" w:rsidTr="003C0620">
            <w:trPr>
              <w:trHeight w:val="454"/>
              <w:jc w:val="center"/>
            </w:trPr>
            <w:tc>
              <w:tcPr>
                <w:tcW w:w="714" w:type="dxa"/>
                <w:shd w:val="clear" w:color="auto" w:fill="auto"/>
                <w:vAlign w:val="center"/>
              </w:tcPr>
              <w:p w14:paraId="33F3378A" w14:textId="77777777" w:rsidR="00650E97" w:rsidRPr="00123A6A" w:rsidRDefault="00650E97" w:rsidP="00A1301E">
                <w:pPr>
                  <w:tabs>
                    <w:tab w:val="left" w:pos="480"/>
                    <w:tab w:val="left" w:pos="2280"/>
                  </w:tabs>
                  <w:autoSpaceDE w:val="0"/>
                  <w:autoSpaceDN w:val="0"/>
                  <w:adjustRightInd w:val="0"/>
                  <w:jc w:val="center"/>
                  <w:rPr>
                    <w:rFonts w:asciiTheme="majorBidi" w:hAnsiTheme="majorBidi" w:cstheme="majorBidi"/>
                    <w:sz w:val="22"/>
                    <w:szCs w:val="22"/>
                  </w:rPr>
                </w:pPr>
                <w:r w:rsidRPr="00123A6A">
                  <w:rPr>
                    <w:rFonts w:asciiTheme="majorBidi" w:hAnsiTheme="majorBidi" w:cstheme="majorBidi"/>
                    <w:sz w:val="22"/>
                    <w:szCs w:val="22"/>
                  </w:rPr>
                  <w:t>3.9</w:t>
                </w:r>
              </w:p>
            </w:tc>
            <w:tc>
              <w:tcPr>
                <w:tcW w:w="6804" w:type="dxa"/>
                <w:shd w:val="clear" w:color="auto" w:fill="auto"/>
                <w:vAlign w:val="center"/>
              </w:tcPr>
              <w:p w14:paraId="33F3378B" w14:textId="77777777" w:rsidR="00650E97" w:rsidRPr="00A1301E" w:rsidRDefault="00650E97" w:rsidP="00586F92">
                <w:pPr>
                  <w:rPr>
                    <w:rFonts w:asciiTheme="majorBidi" w:eastAsia="Calibri" w:hAnsiTheme="majorBidi" w:cstheme="majorBidi"/>
                    <w:sz w:val="22"/>
                    <w:szCs w:val="22"/>
                    <w:lang w:val="en-US"/>
                  </w:rPr>
                </w:pPr>
                <w:r>
                  <w:rPr>
                    <w:rFonts w:asciiTheme="majorBidi" w:eastAsia="Calibri" w:hAnsiTheme="majorBidi" w:cstheme="majorBidi"/>
                    <w:sz w:val="22"/>
                    <w:szCs w:val="22"/>
                    <w:lang w:val="en-US"/>
                  </w:rPr>
                  <w:t>YYYYYYYYYYYYYYYYYYYYYYYYYYYYYYYYY</w:t>
                </w:r>
              </w:p>
            </w:tc>
            <w:tc>
              <w:tcPr>
                <w:tcW w:w="795" w:type="dxa"/>
                <w:shd w:val="clear" w:color="auto" w:fill="auto"/>
                <w:vAlign w:val="center"/>
              </w:tcPr>
              <w:p w14:paraId="33F3378C" w14:textId="77777777" w:rsidR="00650E97" w:rsidRPr="00123A6A" w:rsidRDefault="00650E97" w:rsidP="00A1301E">
                <w:pPr>
                  <w:jc w:val="center"/>
                  <w:rPr>
                    <w:rFonts w:asciiTheme="majorBidi" w:hAnsiTheme="majorBidi" w:cstheme="majorBidi"/>
                    <w:sz w:val="22"/>
                    <w:szCs w:val="22"/>
                  </w:rPr>
                </w:pPr>
                <w:r w:rsidRPr="00123A6A">
                  <w:rPr>
                    <w:rFonts w:asciiTheme="majorBidi" w:hAnsiTheme="majorBidi" w:cstheme="majorBidi"/>
                    <w:sz w:val="22"/>
                    <w:szCs w:val="22"/>
                  </w:rPr>
                  <w:t>100</w:t>
                </w:r>
              </w:p>
            </w:tc>
          </w:tr>
          <w:tr w:rsidR="00650E97" w14:paraId="33F33791" w14:textId="77777777" w:rsidTr="003C0620">
            <w:trPr>
              <w:trHeight w:val="454"/>
              <w:jc w:val="center"/>
            </w:trPr>
            <w:tc>
              <w:tcPr>
                <w:tcW w:w="714" w:type="dxa"/>
                <w:shd w:val="clear" w:color="auto" w:fill="auto"/>
                <w:vAlign w:val="center"/>
              </w:tcPr>
              <w:p w14:paraId="33F3378E" w14:textId="77777777" w:rsidR="00650E97" w:rsidRPr="00123A6A" w:rsidRDefault="00650E97" w:rsidP="00A1301E">
                <w:pPr>
                  <w:autoSpaceDE w:val="0"/>
                  <w:autoSpaceDN w:val="0"/>
                  <w:adjustRightInd w:val="0"/>
                  <w:jc w:val="center"/>
                  <w:rPr>
                    <w:rFonts w:asciiTheme="majorBidi" w:hAnsiTheme="majorBidi" w:cstheme="majorBidi"/>
                    <w:sz w:val="22"/>
                    <w:szCs w:val="22"/>
                  </w:rPr>
                </w:pPr>
                <w:r w:rsidRPr="00123A6A">
                  <w:rPr>
                    <w:rFonts w:asciiTheme="majorBidi" w:hAnsiTheme="majorBidi" w:cstheme="majorBidi"/>
                    <w:sz w:val="22"/>
                    <w:szCs w:val="22"/>
                  </w:rPr>
                  <w:t>4.1</w:t>
                </w:r>
              </w:p>
            </w:tc>
            <w:tc>
              <w:tcPr>
                <w:tcW w:w="6804" w:type="dxa"/>
                <w:shd w:val="clear" w:color="auto" w:fill="auto"/>
                <w:vAlign w:val="center"/>
              </w:tcPr>
              <w:p w14:paraId="33F3378F" w14:textId="77777777" w:rsidR="00650E97" w:rsidRPr="00A1301E" w:rsidRDefault="00650E97" w:rsidP="00586F92">
                <w:pPr>
                  <w:rPr>
                    <w:rFonts w:asciiTheme="majorBidi" w:eastAsia="Calibri" w:hAnsiTheme="majorBidi" w:cstheme="majorBidi"/>
                    <w:sz w:val="22"/>
                    <w:szCs w:val="22"/>
                  </w:rPr>
                </w:pPr>
                <w:r>
                  <w:rPr>
                    <w:rFonts w:asciiTheme="majorBidi" w:eastAsia="Calibri" w:hAnsiTheme="majorBidi" w:cstheme="majorBidi"/>
                    <w:sz w:val="22"/>
                    <w:szCs w:val="22"/>
                    <w:lang w:val="en-US"/>
                  </w:rPr>
                  <w:t>JJJJJJJJJJJJJJJJJJJJJJJJJJJJJJJJJJJJJJJJJJJJJJJJJJJJJJJJJJJJJ</w:t>
                </w:r>
              </w:p>
            </w:tc>
            <w:tc>
              <w:tcPr>
                <w:tcW w:w="795" w:type="dxa"/>
                <w:shd w:val="clear" w:color="auto" w:fill="auto"/>
                <w:vAlign w:val="center"/>
              </w:tcPr>
              <w:p w14:paraId="33F33790" w14:textId="77777777" w:rsidR="00650E97" w:rsidRPr="00123A6A" w:rsidRDefault="00650E97" w:rsidP="00A1301E">
                <w:pPr>
                  <w:jc w:val="center"/>
                  <w:rPr>
                    <w:rFonts w:asciiTheme="majorBidi" w:hAnsiTheme="majorBidi" w:cstheme="majorBidi"/>
                    <w:sz w:val="22"/>
                    <w:szCs w:val="22"/>
                  </w:rPr>
                </w:pPr>
                <w:r w:rsidRPr="00123A6A">
                  <w:rPr>
                    <w:rFonts w:asciiTheme="majorBidi" w:hAnsiTheme="majorBidi" w:cstheme="majorBidi"/>
                    <w:sz w:val="22"/>
                    <w:szCs w:val="22"/>
                  </w:rPr>
                  <w:t>110</w:t>
                </w:r>
              </w:p>
            </w:tc>
          </w:tr>
          <w:tr w:rsidR="00650E97" w14:paraId="33F33795" w14:textId="77777777" w:rsidTr="003C0620">
            <w:trPr>
              <w:trHeight w:val="454"/>
              <w:jc w:val="center"/>
            </w:trPr>
            <w:tc>
              <w:tcPr>
                <w:tcW w:w="714" w:type="dxa"/>
                <w:shd w:val="clear" w:color="auto" w:fill="auto"/>
                <w:vAlign w:val="center"/>
              </w:tcPr>
              <w:p w14:paraId="33F33792" w14:textId="77777777" w:rsidR="00650E97" w:rsidRPr="00123A6A" w:rsidRDefault="00650E97" w:rsidP="00A1301E">
                <w:pPr>
                  <w:tabs>
                    <w:tab w:val="left" w:pos="5493"/>
                  </w:tabs>
                  <w:autoSpaceDE w:val="0"/>
                  <w:autoSpaceDN w:val="0"/>
                  <w:adjustRightInd w:val="0"/>
                  <w:jc w:val="center"/>
                  <w:rPr>
                    <w:rFonts w:asciiTheme="majorBidi" w:hAnsiTheme="majorBidi" w:cstheme="majorBidi"/>
                    <w:sz w:val="22"/>
                    <w:szCs w:val="22"/>
                    <w:lang w:val="en-US" w:eastAsia="en-GB"/>
                  </w:rPr>
                </w:pPr>
                <w:r w:rsidRPr="00123A6A">
                  <w:rPr>
                    <w:rFonts w:asciiTheme="majorBidi" w:hAnsiTheme="majorBidi" w:cstheme="majorBidi"/>
                    <w:sz w:val="22"/>
                    <w:szCs w:val="22"/>
                    <w:lang w:val="en-US" w:eastAsia="en-GB"/>
                  </w:rPr>
                  <w:t>4.2</w:t>
                </w:r>
              </w:p>
            </w:tc>
            <w:tc>
              <w:tcPr>
                <w:tcW w:w="6804" w:type="dxa"/>
                <w:shd w:val="clear" w:color="auto" w:fill="auto"/>
                <w:vAlign w:val="center"/>
              </w:tcPr>
              <w:p w14:paraId="33F33793" w14:textId="77777777" w:rsidR="00650E97" w:rsidRPr="00A1301E" w:rsidRDefault="00650E97" w:rsidP="00586F92">
                <w:pPr>
                  <w:rPr>
                    <w:rFonts w:asciiTheme="majorBidi" w:hAnsiTheme="majorBidi" w:cstheme="majorBidi"/>
                    <w:sz w:val="22"/>
                    <w:szCs w:val="22"/>
                  </w:rPr>
                </w:pPr>
                <w:r>
                  <w:rPr>
                    <w:rFonts w:asciiTheme="majorBidi" w:eastAsia="Calibri" w:hAnsiTheme="majorBidi" w:cstheme="majorBidi"/>
                    <w:sz w:val="22"/>
                    <w:szCs w:val="22"/>
                    <w:lang w:val="en-US"/>
                  </w:rPr>
                  <w:t>KKKKKKKKKKKKKKKKKKKKKKKKKKKKKKKKKK</w:t>
                </w:r>
              </w:p>
            </w:tc>
            <w:tc>
              <w:tcPr>
                <w:tcW w:w="795" w:type="dxa"/>
                <w:shd w:val="clear" w:color="auto" w:fill="auto"/>
                <w:vAlign w:val="center"/>
              </w:tcPr>
              <w:p w14:paraId="33F33794" w14:textId="77777777" w:rsidR="00650E97" w:rsidRPr="00123A6A" w:rsidRDefault="00650E97" w:rsidP="00A1301E">
                <w:pPr>
                  <w:jc w:val="center"/>
                  <w:rPr>
                    <w:rFonts w:asciiTheme="majorBidi" w:hAnsiTheme="majorBidi" w:cstheme="majorBidi"/>
                    <w:sz w:val="22"/>
                    <w:szCs w:val="22"/>
                  </w:rPr>
                </w:pPr>
                <w:r w:rsidRPr="00123A6A">
                  <w:rPr>
                    <w:rFonts w:asciiTheme="majorBidi" w:hAnsiTheme="majorBidi" w:cstheme="majorBidi"/>
                    <w:sz w:val="22"/>
                    <w:szCs w:val="22"/>
                  </w:rPr>
                  <w:t>120</w:t>
                </w:r>
              </w:p>
            </w:tc>
          </w:tr>
          <w:tr w:rsidR="00650E97" w14:paraId="33F33799" w14:textId="77777777" w:rsidTr="003C0620">
            <w:trPr>
              <w:trHeight w:val="454"/>
              <w:jc w:val="center"/>
            </w:trPr>
            <w:tc>
              <w:tcPr>
                <w:tcW w:w="714" w:type="dxa"/>
                <w:shd w:val="clear" w:color="auto" w:fill="auto"/>
                <w:vAlign w:val="center"/>
              </w:tcPr>
              <w:p w14:paraId="33F33796" w14:textId="77777777" w:rsidR="00650E97" w:rsidRPr="00123A6A" w:rsidRDefault="00650E97" w:rsidP="00A1301E">
                <w:pPr>
                  <w:tabs>
                    <w:tab w:val="left" w:pos="5493"/>
                  </w:tabs>
                  <w:autoSpaceDE w:val="0"/>
                  <w:autoSpaceDN w:val="0"/>
                  <w:adjustRightInd w:val="0"/>
                  <w:jc w:val="center"/>
                  <w:rPr>
                    <w:rFonts w:asciiTheme="majorBidi" w:hAnsiTheme="majorBidi" w:cstheme="majorBidi"/>
                    <w:sz w:val="22"/>
                    <w:szCs w:val="22"/>
                    <w:lang w:val="en-US" w:eastAsia="en-GB"/>
                  </w:rPr>
                </w:pPr>
                <w:r w:rsidRPr="00123A6A">
                  <w:rPr>
                    <w:rFonts w:asciiTheme="majorBidi" w:hAnsiTheme="majorBidi" w:cstheme="majorBidi"/>
                    <w:sz w:val="22"/>
                    <w:szCs w:val="22"/>
                    <w:lang w:val="en-US" w:eastAsia="en-GB"/>
                  </w:rPr>
                  <w:t>4.3</w:t>
                </w:r>
              </w:p>
            </w:tc>
            <w:tc>
              <w:tcPr>
                <w:tcW w:w="6804" w:type="dxa"/>
                <w:shd w:val="clear" w:color="auto" w:fill="auto"/>
                <w:vAlign w:val="center"/>
              </w:tcPr>
              <w:p w14:paraId="33F33797" w14:textId="77777777" w:rsidR="00650E97" w:rsidRPr="00A1301E" w:rsidRDefault="00650E97" w:rsidP="00586F92">
                <w:pPr>
                  <w:rPr>
                    <w:rFonts w:asciiTheme="majorBidi" w:hAnsiTheme="majorBidi" w:cstheme="majorBidi"/>
                    <w:sz w:val="22"/>
                    <w:szCs w:val="22"/>
                  </w:rPr>
                </w:pPr>
                <w:r>
                  <w:rPr>
                    <w:rFonts w:asciiTheme="majorBidi" w:eastAsiaTheme="minorHAnsi" w:hAnsiTheme="majorBidi" w:cstheme="majorBidi"/>
                    <w:sz w:val="22"/>
                    <w:szCs w:val="22"/>
                  </w:rPr>
                  <w:t>LLLLLLLLLLLLLLLLLLLLLLLLLLLLLLLLLLLLLLLL</w:t>
                </w:r>
              </w:p>
            </w:tc>
            <w:tc>
              <w:tcPr>
                <w:tcW w:w="795" w:type="dxa"/>
                <w:shd w:val="clear" w:color="auto" w:fill="auto"/>
                <w:vAlign w:val="center"/>
              </w:tcPr>
              <w:p w14:paraId="33F33798" w14:textId="77777777" w:rsidR="00650E97" w:rsidRPr="00123A6A" w:rsidRDefault="00650E97" w:rsidP="00A1301E">
                <w:pPr>
                  <w:jc w:val="center"/>
                  <w:rPr>
                    <w:rFonts w:asciiTheme="majorBidi" w:hAnsiTheme="majorBidi" w:cstheme="majorBidi"/>
                    <w:sz w:val="22"/>
                    <w:szCs w:val="22"/>
                  </w:rPr>
                </w:pPr>
                <w:r w:rsidRPr="00123A6A">
                  <w:rPr>
                    <w:rFonts w:asciiTheme="majorBidi" w:hAnsiTheme="majorBidi" w:cstheme="majorBidi"/>
                    <w:sz w:val="22"/>
                    <w:szCs w:val="22"/>
                  </w:rPr>
                  <w:t>121</w:t>
                </w:r>
              </w:p>
            </w:tc>
          </w:tr>
          <w:tr w:rsidR="00650E97" w14:paraId="33F3379D" w14:textId="77777777" w:rsidTr="003C0620">
            <w:trPr>
              <w:trHeight w:val="454"/>
              <w:jc w:val="center"/>
            </w:trPr>
            <w:tc>
              <w:tcPr>
                <w:tcW w:w="714" w:type="dxa"/>
                <w:shd w:val="clear" w:color="auto" w:fill="auto"/>
                <w:vAlign w:val="center"/>
              </w:tcPr>
              <w:p w14:paraId="33F3379A" w14:textId="77777777" w:rsidR="00650E97" w:rsidRPr="00123A6A" w:rsidRDefault="00650E97" w:rsidP="00A1301E">
                <w:pPr>
                  <w:tabs>
                    <w:tab w:val="left" w:pos="5493"/>
                  </w:tabs>
                  <w:autoSpaceDE w:val="0"/>
                  <w:autoSpaceDN w:val="0"/>
                  <w:adjustRightInd w:val="0"/>
                  <w:jc w:val="center"/>
                  <w:rPr>
                    <w:rFonts w:asciiTheme="majorBidi" w:hAnsiTheme="majorBidi" w:cstheme="majorBidi"/>
                    <w:sz w:val="22"/>
                    <w:szCs w:val="22"/>
                    <w:lang w:val="en-US" w:eastAsia="en-GB"/>
                  </w:rPr>
                </w:pPr>
                <w:r w:rsidRPr="00123A6A">
                  <w:rPr>
                    <w:rFonts w:asciiTheme="majorBidi" w:hAnsiTheme="majorBidi" w:cstheme="majorBidi"/>
                    <w:sz w:val="22"/>
                    <w:szCs w:val="22"/>
                    <w:lang w:val="en-US" w:eastAsia="en-GB"/>
                  </w:rPr>
                  <w:t>4.4</w:t>
                </w:r>
              </w:p>
            </w:tc>
            <w:tc>
              <w:tcPr>
                <w:tcW w:w="6804" w:type="dxa"/>
                <w:shd w:val="clear" w:color="auto" w:fill="auto"/>
                <w:vAlign w:val="center"/>
              </w:tcPr>
              <w:p w14:paraId="33F3379B" w14:textId="77777777" w:rsidR="00650E97" w:rsidRPr="00A1301E" w:rsidRDefault="00650E97" w:rsidP="00586F92">
                <w:pPr>
                  <w:rPr>
                    <w:rFonts w:asciiTheme="majorBidi" w:hAnsiTheme="majorBidi" w:cstheme="majorBidi"/>
                    <w:sz w:val="22"/>
                    <w:szCs w:val="22"/>
                  </w:rPr>
                </w:pPr>
                <w:r>
                  <w:rPr>
                    <w:rFonts w:asciiTheme="majorBidi" w:eastAsia="Calibri" w:hAnsiTheme="majorBidi" w:cstheme="majorBidi"/>
                    <w:sz w:val="22"/>
                    <w:szCs w:val="22"/>
                    <w:lang w:val="en-US"/>
                  </w:rPr>
                  <w:t>MMMMMMMMMMMMMMMMMMMMMMMMMMMM</w:t>
                </w:r>
              </w:p>
            </w:tc>
            <w:tc>
              <w:tcPr>
                <w:tcW w:w="795" w:type="dxa"/>
                <w:shd w:val="clear" w:color="auto" w:fill="auto"/>
                <w:vAlign w:val="center"/>
              </w:tcPr>
              <w:p w14:paraId="33F3379C" w14:textId="77777777" w:rsidR="00650E97" w:rsidRPr="00123A6A" w:rsidRDefault="00650E97" w:rsidP="00A1301E">
                <w:pPr>
                  <w:jc w:val="center"/>
                  <w:rPr>
                    <w:rFonts w:asciiTheme="majorBidi" w:hAnsiTheme="majorBidi" w:cstheme="majorBidi"/>
                    <w:sz w:val="22"/>
                    <w:szCs w:val="22"/>
                  </w:rPr>
                </w:pPr>
                <w:r w:rsidRPr="00123A6A">
                  <w:rPr>
                    <w:rFonts w:asciiTheme="majorBidi" w:hAnsiTheme="majorBidi" w:cstheme="majorBidi"/>
                    <w:sz w:val="22"/>
                    <w:szCs w:val="22"/>
                  </w:rPr>
                  <w:t>122</w:t>
                </w:r>
              </w:p>
            </w:tc>
          </w:tr>
          <w:tr w:rsidR="00650E97" w14:paraId="33F337A1" w14:textId="77777777" w:rsidTr="003C0620">
            <w:trPr>
              <w:trHeight w:val="454"/>
              <w:jc w:val="center"/>
            </w:trPr>
            <w:tc>
              <w:tcPr>
                <w:tcW w:w="714" w:type="dxa"/>
                <w:shd w:val="clear" w:color="auto" w:fill="auto"/>
                <w:vAlign w:val="center"/>
              </w:tcPr>
              <w:p w14:paraId="33F3379E" w14:textId="77777777" w:rsidR="00650E97" w:rsidRPr="00123A6A" w:rsidRDefault="00650E97" w:rsidP="00A1301E">
                <w:pPr>
                  <w:tabs>
                    <w:tab w:val="left" w:pos="1995"/>
                  </w:tabs>
                  <w:jc w:val="center"/>
                  <w:textAlignment w:val="baseline"/>
                  <w:rPr>
                    <w:rFonts w:asciiTheme="majorBidi" w:eastAsiaTheme="minorEastAsia" w:hAnsiTheme="majorBidi" w:cstheme="majorBidi"/>
                    <w:kern w:val="24"/>
                    <w:sz w:val="22"/>
                    <w:szCs w:val="22"/>
                    <w:lang w:val="en-US"/>
                  </w:rPr>
                </w:pPr>
                <w:r w:rsidRPr="00123A6A">
                  <w:rPr>
                    <w:rFonts w:asciiTheme="majorBidi" w:eastAsiaTheme="minorEastAsia" w:hAnsiTheme="majorBidi" w:cstheme="majorBidi"/>
                    <w:kern w:val="24"/>
                    <w:sz w:val="22"/>
                    <w:szCs w:val="22"/>
                    <w:lang w:val="en-US"/>
                  </w:rPr>
                  <w:t>4.5</w:t>
                </w:r>
              </w:p>
            </w:tc>
            <w:tc>
              <w:tcPr>
                <w:tcW w:w="6804" w:type="dxa"/>
                <w:shd w:val="clear" w:color="auto" w:fill="auto"/>
                <w:vAlign w:val="center"/>
              </w:tcPr>
              <w:p w14:paraId="33F3379F" w14:textId="77777777" w:rsidR="00650E97" w:rsidRPr="00A1301E" w:rsidRDefault="00650E97" w:rsidP="00586F92">
                <w:pPr>
                  <w:rPr>
                    <w:rFonts w:asciiTheme="majorBidi" w:hAnsiTheme="majorBidi" w:cstheme="majorBidi"/>
                    <w:sz w:val="22"/>
                    <w:szCs w:val="22"/>
                  </w:rPr>
                </w:pPr>
                <w:r>
                  <w:rPr>
                    <w:rFonts w:asciiTheme="majorBidi" w:hAnsiTheme="majorBidi" w:cstheme="majorBidi"/>
                    <w:sz w:val="22"/>
                    <w:szCs w:val="22"/>
                  </w:rPr>
                  <w:t>NNNNNNNNNNNNNNNNNNNNNNNNNNNNNNNNNN</w:t>
                </w:r>
              </w:p>
            </w:tc>
            <w:tc>
              <w:tcPr>
                <w:tcW w:w="795" w:type="dxa"/>
                <w:shd w:val="clear" w:color="auto" w:fill="auto"/>
                <w:vAlign w:val="center"/>
              </w:tcPr>
              <w:p w14:paraId="33F337A0" w14:textId="77777777" w:rsidR="00650E97" w:rsidRPr="00123A6A" w:rsidRDefault="00650E97" w:rsidP="00A1301E">
                <w:pPr>
                  <w:jc w:val="center"/>
                  <w:rPr>
                    <w:rFonts w:asciiTheme="majorBidi" w:hAnsiTheme="majorBidi" w:cstheme="majorBidi"/>
                    <w:sz w:val="22"/>
                    <w:szCs w:val="22"/>
                  </w:rPr>
                </w:pPr>
                <w:r w:rsidRPr="00123A6A">
                  <w:rPr>
                    <w:rFonts w:asciiTheme="majorBidi" w:hAnsiTheme="majorBidi" w:cstheme="majorBidi"/>
                    <w:sz w:val="22"/>
                    <w:szCs w:val="22"/>
                  </w:rPr>
                  <w:t>123</w:t>
                </w:r>
              </w:p>
            </w:tc>
          </w:tr>
          <w:tr w:rsidR="00650E97" w14:paraId="33F337A5" w14:textId="77777777" w:rsidTr="003C0620">
            <w:trPr>
              <w:trHeight w:val="454"/>
              <w:jc w:val="center"/>
            </w:trPr>
            <w:tc>
              <w:tcPr>
                <w:tcW w:w="714" w:type="dxa"/>
                <w:shd w:val="clear" w:color="auto" w:fill="auto"/>
                <w:vAlign w:val="center"/>
              </w:tcPr>
              <w:p w14:paraId="33F337A2" w14:textId="77777777" w:rsidR="00650E97" w:rsidRPr="00123A6A" w:rsidRDefault="00650E97" w:rsidP="00A1301E">
                <w:pPr>
                  <w:tabs>
                    <w:tab w:val="left" w:pos="1995"/>
                  </w:tabs>
                  <w:jc w:val="center"/>
                  <w:textAlignment w:val="baseline"/>
                  <w:rPr>
                    <w:rFonts w:asciiTheme="majorBidi" w:eastAsiaTheme="minorEastAsia" w:hAnsiTheme="majorBidi" w:cstheme="majorBidi"/>
                    <w:kern w:val="24"/>
                    <w:sz w:val="22"/>
                    <w:szCs w:val="22"/>
                    <w:lang w:val="en-US"/>
                  </w:rPr>
                </w:pPr>
                <w:r w:rsidRPr="00123A6A">
                  <w:rPr>
                    <w:rFonts w:asciiTheme="majorBidi" w:eastAsiaTheme="minorEastAsia" w:hAnsiTheme="majorBidi" w:cstheme="majorBidi"/>
                    <w:kern w:val="24"/>
                    <w:sz w:val="22"/>
                    <w:szCs w:val="22"/>
                    <w:lang w:val="en-US"/>
                  </w:rPr>
                  <w:t>4.6</w:t>
                </w:r>
              </w:p>
            </w:tc>
            <w:tc>
              <w:tcPr>
                <w:tcW w:w="6804" w:type="dxa"/>
                <w:shd w:val="clear" w:color="auto" w:fill="auto"/>
                <w:vAlign w:val="center"/>
              </w:tcPr>
              <w:p w14:paraId="33F337A3" w14:textId="77777777" w:rsidR="00650E97" w:rsidRPr="00A1301E" w:rsidRDefault="00650E97" w:rsidP="00586F92">
                <w:pPr>
                  <w:rPr>
                    <w:rFonts w:asciiTheme="majorBidi" w:hAnsiTheme="majorBidi" w:cstheme="majorBidi"/>
                    <w:sz w:val="22"/>
                    <w:szCs w:val="22"/>
                  </w:rPr>
                </w:pPr>
                <w:r>
                  <w:rPr>
                    <w:rFonts w:asciiTheme="majorBidi" w:hAnsiTheme="majorBidi" w:cstheme="majorBidi"/>
                    <w:sz w:val="22"/>
                    <w:szCs w:val="22"/>
                    <w:lang w:val="en-US"/>
                  </w:rPr>
                  <w:t>OOOOOOOOOOOOOOOOOOOOOOOOOOOOOOOOOO</w:t>
                </w:r>
              </w:p>
            </w:tc>
            <w:tc>
              <w:tcPr>
                <w:tcW w:w="795" w:type="dxa"/>
                <w:shd w:val="clear" w:color="auto" w:fill="auto"/>
                <w:vAlign w:val="center"/>
              </w:tcPr>
              <w:p w14:paraId="33F337A4" w14:textId="77777777" w:rsidR="00650E97" w:rsidRPr="00123A6A" w:rsidRDefault="00650E97" w:rsidP="00A1301E">
                <w:pPr>
                  <w:jc w:val="center"/>
                  <w:rPr>
                    <w:rFonts w:asciiTheme="majorBidi" w:hAnsiTheme="majorBidi" w:cstheme="majorBidi"/>
                    <w:sz w:val="22"/>
                    <w:szCs w:val="22"/>
                  </w:rPr>
                </w:pPr>
                <w:r w:rsidRPr="00123A6A">
                  <w:rPr>
                    <w:rFonts w:asciiTheme="majorBidi" w:hAnsiTheme="majorBidi" w:cstheme="majorBidi"/>
                    <w:sz w:val="22"/>
                    <w:szCs w:val="22"/>
                  </w:rPr>
                  <w:t>124</w:t>
                </w:r>
              </w:p>
            </w:tc>
          </w:tr>
        </w:tbl>
        <w:p w14:paraId="33F337A6" w14:textId="77777777" w:rsidR="003C0620" w:rsidRDefault="003C0620" w:rsidP="00A858A9">
          <w:pPr>
            <w:pStyle w:val="Heading1"/>
            <w:spacing w:before="0"/>
            <w:jc w:val="center"/>
            <w:rPr>
              <w:rFonts w:asciiTheme="majorBidi" w:hAnsiTheme="majorBidi"/>
              <w:b w:val="0"/>
              <w:bCs w:val="0"/>
              <w:color w:val="auto"/>
              <w:sz w:val="32"/>
              <w:szCs w:val="32"/>
            </w:rPr>
          </w:pPr>
          <w:bookmarkStart w:id="9" w:name="_Toc479607986"/>
        </w:p>
        <w:p w14:paraId="33F337A7" w14:textId="77777777" w:rsidR="003C0620" w:rsidRDefault="003C0620" w:rsidP="00A858A9">
          <w:pPr>
            <w:pStyle w:val="Heading1"/>
            <w:spacing w:before="0"/>
            <w:jc w:val="center"/>
            <w:rPr>
              <w:rFonts w:asciiTheme="majorBidi" w:hAnsiTheme="majorBidi"/>
              <w:b w:val="0"/>
              <w:bCs w:val="0"/>
              <w:color w:val="auto"/>
              <w:sz w:val="32"/>
              <w:szCs w:val="32"/>
            </w:rPr>
          </w:pPr>
        </w:p>
        <w:p w14:paraId="33F337A8" w14:textId="77777777" w:rsidR="003C0620" w:rsidRDefault="003C0620" w:rsidP="00A858A9">
          <w:pPr>
            <w:pStyle w:val="Heading1"/>
            <w:spacing w:before="0"/>
            <w:jc w:val="center"/>
            <w:rPr>
              <w:rFonts w:asciiTheme="majorBidi" w:hAnsiTheme="majorBidi"/>
              <w:b w:val="0"/>
              <w:bCs w:val="0"/>
              <w:color w:val="auto"/>
              <w:sz w:val="32"/>
              <w:szCs w:val="32"/>
            </w:rPr>
          </w:pPr>
        </w:p>
        <w:p w14:paraId="33F337A9" w14:textId="77777777" w:rsidR="003C0620" w:rsidRDefault="003C0620" w:rsidP="00A858A9">
          <w:pPr>
            <w:pStyle w:val="Heading1"/>
            <w:spacing w:before="0"/>
            <w:jc w:val="center"/>
            <w:rPr>
              <w:rFonts w:asciiTheme="majorBidi" w:hAnsiTheme="majorBidi"/>
              <w:b w:val="0"/>
              <w:bCs w:val="0"/>
              <w:color w:val="auto"/>
              <w:sz w:val="32"/>
              <w:szCs w:val="32"/>
            </w:rPr>
          </w:pPr>
        </w:p>
        <w:p w14:paraId="33F337AA" w14:textId="77777777" w:rsidR="00D1043A" w:rsidRDefault="00D1043A" w:rsidP="00A858A9">
          <w:pPr>
            <w:pStyle w:val="Heading1"/>
            <w:spacing w:before="0"/>
            <w:jc w:val="center"/>
            <w:rPr>
              <w:rFonts w:asciiTheme="majorBidi" w:hAnsiTheme="majorBidi"/>
              <w:b w:val="0"/>
              <w:bCs w:val="0"/>
              <w:color w:val="auto"/>
              <w:sz w:val="32"/>
              <w:szCs w:val="32"/>
            </w:rPr>
          </w:pPr>
        </w:p>
        <w:p w14:paraId="33F337AB" w14:textId="77777777" w:rsidR="003C0620" w:rsidRDefault="003C0620" w:rsidP="003C0620"/>
        <w:sdt>
          <w:sdtPr>
            <w:rPr>
              <w:rFonts w:asciiTheme="majorBidi" w:hAnsiTheme="majorBidi"/>
              <w:color w:val="auto"/>
              <w:sz w:val="32"/>
              <w:szCs w:val="32"/>
            </w:rPr>
            <w:id w:val="-561706797"/>
            <w:lock w:val="contentLocked"/>
            <w:placeholder>
              <w:docPart w:val="DefaultPlaceholder_1082065158"/>
            </w:placeholder>
            <w:group/>
          </w:sdtPr>
          <w:sdtEndPr/>
          <w:sdtContent>
            <w:p w14:paraId="33F337AC" w14:textId="77777777" w:rsidR="003C0620" w:rsidRPr="008231C8" w:rsidRDefault="003C0620" w:rsidP="009F5888">
              <w:pPr>
                <w:pStyle w:val="Heading1"/>
                <w:spacing w:before="0"/>
                <w:jc w:val="center"/>
                <w:rPr>
                  <w:rFonts w:asciiTheme="majorBidi" w:hAnsiTheme="majorBidi"/>
                  <w:color w:val="auto"/>
                  <w:sz w:val="32"/>
                  <w:szCs w:val="32"/>
                </w:rPr>
              </w:pPr>
              <w:r w:rsidRPr="008231C8">
                <w:rPr>
                  <w:rFonts w:asciiTheme="majorBidi" w:hAnsiTheme="majorBidi"/>
                  <w:color w:val="auto"/>
                  <w:sz w:val="32"/>
                  <w:szCs w:val="32"/>
                </w:rPr>
                <w:t xml:space="preserve">List of </w:t>
              </w:r>
              <w:r w:rsidR="009F5888" w:rsidRPr="008231C8">
                <w:rPr>
                  <w:rFonts w:asciiTheme="majorBidi" w:hAnsiTheme="majorBidi"/>
                  <w:color w:val="auto"/>
                  <w:sz w:val="32"/>
                  <w:szCs w:val="32"/>
                </w:rPr>
                <w:t>A</w:t>
              </w:r>
              <w:r w:rsidRPr="008231C8">
                <w:rPr>
                  <w:rFonts w:asciiTheme="majorBidi" w:hAnsiTheme="majorBidi"/>
                  <w:color w:val="auto"/>
                  <w:sz w:val="32"/>
                  <w:szCs w:val="32"/>
                </w:rPr>
                <w:t>bbreviations</w:t>
              </w:r>
            </w:p>
          </w:sdtContent>
        </w:sdt>
        <w:p w14:paraId="33F337AD" w14:textId="77777777" w:rsidR="003C0620" w:rsidRPr="003C0620" w:rsidRDefault="003C0620" w:rsidP="003C0620">
          <w:pPr>
            <w:jc w:val="center"/>
          </w:pPr>
        </w:p>
        <w:p w14:paraId="33F337AE" w14:textId="77777777" w:rsidR="00465E69" w:rsidRPr="00465E69" w:rsidRDefault="00465E69" w:rsidP="00465E69"/>
        <w:tbl>
          <w:tblPr>
            <w:tblStyle w:val="TableGrid"/>
            <w:tblW w:w="0" w:type="auto"/>
            <w:jc w:val="center"/>
            <w:tbl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insideH w:val="none" w:sz="0" w:space="0" w:color="auto"/>
              <w:insideV w:val="none" w:sz="0" w:space="0" w:color="auto"/>
            </w:tblBorders>
            <w:tblLook w:val="04A0" w:firstRow="1" w:lastRow="0" w:firstColumn="1" w:lastColumn="0" w:noHBand="0" w:noVBand="1"/>
          </w:tblPr>
          <w:tblGrid>
            <w:gridCol w:w="1150"/>
            <w:gridCol w:w="7005"/>
          </w:tblGrid>
          <w:tr w:rsidR="00650E97" w14:paraId="33F337B1" w14:textId="77777777" w:rsidTr="00DD3E05">
            <w:trPr>
              <w:trHeight w:val="454"/>
              <w:jc w:val="center"/>
            </w:trPr>
            <w:tc>
              <w:tcPr>
                <w:tcW w:w="1150" w:type="dxa"/>
                <w:vAlign w:val="center"/>
              </w:tcPr>
              <w:p w14:paraId="33F337AF" w14:textId="77777777" w:rsidR="00650E97" w:rsidRPr="00DF5AD5" w:rsidRDefault="00650E97" w:rsidP="00DD3E05">
                <w:pPr>
                  <w:rPr>
                    <w:b/>
                    <w:bCs/>
                  </w:rPr>
                </w:pPr>
                <w:r w:rsidRPr="00DF5AD5">
                  <w:rPr>
                    <w:b/>
                    <w:bCs/>
                  </w:rPr>
                  <w:t>BA</w:t>
                </w:r>
              </w:p>
            </w:tc>
            <w:tc>
              <w:tcPr>
                <w:tcW w:w="7005" w:type="dxa"/>
                <w:vAlign w:val="center"/>
              </w:tcPr>
              <w:p w14:paraId="33F337B0" w14:textId="77777777" w:rsidR="00650E97" w:rsidRPr="00A1301E" w:rsidRDefault="00650E97" w:rsidP="00586F92">
                <w:pPr>
                  <w:rPr>
                    <w:rFonts w:asciiTheme="majorBidi" w:hAnsiTheme="majorBidi" w:cstheme="majorBidi"/>
                    <w:sz w:val="22"/>
                    <w:szCs w:val="22"/>
                  </w:rPr>
                </w:pPr>
                <w:r>
                  <w:rPr>
                    <w:rFonts w:asciiTheme="majorBidi" w:hAnsiTheme="majorBidi" w:cstheme="majorBidi"/>
                    <w:sz w:val="22"/>
                    <w:szCs w:val="22"/>
                  </w:rPr>
                  <w:t>XXXXXXXXXXXXXXXXXXXXXXXXXXXXXXXXX</w:t>
                </w:r>
              </w:p>
            </w:tc>
          </w:tr>
          <w:tr w:rsidR="00650E97" w14:paraId="33F337B4" w14:textId="77777777" w:rsidTr="00DD3E05">
            <w:trPr>
              <w:trHeight w:val="454"/>
              <w:jc w:val="center"/>
            </w:trPr>
            <w:tc>
              <w:tcPr>
                <w:tcW w:w="1150" w:type="dxa"/>
                <w:vAlign w:val="center"/>
              </w:tcPr>
              <w:p w14:paraId="33F337B2" w14:textId="77777777" w:rsidR="00650E97" w:rsidRPr="00DF5AD5" w:rsidRDefault="00650E97" w:rsidP="00DD3E05">
                <w:pPr>
                  <w:rPr>
                    <w:b/>
                    <w:bCs/>
                  </w:rPr>
                </w:pPr>
                <w:r w:rsidRPr="00DF5AD5">
                  <w:rPr>
                    <w:rFonts w:asciiTheme="majorBidi" w:hAnsiTheme="majorBidi"/>
                    <w:b/>
                    <w:bCs/>
                  </w:rPr>
                  <w:t>EA</w:t>
                </w:r>
              </w:p>
            </w:tc>
            <w:tc>
              <w:tcPr>
                <w:tcW w:w="7005" w:type="dxa"/>
                <w:vAlign w:val="center"/>
              </w:tcPr>
              <w:p w14:paraId="33F337B3" w14:textId="77777777" w:rsidR="00650E97" w:rsidRPr="00A1301E" w:rsidRDefault="00650E97" w:rsidP="00586F92">
                <w:pPr>
                  <w:rPr>
                    <w:rFonts w:asciiTheme="majorBidi" w:eastAsia="Calibri" w:hAnsiTheme="majorBidi" w:cstheme="majorBidi"/>
                    <w:sz w:val="22"/>
                    <w:szCs w:val="22"/>
                    <w:lang w:val="en-US"/>
                  </w:rPr>
                </w:pPr>
                <w:r>
                  <w:rPr>
                    <w:rFonts w:asciiTheme="majorBidi" w:eastAsia="Calibri" w:hAnsiTheme="majorBidi" w:cstheme="majorBidi"/>
                    <w:sz w:val="22"/>
                    <w:szCs w:val="22"/>
                    <w:lang w:val="en-US"/>
                  </w:rPr>
                  <w:t>YYYYYYYYYYYYYYYYYYYYYYYYYYYYYYYYY</w:t>
                </w:r>
              </w:p>
            </w:tc>
          </w:tr>
          <w:tr w:rsidR="00650E97" w14:paraId="33F337B7" w14:textId="77777777" w:rsidTr="00DD3E05">
            <w:trPr>
              <w:trHeight w:val="454"/>
              <w:jc w:val="center"/>
            </w:trPr>
            <w:tc>
              <w:tcPr>
                <w:tcW w:w="1150" w:type="dxa"/>
                <w:vAlign w:val="center"/>
              </w:tcPr>
              <w:p w14:paraId="33F337B5" w14:textId="77777777" w:rsidR="00650E97" w:rsidRPr="00DF5AD5" w:rsidRDefault="00650E97" w:rsidP="00DD3E05">
                <w:pPr>
                  <w:rPr>
                    <w:b/>
                    <w:bCs/>
                  </w:rPr>
                </w:pPr>
                <w:r w:rsidRPr="00DF5AD5">
                  <w:rPr>
                    <w:rFonts w:asciiTheme="majorBidi" w:hAnsiTheme="majorBidi"/>
                    <w:b/>
                    <w:bCs/>
                  </w:rPr>
                  <w:t>EAF</w:t>
                </w:r>
              </w:p>
            </w:tc>
            <w:tc>
              <w:tcPr>
                <w:tcW w:w="7005" w:type="dxa"/>
                <w:vAlign w:val="center"/>
              </w:tcPr>
              <w:p w14:paraId="33F337B6" w14:textId="77777777" w:rsidR="00650E97" w:rsidRPr="00A1301E" w:rsidRDefault="00650E97" w:rsidP="00586F92">
                <w:pPr>
                  <w:rPr>
                    <w:rFonts w:asciiTheme="majorBidi" w:eastAsia="Calibri" w:hAnsiTheme="majorBidi" w:cstheme="majorBidi"/>
                    <w:sz w:val="22"/>
                    <w:szCs w:val="22"/>
                  </w:rPr>
                </w:pPr>
                <w:r>
                  <w:rPr>
                    <w:rFonts w:asciiTheme="majorBidi" w:eastAsia="Calibri" w:hAnsiTheme="majorBidi" w:cstheme="majorBidi"/>
                    <w:sz w:val="22"/>
                    <w:szCs w:val="22"/>
                    <w:lang w:val="en-US"/>
                  </w:rPr>
                  <w:t>JJJJJJJJJJJJJJJJJJJJJJJJJJJJJJJJJJJJJJJJJJJJJJJJJJJJJJJJJJJJJ</w:t>
                </w:r>
              </w:p>
            </w:tc>
          </w:tr>
          <w:tr w:rsidR="00650E97" w14:paraId="33F337BA" w14:textId="77777777" w:rsidTr="00DD3E05">
            <w:trPr>
              <w:trHeight w:val="454"/>
              <w:jc w:val="center"/>
            </w:trPr>
            <w:tc>
              <w:tcPr>
                <w:tcW w:w="1150" w:type="dxa"/>
                <w:vAlign w:val="center"/>
              </w:tcPr>
              <w:p w14:paraId="33F337B8" w14:textId="77777777" w:rsidR="00650E97" w:rsidRPr="00DF5AD5" w:rsidRDefault="00650E97" w:rsidP="00DD3E05">
                <w:pPr>
                  <w:rPr>
                    <w:b/>
                    <w:bCs/>
                  </w:rPr>
                </w:pPr>
                <w:r w:rsidRPr="00DF5AD5">
                  <w:rPr>
                    <w:rFonts w:asciiTheme="majorBidi" w:hAnsiTheme="majorBidi"/>
                    <w:b/>
                    <w:bCs/>
                  </w:rPr>
                  <w:t>GCC</w:t>
                </w:r>
              </w:p>
            </w:tc>
            <w:tc>
              <w:tcPr>
                <w:tcW w:w="7005" w:type="dxa"/>
                <w:vAlign w:val="center"/>
              </w:tcPr>
              <w:p w14:paraId="33F337B9" w14:textId="77777777" w:rsidR="00650E97" w:rsidRPr="00A1301E" w:rsidRDefault="00650E97" w:rsidP="00586F92">
                <w:pPr>
                  <w:rPr>
                    <w:rFonts w:asciiTheme="majorBidi" w:hAnsiTheme="majorBidi" w:cstheme="majorBidi"/>
                    <w:sz w:val="22"/>
                    <w:szCs w:val="22"/>
                  </w:rPr>
                </w:pPr>
                <w:r>
                  <w:rPr>
                    <w:rFonts w:asciiTheme="majorBidi" w:eastAsia="Calibri" w:hAnsiTheme="majorBidi" w:cstheme="majorBidi"/>
                    <w:sz w:val="22"/>
                    <w:szCs w:val="22"/>
                    <w:lang w:val="en-US"/>
                  </w:rPr>
                  <w:t>KKKKKKKKKKKKKKKKKKKKKKKKKKKKKKKKKK</w:t>
                </w:r>
              </w:p>
            </w:tc>
          </w:tr>
          <w:tr w:rsidR="00650E97" w14:paraId="33F337BD" w14:textId="77777777" w:rsidTr="00DD3E05">
            <w:trPr>
              <w:trHeight w:val="454"/>
              <w:jc w:val="center"/>
            </w:trPr>
            <w:tc>
              <w:tcPr>
                <w:tcW w:w="1150" w:type="dxa"/>
                <w:vAlign w:val="center"/>
              </w:tcPr>
              <w:p w14:paraId="33F337BB" w14:textId="77777777" w:rsidR="00650E97" w:rsidRPr="00DF5AD5" w:rsidRDefault="00650E97" w:rsidP="00DD3E05">
                <w:pPr>
                  <w:rPr>
                    <w:b/>
                    <w:bCs/>
                  </w:rPr>
                </w:pPr>
                <w:r w:rsidRPr="00DF5AD5">
                  <w:rPr>
                    <w:rFonts w:asciiTheme="majorBidi" w:hAnsiTheme="majorBidi"/>
                    <w:b/>
                    <w:bCs/>
                  </w:rPr>
                  <w:t>ICT</w:t>
                </w:r>
              </w:p>
            </w:tc>
            <w:tc>
              <w:tcPr>
                <w:tcW w:w="7005" w:type="dxa"/>
                <w:vAlign w:val="center"/>
              </w:tcPr>
              <w:p w14:paraId="33F337BC" w14:textId="77777777" w:rsidR="00650E97" w:rsidRPr="00A1301E" w:rsidRDefault="00650E97" w:rsidP="00586F92">
                <w:pPr>
                  <w:rPr>
                    <w:rFonts w:asciiTheme="majorBidi" w:hAnsiTheme="majorBidi" w:cstheme="majorBidi"/>
                    <w:sz w:val="22"/>
                    <w:szCs w:val="22"/>
                  </w:rPr>
                </w:pPr>
                <w:r>
                  <w:rPr>
                    <w:rFonts w:asciiTheme="majorBidi" w:eastAsiaTheme="minorHAnsi" w:hAnsiTheme="majorBidi" w:cstheme="majorBidi"/>
                    <w:sz w:val="22"/>
                    <w:szCs w:val="22"/>
                  </w:rPr>
                  <w:t>LLLLLLLLLLLLLLLLLLLLLLLLLLLLLLLLLLLLLLLL</w:t>
                </w:r>
              </w:p>
            </w:tc>
          </w:tr>
          <w:tr w:rsidR="00650E97" w14:paraId="33F337C0" w14:textId="77777777" w:rsidTr="00DD3E05">
            <w:trPr>
              <w:trHeight w:val="454"/>
              <w:jc w:val="center"/>
            </w:trPr>
            <w:tc>
              <w:tcPr>
                <w:tcW w:w="1150" w:type="dxa"/>
                <w:vAlign w:val="center"/>
              </w:tcPr>
              <w:p w14:paraId="33F337BE" w14:textId="77777777" w:rsidR="00650E97" w:rsidRPr="00DF5AD5" w:rsidRDefault="00650E97" w:rsidP="00DD3E05">
                <w:pPr>
                  <w:rPr>
                    <w:b/>
                    <w:bCs/>
                  </w:rPr>
                </w:pPr>
                <w:r w:rsidRPr="00DF5AD5">
                  <w:rPr>
                    <w:rFonts w:asciiTheme="majorBidi" w:hAnsiTheme="majorBidi"/>
                    <w:b/>
                    <w:bCs/>
                  </w:rPr>
                  <w:t>iGA</w:t>
                </w:r>
              </w:p>
            </w:tc>
            <w:tc>
              <w:tcPr>
                <w:tcW w:w="7005" w:type="dxa"/>
                <w:vAlign w:val="center"/>
              </w:tcPr>
              <w:p w14:paraId="33F337BF" w14:textId="77777777" w:rsidR="00650E97" w:rsidRPr="00A1301E" w:rsidRDefault="00650E97" w:rsidP="00586F92">
                <w:pPr>
                  <w:rPr>
                    <w:rFonts w:asciiTheme="majorBidi" w:hAnsiTheme="majorBidi" w:cstheme="majorBidi"/>
                    <w:sz w:val="22"/>
                    <w:szCs w:val="22"/>
                  </w:rPr>
                </w:pPr>
                <w:r>
                  <w:rPr>
                    <w:rFonts w:asciiTheme="majorBidi" w:eastAsia="Calibri" w:hAnsiTheme="majorBidi" w:cstheme="majorBidi"/>
                    <w:sz w:val="22"/>
                    <w:szCs w:val="22"/>
                    <w:lang w:val="en-US"/>
                  </w:rPr>
                  <w:t>MMMMMMMMMMMMMMMMMMMMMMMMMMMM</w:t>
                </w:r>
              </w:p>
            </w:tc>
          </w:tr>
          <w:tr w:rsidR="00650E97" w14:paraId="33F337C3" w14:textId="77777777" w:rsidTr="00DD3E05">
            <w:trPr>
              <w:trHeight w:val="454"/>
              <w:jc w:val="center"/>
            </w:trPr>
            <w:tc>
              <w:tcPr>
                <w:tcW w:w="1150" w:type="dxa"/>
                <w:vAlign w:val="center"/>
              </w:tcPr>
              <w:p w14:paraId="33F337C1" w14:textId="77777777" w:rsidR="00650E97" w:rsidRPr="00DF5AD5" w:rsidRDefault="00650E97" w:rsidP="00DD3E05">
                <w:pPr>
                  <w:rPr>
                    <w:b/>
                    <w:bCs/>
                  </w:rPr>
                </w:pPr>
                <w:r w:rsidRPr="00DF5AD5">
                  <w:rPr>
                    <w:b/>
                    <w:bCs/>
                  </w:rPr>
                  <w:t>ISA</w:t>
                </w:r>
              </w:p>
            </w:tc>
            <w:tc>
              <w:tcPr>
                <w:tcW w:w="7005" w:type="dxa"/>
                <w:vAlign w:val="center"/>
              </w:tcPr>
              <w:p w14:paraId="33F337C2" w14:textId="77777777" w:rsidR="00650E97" w:rsidRPr="00A1301E" w:rsidRDefault="00650E97" w:rsidP="00586F92">
                <w:pPr>
                  <w:rPr>
                    <w:rFonts w:asciiTheme="majorBidi" w:hAnsiTheme="majorBidi" w:cstheme="majorBidi"/>
                    <w:sz w:val="22"/>
                    <w:szCs w:val="22"/>
                  </w:rPr>
                </w:pPr>
                <w:r>
                  <w:rPr>
                    <w:rFonts w:asciiTheme="majorBidi" w:hAnsiTheme="majorBidi" w:cstheme="majorBidi"/>
                    <w:sz w:val="22"/>
                    <w:szCs w:val="22"/>
                  </w:rPr>
                  <w:t>NNNNNNNNNNNNNNNNNNNNNNNNNNNNNNNNNN</w:t>
                </w:r>
              </w:p>
            </w:tc>
          </w:tr>
          <w:tr w:rsidR="00650E97" w14:paraId="33F337C6" w14:textId="77777777" w:rsidTr="00DD3E05">
            <w:trPr>
              <w:trHeight w:val="454"/>
              <w:jc w:val="center"/>
            </w:trPr>
            <w:tc>
              <w:tcPr>
                <w:tcW w:w="1150" w:type="dxa"/>
                <w:vAlign w:val="center"/>
              </w:tcPr>
              <w:p w14:paraId="33F337C4" w14:textId="77777777" w:rsidR="00650E97" w:rsidRPr="00DF5AD5" w:rsidRDefault="00650E97" w:rsidP="00DD3E05">
                <w:pPr>
                  <w:rPr>
                    <w:b/>
                    <w:bCs/>
                  </w:rPr>
                </w:pPr>
                <w:r w:rsidRPr="00DF5AD5">
                  <w:rPr>
                    <w:b/>
                    <w:bCs/>
                  </w:rPr>
                  <w:t>LMRA</w:t>
                </w:r>
              </w:p>
            </w:tc>
            <w:tc>
              <w:tcPr>
                <w:tcW w:w="7005" w:type="dxa"/>
                <w:vAlign w:val="center"/>
              </w:tcPr>
              <w:p w14:paraId="33F337C5" w14:textId="77777777" w:rsidR="00650E97" w:rsidRPr="00A1301E" w:rsidRDefault="00650E97" w:rsidP="00586F92">
                <w:pPr>
                  <w:rPr>
                    <w:rFonts w:asciiTheme="majorBidi" w:hAnsiTheme="majorBidi" w:cstheme="majorBidi"/>
                    <w:sz w:val="22"/>
                    <w:szCs w:val="22"/>
                  </w:rPr>
                </w:pPr>
                <w:r>
                  <w:rPr>
                    <w:rFonts w:asciiTheme="majorBidi" w:hAnsiTheme="majorBidi" w:cstheme="majorBidi"/>
                    <w:sz w:val="22"/>
                    <w:szCs w:val="22"/>
                    <w:lang w:val="en-US"/>
                  </w:rPr>
                  <w:t>OOOOOOOOOOOOOOOOOOOOOOOOOOOOOOOOOO</w:t>
                </w:r>
              </w:p>
            </w:tc>
          </w:tr>
          <w:tr w:rsidR="00650E97" w14:paraId="33F337C9" w14:textId="77777777" w:rsidTr="00DD3E05">
            <w:trPr>
              <w:trHeight w:val="454"/>
              <w:jc w:val="center"/>
            </w:trPr>
            <w:tc>
              <w:tcPr>
                <w:tcW w:w="1150" w:type="dxa"/>
                <w:vAlign w:val="center"/>
              </w:tcPr>
              <w:p w14:paraId="33F337C7" w14:textId="77777777" w:rsidR="00650E97" w:rsidRPr="00DF5AD5" w:rsidRDefault="00650E97" w:rsidP="00DD3E05">
                <w:pPr>
                  <w:rPr>
                    <w:b/>
                    <w:bCs/>
                  </w:rPr>
                </w:pPr>
                <w:r w:rsidRPr="00DF5AD5">
                  <w:rPr>
                    <w:b/>
                    <w:bCs/>
                  </w:rPr>
                  <w:t>MOIC</w:t>
                </w:r>
              </w:p>
            </w:tc>
            <w:tc>
              <w:tcPr>
                <w:tcW w:w="7005" w:type="dxa"/>
                <w:vAlign w:val="center"/>
              </w:tcPr>
              <w:p w14:paraId="33F337C8" w14:textId="77777777" w:rsidR="00650E97" w:rsidRPr="00A1301E" w:rsidRDefault="00650E97" w:rsidP="00586F92">
                <w:pPr>
                  <w:rPr>
                    <w:rFonts w:asciiTheme="majorBidi" w:hAnsiTheme="majorBidi" w:cstheme="majorBidi"/>
                    <w:sz w:val="22"/>
                    <w:szCs w:val="22"/>
                  </w:rPr>
                </w:pPr>
                <w:r>
                  <w:rPr>
                    <w:rFonts w:asciiTheme="majorBidi" w:hAnsiTheme="majorBidi" w:cstheme="majorBidi"/>
                    <w:sz w:val="22"/>
                    <w:szCs w:val="22"/>
                  </w:rPr>
                  <w:t>XXXXXXXXXXXXXXXXXXXXXXXXXXXXXXXXX</w:t>
                </w:r>
              </w:p>
            </w:tc>
          </w:tr>
          <w:tr w:rsidR="00650E97" w14:paraId="33F337CC" w14:textId="77777777" w:rsidTr="00DD3E05">
            <w:trPr>
              <w:trHeight w:val="454"/>
              <w:jc w:val="center"/>
            </w:trPr>
            <w:tc>
              <w:tcPr>
                <w:tcW w:w="1150" w:type="dxa"/>
                <w:vAlign w:val="center"/>
              </w:tcPr>
              <w:p w14:paraId="33F337CA" w14:textId="77777777" w:rsidR="00650E97" w:rsidRPr="00DF5AD5" w:rsidRDefault="00650E97" w:rsidP="00DD3E05">
                <w:pPr>
                  <w:rPr>
                    <w:rFonts w:asciiTheme="majorBidi" w:hAnsiTheme="majorBidi"/>
                    <w:b/>
                    <w:bCs/>
                  </w:rPr>
                </w:pPr>
                <w:r w:rsidRPr="00DF5AD5">
                  <w:rPr>
                    <w:rFonts w:asciiTheme="majorBidi" w:hAnsiTheme="majorBidi"/>
                    <w:b/>
                    <w:bCs/>
                  </w:rPr>
                  <w:t>MOFA</w:t>
                </w:r>
              </w:p>
            </w:tc>
            <w:tc>
              <w:tcPr>
                <w:tcW w:w="7005" w:type="dxa"/>
                <w:vAlign w:val="center"/>
              </w:tcPr>
              <w:p w14:paraId="33F337CB" w14:textId="77777777" w:rsidR="00650E97" w:rsidRPr="00A1301E" w:rsidRDefault="00650E97" w:rsidP="00586F92">
                <w:pPr>
                  <w:rPr>
                    <w:rFonts w:asciiTheme="majorBidi" w:eastAsia="Calibri" w:hAnsiTheme="majorBidi" w:cstheme="majorBidi"/>
                    <w:sz w:val="22"/>
                    <w:szCs w:val="22"/>
                    <w:lang w:val="en-US"/>
                  </w:rPr>
                </w:pPr>
                <w:r>
                  <w:rPr>
                    <w:rFonts w:asciiTheme="majorBidi" w:eastAsia="Calibri" w:hAnsiTheme="majorBidi" w:cstheme="majorBidi"/>
                    <w:sz w:val="22"/>
                    <w:szCs w:val="22"/>
                    <w:lang w:val="en-US"/>
                  </w:rPr>
                  <w:t>YYYYYYYYYYYYYYYYYYYYYYYYYYYYYYYYY</w:t>
                </w:r>
              </w:p>
            </w:tc>
          </w:tr>
          <w:tr w:rsidR="00650E97" w14:paraId="33F337CF" w14:textId="77777777" w:rsidTr="00DD3E05">
            <w:trPr>
              <w:trHeight w:val="454"/>
              <w:jc w:val="center"/>
            </w:trPr>
            <w:tc>
              <w:tcPr>
                <w:tcW w:w="1150" w:type="dxa"/>
                <w:vAlign w:val="center"/>
              </w:tcPr>
              <w:p w14:paraId="33F337CD" w14:textId="77777777" w:rsidR="00650E97" w:rsidRPr="00DF5AD5" w:rsidRDefault="00650E97" w:rsidP="00DD3E05">
                <w:pPr>
                  <w:rPr>
                    <w:b/>
                    <w:bCs/>
                  </w:rPr>
                </w:pPr>
                <w:r w:rsidRPr="00DF5AD5">
                  <w:rPr>
                    <w:rFonts w:asciiTheme="majorBidi" w:hAnsiTheme="majorBidi"/>
                    <w:b/>
                    <w:bCs/>
                  </w:rPr>
                  <w:t>SME</w:t>
                </w:r>
              </w:p>
            </w:tc>
            <w:tc>
              <w:tcPr>
                <w:tcW w:w="7005" w:type="dxa"/>
                <w:vAlign w:val="center"/>
              </w:tcPr>
              <w:p w14:paraId="33F337CE" w14:textId="77777777" w:rsidR="00650E97" w:rsidRPr="00A1301E" w:rsidRDefault="00650E97" w:rsidP="00586F92">
                <w:pPr>
                  <w:rPr>
                    <w:rFonts w:asciiTheme="majorBidi" w:eastAsia="Calibri" w:hAnsiTheme="majorBidi" w:cstheme="majorBidi"/>
                    <w:sz w:val="22"/>
                    <w:szCs w:val="22"/>
                  </w:rPr>
                </w:pPr>
                <w:r>
                  <w:rPr>
                    <w:rFonts w:asciiTheme="majorBidi" w:eastAsia="Calibri" w:hAnsiTheme="majorBidi" w:cstheme="majorBidi"/>
                    <w:sz w:val="22"/>
                    <w:szCs w:val="22"/>
                    <w:lang w:val="en-US"/>
                  </w:rPr>
                  <w:t>JJJJJJJJJJJJJJJJJJJJJJJJJJJJJJJJJJJJJJJJJJJJJJJJJJJJJJJJJJJJJ</w:t>
                </w:r>
              </w:p>
            </w:tc>
          </w:tr>
          <w:tr w:rsidR="00650E97" w14:paraId="33F337D2" w14:textId="77777777" w:rsidTr="00DD3E05">
            <w:trPr>
              <w:trHeight w:val="454"/>
              <w:jc w:val="center"/>
            </w:trPr>
            <w:tc>
              <w:tcPr>
                <w:tcW w:w="1150" w:type="dxa"/>
                <w:vAlign w:val="center"/>
              </w:tcPr>
              <w:p w14:paraId="33F337D0" w14:textId="77777777" w:rsidR="00650E97" w:rsidRPr="00DF5AD5" w:rsidRDefault="00650E97" w:rsidP="00DD3E05">
                <w:pPr>
                  <w:rPr>
                    <w:b/>
                    <w:bCs/>
                  </w:rPr>
                </w:pPr>
                <w:r w:rsidRPr="00DF5AD5">
                  <w:rPr>
                    <w:rFonts w:asciiTheme="majorBidi" w:hAnsiTheme="majorBidi"/>
                    <w:b/>
                    <w:bCs/>
                  </w:rPr>
                  <w:t>TOGAF</w:t>
                </w:r>
              </w:p>
            </w:tc>
            <w:tc>
              <w:tcPr>
                <w:tcW w:w="7005" w:type="dxa"/>
                <w:vAlign w:val="center"/>
              </w:tcPr>
              <w:p w14:paraId="33F337D1" w14:textId="77777777" w:rsidR="00650E97" w:rsidRPr="00A1301E" w:rsidRDefault="00650E97" w:rsidP="00586F92">
                <w:pPr>
                  <w:rPr>
                    <w:rFonts w:asciiTheme="majorBidi" w:hAnsiTheme="majorBidi" w:cstheme="majorBidi"/>
                    <w:sz w:val="22"/>
                    <w:szCs w:val="22"/>
                  </w:rPr>
                </w:pPr>
                <w:r>
                  <w:rPr>
                    <w:rFonts w:asciiTheme="majorBidi" w:eastAsia="Calibri" w:hAnsiTheme="majorBidi" w:cstheme="majorBidi"/>
                    <w:sz w:val="22"/>
                    <w:szCs w:val="22"/>
                    <w:lang w:val="en-US"/>
                  </w:rPr>
                  <w:t>KKKKKKKKKKKKKKKKKKKKKKKKKKKKKKKKKK</w:t>
                </w:r>
              </w:p>
            </w:tc>
          </w:tr>
        </w:tbl>
        <w:p w14:paraId="33F337D3" w14:textId="77777777" w:rsidR="00D62E21" w:rsidRDefault="00D62E21" w:rsidP="00D62E21"/>
        <w:p w14:paraId="33F337D4" w14:textId="77777777" w:rsidR="00D62E21" w:rsidRDefault="00D62E21" w:rsidP="00D62E21"/>
        <w:p w14:paraId="33F337D5" w14:textId="77777777" w:rsidR="00D62E21" w:rsidRDefault="00D62E21" w:rsidP="00D62E21"/>
        <w:p w14:paraId="33F337D6" w14:textId="77777777" w:rsidR="00D62E21" w:rsidRPr="00D62E21" w:rsidRDefault="00D62E21" w:rsidP="00D62E21">
          <w:pPr>
            <w:rPr>
              <w:lang w:val="en-US"/>
            </w:rPr>
          </w:pPr>
        </w:p>
        <w:p w14:paraId="33F337D7" w14:textId="77777777" w:rsidR="004B2F89" w:rsidRDefault="004B2F89" w:rsidP="00A858A9">
          <w:pPr>
            <w:pStyle w:val="Heading1"/>
            <w:spacing w:before="0"/>
            <w:jc w:val="center"/>
            <w:rPr>
              <w:rFonts w:asciiTheme="majorBidi" w:hAnsiTheme="majorBidi"/>
              <w:b w:val="0"/>
              <w:bCs w:val="0"/>
              <w:color w:val="auto"/>
              <w:sz w:val="32"/>
              <w:szCs w:val="32"/>
            </w:rPr>
          </w:pPr>
        </w:p>
        <w:p w14:paraId="33F337D8" w14:textId="77777777" w:rsidR="00D62E21" w:rsidRDefault="00D62E21" w:rsidP="00D62E21"/>
        <w:p w14:paraId="33F337D9" w14:textId="77777777" w:rsidR="004B2F89" w:rsidRDefault="004B2F89" w:rsidP="00A858A9">
          <w:pPr>
            <w:pStyle w:val="Heading1"/>
            <w:spacing w:before="0"/>
            <w:jc w:val="center"/>
            <w:rPr>
              <w:rFonts w:asciiTheme="majorBidi" w:hAnsiTheme="majorBidi"/>
              <w:b w:val="0"/>
              <w:bCs w:val="0"/>
              <w:color w:val="auto"/>
              <w:sz w:val="32"/>
              <w:szCs w:val="32"/>
            </w:rPr>
          </w:pPr>
        </w:p>
        <w:p w14:paraId="33F337DA" w14:textId="77777777" w:rsidR="004B2F89" w:rsidRDefault="004B2F89" w:rsidP="00A858A9">
          <w:pPr>
            <w:pStyle w:val="Heading1"/>
            <w:spacing w:before="0"/>
            <w:jc w:val="center"/>
            <w:rPr>
              <w:rFonts w:asciiTheme="majorBidi" w:hAnsiTheme="majorBidi"/>
              <w:b w:val="0"/>
              <w:bCs w:val="0"/>
              <w:color w:val="auto"/>
              <w:sz w:val="32"/>
              <w:szCs w:val="32"/>
            </w:rPr>
          </w:pPr>
        </w:p>
        <w:p w14:paraId="33F337DB" w14:textId="77777777" w:rsidR="004B2F89" w:rsidRDefault="004B2F89" w:rsidP="00A858A9">
          <w:pPr>
            <w:pStyle w:val="Heading1"/>
            <w:spacing w:before="0"/>
            <w:jc w:val="center"/>
            <w:rPr>
              <w:rFonts w:asciiTheme="majorBidi" w:hAnsiTheme="majorBidi"/>
              <w:b w:val="0"/>
              <w:bCs w:val="0"/>
              <w:color w:val="auto"/>
              <w:sz w:val="32"/>
              <w:szCs w:val="32"/>
            </w:rPr>
          </w:pPr>
        </w:p>
        <w:p w14:paraId="33F337DC" w14:textId="77777777" w:rsidR="004B2F89" w:rsidRDefault="004B2F89" w:rsidP="00A858A9">
          <w:pPr>
            <w:pStyle w:val="Heading1"/>
            <w:spacing w:before="0"/>
            <w:jc w:val="center"/>
            <w:rPr>
              <w:rFonts w:asciiTheme="majorBidi" w:hAnsiTheme="majorBidi"/>
              <w:b w:val="0"/>
              <w:bCs w:val="0"/>
              <w:color w:val="auto"/>
              <w:sz w:val="32"/>
              <w:szCs w:val="32"/>
            </w:rPr>
          </w:pPr>
        </w:p>
        <w:p w14:paraId="33F337DD" w14:textId="77777777" w:rsidR="004B2F89" w:rsidRDefault="004B2F89" w:rsidP="00A858A9">
          <w:pPr>
            <w:pStyle w:val="Heading1"/>
            <w:spacing w:before="0"/>
            <w:jc w:val="center"/>
            <w:rPr>
              <w:rFonts w:asciiTheme="majorBidi" w:hAnsiTheme="majorBidi"/>
              <w:b w:val="0"/>
              <w:bCs w:val="0"/>
              <w:color w:val="auto"/>
              <w:sz w:val="32"/>
              <w:szCs w:val="32"/>
            </w:rPr>
          </w:pPr>
        </w:p>
        <w:p w14:paraId="33F337DE" w14:textId="77777777" w:rsidR="004B2F89" w:rsidRDefault="004B2F89" w:rsidP="00A858A9">
          <w:pPr>
            <w:pStyle w:val="Heading1"/>
            <w:spacing w:before="0"/>
            <w:jc w:val="center"/>
            <w:rPr>
              <w:rFonts w:asciiTheme="majorBidi" w:hAnsiTheme="majorBidi"/>
              <w:b w:val="0"/>
              <w:bCs w:val="0"/>
              <w:color w:val="auto"/>
              <w:sz w:val="32"/>
              <w:szCs w:val="32"/>
            </w:rPr>
          </w:pPr>
        </w:p>
        <w:p w14:paraId="33F337DF" w14:textId="77777777" w:rsidR="004B2F89" w:rsidRDefault="004B2F89" w:rsidP="00A858A9">
          <w:pPr>
            <w:pStyle w:val="Heading1"/>
            <w:spacing w:before="0"/>
            <w:jc w:val="center"/>
            <w:rPr>
              <w:rFonts w:asciiTheme="majorBidi" w:hAnsiTheme="majorBidi"/>
              <w:b w:val="0"/>
              <w:bCs w:val="0"/>
              <w:color w:val="auto"/>
              <w:sz w:val="32"/>
              <w:szCs w:val="32"/>
            </w:rPr>
          </w:pPr>
        </w:p>
        <w:p w14:paraId="33F337E0" w14:textId="77777777" w:rsidR="004B2F89" w:rsidRDefault="004B2F89" w:rsidP="00A858A9">
          <w:pPr>
            <w:pStyle w:val="Heading1"/>
            <w:spacing w:before="0"/>
            <w:jc w:val="center"/>
            <w:rPr>
              <w:rFonts w:asciiTheme="majorBidi" w:hAnsiTheme="majorBidi"/>
              <w:b w:val="0"/>
              <w:bCs w:val="0"/>
              <w:color w:val="auto"/>
              <w:sz w:val="32"/>
              <w:szCs w:val="32"/>
            </w:rPr>
          </w:pPr>
        </w:p>
        <w:p w14:paraId="33F337E1" w14:textId="77777777" w:rsidR="004B2F89" w:rsidRDefault="004B2F89" w:rsidP="00A858A9">
          <w:pPr>
            <w:pStyle w:val="Heading1"/>
            <w:spacing w:before="0"/>
            <w:jc w:val="center"/>
            <w:rPr>
              <w:rFonts w:asciiTheme="majorBidi" w:hAnsiTheme="majorBidi"/>
              <w:b w:val="0"/>
              <w:bCs w:val="0"/>
              <w:color w:val="auto"/>
              <w:sz w:val="32"/>
              <w:szCs w:val="32"/>
            </w:rPr>
          </w:pPr>
        </w:p>
        <w:p w14:paraId="33F337E2" w14:textId="77777777" w:rsidR="004B2F89" w:rsidRDefault="004B2F89" w:rsidP="00A858A9">
          <w:pPr>
            <w:pStyle w:val="Heading1"/>
            <w:spacing w:before="0"/>
            <w:jc w:val="center"/>
            <w:rPr>
              <w:rFonts w:asciiTheme="majorBidi" w:hAnsiTheme="majorBidi"/>
              <w:b w:val="0"/>
              <w:bCs w:val="0"/>
              <w:color w:val="auto"/>
              <w:sz w:val="32"/>
              <w:szCs w:val="32"/>
            </w:rPr>
          </w:pPr>
        </w:p>
        <w:p w14:paraId="33F337E3" w14:textId="77777777" w:rsidR="004B2F89" w:rsidRDefault="004B2F89" w:rsidP="00A858A9">
          <w:pPr>
            <w:pStyle w:val="Heading1"/>
            <w:spacing w:before="0"/>
            <w:jc w:val="center"/>
            <w:rPr>
              <w:rFonts w:asciiTheme="majorBidi" w:hAnsiTheme="majorBidi"/>
              <w:b w:val="0"/>
              <w:bCs w:val="0"/>
              <w:color w:val="auto"/>
              <w:sz w:val="32"/>
              <w:szCs w:val="32"/>
            </w:rPr>
          </w:pPr>
        </w:p>
        <w:p w14:paraId="33F337E4" w14:textId="77777777" w:rsidR="004B2F89" w:rsidRDefault="004B2F89" w:rsidP="00A858A9">
          <w:pPr>
            <w:pStyle w:val="Heading1"/>
            <w:spacing w:before="0"/>
            <w:jc w:val="center"/>
            <w:rPr>
              <w:rFonts w:asciiTheme="majorBidi" w:hAnsiTheme="majorBidi"/>
              <w:b w:val="0"/>
              <w:bCs w:val="0"/>
              <w:color w:val="auto"/>
              <w:sz w:val="32"/>
              <w:szCs w:val="32"/>
            </w:rPr>
          </w:pPr>
        </w:p>
        <w:p w14:paraId="33F337E5" w14:textId="77777777" w:rsidR="004B2F89" w:rsidRDefault="004B2F89" w:rsidP="00A858A9">
          <w:pPr>
            <w:pStyle w:val="Heading1"/>
            <w:spacing w:before="0"/>
            <w:jc w:val="center"/>
            <w:rPr>
              <w:rFonts w:asciiTheme="majorBidi" w:hAnsiTheme="majorBidi"/>
              <w:b w:val="0"/>
              <w:bCs w:val="0"/>
              <w:color w:val="auto"/>
              <w:sz w:val="32"/>
              <w:szCs w:val="32"/>
            </w:rPr>
          </w:pPr>
        </w:p>
        <w:p w14:paraId="33F337E6" w14:textId="77777777" w:rsidR="004B2F89" w:rsidRDefault="004B2F89" w:rsidP="00A858A9">
          <w:pPr>
            <w:pStyle w:val="Heading1"/>
            <w:spacing w:before="0"/>
            <w:jc w:val="center"/>
            <w:rPr>
              <w:rFonts w:asciiTheme="majorBidi" w:hAnsiTheme="majorBidi"/>
              <w:b w:val="0"/>
              <w:bCs w:val="0"/>
              <w:color w:val="auto"/>
              <w:sz w:val="32"/>
              <w:szCs w:val="32"/>
            </w:rPr>
          </w:pPr>
        </w:p>
        <w:bookmarkEnd w:id="9"/>
        <w:p w14:paraId="33F337E7" w14:textId="77777777" w:rsidR="00AA1352" w:rsidRDefault="00AA1352" w:rsidP="00BA4193">
          <w:pPr>
            <w:autoSpaceDE w:val="0"/>
            <w:autoSpaceDN w:val="0"/>
            <w:adjustRightInd w:val="0"/>
            <w:jc w:val="center"/>
            <w:rPr>
              <w:rFonts w:asciiTheme="majorBidi" w:hAnsiTheme="majorBidi"/>
              <w:b/>
              <w:bCs/>
              <w:sz w:val="40"/>
              <w:szCs w:val="40"/>
            </w:rPr>
          </w:pPr>
        </w:p>
        <w:sdt>
          <w:sdtPr>
            <w:rPr>
              <w:rFonts w:asciiTheme="majorBidi" w:hAnsiTheme="majorBidi"/>
              <w:color w:val="auto"/>
              <w:sz w:val="32"/>
              <w:szCs w:val="32"/>
            </w:rPr>
            <w:id w:val="1468090634"/>
            <w:lock w:val="contentLocked"/>
            <w:placeholder>
              <w:docPart w:val="DefaultPlaceholder_1082065158"/>
            </w:placeholder>
            <w:group/>
          </w:sdtPr>
          <w:sdtEndPr/>
          <w:sdtContent>
            <w:p w14:paraId="33F337E8" w14:textId="77777777" w:rsidR="00AA1352" w:rsidRPr="008231C8" w:rsidRDefault="00316ECD" w:rsidP="009F5888">
              <w:pPr>
                <w:pStyle w:val="Heading1"/>
                <w:spacing w:before="0"/>
                <w:jc w:val="center"/>
                <w:rPr>
                  <w:rFonts w:asciiTheme="majorBidi" w:hAnsiTheme="majorBidi"/>
                  <w:color w:val="auto"/>
                  <w:sz w:val="32"/>
                  <w:szCs w:val="32"/>
                </w:rPr>
              </w:pPr>
              <w:r w:rsidRPr="008231C8">
                <w:rPr>
                  <w:rFonts w:asciiTheme="majorBidi" w:hAnsiTheme="majorBidi"/>
                  <w:color w:val="auto"/>
                  <w:sz w:val="32"/>
                  <w:szCs w:val="32"/>
                </w:rPr>
                <w:t xml:space="preserve">List of </w:t>
              </w:r>
              <w:r w:rsidR="009F5888" w:rsidRPr="008231C8">
                <w:rPr>
                  <w:rFonts w:asciiTheme="majorBidi" w:hAnsiTheme="majorBidi"/>
                  <w:color w:val="auto"/>
                  <w:sz w:val="32"/>
                  <w:szCs w:val="32"/>
                </w:rPr>
                <w:t>A</w:t>
              </w:r>
              <w:r w:rsidRPr="008231C8">
                <w:rPr>
                  <w:rFonts w:asciiTheme="majorBidi" w:hAnsiTheme="majorBidi"/>
                  <w:color w:val="auto"/>
                  <w:sz w:val="32"/>
                  <w:szCs w:val="32"/>
                </w:rPr>
                <w:t>ppendices</w:t>
              </w:r>
            </w:p>
          </w:sdtContent>
        </w:sdt>
        <w:tbl>
          <w:tblPr>
            <w:tblStyle w:val="TableGrid"/>
            <w:tblpPr w:leftFromText="180" w:rightFromText="180" w:vertAnchor="page" w:horzAnchor="margin" w:tblpY="2393"/>
            <w:tblW w:w="8663" w:type="dxa"/>
            <w:tbl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insideH w:val="none" w:sz="0" w:space="0" w:color="auto"/>
              <w:insideV w:val="none" w:sz="0" w:space="0" w:color="auto"/>
            </w:tblBorders>
            <w:tblLook w:val="04A0" w:firstRow="1" w:lastRow="0" w:firstColumn="1" w:lastColumn="0" w:noHBand="0" w:noVBand="1"/>
          </w:tblPr>
          <w:tblGrid>
            <w:gridCol w:w="1526"/>
            <w:gridCol w:w="7137"/>
          </w:tblGrid>
          <w:tr w:rsidR="00650E97" w14:paraId="33F337EB" w14:textId="77777777" w:rsidTr="00313AD7">
            <w:trPr>
              <w:trHeight w:hRule="exact" w:val="490"/>
            </w:trPr>
            <w:tc>
              <w:tcPr>
                <w:tcW w:w="1526" w:type="dxa"/>
                <w:vAlign w:val="center"/>
              </w:tcPr>
              <w:p w14:paraId="33F337E9" w14:textId="77777777" w:rsidR="00650E97" w:rsidRPr="008F6757" w:rsidRDefault="00650E97" w:rsidP="009E3BA0">
                <w:pPr>
                  <w:rPr>
                    <w:rFonts w:asciiTheme="majorBidi" w:eastAsia="Calibri" w:hAnsiTheme="majorBidi" w:cstheme="majorBidi"/>
                  </w:rPr>
                </w:pPr>
                <w:r w:rsidRPr="008F6757">
                  <w:rPr>
                    <w:rFonts w:asciiTheme="majorBidi" w:eastAsia="Calibri" w:hAnsiTheme="majorBidi" w:cstheme="majorBidi"/>
                  </w:rPr>
                  <w:t>Appendix (</w:t>
                </w:r>
                <w:r>
                  <w:rPr>
                    <w:rFonts w:asciiTheme="majorBidi" w:eastAsia="Calibri" w:hAnsiTheme="majorBidi" w:cstheme="majorBidi"/>
                  </w:rPr>
                  <w:t>1</w:t>
                </w:r>
                <w:r w:rsidRPr="008F6757">
                  <w:rPr>
                    <w:rFonts w:asciiTheme="majorBidi" w:eastAsia="Calibri" w:hAnsiTheme="majorBidi" w:cstheme="majorBidi"/>
                  </w:rPr>
                  <w:t>)</w:t>
                </w:r>
              </w:p>
            </w:tc>
            <w:tc>
              <w:tcPr>
                <w:tcW w:w="7137" w:type="dxa"/>
                <w:vAlign w:val="center"/>
              </w:tcPr>
              <w:p w14:paraId="33F337EA" w14:textId="77777777" w:rsidR="00650E97" w:rsidRPr="00A1301E" w:rsidRDefault="00650E97" w:rsidP="00586F92">
                <w:pPr>
                  <w:rPr>
                    <w:rFonts w:asciiTheme="majorBidi" w:hAnsiTheme="majorBidi" w:cstheme="majorBidi"/>
                    <w:sz w:val="22"/>
                    <w:szCs w:val="22"/>
                  </w:rPr>
                </w:pPr>
                <w:r>
                  <w:rPr>
                    <w:rFonts w:asciiTheme="majorBidi" w:hAnsiTheme="majorBidi" w:cstheme="majorBidi"/>
                    <w:sz w:val="22"/>
                    <w:szCs w:val="22"/>
                  </w:rPr>
                  <w:t>XXXXXXXXXXXXXXXXXXXXXXXXXXXXXXXXX</w:t>
                </w:r>
              </w:p>
            </w:tc>
          </w:tr>
          <w:tr w:rsidR="00650E97" w14:paraId="33F337EE" w14:textId="77777777" w:rsidTr="00313AD7">
            <w:trPr>
              <w:trHeight w:hRule="exact" w:val="490"/>
            </w:trPr>
            <w:tc>
              <w:tcPr>
                <w:tcW w:w="1526" w:type="dxa"/>
                <w:vAlign w:val="center"/>
              </w:tcPr>
              <w:p w14:paraId="33F337EC" w14:textId="77777777" w:rsidR="00650E97" w:rsidRPr="008F6757" w:rsidRDefault="00650E97" w:rsidP="009E3BA0">
                <w:pPr>
                  <w:rPr>
                    <w:rFonts w:asciiTheme="majorBidi" w:eastAsia="Calibri" w:hAnsiTheme="majorBidi" w:cstheme="majorBidi"/>
                  </w:rPr>
                </w:pPr>
              </w:p>
            </w:tc>
            <w:tc>
              <w:tcPr>
                <w:tcW w:w="7137" w:type="dxa"/>
                <w:vAlign w:val="center"/>
              </w:tcPr>
              <w:p w14:paraId="33F337ED" w14:textId="77777777" w:rsidR="00650E97" w:rsidRPr="00A1301E" w:rsidRDefault="00650E97" w:rsidP="00586F92">
                <w:pPr>
                  <w:rPr>
                    <w:rFonts w:asciiTheme="majorBidi" w:eastAsia="Calibri" w:hAnsiTheme="majorBidi" w:cstheme="majorBidi"/>
                    <w:sz w:val="22"/>
                    <w:szCs w:val="22"/>
                    <w:lang w:val="en-US"/>
                  </w:rPr>
                </w:pPr>
                <w:r>
                  <w:rPr>
                    <w:rFonts w:asciiTheme="majorBidi" w:eastAsia="Calibri" w:hAnsiTheme="majorBidi" w:cstheme="majorBidi"/>
                    <w:sz w:val="22"/>
                    <w:szCs w:val="22"/>
                    <w:lang w:val="en-US"/>
                  </w:rPr>
                  <w:t>YYYYYYYYYYYYYYYYYYYYYYYYYYYYYYYYY</w:t>
                </w:r>
              </w:p>
            </w:tc>
          </w:tr>
          <w:tr w:rsidR="00650E97" w14:paraId="33F337F1" w14:textId="77777777" w:rsidTr="00313AD7">
            <w:trPr>
              <w:trHeight w:hRule="exact" w:val="490"/>
            </w:trPr>
            <w:tc>
              <w:tcPr>
                <w:tcW w:w="1526" w:type="dxa"/>
                <w:vAlign w:val="center"/>
              </w:tcPr>
              <w:p w14:paraId="33F337EF" w14:textId="77777777" w:rsidR="00650E97" w:rsidRPr="008F6757" w:rsidRDefault="00650E97" w:rsidP="009E3BA0">
                <w:pPr>
                  <w:rPr>
                    <w:rFonts w:asciiTheme="majorBidi" w:hAnsiTheme="majorBidi" w:cstheme="majorBidi"/>
                  </w:rPr>
                </w:pPr>
              </w:p>
            </w:tc>
            <w:tc>
              <w:tcPr>
                <w:tcW w:w="7137" w:type="dxa"/>
                <w:vAlign w:val="center"/>
              </w:tcPr>
              <w:p w14:paraId="33F337F0" w14:textId="77777777" w:rsidR="00650E97" w:rsidRPr="00A1301E" w:rsidRDefault="00650E97" w:rsidP="00586F92">
                <w:pPr>
                  <w:rPr>
                    <w:rFonts w:asciiTheme="majorBidi" w:eastAsia="Calibri" w:hAnsiTheme="majorBidi" w:cstheme="majorBidi"/>
                    <w:sz w:val="22"/>
                    <w:szCs w:val="22"/>
                  </w:rPr>
                </w:pPr>
                <w:r>
                  <w:rPr>
                    <w:rFonts w:asciiTheme="majorBidi" w:eastAsia="Calibri" w:hAnsiTheme="majorBidi" w:cstheme="majorBidi"/>
                    <w:sz w:val="22"/>
                    <w:szCs w:val="22"/>
                    <w:lang w:val="en-US"/>
                  </w:rPr>
                  <w:t>JJJJJJJJJJJJJJJJJJJJJJJJJJJJJJJJJJJJJJJJJJJJJJJJJJJJJJJJJJJJJ</w:t>
                </w:r>
              </w:p>
            </w:tc>
          </w:tr>
          <w:tr w:rsidR="00650E97" w14:paraId="33F337F4" w14:textId="77777777" w:rsidTr="00313AD7">
            <w:trPr>
              <w:trHeight w:hRule="exact" w:val="490"/>
            </w:trPr>
            <w:tc>
              <w:tcPr>
                <w:tcW w:w="1526" w:type="dxa"/>
                <w:vAlign w:val="center"/>
              </w:tcPr>
              <w:p w14:paraId="33F337F2" w14:textId="77777777" w:rsidR="00650E97" w:rsidRPr="008F6757" w:rsidRDefault="00650E97" w:rsidP="009E3BA0">
                <w:pPr>
                  <w:rPr>
                    <w:rFonts w:asciiTheme="majorBidi" w:hAnsiTheme="majorBidi" w:cstheme="majorBidi"/>
                  </w:rPr>
                </w:pPr>
              </w:p>
            </w:tc>
            <w:tc>
              <w:tcPr>
                <w:tcW w:w="7137" w:type="dxa"/>
                <w:vAlign w:val="center"/>
              </w:tcPr>
              <w:p w14:paraId="33F337F3" w14:textId="77777777" w:rsidR="00650E97" w:rsidRPr="00A1301E" w:rsidRDefault="00650E97" w:rsidP="00586F92">
                <w:pPr>
                  <w:rPr>
                    <w:rFonts w:asciiTheme="majorBidi" w:hAnsiTheme="majorBidi" w:cstheme="majorBidi"/>
                    <w:sz w:val="22"/>
                    <w:szCs w:val="22"/>
                  </w:rPr>
                </w:pPr>
                <w:r>
                  <w:rPr>
                    <w:rFonts w:asciiTheme="majorBidi" w:eastAsia="Calibri" w:hAnsiTheme="majorBidi" w:cstheme="majorBidi"/>
                    <w:sz w:val="22"/>
                    <w:szCs w:val="22"/>
                    <w:lang w:val="en-US"/>
                  </w:rPr>
                  <w:t>KKKKKKKKKKKKKKKKKKKKKKKKKKKKKKKKKK</w:t>
                </w:r>
              </w:p>
            </w:tc>
          </w:tr>
          <w:tr w:rsidR="00650E97" w14:paraId="33F337F7" w14:textId="77777777" w:rsidTr="00313AD7">
            <w:trPr>
              <w:trHeight w:hRule="exact" w:val="490"/>
            </w:trPr>
            <w:tc>
              <w:tcPr>
                <w:tcW w:w="1526" w:type="dxa"/>
                <w:vAlign w:val="center"/>
              </w:tcPr>
              <w:p w14:paraId="33F337F5" w14:textId="77777777" w:rsidR="00650E97" w:rsidRPr="008F6757" w:rsidRDefault="00650E97" w:rsidP="009E3BA0">
                <w:pPr>
                  <w:rPr>
                    <w:rFonts w:asciiTheme="majorBidi" w:hAnsiTheme="majorBidi" w:cstheme="majorBidi"/>
                  </w:rPr>
                </w:pPr>
              </w:p>
            </w:tc>
            <w:tc>
              <w:tcPr>
                <w:tcW w:w="7137" w:type="dxa"/>
                <w:vAlign w:val="center"/>
              </w:tcPr>
              <w:p w14:paraId="33F337F6" w14:textId="77777777" w:rsidR="00650E97" w:rsidRPr="00A1301E" w:rsidRDefault="00650E97" w:rsidP="00586F92">
                <w:pPr>
                  <w:rPr>
                    <w:rFonts w:asciiTheme="majorBidi" w:hAnsiTheme="majorBidi" w:cstheme="majorBidi"/>
                    <w:sz w:val="22"/>
                    <w:szCs w:val="22"/>
                  </w:rPr>
                </w:pPr>
                <w:r>
                  <w:rPr>
                    <w:rFonts w:asciiTheme="majorBidi" w:eastAsiaTheme="minorHAnsi" w:hAnsiTheme="majorBidi" w:cstheme="majorBidi"/>
                    <w:sz w:val="22"/>
                    <w:szCs w:val="22"/>
                  </w:rPr>
                  <w:t>LLLLLLLLLLLLLLLLLLLLLLLLLLLLLLLLLLLLLLLL</w:t>
                </w:r>
              </w:p>
            </w:tc>
          </w:tr>
          <w:tr w:rsidR="00650E97" w14:paraId="33F337FA" w14:textId="77777777" w:rsidTr="00313AD7">
            <w:trPr>
              <w:trHeight w:hRule="exact" w:val="490"/>
            </w:trPr>
            <w:tc>
              <w:tcPr>
                <w:tcW w:w="1526" w:type="dxa"/>
                <w:vAlign w:val="center"/>
              </w:tcPr>
              <w:p w14:paraId="33F337F8" w14:textId="77777777" w:rsidR="00650E97" w:rsidRPr="008F6757" w:rsidRDefault="00650E97" w:rsidP="009E3BA0">
                <w:pPr>
                  <w:rPr>
                    <w:rFonts w:asciiTheme="majorBidi" w:hAnsiTheme="majorBidi" w:cstheme="majorBidi"/>
                  </w:rPr>
                </w:pPr>
              </w:p>
            </w:tc>
            <w:tc>
              <w:tcPr>
                <w:tcW w:w="7137" w:type="dxa"/>
                <w:vAlign w:val="center"/>
              </w:tcPr>
              <w:p w14:paraId="33F337F9" w14:textId="77777777" w:rsidR="00650E97" w:rsidRPr="00A1301E" w:rsidRDefault="00650E97" w:rsidP="00586F92">
                <w:pPr>
                  <w:rPr>
                    <w:rFonts w:asciiTheme="majorBidi" w:hAnsiTheme="majorBidi" w:cstheme="majorBidi"/>
                    <w:sz w:val="22"/>
                    <w:szCs w:val="22"/>
                  </w:rPr>
                </w:pPr>
                <w:r>
                  <w:rPr>
                    <w:rFonts w:asciiTheme="majorBidi" w:eastAsia="Calibri" w:hAnsiTheme="majorBidi" w:cstheme="majorBidi"/>
                    <w:sz w:val="22"/>
                    <w:szCs w:val="22"/>
                    <w:lang w:val="en-US"/>
                  </w:rPr>
                  <w:t>MMMMMMMMMMMMMMMMMMMMMMMMMMMM</w:t>
                </w:r>
              </w:p>
            </w:tc>
          </w:tr>
          <w:tr w:rsidR="00650E97" w14:paraId="33F337FD" w14:textId="77777777" w:rsidTr="00313AD7">
            <w:trPr>
              <w:trHeight w:hRule="exact" w:val="490"/>
            </w:trPr>
            <w:tc>
              <w:tcPr>
                <w:tcW w:w="1526" w:type="dxa"/>
                <w:vAlign w:val="center"/>
              </w:tcPr>
              <w:p w14:paraId="33F337FB" w14:textId="77777777" w:rsidR="00650E97" w:rsidRPr="008F6757" w:rsidRDefault="00650E97" w:rsidP="009E3BA0">
                <w:pPr>
                  <w:rPr>
                    <w:rFonts w:asciiTheme="majorBidi" w:hAnsiTheme="majorBidi" w:cstheme="majorBidi"/>
                  </w:rPr>
                </w:pPr>
                <w:r w:rsidRPr="008F6757">
                  <w:rPr>
                    <w:rFonts w:asciiTheme="majorBidi" w:eastAsia="Calibri" w:hAnsiTheme="majorBidi" w:cstheme="majorBidi"/>
                  </w:rPr>
                  <w:t>Appendix (</w:t>
                </w:r>
                <w:r>
                  <w:rPr>
                    <w:rFonts w:asciiTheme="majorBidi" w:eastAsia="Calibri" w:hAnsiTheme="majorBidi" w:cstheme="majorBidi"/>
                  </w:rPr>
                  <w:t>2</w:t>
                </w:r>
                <w:r w:rsidRPr="008F6757">
                  <w:rPr>
                    <w:rFonts w:asciiTheme="majorBidi" w:eastAsia="Calibri" w:hAnsiTheme="majorBidi" w:cstheme="majorBidi"/>
                  </w:rPr>
                  <w:t>)</w:t>
                </w:r>
              </w:p>
            </w:tc>
            <w:tc>
              <w:tcPr>
                <w:tcW w:w="7137" w:type="dxa"/>
                <w:shd w:val="clear" w:color="auto" w:fill="auto"/>
                <w:vAlign w:val="center"/>
              </w:tcPr>
              <w:p w14:paraId="33F337FC" w14:textId="77777777" w:rsidR="00650E97" w:rsidRPr="00A1301E" w:rsidRDefault="00650E97" w:rsidP="00586F92">
                <w:pPr>
                  <w:rPr>
                    <w:rFonts w:asciiTheme="majorBidi" w:hAnsiTheme="majorBidi" w:cstheme="majorBidi"/>
                    <w:sz w:val="22"/>
                    <w:szCs w:val="22"/>
                  </w:rPr>
                </w:pPr>
                <w:r>
                  <w:rPr>
                    <w:rFonts w:asciiTheme="majorBidi" w:hAnsiTheme="majorBidi" w:cstheme="majorBidi"/>
                    <w:sz w:val="22"/>
                    <w:szCs w:val="22"/>
                  </w:rPr>
                  <w:t>XXXXXXXXXXXXXXXXXXXXXXXXXXXXXXXXX</w:t>
                </w:r>
              </w:p>
            </w:tc>
          </w:tr>
          <w:tr w:rsidR="00650E97" w14:paraId="33F33800" w14:textId="77777777" w:rsidTr="00313AD7">
            <w:trPr>
              <w:trHeight w:hRule="exact" w:val="490"/>
            </w:trPr>
            <w:tc>
              <w:tcPr>
                <w:tcW w:w="1526" w:type="dxa"/>
                <w:vAlign w:val="center"/>
              </w:tcPr>
              <w:p w14:paraId="33F337FE" w14:textId="77777777" w:rsidR="00650E97" w:rsidRPr="008F6757" w:rsidRDefault="00650E97" w:rsidP="003C0620">
                <w:pPr>
                  <w:rPr>
                    <w:rFonts w:asciiTheme="majorBidi" w:eastAsia="Calibri" w:hAnsiTheme="majorBidi" w:cstheme="majorBidi"/>
                  </w:rPr>
                </w:pPr>
              </w:p>
            </w:tc>
            <w:tc>
              <w:tcPr>
                <w:tcW w:w="7137" w:type="dxa"/>
                <w:shd w:val="clear" w:color="auto" w:fill="auto"/>
                <w:vAlign w:val="center"/>
              </w:tcPr>
              <w:p w14:paraId="33F337FF" w14:textId="77777777" w:rsidR="00650E97" w:rsidRPr="00A1301E" w:rsidRDefault="00650E97" w:rsidP="00586F92">
                <w:pPr>
                  <w:rPr>
                    <w:rFonts w:asciiTheme="majorBidi" w:eastAsia="Calibri" w:hAnsiTheme="majorBidi" w:cstheme="majorBidi"/>
                    <w:sz w:val="22"/>
                    <w:szCs w:val="22"/>
                    <w:lang w:val="en-US"/>
                  </w:rPr>
                </w:pPr>
                <w:r>
                  <w:rPr>
                    <w:rFonts w:asciiTheme="majorBidi" w:eastAsia="Calibri" w:hAnsiTheme="majorBidi" w:cstheme="majorBidi"/>
                    <w:sz w:val="22"/>
                    <w:szCs w:val="22"/>
                    <w:lang w:val="en-US"/>
                  </w:rPr>
                  <w:t>YYYYYYYYYYYYYYYYYYYYYYYYYYYYYYYYY</w:t>
                </w:r>
              </w:p>
            </w:tc>
          </w:tr>
          <w:tr w:rsidR="00650E97" w14:paraId="33F33803" w14:textId="77777777" w:rsidTr="00313AD7">
            <w:trPr>
              <w:trHeight w:hRule="exact" w:val="490"/>
            </w:trPr>
            <w:tc>
              <w:tcPr>
                <w:tcW w:w="1526" w:type="dxa"/>
                <w:vAlign w:val="center"/>
              </w:tcPr>
              <w:p w14:paraId="33F33801" w14:textId="77777777" w:rsidR="00650E97" w:rsidRPr="008F6757" w:rsidRDefault="00650E97" w:rsidP="003C0620">
                <w:pPr>
                  <w:autoSpaceDE w:val="0"/>
                  <w:autoSpaceDN w:val="0"/>
                  <w:rPr>
                    <w:rFonts w:asciiTheme="majorBidi" w:hAnsiTheme="majorBidi" w:cstheme="majorBidi"/>
                  </w:rPr>
                </w:pPr>
              </w:p>
            </w:tc>
            <w:tc>
              <w:tcPr>
                <w:tcW w:w="7137" w:type="dxa"/>
                <w:vAlign w:val="center"/>
              </w:tcPr>
              <w:p w14:paraId="33F33802" w14:textId="77777777" w:rsidR="00650E97" w:rsidRPr="00A1301E" w:rsidRDefault="00650E97" w:rsidP="00586F92">
                <w:pPr>
                  <w:rPr>
                    <w:rFonts w:asciiTheme="majorBidi" w:eastAsia="Calibri" w:hAnsiTheme="majorBidi" w:cstheme="majorBidi"/>
                    <w:sz w:val="22"/>
                    <w:szCs w:val="22"/>
                  </w:rPr>
                </w:pPr>
                <w:r>
                  <w:rPr>
                    <w:rFonts w:asciiTheme="majorBidi" w:eastAsia="Calibri" w:hAnsiTheme="majorBidi" w:cstheme="majorBidi"/>
                    <w:sz w:val="22"/>
                    <w:szCs w:val="22"/>
                    <w:lang w:val="en-US"/>
                  </w:rPr>
                  <w:t>JJJJJJJJJJJJJJJJJJJJJJJJJJJJJJJJJJJJJJJJJJJJJJJJJJJJJJJJJJJJJ</w:t>
                </w:r>
              </w:p>
            </w:tc>
          </w:tr>
          <w:tr w:rsidR="00650E97" w14:paraId="33F33806" w14:textId="77777777" w:rsidTr="00313AD7">
            <w:trPr>
              <w:trHeight w:hRule="exact" w:val="490"/>
            </w:trPr>
            <w:tc>
              <w:tcPr>
                <w:tcW w:w="1526" w:type="dxa"/>
                <w:vAlign w:val="center"/>
              </w:tcPr>
              <w:p w14:paraId="33F33804" w14:textId="77777777" w:rsidR="00650E97" w:rsidRPr="008F6757" w:rsidRDefault="00650E97" w:rsidP="003C0620">
                <w:pPr>
                  <w:rPr>
                    <w:rFonts w:asciiTheme="majorBidi" w:hAnsiTheme="majorBidi" w:cstheme="majorBidi"/>
                  </w:rPr>
                </w:pPr>
                <w:r w:rsidRPr="008F6757">
                  <w:rPr>
                    <w:rFonts w:asciiTheme="majorBidi" w:eastAsia="Calibri" w:hAnsiTheme="majorBidi" w:cstheme="majorBidi"/>
                  </w:rPr>
                  <w:t>Appendix (</w:t>
                </w:r>
                <w:r>
                  <w:rPr>
                    <w:rFonts w:asciiTheme="majorBidi" w:eastAsia="Calibri" w:hAnsiTheme="majorBidi" w:cstheme="majorBidi"/>
                  </w:rPr>
                  <w:t>3</w:t>
                </w:r>
                <w:r w:rsidRPr="008F6757">
                  <w:rPr>
                    <w:rFonts w:asciiTheme="majorBidi" w:eastAsia="Calibri" w:hAnsiTheme="majorBidi" w:cstheme="majorBidi"/>
                  </w:rPr>
                  <w:t>)</w:t>
                </w:r>
              </w:p>
            </w:tc>
            <w:tc>
              <w:tcPr>
                <w:tcW w:w="7137" w:type="dxa"/>
                <w:vAlign w:val="center"/>
              </w:tcPr>
              <w:p w14:paraId="33F33805" w14:textId="77777777" w:rsidR="00650E97" w:rsidRPr="00A1301E" w:rsidRDefault="00650E97" w:rsidP="00586F92">
                <w:pPr>
                  <w:rPr>
                    <w:rFonts w:asciiTheme="majorBidi" w:hAnsiTheme="majorBidi" w:cstheme="majorBidi"/>
                    <w:sz w:val="22"/>
                    <w:szCs w:val="22"/>
                  </w:rPr>
                </w:pPr>
                <w:r>
                  <w:rPr>
                    <w:rFonts w:asciiTheme="majorBidi" w:eastAsia="Calibri" w:hAnsiTheme="majorBidi" w:cstheme="majorBidi"/>
                    <w:sz w:val="22"/>
                    <w:szCs w:val="22"/>
                    <w:lang w:val="en-US"/>
                  </w:rPr>
                  <w:t>KKKKKKKKKKKKKKKKKKKKKKKKKKKKKKKKKK</w:t>
                </w:r>
              </w:p>
            </w:tc>
          </w:tr>
          <w:tr w:rsidR="00650E97" w14:paraId="33F33809" w14:textId="77777777" w:rsidTr="00313AD7">
            <w:trPr>
              <w:trHeight w:hRule="exact" w:val="490"/>
            </w:trPr>
            <w:tc>
              <w:tcPr>
                <w:tcW w:w="1526" w:type="dxa"/>
                <w:vAlign w:val="center"/>
              </w:tcPr>
              <w:p w14:paraId="33F33807" w14:textId="77777777" w:rsidR="00650E97" w:rsidRPr="008F6757" w:rsidRDefault="00650E97" w:rsidP="003C0620">
                <w:pPr>
                  <w:rPr>
                    <w:rFonts w:asciiTheme="majorBidi" w:hAnsiTheme="majorBidi" w:cstheme="majorBidi"/>
                  </w:rPr>
                </w:pPr>
                <w:r w:rsidRPr="008F6757">
                  <w:rPr>
                    <w:rFonts w:asciiTheme="majorBidi" w:eastAsia="Calibri" w:hAnsiTheme="majorBidi" w:cstheme="majorBidi"/>
                  </w:rPr>
                  <w:t>Appendix (</w:t>
                </w:r>
                <w:r>
                  <w:rPr>
                    <w:rFonts w:asciiTheme="majorBidi" w:eastAsia="Calibri" w:hAnsiTheme="majorBidi" w:cstheme="majorBidi"/>
                  </w:rPr>
                  <w:t>4</w:t>
                </w:r>
                <w:r w:rsidRPr="008F6757">
                  <w:rPr>
                    <w:rFonts w:asciiTheme="majorBidi" w:eastAsia="Calibri" w:hAnsiTheme="majorBidi" w:cstheme="majorBidi"/>
                  </w:rPr>
                  <w:t>)</w:t>
                </w:r>
              </w:p>
            </w:tc>
            <w:tc>
              <w:tcPr>
                <w:tcW w:w="7137" w:type="dxa"/>
                <w:vAlign w:val="center"/>
              </w:tcPr>
              <w:p w14:paraId="33F33808" w14:textId="77777777" w:rsidR="00650E97" w:rsidRPr="00A1301E" w:rsidRDefault="00650E97" w:rsidP="00586F92">
                <w:pPr>
                  <w:rPr>
                    <w:rFonts w:asciiTheme="majorBidi" w:hAnsiTheme="majorBidi" w:cstheme="majorBidi"/>
                    <w:sz w:val="22"/>
                    <w:szCs w:val="22"/>
                  </w:rPr>
                </w:pPr>
                <w:r>
                  <w:rPr>
                    <w:rFonts w:asciiTheme="majorBidi" w:eastAsiaTheme="minorHAnsi" w:hAnsiTheme="majorBidi" w:cstheme="majorBidi"/>
                    <w:sz w:val="22"/>
                    <w:szCs w:val="22"/>
                  </w:rPr>
                  <w:t>LLLLLLLLLLLLLLLLLLLLLLLLLLLLLLLLLLLLLLLL</w:t>
                </w:r>
              </w:p>
            </w:tc>
          </w:tr>
          <w:tr w:rsidR="00650E97" w14:paraId="33F3380C" w14:textId="77777777" w:rsidTr="00313AD7">
            <w:trPr>
              <w:trHeight w:hRule="exact" w:val="490"/>
            </w:trPr>
            <w:tc>
              <w:tcPr>
                <w:tcW w:w="1526" w:type="dxa"/>
                <w:vAlign w:val="center"/>
              </w:tcPr>
              <w:p w14:paraId="33F3380A" w14:textId="77777777" w:rsidR="00650E97" w:rsidRPr="008F6757" w:rsidRDefault="00650E97" w:rsidP="003C0620">
                <w:pPr>
                  <w:rPr>
                    <w:rFonts w:asciiTheme="majorBidi" w:eastAsia="Calibri" w:hAnsiTheme="majorBidi" w:cstheme="majorBidi"/>
                  </w:rPr>
                </w:pPr>
              </w:p>
            </w:tc>
            <w:tc>
              <w:tcPr>
                <w:tcW w:w="7137" w:type="dxa"/>
                <w:vAlign w:val="center"/>
              </w:tcPr>
              <w:p w14:paraId="33F3380B" w14:textId="77777777" w:rsidR="00650E97" w:rsidRPr="00A1301E" w:rsidRDefault="00650E97" w:rsidP="00586F92">
                <w:pPr>
                  <w:rPr>
                    <w:rFonts w:asciiTheme="majorBidi" w:hAnsiTheme="majorBidi" w:cstheme="majorBidi"/>
                    <w:sz w:val="22"/>
                    <w:szCs w:val="22"/>
                  </w:rPr>
                </w:pPr>
                <w:r>
                  <w:rPr>
                    <w:rFonts w:asciiTheme="majorBidi" w:eastAsia="Calibri" w:hAnsiTheme="majorBidi" w:cstheme="majorBidi"/>
                    <w:sz w:val="22"/>
                    <w:szCs w:val="22"/>
                    <w:lang w:val="en-US"/>
                  </w:rPr>
                  <w:t>MMMMMMMMMMMMMMMMMMMMMMMMMMMM</w:t>
                </w:r>
              </w:p>
            </w:tc>
          </w:tr>
          <w:tr w:rsidR="00650E97" w14:paraId="33F3380F" w14:textId="77777777" w:rsidTr="00313AD7">
            <w:trPr>
              <w:trHeight w:hRule="exact" w:val="490"/>
            </w:trPr>
            <w:tc>
              <w:tcPr>
                <w:tcW w:w="1526" w:type="dxa"/>
                <w:vAlign w:val="center"/>
              </w:tcPr>
              <w:p w14:paraId="33F3380D" w14:textId="77777777" w:rsidR="00650E97" w:rsidRPr="008F6757" w:rsidRDefault="00650E97" w:rsidP="003C0620">
                <w:pPr>
                  <w:rPr>
                    <w:rFonts w:asciiTheme="majorBidi" w:hAnsiTheme="majorBidi" w:cstheme="majorBidi"/>
                  </w:rPr>
                </w:pPr>
              </w:p>
            </w:tc>
            <w:tc>
              <w:tcPr>
                <w:tcW w:w="7137" w:type="dxa"/>
                <w:vAlign w:val="center"/>
              </w:tcPr>
              <w:p w14:paraId="33F3380E" w14:textId="77777777" w:rsidR="00650E97" w:rsidRPr="00A1301E" w:rsidRDefault="00650E97" w:rsidP="00586F92">
                <w:pPr>
                  <w:rPr>
                    <w:rFonts w:asciiTheme="majorBidi" w:hAnsiTheme="majorBidi" w:cstheme="majorBidi"/>
                    <w:sz w:val="22"/>
                    <w:szCs w:val="22"/>
                  </w:rPr>
                </w:pPr>
                <w:r>
                  <w:rPr>
                    <w:rFonts w:asciiTheme="majorBidi" w:hAnsiTheme="majorBidi" w:cstheme="majorBidi"/>
                    <w:sz w:val="22"/>
                    <w:szCs w:val="22"/>
                  </w:rPr>
                  <w:t>NNNNNNNNNNNNNNNNNNNNNNNNNNNNNNNNNN</w:t>
                </w:r>
              </w:p>
            </w:tc>
          </w:tr>
          <w:tr w:rsidR="00650E97" w14:paraId="33F33812" w14:textId="77777777" w:rsidTr="00313AD7">
            <w:trPr>
              <w:trHeight w:hRule="exact" w:val="490"/>
            </w:trPr>
            <w:tc>
              <w:tcPr>
                <w:tcW w:w="1526" w:type="dxa"/>
                <w:vAlign w:val="center"/>
              </w:tcPr>
              <w:p w14:paraId="33F33810" w14:textId="77777777" w:rsidR="00650E97" w:rsidRPr="008F6757" w:rsidRDefault="00650E97" w:rsidP="003C0620">
                <w:pPr>
                  <w:ind w:hanging="993"/>
                  <w:rPr>
                    <w:rFonts w:asciiTheme="majorBidi" w:hAnsiTheme="majorBidi" w:cstheme="majorBidi"/>
                  </w:rPr>
                </w:pPr>
              </w:p>
            </w:tc>
            <w:tc>
              <w:tcPr>
                <w:tcW w:w="7137" w:type="dxa"/>
                <w:vAlign w:val="center"/>
              </w:tcPr>
              <w:p w14:paraId="33F33811" w14:textId="77777777" w:rsidR="00650E97" w:rsidRPr="00A1301E" w:rsidRDefault="00650E97" w:rsidP="00586F92">
                <w:pPr>
                  <w:rPr>
                    <w:rFonts w:asciiTheme="majorBidi" w:hAnsiTheme="majorBidi" w:cstheme="majorBidi"/>
                    <w:sz w:val="22"/>
                    <w:szCs w:val="22"/>
                  </w:rPr>
                </w:pPr>
                <w:r>
                  <w:rPr>
                    <w:rFonts w:asciiTheme="majorBidi" w:hAnsiTheme="majorBidi" w:cstheme="majorBidi"/>
                    <w:sz w:val="22"/>
                    <w:szCs w:val="22"/>
                    <w:lang w:val="en-US"/>
                  </w:rPr>
                  <w:t>OOOOOOOOOOOOOOOOOOOOOOOOOOOOOOOOOO</w:t>
                </w:r>
              </w:p>
            </w:tc>
          </w:tr>
          <w:tr w:rsidR="00650E97" w14:paraId="33F33815" w14:textId="77777777" w:rsidTr="00313AD7">
            <w:trPr>
              <w:trHeight w:hRule="exact" w:val="490"/>
            </w:trPr>
            <w:tc>
              <w:tcPr>
                <w:tcW w:w="1526" w:type="dxa"/>
                <w:vAlign w:val="center"/>
              </w:tcPr>
              <w:p w14:paraId="33F33813" w14:textId="77777777" w:rsidR="00650E97" w:rsidRPr="008F6757" w:rsidRDefault="00650E97" w:rsidP="003C0620">
                <w:pPr>
                  <w:rPr>
                    <w:rFonts w:asciiTheme="majorBidi" w:hAnsiTheme="majorBidi" w:cstheme="majorBidi"/>
                  </w:rPr>
                </w:pPr>
                <w:r w:rsidRPr="008F6757">
                  <w:rPr>
                    <w:rFonts w:asciiTheme="majorBidi" w:eastAsia="Calibri" w:hAnsiTheme="majorBidi" w:cstheme="majorBidi"/>
                  </w:rPr>
                  <w:t>Appendix (</w:t>
                </w:r>
                <w:r>
                  <w:rPr>
                    <w:rFonts w:asciiTheme="majorBidi" w:eastAsia="Calibri" w:hAnsiTheme="majorBidi" w:cstheme="majorBidi"/>
                  </w:rPr>
                  <w:t>5</w:t>
                </w:r>
                <w:r w:rsidRPr="008F6757">
                  <w:rPr>
                    <w:rFonts w:asciiTheme="majorBidi" w:eastAsia="Calibri" w:hAnsiTheme="majorBidi" w:cstheme="majorBidi"/>
                  </w:rPr>
                  <w:t>)</w:t>
                </w:r>
              </w:p>
            </w:tc>
            <w:tc>
              <w:tcPr>
                <w:tcW w:w="7137" w:type="dxa"/>
                <w:vAlign w:val="center"/>
              </w:tcPr>
              <w:p w14:paraId="33F33814" w14:textId="77777777" w:rsidR="00650E97" w:rsidRPr="00A1301E" w:rsidRDefault="00650E97" w:rsidP="00586F92">
                <w:pPr>
                  <w:rPr>
                    <w:rFonts w:asciiTheme="majorBidi" w:hAnsiTheme="majorBidi" w:cstheme="majorBidi"/>
                    <w:sz w:val="22"/>
                    <w:szCs w:val="22"/>
                  </w:rPr>
                </w:pPr>
                <w:r>
                  <w:rPr>
                    <w:rFonts w:asciiTheme="majorBidi" w:hAnsiTheme="majorBidi" w:cstheme="majorBidi"/>
                    <w:sz w:val="22"/>
                    <w:szCs w:val="22"/>
                  </w:rPr>
                  <w:t>XXXXXXXXXXXXXXXXXXXXXXXXXXXXXXXXX</w:t>
                </w:r>
              </w:p>
            </w:tc>
          </w:tr>
          <w:tr w:rsidR="00650E97" w14:paraId="33F33818" w14:textId="77777777" w:rsidTr="00313AD7">
            <w:trPr>
              <w:trHeight w:hRule="exact" w:val="490"/>
            </w:trPr>
            <w:tc>
              <w:tcPr>
                <w:tcW w:w="1526" w:type="dxa"/>
                <w:vAlign w:val="center"/>
              </w:tcPr>
              <w:p w14:paraId="33F33816" w14:textId="77777777" w:rsidR="00650E97" w:rsidRPr="008F6757" w:rsidRDefault="00650E97" w:rsidP="003C0620">
                <w:pPr>
                  <w:ind w:hanging="1134"/>
                  <w:rPr>
                    <w:rFonts w:asciiTheme="majorBidi" w:hAnsiTheme="majorBidi" w:cstheme="majorBidi"/>
                    <w:lang w:eastAsia="en-GB"/>
                  </w:rPr>
                </w:pPr>
              </w:p>
            </w:tc>
            <w:tc>
              <w:tcPr>
                <w:tcW w:w="7137" w:type="dxa"/>
                <w:vAlign w:val="center"/>
              </w:tcPr>
              <w:p w14:paraId="33F33817" w14:textId="77777777" w:rsidR="00650E97" w:rsidRPr="00A1301E" w:rsidRDefault="00650E97" w:rsidP="00586F92">
                <w:pPr>
                  <w:rPr>
                    <w:rFonts w:asciiTheme="majorBidi" w:eastAsia="Calibri" w:hAnsiTheme="majorBidi" w:cstheme="majorBidi"/>
                    <w:sz w:val="22"/>
                    <w:szCs w:val="22"/>
                    <w:lang w:val="en-US"/>
                  </w:rPr>
                </w:pPr>
                <w:r>
                  <w:rPr>
                    <w:rFonts w:asciiTheme="majorBidi" w:eastAsia="Calibri" w:hAnsiTheme="majorBidi" w:cstheme="majorBidi"/>
                    <w:sz w:val="22"/>
                    <w:szCs w:val="22"/>
                    <w:lang w:val="en-US"/>
                  </w:rPr>
                  <w:t>YYYYYYYYYYYYYYYYYYYYYYYYYYYYYYYYY</w:t>
                </w:r>
              </w:p>
            </w:tc>
          </w:tr>
          <w:tr w:rsidR="00650E97" w14:paraId="33F3381B" w14:textId="77777777" w:rsidTr="00313AD7">
            <w:trPr>
              <w:trHeight w:hRule="exact" w:val="490"/>
            </w:trPr>
            <w:tc>
              <w:tcPr>
                <w:tcW w:w="1526" w:type="dxa"/>
                <w:vAlign w:val="center"/>
              </w:tcPr>
              <w:p w14:paraId="33F33819" w14:textId="77777777" w:rsidR="00650E97" w:rsidRPr="008F6757" w:rsidRDefault="00650E97" w:rsidP="003C0620">
                <w:pPr>
                  <w:tabs>
                    <w:tab w:val="left" w:pos="5745"/>
                  </w:tabs>
                  <w:rPr>
                    <w:rFonts w:asciiTheme="majorBidi" w:hAnsiTheme="majorBidi" w:cstheme="majorBidi"/>
                  </w:rPr>
                </w:pPr>
              </w:p>
            </w:tc>
            <w:tc>
              <w:tcPr>
                <w:tcW w:w="7137" w:type="dxa"/>
                <w:vAlign w:val="center"/>
              </w:tcPr>
              <w:p w14:paraId="33F3381A" w14:textId="77777777" w:rsidR="00650E97" w:rsidRPr="00A1301E" w:rsidRDefault="00650E97" w:rsidP="00586F92">
                <w:pPr>
                  <w:rPr>
                    <w:rFonts w:asciiTheme="majorBidi" w:eastAsia="Calibri" w:hAnsiTheme="majorBidi" w:cstheme="majorBidi"/>
                    <w:sz w:val="22"/>
                    <w:szCs w:val="22"/>
                  </w:rPr>
                </w:pPr>
                <w:r>
                  <w:rPr>
                    <w:rFonts w:asciiTheme="majorBidi" w:eastAsia="Calibri" w:hAnsiTheme="majorBidi" w:cstheme="majorBidi"/>
                    <w:sz w:val="22"/>
                    <w:szCs w:val="22"/>
                    <w:lang w:val="en-US"/>
                  </w:rPr>
                  <w:t>JJJJJJJJJJJJJJJJJJJJJJJJJJJJJJJJJJJJJJJJJJJJJJJJJJJJJJJJJJJJJ</w:t>
                </w:r>
              </w:p>
            </w:tc>
          </w:tr>
          <w:tr w:rsidR="00650E97" w14:paraId="33F3381E" w14:textId="77777777" w:rsidTr="00313AD7">
            <w:trPr>
              <w:trHeight w:hRule="exact" w:val="490"/>
            </w:trPr>
            <w:tc>
              <w:tcPr>
                <w:tcW w:w="1526" w:type="dxa"/>
                <w:vAlign w:val="center"/>
              </w:tcPr>
              <w:p w14:paraId="33F3381C" w14:textId="77777777" w:rsidR="00650E97" w:rsidRPr="008F6757" w:rsidRDefault="00650E97" w:rsidP="003C0620">
                <w:pPr>
                  <w:rPr>
                    <w:rFonts w:asciiTheme="majorBidi" w:hAnsiTheme="majorBidi" w:cstheme="majorBidi"/>
                  </w:rPr>
                </w:pPr>
              </w:p>
            </w:tc>
            <w:tc>
              <w:tcPr>
                <w:tcW w:w="7137" w:type="dxa"/>
                <w:vAlign w:val="center"/>
              </w:tcPr>
              <w:p w14:paraId="33F3381D" w14:textId="77777777" w:rsidR="00650E97" w:rsidRPr="00A1301E" w:rsidRDefault="00650E97" w:rsidP="00586F92">
                <w:pPr>
                  <w:rPr>
                    <w:rFonts w:asciiTheme="majorBidi" w:hAnsiTheme="majorBidi" w:cstheme="majorBidi"/>
                    <w:sz w:val="22"/>
                    <w:szCs w:val="22"/>
                  </w:rPr>
                </w:pPr>
                <w:r>
                  <w:rPr>
                    <w:rFonts w:asciiTheme="majorBidi" w:eastAsia="Calibri" w:hAnsiTheme="majorBidi" w:cstheme="majorBidi"/>
                    <w:sz w:val="22"/>
                    <w:szCs w:val="22"/>
                    <w:lang w:val="en-US"/>
                  </w:rPr>
                  <w:t>KKKKKKKKKKKKKKKKKKKKKKKKKKKKKKKKKK</w:t>
                </w:r>
              </w:p>
            </w:tc>
          </w:tr>
        </w:tbl>
        <w:p w14:paraId="33F3381F" w14:textId="77777777" w:rsidR="00AA1352" w:rsidRDefault="00AA1352" w:rsidP="00BA4193">
          <w:pPr>
            <w:autoSpaceDE w:val="0"/>
            <w:autoSpaceDN w:val="0"/>
            <w:adjustRightInd w:val="0"/>
            <w:jc w:val="center"/>
            <w:rPr>
              <w:rFonts w:asciiTheme="majorBidi" w:hAnsiTheme="majorBidi"/>
              <w:b/>
              <w:bCs/>
              <w:sz w:val="40"/>
              <w:szCs w:val="40"/>
            </w:rPr>
          </w:pPr>
        </w:p>
        <w:p w14:paraId="33F33820" w14:textId="77777777" w:rsidR="00383B71" w:rsidRDefault="00383B71" w:rsidP="003B5145">
          <w:pPr>
            <w:pStyle w:val="Heading1"/>
            <w:jc w:val="center"/>
            <w:rPr>
              <w:rFonts w:asciiTheme="majorBidi" w:hAnsiTheme="majorBidi"/>
              <w:color w:val="auto"/>
              <w:sz w:val="40"/>
              <w:szCs w:val="40"/>
            </w:rPr>
            <w:sectPr w:rsidR="00383B71" w:rsidSect="00A4571E">
              <w:footerReference w:type="first" r:id="rId17"/>
              <w:pgSz w:w="11909" w:h="16834" w:code="9"/>
              <w:pgMar w:top="1435" w:right="1797" w:bottom="1435" w:left="1797" w:header="720" w:footer="720" w:gutter="0"/>
              <w:pgNumType w:fmt="upperLetter"/>
              <w:cols w:space="720"/>
              <w:titlePg/>
              <w:docGrid w:linePitch="360"/>
            </w:sectPr>
          </w:pPr>
        </w:p>
        <w:sdt>
          <w:sdtPr>
            <w:rPr>
              <w:rFonts w:asciiTheme="majorBidi" w:hAnsiTheme="majorBidi"/>
              <w:b/>
              <w:bCs/>
              <w:sz w:val="36"/>
              <w:szCs w:val="36"/>
            </w:rPr>
            <w:id w:val="-1475752510"/>
            <w:lock w:val="contentLocked"/>
            <w:placeholder>
              <w:docPart w:val="DefaultPlaceholder_1082065158"/>
            </w:placeholder>
            <w:group/>
          </w:sdtPr>
          <w:sdtEndPr/>
          <w:sdtContent>
            <w:p w14:paraId="33F33821" w14:textId="77777777" w:rsidR="003C4727" w:rsidRPr="00FD375F" w:rsidRDefault="003C4727" w:rsidP="002318E8">
              <w:pPr>
                <w:jc w:val="center"/>
                <w:rPr>
                  <w:rFonts w:asciiTheme="majorBidi" w:hAnsiTheme="majorBidi"/>
                  <w:b/>
                  <w:bCs/>
                  <w:sz w:val="36"/>
                  <w:szCs w:val="36"/>
                </w:rPr>
              </w:pPr>
              <w:r w:rsidRPr="00766C22">
                <w:rPr>
                  <w:rFonts w:asciiTheme="majorBidi" w:hAnsiTheme="majorBidi"/>
                  <w:b/>
                  <w:bCs/>
                  <w:sz w:val="36"/>
                  <w:szCs w:val="36"/>
                </w:rPr>
                <w:t>C</w:t>
              </w:r>
              <w:r w:rsidR="00627CB2" w:rsidRPr="00766C22">
                <w:rPr>
                  <w:rFonts w:asciiTheme="majorBidi" w:hAnsiTheme="majorBidi"/>
                  <w:b/>
                  <w:bCs/>
                  <w:sz w:val="36"/>
                  <w:szCs w:val="36"/>
                  <w:lang w:val="en-US"/>
                </w:rPr>
                <w:t>hapter</w:t>
              </w:r>
              <w:r w:rsidRPr="00766C22">
                <w:rPr>
                  <w:rFonts w:asciiTheme="majorBidi" w:hAnsiTheme="majorBidi"/>
                  <w:b/>
                  <w:bCs/>
                  <w:sz w:val="36"/>
                  <w:szCs w:val="36"/>
                </w:rPr>
                <w:t xml:space="preserve"> </w:t>
              </w:r>
              <w:r w:rsidR="00EF4D31" w:rsidRPr="00766C22">
                <w:rPr>
                  <w:rFonts w:asciiTheme="majorBidi" w:hAnsiTheme="majorBidi"/>
                  <w:b/>
                  <w:bCs/>
                  <w:sz w:val="36"/>
                  <w:szCs w:val="36"/>
                </w:rPr>
                <w:t>One</w:t>
              </w:r>
            </w:p>
          </w:sdtContent>
        </w:sdt>
        <w:p w14:paraId="33F33822" w14:textId="77777777" w:rsidR="005942FF" w:rsidRPr="00FD375F" w:rsidRDefault="005942FF" w:rsidP="00736527">
          <w:pPr>
            <w:jc w:val="center"/>
            <w:rPr>
              <w:rFonts w:asciiTheme="majorBidi" w:hAnsiTheme="majorBidi"/>
              <w:b/>
              <w:bCs/>
              <w:sz w:val="36"/>
              <w:szCs w:val="36"/>
            </w:rPr>
          </w:pPr>
        </w:p>
        <w:p w14:paraId="33F33823" w14:textId="77777777" w:rsidR="003C4727" w:rsidRPr="00FD375F" w:rsidRDefault="00EB2CDF" w:rsidP="00736527">
          <w:pPr>
            <w:jc w:val="center"/>
            <w:rPr>
              <w:rFonts w:asciiTheme="majorBidi" w:hAnsiTheme="majorBidi"/>
              <w:b/>
              <w:bCs/>
              <w:sz w:val="36"/>
              <w:szCs w:val="36"/>
            </w:rPr>
          </w:pPr>
          <w:r w:rsidRPr="00EB2CDF">
            <w:rPr>
              <w:rFonts w:asciiTheme="majorBidi" w:hAnsiTheme="majorBidi"/>
              <w:b/>
              <w:bCs/>
              <w:sz w:val="36"/>
              <w:szCs w:val="36"/>
              <w:highlight w:val="yellow"/>
            </w:rPr>
            <w:t xml:space="preserve">Enter </w:t>
          </w:r>
          <w:r w:rsidR="002318E8">
            <w:rPr>
              <w:rFonts w:asciiTheme="majorBidi" w:hAnsiTheme="majorBidi"/>
              <w:b/>
              <w:bCs/>
              <w:sz w:val="36"/>
              <w:szCs w:val="36"/>
              <w:highlight w:val="yellow"/>
            </w:rPr>
            <w:t xml:space="preserve">Chapter </w:t>
          </w:r>
          <w:r w:rsidRPr="00EB2CDF">
            <w:rPr>
              <w:rFonts w:asciiTheme="majorBidi" w:hAnsiTheme="majorBidi"/>
              <w:b/>
              <w:bCs/>
              <w:sz w:val="36"/>
              <w:szCs w:val="36"/>
              <w:highlight w:val="yellow"/>
            </w:rPr>
            <w:t>Title Here</w:t>
          </w:r>
        </w:p>
        <w:p w14:paraId="33F33824" w14:textId="77777777" w:rsidR="008D40E6" w:rsidRDefault="008D40E6" w:rsidP="008D40E6"/>
        <w:p w14:paraId="33F33825" w14:textId="77777777" w:rsidR="00FB4733" w:rsidRDefault="00FB4733" w:rsidP="008D40E6"/>
        <w:p w14:paraId="33F33826" w14:textId="77777777" w:rsidR="00E77BE3" w:rsidRDefault="00FD375F" w:rsidP="00E77BE3">
          <w:pPr>
            <w:pStyle w:val="ListParagraph"/>
            <w:numPr>
              <w:ilvl w:val="1"/>
              <w:numId w:val="42"/>
            </w:numPr>
            <w:autoSpaceDE w:val="0"/>
            <w:autoSpaceDN w:val="0"/>
            <w:adjustRightInd w:val="0"/>
            <w:spacing w:line="360" w:lineRule="auto"/>
            <w:ind w:left="0" w:firstLine="0"/>
            <w:outlineLvl w:val="1"/>
            <w:rPr>
              <w:b/>
              <w:bCs/>
              <w:sz w:val="32"/>
              <w:szCs w:val="32"/>
            </w:rPr>
          </w:pPr>
          <w:r w:rsidRPr="00766C22">
            <w:rPr>
              <w:b/>
              <w:bCs/>
              <w:sz w:val="32"/>
              <w:szCs w:val="32"/>
              <w:highlight w:val="yellow"/>
            </w:rPr>
            <w:t>Section</w:t>
          </w:r>
          <w:r w:rsidR="00E77BE3" w:rsidRPr="00766C22">
            <w:rPr>
              <w:b/>
              <w:bCs/>
              <w:sz w:val="32"/>
              <w:szCs w:val="32"/>
              <w:highlight w:val="yellow"/>
            </w:rPr>
            <w:t>-1</w:t>
          </w:r>
        </w:p>
        <w:p w14:paraId="33F33827" w14:textId="77777777" w:rsidR="00EB2CDF" w:rsidRPr="00EB2CDF" w:rsidRDefault="00EB2CDF" w:rsidP="00EB2CDF">
          <w:pPr>
            <w:pStyle w:val="ListParagraph"/>
            <w:autoSpaceDE w:val="0"/>
            <w:autoSpaceDN w:val="0"/>
            <w:adjustRightInd w:val="0"/>
            <w:spacing w:before="240" w:after="240" w:line="360" w:lineRule="auto"/>
            <w:ind w:left="0"/>
            <w:outlineLvl w:val="1"/>
          </w:pPr>
          <w:r w:rsidRPr="00EB2CDF">
            <w:rPr>
              <w:highlight w:val="yellow"/>
            </w:rPr>
            <w:t>Enterr Text Here</w:t>
          </w:r>
        </w:p>
        <w:p w14:paraId="33F33828" w14:textId="77777777" w:rsidR="00E77BE3" w:rsidRDefault="00E77BE3" w:rsidP="00EB2CDF">
          <w:pPr>
            <w:pStyle w:val="ListParagraph"/>
            <w:numPr>
              <w:ilvl w:val="2"/>
              <w:numId w:val="42"/>
            </w:numPr>
            <w:autoSpaceDE w:val="0"/>
            <w:autoSpaceDN w:val="0"/>
            <w:adjustRightInd w:val="0"/>
            <w:spacing w:line="360" w:lineRule="auto"/>
            <w:ind w:left="709" w:hanging="709"/>
            <w:outlineLvl w:val="1"/>
            <w:rPr>
              <w:b/>
              <w:bCs/>
              <w:sz w:val="28"/>
              <w:szCs w:val="28"/>
            </w:rPr>
          </w:pPr>
          <w:r w:rsidRPr="00EB2CDF">
            <w:rPr>
              <w:b/>
              <w:bCs/>
              <w:sz w:val="28"/>
              <w:szCs w:val="28"/>
            </w:rPr>
            <w:t>Sub-section-1</w:t>
          </w:r>
        </w:p>
        <w:p w14:paraId="33F33829" w14:textId="77777777" w:rsidR="00EB2CDF" w:rsidRPr="00EB2CDF" w:rsidRDefault="00EB2CDF" w:rsidP="00EB2CDF">
          <w:pPr>
            <w:autoSpaceDE w:val="0"/>
            <w:autoSpaceDN w:val="0"/>
            <w:adjustRightInd w:val="0"/>
            <w:spacing w:before="240" w:after="240" w:line="360" w:lineRule="auto"/>
            <w:outlineLvl w:val="1"/>
          </w:pPr>
          <w:r w:rsidRPr="00EB2CDF">
            <w:rPr>
              <w:highlight w:val="yellow"/>
            </w:rPr>
            <w:t>Enterr Text Here</w:t>
          </w:r>
        </w:p>
        <w:p w14:paraId="33F3382A" w14:textId="77777777" w:rsidR="00E77BE3" w:rsidRDefault="00E77BE3" w:rsidP="00E77BE3">
          <w:pPr>
            <w:pStyle w:val="ListParagraph"/>
            <w:numPr>
              <w:ilvl w:val="0"/>
              <w:numId w:val="45"/>
            </w:numPr>
            <w:autoSpaceDE w:val="0"/>
            <w:autoSpaceDN w:val="0"/>
            <w:adjustRightInd w:val="0"/>
            <w:spacing w:line="360" w:lineRule="auto"/>
            <w:outlineLvl w:val="1"/>
            <w:rPr>
              <w:b/>
              <w:bCs/>
              <w:sz w:val="26"/>
              <w:szCs w:val="26"/>
            </w:rPr>
          </w:pPr>
          <w:r w:rsidRPr="00EB2CDF">
            <w:rPr>
              <w:b/>
              <w:bCs/>
              <w:sz w:val="26"/>
              <w:szCs w:val="26"/>
            </w:rPr>
            <w:t>Sub- Sub-Section-1</w:t>
          </w:r>
        </w:p>
        <w:p w14:paraId="33F3382B" w14:textId="77777777" w:rsidR="00EB2CDF" w:rsidRPr="00EB2CDF" w:rsidRDefault="00EB2CDF" w:rsidP="00EB2CDF">
          <w:pPr>
            <w:autoSpaceDE w:val="0"/>
            <w:autoSpaceDN w:val="0"/>
            <w:adjustRightInd w:val="0"/>
            <w:spacing w:before="240" w:after="240" w:line="360" w:lineRule="auto"/>
            <w:outlineLvl w:val="1"/>
          </w:pPr>
          <w:r w:rsidRPr="00EB2CDF">
            <w:rPr>
              <w:highlight w:val="yellow"/>
            </w:rPr>
            <w:t>Enterr Text Here</w:t>
          </w:r>
        </w:p>
        <w:p w14:paraId="33F3382C" w14:textId="77777777" w:rsidR="00E77BE3" w:rsidRDefault="00E77BE3" w:rsidP="00E77BE3">
          <w:pPr>
            <w:pStyle w:val="ListParagraph"/>
            <w:numPr>
              <w:ilvl w:val="0"/>
              <w:numId w:val="45"/>
            </w:numPr>
            <w:autoSpaceDE w:val="0"/>
            <w:autoSpaceDN w:val="0"/>
            <w:adjustRightInd w:val="0"/>
            <w:spacing w:line="360" w:lineRule="auto"/>
            <w:outlineLvl w:val="1"/>
            <w:rPr>
              <w:b/>
              <w:bCs/>
              <w:sz w:val="26"/>
              <w:szCs w:val="26"/>
            </w:rPr>
          </w:pPr>
          <w:r w:rsidRPr="00EB2CDF">
            <w:rPr>
              <w:b/>
              <w:bCs/>
              <w:sz w:val="26"/>
              <w:szCs w:val="26"/>
            </w:rPr>
            <w:t>Sub- Sub-Section-2</w:t>
          </w:r>
        </w:p>
        <w:p w14:paraId="33F3382D" w14:textId="77777777" w:rsidR="00EB2CDF" w:rsidRPr="00EB2CDF" w:rsidRDefault="00EB2CDF" w:rsidP="00EB2CDF">
          <w:pPr>
            <w:autoSpaceDE w:val="0"/>
            <w:autoSpaceDN w:val="0"/>
            <w:adjustRightInd w:val="0"/>
            <w:spacing w:before="240" w:after="240" w:line="360" w:lineRule="auto"/>
            <w:outlineLvl w:val="1"/>
          </w:pPr>
          <w:r w:rsidRPr="00EB2CDF">
            <w:rPr>
              <w:highlight w:val="yellow"/>
            </w:rPr>
            <w:t>Enterr Text Here</w:t>
          </w:r>
        </w:p>
        <w:p w14:paraId="33F3382E" w14:textId="77777777" w:rsidR="00EB2CDF" w:rsidRPr="008E79D2" w:rsidRDefault="00EB2CDF" w:rsidP="00EB2CDF">
          <w:pPr>
            <w:pStyle w:val="ListParagraph"/>
            <w:numPr>
              <w:ilvl w:val="0"/>
              <w:numId w:val="45"/>
            </w:numPr>
            <w:autoSpaceDE w:val="0"/>
            <w:autoSpaceDN w:val="0"/>
            <w:adjustRightInd w:val="0"/>
            <w:spacing w:line="360" w:lineRule="auto"/>
            <w:outlineLvl w:val="1"/>
            <w:rPr>
              <w:b/>
              <w:bCs/>
              <w:sz w:val="26"/>
              <w:szCs w:val="26"/>
            </w:rPr>
          </w:pPr>
          <w:r w:rsidRPr="008E79D2">
            <w:rPr>
              <w:b/>
              <w:bCs/>
              <w:sz w:val="26"/>
              <w:szCs w:val="26"/>
            </w:rPr>
            <w:t>Sub- Sub-Section-3</w:t>
          </w:r>
        </w:p>
        <w:p w14:paraId="33F3382F" w14:textId="77777777" w:rsidR="00EB2CDF" w:rsidRPr="00EB2CDF" w:rsidRDefault="00EB2CDF" w:rsidP="00EB2CDF">
          <w:pPr>
            <w:autoSpaceDE w:val="0"/>
            <w:autoSpaceDN w:val="0"/>
            <w:adjustRightInd w:val="0"/>
            <w:spacing w:before="240" w:after="240" w:line="360" w:lineRule="auto"/>
            <w:outlineLvl w:val="1"/>
          </w:pPr>
          <w:r w:rsidRPr="00EB2CDF">
            <w:rPr>
              <w:highlight w:val="yellow"/>
            </w:rPr>
            <w:t>Enter Text Here</w:t>
          </w:r>
        </w:p>
        <w:p w14:paraId="33F33830" w14:textId="77777777" w:rsidR="005431CA" w:rsidRDefault="005431CA" w:rsidP="00EF1313">
          <w:pPr>
            <w:autoSpaceDE w:val="0"/>
            <w:autoSpaceDN w:val="0"/>
            <w:adjustRightInd w:val="0"/>
            <w:spacing w:before="120" w:line="360" w:lineRule="auto"/>
            <w:jc w:val="both"/>
            <w:rPr>
              <w:rFonts w:asciiTheme="majorBidi" w:hAnsiTheme="majorBidi" w:cstheme="majorBidi"/>
              <w:sz w:val="28"/>
              <w:szCs w:val="28"/>
              <w:lang w:eastAsia="en-GB"/>
            </w:rPr>
          </w:pPr>
        </w:p>
        <w:p w14:paraId="33F33831" w14:textId="77777777" w:rsidR="005431CA" w:rsidRDefault="005431CA" w:rsidP="00EF1313">
          <w:pPr>
            <w:autoSpaceDE w:val="0"/>
            <w:autoSpaceDN w:val="0"/>
            <w:adjustRightInd w:val="0"/>
            <w:spacing w:before="120" w:line="360" w:lineRule="auto"/>
            <w:jc w:val="both"/>
            <w:rPr>
              <w:rFonts w:asciiTheme="majorBidi" w:hAnsiTheme="majorBidi" w:cstheme="majorBidi"/>
              <w:sz w:val="28"/>
              <w:szCs w:val="28"/>
              <w:lang w:eastAsia="en-GB"/>
            </w:rPr>
          </w:pPr>
        </w:p>
        <w:p w14:paraId="33F33832" w14:textId="77777777" w:rsidR="005431CA" w:rsidRDefault="005431CA" w:rsidP="00EF1313">
          <w:pPr>
            <w:autoSpaceDE w:val="0"/>
            <w:autoSpaceDN w:val="0"/>
            <w:adjustRightInd w:val="0"/>
            <w:spacing w:before="120" w:line="360" w:lineRule="auto"/>
            <w:jc w:val="both"/>
            <w:rPr>
              <w:rFonts w:asciiTheme="majorBidi" w:hAnsiTheme="majorBidi" w:cstheme="majorBidi"/>
              <w:sz w:val="28"/>
              <w:szCs w:val="28"/>
              <w:lang w:eastAsia="en-GB"/>
            </w:rPr>
          </w:pPr>
        </w:p>
        <w:p w14:paraId="33F33833" w14:textId="77777777" w:rsidR="005431CA" w:rsidRDefault="005431CA" w:rsidP="00EF1313">
          <w:pPr>
            <w:autoSpaceDE w:val="0"/>
            <w:autoSpaceDN w:val="0"/>
            <w:adjustRightInd w:val="0"/>
            <w:spacing w:before="120" w:line="360" w:lineRule="auto"/>
            <w:jc w:val="both"/>
            <w:rPr>
              <w:rFonts w:asciiTheme="majorBidi" w:hAnsiTheme="majorBidi" w:cstheme="majorBidi"/>
              <w:sz w:val="28"/>
              <w:szCs w:val="28"/>
              <w:lang w:eastAsia="en-GB"/>
            </w:rPr>
          </w:pPr>
        </w:p>
        <w:p w14:paraId="33F33834" w14:textId="77777777" w:rsidR="005431CA" w:rsidRDefault="005431CA" w:rsidP="00EF1313">
          <w:pPr>
            <w:autoSpaceDE w:val="0"/>
            <w:autoSpaceDN w:val="0"/>
            <w:adjustRightInd w:val="0"/>
            <w:spacing w:before="120" w:line="360" w:lineRule="auto"/>
            <w:jc w:val="both"/>
            <w:rPr>
              <w:rFonts w:asciiTheme="majorBidi" w:hAnsiTheme="majorBidi" w:cstheme="majorBidi"/>
              <w:sz w:val="28"/>
              <w:szCs w:val="28"/>
              <w:lang w:eastAsia="en-GB"/>
            </w:rPr>
          </w:pPr>
        </w:p>
        <w:p w14:paraId="33F33835" w14:textId="77777777" w:rsidR="005431CA" w:rsidRDefault="005431CA" w:rsidP="00EF1313">
          <w:pPr>
            <w:autoSpaceDE w:val="0"/>
            <w:autoSpaceDN w:val="0"/>
            <w:adjustRightInd w:val="0"/>
            <w:spacing w:before="120" w:line="360" w:lineRule="auto"/>
            <w:jc w:val="both"/>
            <w:rPr>
              <w:rFonts w:asciiTheme="majorBidi" w:hAnsiTheme="majorBidi" w:cstheme="majorBidi"/>
              <w:sz w:val="28"/>
              <w:szCs w:val="28"/>
              <w:lang w:eastAsia="en-GB"/>
            </w:rPr>
          </w:pPr>
        </w:p>
        <w:p w14:paraId="33F33836" w14:textId="77777777" w:rsidR="005431CA" w:rsidRDefault="005431CA" w:rsidP="00EF1313">
          <w:pPr>
            <w:autoSpaceDE w:val="0"/>
            <w:autoSpaceDN w:val="0"/>
            <w:adjustRightInd w:val="0"/>
            <w:spacing w:before="120" w:line="360" w:lineRule="auto"/>
            <w:jc w:val="both"/>
            <w:rPr>
              <w:rFonts w:asciiTheme="majorBidi" w:hAnsiTheme="majorBidi" w:cstheme="majorBidi"/>
              <w:sz w:val="28"/>
              <w:szCs w:val="28"/>
              <w:lang w:eastAsia="en-GB"/>
            </w:rPr>
          </w:pPr>
        </w:p>
        <w:p w14:paraId="33F33837" w14:textId="77777777" w:rsidR="005431CA" w:rsidRDefault="005431CA" w:rsidP="00EF1313">
          <w:pPr>
            <w:autoSpaceDE w:val="0"/>
            <w:autoSpaceDN w:val="0"/>
            <w:adjustRightInd w:val="0"/>
            <w:spacing w:before="120" w:line="360" w:lineRule="auto"/>
            <w:jc w:val="both"/>
            <w:rPr>
              <w:rFonts w:asciiTheme="majorBidi" w:hAnsiTheme="majorBidi" w:cstheme="majorBidi"/>
              <w:sz w:val="28"/>
              <w:szCs w:val="28"/>
              <w:lang w:eastAsia="en-GB"/>
            </w:rPr>
          </w:pPr>
        </w:p>
        <w:p w14:paraId="33F33838" w14:textId="77777777" w:rsidR="005431CA" w:rsidRDefault="005431CA" w:rsidP="00EF1313">
          <w:pPr>
            <w:autoSpaceDE w:val="0"/>
            <w:autoSpaceDN w:val="0"/>
            <w:adjustRightInd w:val="0"/>
            <w:spacing w:before="120" w:line="360" w:lineRule="auto"/>
            <w:jc w:val="both"/>
            <w:rPr>
              <w:rFonts w:asciiTheme="majorBidi" w:hAnsiTheme="majorBidi" w:cstheme="majorBidi"/>
              <w:sz w:val="28"/>
              <w:szCs w:val="28"/>
              <w:lang w:eastAsia="en-GB"/>
            </w:rPr>
          </w:pPr>
        </w:p>
        <w:p w14:paraId="33F33839" w14:textId="77777777" w:rsidR="005431CA" w:rsidRDefault="005431CA" w:rsidP="00EF1313">
          <w:pPr>
            <w:autoSpaceDE w:val="0"/>
            <w:autoSpaceDN w:val="0"/>
            <w:adjustRightInd w:val="0"/>
            <w:spacing w:before="120" w:line="360" w:lineRule="auto"/>
            <w:jc w:val="both"/>
            <w:rPr>
              <w:rFonts w:asciiTheme="majorBidi" w:hAnsiTheme="majorBidi" w:cstheme="majorBidi"/>
              <w:sz w:val="28"/>
              <w:szCs w:val="28"/>
              <w:lang w:eastAsia="en-GB"/>
            </w:rPr>
          </w:pPr>
        </w:p>
        <w:sdt>
          <w:sdtPr>
            <w:rPr>
              <w:rFonts w:asciiTheme="majorBidi" w:hAnsiTheme="majorBidi"/>
              <w:b/>
              <w:bCs/>
              <w:sz w:val="36"/>
              <w:szCs w:val="36"/>
            </w:rPr>
            <w:id w:val="46109501"/>
            <w:lock w:val="contentLocked"/>
            <w:placeholder>
              <w:docPart w:val="DefaultPlaceholder_1082065158"/>
            </w:placeholder>
            <w:group/>
          </w:sdtPr>
          <w:sdtEndPr/>
          <w:sdtContent>
            <w:p w14:paraId="33F3383A" w14:textId="77777777" w:rsidR="002318E8" w:rsidRPr="00FD375F" w:rsidRDefault="002318E8" w:rsidP="002318E8">
              <w:pPr>
                <w:jc w:val="center"/>
                <w:rPr>
                  <w:rFonts w:asciiTheme="majorBidi" w:hAnsiTheme="majorBidi"/>
                  <w:b/>
                  <w:bCs/>
                  <w:sz w:val="36"/>
                  <w:szCs w:val="36"/>
                </w:rPr>
              </w:pPr>
              <w:r w:rsidRPr="00766C22">
                <w:rPr>
                  <w:rFonts w:asciiTheme="majorBidi" w:hAnsiTheme="majorBidi"/>
                  <w:b/>
                  <w:bCs/>
                  <w:sz w:val="36"/>
                  <w:szCs w:val="36"/>
                </w:rPr>
                <w:t>C</w:t>
              </w:r>
              <w:r w:rsidRPr="00766C22">
                <w:rPr>
                  <w:rFonts w:asciiTheme="majorBidi" w:hAnsiTheme="majorBidi"/>
                  <w:b/>
                  <w:bCs/>
                  <w:sz w:val="36"/>
                  <w:szCs w:val="36"/>
                  <w:lang w:val="en-US"/>
                </w:rPr>
                <w:t>hapter</w:t>
              </w:r>
              <w:r w:rsidRPr="00766C22">
                <w:rPr>
                  <w:rFonts w:asciiTheme="majorBidi" w:hAnsiTheme="majorBidi"/>
                  <w:b/>
                  <w:bCs/>
                  <w:sz w:val="36"/>
                  <w:szCs w:val="36"/>
                </w:rPr>
                <w:t xml:space="preserve"> Two</w:t>
              </w:r>
            </w:p>
          </w:sdtContent>
        </w:sdt>
        <w:p w14:paraId="33F3383B" w14:textId="77777777" w:rsidR="002318E8" w:rsidRPr="00FD375F" w:rsidRDefault="002318E8" w:rsidP="002318E8">
          <w:pPr>
            <w:jc w:val="center"/>
            <w:rPr>
              <w:rFonts w:asciiTheme="majorBidi" w:hAnsiTheme="majorBidi"/>
              <w:b/>
              <w:bCs/>
              <w:sz w:val="36"/>
              <w:szCs w:val="36"/>
            </w:rPr>
          </w:pPr>
        </w:p>
        <w:p w14:paraId="33F3383C" w14:textId="77777777" w:rsidR="002318E8" w:rsidRPr="00FD375F" w:rsidRDefault="002318E8" w:rsidP="002318E8">
          <w:pPr>
            <w:jc w:val="center"/>
            <w:rPr>
              <w:rFonts w:asciiTheme="majorBidi" w:hAnsiTheme="majorBidi"/>
              <w:b/>
              <w:bCs/>
              <w:sz w:val="36"/>
              <w:szCs w:val="36"/>
            </w:rPr>
          </w:pPr>
          <w:r w:rsidRPr="00EB2CDF">
            <w:rPr>
              <w:rFonts w:asciiTheme="majorBidi" w:hAnsiTheme="majorBidi"/>
              <w:b/>
              <w:bCs/>
              <w:sz w:val="36"/>
              <w:szCs w:val="36"/>
              <w:highlight w:val="yellow"/>
            </w:rPr>
            <w:t xml:space="preserve">Enter </w:t>
          </w:r>
          <w:r>
            <w:rPr>
              <w:rFonts w:asciiTheme="majorBidi" w:hAnsiTheme="majorBidi"/>
              <w:b/>
              <w:bCs/>
              <w:sz w:val="36"/>
              <w:szCs w:val="36"/>
              <w:highlight w:val="yellow"/>
            </w:rPr>
            <w:t xml:space="preserve">Chapter </w:t>
          </w:r>
          <w:r w:rsidRPr="00EB2CDF">
            <w:rPr>
              <w:rFonts w:asciiTheme="majorBidi" w:hAnsiTheme="majorBidi"/>
              <w:b/>
              <w:bCs/>
              <w:sz w:val="36"/>
              <w:szCs w:val="36"/>
              <w:highlight w:val="yellow"/>
            </w:rPr>
            <w:t>Title Here</w:t>
          </w:r>
        </w:p>
        <w:p w14:paraId="33F3383D" w14:textId="77777777" w:rsidR="002318E8" w:rsidRDefault="002318E8" w:rsidP="002318E8"/>
        <w:p w14:paraId="33F3383E" w14:textId="77777777" w:rsidR="002318E8" w:rsidRDefault="002318E8" w:rsidP="002318E8"/>
        <w:p w14:paraId="33F3383F" w14:textId="77777777" w:rsidR="002318E8" w:rsidRDefault="002318E8" w:rsidP="002318E8">
          <w:pPr>
            <w:pStyle w:val="ListParagraph"/>
            <w:numPr>
              <w:ilvl w:val="1"/>
              <w:numId w:val="42"/>
            </w:numPr>
            <w:autoSpaceDE w:val="0"/>
            <w:autoSpaceDN w:val="0"/>
            <w:adjustRightInd w:val="0"/>
            <w:spacing w:line="360" w:lineRule="auto"/>
            <w:ind w:left="0" w:firstLine="0"/>
            <w:outlineLvl w:val="1"/>
            <w:rPr>
              <w:b/>
              <w:bCs/>
              <w:sz w:val="32"/>
              <w:szCs w:val="32"/>
            </w:rPr>
          </w:pPr>
          <w:r w:rsidRPr="00E77BE3">
            <w:rPr>
              <w:b/>
              <w:bCs/>
              <w:sz w:val="32"/>
              <w:szCs w:val="32"/>
            </w:rPr>
            <w:t>Section</w:t>
          </w:r>
          <w:r>
            <w:rPr>
              <w:b/>
              <w:bCs/>
              <w:sz w:val="32"/>
              <w:szCs w:val="32"/>
            </w:rPr>
            <w:t>-1</w:t>
          </w:r>
        </w:p>
        <w:p w14:paraId="33F33840" w14:textId="77777777" w:rsidR="002318E8" w:rsidRPr="00EB2CDF" w:rsidRDefault="002318E8" w:rsidP="002318E8">
          <w:pPr>
            <w:pStyle w:val="ListParagraph"/>
            <w:autoSpaceDE w:val="0"/>
            <w:autoSpaceDN w:val="0"/>
            <w:adjustRightInd w:val="0"/>
            <w:spacing w:before="240" w:after="240" w:line="360" w:lineRule="auto"/>
            <w:ind w:left="0"/>
            <w:outlineLvl w:val="1"/>
          </w:pPr>
          <w:r w:rsidRPr="00EB2CDF">
            <w:rPr>
              <w:highlight w:val="yellow"/>
            </w:rPr>
            <w:t>Enterr Text Here</w:t>
          </w:r>
        </w:p>
        <w:p w14:paraId="33F33841" w14:textId="77777777" w:rsidR="002318E8" w:rsidRDefault="002318E8" w:rsidP="002318E8">
          <w:pPr>
            <w:pStyle w:val="ListParagraph"/>
            <w:numPr>
              <w:ilvl w:val="2"/>
              <w:numId w:val="42"/>
            </w:numPr>
            <w:autoSpaceDE w:val="0"/>
            <w:autoSpaceDN w:val="0"/>
            <w:adjustRightInd w:val="0"/>
            <w:spacing w:line="360" w:lineRule="auto"/>
            <w:ind w:left="709" w:hanging="709"/>
            <w:outlineLvl w:val="1"/>
            <w:rPr>
              <w:b/>
              <w:bCs/>
              <w:sz w:val="28"/>
              <w:szCs w:val="28"/>
            </w:rPr>
          </w:pPr>
          <w:r w:rsidRPr="00EB2CDF">
            <w:rPr>
              <w:b/>
              <w:bCs/>
              <w:sz w:val="28"/>
              <w:szCs w:val="28"/>
            </w:rPr>
            <w:t>Sub-section-1</w:t>
          </w:r>
        </w:p>
        <w:p w14:paraId="33F33842" w14:textId="77777777" w:rsidR="002318E8" w:rsidRPr="00EB2CDF" w:rsidRDefault="002318E8" w:rsidP="002318E8">
          <w:pPr>
            <w:autoSpaceDE w:val="0"/>
            <w:autoSpaceDN w:val="0"/>
            <w:adjustRightInd w:val="0"/>
            <w:spacing w:before="240" w:after="240" w:line="360" w:lineRule="auto"/>
            <w:outlineLvl w:val="1"/>
          </w:pPr>
          <w:r w:rsidRPr="00EB2CDF">
            <w:rPr>
              <w:highlight w:val="yellow"/>
            </w:rPr>
            <w:t>Enterr Text Here</w:t>
          </w:r>
        </w:p>
        <w:p w14:paraId="33F33843" w14:textId="77777777" w:rsidR="002318E8" w:rsidRDefault="002318E8" w:rsidP="002318E8">
          <w:pPr>
            <w:pStyle w:val="ListParagraph"/>
            <w:numPr>
              <w:ilvl w:val="0"/>
              <w:numId w:val="45"/>
            </w:numPr>
            <w:autoSpaceDE w:val="0"/>
            <w:autoSpaceDN w:val="0"/>
            <w:adjustRightInd w:val="0"/>
            <w:spacing w:line="360" w:lineRule="auto"/>
            <w:outlineLvl w:val="1"/>
            <w:rPr>
              <w:b/>
              <w:bCs/>
              <w:sz w:val="26"/>
              <w:szCs w:val="26"/>
            </w:rPr>
          </w:pPr>
          <w:r w:rsidRPr="00EB2CDF">
            <w:rPr>
              <w:b/>
              <w:bCs/>
              <w:sz w:val="26"/>
              <w:szCs w:val="26"/>
            </w:rPr>
            <w:t>Sub- Sub-Section-1</w:t>
          </w:r>
        </w:p>
        <w:p w14:paraId="33F33844" w14:textId="77777777" w:rsidR="002318E8" w:rsidRPr="00EB2CDF" w:rsidRDefault="002318E8" w:rsidP="002318E8">
          <w:pPr>
            <w:autoSpaceDE w:val="0"/>
            <w:autoSpaceDN w:val="0"/>
            <w:adjustRightInd w:val="0"/>
            <w:spacing w:before="240" w:after="240" w:line="360" w:lineRule="auto"/>
            <w:outlineLvl w:val="1"/>
          </w:pPr>
          <w:r w:rsidRPr="00EB2CDF">
            <w:rPr>
              <w:highlight w:val="yellow"/>
            </w:rPr>
            <w:t>Enterr Text Here</w:t>
          </w:r>
        </w:p>
        <w:p w14:paraId="33F33845" w14:textId="77777777" w:rsidR="002318E8" w:rsidRDefault="002318E8" w:rsidP="002318E8">
          <w:pPr>
            <w:pStyle w:val="ListParagraph"/>
            <w:numPr>
              <w:ilvl w:val="0"/>
              <w:numId w:val="45"/>
            </w:numPr>
            <w:autoSpaceDE w:val="0"/>
            <w:autoSpaceDN w:val="0"/>
            <w:adjustRightInd w:val="0"/>
            <w:spacing w:line="360" w:lineRule="auto"/>
            <w:outlineLvl w:val="1"/>
            <w:rPr>
              <w:b/>
              <w:bCs/>
              <w:sz w:val="26"/>
              <w:szCs w:val="26"/>
            </w:rPr>
          </w:pPr>
          <w:r w:rsidRPr="00EB2CDF">
            <w:rPr>
              <w:b/>
              <w:bCs/>
              <w:sz w:val="26"/>
              <w:szCs w:val="26"/>
            </w:rPr>
            <w:t>Sub- Sub-Section-2</w:t>
          </w:r>
        </w:p>
        <w:p w14:paraId="33F33846" w14:textId="77777777" w:rsidR="002318E8" w:rsidRPr="00EB2CDF" w:rsidRDefault="002318E8" w:rsidP="002318E8">
          <w:pPr>
            <w:autoSpaceDE w:val="0"/>
            <w:autoSpaceDN w:val="0"/>
            <w:adjustRightInd w:val="0"/>
            <w:spacing w:before="240" w:after="240" w:line="360" w:lineRule="auto"/>
            <w:outlineLvl w:val="1"/>
          </w:pPr>
          <w:r w:rsidRPr="00EB2CDF">
            <w:rPr>
              <w:highlight w:val="yellow"/>
            </w:rPr>
            <w:t>Enterr Text Here</w:t>
          </w:r>
        </w:p>
        <w:p w14:paraId="33F33847" w14:textId="77777777" w:rsidR="002318E8" w:rsidRPr="004A161B" w:rsidRDefault="002318E8" w:rsidP="002318E8">
          <w:pPr>
            <w:pStyle w:val="ListParagraph"/>
            <w:numPr>
              <w:ilvl w:val="0"/>
              <w:numId w:val="45"/>
            </w:numPr>
            <w:autoSpaceDE w:val="0"/>
            <w:autoSpaceDN w:val="0"/>
            <w:adjustRightInd w:val="0"/>
            <w:spacing w:line="360" w:lineRule="auto"/>
            <w:outlineLvl w:val="1"/>
            <w:rPr>
              <w:b/>
              <w:bCs/>
              <w:sz w:val="26"/>
              <w:szCs w:val="26"/>
            </w:rPr>
          </w:pPr>
          <w:r w:rsidRPr="004A161B">
            <w:rPr>
              <w:b/>
              <w:bCs/>
              <w:sz w:val="26"/>
              <w:szCs w:val="26"/>
            </w:rPr>
            <w:t>Sub- Sub-Section-3</w:t>
          </w:r>
        </w:p>
        <w:p w14:paraId="33F33848" w14:textId="77777777" w:rsidR="002318E8" w:rsidRPr="00EB2CDF" w:rsidRDefault="002318E8" w:rsidP="002318E8">
          <w:pPr>
            <w:autoSpaceDE w:val="0"/>
            <w:autoSpaceDN w:val="0"/>
            <w:adjustRightInd w:val="0"/>
            <w:spacing w:before="240" w:after="240" w:line="360" w:lineRule="auto"/>
            <w:outlineLvl w:val="1"/>
          </w:pPr>
          <w:r w:rsidRPr="00EB2CDF">
            <w:rPr>
              <w:highlight w:val="yellow"/>
            </w:rPr>
            <w:t>Enter Text Here</w:t>
          </w:r>
        </w:p>
        <w:p w14:paraId="33F33849" w14:textId="77777777" w:rsidR="002318E8" w:rsidRDefault="002318E8" w:rsidP="002318E8">
          <w:pPr>
            <w:jc w:val="center"/>
            <w:rPr>
              <w:rFonts w:asciiTheme="majorBidi" w:hAnsiTheme="majorBidi"/>
              <w:b/>
              <w:bCs/>
              <w:sz w:val="36"/>
              <w:szCs w:val="36"/>
              <w:highlight w:val="yellow"/>
            </w:rPr>
          </w:pPr>
        </w:p>
        <w:p w14:paraId="33F3384A" w14:textId="77777777" w:rsidR="002318E8" w:rsidRDefault="002318E8" w:rsidP="002318E8">
          <w:pPr>
            <w:jc w:val="center"/>
            <w:rPr>
              <w:rFonts w:asciiTheme="majorBidi" w:hAnsiTheme="majorBidi"/>
              <w:b/>
              <w:bCs/>
              <w:sz w:val="36"/>
              <w:szCs w:val="36"/>
              <w:highlight w:val="yellow"/>
            </w:rPr>
          </w:pPr>
        </w:p>
        <w:p w14:paraId="33F3384B" w14:textId="77777777" w:rsidR="002318E8" w:rsidRDefault="002318E8" w:rsidP="002318E8">
          <w:pPr>
            <w:jc w:val="center"/>
            <w:rPr>
              <w:rFonts w:asciiTheme="majorBidi" w:hAnsiTheme="majorBidi"/>
              <w:b/>
              <w:bCs/>
              <w:sz w:val="36"/>
              <w:szCs w:val="36"/>
              <w:highlight w:val="yellow"/>
            </w:rPr>
          </w:pPr>
        </w:p>
        <w:p w14:paraId="33F3384C" w14:textId="77777777" w:rsidR="002318E8" w:rsidRDefault="002318E8" w:rsidP="002318E8">
          <w:pPr>
            <w:jc w:val="center"/>
            <w:rPr>
              <w:rFonts w:asciiTheme="majorBidi" w:hAnsiTheme="majorBidi"/>
              <w:b/>
              <w:bCs/>
              <w:sz w:val="36"/>
              <w:szCs w:val="36"/>
              <w:highlight w:val="yellow"/>
            </w:rPr>
          </w:pPr>
        </w:p>
        <w:p w14:paraId="33F3384D" w14:textId="77777777" w:rsidR="002318E8" w:rsidRDefault="002318E8" w:rsidP="002318E8">
          <w:pPr>
            <w:jc w:val="center"/>
            <w:rPr>
              <w:rFonts w:asciiTheme="majorBidi" w:hAnsiTheme="majorBidi"/>
              <w:b/>
              <w:bCs/>
              <w:sz w:val="36"/>
              <w:szCs w:val="36"/>
              <w:highlight w:val="yellow"/>
            </w:rPr>
          </w:pPr>
        </w:p>
        <w:p w14:paraId="33F3384E" w14:textId="77777777" w:rsidR="002318E8" w:rsidRDefault="002318E8" w:rsidP="002318E8">
          <w:pPr>
            <w:jc w:val="center"/>
            <w:rPr>
              <w:rFonts w:asciiTheme="majorBidi" w:hAnsiTheme="majorBidi"/>
              <w:b/>
              <w:bCs/>
              <w:sz w:val="36"/>
              <w:szCs w:val="36"/>
              <w:highlight w:val="yellow"/>
            </w:rPr>
          </w:pPr>
        </w:p>
        <w:p w14:paraId="33F3384F" w14:textId="77777777" w:rsidR="002318E8" w:rsidRDefault="002318E8" w:rsidP="002318E8">
          <w:pPr>
            <w:jc w:val="center"/>
            <w:rPr>
              <w:rFonts w:asciiTheme="majorBidi" w:hAnsiTheme="majorBidi"/>
              <w:b/>
              <w:bCs/>
              <w:sz w:val="36"/>
              <w:szCs w:val="36"/>
              <w:highlight w:val="yellow"/>
            </w:rPr>
          </w:pPr>
        </w:p>
        <w:p w14:paraId="33F33850" w14:textId="77777777" w:rsidR="002318E8" w:rsidRDefault="002318E8" w:rsidP="002318E8">
          <w:pPr>
            <w:jc w:val="center"/>
            <w:rPr>
              <w:rFonts w:asciiTheme="majorBidi" w:hAnsiTheme="majorBidi"/>
              <w:b/>
              <w:bCs/>
              <w:sz w:val="36"/>
              <w:szCs w:val="36"/>
              <w:highlight w:val="yellow"/>
            </w:rPr>
          </w:pPr>
        </w:p>
        <w:p w14:paraId="33F33851" w14:textId="77777777" w:rsidR="002318E8" w:rsidRDefault="002318E8" w:rsidP="002318E8">
          <w:pPr>
            <w:jc w:val="center"/>
            <w:rPr>
              <w:rFonts w:asciiTheme="majorBidi" w:hAnsiTheme="majorBidi"/>
              <w:b/>
              <w:bCs/>
              <w:sz w:val="36"/>
              <w:szCs w:val="36"/>
              <w:highlight w:val="yellow"/>
            </w:rPr>
          </w:pPr>
        </w:p>
        <w:p w14:paraId="33F33852" w14:textId="77777777" w:rsidR="002318E8" w:rsidRDefault="002318E8" w:rsidP="002318E8">
          <w:pPr>
            <w:jc w:val="center"/>
            <w:rPr>
              <w:rFonts w:asciiTheme="majorBidi" w:hAnsiTheme="majorBidi"/>
              <w:b/>
              <w:bCs/>
              <w:sz w:val="36"/>
              <w:szCs w:val="36"/>
              <w:highlight w:val="yellow"/>
            </w:rPr>
          </w:pPr>
        </w:p>
        <w:p w14:paraId="33F33853" w14:textId="77777777" w:rsidR="002318E8" w:rsidRDefault="002318E8" w:rsidP="002318E8">
          <w:pPr>
            <w:jc w:val="center"/>
            <w:rPr>
              <w:rFonts w:asciiTheme="majorBidi" w:hAnsiTheme="majorBidi"/>
              <w:b/>
              <w:bCs/>
              <w:sz w:val="36"/>
              <w:szCs w:val="36"/>
              <w:highlight w:val="yellow"/>
            </w:rPr>
          </w:pPr>
        </w:p>
        <w:p w14:paraId="33F33854" w14:textId="77777777" w:rsidR="002318E8" w:rsidRDefault="002318E8" w:rsidP="002318E8">
          <w:pPr>
            <w:jc w:val="center"/>
            <w:rPr>
              <w:rFonts w:asciiTheme="majorBidi" w:hAnsiTheme="majorBidi"/>
              <w:b/>
              <w:bCs/>
              <w:sz w:val="36"/>
              <w:szCs w:val="36"/>
              <w:highlight w:val="yellow"/>
            </w:rPr>
          </w:pPr>
        </w:p>
        <w:p w14:paraId="33F33855" w14:textId="77777777" w:rsidR="002318E8" w:rsidRDefault="002318E8" w:rsidP="002318E8">
          <w:pPr>
            <w:jc w:val="center"/>
            <w:rPr>
              <w:rFonts w:asciiTheme="majorBidi" w:hAnsiTheme="majorBidi"/>
              <w:b/>
              <w:bCs/>
              <w:sz w:val="36"/>
              <w:szCs w:val="36"/>
              <w:highlight w:val="yellow"/>
            </w:rPr>
          </w:pPr>
        </w:p>
        <w:sdt>
          <w:sdtPr>
            <w:rPr>
              <w:rFonts w:asciiTheme="majorBidi" w:hAnsiTheme="majorBidi"/>
              <w:b/>
              <w:bCs/>
              <w:sz w:val="36"/>
              <w:szCs w:val="36"/>
            </w:rPr>
            <w:id w:val="462077191"/>
            <w:lock w:val="contentLocked"/>
            <w:placeholder>
              <w:docPart w:val="DefaultPlaceholder_1082065158"/>
            </w:placeholder>
            <w:group/>
          </w:sdtPr>
          <w:sdtEndPr/>
          <w:sdtContent>
            <w:p w14:paraId="33F33856" w14:textId="77777777" w:rsidR="002318E8" w:rsidRPr="00FD375F" w:rsidRDefault="002318E8" w:rsidP="002318E8">
              <w:pPr>
                <w:jc w:val="center"/>
                <w:rPr>
                  <w:rFonts w:asciiTheme="majorBidi" w:hAnsiTheme="majorBidi"/>
                  <w:b/>
                  <w:bCs/>
                  <w:sz w:val="36"/>
                  <w:szCs w:val="36"/>
                </w:rPr>
              </w:pPr>
              <w:r w:rsidRPr="00766C22">
                <w:rPr>
                  <w:rFonts w:asciiTheme="majorBidi" w:hAnsiTheme="majorBidi"/>
                  <w:b/>
                  <w:bCs/>
                  <w:sz w:val="36"/>
                  <w:szCs w:val="36"/>
                </w:rPr>
                <w:t>C</w:t>
              </w:r>
              <w:r w:rsidRPr="00766C22">
                <w:rPr>
                  <w:rFonts w:asciiTheme="majorBidi" w:hAnsiTheme="majorBidi"/>
                  <w:b/>
                  <w:bCs/>
                  <w:sz w:val="36"/>
                  <w:szCs w:val="36"/>
                  <w:lang w:val="en-US"/>
                </w:rPr>
                <w:t>hapter</w:t>
              </w:r>
              <w:r w:rsidRPr="00766C22">
                <w:rPr>
                  <w:rFonts w:asciiTheme="majorBidi" w:hAnsiTheme="majorBidi"/>
                  <w:b/>
                  <w:bCs/>
                  <w:sz w:val="36"/>
                  <w:szCs w:val="36"/>
                </w:rPr>
                <w:t xml:space="preserve"> Three</w:t>
              </w:r>
            </w:p>
          </w:sdtContent>
        </w:sdt>
        <w:p w14:paraId="33F33857" w14:textId="77777777" w:rsidR="002318E8" w:rsidRPr="00FD375F" w:rsidRDefault="002318E8" w:rsidP="002318E8">
          <w:pPr>
            <w:jc w:val="center"/>
            <w:rPr>
              <w:rFonts w:asciiTheme="majorBidi" w:hAnsiTheme="majorBidi"/>
              <w:b/>
              <w:bCs/>
              <w:sz w:val="36"/>
              <w:szCs w:val="36"/>
            </w:rPr>
          </w:pPr>
        </w:p>
        <w:p w14:paraId="33F33858" w14:textId="77777777" w:rsidR="002318E8" w:rsidRPr="00FD375F" w:rsidRDefault="002318E8" w:rsidP="002318E8">
          <w:pPr>
            <w:jc w:val="center"/>
            <w:rPr>
              <w:rFonts w:asciiTheme="majorBidi" w:hAnsiTheme="majorBidi"/>
              <w:b/>
              <w:bCs/>
              <w:sz w:val="36"/>
              <w:szCs w:val="36"/>
            </w:rPr>
          </w:pPr>
          <w:r w:rsidRPr="00EB2CDF">
            <w:rPr>
              <w:rFonts w:asciiTheme="majorBidi" w:hAnsiTheme="majorBidi"/>
              <w:b/>
              <w:bCs/>
              <w:sz w:val="36"/>
              <w:szCs w:val="36"/>
              <w:highlight w:val="yellow"/>
            </w:rPr>
            <w:t xml:space="preserve">Enter </w:t>
          </w:r>
          <w:r>
            <w:rPr>
              <w:rFonts w:asciiTheme="majorBidi" w:hAnsiTheme="majorBidi"/>
              <w:b/>
              <w:bCs/>
              <w:sz w:val="36"/>
              <w:szCs w:val="36"/>
              <w:highlight w:val="yellow"/>
            </w:rPr>
            <w:t xml:space="preserve">Chapter </w:t>
          </w:r>
          <w:r w:rsidRPr="00EB2CDF">
            <w:rPr>
              <w:rFonts w:asciiTheme="majorBidi" w:hAnsiTheme="majorBidi"/>
              <w:b/>
              <w:bCs/>
              <w:sz w:val="36"/>
              <w:szCs w:val="36"/>
              <w:highlight w:val="yellow"/>
            </w:rPr>
            <w:t>Title Here</w:t>
          </w:r>
        </w:p>
        <w:p w14:paraId="33F33859" w14:textId="77777777" w:rsidR="002318E8" w:rsidRDefault="002318E8" w:rsidP="002318E8"/>
        <w:p w14:paraId="33F3385A" w14:textId="77777777" w:rsidR="002318E8" w:rsidRDefault="002318E8" w:rsidP="002318E8"/>
        <w:p w14:paraId="33F3385B" w14:textId="77777777" w:rsidR="002318E8" w:rsidRDefault="002318E8" w:rsidP="002318E8">
          <w:pPr>
            <w:pStyle w:val="ListParagraph"/>
            <w:numPr>
              <w:ilvl w:val="1"/>
              <w:numId w:val="42"/>
            </w:numPr>
            <w:autoSpaceDE w:val="0"/>
            <w:autoSpaceDN w:val="0"/>
            <w:adjustRightInd w:val="0"/>
            <w:spacing w:line="360" w:lineRule="auto"/>
            <w:ind w:left="0" w:firstLine="0"/>
            <w:outlineLvl w:val="1"/>
            <w:rPr>
              <w:b/>
              <w:bCs/>
              <w:sz w:val="32"/>
              <w:szCs w:val="32"/>
            </w:rPr>
          </w:pPr>
          <w:r w:rsidRPr="00E77BE3">
            <w:rPr>
              <w:b/>
              <w:bCs/>
              <w:sz w:val="32"/>
              <w:szCs w:val="32"/>
            </w:rPr>
            <w:t>Section</w:t>
          </w:r>
          <w:r>
            <w:rPr>
              <w:b/>
              <w:bCs/>
              <w:sz w:val="32"/>
              <w:szCs w:val="32"/>
            </w:rPr>
            <w:t>-1</w:t>
          </w:r>
        </w:p>
        <w:p w14:paraId="33F3385C" w14:textId="77777777" w:rsidR="002318E8" w:rsidRPr="00EB2CDF" w:rsidRDefault="002318E8" w:rsidP="002318E8">
          <w:pPr>
            <w:pStyle w:val="ListParagraph"/>
            <w:autoSpaceDE w:val="0"/>
            <w:autoSpaceDN w:val="0"/>
            <w:adjustRightInd w:val="0"/>
            <w:spacing w:before="240" w:after="240" w:line="360" w:lineRule="auto"/>
            <w:ind w:left="0"/>
            <w:outlineLvl w:val="1"/>
          </w:pPr>
          <w:r w:rsidRPr="00EB2CDF">
            <w:rPr>
              <w:highlight w:val="yellow"/>
            </w:rPr>
            <w:t>Enterr Text Here</w:t>
          </w:r>
        </w:p>
        <w:p w14:paraId="33F3385D" w14:textId="77777777" w:rsidR="002318E8" w:rsidRDefault="002318E8" w:rsidP="002318E8">
          <w:pPr>
            <w:pStyle w:val="ListParagraph"/>
            <w:numPr>
              <w:ilvl w:val="2"/>
              <w:numId w:val="42"/>
            </w:numPr>
            <w:autoSpaceDE w:val="0"/>
            <w:autoSpaceDN w:val="0"/>
            <w:adjustRightInd w:val="0"/>
            <w:spacing w:line="360" w:lineRule="auto"/>
            <w:ind w:left="709" w:hanging="709"/>
            <w:outlineLvl w:val="1"/>
            <w:rPr>
              <w:b/>
              <w:bCs/>
              <w:sz w:val="28"/>
              <w:szCs w:val="28"/>
            </w:rPr>
          </w:pPr>
          <w:r w:rsidRPr="00EB2CDF">
            <w:rPr>
              <w:b/>
              <w:bCs/>
              <w:sz w:val="28"/>
              <w:szCs w:val="28"/>
            </w:rPr>
            <w:t>Sub-section-1</w:t>
          </w:r>
        </w:p>
        <w:p w14:paraId="33F3385E" w14:textId="77777777" w:rsidR="002318E8" w:rsidRPr="00EB2CDF" w:rsidRDefault="002318E8" w:rsidP="002318E8">
          <w:pPr>
            <w:autoSpaceDE w:val="0"/>
            <w:autoSpaceDN w:val="0"/>
            <w:adjustRightInd w:val="0"/>
            <w:spacing w:before="240" w:after="240" w:line="360" w:lineRule="auto"/>
            <w:outlineLvl w:val="1"/>
          </w:pPr>
          <w:r w:rsidRPr="00EB2CDF">
            <w:rPr>
              <w:highlight w:val="yellow"/>
            </w:rPr>
            <w:t>Enterr Text Here</w:t>
          </w:r>
        </w:p>
        <w:p w14:paraId="33F3385F" w14:textId="77777777" w:rsidR="002318E8" w:rsidRDefault="002318E8" w:rsidP="002318E8">
          <w:pPr>
            <w:pStyle w:val="ListParagraph"/>
            <w:numPr>
              <w:ilvl w:val="0"/>
              <w:numId w:val="45"/>
            </w:numPr>
            <w:autoSpaceDE w:val="0"/>
            <w:autoSpaceDN w:val="0"/>
            <w:adjustRightInd w:val="0"/>
            <w:spacing w:line="360" w:lineRule="auto"/>
            <w:outlineLvl w:val="1"/>
            <w:rPr>
              <w:b/>
              <w:bCs/>
              <w:sz w:val="26"/>
              <w:szCs w:val="26"/>
            </w:rPr>
          </w:pPr>
          <w:r w:rsidRPr="00EB2CDF">
            <w:rPr>
              <w:b/>
              <w:bCs/>
              <w:sz w:val="26"/>
              <w:szCs w:val="26"/>
            </w:rPr>
            <w:t>Sub- Sub-Section-1</w:t>
          </w:r>
        </w:p>
        <w:p w14:paraId="33F33860" w14:textId="77777777" w:rsidR="002318E8" w:rsidRPr="00EB2CDF" w:rsidRDefault="002318E8" w:rsidP="002318E8">
          <w:pPr>
            <w:autoSpaceDE w:val="0"/>
            <w:autoSpaceDN w:val="0"/>
            <w:adjustRightInd w:val="0"/>
            <w:spacing w:before="240" w:after="240" w:line="360" w:lineRule="auto"/>
            <w:outlineLvl w:val="1"/>
          </w:pPr>
          <w:r w:rsidRPr="00EB2CDF">
            <w:rPr>
              <w:highlight w:val="yellow"/>
            </w:rPr>
            <w:t>Enterr Text Here</w:t>
          </w:r>
        </w:p>
        <w:p w14:paraId="33F33861" w14:textId="77777777" w:rsidR="002318E8" w:rsidRDefault="002318E8" w:rsidP="002318E8">
          <w:pPr>
            <w:pStyle w:val="ListParagraph"/>
            <w:numPr>
              <w:ilvl w:val="0"/>
              <w:numId w:val="45"/>
            </w:numPr>
            <w:autoSpaceDE w:val="0"/>
            <w:autoSpaceDN w:val="0"/>
            <w:adjustRightInd w:val="0"/>
            <w:spacing w:line="360" w:lineRule="auto"/>
            <w:outlineLvl w:val="1"/>
            <w:rPr>
              <w:b/>
              <w:bCs/>
              <w:sz w:val="26"/>
              <w:szCs w:val="26"/>
            </w:rPr>
          </w:pPr>
          <w:r w:rsidRPr="00EB2CDF">
            <w:rPr>
              <w:b/>
              <w:bCs/>
              <w:sz w:val="26"/>
              <w:szCs w:val="26"/>
            </w:rPr>
            <w:t>Sub- Sub-Section-2</w:t>
          </w:r>
        </w:p>
        <w:p w14:paraId="33F33862" w14:textId="77777777" w:rsidR="002318E8" w:rsidRPr="00EB2CDF" w:rsidRDefault="002318E8" w:rsidP="002318E8">
          <w:pPr>
            <w:autoSpaceDE w:val="0"/>
            <w:autoSpaceDN w:val="0"/>
            <w:adjustRightInd w:val="0"/>
            <w:spacing w:before="240" w:after="240" w:line="360" w:lineRule="auto"/>
            <w:outlineLvl w:val="1"/>
          </w:pPr>
          <w:r w:rsidRPr="00EB2CDF">
            <w:rPr>
              <w:highlight w:val="yellow"/>
            </w:rPr>
            <w:t>Enterr Text Here</w:t>
          </w:r>
        </w:p>
        <w:p w14:paraId="33F33863" w14:textId="77777777" w:rsidR="002318E8" w:rsidRPr="004A161B" w:rsidRDefault="002318E8" w:rsidP="002318E8">
          <w:pPr>
            <w:pStyle w:val="ListParagraph"/>
            <w:numPr>
              <w:ilvl w:val="0"/>
              <w:numId w:val="45"/>
            </w:numPr>
            <w:autoSpaceDE w:val="0"/>
            <w:autoSpaceDN w:val="0"/>
            <w:adjustRightInd w:val="0"/>
            <w:spacing w:line="360" w:lineRule="auto"/>
            <w:outlineLvl w:val="1"/>
            <w:rPr>
              <w:b/>
              <w:bCs/>
              <w:sz w:val="26"/>
              <w:szCs w:val="26"/>
            </w:rPr>
          </w:pPr>
          <w:r w:rsidRPr="004A161B">
            <w:rPr>
              <w:b/>
              <w:bCs/>
              <w:sz w:val="26"/>
              <w:szCs w:val="26"/>
            </w:rPr>
            <w:t>Sub- Sub-Section-3</w:t>
          </w:r>
        </w:p>
        <w:p w14:paraId="33F33864" w14:textId="77777777" w:rsidR="002318E8" w:rsidRPr="00EB2CDF" w:rsidRDefault="002318E8" w:rsidP="002318E8">
          <w:pPr>
            <w:autoSpaceDE w:val="0"/>
            <w:autoSpaceDN w:val="0"/>
            <w:adjustRightInd w:val="0"/>
            <w:spacing w:before="240" w:after="240" w:line="360" w:lineRule="auto"/>
            <w:outlineLvl w:val="1"/>
          </w:pPr>
          <w:r w:rsidRPr="00EB2CDF">
            <w:rPr>
              <w:highlight w:val="yellow"/>
            </w:rPr>
            <w:t>Enter Text Here</w:t>
          </w:r>
        </w:p>
        <w:p w14:paraId="33F33865" w14:textId="77777777" w:rsidR="00766C22" w:rsidRDefault="00766C22" w:rsidP="00862FAB">
          <w:pPr>
            <w:jc w:val="center"/>
            <w:rPr>
              <w:sz w:val="40"/>
              <w:szCs w:val="40"/>
            </w:rPr>
          </w:pPr>
          <w:bookmarkStart w:id="10" w:name="_Toc431751717"/>
          <w:bookmarkStart w:id="11" w:name="_Toc431958356"/>
        </w:p>
        <w:p w14:paraId="33F33866" w14:textId="77777777" w:rsidR="00766C22" w:rsidRPr="00766C22" w:rsidRDefault="00766C22" w:rsidP="00766C22">
          <w:pPr>
            <w:rPr>
              <w:sz w:val="40"/>
              <w:szCs w:val="40"/>
            </w:rPr>
          </w:pPr>
        </w:p>
        <w:p w14:paraId="33F33867" w14:textId="77777777" w:rsidR="00766C22" w:rsidRPr="00766C22" w:rsidRDefault="00766C22" w:rsidP="00766C22">
          <w:pPr>
            <w:rPr>
              <w:sz w:val="40"/>
              <w:szCs w:val="40"/>
            </w:rPr>
          </w:pPr>
        </w:p>
        <w:p w14:paraId="33F33868" w14:textId="77777777" w:rsidR="00766C22" w:rsidRPr="00766C22" w:rsidRDefault="00766C22" w:rsidP="00766C22">
          <w:pPr>
            <w:rPr>
              <w:sz w:val="40"/>
              <w:szCs w:val="40"/>
            </w:rPr>
          </w:pPr>
        </w:p>
        <w:p w14:paraId="33F33869" w14:textId="77777777" w:rsidR="00766C22" w:rsidRPr="00766C22" w:rsidRDefault="00766C22" w:rsidP="00766C22">
          <w:pPr>
            <w:rPr>
              <w:sz w:val="40"/>
              <w:szCs w:val="40"/>
            </w:rPr>
          </w:pPr>
        </w:p>
        <w:p w14:paraId="33F3386A" w14:textId="77777777" w:rsidR="00F1440F" w:rsidRDefault="00F1440F" w:rsidP="00F1440F">
          <w:pPr>
            <w:tabs>
              <w:tab w:val="left" w:pos="2415"/>
            </w:tabs>
            <w:rPr>
              <w:sz w:val="40"/>
              <w:szCs w:val="40"/>
            </w:rPr>
          </w:pPr>
        </w:p>
        <w:p w14:paraId="33F3386B" w14:textId="77777777" w:rsidR="00766C22" w:rsidRDefault="00766C22" w:rsidP="00766C22">
          <w:pPr>
            <w:tabs>
              <w:tab w:val="left" w:pos="2415"/>
            </w:tabs>
            <w:rPr>
              <w:sz w:val="40"/>
              <w:szCs w:val="40"/>
            </w:rPr>
          </w:pPr>
        </w:p>
        <w:p w14:paraId="33F3386C" w14:textId="77777777" w:rsidR="00766C22" w:rsidRDefault="00766C22" w:rsidP="00766C22">
          <w:pPr>
            <w:tabs>
              <w:tab w:val="left" w:pos="2415"/>
            </w:tabs>
            <w:rPr>
              <w:sz w:val="40"/>
              <w:szCs w:val="40"/>
            </w:rPr>
          </w:pPr>
        </w:p>
        <w:p w14:paraId="33F3386D" w14:textId="77777777" w:rsidR="00766C22" w:rsidRDefault="00766C22" w:rsidP="00766C22">
          <w:pPr>
            <w:tabs>
              <w:tab w:val="left" w:pos="2415"/>
            </w:tabs>
            <w:rPr>
              <w:sz w:val="40"/>
              <w:szCs w:val="40"/>
            </w:rPr>
          </w:pPr>
        </w:p>
        <w:p w14:paraId="33F3386E" w14:textId="77777777" w:rsidR="00766C22" w:rsidRDefault="00766C22" w:rsidP="00766C22">
          <w:pPr>
            <w:tabs>
              <w:tab w:val="left" w:pos="2415"/>
            </w:tabs>
            <w:rPr>
              <w:sz w:val="40"/>
              <w:szCs w:val="40"/>
            </w:rPr>
          </w:pPr>
        </w:p>
        <w:p w14:paraId="33F3386F" w14:textId="77777777" w:rsidR="00766C22" w:rsidRDefault="00766C22" w:rsidP="00766C22">
          <w:pPr>
            <w:tabs>
              <w:tab w:val="left" w:pos="2415"/>
            </w:tabs>
            <w:rPr>
              <w:sz w:val="40"/>
              <w:szCs w:val="40"/>
            </w:rPr>
          </w:pPr>
        </w:p>
        <w:p w14:paraId="33F33870" w14:textId="77777777" w:rsidR="00766C22" w:rsidRDefault="00766C22" w:rsidP="00766C22">
          <w:pPr>
            <w:tabs>
              <w:tab w:val="left" w:pos="2415"/>
            </w:tabs>
            <w:rPr>
              <w:sz w:val="40"/>
              <w:szCs w:val="40"/>
            </w:rPr>
          </w:pPr>
        </w:p>
        <w:sdt>
          <w:sdtPr>
            <w:rPr>
              <w:rFonts w:asciiTheme="majorBidi" w:hAnsiTheme="majorBidi"/>
              <w:b/>
              <w:bCs/>
              <w:sz w:val="36"/>
              <w:szCs w:val="36"/>
            </w:rPr>
            <w:id w:val="1181323027"/>
            <w:lock w:val="contentLocked"/>
            <w:placeholder>
              <w:docPart w:val="DefaultPlaceholder_1082065158"/>
            </w:placeholder>
            <w:group/>
          </w:sdtPr>
          <w:sdtEndPr/>
          <w:sdtContent>
            <w:p w14:paraId="33F33871" w14:textId="77777777" w:rsidR="00766C22" w:rsidRPr="00FD375F" w:rsidRDefault="00766C22" w:rsidP="00766C22">
              <w:pPr>
                <w:jc w:val="center"/>
                <w:rPr>
                  <w:rFonts w:asciiTheme="majorBidi" w:hAnsiTheme="majorBidi"/>
                  <w:b/>
                  <w:bCs/>
                  <w:sz w:val="36"/>
                  <w:szCs w:val="36"/>
                </w:rPr>
              </w:pPr>
              <w:r w:rsidRPr="00766C22">
                <w:rPr>
                  <w:rFonts w:asciiTheme="majorBidi" w:hAnsiTheme="majorBidi"/>
                  <w:b/>
                  <w:bCs/>
                  <w:sz w:val="36"/>
                  <w:szCs w:val="36"/>
                </w:rPr>
                <w:t>C</w:t>
              </w:r>
              <w:r w:rsidRPr="00766C22">
                <w:rPr>
                  <w:rFonts w:asciiTheme="majorBidi" w:hAnsiTheme="majorBidi"/>
                  <w:b/>
                  <w:bCs/>
                  <w:sz w:val="36"/>
                  <w:szCs w:val="36"/>
                  <w:lang w:val="en-US"/>
                </w:rPr>
                <w:t>hapter</w:t>
              </w:r>
              <w:r w:rsidRPr="00766C22">
                <w:rPr>
                  <w:rFonts w:asciiTheme="majorBidi" w:hAnsiTheme="majorBidi"/>
                  <w:b/>
                  <w:bCs/>
                  <w:sz w:val="36"/>
                  <w:szCs w:val="36"/>
                </w:rPr>
                <w:t xml:space="preserve"> </w:t>
              </w:r>
              <w:r>
                <w:rPr>
                  <w:rFonts w:asciiTheme="majorBidi" w:hAnsiTheme="majorBidi"/>
                  <w:b/>
                  <w:bCs/>
                  <w:sz w:val="36"/>
                  <w:szCs w:val="36"/>
                </w:rPr>
                <w:t>Four</w:t>
              </w:r>
            </w:p>
          </w:sdtContent>
        </w:sdt>
        <w:p w14:paraId="33F33872" w14:textId="77777777" w:rsidR="00766C22" w:rsidRPr="00FD375F" w:rsidRDefault="00766C22" w:rsidP="0013608F">
          <w:pPr>
            <w:jc w:val="center"/>
            <w:rPr>
              <w:rFonts w:asciiTheme="majorBidi" w:hAnsiTheme="majorBidi"/>
              <w:b/>
              <w:bCs/>
              <w:sz w:val="36"/>
              <w:szCs w:val="36"/>
            </w:rPr>
          </w:pPr>
        </w:p>
        <w:p w14:paraId="33F33873" w14:textId="77777777" w:rsidR="00766C22" w:rsidRPr="00FD375F" w:rsidRDefault="00766C22" w:rsidP="0013608F">
          <w:pPr>
            <w:jc w:val="center"/>
            <w:rPr>
              <w:rFonts w:asciiTheme="majorBidi" w:hAnsiTheme="majorBidi"/>
              <w:b/>
              <w:bCs/>
              <w:sz w:val="36"/>
              <w:szCs w:val="36"/>
            </w:rPr>
          </w:pPr>
          <w:r w:rsidRPr="00EB2CDF">
            <w:rPr>
              <w:rFonts w:asciiTheme="majorBidi" w:hAnsiTheme="majorBidi"/>
              <w:b/>
              <w:bCs/>
              <w:sz w:val="36"/>
              <w:szCs w:val="36"/>
              <w:highlight w:val="yellow"/>
            </w:rPr>
            <w:t xml:space="preserve">Enter </w:t>
          </w:r>
          <w:r>
            <w:rPr>
              <w:rFonts w:asciiTheme="majorBidi" w:hAnsiTheme="majorBidi"/>
              <w:b/>
              <w:bCs/>
              <w:sz w:val="36"/>
              <w:szCs w:val="36"/>
              <w:highlight w:val="yellow"/>
            </w:rPr>
            <w:t xml:space="preserve">Chapter </w:t>
          </w:r>
          <w:r w:rsidRPr="00EB2CDF">
            <w:rPr>
              <w:rFonts w:asciiTheme="majorBidi" w:hAnsiTheme="majorBidi"/>
              <w:b/>
              <w:bCs/>
              <w:sz w:val="36"/>
              <w:szCs w:val="36"/>
              <w:highlight w:val="yellow"/>
            </w:rPr>
            <w:t>Title Here</w:t>
          </w:r>
        </w:p>
        <w:p w14:paraId="33F33874" w14:textId="77777777" w:rsidR="00766C22" w:rsidRDefault="00766C22" w:rsidP="0013608F"/>
        <w:p w14:paraId="33F33875" w14:textId="77777777" w:rsidR="00766C22" w:rsidRDefault="00766C22" w:rsidP="0013608F"/>
        <w:p w14:paraId="33F33876" w14:textId="77777777" w:rsidR="00766C22" w:rsidRDefault="00766C22" w:rsidP="0013608F">
          <w:pPr>
            <w:pStyle w:val="ListParagraph"/>
            <w:numPr>
              <w:ilvl w:val="1"/>
              <w:numId w:val="42"/>
            </w:numPr>
            <w:autoSpaceDE w:val="0"/>
            <w:autoSpaceDN w:val="0"/>
            <w:adjustRightInd w:val="0"/>
            <w:spacing w:line="360" w:lineRule="auto"/>
            <w:ind w:left="0" w:firstLine="0"/>
            <w:outlineLvl w:val="1"/>
            <w:rPr>
              <w:b/>
              <w:bCs/>
              <w:sz w:val="32"/>
              <w:szCs w:val="32"/>
            </w:rPr>
          </w:pPr>
          <w:r w:rsidRPr="00E77BE3">
            <w:rPr>
              <w:b/>
              <w:bCs/>
              <w:sz w:val="32"/>
              <w:szCs w:val="32"/>
            </w:rPr>
            <w:t>Section</w:t>
          </w:r>
          <w:r>
            <w:rPr>
              <w:b/>
              <w:bCs/>
              <w:sz w:val="32"/>
              <w:szCs w:val="32"/>
            </w:rPr>
            <w:t>-1</w:t>
          </w:r>
        </w:p>
        <w:p w14:paraId="33F33877" w14:textId="77777777" w:rsidR="00766C22" w:rsidRPr="00EB2CDF" w:rsidRDefault="00766C22" w:rsidP="0013608F">
          <w:pPr>
            <w:pStyle w:val="ListParagraph"/>
            <w:autoSpaceDE w:val="0"/>
            <w:autoSpaceDN w:val="0"/>
            <w:adjustRightInd w:val="0"/>
            <w:spacing w:before="240" w:after="240" w:line="360" w:lineRule="auto"/>
            <w:ind w:left="0"/>
            <w:outlineLvl w:val="1"/>
          </w:pPr>
          <w:r w:rsidRPr="00EB2CDF">
            <w:rPr>
              <w:highlight w:val="yellow"/>
            </w:rPr>
            <w:t>Enterr Text Here</w:t>
          </w:r>
        </w:p>
        <w:p w14:paraId="33F33878" w14:textId="77777777" w:rsidR="00766C22" w:rsidRDefault="00766C22" w:rsidP="0013608F">
          <w:pPr>
            <w:pStyle w:val="ListParagraph"/>
            <w:numPr>
              <w:ilvl w:val="2"/>
              <w:numId w:val="42"/>
            </w:numPr>
            <w:autoSpaceDE w:val="0"/>
            <w:autoSpaceDN w:val="0"/>
            <w:adjustRightInd w:val="0"/>
            <w:spacing w:line="360" w:lineRule="auto"/>
            <w:ind w:left="709" w:hanging="709"/>
            <w:outlineLvl w:val="1"/>
            <w:rPr>
              <w:b/>
              <w:bCs/>
              <w:sz w:val="28"/>
              <w:szCs w:val="28"/>
            </w:rPr>
          </w:pPr>
          <w:r w:rsidRPr="00EB2CDF">
            <w:rPr>
              <w:b/>
              <w:bCs/>
              <w:sz w:val="28"/>
              <w:szCs w:val="28"/>
            </w:rPr>
            <w:t>Sub-section-1</w:t>
          </w:r>
        </w:p>
        <w:p w14:paraId="33F33879" w14:textId="77777777" w:rsidR="00766C22" w:rsidRPr="00EB2CDF" w:rsidRDefault="00766C22" w:rsidP="0013608F">
          <w:pPr>
            <w:autoSpaceDE w:val="0"/>
            <w:autoSpaceDN w:val="0"/>
            <w:adjustRightInd w:val="0"/>
            <w:spacing w:before="240" w:after="240" w:line="360" w:lineRule="auto"/>
            <w:outlineLvl w:val="1"/>
          </w:pPr>
          <w:r w:rsidRPr="00EB2CDF">
            <w:rPr>
              <w:highlight w:val="yellow"/>
            </w:rPr>
            <w:t>Enterr Text Here</w:t>
          </w:r>
        </w:p>
        <w:p w14:paraId="33F3387A" w14:textId="77777777" w:rsidR="00766C22" w:rsidRDefault="00766C22" w:rsidP="0013608F">
          <w:pPr>
            <w:pStyle w:val="ListParagraph"/>
            <w:numPr>
              <w:ilvl w:val="0"/>
              <w:numId w:val="45"/>
            </w:numPr>
            <w:autoSpaceDE w:val="0"/>
            <w:autoSpaceDN w:val="0"/>
            <w:adjustRightInd w:val="0"/>
            <w:spacing w:line="360" w:lineRule="auto"/>
            <w:outlineLvl w:val="1"/>
            <w:rPr>
              <w:b/>
              <w:bCs/>
              <w:sz w:val="26"/>
              <w:szCs w:val="26"/>
            </w:rPr>
          </w:pPr>
          <w:r w:rsidRPr="00EB2CDF">
            <w:rPr>
              <w:b/>
              <w:bCs/>
              <w:sz w:val="26"/>
              <w:szCs w:val="26"/>
            </w:rPr>
            <w:t>Sub- Sub-Section-1</w:t>
          </w:r>
        </w:p>
        <w:p w14:paraId="33F3387B" w14:textId="77777777" w:rsidR="00766C22" w:rsidRPr="00EB2CDF" w:rsidRDefault="00766C22" w:rsidP="0013608F">
          <w:pPr>
            <w:autoSpaceDE w:val="0"/>
            <w:autoSpaceDN w:val="0"/>
            <w:adjustRightInd w:val="0"/>
            <w:spacing w:before="240" w:after="240" w:line="360" w:lineRule="auto"/>
            <w:outlineLvl w:val="1"/>
          </w:pPr>
          <w:r w:rsidRPr="00EB2CDF">
            <w:rPr>
              <w:highlight w:val="yellow"/>
            </w:rPr>
            <w:t>Enterr Text Here</w:t>
          </w:r>
        </w:p>
        <w:p w14:paraId="33F3387C" w14:textId="77777777" w:rsidR="00766C22" w:rsidRDefault="00766C22" w:rsidP="0013608F">
          <w:pPr>
            <w:pStyle w:val="ListParagraph"/>
            <w:numPr>
              <w:ilvl w:val="0"/>
              <w:numId w:val="45"/>
            </w:numPr>
            <w:autoSpaceDE w:val="0"/>
            <w:autoSpaceDN w:val="0"/>
            <w:adjustRightInd w:val="0"/>
            <w:spacing w:line="360" w:lineRule="auto"/>
            <w:outlineLvl w:val="1"/>
            <w:rPr>
              <w:b/>
              <w:bCs/>
              <w:sz w:val="26"/>
              <w:szCs w:val="26"/>
            </w:rPr>
          </w:pPr>
          <w:r w:rsidRPr="00EB2CDF">
            <w:rPr>
              <w:b/>
              <w:bCs/>
              <w:sz w:val="26"/>
              <w:szCs w:val="26"/>
            </w:rPr>
            <w:t>Sub- Sub-Section-2</w:t>
          </w:r>
        </w:p>
        <w:p w14:paraId="33F3387D" w14:textId="77777777" w:rsidR="00766C22" w:rsidRPr="00EB2CDF" w:rsidRDefault="00766C22" w:rsidP="0013608F">
          <w:pPr>
            <w:autoSpaceDE w:val="0"/>
            <w:autoSpaceDN w:val="0"/>
            <w:adjustRightInd w:val="0"/>
            <w:spacing w:before="240" w:after="240" w:line="360" w:lineRule="auto"/>
            <w:outlineLvl w:val="1"/>
          </w:pPr>
          <w:r w:rsidRPr="00EB2CDF">
            <w:rPr>
              <w:highlight w:val="yellow"/>
            </w:rPr>
            <w:t>Enterr Text Here</w:t>
          </w:r>
        </w:p>
        <w:p w14:paraId="33F3387E" w14:textId="77777777" w:rsidR="00766C22" w:rsidRPr="004A161B" w:rsidRDefault="00766C22" w:rsidP="0013608F">
          <w:pPr>
            <w:pStyle w:val="ListParagraph"/>
            <w:numPr>
              <w:ilvl w:val="0"/>
              <w:numId w:val="45"/>
            </w:numPr>
            <w:autoSpaceDE w:val="0"/>
            <w:autoSpaceDN w:val="0"/>
            <w:adjustRightInd w:val="0"/>
            <w:spacing w:line="360" w:lineRule="auto"/>
            <w:outlineLvl w:val="1"/>
            <w:rPr>
              <w:b/>
              <w:bCs/>
              <w:sz w:val="26"/>
              <w:szCs w:val="26"/>
            </w:rPr>
          </w:pPr>
          <w:r w:rsidRPr="004A161B">
            <w:rPr>
              <w:b/>
              <w:bCs/>
              <w:sz w:val="26"/>
              <w:szCs w:val="26"/>
            </w:rPr>
            <w:t>Sub- Sub-Section-3</w:t>
          </w:r>
        </w:p>
        <w:p w14:paraId="33F3387F" w14:textId="77777777" w:rsidR="00766C22" w:rsidRPr="00EB2CDF" w:rsidRDefault="00766C22" w:rsidP="0013608F">
          <w:pPr>
            <w:autoSpaceDE w:val="0"/>
            <w:autoSpaceDN w:val="0"/>
            <w:adjustRightInd w:val="0"/>
            <w:spacing w:before="240" w:after="240" w:line="360" w:lineRule="auto"/>
            <w:outlineLvl w:val="1"/>
          </w:pPr>
          <w:r w:rsidRPr="00EB2CDF">
            <w:rPr>
              <w:highlight w:val="yellow"/>
            </w:rPr>
            <w:t>Enter Text Here</w:t>
          </w:r>
        </w:p>
        <w:p w14:paraId="33F33880" w14:textId="77777777" w:rsidR="00766C22" w:rsidRPr="00766C22" w:rsidRDefault="00766C22" w:rsidP="00766C22">
          <w:pPr>
            <w:tabs>
              <w:tab w:val="left" w:pos="2415"/>
            </w:tabs>
            <w:rPr>
              <w:sz w:val="40"/>
              <w:szCs w:val="40"/>
            </w:rPr>
          </w:pPr>
        </w:p>
        <w:p w14:paraId="33F33881" w14:textId="77777777" w:rsidR="00766C22" w:rsidRPr="00766C22" w:rsidRDefault="00766C22" w:rsidP="00766C22">
          <w:pPr>
            <w:rPr>
              <w:sz w:val="40"/>
              <w:szCs w:val="40"/>
            </w:rPr>
          </w:pPr>
        </w:p>
        <w:p w14:paraId="33F33882" w14:textId="77777777" w:rsidR="00766C22" w:rsidRPr="00766C22" w:rsidRDefault="00766C22" w:rsidP="00766C22">
          <w:pPr>
            <w:rPr>
              <w:sz w:val="40"/>
              <w:szCs w:val="40"/>
            </w:rPr>
          </w:pPr>
        </w:p>
        <w:p w14:paraId="33F33883" w14:textId="77777777" w:rsidR="00766C22" w:rsidRDefault="00766C22" w:rsidP="00766C22">
          <w:pPr>
            <w:rPr>
              <w:sz w:val="40"/>
              <w:szCs w:val="40"/>
            </w:rPr>
          </w:pPr>
        </w:p>
        <w:p w14:paraId="33F33884" w14:textId="77777777" w:rsidR="00766C22" w:rsidRPr="00766C22" w:rsidRDefault="00766C22" w:rsidP="00766C22">
          <w:pPr>
            <w:rPr>
              <w:sz w:val="40"/>
              <w:szCs w:val="40"/>
            </w:rPr>
          </w:pPr>
        </w:p>
        <w:p w14:paraId="33F33885" w14:textId="77777777" w:rsidR="00766C22" w:rsidRPr="00766C22" w:rsidRDefault="00766C22" w:rsidP="00766C22">
          <w:pPr>
            <w:rPr>
              <w:sz w:val="40"/>
              <w:szCs w:val="40"/>
            </w:rPr>
          </w:pPr>
        </w:p>
        <w:p w14:paraId="33F33886" w14:textId="77777777" w:rsidR="00766C22" w:rsidRPr="00766C22" w:rsidRDefault="00766C22" w:rsidP="00766C22">
          <w:pPr>
            <w:rPr>
              <w:sz w:val="40"/>
              <w:szCs w:val="40"/>
            </w:rPr>
          </w:pPr>
        </w:p>
        <w:p w14:paraId="33F33887" w14:textId="77777777" w:rsidR="00766C22" w:rsidRPr="00766C22" w:rsidRDefault="00766C22" w:rsidP="00766C22">
          <w:pPr>
            <w:rPr>
              <w:sz w:val="40"/>
              <w:szCs w:val="40"/>
            </w:rPr>
          </w:pPr>
        </w:p>
        <w:p w14:paraId="33F33888" w14:textId="77777777" w:rsidR="00766C22" w:rsidRDefault="00766C22" w:rsidP="00766C22">
          <w:pPr>
            <w:jc w:val="center"/>
            <w:rPr>
              <w:sz w:val="40"/>
              <w:szCs w:val="40"/>
            </w:rPr>
          </w:pPr>
        </w:p>
        <w:p w14:paraId="33F33889" w14:textId="77777777" w:rsidR="00766C22" w:rsidRDefault="00766C22" w:rsidP="00766C22">
          <w:pPr>
            <w:jc w:val="center"/>
            <w:rPr>
              <w:sz w:val="40"/>
              <w:szCs w:val="40"/>
            </w:rPr>
          </w:pPr>
        </w:p>
        <w:p w14:paraId="33F3388A" w14:textId="77777777" w:rsidR="00766C22" w:rsidRDefault="00766C22" w:rsidP="00766C22">
          <w:pPr>
            <w:jc w:val="center"/>
            <w:rPr>
              <w:sz w:val="40"/>
              <w:szCs w:val="40"/>
            </w:rPr>
          </w:pPr>
        </w:p>
        <w:p w14:paraId="33F3388B" w14:textId="77777777" w:rsidR="00766C22" w:rsidRDefault="00766C22" w:rsidP="00766C22">
          <w:pPr>
            <w:jc w:val="center"/>
            <w:rPr>
              <w:sz w:val="40"/>
              <w:szCs w:val="40"/>
            </w:rPr>
          </w:pPr>
        </w:p>
        <w:sdt>
          <w:sdtPr>
            <w:rPr>
              <w:rFonts w:asciiTheme="majorBidi" w:hAnsiTheme="majorBidi"/>
              <w:b/>
              <w:bCs/>
              <w:sz w:val="36"/>
              <w:szCs w:val="36"/>
            </w:rPr>
            <w:id w:val="-560396327"/>
            <w:lock w:val="contentLocked"/>
            <w:placeholder>
              <w:docPart w:val="DefaultPlaceholder_1082065158"/>
            </w:placeholder>
            <w:group/>
          </w:sdtPr>
          <w:sdtEndPr/>
          <w:sdtContent>
            <w:p w14:paraId="33F3388C" w14:textId="77777777" w:rsidR="00766C22" w:rsidRPr="00FD375F" w:rsidRDefault="00766C22" w:rsidP="00766C22">
              <w:pPr>
                <w:jc w:val="center"/>
                <w:rPr>
                  <w:rFonts w:asciiTheme="majorBidi" w:hAnsiTheme="majorBidi"/>
                  <w:b/>
                  <w:bCs/>
                  <w:sz w:val="36"/>
                  <w:szCs w:val="36"/>
                </w:rPr>
              </w:pPr>
              <w:r w:rsidRPr="00766C22">
                <w:rPr>
                  <w:rFonts w:asciiTheme="majorBidi" w:hAnsiTheme="majorBidi"/>
                  <w:b/>
                  <w:bCs/>
                  <w:sz w:val="36"/>
                  <w:szCs w:val="36"/>
                </w:rPr>
                <w:t>C</w:t>
              </w:r>
              <w:r w:rsidRPr="00766C22">
                <w:rPr>
                  <w:rFonts w:asciiTheme="majorBidi" w:hAnsiTheme="majorBidi"/>
                  <w:b/>
                  <w:bCs/>
                  <w:sz w:val="36"/>
                  <w:szCs w:val="36"/>
                  <w:lang w:val="en-US"/>
                </w:rPr>
                <w:t>hapter</w:t>
              </w:r>
              <w:r w:rsidRPr="00766C22">
                <w:rPr>
                  <w:rFonts w:asciiTheme="majorBidi" w:hAnsiTheme="majorBidi"/>
                  <w:b/>
                  <w:bCs/>
                  <w:sz w:val="36"/>
                  <w:szCs w:val="36"/>
                </w:rPr>
                <w:t xml:space="preserve"> </w:t>
              </w:r>
              <w:r>
                <w:rPr>
                  <w:rFonts w:asciiTheme="majorBidi" w:hAnsiTheme="majorBidi"/>
                  <w:b/>
                  <w:bCs/>
                  <w:sz w:val="36"/>
                  <w:szCs w:val="36"/>
                </w:rPr>
                <w:t>Five</w:t>
              </w:r>
            </w:p>
          </w:sdtContent>
        </w:sdt>
        <w:p w14:paraId="33F3388D" w14:textId="77777777" w:rsidR="00766C22" w:rsidRPr="00FD375F" w:rsidRDefault="00766C22" w:rsidP="00766C22">
          <w:pPr>
            <w:jc w:val="center"/>
            <w:rPr>
              <w:rFonts w:asciiTheme="majorBidi" w:hAnsiTheme="majorBidi"/>
              <w:b/>
              <w:bCs/>
              <w:sz w:val="36"/>
              <w:szCs w:val="36"/>
            </w:rPr>
          </w:pPr>
        </w:p>
        <w:p w14:paraId="33F3388E" w14:textId="77777777" w:rsidR="00766C22" w:rsidRPr="00FD375F" w:rsidRDefault="00766C22" w:rsidP="00766C22">
          <w:pPr>
            <w:jc w:val="center"/>
            <w:rPr>
              <w:rFonts w:asciiTheme="majorBidi" w:hAnsiTheme="majorBidi"/>
              <w:b/>
              <w:bCs/>
              <w:sz w:val="36"/>
              <w:szCs w:val="36"/>
            </w:rPr>
          </w:pPr>
          <w:r w:rsidRPr="00EB2CDF">
            <w:rPr>
              <w:rFonts w:asciiTheme="majorBidi" w:hAnsiTheme="majorBidi"/>
              <w:b/>
              <w:bCs/>
              <w:sz w:val="36"/>
              <w:szCs w:val="36"/>
              <w:highlight w:val="yellow"/>
            </w:rPr>
            <w:t xml:space="preserve">Enter </w:t>
          </w:r>
          <w:r>
            <w:rPr>
              <w:rFonts w:asciiTheme="majorBidi" w:hAnsiTheme="majorBidi"/>
              <w:b/>
              <w:bCs/>
              <w:sz w:val="36"/>
              <w:szCs w:val="36"/>
              <w:highlight w:val="yellow"/>
            </w:rPr>
            <w:t xml:space="preserve">Chapter </w:t>
          </w:r>
          <w:r w:rsidRPr="00EB2CDF">
            <w:rPr>
              <w:rFonts w:asciiTheme="majorBidi" w:hAnsiTheme="majorBidi"/>
              <w:b/>
              <w:bCs/>
              <w:sz w:val="36"/>
              <w:szCs w:val="36"/>
              <w:highlight w:val="yellow"/>
            </w:rPr>
            <w:t>Title Here</w:t>
          </w:r>
        </w:p>
        <w:p w14:paraId="33F3388F" w14:textId="77777777" w:rsidR="00766C22" w:rsidRDefault="00766C22" w:rsidP="00766C22"/>
        <w:p w14:paraId="33F33890" w14:textId="77777777" w:rsidR="00766C22" w:rsidRDefault="00766C22" w:rsidP="00766C22"/>
        <w:p w14:paraId="33F33891" w14:textId="77777777" w:rsidR="00766C22" w:rsidRDefault="00766C22" w:rsidP="00766C22">
          <w:pPr>
            <w:pStyle w:val="ListParagraph"/>
            <w:numPr>
              <w:ilvl w:val="1"/>
              <w:numId w:val="42"/>
            </w:numPr>
            <w:autoSpaceDE w:val="0"/>
            <w:autoSpaceDN w:val="0"/>
            <w:adjustRightInd w:val="0"/>
            <w:spacing w:line="360" w:lineRule="auto"/>
            <w:ind w:left="0" w:firstLine="0"/>
            <w:outlineLvl w:val="1"/>
            <w:rPr>
              <w:b/>
              <w:bCs/>
              <w:sz w:val="32"/>
              <w:szCs w:val="32"/>
            </w:rPr>
          </w:pPr>
          <w:r w:rsidRPr="00E77BE3">
            <w:rPr>
              <w:b/>
              <w:bCs/>
              <w:sz w:val="32"/>
              <w:szCs w:val="32"/>
            </w:rPr>
            <w:t>Section</w:t>
          </w:r>
          <w:r>
            <w:rPr>
              <w:b/>
              <w:bCs/>
              <w:sz w:val="32"/>
              <w:szCs w:val="32"/>
            </w:rPr>
            <w:t>-1</w:t>
          </w:r>
        </w:p>
        <w:p w14:paraId="33F33892" w14:textId="77777777" w:rsidR="00766C22" w:rsidRPr="00EB2CDF" w:rsidRDefault="00766C22" w:rsidP="00766C22">
          <w:pPr>
            <w:pStyle w:val="ListParagraph"/>
            <w:autoSpaceDE w:val="0"/>
            <w:autoSpaceDN w:val="0"/>
            <w:adjustRightInd w:val="0"/>
            <w:spacing w:before="240" w:after="240" w:line="360" w:lineRule="auto"/>
            <w:ind w:left="0"/>
            <w:outlineLvl w:val="1"/>
          </w:pPr>
          <w:r w:rsidRPr="00EB2CDF">
            <w:rPr>
              <w:highlight w:val="yellow"/>
            </w:rPr>
            <w:t>Enterr Text Here</w:t>
          </w:r>
        </w:p>
        <w:p w14:paraId="33F33893" w14:textId="77777777" w:rsidR="00766C22" w:rsidRDefault="00766C22" w:rsidP="00766C22">
          <w:pPr>
            <w:pStyle w:val="ListParagraph"/>
            <w:numPr>
              <w:ilvl w:val="2"/>
              <w:numId w:val="42"/>
            </w:numPr>
            <w:autoSpaceDE w:val="0"/>
            <w:autoSpaceDN w:val="0"/>
            <w:adjustRightInd w:val="0"/>
            <w:spacing w:line="360" w:lineRule="auto"/>
            <w:ind w:left="709" w:hanging="709"/>
            <w:outlineLvl w:val="1"/>
            <w:rPr>
              <w:b/>
              <w:bCs/>
              <w:sz w:val="28"/>
              <w:szCs w:val="28"/>
            </w:rPr>
          </w:pPr>
          <w:r w:rsidRPr="00EB2CDF">
            <w:rPr>
              <w:b/>
              <w:bCs/>
              <w:sz w:val="28"/>
              <w:szCs w:val="28"/>
            </w:rPr>
            <w:t>Sub-section-1</w:t>
          </w:r>
        </w:p>
        <w:p w14:paraId="33F33894" w14:textId="77777777" w:rsidR="00766C22" w:rsidRPr="00EB2CDF" w:rsidRDefault="00766C22" w:rsidP="00766C22">
          <w:pPr>
            <w:autoSpaceDE w:val="0"/>
            <w:autoSpaceDN w:val="0"/>
            <w:adjustRightInd w:val="0"/>
            <w:spacing w:before="240" w:after="240" w:line="360" w:lineRule="auto"/>
            <w:outlineLvl w:val="1"/>
          </w:pPr>
          <w:r w:rsidRPr="00EB2CDF">
            <w:rPr>
              <w:highlight w:val="yellow"/>
            </w:rPr>
            <w:t>Enterr Text Here</w:t>
          </w:r>
        </w:p>
        <w:p w14:paraId="33F33895" w14:textId="77777777" w:rsidR="00766C22" w:rsidRDefault="00766C22" w:rsidP="00766C22">
          <w:pPr>
            <w:pStyle w:val="ListParagraph"/>
            <w:numPr>
              <w:ilvl w:val="0"/>
              <w:numId w:val="45"/>
            </w:numPr>
            <w:autoSpaceDE w:val="0"/>
            <w:autoSpaceDN w:val="0"/>
            <w:adjustRightInd w:val="0"/>
            <w:spacing w:line="360" w:lineRule="auto"/>
            <w:outlineLvl w:val="1"/>
            <w:rPr>
              <w:b/>
              <w:bCs/>
              <w:sz w:val="26"/>
              <w:szCs w:val="26"/>
            </w:rPr>
          </w:pPr>
          <w:r w:rsidRPr="00EB2CDF">
            <w:rPr>
              <w:b/>
              <w:bCs/>
              <w:sz w:val="26"/>
              <w:szCs w:val="26"/>
            </w:rPr>
            <w:t>Sub- Sub-Section-1</w:t>
          </w:r>
        </w:p>
        <w:p w14:paraId="33F33896" w14:textId="77777777" w:rsidR="00766C22" w:rsidRPr="00EB2CDF" w:rsidRDefault="00766C22" w:rsidP="00766C22">
          <w:pPr>
            <w:autoSpaceDE w:val="0"/>
            <w:autoSpaceDN w:val="0"/>
            <w:adjustRightInd w:val="0"/>
            <w:spacing w:before="240" w:after="240" w:line="360" w:lineRule="auto"/>
            <w:outlineLvl w:val="1"/>
          </w:pPr>
          <w:r w:rsidRPr="00EB2CDF">
            <w:rPr>
              <w:highlight w:val="yellow"/>
            </w:rPr>
            <w:t>Enterr Text Here</w:t>
          </w:r>
        </w:p>
        <w:p w14:paraId="33F33897" w14:textId="77777777" w:rsidR="00766C22" w:rsidRDefault="00766C22" w:rsidP="00766C22">
          <w:pPr>
            <w:pStyle w:val="ListParagraph"/>
            <w:numPr>
              <w:ilvl w:val="0"/>
              <w:numId w:val="45"/>
            </w:numPr>
            <w:autoSpaceDE w:val="0"/>
            <w:autoSpaceDN w:val="0"/>
            <w:adjustRightInd w:val="0"/>
            <w:spacing w:line="360" w:lineRule="auto"/>
            <w:outlineLvl w:val="1"/>
            <w:rPr>
              <w:b/>
              <w:bCs/>
              <w:sz w:val="26"/>
              <w:szCs w:val="26"/>
            </w:rPr>
          </w:pPr>
          <w:r w:rsidRPr="00EB2CDF">
            <w:rPr>
              <w:b/>
              <w:bCs/>
              <w:sz w:val="26"/>
              <w:szCs w:val="26"/>
            </w:rPr>
            <w:t>Sub- Sub-Section-2</w:t>
          </w:r>
        </w:p>
        <w:p w14:paraId="33F33898" w14:textId="77777777" w:rsidR="00766C22" w:rsidRPr="00EB2CDF" w:rsidRDefault="00766C22" w:rsidP="00766C22">
          <w:pPr>
            <w:autoSpaceDE w:val="0"/>
            <w:autoSpaceDN w:val="0"/>
            <w:adjustRightInd w:val="0"/>
            <w:spacing w:before="240" w:after="240" w:line="360" w:lineRule="auto"/>
            <w:outlineLvl w:val="1"/>
          </w:pPr>
          <w:r w:rsidRPr="00EB2CDF">
            <w:rPr>
              <w:highlight w:val="yellow"/>
            </w:rPr>
            <w:t>Enterr Text Here</w:t>
          </w:r>
        </w:p>
        <w:p w14:paraId="33F33899" w14:textId="77777777" w:rsidR="00766C22" w:rsidRPr="004A161B" w:rsidRDefault="00766C22" w:rsidP="00766C22">
          <w:pPr>
            <w:pStyle w:val="ListParagraph"/>
            <w:numPr>
              <w:ilvl w:val="0"/>
              <w:numId w:val="45"/>
            </w:numPr>
            <w:autoSpaceDE w:val="0"/>
            <w:autoSpaceDN w:val="0"/>
            <w:adjustRightInd w:val="0"/>
            <w:spacing w:line="360" w:lineRule="auto"/>
            <w:outlineLvl w:val="1"/>
            <w:rPr>
              <w:b/>
              <w:bCs/>
              <w:sz w:val="26"/>
              <w:szCs w:val="26"/>
            </w:rPr>
          </w:pPr>
          <w:r w:rsidRPr="004A161B">
            <w:rPr>
              <w:b/>
              <w:bCs/>
              <w:sz w:val="26"/>
              <w:szCs w:val="26"/>
            </w:rPr>
            <w:t>Sub- Sub-Section-3</w:t>
          </w:r>
        </w:p>
        <w:p w14:paraId="33F3389A" w14:textId="77777777" w:rsidR="00766C22" w:rsidRPr="00EB2CDF" w:rsidRDefault="00766C22" w:rsidP="00766C22">
          <w:pPr>
            <w:autoSpaceDE w:val="0"/>
            <w:autoSpaceDN w:val="0"/>
            <w:adjustRightInd w:val="0"/>
            <w:spacing w:before="240" w:after="240" w:line="360" w:lineRule="auto"/>
            <w:outlineLvl w:val="1"/>
          </w:pPr>
          <w:r w:rsidRPr="00EB2CDF">
            <w:rPr>
              <w:highlight w:val="yellow"/>
            </w:rPr>
            <w:t>Enter Text Here</w:t>
          </w:r>
        </w:p>
        <w:p w14:paraId="33F3389B" w14:textId="77777777" w:rsidR="00766C22" w:rsidRDefault="00766C22" w:rsidP="00766C22">
          <w:pPr>
            <w:jc w:val="center"/>
            <w:rPr>
              <w:sz w:val="40"/>
              <w:szCs w:val="40"/>
            </w:rPr>
          </w:pPr>
        </w:p>
        <w:p w14:paraId="33F3389C" w14:textId="77777777" w:rsidR="00766C22" w:rsidRDefault="00766C22" w:rsidP="00766C22">
          <w:pPr>
            <w:jc w:val="center"/>
            <w:rPr>
              <w:sz w:val="40"/>
              <w:szCs w:val="40"/>
            </w:rPr>
          </w:pPr>
        </w:p>
        <w:p w14:paraId="33F3389D" w14:textId="77777777" w:rsidR="00766C22" w:rsidRDefault="00766C22" w:rsidP="00766C22">
          <w:pPr>
            <w:jc w:val="center"/>
            <w:rPr>
              <w:sz w:val="40"/>
              <w:szCs w:val="40"/>
            </w:rPr>
          </w:pPr>
        </w:p>
        <w:p w14:paraId="33F3389E" w14:textId="77777777" w:rsidR="00766C22" w:rsidRDefault="00766C22" w:rsidP="00766C22">
          <w:pPr>
            <w:jc w:val="center"/>
            <w:rPr>
              <w:sz w:val="40"/>
              <w:szCs w:val="40"/>
            </w:rPr>
          </w:pPr>
        </w:p>
        <w:p w14:paraId="33F3389F" w14:textId="77777777" w:rsidR="00766C22" w:rsidRDefault="00766C22" w:rsidP="00766C22">
          <w:pPr>
            <w:jc w:val="center"/>
            <w:rPr>
              <w:sz w:val="40"/>
              <w:szCs w:val="40"/>
            </w:rPr>
          </w:pPr>
        </w:p>
        <w:p w14:paraId="33F338A0" w14:textId="77777777" w:rsidR="00766C22" w:rsidRDefault="00766C22" w:rsidP="00766C22">
          <w:pPr>
            <w:jc w:val="center"/>
            <w:rPr>
              <w:sz w:val="40"/>
              <w:szCs w:val="40"/>
            </w:rPr>
          </w:pPr>
        </w:p>
        <w:p w14:paraId="33F338A1" w14:textId="77777777" w:rsidR="00766C22" w:rsidRDefault="00766C22" w:rsidP="00766C22">
          <w:pPr>
            <w:jc w:val="center"/>
            <w:rPr>
              <w:sz w:val="40"/>
              <w:szCs w:val="40"/>
            </w:rPr>
          </w:pPr>
        </w:p>
        <w:p w14:paraId="33F338A2" w14:textId="77777777" w:rsidR="00766C22" w:rsidRDefault="00766C22" w:rsidP="00766C22">
          <w:pPr>
            <w:jc w:val="center"/>
            <w:rPr>
              <w:sz w:val="40"/>
              <w:szCs w:val="40"/>
            </w:rPr>
          </w:pPr>
        </w:p>
        <w:p w14:paraId="33F338A3" w14:textId="77777777" w:rsidR="00766C22" w:rsidRDefault="00766C22" w:rsidP="00766C22">
          <w:pPr>
            <w:jc w:val="center"/>
            <w:rPr>
              <w:sz w:val="40"/>
              <w:szCs w:val="40"/>
            </w:rPr>
          </w:pPr>
        </w:p>
        <w:p w14:paraId="33F338A4" w14:textId="77777777" w:rsidR="00766C22" w:rsidRDefault="00766C22" w:rsidP="00766C22">
          <w:pPr>
            <w:jc w:val="center"/>
            <w:rPr>
              <w:sz w:val="40"/>
              <w:szCs w:val="40"/>
            </w:rPr>
          </w:pPr>
        </w:p>
        <w:p w14:paraId="33F338A5" w14:textId="77777777" w:rsidR="00766C22" w:rsidRDefault="00766C22" w:rsidP="00766C22">
          <w:pPr>
            <w:jc w:val="center"/>
            <w:rPr>
              <w:sz w:val="40"/>
              <w:szCs w:val="40"/>
            </w:rPr>
          </w:pPr>
        </w:p>
        <w:p w14:paraId="33F338A6" w14:textId="77777777" w:rsidR="00766C22" w:rsidRDefault="00766C22" w:rsidP="00766C22">
          <w:pPr>
            <w:jc w:val="center"/>
            <w:rPr>
              <w:sz w:val="40"/>
              <w:szCs w:val="40"/>
            </w:rPr>
          </w:pPr>
        </w:p>
        <w:p w14:paraId="33F338A7" w14:textId="77777777" w:rsidR="00766C22" w:rsidRPr="00FD375F" w:rsidRDefault="00766C22" w:rsidP="00766C22">
          <w:pPr>
            <w:jc w:val="center"/>
            <w:rPr>
              <w:rFonts w:asciiTheme="majorBidi" w:hAnsiTheme="majorBidi"/>
              <w:b/>
              <w:bCs/>
              <w:sz w:val="36"/>
              <w:szCs w:val="36"/>
            </w:rPr>
          </w:pPr>
          <w:r w:rsidRPr="00766C22">
            <w:rPr>
              <w:rFonts w:asciiTheme="majorBidi" w:hAnsiTheme="majorBidi"/>
              <w:b/>
              <w:bCs/>
              <w:sz w:val="36"/>
              <w:szCs w:val="36"/>
            </w:rPr>
            <w:lastRenderedPageBreak/>
            <w:t>C</w:t>
          </w:r>
          <w:r w:rsidRPr="00766C22">
            <w:rPr>
              <w:rFonts w:asciiTheme="majorBidi" w:hAnsiTheme="majorBidi"/>
              <w:b/>
              <w:bCs/>
              <w:sz w:val="36"/>
              <w:szCs w:val="36"/>
              <w:lang w:val="en-US"/>
            </w:rPr>
            <w:t>hapter</w:t>
          </w:r>
          <w:r w:rsidRPr="00766C22">
            <w:rPr>
              <w:rFonts w:asciiTheme="majorBidi" w:hAnsiTheme="majorBidi"/>
              <w:b/>
              <w:bCs/>
              <w:sz w:val="36"/>
              <w:szCs w:val="36"/>
            </w:rPr>
            <w:t xml:space="preserve"> </w:t>
          </w:r>
          <w:r>
            <w:rPr>
              <w:rFonts w:asciiTheme="majorBidi" w:hAnsiTheme="majorBidi"/>
              <w:b/>
              <w:bCs/>
              <w:sz w:val="36"/>
              <w:szCs w:val="36"/>
            </w:rPr>
            <w:t>Six</w:t>
          </w:r>
        </w:p>
        <w:p w14:paraId="33F338A8" w14:textId="77777777" w:rsidR="00766C22" w:rsidRPr="00FD375F" w:rsidRDefault="00766C22" w:rsidP="00766C22">
          <w:pPr>
            <w:jc w:val="center"/>
            <w:rPr>
              <w:rFonts w:asciiTheme="majorBidi" w:hAnsiTheme="majorBidi"/>
              <w:b/>
              <w:bCs/>
              <w:sz w:val="36"/>
              <w:szCs w:val="36"/>
            </w:rPr>
          </w:pPr>
        </w:p>
        <w:p w14:paraId="33F338A9" w14:textId="77777777" w:rsidR="00766C22" w:rsidRPr="00FD375F" w:rsidRDefault="00766C22" w:rsidP="00766C22">
          <w:pPr>
            <w:jc w:val="center"/>
            <w:rPr>
              <w:rFonts w:asciiTheme="majorBidi" w:hAnsiTheme="majorBidi"/>
              <w:b/>
              <w:bCs/>
              <w:sz w:val="36"/>
              <w:szCs w:val="36"/>
            </w:rPr>
          </w:pPr>
          <w:r w:rsidRPr="00EB2CDF">
            <w:rPr>
              <w:rFonts w:asciiTheme="majorBidi" w:hAnsiTheme="majorBidi"/>
              <w:b/>
              <w:bCs/>
              <w:sz w:val="36"/>
              <w:szCs w:val="36"/>
              <w:highlight w:val="yellow"/>
            </w:rPr>
            <w:t xml:space="preserve">Enter </w:t>
          </w:r>
          <w:r>
            <w:rPr>
              <w:rFonts w:asciiTheme="majorBidi" w:hAnsiTheme="majorBidi"/>
              <w:b/>
              <w:bCs/>
              <w:sz w:val="36"/>
              <w:szCs w:val="36"/>
              <w:highlight w:val="yellow"/>
            </w:rPr>
            <w:t xml:space="preserve">Chapter </w:t>
          </w:r>
          <w:r w:rsidRPr="00EB2CDF">
            <w:rPr>
              <w:rFonts w:asciiTheme="majorBidi" w:hAnsiTheme="majorBidi"/>
              <w:b/>
              <w:bCs/>
              <w:sz w:val="36"/>
              <w:szCs w:val="36"/>
              <w:highlight w:val="yellow"/>
            </w:rPr>
            <w:t>Title Here</w:t>
          </w:r>
        </w:p>
        <w:p w14:paraId="33F338AA" w14:textId="77777777" w:rsidR="00766C22" w:rsidRDefault="00766C22" w:rsidP="00766C22"/>
        <w:p w14:paraId="33F338AB" w14:textId="77777777" w:rsidR="00766C22" w:rsidRDefault="00766C22" w:rsidP="00766C22"/>
        <w:p w14:paraId="33F338AC" w14:textId="77777777" w:rsidR="00766C22" w:rsidRDefault="00766C22" w:rsidP="00766C22">
          <w:pPr>
            <w:pStyle w:val="ListParagraph"/>
            <w:numPr>
              <w:ilvl w:val="1"/>
              <w:numId w:val="42"/>
            </w:numPr>
            <w:autoSpaceDE w:val="0"/>
            <w:autoSpaceDN w:val="0"/>
            <w:adjustRightInd w:val="0"/>
            <w:spacing w:line="360" w:lineRule="auto"/>
            <w:ind w:left="0" w:firstLine="0"/>
            <w:outlineLvl w:val="1"/>
            <w:rPr>
              <w:b/>
              <w:bCs/>
              <w:sz w:val="32"/>
              <w:szCs w:val="32"/>
            </w:rPr>
          </w:pPr>
          <w:r w:rsidRPr="00E77BE3">
            <w:rPr>
              <w:b/>
              <w:bCs/>
              <w:sz w:val="32"/>
              <w:szCs w:val="32"/>
            </w:rPr>
            <w:t>Section</w:t>
          </w:r>
          <w:r>
            <w:rPr>
              <w:b/>
              <w:bCs/>
              <w:sz w:val="32"/>
              <w:szCs w:val="32"/>
            </w:rPr>
            <w:t>-1</w:t>
          </w:r>
        </w:p>
        <w:p w14:paraId="33F338AD" w14:textId="77777777" w:rsidR="00766C22" w:rsidRPr="00EB2CDF" w:rsidRDefault="00766C22" w:rsidP="00766C22">
          <w:pPr>
            <w:pStyle w:val="ListParagraph"/>
            <w:autoSpaceDE w:val="0"/>
            <w:autoSpaceDN w:val="0"/>
            <w:adjustRightInd w:val="0"/>
            <w:spacing w:before="240" w:after="240" w:line="360" w:lineRule="auto"/>
            <w:ind w:left="0"/>
            <w:outlineLvl w:val="1"/>
          </w:pPr>
          <w:r w:rsidRPr="00EB2CDF">
            <w:rPr>
              <w:highlight w:val="yellow"/>
            </w:rPr>
            <w:t>Enterr Text Here</w:t>
          </w:r>
        </w:p>
        <w:p w14:paraId="33F338AE" w14:textId="77777777" w:rsidR="00766C22" w:rsidRDefault="00766C22" w:rsidP="00766C22">
          <w:pPr>
            <w:pStyle w:val="ListParagraph"/>
            <w:numPr>
              <w:ilvl w:val="2"/>
              <w:numId w:val="42"/>
            </w:numPr>
            <w:autoSpaceDE w:val="0"/>
            <w:autoSpaceDN w:val="0"/>
            <w:adjustRightInd w:val="0"/>
            <w:spacing w:line="360" w:lineRule="auto"/>
            <w:ind w:left="709" w:hanging="709"/>
            <w:outlineLvl w:val="1"/>
            <w:rPr>
              <w:b/>
              <w:bCs/>
              <w:sz w:val="28"/>
              <w:szCs w:val="28"/>
            </w:rPr>
          </w:pPr>
          <w:r w:rsidRPr="00EB2CDF">
            <w:rPr>
              <w:b/>
              <w:bCs/>
              <w:sz w:val="28"/>
              <w:szCs w:val="28"/>
            </w:rPr>
            <w:t>Sub-section-1</w:t>
          </w:r>
        </w:p>
        <w:p w14:paraId="33F338AF" w14:textId="77777777" w:rsidR="00766C22" w:rsidRPr="00EB2CDF" w:rsidRDefault="00766C22" w:rsidP="00766C22">
          <w:pPr>
            <w:autoSpaceDE w:val="0"/>
            <w:autoSpaceDN w:val="0"/>
            <w:adjustRightInd w:val="0"/>
            <w:spacing w:before="240" w:after="240" w:line="360" w:lineRule="auto"/>
            <w:outlineLvl w:val="1"/>
          </w:pPr>
          <w:r w:rsidRPr="00EB2CDF">
            <w:rPr>
              <w:highlight w:val="yellow"/>
            </w:rPr>
            <w:t>Enterr Text Here</w:t>
          </w:r>
        </w:p>
        <w:p w14:paraId="33F338B0" w14:textId="77777777" w:rsidR="00766C22" w:rsidRDefault="00766C22" w:rsidP="00766C22">
          <w:pPr>
            <w:pStyle w:val="ListParagraph"/>
            <w:numPr>
              <w:ilvl w:val="0"/>
              <w:numId w:val="45"/>
            </w:numPr>
            <w:autoSpaceDE w:val="0"/>
            <w:autoSpaceDN w:val="0"/>
            <w:adjustRightInd w:val="0"/>
            <w:spacing w:line="360" w:lineRule="auto"/>
            <w:outlineLvl w:val="1"/>
            <w:rPr>
              <w:b/>
              <w:bCs/>
              <w:sz w:val="26"/>
              <w:szCs w:val="26"/>
            </w:rPr>
          </w:pPr>
          <w:r w:rsidRPr="00EB2CDF">
            <w:rPr>
              <w:b/>
              <w:bCs/>
              <w:sz w:val="26"/>
              <w:szCs w:val="26"/>
            </w:rPr>
            <w:t>Sub- Sub-Section-1</w:t>
          </w:r>
        </w:p>
        <w:p w14:paraId="33F338B1" w14:textId="77777777" w:rsidR="00766C22" w:rsidRPr="00EB2CDF" w:rsidRDefault="00766C22" w:rsidP="00766C22">
          <w:pPr>
            <w:autoSpaceDE w:val="0"/>
            <w:autoSpaceDN w:val="0"/>
            <w:adjustRightInd w:val="0"/>
            <w:spacing w:before="240" w:after="240" w:line="360" w:lineRule="auto"/>
            <w:outlineLvl w:val="1"/>
          </w:pPr>
          <w:r w:rsidRPr="00EB2CDF">
            <w:rPr>
              <w:highlight w:val="yellow"/>
            </w:rPr>
            <w:t>Enterr Text Here</w:t>
          </w:r>
        </w:p>
        <w:p w14:paraId="33F338B2" w14:textId="77777777" w:rsidR="00766C22" w:rsidRDefault="00766C22" w:rsidP="00766C22">
          <w:pPr>
            <w:pStyle w:val="ListParagraph"/>
            <w:numPr>
              <w:ilvl w:val="0"/>
              <w:numId w:val="45"/>
            </w:numPr>
            <w:autoSpaceDE w:val="0"/>
            <w:autoSpaceDN w:val="0"/>
            <w:adjustRightInd w:val="0"/>
            <w:spacing w:line="360" w:lineRule="auto"/>
            <w:outlineLvl w:val="1"/>
            <w:rPr>
              <w:b/>
              <w:bCs/>
              <w:sz w:val="26"/>
              <w:szCs w:val="26"/>
            </w:rPr>
          </w:pPr>
          <w:r w:rsidRPr="00EB2CDF">
            <w:rPr>
              <w:b/>
              <w:bCs/>
              <w:sz w:val="26"/>
              <w:szCs w:val="26"/>
            </w:rPr>
            <w:t>Sub- Sub-Section-2</w:t>
          </w:r>
        </w:p>
        <w:p w14:paraId="33F338B3" w14:textId="77777777" w:rsidR="00766C22" w:rsidRPr="00EB2CDF" w:rsidRDefault="00766C22" w:rsidP="00766C22">
          <w:pPr>
            <w:autoSpaceDE w:val="0"/>
            <w:autoSpaceDN w:val="0"/>
            <w:adjustRightInd w:val="0"/>
            <w:spacing w:before="240" w:after="240" w:line="360" w:lineRule="auto"/>
            <w:outlineLvl w:val="1"/>
          </w:pPr>
          <w:r w:rsidRPr="00EB2CDF">
            <w:rPr>
              <w:highlight w:val="yellow"/>
            </w:rPr>
            <w:t>Enterr Text Here</w:t>
          </w:r>
        </w:p>
        <w:p w14:paraId="33F338B4" w14:textId="77777777" w:rsidR="00766C22" w:rsidRPr="004A161B" w:rsidRDefault="00766C22" w:rsidP="00766C22">
          <w:pPr>
            <w:pStyle w:val="ListParagraph"/>
            <w:numPr>
              <w:ilvl w:val="0"/>
              <w:numId w:val="45"/>
            </w:numPr>
            <w:autoSpaceDE w:val="0"/>
            <w:autoSpaceDN w:val="0"/>
            <w:adjustRightInd w:val="0"/>
            <w:spacing w:line="360" w:lineRule="auto"/>
            <w:outlineLvl w:val="1"/>
            <w:rPr>
              <w:b/>
              <w:bCs/>
              <w:sz w:val="26"/>
              <w:szCs w:val="26"/>
            </w:rPr>
          </w:pPr>
          <w:r w:rsidRPr="004A161B">
            <w:rPr>
              <w:b/>
              <w:bCs/>
              <w:sz w:val="26"/>
              <w:szCs w:val="26"/>
            </w:rPr>
            <w:t>Sub- Sub-Section-3</w:t>
          </w:r>
        </w:p>
        <w:p w14:paraId="33F338B5" w14:textId="77777777" w:rsidR="00766C22" w:rsidRPr="00EB2CDF" w:rsidRDefault="00766C22" w:rsidP="00766C22">
          <w:pPr>
            <w:autoSpaceDE w:val="0"/>
            <w:autoSpaceDN w:val="0"/>
            <w:adjustRightInd w:val="0"/>
            <w:spacing w:before="240" w:after="240" w:line="360" w:lineRule="auto"/>
            <w:outlineLvl w:val="1"/>
          </w:pPr>
          <w:r w:rsidRPr="00EB2CDF">
            <w:rPr>
              <w:highlight w:val="yellow"/>
            </w:rPr>
            <w:t>Enter Text Here</w:t>
          </w:r>
        </w:p>
        <w:p w14:paraId="33F338B6" w14:textId="77777777" w:rsidR="00766C22" w:rsidRDefault="00766C22" w:rsidP="00766C22">
          <w:pPr>
            <w:jc w:val="center"/>
            <w:rPr>
              <w:sz w:val="40"/>
              <w:szCs w:val="40"/>
            </w:rPr>
          </w:pPr>
        </w:p>
        <w:p w14:paraId="33F338B7" w14:textId="77777777" w:rsidR="00766C22" w:rsidRDefault="00766C22" w:rsidP="00766C22">
          <w:pPr>
            <w:rPr>
              <w:sz w:val="40"/>
              <w:szCs w:val="40"/>
            </w:rPr>
          </w:pPr>
        </w:p>
        <w:p w14:paraId="33F338B8" w14:textId="77777777" w:rsidR="00111BF5" w:rsidRPr="00766C22" w:rsidRDefault="00111BF5" w:rsidP="00766C22">
          <w:pPr>
            <w:rPr>
              <w:sz w:val="40"/>
              <w:szCs w:val="40"/>
            </w:rPr>
            <w:sectPr w:rsidR="00111BF5" w:rsidRPr="00766C22" w:rsidSect="006657A6">
              <w:footerReference w:type="default" r:id="rId18"/>
              <w:pgSz w:w="11909" w:h="16834" w:code="9"/>
              <w:pgMar w:top="1435" w:right="1797" w:bottom="1435" w:left="1797" w:header="720" w:footer="720" w:gutter="0"/>
              <w:cols w:space="720"/>
              <w:docGrid w:linePitch="360"/>
            </w:sectPr>
          </w:pPr>
        </w:p>
        <w:bookmarkEnd w:id="10"/>
        <w:bookmarkEnd w:id="11"/>
        <w:p w14:paraId="33F338B9" w14:textId="77777777" w:rsidR="00D53EE3" w:rsidRPr="00504BD6" w:rsidRDefault="00D53EE3" w:rsidP="009D7265">
          <w:pPr>
            <w:pStyle w:val="Caption"/>
            <w:keepNext/>
            <w:spacing w:after="0"/>
            <w:jc w:val="center"/>
            <w:rPr>
              <w:color w:val="auto"/>
              <w:sz w:val="24"/>
              <w:szCs w:val="24"/>
            </w:rPr>
          </w:pPr>
          <w:r w:rsidRPr="001A2A03">
            <w:rPr>
              <w:color w:val="auto"/>
              <w:sz w:val="24"/>
              <w:szCs w:val="24"/>
            </w:rPr>
            <w:lastRenderedPageBreak/>
            <w:t xml:space="preserve">Table </w:t>
          </w:r>
          <w:r w:rsidR="00E45621" w:rsidRPr="001A2A03">
            <w:rPr>
              <w:color w:val="auto"/>
              <w:sz w:val="24"/>
              <w:szCs w:val="24"/>
            </w:rPr>
            <w:t>(</w:t>
          </w:r>
          <w:r w:rsidR="009D7265" w:rsidRPr="009D7265">
            <w:rPr>
              <w:color w:val="auto"/>
              <w:sz w:val="24"/>
              <w:szCs w:val="24"/>
              <w:highlight w:val="yellow"/>
            </w:rPr>
            <w:t>1</w:t>
          </w:r>
          <w:r w:rsidRPr="009D7265">
            <w:rPr>
              <w:color w:val="auto"/>
              <w:sz w:val="24"/>
              <w:szCs w:val="24"/>
              <w:highlight w:val="yellow"/>
            </w:rPr>
            <w:t>.</w:t>
          </w:r>
          <w:r w:rsidR="009D7265" w:rsidRPr="009D7265">
            <w:rPr>
              <w:color w:val="auto"/>
              <w:sz w:val="24"/>
              <w:szCs w:val="24"/>
              <w:highlight w:val="yellow"/>
            </w:rPr>
            <w:t>1</w:t>
          </w:r>
          <w:r w:rsidR="00E45621" w:rsidRPr="001A2A03">
            <w:rPr>
              <w:color w:val="auto"/>
              <w:sz w:val="24"/>
              <w:szCs w:val="24"/>
            </w:rPr>
            <w:t>)</w:t>
          </w:r>
          <w:r w:rsidR="000F15D0" w:rsidRPr="001A2A03">
            <w:rPr>
              <w:color w:val="auto"/>
              <w:sz w:val="24"/>
              <w:szCs w:val="24"/>
            </w:rPr>
            <w:t xml:space="preserve">: </w:t>
          </w:r>
          <w:r w:rsidR="009D7265" w:rsidRPr="009D7265">
            <w:rPr>
              <w:color w:val="auto"/>
              <w:sz w:val="24"/>
              <w:szCs w:val="24"/>
              <w:highlight w:val="yellow"/>
              <w:lang w:val="nl-NL"/>
            </w:rPr>
            <w:t xml:space="preserve">Enter Table </w:t>
          </w:r>
          <w:r w:rsidR="009D7265">
            <w:rPr>
              <w:color w:val="auto"/>
              <w:sz w:val="24"/>
              <w:szCs w:val="24"/>
              <w:highlight w:val="yellow"/>
              <w:lang w:val="nl-NL"/>
            </w:rPr>
            <w:t>1</w:t>
          </w:r>
          <w:r w:rsidR="009D7265" w:rsidRPr="009D7265">
            <w:rPr>
              <w:color w:val="auto"/>
              <w:sz w:val="24"/>
              <w:szCs w:val="24"/>
              <w:highlight w:val="yellow"/>
              <w:lang w:val="nl-NL"/>
            </w:rPr>
            <w:t xml:space="preserve"> Caption Here</w:t>
          </w:r>
          <w:r w:rsidRPr="001A2A03">
            <w:rPr>
              <w:color w:val="auto"/>
              <w:sz w:val="24"/>
              <w:szCs w:val="24"/>
            </w:rPr>
            <w:t xml:space="preserve"> </w:t>
          </w:r>
          <w:r w:rsidR="009D7265" w:rsidRPr="009D7265">
            <w:rPr>
              <w:color w:val="FF0000"/>
              <w:sz w:val="24"/>
              <w:szCs w:val="24"/>
              <w:lang w:val="nl-NL"/>
            </w:rPr>
            <w:t>(Example</w:t>
          </w:r>
          <w:r w:rsidR="009D7265">
            <w:rPr>
              <w:color w:val="FF0000"/>
              <w:sz w:val="24"/>
              <w:szCs w:val="24"/>
              <w:lang w:val="nl-NL"/>
            </w:rPr>
            <w:t xml:space="preserve"> Chapter 1</w:t>
          </w:r>
          <w:r w:rsidR="009D7265" w:rsidRPr="009D7265">
            <w:rPr>
              <w:color w:val="FF0000"/>
              <w:sz w:val="24"/>
              <w:szCs w:val="24"/>
              <w:lang w:val="nl-NL"/>
            </w:rPr>
            <w:t>)</w:t>
          </w:r>
        </w:p>
        <w:tbl>
          <w:tblPr>
            <w:tblW w:w="8341" w:type="dxa"/>
            <w:jc w:val="center"/>
            <w:tblLayout w:type="fixed"/>
            <w:tblLook w:val="04A0" w:firstRow="1" w:lastRow="0" w:firstColumn="1" w:lastColumn="0" w:noHBand="0" w:noVBand="1"/>
          </w:tblPr>
          <w:tblGrid>
            <w:gridCol w:w="2051"/>
            <w:gridCol w:w="3402"/>
            <w:gridCol w:w="1559"/>
            <w:gridCol w:w="1329"/>
          </w:tblGrid>
          <w:tr w:rsidR="00E4543E" w:rsidRPr="00504BD6" w14:paraId="33F338BE" w14:textId="77777777" w:rsidTr="00337B97">
            <w:trPr>
              <w:trHeight w:val="416"/>
              <w:jc w:val="center"/>
            </w:trPr>
            <w:tc>
              <w:tcPr>
                <w:tcW w:w="205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  <w:p w14:paraId="33F338BA" w14:textId="77777777" w:rsidR="00D53EE3" w:rsidRPr="00504BD6" w:rsidRDefault="00D53EE3" w:rsidP="00C816F0">
                <w:pPr>
                  <w:ind w:left="-57"/>
                  <w:jc w:val="center"/>
                  <w:rPr>
                    <w:sz w:val="20"/>
                    <w:szCs w:val="20"/>
                    <w:lang w:val="en-US"/>
                  </w:rPr>
                </w:pPr>
                <w:r w:rsidRPr="00504BD6">
                  <w:rPr>
                    <w:sz w:val="20"/>
                    <w:szCs w:val="20"/>
                    <w:lang w:val="en-US"/>
                  </w:rPr>
                  <w:t>Business Objectives ID</w:t>
                </w:r>
              </w:p>
            </w:tc>
            <w:tc>
              <w:tcPr>
                <w:tcW w:w="3402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  <w:hideMark/>
              </w:tcPr>
              <w:p w14:paraId="33F338BB" w14:textId="77777777" w:rsidR="00D53EE3" w:rsidRPr="00504BD6" w:rsidRDefault="00D53EE3" w:rsidP="00EA0E19">
                <w:pPr>
                  <w:jc w:val="center"/>
                  <w:rPr>
                    <w:sz w:val="20"/>
                    <w:szCs w:val="20"/>
                    <w:lang w:val="en-US"/>
                  </w:rPr>
                </w:pPr>
                <w:r w:rsidRPr="00504BD6">
                  <w:rPr>
                    <w:sz w:val="20"/>
                    <w:szCs w:val="20"/>
                    <w:lang w:val="en-US"/>
                  </w:rPr>
                  <w:t>Business Objectives</w:t>
                </w:r>
              </w:p>
            </w:tc>
            <w:tc>
              <w:tcPr>
                <w:tcW w:w="1559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  <w:hideMark/>
              </w:tcPr>
              <w:p w14:paraId="33F338BC" w14:textId="77777777" w:rsidR="00D53EE3" w:rsidRPr="00504BD6" w:rsidRDefault="00D53EE3" w:rsidP="00EA0E19">
                <w:pPr>
                  <w:jc w:val="center"/>
                  <w:rPr>
                    <w:sz w:val="20"/>
                    <w:szCs w:val="20"/>
                    <w:lang w:val="en-US"/>
                  </w:rPr>
                </w:pPr>
                <w:r w:rsidRPr="00504BD6">
                  <w:rPr>
                    <w:sz w:val="20"/>
                    <w:szCs w:val="20"/>
                    <w:lang w:val="en-US"/>
                  </w:rPr>
                  <w:t>IT objectives ID</w:t>
                </w:r>
              </w:p>
            </w:tc>
            <w:tc>
              <w:tcPr>
                <w:tcW w:w="1329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  <w:p w14:paraId="33F338BD" w14:textId="77777777" w:rsidR="00D53EE3" w:rsidRPr="00504BD6" w:rsidRDefault="00D53EE3" w:rsidP="00EA0E19">
                <w:pPr>
                  <w:jc w:val="center"/>
                  <w:rPr>
                    <w:sz w:val="20"/>
                    <w:szCs w:val="20"/>
                    <w:lang w:val="en-US"/>
                  </w:rPr>
                </w:pPr>
                <w:r w:rsidRPr="00504BD6">
                  <w:rPr>
                    <w:sz w:val="20"/>
                    <w:szCs w:val="20"/>
                    <w:lang w:val="en-US"/>
                  </w:rPr>
                  <w:t>IT objectives</w:t>
                </w:r>
              </w:p>
            </w:tc>
          </w:tr>
          <w:tr w:rsidR="00E4543E" w:rsidRPr="00504BD6" w14:paraId="33F338C3" w14:textId="77777777" w:rsidTr="00337B97">
            <w:trPr>
              <w:trHeight w:hRule="exact" w:val="257"/>
              <w:jc w:val="center"/>
            </w:trPr>
            <w:tc>
              <w:tcPr>
                <w:tcW w:w="2051" w:type="dxa"/>
                <w:tcBorders>
                  <w:top w:val="nil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  <w:p w14:paraId="33F338BF" w14:textId="77777777" w:rsidR="00D53EE3" w:rsidRPr="00504BD6" w:rsidRDefault="00D53EE3" w:rsidP="00EA0E19">
                <w:pPr>
                  <w:jc w:val="center"/>
                  <w:rPr>
                    <w:rFonts w:asciiTheme="majorBidi" w:hAnsiTheme="majorBidi" w:cstheme="majorBidi"/>
                    <w:sz w:val="18"/>
                    <w:szCs w:val="18"/>
                    <w:lang w:val="en-US"/>
                  </w:rPr>
                </w:pPr>
                <w:r w:rsidRPr="00504BD6">
                  <w:rPr>
                    <w:rFonts w:asciiTheme="majorBidi" w:hAnsiTheme="majorBidi" w:cstheme="majorBidi"/>
                    <w:sz w:val="18"/>
                    <w:szCs w:val="18"/>
                    <w:lang w:val="en-US"/>
                  </w:rPr>
                  <w:t>BSO 01</w:t>
                </w:r>
              </w:p>
            </w:tc>
            <w:tc>
              <w:tcPr>
                <w:tcW w:w="3402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  <w:p w14:paraId="33F338C0" w14:textId="77777777" w:rsidR="00D53EE3" w:rsidRPr="00504BD6" w:rsidRDefault="00D53EE3" w:rsidP="00EA0E19">
                <w:pPr>
                  <w:rPr>
                    <w:rFonts w:asciiTheme="majorBidi" w:hAnsiTheme="majorBidi" w:cstheme="majorBidi"/>
                    <w:sz w:val="18"/>
                    <w:szCs w:val="18"/>
                    <w:lang w:val="en-US"/>
                  </w:rPr>
                </w:pPr>
                <w:r w:rsidRPr="00504BD6">
                  <w:rPr>
                    <w:rFonts w:asciiTheme="majorBidi" w:hAnsiTheme="majorBidi" w:cstheme="majorBidi"/>
                    <w:sz w:val="18"/>
                    <w:szCs w:val="18"/>
                    <w:lang w:val="en-US"/>
                  </w:rPr>
                  <w:t>Full Private Company</w:t>
                </w:r>
              </w:p>
            </w:tc>
            <w:tc>
              <w:tcPr>
                <w:tcW w:w="1559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  <w:p w14:paraId="33F338C1" w14:textId="77777777" w:rsidR="00D53EE3" w:rsidRPr="00504BD6" w:rsidRDefault="00D53EE3" w:rsidP="00EA0E19">
                <w:pPr>
                  <w:jc w:val="center"/>
                  <w:rPr>
                    <w:rFonts w:asciiTheme="majorBidi" w:hAnsiTheme="majorBidi" w:cstheme="majorBidi"/>
                    <w:sz w:val="18"/>
                    <w:szCs w:val="18"/>
                    <w:lang w:val="en-US"/>
                  </w:rPr>
                </w:pPr>
                <w:r w:rsidRPr="00504BD6">
                  <w:rPr>
                    <w:rFonts w:asciiTheme="majorBidi" w:hAnsiTheme="majorBidi" w:cstheme="majorBidi"/>
                    <w:sz w:val="18"/>
                    <w:szCs w:val="18"/>
                    <w:lang w:val="en-US"/>
                  </w:rPr>
                  <w:t>ITSO 01</w:t>
                </w:r>
              </w:p>
            </w:tc>
            <w:tc>
              <w:tcPr>
                <w:tcW w:w="1329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  <w:hideMark/>
              </w:tcPr>
              <w:p w14:paraId="33F338C2" w14:textId="77777777" w:rsidR="00D53EE3" w:rsidRPr="00504BD6" w:rsidRDefault="00D53EE3" w:rsidP="00EA0E19">
                <w:pPr>
                  <w:jc w:val="center"/>
                  <w:rPr>
                    <w:rFonts w:asciiTheme="majorBidi" w:hAnsiTheme="majorBidi" w:cstheme="majorBidi"/>
                    <w:sz w:val="18"/>
                    <w:szCs w:val="18"/>
                    <w:lang w:val="en-US"/>
                  </w:rPr>
                </w:pPr>
                <w:r w:rsidRPr="00504BD6">
                  <w:rPr>
                    <w:rFonts w:asciiTheme="majorBidi" w:hAnsiTheme="majorBidi" w:cstheme="majorBidi"/>
                    <w:sz w:val="18"/>
                    <w:szCs w:val="18"/>
                    <w:lang w:val="en-US"/>
                  </w:rPr>
                  <w:t>None</w:t>
                </w:r>
              </w:p>
            </w:tc>
          </w:tr>
          <w:tr w:rsidR="00E4543E" w:rsidRPr="00504BD6" w14:paraId="33F338C8" w14:textId="77777777" w:rsidTr="00337B97">
            <w:trPr>
              <w:trHeight w:hRule="exact" w:val="257"/>
              <w:jc w:val="center"/>
            </w:trPr>
            <w:tc>
              <w:tcPr>
                <w:tcW w:w="2051" w:type="dxa"/>
                <w:tcBorders>
                  <w:top w:val="nil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  <w:p w14:paraId="33F338C4" w14:textId="77777777" w:rsidR="00D53EE3" w:rsidRPr="00504BD6" w:rsidRDefault="00D53EE3" w:rsidP="00EA0E19">
                <w:pPr>
                  <w:jc w:val="center"/>
                  <w:rPr>
                    <w:rFonts w:asciiTheme="majorBidi" w:hAnsiTheme="majorBidi" w:cstheme="majorBidi"/>
                    <w:sz w:val="18"/>
                    <w:szCs w:val="18"/>
                    <w:lang w:val="en-US"/>
                  </w:rPr>
                </w:pPr>
                <w:r w:rsidRPr="00504BD6">
                  <w:rPr>
                    <w:rFonts w:asciiTheme="majorBidi" w:hAnsiTheme="majorBidi" w:cstheme="majorBidi"/>
                    <w:sz w:val="18"/>
                    <w:szCs w:val="18"/>
                    <w:lang w:val="en-US"/>
                  </w:rPr>
                  <w:t>BSO 02</w:t>
                </w:r>
              </w:p>
            </w:tc>
            <w:tc>
              <w:tcPr>
                <w:tcW w:w="3402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  <w:p w14:paraId="33F338C5" w14:textId="77777777" w:rsidR="00D53EE3" w:rsidRPr="00504BD6" w:rsidRDefault="00D53EE3" w:rsidP="00EA0E19">
                <w:pPr>
                  <w:rPr>
                    <w:rFonts w:asciiTheme="majorBidi" w:hAnsiTheme="majorBidi" w:cstheme="majorBidi"/>
                    <w:sz w:val="18"/>
                    <w:szCs w:val="18"/>
                    <w:lang w:val="en-US"/>
                  </w:rPr>
                </w:pPr>
                <w:r w:rsidRPr="00504BD6">
                  <w:rPr>
                    <w:rFonts w:asciiTheme="majorBidi" w:hAnsiTheme="majorBidi" w:cstheme="majorBidi"/>
                    <w:sz w:val="18"/>
                    <w:szCs w:val="18"/>
                    <w:lang w:val="en-US"/>
                  </w:rPr>
                  <w:t>Service Private sector</w:t>
                </w:r>
              </w:p>
            </w:tc>
            <w:tc>
              <w:tcPr>
                <w:tcW w:w="1559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  <w:p w14:paraId="33F338C6" w14:textId="77777777" w:rsidR="00D53EE3" w:rsidRPr="00504BD6" w:rsidRDefault="00D53EE3" w:rsidP="00EA0E19">
                <w:pPr>
                  <w:jc w:val="center"/>
                  <w:rPr>
                    <w:rFonts w:asciiTheme="majorBidi" w:hAnsiTheme="majorBidi" w:cstheme="majorBidi"/>
                    <w:sz w:val="18"/>
                    <w:szCs w:val="18"/>
                    <w:lang w:val="en-US"/>
                  </w:rPr>
                </w:pPr>
                <w:r w:rsidRPr="00504BD6">
                  <w:rPr>
                    <w:rFonts w:asciiTheme="majorBidi" w:hAnsiTheme="majorBidi" w:cstheme="majorBidi"/>
                    <w:sz w:val="18"/>
                    <w:szCs w:val="18"/>
                    <w:lang w:val="en-US"/>
                  </w:rPr>
                  <w:t>ITSO 02</w:t>
                </w:r>
              </w:p>
            </w:tc>
            <w:tc>
              <w:tcPr>
                <w:tcW w:w="1329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  <w:hideMark/>
              </w:tcPr>
              <w:p w14:paraId="33F338C7" w14:textId="77777777" w:rsidR="00D53EE3" w:rsidRPr="00504BD6" w:rsidRDefault="00D53EE3" w:rsidP="00EA0E19">
                <w:pPr>
                  <w:jc w:val="center"/>
                  <w:rPr>
                    <w:rFonts w:asciiTheme="majorBidi" w:hAnsiTheme="majorBidi" w:cstheme="majorBidi"/>
                    <w:sz w:val="18"/>
                    <w:szCs w:val="18"/>
                    <w:lang w:val="en-US"/>
                  </w:rPr>
                </w:pPr>
                <w:r w:rsidRPr="00504BD6">
                  <w:rPr>
                    <w:rFonts w:asciiTheme="majorBidi" w:hAnsiTheme="majorBidi" w:cstheme="majorBidi"/>
                    <w:sz w:val="18"/>
                    <w:szCs w:val="18"/>
                    <w:lang w:val="en-US"/>
                  </w:rPr>
                  <w:t>None</w:t>
                </w:r>
              </w:p>
            </w:tc>
          </w:tr>
          <w:tr w:rsidR="00E4543E" w:rsidRPr="00504BD6" w14:paraId="33F338CD" w14:textId="77777777" w:rsidTr="00337B97">
            <w:trPr>
              <w:trHeight w:hRule="exact" w:val="257"/>
              <w:jc w:val="center"/>
            </w:trPr>
            <w:tc>
              <w:tcPr>
                <w:tcW w:w="2051" w:type="dxa"/>
                <w:tcBorders>
                  <w:top w:val="nil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  <w:p w14:paraId="33F338C9" w14:textId="77777777" w:rsidR="00D53EE3" w:rsidRPr="00504BD6" w:rsidRDefault="00D53EE3" w:rsidP="00EA0E19">
                <w:pPr>
                  <w:jc w:val="center"/>
                  <w:rPr>
                    <w:rFonts w:asciiTheme="majorBidi" w:hAnsiTheme="majorBidi" w:cstheme="majorBidi"/>
                    <w:sz w:val="18"/>
                    <w:szCs w:val="18"/>
                    <w:lang w:val="en-US"/>
                  </w:rPr>
                </w:pPr>
                <w:r w:rsidRPr="00504BD6">
                  <w:rPr>
                    <w:rFonts w:asciiTheme="majorBidi" w:hAnsiTheme="majorBidi" w:cstheme="majorBidi"/>
                    <w:sz w:val="18"/>
                    <w:szCs w:val="18"/>
                    <w:lang w:val="en-US"/>
                  </w:rPr>
                  <w:t>BSO 03</w:t>
                </w:r>
              </w:p>
            </w:tc>
            <w:tc>
              <w:tcPr>
                <w:tcW w:w="3402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  <w:p w14:paraId="33F338CA" w14:textId="77777777" w:rsidR="00D53EE3" w:rsidRPr="00504BD6" w:rsidRDefault="00D53EE3" w:rsidP="00EA0E19">
                <w:pPr>
                  <w:rPr>
                    <w:rFonts w:asciiTheme="majorBidi" w:hAnsiTheme="majorBidi" w:cstheme="majorBidi"/>
                    <w:sz w:val="18"/>
                    <w:szCs w:val="18"/>
                    <w:lang w:val="en-US"/>
                  </w:rPr>
                </w:pPr>
                <w:r w:rsidRPr="00504BD6">
                  <w:rPr>
                    <w:rFonts w:asciiTheme="majorBidi" w:hAnsiTheme="majorBidi" w:cstheme="majorBidi"/>
                    <w:sz w:val="18"/>
                    <w:szCs w:val="18"/>
                    <w:lang w:val="en-US"/>
                  </w:rPr>
                  <w:t>Produce Landmark projects</w:t>
                </w:r>
              </w:p>
            </w:tc>
            <w:tc>
              <w:tcPr>
                <w:tcW w:w="1559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  <w:p w14:paraId="33F338CB" w14:textId="77777777" w:rsidR="00D53EE3" w:rsidRPr="00504BD6" w:rsidRDefault="00D53EE3" w:rsidP="00EA0E19">
                <w:pPr>
                  <w:jc w:val="center"/>
                  <w:rPr>
                    <w:rFonts w:asciiTheme="majorBidi" w:hAnsiTheme="majorBidi" w:cstheme="majorBidi"/>
                    <w:sz w:val="18"/>
                    <w:szCs w:val="18"/>
                    <w:lang w:val="en-US"/>
                  </w:rPr>
                </w:pPr>
                <w:r w:rsidRPr="00504BD6">
                  <w:rPr>
                    <w:rFonts w:asciiTheme="majorBidi" w:hAnsiTheme="majorBidi" w:cstheme="majorBidi"/>
                    <w:sz w:val="18"/>
                    <w:szCs w:val="18"/>
                    <w:lang w:val="en-US"/>
                  </w:rPr>
                  <w:t>ITSO 03</w:t>
                </w:r>
              </w:p>
            </w:tc>
            <w:tc>
              <w:tcPr>
                <w:tcW w:w="1329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  <w:hideMark/>
              </w:tcPr>
              <w:p w14:paraId="33F338CC" w14:textId="77777777" w:rsidR="00D53EE3" w:rsidRPr="00504BD6" w:rsidRDefault="00D53EE3" w:rsidP="00EA0E19">
                <w:pPr>
                  <w:jc w:val="center"/>
                  <w:rPr>
                    <w:rFonts w:asciiTheme="majorBidi" w:hAnsiTheme="majorBidi" w:cstheme="majorBidi"/>
                    <w:sz w:val="18"/>
                    <w:szCs w:val="18"/>
                    <w:lang w:val="en-US"/>
                  </w:rPr>
                </w:pPr>
                <w:r w:rsidRPr="00504BD6">
                  <w:rPr>
                    <w:rFonts w:asciiTheme="majorBidi" w:hAnsiTheme="majorBidi" w:cstheme="majorBidi"/>
                    <w:sz w:val="18"/>
                    <w:szCs w:val="18"/>
                    <w:lang w:val="en-US"/>
                  </w:rPr>
                  <w:t>None</w:t>
                </w:r>
              </w:p>
            </w:tc>
          </w:tr>
          <w:tr w:rsidR="00E4543E" w:rsidRPr="00504BD6" w14:paraId="33F338D2" w14:textId="77777777" w:rsidTr="00337B97">
            <w:trPr>
              <w:trHeight w:hRule="exact" w:val="257"/>
              <w:jc w:val="center"/>
            </w:trPr>
            <w:tc>
              <w:tcPr>
                <w:tcW w:w="2051" w:type="dxa"/>
                <w:tcBorders>
                  <w:top w:val="nil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  <w:p w14:paraId="33F338CE" w14:textId="77777777" w:rsidR="00D53EE3" w:rsidRPr="00504BD6" w:rsidRDefault="00D53EE3" w:rsidP="00EA0E19">
                <w:pPr>
                  <w:jc w:val="center"/>
                  <w:rPr>
                    <w:rFonts w:asciiTheme="majorBidi" w:hAnsiTheme="majorBidi" w:cstheme="majorBidi"/>
                    <w:sz w:val="18"/>
                    <w:szCs w:val="18"/>
                    <w:lang w:val="en-US"/>
                  </w:rPr>
                </w:pPr>
                <w:r w:rsidRPr="00504BD6">
                  <w:rPr>
                    <w:rFonts w:asciiTheme="majorBidi" w:hAnsiTheme="majorBidi" w:cstheme="majorBidi"/>
                    <w:sz w:val="18"/>
                    <w:szCs w:val="18"/>
                    <w:lang w:val="en-US"/>
                  </w:rPr>
                  <w:t>BSO 04</w:t>
                </w:r>
              </w:p>
            </w:tc>
            <w:tc>
              <w:tcPr>
                <w:tcW w:w="3402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  <w:p w14:paraId="33F338CF" w14:textId="77777777" w:rsidR="00D53EE3" w:rsidRPr="00504BD6" w:rsidRDefault="00D53EE3" w:rsidP="00EA0E19">
                <w:pPr>
                  <w:rPr>
                    <w:rFonts w:asciiTheme="majorBidi" w:hAnsiTheme="majorBidi" w:cstheme="majorBidi"/>
                    <w:sz w:val="18"/>
                    <w:szCs w:val="18"/>
                    <w:lang w:val="en-US"/>
                  </w:rPr>
                </w:pPr>
                <w:r w:rsidRPr="00504BD6">
                  <w:rPr>
                    <w:rFonts w:asciiTheme="majorBidi" w:hAnsiTheme="majorBidi" w:cstheme="majorBidi"/>
                    <w:sz w:val="18"/>
                    <w:szCs w:val="18"/>
                    <w:lang w:val="en-US"/>
                  </w:rPr>
                  <w:t>Target the upper-market segment</w:t>
                </w:r>
              </w:p>
            </w:tc>
            <w:tc>
              <w:tcPr>
                <w:tcW w:w="1559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  <w:p w14:paraId="33F338D0" w14:textId="77777777" w:rsidR="00D53EE3" w:rsidRPr="00504BD6" w:rsidRDefault="00D53EE3" w:rsidP="00EA0E19">
                <w:pPr>
                  <w:jc w:val="center"/>
                  <w:rPr>
                    <w:rFonts w:asciiTheme="majorBidi" w:hAnsiTheme="majorBidi" w:cstheme="majorBidi"/>
                    <w:sz w:val="18"/>
                    <w:szCs w:val="18"/>
                    <w:lang w:val="en-US"/>
                  </w:rPr>
                </w:pPr>
                <w:r w:rsidRPr="00504BD6">
                  <w:rPr>
                    <w:rFonts w:asciiTheme="majorBidi" w:hAnsiTheme="majorBidi" w:cstheme="majorBidi"/>
                    <w:sz w:val="18"/>
                    <w:szCs w:val="18"/>
                    <w:lang w:val="en-US"/>
                  </w:rPr>
                  <w:t>ITSO 04</w:t>
                </w:r>
              </w:p>
            </w:tc>
            <w:tc>
              <w:tcPr>
                <w:tcW w:w="1329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  <w:hideMark/>
              </w:tcPr>
              <w:p w14:paraId="33F338D1" w14:textId="77777777" w:rsidR="00D53EE3" w:rsidRPr="00504BD6" w:rsidRDefault="00D53EE3" w:rsidP="00EA0E19">
                <w:pPr>
                  <w:jc w:val="center"/>
                  <w:rPr>
                    <w:rFonts w:asciiTheme="majorBidi" w:hAnsiTheme="majorBidi" w:cstheme="majorBidi"/>
                    <w:sz w:val="18"/>
                    <w:szCs w:val="18"/>
                    <w:lang w:val="en-US"/>
                  </w:rPr>
                </w:pPr>
                <w:r w:rsidRPr="00504BD6">
                  <w:rPr>
                    <w:rFonts w:asciiTheme="majorBidi" w:hAnsiTheme="majorBidi" w:cstheme="majorBidi"/>
                    <w:sz w:val="18"/>
                    <w:szCs w:val="18"/>
                    <w:lang w:val="en-US"/>
                  </w:rPr>
                  <w:t>None</w:t>
                </w:r>
              </w:p>
            </w:tc>
          </w:tr>
          <w:tr w:rsidR="00E4543E" w:rsidRPr="00504BD6" w14:paraId="33F338D7" w14:textId="77777777" w:rsidTr="00337B97">
            <w:trPr>
              <w:trHeight w:hRule="exact" w:val="257"/>
              <w:jc w:val="center"/>
            </w:trPr>
            <w:tc>
              <w:tcPr>
                <w:tcW w:w="2051" w:type="dxa"/>
                <w:tcBorders>
                  <w:top w:val="nil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  <w:p w14:paraId="33F338D3" w14:textId="77777777" w:rsidR="00D53EE3" w:rsidRPr="00504BD6" w:rsidRDefault="00D53EE3" w:rsidP="00EA0E19">
                <w:pPr>
                  <w:jc w:val="center"/>
                  <w:rPr>
                    <w:rFonts w:asciiTheme="majorBidi" w:hAnsiTheme="majorBidi" w:cstheme="majorBidi"/>
                    <w:sz w:val="18"/>
                    <w:szCs w:val="18"/>
                    <w:lang w:val="en-US"/>
                  </w:rPr>
                </w:pPr>
                <w:r w:rsidRPr="00504BD6">
                  <w:rPr>
                    <w:rFonts w:asciiTheme="majorBidi" w:hAnsiTheme="majorBidi" w:cstheme="majorBidi"/>
                    <w:sz w:val="18"/>
                    <w:szCs w:val="18"/>
                    <w:lang w:val="en-US"/>
                  </w:rPr>
                  <w:t>BSO 05</w:t>
                </w:r>
              </w:p>
            </w:tc>
            <w:tc>
              <w:tcPr>
                <w:tcW w:w="3402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  <w:p w14:paraId="33F338D4" w14:textId="77777777" w:rsidR="00D53EE3" w:rsidRPr="00504BD6" w:rsidRDefault="00D53EE3" w:rsidP="00EA0E19">
                <w:pPr>
                  <w:rPr>
                    <w:rFonts w:asciiTheme="majorBidi" w:hAnsiTheme="majorBidi" w:cstheme="majorBidi"/>
                    <w:sz w:val="18"/>
                    <w:szCs w:val="18"/>
                    <w:lang w:val="en-US"/>
                  </w:rPr>
                </w:pPr>
                <w:r w:rsidRPr="00504BD6">
                  <w:rPr>
                    <w:rFonts w:asciiTheme="majorBidi" w:hAnsiTheme="majorBidi" w:cstheme="majorBidi"/>
                    <w:sz w:val="18"/>
                    <w:szCs w:val="18"/>
                    <w:lang w:val="en-US"/>
                  </w:rPr>
                  <w:t>Seek quality service</w:t>
                </w:r>
              </w:p>
            </w:tc>
            <w:tc>
              <w:tcPr>
                <w:tcW w:w="1559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  <w:p w14:paraId="33F338D5" w14:textId="77777777" w:rsidR="00D53EE3" w:rsidRPr="00504BD6" w:rsidRDefault="00D53EE3" w:rsidP="00EA0E19">
                <w:pPr>
                  <w:jc w:val="center"/>
                  <w:rPr>
                    <w:rFonts w:asciiTheme="majorBidi" w:hAnsiTheme="majorBidi" w:cstheme="majorBidi"/>
                    <w:sz w:val="18"/>
                    <w:szCs w:val="18"/>
                    <w:lang w:val="en-US"/>
                  </w:rPr>
                </w:pPr>
                <w:r w:rsidRPr="00504BD6">
                  <w:rPr>
                    <w:rFonts w:asciiTheme="majorBidi" w:hAnsiTheme="majorBidi" w:cstheme="majorBidi"/>
                    <w:sz w:val="18"/>
                    <w:szCs w:val="18"/>
                    <w:lang w:val="en-US"/>
                  </w:rPr>
                  <w:t>ITSO 05</w:t>
                </w:r>
              </w:p>
            </w:tc>
            <w:tc>
              <w:tcPr>
                <w:tcW w:w="1329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  <w:hideMark/>
              </w:tcPr>
              <w:p w14:paraId="33F338D6" w14:textId="77777777" w:rsidR="00D53EE3" w:rsidRPr="00504BD6" w:rsidRDefault="00D53EE3" w:rsidP="00EA0E19">
                <w:pPr>
                  <w:jc w:val="center"/>
                  <w:rPr>
                    <w:rFonts w:asciiTheme="majorBidi" w:hAnsiTheme="majorBidi" w:cstheme="majorBidi"/>
                    <w:sz w:val="18"/>
                    <w:szCs w:val="18"/>
                    <w:lang w:val="en-US"/>
                  </w:rPr>
                </w:pPr>
                <w:r w:rsidRPr="00504BD6">
                  <w:rPr>
                    <w:rFonts w:asciiTheme="majorBidi" w:hAnsiTheme="majorBidi" w:cstheme="majorBidi"/>
                    <w:sz w:val="18"/>
                    <w:szCs w:val="18"/>
                    <w:lang w:val="en-US"/>
                  </w:rPr>
                  <w:t>None</w:t>
                </w:r>
              </w:p>
            </w:tc>
          </w:tr>
          <w:tr w:rsidR="00E4543E" w:rsidRPr="00504BD6" w14:paraId="33F338DC" w14:textId="77777777" w:rsidTr="00337B97">
            <w:trPr>
              <w:trHeight w:hRule="exact" w:val="257"/>
              <w:jc w:val="center"/>
            </w:trPr>
            <w:tc>
              <w:tcPr>
                <w:tcW w:w="2051" w:type="dxa"/>
                <w:tcBorders>
                  <w:top w:val="nil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  <w:p w14:paraId="33F338D8" w14:textId="77777777" w:rsidR="00D53EE3" w:rsidRPr="00504BD6" w:rsidRDefault="00D53EE3" w:rsidP="00EA0E19">
                <w:pPr>
                  <w:jc w:val="center"/>
                  <w:rPr>
                    <w:rFonts w:asciiTheme="majorBidi" w:hAnsiTheme="majorBidi" w:cstheme="majorBidi"/>
                    <w:sz w:val="18"/>
                    <w:szCs w:val="18"/>
                    <w:lang w:val="en-US"/>
                  </w:rPr>
                </w:pPr>
                <w:r w:rsidRPr="00504BD6">
                  <w:rPr>
                    <w:rFonts w:asciiTheme="majorBidi" w:hAnsiTheme="majorBidi" w:cstheme="majorBidi"/>
                    <w:sz w:val="18"/>
                    <w:szCs w:val="18"/>
                    <w:lang w:val="en-US"/>
                  </w:rPr>
                  <w:t>BSO 06</w:t>
                </w:r>
              </w:p>
            </w:tc>
            <w:tc>
              <w:tcPr>
                <w:tcW w:w="3402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  <w:p w14:paraId="33F338D9" w14:textId="77777777" w:rsidR="00D53EE3" w:rsidRPr="00504BD6" w:rsidRDefault="00D53EE3" w:rsidP="00EA0E19">
                <w:pPr>
                  <w:rPr>
                    <w:rFonts w:asciiTheme="majorBidi" w:hAnsiTheme="majorBidi" w:cstheme="majorBidi"/>
                    <w:sz w:val="18"/>
                    <w:szCs w:val="18"/>
                    <w:lang w:val="en-US"/>
                  </w:rPr>
                </w:pPr>
                <w:r w:rsidRPr="00504BD6">
                  <w:rPr>
                    <w:rFonts w:asciiTheme="majorBidi" w:hAnsiTheme="majorBidi" w:cstheme="majorBidi"/>
                    <w:sz w:val="18"/>
                    <w:szCs w:val="18"/>
                    <w:lang w:val="en-US"/>
                  </w:rPr>
                  <w:t xml:space="preserve">Customer's full payment at beginning </w:t>
                </w:r>
              </w:p>
            </w:tc>
            <w:tc>
              <w:tcPr>
                <w:tcW w:w="1559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  <w:p w14:paraId="33F338DA" w14:textId="77777777" w:rsidR="00D53EE3" w:rsidRPr="00504BD6" w:rsidRDefault="00D53EE3" w:rsidP="00EA0E19">
                <w:pPr>
                  <w:jc w:val="center"/>
                  <w:rPr>
                    <w:rFonts w:asciiTheme="majorBidi" w:hAnsiTheme="majorBidi" w:cstheme="majorBidi"/>
                    <w:sz w:val="18"/>
                    <w:szCs w:val="18"/>
                    <w:lang w:val="en-US"/>
                  </w:rPr>
                </w:pPr>
                <w:r w:rsidRPr="00504BD6">
                  <w:rPr>
                    <w:rFonts w:asciiTheme="majorBidi" w:hAnsiTheme="majorBidi" w:cstheme="majorBidi"/>
                    <w:sz w:val="18"/>
                    <w:szCs w:val="18"/>
                    <w:lang w:val="en-US"/>
                  </w:rPr>
                  <w:t>ITSO 06</w:t>
                </w:r>
              </w:p>
            </w:tc>
            <w:tc>
              <w:tcPr>
                <w:tcW w:w="1329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  <w:hideMark/>
              </w:tcPr>
              <w:p w14:paraId="33F338DB" w14:textId="77777777" w:rsidR="00D53EE3" w:rsidRPr="00504BD6" w:rsidRDefault="00D53EE3" w:rsidP="00EA0E19">
                <w:pPr>
                  <w:jc w:val="center"/>
                  <w:rPr>
                    <w:rFonts w:asciiTheme="majorBidi" w:hAnsiTheme="majorBidi" w:cstheme="majorBidi"/>
                    <w:sz w:val="18"/>
                    <w:szCs w:val="18"/>
                    <w:lang w:val="en-US"/>
                  </w:rPr>
                </w:pPr>
                <w:r w:rsidRPr="00504BD6">
                  <w:rPr>
                    <w:rFonts w:asciiTheme="majorBidi" w:hAnsiTheme="majorBidi" w:cstheme="majorBidi"/>
                    <w:sz w:val="18"/>
                    <w:szCs w:val="18"/>
                    <w:lang w:val="en-US"/>
                  </w:rPr>
                  <w:t>None</w:t>
                </w:r>
              </w:p>
            </w:tc>
          </w:tr>
          <w:tr w:rsidR="00E4543E" w:rsidRPr="00504BD6" w14:paraId="33F338E1" w14:textId="77777777" w:rsidTr="00337B97">
            <w:trPr>
              <w:trHeight w:hRule="exact" w:val="255"/>
              <w:jc w:val="center"/>
            </w:trPr>
            <w:tc>
              <w:tcPr>
                <w:tcW w:w="205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  <w:p w14:paraId="33F338DD" w14:textId="77777777" w:rsidR="00D53EE3" w:rsidRPr="00504BD6" w:rsidRDefault="00D53EE3" w:rsidP="00EA0E19">
                <w:pPr>
                  <w:jc w:val="center"/>
                  <w:rPr>
                    <w:rFonts w:asciiTheme="majorBidi" w:hAnsiTheme="majorBidi" w:cstheme="majorBidi"/>
                    <w:sz w:val="18"/>
                    <w:szCs w:val="18"/>
                    <w:lang w:val="en-US"/>
                  </w:rPr>
                </w:pPr>
                <w:r w:rsidRPr="00504BD6">
                  <w:rPr>
                    <w:rFonts w:asciiTheme="majorBidi" w:hAnsiTheme="majorBidi" w:cstheme="majorBidi"/>
                    <w:sz w:val="18"/>
                    <w:szCs w:val="18"/>
                    <w:lang w:val="en-US"/>
                  </w:rPr>
                  <w:t>BSO 07</w:t>
                </w:r>
              </w:p>
            </w:tc>
            <w:tc>
              <w:tcPr>
                <w:tcW w:w="3402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  <w:p w14:paraId="33F338DE" w14:textId="77777777" w:rsidR="00D53EE3" w:rsidRPr="00504BD6" w:rsidRDefault="00D53EE3" w:rsidP="00EA0E19">
                <w:pPr>
                  <w:rPr>
                    <w:rFonts w:asciiTheme="majorBidi" w:hAnsiTheme="majorBidi" w:cstheme="majorBidi"/>
                    <w:sz w:val="18"/>
                    <w:szCs w:val="18"/>
                    <w:lang w:val="en-US"/>
                  </w:rPr>
                </w:pPr>
                <w:r w:rsidRPr="00504BD6">
                  <w:rPr>
                    <w:rFonts w:asciiTheme="majorBidi" w:hAnsiTheme="majorBidi" w:cstheme="majorBidi"/>
                    <w:sz w:val="18"/>
                    <w:szCs w:val="18"/>
                    <w:lang w:val="en-US"/>
                  </w:rPr>
                  <w:t>Recruit less no. of highly qualified staff</w:t>
                </w:r>
              </w:p>
            </w:tc>
            <w:tc>
              <w:tcPr>
                <w:tcW w:w="1559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  <w:p w14:paraId="33F338DF" w14:textId="77777777" w:rsidR="00D53EE3" w:rsidRPr="00504BD6" w:rsidRDefault="00D53EE3" w:rsidP="00EA0E19">
                <w:pPr>
                  <w:jc w:val="center"/>
                  <w:rPr>
                    <w:rFonts w:asciiTheme="majorBidi" w:hAnsiTheme="majorBidi" w:cstheme="majorBidi"/>
                    <w:sz w:val="18"/>
                    <w:szCs w:val="18"/>
                    <w:lang w:val="en-US"/>
                  </w:rPr>
                </w:pPr>
                <w:r w:rsidRPr="00504BD6">
                  <w:rPr>
                    <w:rFonts w:asciiTheme="majorBidi" w:hAnsiTheme="majorBidi" w:cstheme="majorBidi"/>
                    <w:sz w:val="18"/>
                    <w:szCs w:val="18"/>
                    <w:lang w:val="en-US"/>
                  </w:rPr>
                  <w:t>ITSO 07</w:t>
                </w:r>
              </w:p>
            </w:tc>
            <w:tc>
              <w:tcPr>
                <w:tcW w:w="1329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  <w:hideMark/>
              </w:tcPr>
              <w:p w14:paraId="33F338E0" w14:textId="77777777" w:rsidR="00D53EE3" w:rsidRPr="00504BD6" w:rsidRDefault="00D53EE3" w:rsidP="00EA0E19">
                <w:pPr>
                  <w:jc w:val="center"/>
                  <w:rPr>
                    <w:rFonts w:asciiTheme="majorBidi" w:hAnsiTheme="majorBidi" w:cstheme="majorBidi"/>
                    <w:sz w:val="18"/>
                    <w:szCs w:val="18"/>
                    <w:lang w:val="en-US"/>
                  </w:rPr>
                </w:pPr>
                <w:r w:rsidRPr="00504BD6">
                  <w:rPr>
                    <w:rFonts w:asciiTheme="majorBidi" w:hAnsiTheme="majorBidi" w:cstheme="majorBidi"/>
                    <w:sz w:val="18"/>
                    <w:szCs w:val="18"/>
                    <w:lang w:val="en-US"/>
                  </w:rPr>
                  <w:t>None</w:t>
                </w:r>
              </w:p>
            </w:tc>
          </w:tr>
        </w:tbl>
        <w:p w14:paraId="33F338E2" w14:textId="77777777" w:rsidR="00512DAF" w:rsidRDefault="00512DAF" w:rsidP="00512DAF">
          <w:pPr>
            <w:rPr>
              <w:sz w:val="16"/>
              <w:szCs w:val="16"/>
            </w:rPr>
          </w:pPr>
        </w:p>
        <w:p w14:paraId="33F338E3" w14:textId="77777777" w:rsidR="002318E8" w:rsidRDefault="002318E8" w:rsidP="00512DAF">
          <w:pPr>
            <w:rPr>
              <w:sz w:val="16"/>
              <w:szCs w:val="16"/>
            </w:rPr>
          </w:pPr>
        </w:p>
        <w:p w14:paraId="33F338E4" w14:textId="77777777" w:rsidR="009D7265" w:rsidRPr="00504BD6" w:rsidRDefault="009D7265" w:rsidP="009D7265">
          <w:pPr>
            <w:pStyle w:val="Caption"/>
            <w:keepNext/>
            <w:spacing w:after="0"/>
            <w:jc w:val="center"/>
            <w:rPr>
              <w:color w:val="auto"/>
              <w:sz w:val="24"/>
              <w:szCs w:val="24"/>
            </w:rPr>
          </w:pPr>
          <w:r w:rsidRPr="001A2A03">
            <w:rPr>
              <w:color w:val="auto"/>
              <w:sz w:val="24"/>
              <w:szCs w:val="24"/>
            </w:rPr>
            <w:t>Table (</w:t>
          </w:r>
          <w:r w:rsidRPr="009D7265">
            <w:rPr>
              <w:color w:val="auto"/>
              <w:sz w:val="24"/>
              <w:szCs w:val="24"/>
              <w:highlight w:val="yellow"/>
            </w:rPr>
            <w:t>1.2</w:t>
          </w:r>
          <w:r w:rsidRPr="001A2A03">
            <w:rPr>
              <w:color w:val="auto"/>
              <w:sz w:val="24"/>
              <w:szCs w:val="24"/>
            </w:rPr>
            <w:t xml:space="preserve">): </w:t>
          </w:r>
          <w:r w:rsidRPr="009D7265">
            <w:rPr>
              <w:color w:val="auto"/>
              <w:sz w:val="24"/>
              <w:szCs w:val="24"/>
              <w:highlight w:val="yellow"/>
              <w:lang w:val="nl-NL"/>
            </w:rPr>
            <w:t xml:space="preserve">Enter Table </w:t>
          </w:r>
          <w:r>
            <w:rPr>
              <w:color w:val="auto"/>
              <w:sz w:val="24"/>
              <w:szCs w:val="24"/>
              <w:highlight w:val="yellow"/>
              <w:lang w:val="nl-NL"/>
            </w:rPr>
            <w:t>1</w:t>
          </w:r>
          <w:r w:rsidRPr="009D7265">
            <w:rPr>
              <w:color w:val="auto"/>
              <w:sz w:val="24"/>
              <w:szCs w:val="24"/>
              <w:highlight w:val="yellow"/>
              <w:lang w:val="nl-NL"/>
            </w:rPr>
            <w:t xml:space="preserve"> Caption Here</w:t>
          </w:r>
          <w:r w:rsidRPr="001A2A03">
            <w:rPr>
              <w:color w:val="auto"/>
              <w:sz w:val="24"/>
              <w:szCs w:val="24"/>
            </w:rPr>
            <w:t xml:space="preserve"> </w:t>
          </w:r>
          <w:r w:rsidRPr="009D7265">
            <w:rPr>
              <w:color w:val="FF0000"/>
              <w:sz w:val="24"/>
              <w:szCs w:val="24"/>
              <w:lang w:val="nl-NL"/>
            </w:rPr>
            <w:t>(Example</w:t>
          </w:r>
          <w:r>
            <w:rPr>
              <w:color w:val="FF0000"/>
              <w:sz w:val="24"/>
              <w:szCs w:val="24"/>
              <w:lang w:val="nl-NL"/>
            </w:rPr>
            <w:t xml:space="preserve"> Chapter 1</w:t>
          </w:r>
          <w:r w:rsidRPr="009D7265">
            <w:rPr>
              <w:color w:val="FF0000"/>
              <w:sz w:val="24"/>
              <w:szCs w:val="24"/>
              <w:lang w:val="nl-NL"/>
            </w:rPr>
            <w:t>)</w:t>
          </w:r>
        </w:p>
        <w:tbl>
          <w:tblPr>
            <w:tblW w:w="8341" w:type="dxa"/>
            <w:jc w:val="center"/>
            <w:tblLayout w:type="fixed"/>
            <w:tblLook w:val="04A0" w:firstRow="1" w:lastRow="0" w:firstColumn="1" w:lastColumn="0" w:noHBand="0" w:noVBand="1"/>
          </w:tblPr>
          <w:tblGrid>
            <w:gridCol w:w="2051"/>
            <w:gridCol w:w="3402"/>
            <w:gridCol w:w="1559"/>
            <w:gridCol w:w="1329"/>
          </w:tblGrid>
          <w:tr w:rsidR="009D7265" w:rsidRPr="00504BD6" w14:paraId="33F338E9" w14:textId="77777777" w:rsidTr="0013608F">
            <w:trPr>
              <w:trHeight w:val="416"/>
              <w:jc w:val="center"/>
            </w:trPr>
            <w:tc>
              <w:tcPr>
                <w:tcW w:w="205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  <w:p w14:paraId="33F338E5" w14:textId="77777777" w:rsidR="009D7265" w:rsidRPr="00504BD6" w:rsidRDefault="009D7265" w:rsidP="0013608F">
                <w:pPr>
                  <w:ind w:left="-57"/>
                  <w:jc w:val="center"/>
                  <w:rPr>
                    <w:sz w:val="20"/>
                    <w:szCs w:val="20"/>
                    <w:lang w:val="en-US"/>
                  </w:rPr>
                </w:pPr>
                <w:r w:rsidRPr="00504BD6">
                  <w:rPr>
                    <w:sz w:val="20"/>
                    <w:szCs w:val="20"/>
                    <w:lang w:val="en-US"/>
                  </w:rPr>
                  <w:t>Business Objectives ID</w:t>
                </w:r>
              </w:p>
            </w:tc>
            <w:tc>
              <w:tcPr>
                <w:tcW w:w="3402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  <w:hideMark/>
              </w:tcPr>
              <w:p w14:paraId="33F338E6" w14:textId="77777777" w:rsidR="009D7265" w:rsidRPr="00504BD6" w:rsidRDefault="009D7265" w:rsidP="0013608F">
                <w:pPr>
                  <w:jc w:val="center"/>
                  <w:rPr>
                    <w:sz w:val="20"/>
                    <w:szCs w:val="20"/>
                    <w:lang w:val="en-US"/>
                  </w:rPr>
                </w:pPr>
                <w:r w:rsidRPr="00504BD6">
                  <w:rPr>
                    <w:sz w:val="20"/>
                    <w:szCs w:val="20"/>
                    <w:lang w:val="en-US"/>
                  </w:rPr>
                  <w:t>Business Objectives</w:t>
                </w:r>
              </w:p>
            </w:tc>
            <w:tc>
              <w:tcPr>
                <w:tcW w:w="1559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  <w:hideMark/>
              </w:tcPr>
              <w:p w14:paraId="33F338E7" w14:textId="77777777" w:rsidR="009D7265" w:rsidRPr="00504BD6" w:rsidRDefault="009D7265" w:rsidP="0013608F">
                <w:pPr>
                  <w:jc w:val="center"/>
                  <w:rPr>
                    <w:sz w:val="20"/>
                    <w:szCs w:val="20"/>
                    <w:lang w:val="en-US"/>
                  </w:rPr>
                </w:pPr>
                <w:r w:rsidRPr="00504BD6">
                  <w:rPr>
                    <w:sz w:val="20"/>
                    <w:szCs w:val="20"/>
                    <w:lang w:val="en-US"/>
                  </w:rPr>
                  <w:t>IT objectives ID</w:t>
                </w:r>
              </w:p>
            </w:tc>
            <w:tc>
              <w:tcPr>
                <w:tcW w:w="1329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  <w:p w14:paraId="33F338E8" w14:textId="77777777" w:rsidR="009D7265" w:rsidRPr="00504BD6" w:rsidRDefault="009D7265" w:rsidP="0013608F">
                <w:pPr>
                  <w:jc w:val="center"/>
                  <w:rPr>
                    <w:sz w:val="20"/>
                    <w:szCs w:val="20"/>
                    <w:lang w:val="en-US"/>
                  </w:rPr>
                </w:pPr>
                <w:r w:rsidRPr="00504BD6">
                  <w:rPr>
                    <w:sz w:val="20"/>
                    <w:szCs w:val="20"/>
                    <w:lang w:val="en-US"/>
                  </w:rPr>
                  <w:t>IT objectives</w:t>
                </w:r>
              </w:p>
            </w:tc>
          </w:tr>
          <w:tr w:rsidR="009D7265" w:rsidRPr="00504BD6" w14:paraId="33F338EE" w14:textId="77777777" w:rsidTr="0013608F">
            <w:trPr>
              <w:trHeight w:hRule="exact" w:val="257"/>
              <w:jc w:val="center"/>
            </w:trPr>
            <w:tc>
              <w:tcPr>
                <w:tcW w:w="2051" w:type="dxa"/>
                <w:tcBorders>
                  <w:top w:val="nil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  <w:p w14:paraId="33F338EA" w14:textId="77777777" w:rsidR="009D7265" w:rsidRPr="00504BD6" w:rsidRDefault="009D7265" w:rsidP="0013608F">
                <w:pPr>
                  <w:jc w:val="center"/>
                  <w:rPr>
                    <w:rFonts w:asciiTheme="majorBidi" w:hAnsiTheme="majorBidi" w:cstheme="majorBidi"/>
                    <w:sz w:val="18"/>
                    <w:szCs w:val="18"/>
                    <w:lang w:val="en-US"/>
                  </w:rPr>
                </w:pPr>
                <w:r w:rsidRPr="00504BD6">
                  <w:rPr>
                    <w:rFonts w:asciiTheme="majorBidi" w:hAnsiTheme="majorBidi" w:cstheme="majorBidi"/>
                    <w:sz w:val="18"/>
                    <w:szCs w:val="18"/>
                    <w:lang w:val="en-US"/>
                  </w:rPr>
                  <w:t>BSO 01</w:t>
                </w:r>
              </w:p>
            </w:tc>
            <w:tc>
              <w:tcPr>
                <w:tcW w:w="3402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  <w:p w14:paraId="33F338EB" w14:textId="77777777" w:rsidR="009D7265" w:rsidRPr="00504BD6" w:rsidRDefault="009D7265" w:rsidP="0013608F">
                <w:pPr>
                  <w:rPr>
                    <w:rFonts w:asciiTheme="majorBidi" w:hAnsiTheme="majorBidi" w:cstheme="majorBidi"/>
                    <w:sz w:val="18"/>
                    <w:szCs w:val="18"/>
                    <w:lang w:val="en-US"/>
                  </w:rPr>
                </w:pPr>
                <w:r w:rsidRPr="00504BD6">
                  <w:rPr>
                    <w:rFonts w:asciiTheme="majorBidi" w:hAnsiTheme="majorBidi" w:cstheme="majorBidi"/>
                    <w:sz w:val="18"/>
                    <w:szCs w:val="18"/>
                    <w:lang w:val="en-US"/>
                  </w:rPr>
                  <w:t>Full Private Company</w:t>
                </w:r>
              </w:p>
            </w:tc>
            <w:tc>
              <w:tcPr>
                <w:tcW w:w="1559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  <w:p w14:paraId="33F338EC" w14:textId="77777777" w:rsidR="009D7265" w:rsidRPr="00504BD6" w:rsidRDefault="009D7265" w:rsidP="0013608F">
                <w:pPr>
                  <w:jc w:val="center"/>
                  <w:rPr>
                    <w:rFonts w:asciiTheme="majorBidi" w:hAnsiTheme="majorBidi" w:cstheme="majorBidi"/>
                    <w:sz w:val="18"/>
                    <w:szCs w:val="18"/>
                    <w:lang w:val="en-US"/>
                  </w:rPr>
                </w:pPr>
                <w:r w:rsidRPr="00504BD6">
                  <w:rPr>
                    <w:rFonts w:asciiTheme="majorBidi" w:hAnsiTheme="majorBidi" w:cstheme="majorBidi"/>
                    <w:sz w:val="18"/>
                    <w:szCs w:val="18"/>
                    <w:lang w:val="en-US"/>
                  </w:rPr>
                  <w:t>ITSO 01</w:t>
                </w:r>
              </w:p>
            </w:tc>
            <w:tc>
              <w:tcPr>
                <w:tcW w:w="1329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  <w:hideMark/>
              </w:tcPr>
              <w:p w14:paraId="33F338ED" w14:textId="77777777" w:rsidR="009D7265" w:rsidRPr="00504BD6" w:rsidRDefault="009D7265" w:rsidP="0013608F">
                <w:pPr>
                  <w:jc w:val="center"/>
                  <w:rPr>
                    <w:rFonts w:asciiTheme="majorBidi" w:hAnsiTheme="majorBidi" w:cstheme="majorBidi"/>
                    <w:sz w:val="18"/>
                    <w:szCs w:val="18"/>
                    <w:lang w:val="en-US"/>
                  </w:rPr>
                </w:pPr>
                <w:r w:rsidRPr="00504BD6">
                  <w:rPr>
                    <w:rFonts w:asciiTheme="majorBidi" w:hAnsiTheme="majorBidi" w:cstheme="majorBidi"/>
                    <w:sz w:val="18"/>
                    <w:szCs w:val="18"/>
                    <w:lang w:val="en-US"/>
                  </w:rPr>
                  <w:t>None</w:t>
                </w:r>
              </w:p>
            </w:tc>
          </w:tr>
          <w:tr w:rsidR="009D7265" w:rsidRPr="00504BD6" w14:paraId="33F338F3" w14:textId="77777777" w:rsidTr="0013608F">
            <w:trPr>
              <w:trHeight w:hRule="exact" w:val="257"/>
              <w:jc w:val="center"/>
            </w:trPr>
            <w:tc>
              <w:tcPr>
                <w:tcW w:w="2051" w:type="dxa"/>
                <w:tcBorders>
                  <w:top w:val="nil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  <w:p w14:paraId="33F338EF" w14:textId="77777777" w:rsidR="009D7265" w:rsidRPr="00504BD6" w:rsidRDefault="009D7265" w:rsidP="0013608F">
                <w:pPr>
                  <w:jc w:val="center"/>
                  <w:rPr>
                    <w:rFonts w:asciiTheme="majorBidi" w:hAnsiTheme="majorBidi" w:cstheme="majorBidi"/>
                    <w:sz w:val="18"/>
                    <w:szCs w:val="18"/>
                    <w:lang w:val="en-US"/>
                  </w:rPr>
                </w:pPr>
                <w:r w:rsidRPr="00504BD6">
                  <w:rPr>
                    <w:rFonts w:asciiTheme="majorBidi" w:hAnsiTheme="majorBidi" w:cstheme="majorBidi"/>
                    <w:sz w:val="18"/>
                    <w:szCs w:val="18"/>
                    <w:lang w:val="en-US"/>
                  </w:rPr>
                  <w:t>BSO 02</w:t>
                </w:r>
              </w:p>
            </w:tc>
            <w:tc>
              <w:tcPr>
                <w:tcW w:w="3402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  <w:p w14:paraId="33F338F0" w14:textId="77777777" w:rsidR="009D7265" w:rsidRPr="00504BD6" w:rsidRDefault="009D7265" w:rsidP="0013608F">
                <w:pPr>
                  <w:rPr>
                    <w:rFonts w:asciiTheme="majorBidi" w:hAnsiTheme="majorBidi" w:cstheme="majorBidi"/>
                    <w:sz w:val="18"/>
                    <w:szCs w:val="18"/>
                    <w:lang w:val="en-US"/>
                  </w:rPr>
                </w:pPr>
                <w:r w:rsidRPr="00504BD6">
                  <w:rPr>
                    <w:rFonts w:asciiTheme="majorBidi" w:hAnsiTheme="majorBidi" w:cstheme="majorBidi"/>
                    <w:sz w:val="18"/>
                    <w:szCs w:val="18"/>
                    <w:lang w:val="en-US"/>
                  </w:rPr>
                  <w:t>Service Private sector</w:t>
                </w:r>
              </w:p>
            </w:tc>
            <w:tc>
              <w:tcPr>
                <w:tcW w:w="1559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  <w:p w14:paraId="33F338F1" w14:textId="77777777" w:rsidR="009D7265" w:rsidRPr="00504BD6" w:rsidRDefault="009D7265" w:rsidP="0013608F">
                <w:pPr>
                  <w:jc w:val="center"/>
                  <w:rPr>
                    <w:rFonts w:asciiTheme="majorBidi" w:hAnsiTheme="majorBidi" w:cstheme="majorBidi"/>
                    <w:sz w:val="18"/>
                    <w:szCs w:val="18"/>
                    <w:lang w:val="en-US"/>
                  </w:rPr>
                </w:pPr>
                <w:r w:rsidRPr="00504BD6">
                  <w:rPr>
                    <w:rFonts w:asciiTheme="majorBidi" w:hAnsiTheme="majorBidi" w:cstheme="majorBidi"/>
                    <w:sz w:val="18"/>
                    <w:szCs w:val="18"/>
                    <w:lang w:val="en-US"/>
                  </w:rPr>
                  <w:t>ITSO 02</w:t>
                </w:r>
              </w:p>
            </w:tc>
            <w:tc>
              <w:tcPr>
                <w:tcW w:w="1329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  <w:hideMark/>
              </w:tcPr>
              <w:p w14:paraId="33F338F2" w14:textId="77777777" w:rsidR="009D7265" w:rsidRPr="00504BD6" w:rsidRDefault="009D7265" w:rsidP="0013608F">
                <w:pPr>
                  <w:jc w:val="center"/>
                  <w:rPr>
                    <w:rFonts w:asciiTheme="majorBidi" w:hAnsiTheme="majorBidi" w:cstheme="majorBidi"/>
                    <w:sz w:val="18"/>
                    <w:szCs w:val="18"/>
                    <w:lang w:val="en-US"/>
                  </w:rPr>
                </w:pPr>
                <w:r w:rsidRPr="00504BD6">
                  <w:rPr>
                    <w:rFonts w:asciiTheme="majorBidi" w:hAnsiTheme="majorBidi" w:cstheme="majorBidi"/>
                    <w:sz w:val="18"/>
                    <w:szCs w:val="18"/>
                    <w:lang w:val="en-US"/>
                  </w:rPr>
                  <w:t>None</w:t>
                </w:r>
              </w:p>
            </w:tc>
          </w:tr>
          <w:tr w:rsidR="009D7265" w:rsidRPr="00504BD6" w14:paraId="33F338F8" w14:textId="77777777" w:rsidTr="0013608F">
            <w:trPr>
              <w:trHeight w:hRule="exact" w:val="257"/>
              <w:jc w:val="center"/>
            </w:trPr>
            <w:tc>
              <w:tcPr>
                <w:tcW w:w="2051" w:type="dxa"/>
                <w:tcBorders>
                  <w:top w:val="nil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  <w:p w14:paraId="33F338F4" w14:textId="77777777" w:rsidR="009D7265" w:rsidRPr="00504BD6" w:rsidRDefault="009D7265" w:rsidP="0013608F">
                <w:pPr>
                  <w:jc w:val="center"/>
                  <w:rPr>
                    <w:rFonts w:asciiTheme="majorBidi" w:hAnsiTheme="majorBidi" w:cstheme="majorBidi"/>
                    <w:sz w:val="18"/>
                    <w:szCs w:val="18"/>
                    <w:lang w:val="en-US"/>
                  </w:rPr>
                </w:pPr>
                <w:r w:rsidRPr="00504BD6">
                  <w:rPr>
                    <w:rFonts w:asciiTheme="majorBidi" w:hAnsiTheme="majorBidi" w:cstheme="majorBidi"/>
                    <w:sz w:val="18"/>
                    <w:szCs w:val="18"/>
                    <w:lang w:val="en-US"/>
                  </w:rPr>
                  <w:t>BSO 03</w:t>
                </w:r>
              </w:p>
            </w:tc>
            <w:tc>
              <w:tcPr>
                <w:tcW w:w="3402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  <w:p w14:paraId="33F338F5" w14:textId="77777777" w:rsidR="009D7265" w:rsidRPr="00504BD6" w:rsidRDefault="009D7265" w:rsidP="0013608F">
                <w:pPr>
                  <w:rPr>
                    <w:rFonts w:asciiTheme="majorBidi" w:hAnsiTheme="majorBidi" w:cstheme="majorBidi"/>
                    <w:sz w:val="18"/>
                    <w:szCs w:val="18"/>
                    <w:lang w:val="en-US"/>
                  </w:rPr>
                </w:pPr>
                <w:r w:rsidRPr="00504BD6">
                  <w:rPr>
                    <w:rFonts w:asciiTheme="majorBidi" w:hAnsiTheme="majorBidi" w:cstheme="majorBidi"/>
                    <w:sz w:val="18"/>
                    <w:szCs w:val="18"/>
                    <w:lang w:val="en-US"/>
                  </w:rPr>
                  <w:t>Produce Landmark projects</w:t>
                </w:r>
              </w:p>
            </w:tc>
            <w:tc>
              <w:tcPr>
                <w:tcW w:w="1559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  <w:p w14:paraId="33F338F6" w14:textId="77777777" w:rsidR="009D7265" w:rsidRPr="00504BD6" w:rsidRDefault="009D7265" w:rsidP="0013608F">
                <w:pPr>
                  <w:jc w:val="center"/>
                  <w:rPr>
                    <w:rFonts w:asciiTheme="majorBidi" w:hAnsiTheme="majorBidi" w:cstheme="majorBidi"/>
                    <w:sz w:val="18"/>
                    <w:szCs w:val="18"/>
                    <w:lang w:val="en-US"/>
                  </w:rPr>
                </w:pPr>
                <w:r w:rsidRPr="00504BD6">
                  <w:rPr>
                    <w:rFonts w:asciiTheme="majorBidi" w:hAnsiTheme="majorBidi" w:cstheme="majorBidi"/>
                    <w:sz w:val="18"/>
                    <w:szCs w:val="18"/>
                    <w:lang w:val="en-US"/>
                  </w:rPr>
                  <w:t>ITSO 03</w:t>
                </w:r>
              </w:p>
            </w:tc>
            <w:tc>
              <w:tcPr>
                <w:tcW w:w="1329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  <w:hideMark/>
              </w:tcPr>
              <w:p w14:paraId="33F338F7" w14:textId="77777777" w:rsidR="009D7265" w:rsidRPr="00504BD6" w:rsidRDefault="009D7265" w:rsidP="0013608F">
                <w:pPr>
                  <w:jc w:val="center"/>
                  <w:rPr>
                    <w:rFonts w:asciiTheme="majorBidi" w:hAnsiTheme="majorBidi" w:cstheme="majorBidi"/>
                    <w:sz w:val="18"/>
                    <w:szCs w:val="18"/>
                    <w:lang w:val="en-US"/>
                  </w:rPr>
                </w:pPr>
                <w:r w:rsidRPr="00504BD6">
                  <w:rPr>
                    <w:rFonts w:asciiTheme="majorBidi" w:hAnsiTheme="majorBidi" w:cstheme="majorBidi"/>
                    <w:sz w:val="18"/>
                    <w:szCs w:val="18"/>
                    <w:lang w:val="en-US"/>
                  </w:rPr>
                  <w:t>None</w:t>
                </w:r>
              </w:p>
            </w:tc>
          </w:tr>
          <w:tr w:rsidR="009D7265" w:rsidRPr="00504BD6" w14:paraId="33F338FD" w14:textId="77777777" w:rsidTr="0013608F">
            <w:trPr>
              <w:trHeight w:hRule="exact" w:val="257"/>
              <w:jc w:val="center"/>
            </w:trPr>
            <w:tc>
              <w:tcPr>
                <w:tcW w:w="2051" w:type="dxa"/>
                <w:tcBorders>
                  <w:top w:val="nil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  <w:p w14:paraId="33F338F9" w14:textId="77777777" w:rsidR="009D7265" w:rsidRPr="00504BD6" w:rsidRDefault="009D7265" w:rsidP="0013608F">
                <w:pPr>
                  <w:jc w:val="center"/>
                  <w:rPr>
                    <w:rFonts w:asciiTheme="majorBidi" w:hAnsiTheme="majorBidi" w:cstheme="majorBidi"/>
                    <w:sz w:val="18"/>
                    <w:szCs w:val="18"/>
                    <w:lang w:val="en-US"/>
                  </w:rPr>
                </w:pPr>
                <w:r w:rsidRPr="00504BD6">
                  <w:rPr>
                    <w:rFonts w:asciiTheme="majorBidi" w:hAnsiTheme="majorBidi" w:cstheme="majorBidi"/>
                    <w:sz w:val="18"/>
                    <w:szCs w:val="18"/>
                    <w:lang w:val="en-US"/>
                  </w:rPr>
                  <w:t>BSO 04</w:t>
                </w:r>
              </w:p>
            </w:tc>
            <w:tc>
              <w:tcPr>
                <w:tcW w:w="3402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  <w:p w14:paraId="33F338FA" w14:textId="77777777" w:rsidR="009D7265" w:rsidRPr="00504BD6" w:rsidRDefault="009D7265" w:rsidP="0013608F">
                <w:pPr>
                  <w:rPr>
                    <w:rFonts w:asciiTheme="majorBidi" w:hAnsiTheme="majorBidi" w:cstheme="majorBidi"/>
                    <w:sz w:val="18"/>
                    <w:szCs w:val="18"/>
                    <w:lang w:val="en-US"/>
                  </w:rPr>
                </w:pPr>
                <w:r w:rsidRPr="00504BD6">
                  <w:rPr>
                    <w:rFonts w:asciiTheme="majorBidi" w:hAnsiTheme="majorBidi" w:cstheme="majorBidi"/>
                    <w:sz w:val="18"/>
                    <w:szCs w:val="18"/>
                    <w:lang w:val="en-US"/>
                  </w:rPr>
                  <w:t>Target the upper-market segment</w:t>
                </w:r>
              </w:p>
            </w:tc>
            <w:tc>
              <w:tcPr>
                <w:tcW w:w="1559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  <w:p w14:paraId="33F338FB" w14:textId="77777777" w:rsidR="009D7265" w:rsidRPr="00504BD6" w:rsidRDefault="009D7265" w:rsidP="0013608F">
                <w:pPr>
                  <w:jc w:val="center"/>
                  <w:rPr>
                    <w:rFonts w:asciiTheme="majorBidi" w:hAnsiTheme="majorBidi" w:cstheme="majorBidi"/>
                    <w:sz w:val="18"/>
                    <w:szCs w:val="18"/>
                    <w:lang w:val="en-US"/>
                  </w:rPr>
                </w:pPr>
                <w:r w:rsidRPr="00504BD6">
                  <w:rPr>
                    <w:rFonts w:asciiTheme="majorBidi" w:hAnsiTheme="majorBidi" w:cstheme="majorBidi"/>
                    <w:sz w:val="18"/>
                    <w:szCs w:val="18"/>
                    <w:lang w:val="en-US"/>
                  </w:rPr>
                  <w:t>ITSO 04</w:t>
                </w:r>
              </w:p>
            </w:tc>
            <w:tc>
              <w:tcPr>
                <w:tcW w:w="1329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  <w:hideMark/>
              </w:tcPr>
              <w:p w14:paraId="33F338FC" w14:textId="77777777" w:rsidR="009D7265" w:rsidRPr="00504BD6" w:rsidRDefault="009D7265" w:rsidP="0013608F">
                <w:pPr>
                  <w:jc w:val="center"/>
                  <w:rPr>
                    <w:rFonts w:asciiTheme="majorBidi" w:hAnsiTheme="majorBidi" w:cstheme="majorBidi"/>
                    <w:sz w:val="18"/>
                    <w:szCs w:val="18"/>
                    <w:lang w:val="en-US"/>
                  </w:rPr>
                </w:pPr>
                <w:r w:rsidRPr="00504BD6">
                  <w:rPr>
                    <w:rFonts w:asciiTheme="majorBidi" w:hAnsiTheme="majorBidi" w:cstheme="majorBidi"/>
                    <w:sz w:val="18"/>
                    <w:szCs w:val="18"/>
                    <w:lang w:val="en-US"/>
                  </w:rPr>
                  <w:t>None</w:t>
                </w:r>
              </w:p>
            </w:tc>
          </w:tr>
          <w:tr w:rsidR="009D7265" w:rsidRPr="00504BD6" w14:paraId="33F33902" w14:textId="77777777" w:rsidTr="0013608F">
            <w:trPr>
              <w:trHeight w:hRule="exact" w:val="257"/>
              <w:jc w:val="center"/>
            </w:trPr>
            <w:tc>
              <w:tcPr>
                <w:tcW w:w="2051" w:type="dxa"/>
                <w:tcBorders>
                  <w:top w:val="nil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  <w:p w14:paraId="33F338FE" w14:textId="77777777" w:rsidR="009D7265" w:rsidRPr="00504BD6" w:rsidRDefault="009D7265" w:rsidP="0013608F">
                <w:pPr>
                  <w:jc w:val="center"/>
                  <w:rPr>
                    <w:rFonts w:asciiTheme="majorBidi" w:hAnsiTheme="majorBidi" w:cstheme="majorBidi"/>
                    <w:sz w:val="18"/>
                    <w:szCs w:val="18"/>
                    <w:lang w:val="en-US"/>
                  </w:rPr>
                </w:pPr>
                <w:r w:rsidRPr="00504BD6">
                  <w:rPr>
                    <w:rFonts w:asciiTheme="majorBidi" w:hAnsiTheme="majorBidi" w:cstheme="majorBidi"/>
                    <w:sz w:val="18"/>
                    <w:szCs w:val="18"/>
                    <w:lang w:val="en-US"/>
                  </w:rPr>
                  <w:t>BSO 05</w:t>
                </w:r>
              </w:p>
            </w:tc>
            <w:tc>
              <w:tcPr>
                <w:tcW w:w="3402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  <w:p w14:paraId="33F338FF" w14:textId="77777777" w:rsidR="009D7265" w:rsidRPr="00504BD6" w:rsidRDefault="009D7265" w:rsidP="0013608F">
                <w:pPr>
                  <w:rPr>
                    <w:rFonts w:asciiTheme="majorBidi" w:hAnsiTheme="majorBidi" w:cstheme="majorBidi"/>
                    <w:sz w:val="18"/>
                    <w:szCs w:val="18"/>
                    <w:lang w:val="en-US"/>
                  </w:rPr>
                </w:pPr>
                <w:r w:rsidRPr="00504BD6">
                  <w:rPr>
                    <w:rFonts w:asciiTheme="majorBidi" w:hAnsiTheme="majorBidi" w:cstheme="majorBidi"/>
                    <w:sz w:val="18"/>
                    <w:szCs w:val="18"/>
                    <w:lang w:val="en-US"/>
                  </w:rPr>
                  <w:t>Seek quality service</w:t>
                </w:r>
              </w:p>
            </w:tc>
            <w:tc>
              <w:tcPr>
                <w:tcW w:w="1559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  <w:p w14:paraId="33F33900" w14:textId="77777777" w:rsidR="009D7265" w:rsidRPr="00504BD6" w:rsidRDefault="009D7265" w:rsidP="0013608F">
                <w:pPr>
                  <w:jc w:val="center"/>
                  <w:rPr>
                    <w:rFonts w:asciiTheme="majorBidi" w:hAnsiTheme="majorBidi" w:cstheme="majorBidi"/>
                    <w:sz w:val="18"/>
                    <w:szCs w:val="18"/>
                    <w:lang w:val="en-US"/>
                  </w:rPr>
                </w:pPr>
                <w:r w:rsidRPr="00504BD6">
                  <w:rPr>
                    <w:rFonts w:asciiTheme="majorBidi" w:hAnsiTheme="majorBidi" w:cstheme="majorBidi"/>
                    <w:sz w:val="18"/>
                    <w:szCs w:val="18"/>
                    <w:lang w:val="en-US"/>
                  </w:rPr>
                  <w:t>ITSO 05</w:t>
                </w:r>
              </w:p>
            </w:tc>
            <w:tc>
              <w:tcPr>
                <w:tcW w:w="1329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  <w:hideMark/>
              </w:tcPr>
              <w:p w14:paraId="33F33901" w14:textId="77777777" w:rsidR="009D7265" w:rsidRPr="00504BD6" w:rsidRDefault="009D7265" w:rsidP="0013608F">
                <w:pPr>
                  <w:jc w:val="center"/>
                  <w:rPr>
                    <w:rFonts w:asciiTheme="majorBidi" w:hAnsiTheme="majorBidi" w:cstheme="majorBidi"/>
                    <w:sz w:val="18"/>
                    <w:szCs w:val="18"/>
                    <w:lang w:val="en-US"/>
                  </w:rPr>
                </w:pPr>
                <w:r w:rsidRPr="00504BD6">
                  <w:rPr>
                    <w:rFonts w:asciiTheme="majorBidi" w:hAnsiTheme="majorBidi" w:cstheme="majorBidi"/>
                    <w:sz w:val="18"/>
                    <w:szCs w:val="18"/>
                    <w:lang w:val="en-US"/>
                  </w:rPr>
                  <w:t>None</w:t>
                </w:r>
              </w:p>
            </w:tc>
          </w:tr>
          <w:tr w:rsidR="009D7265" w:rsidRPr="00504BD6" w14:paraId="33F33907" w14:textId="77777777" w:rsidTr="0013608F">
            <w:trPr>
              <w:trHeight w:hRule="exact" w:val="257"/>
              <w:jc w:val="center"/>
            </w:trPr>
            <w:tc>
              <w:tcPr>
                <w:tcW w:w="2051" w:type="dxa"/>
                <w:tcBorders>
                  <w:top w:val="nil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  <w:p w14:paraId="33F33903" w14:textId="77777777" w:rsidR="009D7265" w:rsidRPr="00504BD6" w:rsidRDefault="009D7265" w:rsidP="0013608F">
                <w:pPr>
                  <w:jc w:val="center"/>
                  <w:rPr>
                    <w:rFonts w:asciiTheme="majorBidi" w:hAnsiTheme="majorBidi" w:cstheme="majorBidi"/>
                    <w:sz w:val="18"/>
                    <w:szCs w:val="18"/>
                    <w:lang w:val="en-US"/>
                  </w:rPr>
                </w:pPr>
                <w:r w:rsidRPr="00504BD6">
                  <w:rPr>
                    <w:rFonts w:asciiTheme="majorBidi" w:hAnsiTheme="majorBidi" w:cstheme="majorBidi"/>
                    <w:sz w:val="18"/>
                    <w:szCs w:val="18"/>
                    <w:lang w:val="en-US"/>
                  </w:rPr>
                  <w:t>BSO 06</w:t>
                </w:r>
              </w:p>
            </w:tc>
            <w:tc>
              <w:tcPr>
                <w:tcW w:w="3402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  <w:p w14:paraId="33F33904" w14:textId="77777777" w:rsidR="009D7265" w:rsidRPr="00504BD6" w:rsidRDefault="009D7265" w:rsidP="0013608F">
                <w:pPr>
                  <w:rPr>
                    <w:rFonts w:asciiTheme="majorBidi" w:hAnsiTheme="majorBidi" w:cstheme="majorBidi"/>
                    <w:sz w:val="18"/>
                    <w:szCs w:val="18"/>
                    <w:lang w:val="en-US"/>
                  </w:rPr>
                </w:pPr>
                <w:r w:rsidRPr="00504BD6">
                  <w:rPr>
                    <w:rFonts w:asciiTheme="majorBidi" w:hAnsiTheme="majorBidi" w:cstheme="majorBidi"/>
                    <w:sz w:val="18"/>
                    <w:szCs w:val="18"/>
                    <w:lang w:val="en-US"/>
                  </w:rPr>
                  <w:t xml:space="preserve">Customer's full payment at beginning </w:t>
                </w:r>
              </w:p>
            </w:tc>
            <w:tc>
              <w:tcPr>
                <w:tcW w:w="1559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  <w:p w14:paraId="33F33905" w14:textId="77777777" w:rsidR="009D7265" w:rsidRPr="00504BD6" w:rsidRDefault="009D7265" w:rsidP="0013608F">
                <w:pPr>
                  <w:jc w:val="center"/>
                  <w:rPr>
                    <w:rFonts w:asciiTheme="majorBidi" w:hAnsiTheme="majorBidi" w:cstheme="majorBidi"/>
                    <w:sz w:val="18"/>
                    <w:szCs w:val="18"/>
                    <w:lang w:val="en-US"/>
                  </w:rPr>
                </w:pPr>
                <w:r w:rsidRPr="00504BD6">
                  <w:rPr>
                    <w:rFonts w:asciiTheme="majorBidi" w:hAnsiTheme="majorBidi" w:cstheme="majorBidi"/>
                    <w:sz w:val="18"/>
                    <w:szCs w:val="18"/>
                    <w:lang w:val="en-US"/>
                  </w:rPr>
                  <w:t>ITSO 06</w:t>
                </w:r>
              </w:p>
            </w:tc>
            <w:tc>
              <w:tcPr>
                <w:tcW w:w="1329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  <w:hideMark/>
              </w:tcPr>
              <w:p w14:paraId="33F33906" w14:textId="77777777" w:rsidR="009D7265" w:rsidRPr="00504BD6" w:rsidRDefault="009D7265" w:rsidP="0013608F">
                <w:pPr>
                  <w:jc w:val="center"/>
                  <w:rPr>
                    <w:rFonts w:asciiTheme="majorBidi" w:hAnsiTheme="majorBidi" w:cstheme="majorBidi"/>
                    <w:sz w:val="18"/>
                    <w:szCs w:val="18"/>
                    <w:lang w:val="en-US"/>
                  </w:rPr>
                </w:pPr>
                <w:r w:rsidRPr="00504BD6">
                  <w:rPr>
                    <w:rFonts w:asciiTheme="majorBidi" w:hAnsiTheme="majorBidi" w:cstheme="majorBidi"/>
                    <w:sz w:val="18"/>
                    <w:szCs w:val="18"/>
                    <w:lang w:val="en-US"/>
                  </w:rPr>
                  <w:t>None</w:t>
                </w:r>
              </w:p>
            </w:tc>
          </w:tr>
          <w:tr w:rsidR="009D7265" w:rsidRPr="00504BD6" w14:paraId="33F3390C" w14:textId="77777777" w:rsidTr="0013608F">
            <w:trPr>
              <w:trHeight w:hRule="exact" w:val="255"/>
              <w:jc w:val="center"/>
            </w:trPr>
            <w:tc>
              <w:tcPr>
                <w:tcW w:w="205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  <w:p w14:paraId="33F33908" w14:textId="77777777" w:rsidR="009D7265" w:rsidRPr="00504BD6" w:rsidRDefault="009D7265" w:rsidP="0013608F">
                <w:pPr>
                  <w:jc w:val="center"/>
                  <w:rPr>
                    <w:rFonts w:asciiTheme="majorBidi" w:hAnsiTheme="majorBidi" w:cstheme="majorBidi"/>
                    <w:sz w:val="18"/>
                    <w:szCs w:val="18"/>
                    <w:lang w:val="en-US"/>
                  </w:rPr>
                </w:pPr>
                <w:r w:rsidRPr="00504BD6">
                  <w:rPr>
                    <w:rFonts w:asciiTheme="majorBidi" w:hAnsiTheme="majorBidi" w:cstheme="majorBidi"/>
                    <w:sz w:val="18"/>
                    <w:szCs w:val="18"/>
                    <w:lang w:val="en-US"/>
                  </w:rPr>
                  <w:t>BSO 07</w:t>
                </w:r>
              </w:p>
            </w:tc>
            <w:tc>
              <w:tcPr>
                <w:tcW w:w="3402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  <w:p w14:paraId="33F33909" w14:textId="77777777" w:rsidR="009D7265" w:rsidRPr="00504BD6" w:rsidRDefault="009D7265" w:rsidP="0013608F">
                <w:pPr>
                  <w:rPr>
                    <w:rFonts w:asciiTheme="majorBidi" w:hAnsiTheme="majorBidi" w:cstheme="majorBidi"/>
                    <w:sz w:val="18"/>
                    <w:szCs w:val="18"/>
                    <w:lang w:val="en-US"/>
                  </w:rPr>
                </w:pPr>
                <w:r w:rsidRPr="00504BD6">
                  <w:rPr>
                    <w:rFonts w:asciiTheme="majorBidi" w:hAnsiTheme="majorBidi" w:cstheme="majorBidi"/>
                    <w:sz w:val="18"/>
                    <w:szCs w:val="18"/>
                    <w:lang w:val="en-US"/>
                  </w:rPr>
                  <w:t>Recruit less no. of highly qualified staff</w:t>
                </w:r>
              </w:p>
            </w:tc>
            <w:tc>
              <w:tcPr>
                <w:tcW w:w="1559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  <w:p w14:paraId="33F3390A" w14:textId="77777777" w:rsidR="009D7265" w:rsidRPr="00504BD6" w:rsidRDefault="009D7265" w:rsidP="0013608F">
                <w:pPr>
                  <w:jc w:val="center"/>
                  <w:rPr>
                    <w:rFonts w:asciiTheme="majorBidi" w:hAnsiTheme="majorBidi" w:cstheme="majorBidi"/>
                    <w:sz w:val="18"/>
                    <w:szCs w:val="18"/>
                    <w:lang w:val="en-US"/>
                  </w:rPr>
                </w:pPr>
                <w:r w:rsidRPr="00504BD6">
                  <w:rPr>
                    <w:rFonts w:asciiTheme="majorBidi" w:hAnsiTheme="majorBidi" w:cstheme="majorBidi"/>
                    <w:sz w:val="18"/>
                    <w:szCs w:val="18"/>
                    <w:lang w:val="en-US"/>
                  </w:rPr>
                  <w:t>ITSO 07</w:t>
                </w:r>
              </w:p>
            </w:tc>
            <w:tc>
              <w:tcPr>
                <w:tcW w:w="1329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  <w:hideMark/>
              </w:tcPr>
              <w:p w14:paraId="33F3390B" w14:textId="77777777" w:rsidR="009D7265" w:rsidRPr="00504BD6" w:rsidRDefault="009D7265" w:rsidP="0013608F">
                <w:pPr>
                  <w:jc w:val="center"/>
                  <w:rPr>
                    <w:rFonts w:asciiTheme="majorBidi" w:hAnsiTheme="majorBidi" w:cstheme="majorBidi"/>
                    <w:sz w:val="18"/>
                    <w:szCs w:val="18"/>
                    <w:lang w:val="en-US"/>
                  </w:rPr>
                </w:pPr>
                <w:r w:rsidRPr="00504BD6">
                  <w:rPr>
                    <w:rFonts w:asciiTheme="majorBidi" w:hAnsiTheme="majorBidi" w:cstheme="majorBidi"/>
                    <w:sz w:val="18"/>
                    <w:szCs w:val="18"/>
                    <w:lang w:val="en-US"/>
                  </w:rPr>
                  <w:t>None</w:t>
                </w:r>
              </w:p>
            </w:tc>
          </w:tr>
        </w:tbl>
        <w:p w14:paraId="33F3390D" w14:textId="77777777" w:rsidR="002318E8" w:rsidRDefault="002318E8" w:rsidP="00512DAF">
          <w:pPr>
            <w:rPr>
              <w:sz w:val="16"/>
              <w:szCs w:val="16"/>
            </w:rPr>
          </w:pPr>
        </w:p>
        <w:p w14:paraId="33F3390E" w14:textId="77777777" w:rsidR="002318E8" w:rsidRDefault="002318E8" w:rsidP="00512DAF">
          <w:pPr>
            <w:rPr>
              <w:sz w:val="16"/>
              <w:szCs w:val="16"/>
            </w:rPr>
          </w:pPr>
        </w:p>
        <w:p w14:paraId="33F3390F" w14:textId="77777777" w:rsidR="009D7265" w:rsidRPr="00504BD6" w:rsidRDefault="009D7265" w:rsidP="009D7265">
          <w:pPr>
            <w:pStyle w:val="Caption"/>
            <w:keepNext/>
            <w:spacing w:after="0"/>
            <w:jc w:val="center"/>
            <w:rPr>
              <w:color w:val="auto"/>
              <w:sz w:val="24"/>
              <w:szCs w:val="24"/>
            </w:rPr>
          </w:pPr>
          <w:r w:rsidRPr="001A2A03">
            <w:rPr>
              <w:color w:val="auto"/>
              <w:sz w:val="24"/>
              <w:szCs w:val="24"/>
            </w:rPr>
            <w:t>Table (</w:t>
          </w:r>
          <w:r>
            <w:rPr>
              <w:color w:val="auto"/>
              <w:sz w:val="24"/>
              <w:szCs w:val="24"/>
              <w:highlight w:val="yellow"/>
            </w:rPr>
            <w:t>2</w:t>
          </w:r>
          <w:r w:rsidRPr="009D7265">
            <w:rPr>
              <w:color w:val="auto"/>
              <w:sz w:val="24"/>
              <w:szCs w:val="24"/>
              <w:highlight w:val="yellow"/>
            </w:rPr>
            <w:t>.1</w:t>
          </w:r>
          <w:r w:rsidRPr="001A2A03">
            <w:rPr>
              <w:color w:val="auto"/>
              <w:sz w:val="24"/>
              <w:szCs w:val="24"/>
            </w:rPr>
            <w:t xml:space="preserve">): </w:t>
          </w:r>
          <w:r w:rsidRPr="009D7265">
            <w:rPr>
              <w:color w:val="auto"/>
              <w:sz w:val="24"/>
              <w:szCs w:val="24"/>
              <w:highlight w:val="yellow"/>
              <w:lang w:val="nl-NL"/>
            </w:rPr>
            <w:t xml:space="preserve">Enter Table </w:t>
          </w:r>
          <w:r>
            <w:rPr>
              <w:color w:val="auto"/>
              <w:sz w:val="24"/>
              <w:szCs w:val="24"/>
              <w:highlight w:val="yellow"/>
              <w:lang w:val="nl-NL"/>
            </w:rPr>
            <w:t>1</w:t>
          </w:r>
          <w:r w:rsidRPr="009D7265">
            <w:rPr>
              <w:color w:val="auto"/>
              <w:sz w:val="24"/>
              <w:szCs w:val="24"/>
              <w:highlight w:val="yellow"/>
              <w:lang w:val="nl-NL"/>
            </w:rPr>
            <w:t xml:space="preserve"> Caption Here</w:t>
          </w:r>
          <w:r w:rsidRPr="001A2A03">
            <w:rPr>
              <w:color w:val="auto"/>
              <w:sz w:val="24"/>
              <w:szCs w:val="24"/>
            </w:rPr>
            <w:t xml:space="preserve"> </w:t>
          </w:r>
          <w:r w:rsidRPr="009D7265">
            <w:rPr>
              <w:color w:val="FF0000"/>
              <w:sz w:val="24"/>
              <w:szCs w:val="24"/>
              <w:lang w:val="nl-NL"/>
            </w:rPr>
            <w:t>(Example</w:t>
          </w:r>
          <w:r>
            <w:rPr>
              <w:color w:val="FF0000"/>
              <w:sz w:val="24"/>
              <w:szCs w:val="24"/>
              <w:lang w:val="nl-NL"/>
            </w:rPr>
            <w:t xml:space="preserve"> Chapter 2</w:t>
          </w:r>
          <w:r w:rsidRPr="009D7265">
            <w:rPr>
              <w:color w:val="FF0000"/>
              <w:sz w:val="24"/>
              <w:szCs w:val="24"/>
              <w:lang w:val="nl-NL"/>
            </w:rPr>
            <w:t>)</w:t>
          </w:r>
        </w:p>
        <w:tbl>
          <w:tblPr>
            <w:tblW w:w="8341" w:type="dxa"/>
            <w:jc w:val="center"/>
            <w:tblLayout w:type="fixed"/>
            <w:tblLook w:val="04A0" w:firstRow="1" w:lastRow="0" w:firstColumn="1" w:lastColumn="0" w:noHBand="0" w:noVBand="1"/>
          </w:tblPr>
          <w:tblGrid>
            <w:gridCol w:w="2051"/>
            <w:gridCol w:w="3402"/>
            <w:gridCol w:w="1559"/>
            <w:gridCol w:w="1329"/>
          </w:tblGrid>
          <w:tr w:rsidR="009D7265" w:rsidRPr="00504BD6" w14:paraId="33F33914" w14:textId="77777777" w:rsidTr="0013608F">
            <w:trPr>
              <w:trHeight w:val="416"/>
              <w:jc w:val="center"/>
            </w:trPr>
            <w:tc>
              <w:tcPr>
                <w:tcW w:w="205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  <w:p w14:paraId="33F33910" w14:textId="77777777" w:rsidR="009D7265" w:rsidRPr="00504BD6" w:rsidRDefault="009D7265" w:rsidP="0013608F">
                <w:pPr>
                  <w:ind w:left="-57"/>
                  <w:jc w:val="center"/>
                  <w:rPr>
                    <w:sz w:val="20"/>
                    <w:szCs w:val="20"/>
                    <w:lang w:val="en-US"/>
                  </w:rPr>
                </w:pPr>
                <w:r w:rsidRPr="00504BD6">
                  <w:rPr>
                    <w:sz w:val="20"/>
                    <w:szCs w:val="20"/>
                    <w:lang w:val="en-US"/>
                  </w:rPr>
                  <w:t>Business Objectives ID</w:t>
                </w:r>
              </w:p>
            </w:tc>
            <w:tc>
              <w:tcPr>
                <w:tcW w:w="3402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  <w:hideMark/>
              </w:tcPr>
              <w:p w14:paraId="33F33911" w14:textId="77777777" w:rsidR="009D7265" w:rsidRPr="00504BD6" w:rsidRDefault="009D7265" w:rsidP="0013608F">
                <w:pPr>
                  <w:jc w:val="center"/>
                  <w:rPr>
                    <w:sz w:val="20"/>
                    <w:szCs w:val="20"/>
                    <w:lang w:val="en-US"/>
                  </w:rPr>
                </w:pPr>
                <w:r w:rsidRPr="00504BD6">
                  <w:rPr>
                    <w:sz w:val="20"/>
                    <w:szCs w:val="20"/>
                    <w:lang w:val="en-US"/>
                  </w:rPr>
                  <w:t>Business Objectives</w:t>
                </w:r>
              </w:p>
            </w:tc>
            <w:tc>
              <w:tcPr>
                <w:tcW w:w="1559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  <w:hideMark/>
              </w:tcPr>
              <w:p w14:paraId="33F33912" w14:textId="77777777" w:rsidR="009D7265" w:rsidRPr="00504BD6" w:rsidRDefault="009D7265" w:rsidP="0013608F">
                <w:pPr>
                  <w:jc w:val="center"/>
                  <w:rPr>
                    <w:sz w:val="20"/>
                    <w:szCs w:val="20"/>
                    <w:lang w:val="en-US"/>
                  </w:rPr>
                </w:pPr>
                <w:r w:rsidRPr="00504BD6">
                  <w:rPr>
                    <w:sz w:val="20"/>
                    <w:szCs w:val="20"/>
                    <w:lang w:val="en-US"/>
                  </w:rPr>
                  <w:t>IT objectives ID</w:t>
                </w:r>
              </w:p>
            </w:tc>
            <w:tc>
              <w:tcPr>
                <w:tcW w:w="1329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  <w:p w14:paraId="33F33913" w14:textId="77777777" w:rsidR="009D7265" w:rsidRPr="00504BD6" w:rsidRDefault="009D7265" w:rsidP="0013608F">
                <w:pPr>
                  <w:jc w:val="center"/>
                  <w:rPr>
                    <w:sz w:val="20"/>
                    <w:szCs w:val="20"/>
                    <w:lang w:val="en-US"/>
                  </w:rPr>
                </w:pPr>
                <w:r w:rsidRPr="00504BD6">
                  <w:rPr>
                    <w:sz w:val="20"/>
                    <w:szCs w:val="20"/>
                    <w:lang w:val="en-US"/>
                  </w:rPr>
                  <w:t>IT objectives</w:t>
                </w:r>
              </w:p>
            </w:tc>
          </w:tr>
          <w:tr w:rsidR="009D7265" w:rsidRPr="00504BD6" w14:paraId="33F33919" w14:textId="77777777" w:rsidTr="0013608F">
            <w:trPr>
              <w:trHeight w:hRule="exact" w:val="257"/>
              <w:jc w:val="center"/>
            </w:trPr>
            <w:tc>
              <w:tcPr>
                <w:tcW w:w="2051" w:type="dxa"/>
                <w:tcBorders>
                  <w:top w:val="nil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  <w:p w14:paraId="33F33915" w14:textId="77777777" w:rsidR="009D7265" w:rsidRPr="00504BD6" w:rsidRDefault="009D7265" w:rsidP="0013608F">
                <w:pPr>
                  <w:jc w:val="center"/>
                  <w:rPr>
                    <w:rFonts w:asciiTheme="majorBidi" w:hAnsiTheme="majorBidi" w:cstheme="majorBidi"/>
                    <w:sz w:val="18"/>
                    <w:szCs w:val="18"/>
                    <w:lang w:val="en-US"/>
                  </w:rPr>
                </w:pPr>
                <w:r w:rsidRPr="00504BD6">
                  <w:rPr>
                    <w:rFonts w:asciiTheme="majorBidi" w:hAnsiTheme="majorBidi" w:cstheme="majorBidi"/>
                    <w:sz w:val="18"/>
                    <w:szCs w:val="18"/>
                    <w:lang w:val="en-US"/>
                  </w:rPr>
                  <w:t>BSO 01</w:t>
                </w:r>
              </w:p>
            </w:tc>
            <w:tc>
              <w:tcPr>
                <w:tcW w:w="3402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  <w:p w14:paraId="33F33916" w14:textId="77777777" w:rsidR="009D7265" w:rsidRPr="00504BD6" w:rsidRDefault="009D7265" w:rsidP="0013608F">
                <w:pPr>
                  <w:rPr>
                    <w:rFonts w:asciiTheme="majorBidi" w:hAnsiTheme="majorBidi" w:cstheme="majorBidi"/>
                    <w:sz w:val="18"/>
                    <w:szCs w:val="18"/>
                    <w:lang w:val="en-US"/>
                  </w:rPr>
                </w:pPr>
                <w:r w:rsidRPr="00504BD6">
                  <w:rPr>
                    <w:rFonts w:asciiTheme="majorBidi" w:hAnsiTheme="majorBidi" w:cstheme="majorBidi"/>
                    <w:sz w:val="18"/>
                    <w:szCs w:val="18"/>
                    <w:lang w:val="en-US"/>
                  </w:rPr>
                  <w:t>Full Private Company</w:t>
                </w:r>
              </w:p>
            </w:tc>
            <w:tc>
              <w:tcPr>
                <w:tcW w:w="1559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  <w:p w14:paraId="33F33917" w14:textId="77777777" w:rsidR="009D7265" w:rsidRPr="00504BD6" w:rsidRDefault="009D7265" w:rsidP="0013608F">
                <w:pPr>
                  <w:jc w:val="center"/>
                  <w:rPr>
                    <w:rFonts w:asciiTheme="majorBidi" w:hAnsiTheme="majorBidi" w:cstheme="majorBidi"/>
                    <w:sz w:val="18"/>
                    <w:szCs w:val="18"/>
                    <w:lang w:val="en-US"/>
                  </w:rPr>
                </w:pPr>
                <w:r w:rsidRPr="00504BD6">
                  <w:rPr>
                    <w:rFonts w:asciiTheme="majorBidi" w:hAnsiTheme="majorBidi" w:cstheme="majorBidi"/>
                    <w:sz w:val="18"/>
                    <w:szCs w:val="18"/>
                    <w:lang w:val="en-US"/>
                  </w:rPr>
                  <w:t>ITSO 01</w:t>
                </w:r>
              </w:p>
            </w:tc>
            <w:tc>
              <w:tcPr>
                <w:tcW w:w="1329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  <w:hideMark/>
              </w:tcPr>
              <w:p w14:paraId="33F33918" w14:textId="77777777" w:rsidR="009D7265" w:rsidRPr="00504BD6" w:rsidRDefault="009D7265" w:rsidP="0013608F">
                <w:pPr>
                  <w:jc w:val="center"/>
                  <w:rPr>
                    <w:rFonts w:asciiTheme="majorBidi" w:hAnsiTheme="majorBidi" w:cstheme="majorBidi"/>
                    <w:sz w:val="18"/>
                    <w:szCs w:val="18"/>
                    <w:lang w:val="en-US"/>
                  </w:rPr>
                </w:pPr>
                <w:r w:rsidRPr="00504BD6">
                  <w:rPr>
                    <w:rFonts w:asciiTheme="majorBidi" w:hAnsiTheme="majorBidi" w:cstheme="majorBidi"/>
                    <w:sz w:val="18"/>
                    <w:szCs w:val="18"/>
                    <w:lang w:val="en-US"/>
                  </w:rPr>
                  <w:t>None</w:t>
                </w:r>
              </w:p>
            </w:tc>
          </w:tr>
          <w:tr w:rsidR="009D7265" w:rsidRPr="00504BD6" w14:paraId="33F3391E" w14:textId="77777777" w:rsidTr="0013608F">
            <w:trPr>
              <w:trHeight w:hRule="exact" w:val="257"/>
              <w:jc w:val="center"/>
            </w:trPr>
            <w:tc>
              <w:tcPr>
                <w:tcW w:w="2051" w:type="dxa"/>
                <w:tcBorders>
                  <w:top w:val="nil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  <w:p w14:paraId="33F3391A" w14:textId="77777777" w:rsidR="009D7265" w:rsidRPr="00504BD6" w:rsidRDefault="009D7265" w:rsidP="0013608F">
                <w:pPr>
                  <w:jc w:val="center"/>
                  <w:rPr>
                    <w:rFonts w:asciiTheme="majorBidi" w:hAnsiTheme="majorBidi" w:cstheme="majorBidi"/>
                    <w:sz w:val="18"/>
                    <w:szCs w:val="18"/>
                    <w:lang w:val="en-US"/>
                  </w:rPr>
                </w:pPr>
                <w:r w:rsidRPr="00504BD6">
                  <w:rPr>
                    <w:rFonts w:asciiTheme="majorBidi" w:hAnsiTheme="majorBidi" w:cstheme="majorBidi"/>
                    <w:sz w:val="18"/>
                    <w:szCs w:val="18"/>
                    <w:lang w:val="en-US"/>
                  </w:rPr>
                  <w:t>BSO 02</w:t>
                </w:r>
              </w:p>
            </w:tc>
            <w:tc>
              <w:tcPr>
                <w:tcW w:w="3402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  <w:p w14:paraId="33F3391B" w14:textId="77777777" w:rsidR="009D7265" w:rsidRPr="00504BD6" w:rsidRDefault="009D7265" w:rsidP="0013608F">
                <w:pPr>
                  <w:rPr>
                    <w:rFonts w:asciiTheme="majorBidi" w:hAnsiTheme="majorBidi" w:cstheme="majorBidi"/>
                    <w:sz w:val="18"/>
                    <w:szCs w:val="18"/>
                    <w:lang w:val="en-US"/>
                  </w:rPr>
                </w:pPr>
                <w:r w:rsidRPr="00504BD6">
                  <w:rPr>
                    <w:rFonts w:asciiTheme="majorBidi" w:hAnsiTheme="majorBidi" w:cstheme="majorBidi"/>
                    <w:sz w:val="18"/>
                    <w:szCs w:val="18"/>
                    <w:lang w:val="en-US"/>
                  </w:rPr>
                  <w:t>Service Private sector</w:t>
                </w:r>
              </w:p>
            </w:tc>
            <w:tc>
              <w:tcPr>
                <w:tcW w:w="1559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  <w:p w14:paraId="33F3391C" w14:textId="77777777" w:rsidR="009D7265" w:rsidRPr="00504BD6" w:rsidRDefault="009D7265" w:rsidP="0013608F">
                <w:pPr>
                  <w:jc w:val="center"/>
                  <w:rPr>
                    <w:rFonts w:asciiTheme="majorBidi" w:hAnsiTheme="majorBidi" w:cstheme="majorBidi"/>
                    <w:sz w:val="18"/>
                    <w:szCs w:val="18"/>
                    <w:lang w:val="en-US"/>
                  </w:rPr>
                </w:pPr>
                <w:r w:rsidRPr="00504BD6">
                  <w:rPr>
                    <w:rFonts w:asciiTheme="majorBidi" w:hAnsiTheme="majorBidi" w:cstheme="majorBidi"/>
                    <w:sz w:val="18"/>
                    <w:szCs w:val="18"/>
                    <w:lang w:val="en-US"/>
                  </w:rPr>
                  <w:t>ITSO 02</w:t>
                </w:r>
              </w:p>
            </w:tc>
            <w:tc>
              <w:tcPr>
                <w:tcW w:w="1329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  <w:hideMark/>
              </w:tcPr>
              <w:p w14:paraId="33F3391D" w14:textId="77777777" w:rsidR="009D7265" w:rsidRPr="00504BD6" w:rsidRDefault="009D7265" w:rsidP="0013608F">
                <w:pPr>
                  <w:jc w:val="center"/>
                  <w:rPr>
                    <w:rFonts w:asciiTheme="majorBidi" w:hAnsiTheme="majorBidi" w:cstheme="majorBidi"/>
                    <w:sz w:val="18"/>
                    <w:szCs w:val="18"/>
                    <w:lang w:val="en-US"/>
                  </w:rPr>
                </w:pPr>
                <w:r w:rsidRPr="00504BD6">
                  <w:rPr>
                    <w:rFonts w:asciiTheme="majorBidi" w:hAnsiTheme="majorBidi" w:cstheme="majorBidi"/>
                    <w:sz w:val="18"/>
                    <w:szCs w:val="18"/>
                    <w:lang w:val="en-US"/>
                  </w:rPr>
                  <w:t>None</w:t>
                </w:r>
              </w:p>
            </w:tc>
          </w:tr>
          <w:tr w:rsidR="009D7265" w:rsidRPr="00504BD6" w14:paraId="33F33923" w14:textId="77777777" w:rsidTr="0013608F">
            <w:trPr>
              <w:trHeight w:hRule="exact" w:val="257"/>
              <w:jc w:val="center"/>
            </w:trPr>
            <w:tc>
              <w:tcPr>
                <w:tcW w:w="2051" w:type="dxa"/>
                <w:tcBorders>
                  <w:top w:val="nil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  <w:p w14:paraId="33F3391F" w14:textId="77777777" w:rsidR="009D7265" w:rsidRPr="00504BD6" w:rsidRDefault="009D7265" w:rsidP="0013608F">
                <w:pPr>
                  <w:jc w:val="center"/>
                  <w:rPr>
                    <w:rFonts w:asciiTheme="majorBidi" w:hAnsiTheme="majorBidi" w:cstheme="majorBidi"/>
                    <w:sz w:val="18"/>
                    <w:szCs w:val="18"/>
                    <w:lang w:val="en-US"/>
                  </w:rPr>
                </w:pPr>
                <w:r w:rsidRPr="00504BD6">
                  <w:rPr>
                    <w:rFonts w:asciiTheme="majorBidi" w:hAnsiTheme="majorBidi" w:cstheme="majorBidi"/>
                    <w:sz w:val="18"/>
                    <w:szCs w:val="18"/>
                    <w:lang w:val="en-US"/>
                  </w:rPr>
                  <w:t>BSO 03</w:t>
                </w:r>
              </w:p>
            </w:tc>
            <w:tc>
              <w:tcPr>
                <w:tcW w:w="3402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  <w:p w14:paraId="33F33920" w14:textId="77777777" w:rsidR="009D7265" w:rsidRPr="00504BD6" w:rsidRDefault="009D7265" w:rsidP="0013608F">
                <w:pPr>
                  <w:rPr>
                    <w:rFonts w:asciiTheme="majorBidi" w:hAnsiTheme="majorBidi" w:cstheme="majorBidi"/>
                    <w:sz w:val="18"/>
                    <w:szCs w:val="18"/>
                    <w:lang w:val="en-US"/>
                  </w:rPr>
                </w:pPr>
                <w:r w:rsidRPr="00504BD6">
                  <w:rPr>
                    <w:rFonts w:asciiTheme="majorBidi" w:hAnsiTheme="majorBidi" w:cstheme="majorBidi"/>
                    <w:sz w:val="18"/>
                    <w:szCs w:val="18"/>
                    <w:lang w:val="en-US"/>
                  </w:rPr>
                  <w:t>Produce Landmark projects</w:t>
                </w:r>
              </w:p>
            </w:tc>
            <w:tc>
              <w:tcPr>
                <w:tcW w:w="1559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  <w:p w14:paraId="33F33921" w14:textId="77777777" w:rsidR="009D7265" w:rsidRPr="00504BD6" w:rsidRDefault="009D7265" w:rsidP="0013608F">
                <w:pPr>
                  <w:jc w:val="center"/>
                  <w:rPr>
                    <w:rFonts w:asciiTheme="majorBidi" w:hAnsiTheme="majorBidi" w:cstheme="majorBidi"/>
                    <w:sz w:val="18"/>
                    <w:szCs w:val="18"/>
                    <w:lang w:val="en-US"/>
                  </w:rPr>
                </w:pPr>
                <w:r w:rsidRPr="00504BD6">
                  <w:rPr>
                    <w:rFonts w:asciiTheme="majorBidi" w:hAnsiTheme="majorBidi" w:cstheme="majorBidi"/>
                    <w:sz w:val="18"/>
                    <w:szCs w:val="18"/>
                    <w:lang w:val="en-US"/>
                  </w:rPr>
                  <w:t>ITSO 03</w:t>
                </w:r>
              </w:p>
            </w:tc>
            <w:tc>
              <w:tcPr>
                <w:tcW w:w="1329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  <w:hideMark/>
              </w:tcPr>
              <w:p w14:paraId="33F33922" w14:textId="77777777" w:rsidR="009D7265" w:rsidRPr="00504BD6" w:rsidRDefault="009D7265" w:rsidP="0013608F">
                <w:pPr>
                  <w:jc w:val="center"/>
                  <w:rPr>
                    <w:rFonts w:asciiTheme="majorBidi" w:hAnsiTheme="majorBidi" w:cstheme="majorBidi"/>
                    <w:sz w:val="18"/>
                    <w:szCs w:val="18"/>
                    <w:lang w:val="en-US"/>
                  </w:rPr>
                </w:pPr>
                <w:r w:rsidRPr="00504BD6">
                  <w:rPr>
                    <w:rFonts w:asciiTheme="majorBidi" w:hAnsiTheme="majorBidi" w:cstheme="majorBidi"/>
                    <w:sz w:val="18"/>
                    <w:szCs w:val="18"/>
                    <w:lang w:val="en-US"/>
                  </w:rPr>
                  <w:t>None</w:t>
                </w:r>
              </w:p>
            </w:tc>
          </w:tr>
          <w:tr w:rsidR="009D7265" w:rsidRPr="00504BD6" w14:paraId="33F33928" w14:textId="77777777" w:rsidTr="0013608F">
            <w:trPr>
              <w:trHeight w:hRule="exact" w:val="257"/>
              <w:jc w:val="center"/>
            </w:trPr>
            <w:tc>
              <w:tcPr>
                <w:tcW w:w="2051" w:type="dxa"/>
                <w:tcBorders>
                  <w:top w:val="nil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  <w:p w14:paraId="33F33924" w14:textId="77777777" w:rsidR="009D7265" w:rsidRPr="00504BD6" w:rsidRDefault="009D7265" w:rsidP="0013608F">
                <w:pPr>
                  <w:jc w:val="center"/>
                  <w:rPr>
                    <w:rFonts w:asciiTheme="majorBidi" w:hAnsiTheme="majorBidi" w:cstheme="majorBidi"/>
                    <w:sz w:val="18"/>
                    <w:szCs w:val="18"/>
                    <w:lang w:val="en-US"/>
                  </w:rPr>
                </w:pPr>
                <w:r w:rsidRPr="00504BD6">
                  <w:rPr>
                    <w:rFonts w:asciiTheme="majorBidi" w:hAnsiTheme="majorBidi" w:cstheme="majorBidi"/>
                    <w:sz w:val="18"/>
                    <w:szCs w:val="18"/>
                    <w:lang w:val="en-US"/>
                  </w:rPr>
                  <w:t>BSO 04</w:t>
                </w:r>
              </w:p>
            </w:tc>
            <w:tc>
              <w:tcPr>
                <w:tcW w:w="3402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  <w:p w14:paraId="33F33925" w14:textId="77777777" w:rsidR="009D7265" w:rsidRPr="00504BD6" w:rsidRDefault="009D7265" w:rsidP="0013608F">
                <w:pPr>
                  <w:rPr>
                    <w:rFonts w:asciiTheme="majorBidi" w:hAnsiTheme="majorBidi" w:cstheme="majorBidi"/>
                    <w:sz w:val="18"/>
                    <w:szCs w:val="18"/>
                    <w:lang w:val="en-US"/>
                  </w:rPr>
                </w:pPr>
                <w:r w:rsidRPr="00504BD6">
                  <w:rPr>
                    <w:rFonts w:asciiTheme="majorBidi" w:hAnsiTheme="majorBidi" w:cstheme="majorBidi"/>
                    <w:sz w:val="18"/>
                    <w:szCs w:val="18"/>
                    <w:lang w:val="en-US"/>
                  </w:rPr>
                  <w:t>Target the upper-market segment</w:t>
                </w:r>
              </w:p>
            </w:tc>
            <w:tc>
              <w:tcPr>
                <w:tcW w:w="1559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  <w:p w14:paraId="33F33926" w14:textId="77777777" w:rsidR="009D7265" w:rsidRPr="00504BD6" w:rsidRDefault="009D7265" w:rsidP="0013608F">
                <w:pPr>
                  <w:jc w:val="center"/>
                  <w:rPr>
                    <w:rFonts w:asciiTheme="majorBidi" w:hAnsiTheme="majorBidi" w:cstheme="majorBidi"/>
                    <w:sz w:val="18"/>
                    <w:szCs w:val="18"/>
                    <w:lang w:val="en-US"/>
                  </w:rPr>
                </w:pPr>
                <w:r w:rsidRPr="00504BD6">
                  <w:rPr>
                    <w:rFonts w:asciiTheme="majorBidi" w:hAnsiTheme="majorBidi" w:cstheme="majorBidi"/>
                    <w:sz w:val="18"/>
                    <w:szCs w:val="18"/>
                    <w:lang w:val="en-US"/>
                  </w:rPr>
                  <w:t>ITSO 04</w:t>
                </w:r>
              </w:p>
            </w:tc>
            <w:tc>
              <w:tcPr>
                <w:tcW w:w="1329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  <w:hideMark/>
              </w:tcPr>
              <w:p w14:paraId="33F33927" w14:textId="77777777" w:rsidR="009D7265" w:rsidRPr="00504BD6" w:rsidRDefault="009D7265" w:rsidP="0013608F">
                <w:pPr>
                  <w:jc w:val="center"/>
                  <w:rPr>
                    <w:rFonts w:asciiTheme="majorBidi" w:hAnsiTheme="majorBidi" w:cstheme="majorBidi"/>
                    <w:sz w:val="18"/>
                    <w:szCs w:val="18"/>
                    <w:lang w:val="en-US"/>
                  </w:rPr>
                </w:pPr>
                <w:r w:rsidRPr="00504BD6">
                  <w:rPr>
                    <w:rFonts w:asciiTheme="majorBidi" w:hAnsiTheme="majorBidi" w:cstheme="majorBidi"/>
                    <w:sz w:val="18"/>
                    <w:szCs w:val="18"/>
                    <w:lang w:val="en-US"/>
                  </w:rPr>
                  <w:t>None</w:t>
                </w:r>
              </w:p>
            </w:tc>
          </w:tr>
          <w:tr w:rsidR="009D7265" w:rsidRPr="00504BD6" w14:paraId="33F3392D" w14:textId="77777777" w:rsidTr="0013608F">
            <w:trPr>
              <w:trHeight w:hRule="exact" w:val="257"/>
              <w:jc w:val="center"/>
            </w:trPr>
            <w:tc>
              <w:tcPr>
                <w:tcW w:w="2051" w:type="dxa"/>
                <w:tcBorders>
                  <w:top w:val="nil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  <w:p w14:paraId="33F33929" w14:textId="77777777" w:rsidR="009D7265" w:rsidRPr="00504BD6" w:rsidRDefault="009D7265" w:rsidP="0013608F">
                <w:pPr>
                  <w:jc w:val="center"/>
                  <w:rPr>
                    <w:rFonts w:asciiTheme="majorBidi" w:hAnsiTheme="majorBidi" w:cstheme="majorBidi"/>
                    <w:sz w:val="18"/>
                    <w:szCs w:val="18"/>
                    <w:lang w:val="en-US"/>
                  </w:rPr>
                </w:pPr>
                <w:r w:rsidRPr="00504BD6">
                  <w:rPr>
                    <w:rFonts w:asciiTheme="majorBidi" w:hAnsiTheme="majorBidi" w:cstheme="majorBidi"/>
                    <w:sz w:val="18"/>
                    <w:szCs w:val="18"/>
                    <w:lang w:val="en-US"/>
                  </w:rPr>
                  <w:t>BSO 05</w:t>
                </w:r>
              </w:p>
            </w:tc>
            <w:tc>
              <w:tcPr>
                <w:tcW w:w="3402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  <w:p w14:paraId="33F3392A" w14:textId="77777777" w:rsidR="009D7265" w:rsidRPr="00504BD6" w:rsidRDefault="009D7265" w:rsidP="0013608F">
                <w:pPr>
                  <w:rPr>
                    <w:rFonts w:asciiTheme="majorBidi" w:hAnsiTheme="majorBidi" w:cstheme="majorBidi"/>
                    <w:sz w:val="18"/>
                    <w:szCs w:val="18"/>
                    <w:lang w:val="en-US"/>
                  </w:rPr>
                </w:pPr>
                <w:r w:rsidRPr="00504BD6">
                  <w:rPr>
                    <w:rFonts w:asciiTheme="majorBidi" w:hAnsiTheme="majorBidi" w:cstheme="majorBidi"/>
                    <w:sz w:val="18"/>
                    <w:szCs w:val="18"/>
                    <w:lang w:val="en-US"/>
                  </w:rPr>
                  <w:t>Seek quality service</w:t>
                </w:r>
              </w:p>
            </w:tc>
            <w:tc>
              <w:tcPr>
                <w:tcW w:w="1559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  <w:p w14:paraId="33F3392B" w14:textId="77777777" w:rsidR="009D7265" w:rsidRPr="00504BD6" w:rsidRDefault="009D7265" w:rsidP="0013608F">
                <w:pPr>
                  <w:jc w:val="center"/>
                  <w:rPr>
                    <w:rFonts w:asciiTheme="majorBidi" w:hAnsiTheme="majorBidi" w:cstheme="majorBidi"/>
                    <w:sz w:val="18"/>
                    <w:szCs w:val="18"/>
                    <w:lang w:val="en-US"/>
                  </w:rPr>
                </w:pPr>
                <w:r w:rsidRPr="00504BD6">
                  <w:rPr>
                    <w:rFonts w:asciiTheme="majorBidi" w:hAnsiTheme="majorBidi" w:cstheme="majorBidi"/>
                    <w:sz w:val="18"/>
                    <w:szCs w:val="18"/>
                    <w:lang w:val="en-US"/>
                  </w:rPr>
                  <w:t>ITSO 05</w:t>
                </w:r>
              </w:p>
            </w:tc>
            <w:tc>
              <w:tcPr>
                <w:tcW w:w="1329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  <w:hideMark/>
              </w:tcPr>
              <w:p w14:paraId="33F3392C" w14:textId="77777777" w:rsidR="009D7265" w:rsidRPr="00504BD6" w:rsidRDefault="009D7265" w:rsidP="0013608F">
                <w:pPr>
                  <w:jc w:val="center"/>
                  <w:rPr>
                    <w:rFonts w:asciiTheme="majorBidi" w:hAnsiTheme="majorBidi" w:cstheme="majorBidi"/>
                    <w:sz w:val="18"/>
                    <w:szCs w:val="18"/>
                    <w:lang w:val="en-US"/>
                  </w:rPr>
                </w:pPr>
                <w:r w:rsidRPr="00504BD6">
                  <w:rPr>
                    <w:rFonts w:asciiTheme="majorBidi" w:hAnsiTheme="majorBidi" w:cstheme="majorBidi"/>
                    <w:sz w:val="18"/>
                    <w:szCs w:val="18"/>
                    <w:lang w:val="en-US"/>
                  </w:rPr>
                  <w:t>None</w:t>
                </w:r>
              </w:p>
            </w:tc>
          </w:tr>
          <w:tr w:rsidR="009D7265" w:rsidRPr="00504BD6" w14:paraId="33F33932" w14:textId="77777777" w:rsidTr="0013608F">
            <w:trPr>
              <w:trHeight w:hRule="exact" w:val="257"/>
              <w:jc w:val="center"/>
            </w:trPr>
            <w:tc>
              <w:tcPr>
                <w:tcW w:w="2051" w:type="dxa"/>
                <w:tcBorders>
                  <w:top w:val="nil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  <w:p w14:paraId="33F3392E" w14:textId="77777777" w:rsidR="009D7265" w:rsidRPr="00504BD6" w:rsidRDefault="009D7265" w:rsidP="0013608F">
                <w:pPr>
                  <w:jc w:val="center"/>
                  <w:rPr>
                    <w:rFonts w:asciiTheme="majorBidi" w:hAnsiTheme="majorBidi" w:cstheme="majorBidi"/>
                    <w:sz w:val="18"/>
                    <w:szCs w:val="18"/>
                    <w:lang w:val="en-US"/>
                  </w:rPr>
                </w:pPr>
                <w:r w:rsidRPr="00504BD6">
                  <w:rPr>
                    <w:rFonts w:asciiTheme="majorBidi" w:hAnsiTheme="majorBidi" w:cstheme="majorBidi"/>
                    <w:sz w:val="18"/>
                    <w:szCs w:val="18"/>
                    <w:lang w:val="en-US"/>
                  </w:rPr>
                  <w:t>BSO 06</w:t>
                </w:r>
              </w:p>
            </w:tc>
            <w:tc>
              <w:tcPr>
                <w:tcW w:w="3402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  <w:p w14:paraId="33F3392F" w14:textId="77777777" w:rsidR="009D7265" w:rsidRPr="00504BD6" w:rsidRDefault="009D7265" w:rsidP="0013608F">
                <w:pPr>
                  <w:rPr>
                    <w:rFonts w:asciiTheme="majorBidi" w:hAnsiTheme="majorBidi" w:cstheme="majorBidi"/>
                    <w:sz w:val="18"/>
                    <w:szCs w:val="18"/>
                    <w:lang w:val="en-US"/>
                  </w:rPr>
                </w:pPr>
                <w:r w:rsidRPr="00504BD6">
                  <w:rPr>
                    <w:rFonts w:asciiTheme="majorBidi" w:hAnsiTheme="majorBidi" w:cstheme="majorBidi"/>
                    <w:sz w:val="18"/>
                    <w:szCs w:val="18"/>
                    <w:lang w:val="en-US"/>
                  </w:rPr>
                  <w:t xml:space="preserve">Customer's full payment at beginning </w:t>
                </w:r>
              </w:p>
            </w:tc>
            <w:tc>
              <w:tcPr>
                <w:tcW w:w="1559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  <w:p w14:paraId="33F33930" w14:textId="77777777" w:rsidR="009D7265" w:rsidRPr="00504BD6" w:rsidRDefault="009D7265" w:rsidP="0013608F">
                <w:pPr>
                  <w:jc w:val="center"/>
                  <w:rPr>
                    <w:rFonts w:asciiTheme="majorBidi" w:hAnsiTheme="majorBidi" w:cstheme="majorBidi"/>
                    <w:sz w:val="18"/>
                    <w:szCs w:val="18"/>
                    <w:lang w:val="en-US"/>
                  </w:rPr>
                </w:pPr>
                <w:r w:rsidRPr="00504BD6">
                  <w:rPr>
                    <w:rFonts w:asciiTheme="majorBidi" w:hAnsiTheme="majorBidi" w:cstheme="majorBidi"/>
                    <w:sz w:val="18"/>
                    <w:szCs w:val="18"/>
                    <w:lang w:val="en-US"/>
                  </w:rPr>
                  <w:t>ITSO 06</w:t>
                </w:r>
              </w:p>
            </w:tc>
            <w:tc>
              <w:tcPr>
                <w:tcW w:w="1329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  <w:hideMark/>
              </w:tcPr>
              <w:p w14:paraId="33F33931" w14:textId="77777777" w:rsidR="009D7265" w:rsidRPr="00504BD6" w:rsidRDefault="009D7265" w:rsidP="0013608F">
                <w:pPr>
                  <w:jc w:val="center"/>
                  <w:rPr>
                    <w:rFonts w:asciiTheme="majorBidi" w:hAnsiTheme="majorBidi" w:cstheme="majorBidi"/>
                    <w:sz w:val="18"/>
                    <w:szCs w:val="18"/>
                    <w:lang w:val="en-US"/>
                  </w:rPr>
                </w:pPr>
                <w:r w:rsidRPr="00504BD6">
                  <w:rPr>
                    <w:rFonts w:asciiTheme="majorBidi" w:hAnsiTheme="majorBidi" w:cstheme="majorBidi"/>
                    <w:sz w:val="18"/>
                    <w:szCs w:val="18"/>
                    <w:lang w:val="en-US"/>
                  </w:rPr>
                  <w:t>None</w:t>
                </w:r>
              </w:p>
            </w:tc>
          </w:tr>
          <w:tr w:rsidR="009D7265" w:rsidRPr="00504BD6" w14:paraId="33F33937" w14:textId="77777777" w:rsidTr="0013608F">
            <w:trPr>
              <w:trHeight w:hRule="exact" w:val="255"/>
              <w:jc w:val="center"/>
            </w:trPr>
            <w:tc>
              <w:tcPr>
                <w:tcW w:w="205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  <w:p w14:paraId="33F33933" w14:textId="77777777" w:rsidR="009D7265" w:rsidRPr="00504BD6" w:rsidRDefault="009D7265" w:rsidP="0013608F">
                <w:pPr>
                  <w:jc w:val="center"/>
                  <w:rPr>
                    <w:rFonts w:asciiTheme="majorBidi" w:hAnsiTheme="majorBidi" w:cstheme="majorBidi"/>
                    <w:sz w:val="18"/>
                    <w:szCs w:val="18"/>
                    <w:lang w:val="en-US"/>
                  </w:rPr>
                </w:pPr>
                <w:r w:rsidRPr="00504BD6">
                  <w:rPr>
                    <w:rFonts w:asciiTheme="majorBidi" w:hAnsiTheme="majorBidi" w:cstheme="majorBidi"/>
                    <w:sz w:val="18"/>
                    <w:szCs w:val="18"/>
                    <w:lang w:val="en-US"/>
                  </w:rPr>
                  <w:t>BSO 07</w:t>
                </w:r>
              </w:p>
            </w:tc>
            <w:tc>
              <w:tcPr>
                <w:tcW w:w="3402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  <w:p w14:paraId="33F33934" w14:textId="77777777" w:rsidR="009D7265" w:rsidRPr="00504BD6" w:rsidRDefault="009D7265" w:rsidP="0013608F">
                <w:pPr>
                  <w:rPr>
                    <w:rFonts w:asciiTheme="majorBidi" w:hAnsiTheme="majorBidi" w:cstheme="majorBidi"/>
                    <w:sz w:val="18"/>
                    <w:szCs w:val="18"/>
                    <w:lang w:val="en-US"/>
                  </w:rPr>
                </w:pPr>
                <w:r w:rsidRPr="00504BD6">
                  <w:rPr>
                    <w:rFonts w:asciiTheme="majorBidi" w:hAnsiTheme="majorBidi" w:cstheme="majorBidi"/>
                    <w:sz w:val="18"/>
                    <w:szCs w:val="18"/>
                    <w:lang w:val="en-US"/>
                  </w:rPr>
                  <w:t>Recruit less no. of highly qualified staff</w:t>
                </w:r>
              </w:p>
            </w:tc>
            <w:tc>
              <w:tcPr>
                <w:tcW w:w="1559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  <w:p w14:paraId="33F33935" w14:textId="77777777" w:rsidR="009D7265" w:rsidRPr="00504BD6" w:rsidRDefault="009D7265" w:rsidP="0013608F">
                <w:pPr>
                  <w:jc w:val="center"/>
                  <w:rPr>
                    <w:rFonts w:asciiTheme="majorBidi" w:hAnsiTheme="majorBidi" w:cstheme="majorBidi"/>
                    <w:sz w:val="18"/>
                    <w:szCs w:val="18"/>
                    <w:lang w:val="en-US"/>
                  </w:rPr>
                </w:pPr>
                <w:r w:rsidRPr="00504BD6">
                  <w:rPr>
                    <w:rFonts w:asciiTheme="majorBidi" w:hAnsiTheme="majorBidi" w:cstheme="majorBidi"/>
                    <w:sz w:val="18"/>
                    <w:szCs w:val="18"/>
                    <w:lang w:val="en-US"/>
                  </w:rPr>
                  <w:t>ITSO 07</w:t>
                </w:r>
              </w:p>
            </w:tc>
            <w:tc>
              <w:tcPr>
                <w:tcW w:w="1329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  <w:hideMark/>
              </w:tcPr>
              <w:p w14:paraId="33F33936" w14:textId="77777777" w:rsidR="009D7265" w:rsidRPr="00504BD6" w:rsidRDefault="009D7265" w:rsidP="0013608F">
                <w:pPr>
                  <w:jc w:val="center"/>
                  <w:rPr>
                    <w:rFonts w:asciiTheme="majorBidi" w:hAnsiTheme="majorBidi" w:cstheme="majorBidi"/>
                    <w:sz w:val="18"/>
                    <w:szCs w:val="18"/>
                    <w:lang w:val="en-US"/>
                  </w:rPr>
                </w:pPr>
                <w:r w:rsidRPr="00504BD6">
                  <w:rPr>
                    <w:rFonts w:asciiTheme="majorBidi" w:hAnsiTheme="majorBidi" w:cstheme="majorBidi"/>
                    <w:sz w:val="18"/>
                    <w:szCs w:val="18"/>
                    <w:lang w:val="en-US"/>
                  </w:rPr>
                  <w:t>None</w:t>
                </w:r>
              </w:p>
            </w:tc>
          </w:tr>
        </w:tbl>
        <w:p w14:paraId="33F33938" w14:textId="77777777" w:rsidR="002318E8" w:rsidRDefault="002318E8" w:rsidP="00512DAF">
          <w:pPr>
            <w:rPr>
              <w:sz w:val="16"/>
              <w:szCs w:val="16"/>
            </w:rPr>
          </w:pPr>
        </w:p>
        <w:p w14:paraId="33F33939" w14:textId="77777777" w:rsidR="002318E8" w:rsidRPr="009D7265" w:rsidRDefault="002318E8" w:rsidP="00512DAF">
          <w:pPr>
            <w:rPr>
              <w:b/>
              <w:bCs/>
              <w:highlight w:val="yellow"/>
              <w:lang w:val="nl-NL"/>
            </w:rPr>
          </w:pPr>
        </w:p>
        <w:p w14:paraId="33F3393A" w14:textId="77777777" w:rsidR="008501CC" w:rsidRPr="00504BD6" w:rsidRDefault="008501CC" w:rsidP="002318E8">
          <w:pPr>
            <w:jc w:val="center"/>
            <w:rPr>
              <w:b/>
              <w:bCs/>
              <w:lang w:val="nl-NL"/>
            </w:rPr>
          </w:pPr>
          <w:r w:rsidRPr="008C156B">
            <w:rPr>
              <w:b/>
              <w:bCs/>
              <w:lang w:val="nl-NL"/>
            </w:rPr>
            <w:t>Table (</w:t>
          </w:r>
          <w:r w:rsidRPr="009D7265">
            <w:rPr>
              <w:b/>
              <w:bCs/>
              <w:highlight w:val="yellow"/>
              <w:lang w:val="nl-NL"/>
            </w:rPr>
            <w:t>4.23</w:t>
          </w:r>
          <w:r w:rsidRPr="008C156B">
            <w:rPr>
              <w:b/>
              <w:bCs/>
              <w:lang w:val="nl-NL"/>
            </w:rPr>
            <w:t xml:space="preserve">): </w:t>
          </w:r>
          <w:r w:rsidR="002318E8" w:rsidRPr="009D7265">
            <w:rPr>
              <w:b/>
              <w:bCs/>
              <w:highlight w:val="yellow"/>
              <w:lang w:val="nl-NL"/>
            </w:rPr>
            <w:t>Enter Table</w:t>
          </w:r>
          <w:r w:rsidR="009D7265">
            <w:rPr>
              <w:b/>
              <w:bCs/>
              <w:highlight w:val="yellow"/>
              <w:lang w:val="nl-NL"/>
            </w:rPr>
            <w:t xml:space="preserve"> 2</w:t>
          </w:r>
          <w:r w:rsidR="002318E8" w:rsidRPr="009D7265">
            <w:rPr>
              <w:b/>
              <w:bCs/>
              <w:highlight w:val="yellow"/>
              <w:lang w:val="nl-NL"/>
            </w:rPr>
            <w:t xml:space="preserve"> Caption Here</w:t>
          </w:r>
          <w:r w:rsidR="009D7265">
            <w:rPr>
              <w:b/>
              <w:bCs/>
              <w:lang w:val="nl-NL"/>
            </w:rPr>
            <w:t xml:space="preserve">  </w:t>
          </w:r>
          <w:r w:rsidR="009D7265" w:rsidRPr="009D7265">
            <w:rPr>
              <w:b/>
              <w:bCs/>
              <w:color w:val="FF0000"/>
              <w:lang w:val="nl-NL"/>
            </w:rPr>
            <w:t>(Example</w:t>
          </w:r>
          <w:r w:rsidR="009D7265">
            <w:rPr>
              <w:b/>
              <w:bCs/>
              <w:color w:val="FF0000"/>
              <w:lang w:val="nl-NL"/>
            </w:rPr>
            <w:t xml:space="preserve"> Chapter 4</w:t>
          </w:r>
          <w:r w:rsidR="009D7265" w:rsidRPr="009D7265">
            <w:rPr>
              <w:b/>
              <w:bCs/>
              <w:color w:val="FF0000"/>
              <w:lang w:val="nl-NL"/>
            </w:rPr>
            <w:t>)</w:t>
          </w:r>
        </w:p>
        <w:tbl>
          <w:tblPr>
            <w:tblW w:w="8364" w:type="dxa"/>
            <w:tblInd w:w="108" w:type="dxa"/>
            <w:tbl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insideH w:val="single" w:sz="4" w:space="0" w:color="auto"/>
              <w:insideV w:val="single" w:sz="4" w:space="0" w:color="auto"/>
            </w:tblBorders>
            <w:tblLayout w:type="fixed"/>
            <w:tblLook w:val="04A0" w:firstRow="1" w:lastRow="0" w:firstColumn="1" w:lastColumn="0" w:noHBand="0" w:noVBand="1"/>
          </w:tblPr>
          <w:tblGrid>
            <w:gridCol w:w="631"/>
            <w:gridCol w:w="992"/>
            <w:gridCol w:w="488"/>
            <w:gridCol w:w="408"/>
            <w:gridCol w:w="408"/>
            <w:gridCol w:w="408"/>
            <w:gridCol w:w="408"/>
            <w:gridCol w:w="353"/>
            <w:gridCol w:w="1008"/>
            <w:gridCol w:w="708"/>
            <w:gridCol w:w="992"/>
            <w:gridCol w:w="1560"/>
          </w:tblGrid>
          <w:tr w:rsidR="009D7265" w:rsidRPr="00504BD6" w14:paraId="33F33944" w14:textId="77777777" w:rsidTr="009D7265">
            <w:trPr>
              <w:trHeight w:val="170"/>
            </w:trPr>
            <w:tc>
              <w:tcPr>
                <w:tcW w:w="631" w:type="dxa"/>
                <w:vMerge w:val="restart"/>
                <w:shd w:val="clear" w:color="auto" w:fill="auto"/>
                <w:vAlign w:val="center"/>
              </w:tcPr>
              <w:p w14:paraId="33F3393B" w14:textId="77777777" w:rsidR="009D7265" w:rsidRPr="009D7265" w:rsidRDefault="009D7265" w:rsidP="009D7265">
                <w:pPr>
                  <w:ind w:left="-113"/>
                  <w:jc w:val="center"/>
                  <w:rPr>
                    <w:lang w:val="en-US"/>
                  </w:rPr>
                </w:pPr>
                <w:r w:rsidRPr="009D7265">
                  <w:rPr>
                    <w:lang w:val="en-US"/>
                  </w:rPr>
                  <w:t>ID</w:t>
                </w:r>
              </w:p>
            </w:tc>
            <w:tc>
              <w:tcPr>
                <w:tcW w:w="992" w:type="dxa"/>
                <w:vMerge w:val="restart"/>
                <w:shd w:val="clear" w:color="auto" w:fill="auto"/>
                <w:vAlign w:val="center"/>
              </w:tcPr>
              <w:p w14:paraId="33F3393C" w14:textId="77777777" w:rsidR="009D7265" w:rsidRPr="009D7265" w:rsidRDefault="009D7265" w:rsidP="00F80C62">
                <w:pPr>
                  <w:ind w:left="-57"/>
                  <w:jc w:val="center"/>
                  <w:rPr>
                    <w:lang w:val="en-US"/>
                  </w:rPr>
                </w:pPr>
                <w:r w:rsidRPr="009D7265">
                  <w:rPr>
                    <w:lang w:val="en-US"/>
                  </w:rPr>
                  <w:t>Group category</w:t>
                </w:r>
              </w:p>
            </w:tc>
            <w:tc>
              <w:tcPr>
                <w:tcW w:w="2473" w:type="dxa"/>
                <w:gridSpan w:val="6"/>
                <w:tcBorders>
                  <w:bottom w:val="single" w:sz="4" w:space="0" w:color="auto"/>
                  <w:right w:val="single" w:sz="12" w:space="0" w:color="auto"/>
                </w:tcBorders>
                <w:shd w:val="clear" w:color="auto" w:fill="auto"/>
                <w:vAlign w:val="center"/>
              </w:tcPr>
              <w:p w14:paraId="33F3393D" w14:textId="77777777" w:rsidR="009D7265" w:rsidRPr="009D7265" w:rsidRDefault="009D7265" w:rsidP="00F80C62">
                <w:pPr>
                  <w:jc w:val="center"/>
                  <w:rPr>
                    <w:lang w:val="en-US"/>
                  </w:rPr>
                </w:pPr>
                <w:r w:rsidRPr="009D7265">
                  <w:rPr>
                    <w:lang w:val="en-US"/>
                  </w:rPr>
                  <w:t>Architectural companies</w:t>
                </w:r>
              </w:p>
            </w:tc>
            <w:tc>
              <w:tcPr>
                <w:tcW w:w="1008" w:type="dxa"/>
                <w:vMerge w:val="restart"/>
                <w:tcBorders>
                  <w:left w:val="single" w:sz="12" w:space="0" w:color="auto"/>
                </w:tcBorders>
                <w:vAlign w:val="center"/>
              </w:tcPr>
              <w:p w14:paraId="33F3393E" w14:textId="77777777" w:rsidR="009D7265" w:rsidRPr="009D7265" w:rsidRDefault="009D7265" w:rsidP="009D7265">
                <w:pPr>
                  <w:jc w:val="center"/>
                  <w:rPr>
                    <w:lang w:val="en-US"/>
                  </w:rPr>
                </w:pPr>
                <w:r w:rsidRPr="009D7265">
                  <w:rPr>
                    <w:lang w:val="en-US"/>
                  </w:rPr>
                  <w:t>App (%)</w:t>
                </w:r>
              </w:p>
            </w:tc>
            <w:tc>
              <w:tcPr>
                <w:tcW w:w="708" w:type="dxa"/>
                <w:vMerge w:val="restart"/>
                <w:tcBorders>
                  <w:right w:val="single" w:sz="12" w:space="0" w:color="auto"/>
                </w:tcBorders>
                <w:shd w:val="clear" w:color="auto" w:fill="auto"/>
                <w:vAlign w:val="center"/>
              </w:tcPr>
              <w:p w14:paraId="33F3393F" w14:textId="77777777" w:rsidR="009D7265" w:rsidRPr="009D7265" w:rsidRDefault="009D7265" w:rsidP="009D7265">
                <w:pPr>
                  <w:ind w:left="-113"/>
                  <w:jc w:val="center"/>
                  <w:rPr>
                    <w:lang w:val="en-US"/>
                  </w:rPr>
                </w:pPr>
                <w:r>
                  <w:rPr>
                    <w:lang w:val="en-US"/>
                  </w:rPr>
                  <w:t xml:space="preserve"> </w:t>
                </w:r>
                <w:r w:rsidRPr="009D7265">
                  <w:rPr>
                    <w:lang w:val="en-US"/>
                  </w:rPr>
                  <w:t>level</w:t>
                </w:r>
              </w:p>
            </w:tc>
            <w:tc>
              <w:tcPr>
                <w:tcW w:w="992" w:type="dxa"/>
                <w:vMerge w:val="restart"/>
                <w:tcBorders>
                  <w:left w:val="single" w:sz="12" w:space="0" w:color="auto"/>
                </w:tcBorders>
                <w:shd w:val="clear" w:color="auto" w:fill="auto"/>
                <w:vAlign w:val="center"/>
              </w:tcPr>
              <w:p w14:paraId="33F33940" w14:textId="77777777" w:rsidR="009D7265" w:rsidRPr="009D7265" w:rsidRDefault="009D7265" w:rsidP="009D7265">
                <w:pPr>
                  <w:ind w:left="-113"/>
                  <w:jc w:val="center"/>
                  <w:rPr>
                    <w:lang w:val="en-US"/>
                  </w:rPr>
                </w:pPr>
                <w:r w:rsidRPr="009D7265">
                  <w:rPr>
                    <w:lang w:val="en-US"/>
                  </w:rPr>
                  <w:t>Group</w:t>
                </w:r>
              </w:p>
              <w:p w14:paraId="33F33941" w14:textId="77777777" w:rsidR="009D7265" w:rsidRPr="009D7265" w:rsidRDefault="009D7265" w:rsidP="009D7265">
                <w:pPr>
                  <w:ind w:left="-113"/>
                  <w:jc w:val="center"/>
                  <w:rPr>
                    <w:lang w:val="en-US"/>
                  </w:rPr>
                </w:pPr>
                <w:r w:rsidRPr="009D7265">
                  <w:rPr>
                    <w:lang w:val="en-US"/>
                  </w:rPr>
                  <w:t>(%)</w:t>
                </w:r>
              </w:p>
            </w:tc>
            <w:tc>
              <w:tcPr>
                <w:tcW w:w="1560" w:type="dxa"/>
                <w:vMerge w:val="restart"/>
                <w:shd w:val="clear" w:color="auto" w:fill="auto"/>
                <w:vAlign w:val="center"/>
              </w:tcPr>
              <w:p w14:paraId="33F33942" w14:textId="77777777" w:rsidR="009D7265" w:rsidRPr="009D7265" w:rsidRDefault="009D7265" w:rsidP="00F80C62">
                <w:pPr>
                  <w:ind w:left="-57"/>
                  <w:jc w:val="center"/>
                  <w:rPr>
                    <w:lang w:val="en-US"/>
                  </w:rPr>
                </w:pPr>
                <w:r w:rsidRPr="009D7265">
                  <w:rPr>
                    <w:lang w:val="en-US"/>
                  </w:rPr>
                  <w:t xml:space="preserve">Group </w:t>
                </w:r>
              </w:p>
              <w:p w14:paraId="33F33943" w14:textId="77777777" w:rsidR="009D7265" w:rsidRPr="009D7265" w:rsidRDefault="009D7265" w:rsidP="00F80C62">
                <w:pPr>
                  <w:ind w:left="-57"/>
                  <w:jc w:val="center"/>
                  <w:rPr>
                    <w:lang w:val="en-US"/>
                  </w:rPr>
                </w:pPr>
                <w:r w:rsidRPr="009D7265">
                  <w:rPr>
                    <w:lang w:val="en-US"/>
                  </w:rPr>
                  <w:t>level</w:t>
                </w:r>
              </w:p>
            </w:tc>
          </w:tr>
          <w:tr w:rsidR="009D7265" w:rsidRPr="00504BD6" w14:paraId="33F33951" w14:textId="77777777" w:rsidTr="009D7265">
            <w:trPr>
              <w:trHeight w:val="170"/>
            </w:trPr>
            <w:tc>
              <w:tcPr>
                <w:tcW w:w="631" w:type="dxa"/>
                <w:vMerge/>
                <w:shd w:val="clear" w:color="auto" w:fill="auto"/>
                <w:vAlign w:val="center"/>
                <w:hideMark/>
              </w:tcPr>
              <w:p w14:paraId="33F33945" w14:textId="77777777" w:rsidR="009D7265" w:rsidRPr="00504BD6" w:rsidRDefault="009D7265" w:rsidP="00F80C62">
                <w:pPr>
                  <w:ind w:left="-57"/>
                  <w:rPr>
                    <w:sz w:val="20"/>
                    <w:szCs w:val="20"/>
                    <w:lang w:val="en-US"/>
                  </w:rPr>
                </w:pPr>
              </w:p>
            </w:tc>
            <w:tc>
              <w:tcPr>
                <w:tcW w:w="992" w:type="dxa"/>
                <w:vMerge/>
                <w:tcBorders>
                  <w:bottom w:val="single" w:sz="4" w:space="0" w:color="auto"/>
                </w:tcBorders>
                <w:shd w:val="clear" w:color="auto" w:fill="auto"/>
                <w:vAlign w:val="center"/>
                <w:hideMark/>
              </w:tcPr>
              <w:p w14:paraId="33F33946" w14:textId="77777777" w:rsidR="009D7265" w:rsidRPr="00504BD6" w:rsidRDefault="009D7265" w:rsidP="00F80C62">
                <w:pPr>
                  <w:ind w:left="-113"/>
                  <w:jc w:val="center"/>
                  <w:rPr>
                    <w:sz w:val="20"/>
                    <w:szCs w:val="20"/>
                    <w:lang w:val="en-US"/>
                  </w:rPr>
                </w:pPr>
              </w:p>
            </w:tc>
            <w:tc>
              <w:tcPr>
                <w:tcW w:w="488" w:type="dxa"/>
                <w:tcBorders>
                  <w:bottom w:val="single" w:sz="4" w:space="0" w:color="auto"/>
                </w:tcBorders>
                <w:shd w:val="clear" w:color="auto" w:fill="BFBFBF" w:themeFill="background1" w:themeFillShade="BF"/>
                <w:vAlign w:val="center"/>
                <w:hideMark/>
              </w:tcPr>
              <w:p w14:paraId="33F33947" w14:textId="77777777" w:rsidR="009D7265" w:rsidRPr="00BC33AF" w:rsidRDefault="009D7265" w:rsidP="00F80C62">
                <w:pPr>
                  <w:jc w:val="center"/>
                  <w:rPr>
                    <w:b/>
                    <w:bCs/>
                    <w:sz w:val="20"/>
                    <w:szCs w:val="20"/>
                    <w:lang w:val="en-US"/>
                  </w:rPr>
                </w:pPr>
                <w:r w:rsidRPr="00BC33AF">
                  <w:rPr>
                    <w:b/>
                    <w:bCs/>
                    <w:sz w:val="20"/>
                    <w:szCs w:val="20"/>
                    <w:lang w:val="en-US"/>
                  </w:rPr>
                  <w:t>1</w:t>
                </w:r>
              </w:p>
            </w:tc>
            <w:tc>
              <w:tcPr>
                <w:tcW w:w="408" w:type="dxa"/>
                <w:tcBorders>
                  <w:bottom w:val="single" w:sz="4" w:space="0" w:color="auto"/>
                </w:tcBorders>
                <w:shd w:val="clear" w:color="auto" w:fill="BFBFBF" w:themeFill="background1" w:themeFillShade="BF"/>
                <w:vAlign w:val="center"/>
                <w:hideMark/>
              </w:tcPr>
              <w:p w14:paraId="33F33948" w14:textId="77777777" w:rsidR="009D7265" w:rsidRPr="00BC33AF" w:rsidRDefault="009D7265" w:rsidP="00F80C62">
                <w:pPr>
                  <w:jc w:val="center"/>
                  <w:rPr>
                    <w:b/>
                    <w:bCs/>
                    <w:sz w:val="20"/>
                    <w:szCs w:val="20"/>
                    <w:lang w:val="en-US"/>
                  </w:rPr>
                </w:pPr>
                <w:r w:rsidRPr="00BC33AF">
                  <w:rPr>
                    <w:b/>
                    <w:bCs/>
                    <w:sz w:val="20"/>
                    <w:szCs w:val="20"/>
                    <w:lang w:val="en-US"/>
                  </w:rPr>
                  <w:t>2</w:t>
                </w:r>
              </w:p>
            </w:tc>
            <w:tc>
              <w:tcPr>
                <w:tcW w:w="408" w:type="dxa"/>
                <w:tcBorders>
                  <w:bottom w:val="single" w:sz="4" w:space="0" w:color="auto"/>
                </w:tcBorders>
                <w:shd w:val="clear" w:color="auto" w:fill="BFBFBF" w:themeFill="background1" w:themeFillShade="BF"/>
                <w:vAlign w:val="center"/>
                <w:hideMark/>
              </w:tcPr>
              <w:p w14:paraId="33F33949" w14:textId="77777777" w:rsidR="009D7265" w:rsidRPr="00BC33AF" w:rsidRDefault="009D7265" w:rsidP="00F80C62">
                <w:pPr>
                  <w:jc w:val="center"/>
                  <w:rPr>
                    <w:b/>
                    <w:bCs/>
                    <w:sz w:val="20"/>
                    <w:szCs w:val="20"/>
                    <w:lang w:val="en-US"/>
                  </w:rPr>
                </w:pPr>
                <w:r w:rsidRPr="00BC33AF">
                  <w:rPr>
                    <w:b/>
                    <w:bCs/>
                    <w:sz w:val="20"/>
                    <w:szCs w:val="20"/>
                    <w:lang w:val="en-US"/>
                  </w:rPr>
                  <w:t>3</w:t>
                </w:r>
              </w:p>
            </w:tc>
            <w:tc>
              <w:tcPr>
                <w:tcW w:w="408" w:type="dxa"/>
                <w:tcBorders>
                  <w:bottom w:val="single" w:sz="4" w:space="0" w:color="auto"/>
                </w:tcBorders>
                <w:shd w:val="clear" w:color="auto" w:fill="BFBFBF" w:themeFill="background1" w:themeFillShade="BF"/>
                <w:vAlign w:val="center"/>
                <w:hideMark/>
              </w:tcPr>
              <w:p w14:paraId="33F3394A" w14:textId="77777777" w:rsidR="009D7265" w:rsidRPr="00BC33AF" w:rsidRDefault="009D7265" w:rsidP="00F80C62">
                <w:pPr>
                  <w:jc w:val="center"/>
                  <w:rPr>
                    <w:b/>
                    <w:bCs/>
                    <w:sz w:val="20"/>
                    <w:szCs w:val="20"/>
                    <w:lang w:val="en-US"/>
                  </w:rPr>
                </w:pPr>
                <w:r w:rsidRPr="00BC33AF">
                  <w:rPr>
                    <w:b/>
                    <w:bCs/>
                    <w:sz w:val="20"/>
                    <w:szCs w:val="20"/>
                    <w:lang w:val="en-US"/>
                  </w:rPr>
                  <w:t>4</w:t>
                </w:r>
              </w:p>
            </w:tc>
            <w:tc>
              <w:tcPr>
                <w:tcW w:w="408" w:type="dxa"/>
                <w:tcBorders>
                  <w:bottom w:val="single" w:sz="4" w:space="0" w:color="auto"/>
                </w:tcBorders>
                <w:shd w:val="clear" w:color="auto" w:fill="BFBFBF" w:themeFill="background1" w:themeFillShade="BF"/>
                <w:vAlign w:val="center"/>
                <w:hideMark/>
              </w:tcPr>
              <w:p w14:paraId="33F3394B" w14:textId="77777777" w:rsidR="009D7265" w:rsidRPr="00BC33AF" w:rsidRDefault="009D7265" w:rsidP="00F80C62">
                <w:pPr>
                  <w:jc w:val="center"/>
                  <w:rPr>
                    <w:b/>
                    <w:bCs/>
                    <w:sz w:val="20"/>
                    <w:szCs w:val="20"/>
                    <w:lang w:val="en-US"/>
                  </w:rPr>
                </w:pPr>
                <w:r w:rsidRPr="00BC33AF">
                  <w:rPr>
                    <w:b/>
                    <w:bCs/>
                    <w:sz w:val="20"/>
                    <w:szCs w:val="20"/>
                    <w:lang w:val="en-US"/>
                  </w:rPr>
                  <w:t>5</w:t>
                </w:r>
              </w:p>
            </w:tc>
            <w:tc>
              <w:tcPr>
                <w:tcW w:w="353" w:type="dxa"/>
                <w:tcBorders>
                  <w:bottom w:val="single" w:sz="4" w:space="0" w:color="auto"/>
                  <w:right w:val="single" w:sz="12" w:space="0" w:color="auto"/>
                </w:tcBorders>
                <w:shd w:val="clear" w:color="auto" w:fill="BFBFBF" w:themeFill="background1" w:themeFillShade="BF"/>
                <w:vAlign w:val="center"/>
                <w:hideMark/>
              </w:tcPr>
              <w:p w14:paraId="33F3394C" w14:textId="77777777" w:rsidR="009D7265" w:rsidRPr="00BC33AF" w:rsidRDefault="009D7265" w:rsidP="00F80C62">
                <w:pPr>
                  <w:jc w:val="center"/>
                  <w:rPr>
                    <w:b/>
                    <w:bCs/>
                    <w:sz w:val="20"/>
                    <w:szCs w:val="20"/>
                    <w:lang w:val="en-US"/>
                  </w:rPr>
                </w:pPr>
                <w:r w:rsidRPr="00BC33AF">
                  <w:rPr>
                    <w:b/>
                    <w:bCs/>
                    <w:sz w:val="20"/>
                    <w:szCs w:val="20"/>
                    <w:lang w:val="en-US"/>
                  </w:rPr>
                  <w:t>6</w:t>
                </w:r>
              </w:p>
            </w:tc>
            <w:tc>
              <w:tcPr>
                <w:tcW w:w="1008" w:type="dxa"/>
                <w:vMerge/>
                <w:tcBorders>
                  <w:left w:val="single" w:sz="12" w:space="0" w:color="auto"/>
                </w:tcBorders>
              </w:tcPr>
              <w:p w14:paraId="33F3394D" w14:textId="77777777" w:rsidR="009D7265" w:rsidRPr="00504BD6" w:rsidRDefault="009D7265" w:rsidP="00F80C62">
                <w:pPr>
                  <w:ind w:left="-113"/>
                  <w:jc w:val="center"/>
                  <w:rPr>
                    <w:sz w:val="20"/>
                    <w:szCs w:val="20"/>
                    <w:lang w:val="en-US"/>
                  </w:rPr>
                </w:pPr>
              </w:p>
            </w:tc>
            <w:tc>
              <w:tcPr>
                <w:tcW w:w="708" w:type="dxa"/>
                <w:vMerge/>
                <w:tcBorders>
                  <w:right w:val="single" w:sz="12" w:space="0" w:color="auto"/>
                </w:tcBorders>
                <w:shd w:val="clear" w:color="auto" w:fill="auto"/>
              </w:tcPr>
              <w:p w14:paraId="33F3394E" w14:textId="77777777" w:rsidR="009D7265" w:rsidRPr="00504BD6" w:rsidRDefault="009D7265" w:rsidP="00F80C62">
                <w:pPr>
                  <w:ind w:left="-113"/>
                  <w:jc w:val="center"/>
                  <w:rPr>
                    <w:sz w:val="20"/>
                    <w:szCs w:val="20"/>
                    <w:lang w:val="en-US"/>
                  </w:rPr>
                </w:pPr>
              </w:p>
            </w:tc>
            <w:tc>
              <w:tcPr>
                <w:tcW w:w="992" w:type="dxa"/>
                <w:vMerge/>
                <w:tcBorders>
                  <w:left w:val="single" w:sz="12" w:space="0" w:color="auto"/>
                  <w:bottom w:val="single" w:sz="4" w:space="0" w:color="auto"/>
                </w:tcBorders>
                <w:shd w:val="clear" w:color="auto" w:fill="auto"/>
              </w:tcPr>
              <w:p w14:paraId="33F3394F" w14:textId="77777777" w:rsidR="009D7265" w:rsidRPr="00504BD6" w:rsidRDefault="009D7265" w:rsidP="00F80C62">
                <w:pPr>
                  <w:ind w:left="-57"/>
                  <w:rPr>
                    <w:sz w:val="20"/>
                    <w:szCs w:val="20"/>
                    <w:lang w:val="en-US"/>
                  </w:rPr>
                </w:pPr>
              </w:p>
            </w:tc>
            <w:tc>
              <w:tcPr>
                <w:tcW w:w="1560" w:type="dxa"/>
                <w:vMerge/>
                <w:tcBorders>
                  <w:bottom w:val="single" w:sz="4" w:space="0" w:color="auto"/>
                </w:tcBorders>
                <w:shd w:val="clear" w:color="auto" w:fill="auto"/>
                <w:vAlign w:val="center"/>
              </w:tcPr>
              <w:p w14:paraId="33F33950" w14:textId="77777777" w:rsidR="009D7265" w:rsidRPr="00504BD6" w:rsidRDefault="009D7265" w:rsidP="00F80C62">
                <w:pPr>
                  <w:ind w:left="-57"/>
                  <w:rPr>
                    <w:sz w:val="20"/>
                    <w:szCs w:val="20"/>
                    <w:lang w:val="en-US"/>
                  </w:rPr>
                </w:pPr>
              </w:p>
            </w:tc>
          </w:tr>
          <w:tr w:rsidR="009D7265" w:rsidRPr="00504BD6" w14:paraId="33F33960" w14:textId="77777777" w:rsidTr="009D7265">
            <w:trPr>
              <w:trHeight w:hRule="exact" w:val="227"/>
            </w:trPr>
            <w:tc>
              <w:tcPr>
                <w:tcW w:w="631" w:type="dxa"/>
                <w:shd w:val="clear" w:color="auto" w:fill="auto"/>
                <w:noWrap/>
                <w:hideMark/>
              </w:tcPr>
              <w:p w14:paraId="33F33952" w14:textId="77777777" w:rsidR="009D7265" w:rsidRPr="00504BD6" w:rsidRDefault="009D7265" w:rsidP="00F80C62">
                <w:pPr>
                  <w:ind w:left="-57"/>
                  <w:rPr>
                    <w:rFonts w:asciiTheme="majorBidi" w:hAnsiTheme="majorBidi" w:cstheme="majorBidi"/>
                    <w:sz w:val="20"/>
                    <w:szCs w:val="20"/>
                    <w:lang w:val="en-US"/>
                  </w:rPr>
                </w:pPr>
                <w:r w:rsidRPr="00504BD6">
                  <w:rPr>
                    <w:rFonts w:asciiTheme="majorBidi" w:hAnsiTheme="majorBidi" w:cstheme="majorBidi"/>
                    <w:sz w:val="20"/>
                    <w:szCs w:val="20"/>
                    <w:lang w:val="en-US"/>
                  </w:rPr>
                  <w:t>App01</w:t>
                </w:r>
              </w:p>
            </w:tc>
            <w:tc>
              <w:tcPr>
                <w:tcW w:w="992" w:type="dxa"/>
                <w:vMerge w:val="restart"/>
                <w:shd w:val="clear" w:color="auto" w:fill="D9D9D9" w:themeFill="background1" w:themeFillShade="D9"/>
                <w:vAlign w:val="center"/>
                <w:hideMark/>
              </w:tcPr>
              <w:p w14:paraId="33F33953" w14:textId="77777777" w:rsidR="009D7265" w:rsidRPr="00504BD6" w:rsidRDefault="009D7265" w:rsidP="00F80C62">
                <w:pPr>
                  <w:ind w:left="-57"/>
                  <w:jc w:val="center"/>
                  <w:rPr>
                    <w:rFonts w:asciiTheme="majorBidi" w:hAnsiTheme="majorBidi" w:cstheme="majorBidi"/>
                    <w:b/>
                    <w:bCs/>
                    <w:sz w:val="20"/>
                    <w:szCs w:val="20"/>
                    <w:lang w:val="en-US"/>
                  </w:rPr>
                </w:pPr>
                <w:r w:rsidRPr="00504BD6">
                  <w:rPr>
                    <w:rFonts w:asciiTheme="majorBidi" w:hAnsiTheme="majorBidi" w:cstheme="majorBidi"/>
                    <w:b/>
                    <w:bCs/>
                    <w:sz w:val="20"/>
                    <w:szCs w:val="20"/>
                    <w:lang w:val="en-US"/>
                  </w:rPr>
                  <w:t>A</w:t>
                </w:r>
              </w:p>
              <w:p w14:paraId="33F33954" w14:textId="77777777" w:rsidR="009D7265" w:rsidRPr="00504BD6" w:rsidRDefault="009D7265" w:rsidP="00F80C62">
                <w:pPr>
                  <w:ind w:left="-57"/>
                  <w:jc w:val="center"/>
                  <w:rPr>
                    <w:rFonts w:asciiTheme="majorBidi" w:hAnsiTheme="majorBidi" w:cstheme="majorBidi"/>
                    <w:b/>
                    <w:bCs/>
                    <w:sz w:val="20"/>
                    <w:szCs w:val="20"/>
                    <w:lang w:val="en-US"/>
                  </w:rPr>
                </w:pPr>
              </w:p>
            </w:tc>
            <w:tc>
              <w:tcPr>
                <w:tcW w:w="488" w:type="dxa"/>
                <w:tcBorders>
                  <w:bottom w:val="single" w:sz="4" w:space="0" w:color="auto"/>
                </w:tcBorders>
                <w:shd w:val="clear" w:color="auto" w:fill="auto"/>
                <w:noWrap/>
                <w:vAlign w:val="center"/>
                <w:hideMark/>
              </w:tcPr>
              <w:p w14:paraId="33F33955" w14:textId="77777777" w:rsidR="009D7265" w:rsidRPr="00504BD6" w:rsidRDefault="009D7265" w:rsidP="00F80C62">
                <w:pPr>
                  <w:jc w:val="center"/>
                  <w:rPr>
                    <w:rFonts w:asciiTheme="majorBidi" w:hAnsiTheme="majorBidi" w:cstheme="majorBidi"/>
                    <w:sz w:val="20"/>
                    <w:szCs w:val="20"/>
                    <w:lang w:val="en-US"/>
                  </w:rPr>
                </w:pPr>
                <w:r w:rsidRPr="00504BD6">
                  <w:rPr>
                    <w:rFonts w:asciiTheme="majorBidi" w:hAnsiTheme="majorBidi" w:cstheme="majorBidi"/>
                    <w:sz w:val="20"/>
                    <w:szCs w:val="20"/>
                    <w:lang w:val="en-US"/>
                  </w:rPr>
                  <w:t>1</w:t>
                </w:r>
              </w:p>
            </w:tc>
            <w:tc>
              <w:tcPr>
                <w:tcW w:w="408" w:type="dxa"/>
                <w:shd w:val="clear" w:color="auto" w:fill="auto"/>
                <w:noWrap/>
                <w:vAlign w:val="center"/>
                <w:hideMark/>
              </w:tcPr>
              <w:p w14:paraId="33F33956" w14:textId="77777777" w:rsidR="009D7265" w:rsidRPr="00504BD6" w:rsidRDefault="009D7265" w:rsidP="00F80C62">
                <w:pPr>
                  <w:jc w:val="center"/>
                  <w:rPr>
                    <w:rFonts w:asciiTheme="majorBidi" w:hAnsiTheme="majorBidi" w:cstheme="majorBidi"/>
                    <w:sz w:val="20"/>
                    <w:szCs w:val="20"/>
                    <w:lang w:val="en-US"/>
                  </w:rPr>
                </w:pPr>
                <w:r w:rsidRPr="00504BD6">
                  <w:rPr>
                    <w:rFonts w:asciiTheme="majorBidi" w:hAnsiTheme="majorBidi" w:cstheme="majorBidi"/>
                    <w:sz w:val="20"/>
                    <w:szCs w:val="20"/>
                    <w:lang w:val="en-US"/>
                  </w:rPr>
                  <w:t>1</w:t>
                </w:r>
              </w:p>
            </w:tc>
            <w:tc>
              <w:tcPr>
                <w:tcW w:w="408" w:type="dxa"/>
                <w:tcBorders>
                  <w:bottom w:val="single" w:sz="4" w:space="0" w:color="auto"/>
                </w:tcBorders>
                <w:shd w:val="clear" w:color="auto" w:fill="auto"/>
                <w:noWrap/>
                <w:vAlign w:val="center"/>
                <w:hideMark/>
              </w:tcPr>
              <w:p w14:paraId="33F33957" w14:textId="77777777" w:rsidR="009D7265" w:rsidRPr="00504BD6" w:rsidRDefault="009D7265" w:rsidP="00F80C62">
                <w:pPr>
                  <w:jc w:val="center"/>
                  <w:rPr>
                    <w:rFonts w:asciiTheme="majorBidi" w:hAnsiTheme="majorBidi" w:cstheme="majorBidi"/>
                    <w:sz w:val="20"/>
                    <w:szCs w:val="20"/>
                    <w:lang w:val="en-US"/>
                  </w:rPr>
                </w:pPr>
                <w:r w:rsidRPr="00504BD6">
                  <w:rPr>
                    <w:rFonts w:asciiTheme="majorBidi" w:hAnsiTheme="majorBidi" w:cstheme="majorBidi"/>
                    <w:sz w:val="20"/>
                    <w:szCs w:val="20"/>
                    <w:lang w:val="en-US"/>
                  </w:rPr>
                  <w:t>1</w:t>
                </w:r>
              </w:p>
            </w:tc>
            <w:tc>
              <w:tcPr>
                <w:tcW w:w="408" w:type="dxa"/>
                <w:tcBorders>
                  <w:bottom w:val="single" w:sz="4" w:space="0" w:color="auto"/>
                </w:tcBorders>
                <w:shd w:val="clear" w:color="auto" w:fill="auto"/>
                <w:noWrap/>
                <w:vAlign w:val="center"/>
                <w:hideMark/>
              </w:tcPr>
              <w:p w14:paraId="33F33958" w14:textId="77777777" w:rsidR="009D7265" w:rsidRPr="00504BD6" w:rsidRDefault="009D7265" w:rsidP="00F80C62">
                <w:pPr>
                  <w:jc w:val="center"/>
                  <w:rPr>
                    <w:rFonts w:asciiTheme="majorBidi" w:hAnsiTheme="majorBidi" w:cstheme="majorBidi"/>
                    <w:sz w:val="20"/>
                    <w:szCs w:val="20"/>
                    <w:lang w:val="en-US"/>
                  </w:rPr>
                </w:pPr>
                <w:r w:rsidRPr="00504BD6">
                  <w:rPr>
                    <w:rFonts w:asciiTheme="majorBidi" w:hAnsiTheme="majorBidi" w:cstheme="majorBidi"/>
                    <w:sz w:val="20"/>
                    <w:szCs w:val="20"/>
                    <w:lang w:val="en-US"/>
                  </w:rPr>
                  <w:t>1</w:t>
                </w:r>
              </w:p>
            </w:tc>
            <w:tc>
              <w:tcPr>
                <w:tcW w:w="408" w:type="dxa"/>
                <w:tcBorders>
                  <w:bottom w:val="single" w:sz="4" w:space="0" w:color="auto"/>
                </w:tcBorders>
                <w:shd w:val="clear" w:color="auto" w:fill="auto"/>
                <w:noWrap/>
                <w:vAlign w:val="center"/>
                <w:hideMark/>
              </w:tcPr>
              <w:p w14:paraId="33F33959" w14:textId="77777777" w:rsidR="009D7265" w:rsidRPr="00504BD6" w:rsidRDefault="009D7265" w:rsidP="00F80C62">
                <w:pPr>
                  <w:jc w:val="center"/>
                  <w:rPr>
                    <w:rFonts w:asciiTheme="majorBidi" w:hAnsiTheme="majorBidi" w:cstheme="majorBidi"/>
                    <w:sz w:val="20"/>
                    <w:szCs w:val="20"/>
                    <w:lang w:val="en-US"/>
                  </w:rPr>
                </w:pPr>
                <w:r w:rsidRPr="00504BD6">
                  <w:rPr>
                    <w:rFonts w:asciiTheme="majorBidi" w:hAnsiTheme="majorBidi" w:cstheme="majorBidi"/>
                    <w:sz w:val="20"/>
                    <w:szCs w:val="20"/>
                    <w:lang w:val="en-US"/>
                  </w:rPr>
                  <w:t>1</w:t>
                </w:r>
              </w:p>
            </w:tc>
            <w:tc>
              <w:tcPr>
                <w:tcW w:w="353" w:type="dxa"/>
                <w:tcBorders>
                  <w:right w:val="single" w:sz="12" w:space="0" w:color="auto"/>
                </w:tcBorders>
                <w:shd w:val="clear" w:color="auto" w:fill="auto"/>
                <w:noWrap/>
                <w:vAlign w:val="center"/>
                <w:hideMark/>
              </w:tcPr>
              <w:p w14:paraId="33F3395A" w14:textId="77777777" w:rsidR="009D7265" w:rsidRPr="00504BD6" w:rsidRDefault="009D7265" w:rsidP="00F80C62">
                <w:pPr>
                  <w:jc w:val="center"/>
                  <w:rPr>
                    <w:rFonts w:asciiTheme="majorBidi" w:hAnsiTheme="majorBidi" w:cstheme="majorBidi"/>
                    <w:sz w:val="20"/>
                    <w:szCs w:val="20"/>
                    <w:lang w:val="en-US"/>
                  </w:rPr>
                </w:pPr>
                <w:r w:rsidRPr="00504BD6">
                  <w:rPr>
                    <w:rFonts w:asciiTheme="majorBidi" w:hAnsiTheme="majorBidi" w:cstheme="majorBidi"/>
                    <w:sz w:val="20"/>
                    <w:szCs w:val="20"/>
                    <w:lang w:val="en-US"/>
                  </w:rPr>
                  <w:t>1</w:t>
                </w:r>
              </w:p>
            </w:tc>
            <w:tc>
              <w:tcPr>
                <w:tcW w:w="1008" w:type="dxa"/>
                <w:tcBorders>
                  <w:left w:val="single" w:sz="12" w:space="0" w:color="auto"/>
                </w:tcBorders>
                <w:vAlign w:val="center"/>
              </w:tcPr>
              <w:p w14:paraId="33F3395B" w14:textId="77777777" w:rsidR="009D7265" w:rsidRPr="00504BD6" w:rsidRDefault="009D7265" w:rsidP="00F80C62">
                <w:pPr>
                  <w:jc w:val="center"/>
                  <w:rPr>
                    <w:rFonts w:asciiTheme="majorBidi" w:hAnsiTheme="majorBidi" w:cstheme="majorBidi"/>
                    <w:sz w:val="20"/>
                    <w:szCs w:val="20"/>
                    <w:lang w:val="en-US"/>
                  </w:rPr>
                </w:pPr>
                <w:r w:rsidRPr="00504BD6">
                  <w:rPr>
                    <w:rFonts w:asciiTheme="majorBidi" w:hAnsiTheme="majorBidi" w:cstheme="majorBidi"/>
                    <w:sz w:val="20"/>
                    <w:szCs w:val="20"/>
                    <w:lang w:val="en-US"/>
                  </w:rPr>
                  <w:t>100</w:t>
                </w:r>
              </w:p>
            </w:tc>
            <w:tc>
              <w:tcPr>
                <w:tcW w:w="708" w:type="dxa"/>
                <w:tcBorders>
                  <w:right w:val="single" w:sz="12" w:space="0" w:color="auto"/>
                </w:tcBorders>
                <w:vAlign w:val="center"/>
              </w:tcPr>
              <w:p w14:paraId="33F3395C" w14:textId="77777777" w:rsidR="009D7265" w:rsidRPr="00504BD6" w:rsidRDefault="009D7265" w:rsidP="00F80C62">
                <w:pPr>
                  <w:jc w:val="center"/>
                  <w:rPr>
                    <w:rFonts w:asciiTheme="majorBidi" w:hAnsiTheme="majorBidi" w:cstheme="majorBidi"/>
                    <w:sz w:val="20"/>
                    <w:szCs w:val="20"/>
                    <w:lang w:val="en-US"/>
                  </w:rPr>
                </w:pPr>
                <w:r w:rsidRPr="00504BD6">
                  <w:rPr>
                    <w:rFonts w:asciiTheme="majorBidi" w:hAnsiTheme="majorBidi" w:cstheme="majorBidi"/>
                    <w:sz w:val="20"/>
                    <w:szCs w:val="20"/>
                    <w:lang w:val="en-US"/>
                  </w:rPr>
                  <w:t>H</w:t>
                </w:r>
              </w:p>
            </w:tc>
            <w:tc>
              <w:tcPr>
                <w:tcW w:w="992" w:type="dxa"/>
                <w:vMerge w:val="restart"/>
                <w:tcBorders>
                  <w:left w:val="single" w:sz="12" w:space="0" w:color="auto"/>
                </w:tcBorders>
                <w:shd w:val="clear" w:color="auto" w:fill="D9D9D9" w:themeFill="background1" w:themeFillShade="D9"/>
                <w:vAlign w:val="center"/>
              </w:tcPr>
              <w:p w14:paraId="33F3395D" w14:textId="77777777" w:rsidR="009D7265" w:rsidRPr="00504BD6" w:rsidRDefault="009D7265" w:rsidP="00F80C62">
                <w:pPr>
                  <w:ind w:left="-57"/>
                  <w:jc w:val="center"/>
                  <w:rPr>
                    <w:rFonts w:asciiTheme="majorBidi" w:hAnsiTheme="majorBidi" w:cstheme="majorBidi"/>
                    <w:sz w:val="20"/>
                    <w:szCs w:val="20"/>
                    <w:lang w:val="en-US"/>
                  </w:rPr>
                </w:pPr>
                <w:r w:rsidRPr="00504BD6">
                  <w:rPr>
                    <w:rFonts w:asciiTheme="majorBidi" w:hAnsiTheme="majorBidi" w:cstheme="majorBidi"/>
                    <w:sz w:val="20"/>
                    <w:szCs w:val="20"/>
                    <w:lang w:val="en-US"/>
                  </w:rPr>
                  <w:t>36</w:t>
                </w:r>
              </w:p>
            </w:tc>
            <w:tc>
              <w:tcPr>
                <w:tcW w:w="1560" w:type="dxa"/>
                <w:vMerge w:val="restart"/>
                <w:shd w:val="clear" w:color="auto" w:fill="auto"/>
                <w:vAlign w:val="center"/>
              </w:tcPr>
              <w:p w14:paraId="33F3395E" w14:textId="77777777" w:rsidR="009D7265" w:rsidRPr="00504BD6" w:rsidRDefault="009D7265" w:rsidP="00F80C62">
                <w:pPr>
                  <w:jc w:val="center"/>
                  <w:rPr>
                    <w:rFonts w:asciiTheme="majorBidi" w:hAnsiTheme="majorBidi" w:cstheme="majorBidi"/>
                    <w:sz w:val="20"/>
                    <w:szCs w:val="20"/>
                    <w:lang w:val="en-US"/>
                  </w:rPr>
                </w:pPr>
              </w:p>
              <w:p w14:paraId="33F3395F" w14:textId="77777777" w:rsidR="009D7265" w:rsidRPr="00504BD6" w:rsidRDefault="009D7265" w:rsidP="00F80C62">
                <w:pPr>
                  <w:jc w:val="center"/>
                  <w:rPr>
                    <w:rFonts w:asciiTheme="majorBidi" w:hAnsiTheme="majorBidi" w:cstheme="majorBidi"/>
                    <w:sz w:val="20"/>
                    <w:szCs w:val="20"/>
                    <w:lang w:val="en-US"/>
                  </w:rPr>
                </w:pPr>
                <w:r w:rsidRPr="00504BD6">
                  <w:rPr>
                    <w:rFonts w:asciiTheme="majorBidi" w:hAnsiTheme="majorBidi" w:cstheme="majorBidi"/>
                    <w:sz w:val="20"/>
                    <w:szCs w:val="20"/>
                    <w:lang w:val="en-US"/>
                  </w:rPr>
                  <w:t>M</w:t>
                </w:r>
              </w:p>
            </w:tc>
          </w:tr>
          <w:tr w:rsidR="009D7265" w:rsidRPr="00504BD6" w14:paraId="33F3396D" w14:textId="77777777" w:rsidTr="009D7265">
            <w:trPr>
              <w:trHeight w:hRule="exact" w:val="227"/>
            </w:trPr>
            <w:tc>
              <w:tcPr>
                <w:tcW w:w="631" w:type="dxa"/>
                <w:shd w:val="clear" w:color="auto" w:fill="auto"/>
                <w:noWrap/>
                <w:vAlign w:val="center"/>
                <w:hideMark/>
              </w:tcPr>
              <w:p w14:paraId="33F33961" w14:textId="77777777" w:rsidR="009D7265" w:rsidRPr="00504BD6" w:rsidRDefault="009D7265" w:rsidP="00F80C62">
                <w:pPr>
                  <w:ind w:left="-57"/>
                  <w:rPr>
                    <w:rFonts w:asciiTheme="majorBidi" w:hAnsiTheme="majorBidi" w:cstheme="majorBidi"/>
                    <w:sz w:val="20"/>
                    <w:szCs w:val="20"/>
                    <w:lang w:val="en-US"/>
                  </w:rPr>
                </w:pPr>
                <w:r w:rsidRPr="00504BD6">
                  <w:rPr>
                    <w:rFonts w:asciiTheme="majorBidi" w:hAnsiTheme="majorBidi" w:cstheme="majorBidi"/>
                    <w:sz w:val="20"/>
                    <w:szCs w:val="20"/>
                    <w:lang w:val="en-US"/>
                  </w:rPr>
                  <w:t>App16</w:t>
                </w:r>
              </w:p>
            </w:tc>
            <w:tc>
              <w:tcPr>
                <w:tcW w:w="992" w:type="dxa"/>
                <w:vMerge/>
                <w:shd w:val="clear" w:color="auto" w:fill="D9D9D9" w:themeFill="background1" w:themeFillShade="D9"/>
                <w:vAlign w:val="center"/>
                <w:hideMark/>
              </w:tcPr>
              <w:p w14:paraId="33F33962" w14:textId="77777777" w:rsidR="009D7265" w:rsidRPr="00504BD6" w:rsidRDefault="009D7265" w:rsidP="00F80C62">
                <w:pPr>
                  <w:ind w:left="-57"/>
                  <w:jc w:val="center"/>
                  <w:rPr>
                    <w:rFonts w:asciiTheme="majorBidi" w:hAnsiTheme="majorBidi" w:cstheme="majorBidi"/>
                    <w:b/>
                    <w:bCs/>
                    <w:sz w:val="20"/>
                    <w:szCs w:val="20"/>
                    <w:lang w:val="en-US"/>
                  </w:rPr>
                </w:pPr>
              </w:p>
            </w:tc>
            <w:tc>
              <w:tcPr>
                <w:tcW w:w="488" w:type="dxa"/>
                <w:shd w:val="clear" w:color="auto" w:fill="auto"/>
                <w:noWrap/>
                <w:vAlign w:val="bottom"/>
                <w:hideMark/>
              </w:tcPr>
              <w:p w14:paraId="33F33963" w14:textId="77777777" w:rsidR="009D7265" w:rsidRPr="00504BD6" w:rsidRDefault="009D7265" w:rsidP="00F80C62">
                <w:pPr>
                  <w:jc w:val="center"/>
                  <w:rPr>
                    <w:rFonts w:asciiTheme="majorBidi" w:hAnsiTheme="majorBidi" w:cstheme="majorBidi"/>
                    <w:sz w:val="20"/>
                    <w:szCs w:val="20"/>
                    <w:lang w:val="en-US"/>
                  </w:rPr>
                </w:pPr>
                <w:r>
                  <w:rPr>
                    <w:rFonts w:asciiTheme="majorBidi" w:hAnsiTheme="majorBidi" w:cstheme="majorBidi"/>
                    <w:sz w:val="20"/>
                    <w:szCs w:val="20"/>
                    <w:lang w:val="en-US"/>
                  </w:rPr>
                  <w:t>0</w:t>
                </w:r>
              </w:p>
            </w:tc>
            <w:tc>
              <w:tcPr>
                <w:tcW w:w="408" w:type="dxa"/>
                <w:shd w:val="clear" w:color="auto" w:fill="auto"/>
                <w:noWrap/>
                <w:vAlign w:val="center"/>
                <w:hideMark/>
              </w:tcPr>
              <w:p w14:paraId="33F33964" w14:textId="77777777" w:rsidR="009D7265" w:rsidRPr="00504BD6" w:rsidRDefault="009D7265" w:rsidP="00F80C62">
                <w:pPr>
                  <w:jc w:val="center"/>
                  <w:rPr>
                    <w:rFonts w:asciiTheme="majorBidi" w:hAnsiTheme="majorBidi" w:cstheme="majorBidi"/>
                    <w:sz w:val="20"/>
                    <w:szCs w:val="20"/>
                    <w:lang w:val="en-US"/>
                  </w:rPr>
                </w:pPr>
                <w:r w:rsidRPr="00504BD6">
                  <w:rPr>
                    <w:rFonts w:asciiTheme="majorBidi" w:hAnsiTheme="majorBidi" w:cstheme="majorBidi"/>
                    <w:sz w:val="20"/>
                    <w:szCs w:val="20"/>
                    <w:lang w:val="en-US"/>
                  </w:rPr>
                  <w:t>1</w:t>
                </w:r>
              </w:p>
            </w:tc>
            <w:tc>
              <w:tcPr>
                <w:tcW w:w="408" w:type="dxa"/>
                <w:shd w:val="clear" w:color="auto" w:fill="auto"/>
                <w:noWrap/>
                <w:vAlign w:val="bottom"/>
                <w:hideMark/>
              </w:tcPr>
              <w:p w14:paraId="33F33965" w14:textId="77777777" w:rsidR="009D7265" w:rsidRPr="00504BD6" w:rsidRDefault="009D7265" w:rsidP="00F80C62">
                <w:pPr>
                  <w:jc w:val="center"/>
                  <w:rPr>
                    <w:rFonts w:asciiTheme="majorBidi" w:hAnsiTheme="majorBidi" w:cstheme="majorBidi"/>
                    <w:sz w:val="20"/>
                    <w:szCs w:val="20"/>
                    <w:lang w:val="en-US"/>
                  </w:rPr>
                </w:pPr>
                <w:r>
                  <w:rPr>
                    <w:rFonts w:asciiTheme="majorBidi" w:hAnsiTheme="majorBidi" w:cstheme="majorBidi"/>
                    <w:sz w:val="20"/>
                    <w:szCs w:val="20"/>
                    <w:lang w:val="en-US"/>
                  </w:rPr>
                  <w:t>0</w:t>
                </w:r>
              </w:p>
            </w:tc>
            <w:tc>
              <w:tcPr>
                <w:tcW w:w="408" w:type="dxa"/>
                <w:tcBorders>
                  <w:bottom w:val="single" w:sz="4" w:space="0" w:color="auto"/>
                </w:tcBorders>
                <w:shd w:val="clear" w:color="auto" w:fill="auto"/>
                <w:noWrap/>
                <w:vAlign w:val="bottom"/>
                <w:hideMark/>
              </w:tcPr>
              <w:p w14:paraId="33F33966" w14:textId="77777777" w:rsidR="009D7265" w:rsidRPr="00504BD6" w:rsidRDefault="009D7265" w:rsidP="00F80C62">
                <w:pPr>
                  <w:jc w:val="center"/>
                  <w:rPr>
                    <w:rFonts w:asciiTheme="majorBidi" w:hAnsiTheme="majorBidi" w:cstheme="majorBidi"/>
                    <w:sz w:val="20"/>
                    <w:szCs w:val="20"/>
                    <w:lang w:val="en-US"/>
                  </w:rPr>
                </w:pPr>
                <w:r>
                  <w:rPr>
                    <w:rFonts w:asciiTheme="majorBidi" w:hAnsiTheme="majorBidi" w:cstheme="majorBidi"/>
                    <w:sz w:val="20"/>
                    <w:szCs w:val="20"/>
                    <w:lang w:val="en-US"/>
                  </w:rPr>
                  <w:t>0</w:t>
                </w:r>
              </w:p>
            </w:tc>
            <w:tc>
              <w:tcPr>
                <w:tcW w:w="408" w:type="dxa"/>
                <w:tcBorders>
                  <w:bottom w:val="single" w:sz="4" w:space="0" w:color="auto"/>
                </w:tcBorders>
                <w:shd w:val="clear" w:color="auto" w:fill="auto"/>
                <w:noWrap/>
                <w:vAlign w:val="bottom"/>
                <w:hideMark/>
              </w:tcPr>
              <w:p w14:paraId="33F33967" w14:textId="77777777" w:rsidR="009D7265" w:rsidRPr="00504BD6" w:rsidRDefault="009D7265" w:rsidP="00F80C62">
                <w:pPr>
                  <w:jc w:val="center"/>
                  <w:rPr>
                    <w:rFonts w:asciiTheme="majorBidi" w:hAnsiTheme="majorBidi" w:cstheme="majorBidi"/>
                    <w:sz w:val="20"/>
                    <w:szCs w:val="20"/>
                    <w:lang w:val="en-US"/>
                  </w:rPr>
                </w:pPr>
                <w:r>
                  <w:rPr>
                    <w:rFonts w:asciiTheme="majorBidi" w:hAnsiTheme="majorBidi" w:cstheme="majorBidi"/>
                    <w:sz w:val="20"/>
                    <w:szCs w:val="20"/>
                    <w:lang w:val="en-US"/>
                  </w:rPr>
                  <w:t>0</w:t>
                </w:r>
              </w:p>
            </w:tc>
            <w:tc>
              <w:tcPr>
                <w:tcW w:w="353" w:type="dxa"/>
                <w:tcBorders>
                  <w:right w:val="single" w:sz="12" w:space="0" w:color="auto"/>
                </w:tcBorders>
                <w:shd w:val="clear" w:color="auto" w:fill="auto"/>
                <w:noWrap/>
                <w:vAlign w:val="center"/>
                <w:hideMark/>
              </w:tcPr>
              <w:p w14:paraId="33F33968" w14:textId="77777777" w:rsidR="009D7265" w:rsidRPr="00504BD6" w:rsidRDefault="009D7265" w:rsidP="00F80C62">
                <w:pPr>
                  <w:jc w:val="center"/>
                  <w:rPr>
                    <w:rFonts w:asciiTheme="majorBidi" w:hAnsiTheme="majorBidi" w:cstheme="majorBidi"/>
                    <w:sz w:val="20"/>
                    <w:szCs w:val="20"/>
                    <w:lang w:val="en-US"/>
                  </w:rPr>
                </w:pPr>
                <w:r w:rsidRPr="00504BD6">
                  <w:rPr>
                    <w:rFonts w:asciiTheme="majorBidi" w:hAnsiTheme="majorBidi" w:cstheme="majorBidi"/>
                    <w:sz w:val="20"/>
                    <w:szCs w:val="20"/>
                    <w:lang w:val="en-US"/>
                  </w:rPr>
                  <w:t>1</w:t>
                </w:r>
              </w:p>
            </w:tc>
            <w:tc>
              <w:tcPr>
                <w:tcW w:w="1008" w:type="dxa"/>
                <w:tcBorders>
                  <w:left w:val="single" w:sz="12" w:space="0" w:color="auto"/>
                </w:tcBorders>
                <w:vAlign w:val="center"/>
              </w:tcPr>
              <w:p w14:paraId="33F33969" w14:textId="77777777" w:rsidR="009D7265" w:rsidRPr="00504BD6" w:rsidRDefault="009D7265" w:rsidP="00F80C62">
                <w:pPr>
                  <w:jc w:val="center"/>
                  <w:rPr>
                    <w:rFonts w:asciiTheme="majorBidi" w:hAnsiTheme="majorBidi" w:cstheme="majorBidi"/>
                    <w:sz w:val="20"/>
                    <w:szCs w:val="20"/>
                    <w:lang w:val="en-US"/>
                  </w:rPr>
                </w:pPr>
                <w:r w:rsidRPr="00504BD6">
                  <w:rPr>
                    <w:rFonts w:asciiTheme="majorBidi" w:hAnsiTheme="majorBidi" w:cstheme="majorBidi"/>
                    <w:sz w:val="20"/>
                    <w:szCs w:val="20"/>
                    <w:lang w:val="en-US"/>
                  </w:rPr>
                  <w:t>33</w:t>
                </w:r>
              </w:p>
            </w:tc>
            <w:tc>
              <w:tcPr>
                <w:tcW w:w="708" w:type="dxa"/>
                <w:tcBorders>
                  <w:right w:val="single" w:sz="12" w:space="0" w:color="auto"/>
                </w:tcBorders>
                <w:vAlign w:val="center"/>
              </w:tcPr>
              <w:p w14:paraId="33F3396A" w14:textId="77777777" w:rsidR="009D7265" w:rsidRPr="00504BD6" w:rsidRDefault="009D7265" w:rsidP="00F80C62">
                <w:pPr>
                  <w:jc w:val="center"/>
                  <w:rPr>
                    <w:rFonts w:asciiTheme="majorBidi" w:hAnsiTheme="majorBidi" w:cstheme="majorBidi"/>
                    <w:sz w:val="20"/>
                    <w:szCs w:val="20"/>
                    <w:lang w:val="en-US"/>
                  </w:rPr>
                </w:pPr>
                <w:r w:rsidRPr="00504BD6">
                  <w:rPr>
                    <w:rFonts w:asciiTheme="majorBidi" w:hAnsiTheme="majorBidi" w:cstheme="majorBidi"/>
                    <w:sz w:val="20"/>
                    <w:szCs w:val="20"/>
                    <w:lang w:val="en-US"/>
                  </w:rPr>
                  <w:t>L</w:t>
                </w:r>
              </w:p>
            </w:tc>
            <w:tc>
              <w:tcPr>
                <w:tcW w:w="992" w:type="dxa"/>
                <w:vMerge/>
                <w:tcBorders>
                  <w:top w:val="nil"/>
                  <w:left w:val="single" w:sz="12" w:space="0" w:color="auto"/>
                </w:tcBorders>
                <w:shd w:val="clear" w:color="auto" w:fill="D9D9D9" w:themeFill="background1" w:themeFillShade="D9"/>
                <w:vAlign w:val="center"/>
              </w:tcPr>
              <w:p w14:paraId="33F3396B" w14:textId="77777777" w:rsidR="009D7265" w:rsidRPr="00504BD6" w:rsidRDefault="009D7265" w:rsidP="00F80C62">
                <w:pPr>
                  <w:ind w:left="-57"/>
                  <w:jc w:val="center"/>
                  <w:rPr>
                    <w:rFonts w:asciiTheme="majorBidi" w:hAnsiTheme="majorBidi" w:cstheme="majorBidi"/>
                    <w:sz w:val="20"/>
                    <w:szCs w:val="20"/>
                    <w:lang w:val="en-US"/>
                  </w:rPr>
                </w:pPr>
              </w:p>
            </w:tc>
            <w:tc>
              <w:tcPr>
                <w:tcW w:w="1560" w:type="dxa"/>
                <w:vMerge/>
                <w:shd w:val="clear" w:color="auto" w:fill="auto"/>
                <w:vAlign w:val="center"/>
              </w:tcPr>
              <w:p w14:paraId="33F3396C" w14:textId="77777777" w:rsidR="009D7265" w:rsidRPr="00504BD6" w:rsidRDefault="009D7265" w:rsidP="00F80C62">
                <w:pPr>
                  <w:jc w:val="center"/>
                  <w:rPr>
                    <w:rFonts w:asciiTheme="majorBidi" w:hAnsiTheme="majorBidi" w:cstheme="majorBidi"/>
                    <w:sz w:val="20"/>
                    <w:szCs w:val="20"/>
                    <w:lang w:val="en-US"/>
                  </w:rPr>
                </w:pPr>
              </w:p>
            </w:tc>
          </w:tr>
          <w:tr w:rsidR="009D7265" w:rsidRPr="00504BD6" w14:paraId="33F3397A" w14:textId="77777777" w:rsidTr="009D7265">
            <w:trPr>
              <w:trHeight w:hRule="exact" w:val="227"/>
            </w:trPr>
            <w:tc>
              <w:tcPr>
                <w:tcW w:w="631" w:type="dxa"/>
                <w:shd w:val="clear" w:color="auto" w:fill="auto"/>
                <w:noWrap/>
                <w:vAlign w:val="center"/>
                <w:hideMark/>
              </w:tcPr>
              <w:p w14:paraId="33F3396E" w14:textId="77777777" w:rsidR="009D7265" w:rsidRPr="00504BD6" w:rsidRDefault="009D7265" w:rsidP="00F80C62">
                <w:pPr>
                  <w:ind w:left="-57"/>
                  <w:rPr>
                    <w:rFonts w:asciiTheme="majorBidi" w:hAnsiTheme="majorBidi" w:cstheme="majorBidi"/>
                    <w:sz w:val="20"/>
                    <w:szCs w:val="20"/>
                    <w:lang w:val="en-US"/>
                  </w:rPr>
                </w:pPr>
                <w:r w:rsidRPr="00504BD6">
                  <w:rPr>
                    <w:rFonts w:asciiTheme="majorBidi" w:hAnsiTheme="majorBidi" w:cstheme="majorBidi"/>
                    <w:sz w:val="20"/>
                    <w:szCs w:val="20"/>
                    <w:lang w:val="en-US"/>
                  </w:rPr>
                  <w:t>App17</w:t>
                </w:r>
              </w:p>
            </w:tc>
            <w:tc>
              <w:tcPr>
                <w:tcW w:w="992" w:type="dxa"/>
                <w:vMerge/>
                <w:shd w:val="clear" w:color="auto" w:fill="D9D9D9" w:themeFill="background1" w:themeFillShade="D9"/>
                <w:vAlign w:val="center"/>
                <w:hideMark/>
              </w:tcPr>
              <w:p w14:paraId="33F3396F" w14:textId="77777777" w:rsidR="009D7265" w:rsidRPr="00504BD6" w:rsidRDefault="009D7265" w:rsidP="00F80C62">
                <w:pPr>
                  <w:ind w:left="-57"/>
                  <w:jc w:val="center"/>
                  <w:rPr>
                    <w:rFonts w:asciiTheme="majorBidi" w:hAnsiTheme="majorBidi" w:cstheme="majorBidi"/>
                    <w:b/>
                    <w:bCs/>
                    <w:sz w:val="20"/>
                    <w:szCs w:val="20"/>
                    <w:lang w:val="en-US"/>
                  </w:rPr>
                </w:pPr>
              </w:p>
            </w:tc>
            <w:tc>
              <w:tcPr>
                <w:tcW w:w="488" w:type="dxa"/>
                <w:shd w:val="clear" w:color="auto" w:fill="auto"/>
                <w:noWrap/>
                <w:vAlign w:val="bottom"/>
                <w:hideMark/>
              </w:tcPr>
              <w:p w14:paraId="33F33970" w14:textId="77777777" w:rsidR="009D7265" w:rsidRPr="00504BD6" w:rsidRDefault="009D7265" w:rsidP="00F80C62">
                <w:pPr>
                  <w:jc w:val="center"/>
                  <w:rPr>
                    <w:rFonts w:asciiTheme="majorBidi" w:hAnsiTheme="majorBidi" w:cstheme="majorBidi"/>
                    <w:sz w:val="20"/>
                    <w:szCs w:val="20"/>
                    <w:lang w:val="en-US"/>
                  </w:rPr>
                </w:pPr>
                <w:r>
                  <w:rPr>
                    <w:rFonts w:asciiTheme="majorBidi" w:hAnsiTheme="majorBidi" w:cstheme="majorBidi"/>
                    <w:sz w:val="20"/>
                    <w:szCs w:val="20"/>
                    <w:lang w:val="en-US"/>
                  </w:rPr>
                  <w:t>0</w:t>
                </w:r>
              </w:p>
            </w:tc>
            <w:tc>
              <w:tcPr>
                <w:tcW w:w="408" w:type="dxa"/>
                <w:shd w:val="clear" w:color="auto" w:fill="auto"/>
                <w:noWrap/>
                <w:vAlign w:val="center"/>
                <w:hideMark/>
              </w:tcPr>
              <w:p w14:paraId="33F33971" w14:textId="77777777" w:rsidR="009D7265" w:rsidRPr="00504BD6" w:rsidRDefault="009D7265" w:rsidP="00F80C62">
                <w:pPr>
                  <w:jc w:val="center"/>
                  <w:rPr>
                    <w:rFonts w:asciiTheme="majorBidi" w:hAnsiTheme="majorBidi" w:cstheme="majorBidi"/>
                    <w:sz w:val="20"/>
                    <w:szCs w:val="20"/>
                    <w:lang w:val="en-US"/>
                  </w:rPr>
                </w:pPr>
                <w:r w:rsidRPr="00504BD6">
                  <w:rPr>
                    <w:rFonts w:asciiTheme="majorBidi" w:hAnsiTheme="majorBidi" w:cstheme="majorBidi"/>
                    <w:sz w:val="20"/>
                    <w:szCs w:val="20"/>
                    <w:lang w:val="en-US"/>
                  </w:rPr>
                  <w:t>1</w:t>
                </w:r>
              </w:p>
            </w:tc>
            <w:tc>
              <w:tcPr>
                <w:tcW w:w="408" w:type="dxa"/>
                <w:tcBorders>
                  <w:bottom w:val="single" w:sz="4" w:space="0" w:color="auto"/>
                </w:tcBorders>
                <w:shd w:val="clear" w:color="auto" w:fill="auto"/>
                <w:noWrap/>
                <w:vAlign w:val="center"/>
                <w:hideMark/>
              </w:tcPr>
              <w:p w14:paraId="33F33972" w14:textId="77777777" w:rsidR="009D7265" w:rsidRPr="00504BD6" w:rsidRDefault="009D7265" w:rsidP="00F80C62">
                <w:pPr>
                  <w:jc w:val="center"/>
                  <w:rPr>
                    <w:rFonts w:asciiTheme="majorBidi" w:hAnsiTheme="majorBidi" w:cstheme="majorBidi"/>
                    <w:sz w:val="20"/>
                    <w:szCs w:val="20"/>
                    <w:lang w:val="en-US"/>
                  </w:rPr>
                </w:pPr>
                <w:r w:rsidRPr="00504BD6">
                  <w:rPr>
                    <w:rFonts w:asciiTheme="majorBidi" w:hAnsiTheme="majorBidi" w:cstheme="majorBidi"/>
                    <w:sz w:val="20"/>
                    <w:szCs w:val="20"/>
                    <w:lang w:val="en-US"/>
                  </w:rPr>
                  <w:t>1</w:t>
                </w:r>
              </w:p>
            </w:tc>
            <w:tc>
              <w:tcPr>
                <w:tcW w:w="408" w:type="dxa"/>
                <w:tcBorders>
                  <w:bottom w:val="single" w:sz="4" w:space="0" w:color="auto"/>
                </w:tcBorders>
                <w:shd w:val="clear" w:color="auto" w:fill="auto"/>
                <w:noWrap/>
                <w:vAlign w:val="bottom"/>
                <w:hideMark/>
              </w:tcPr>
              <w:p w14:paraId="33F33973" w14:textId="77777777" w:rsidR="009D7265" w:rsidRPr="00504BD6" w:rsidRDefault="009D7265" w:rsidP="00F80C62">
                <w:pPr>
                  <w:jc w:val="center"/>
                  <w:rPr>
                    <w:rFonts w:asciiTheme="majorBidi" w:hAnsiTheme="majorBidi" w:cstheme="majorBidi"/>
                    <w:sz w:val="20"/>
                    <w:szCs w:val="20"/>
                    <w:lang w:val="en-US"/>
                  </w:rPr>
                </w:pPr>
                <w:r>
                  <w:rPr>
                    <w:rFonts w:asciiTheme="majorBidi" w:hAnsiTheme="majorBidi" w:cstheme="majorBidi"/>
                    <w:sz w:val="20"/>
                    <w:szCs w:val="20"/>
                    <w:lang w:val="en-US"/>
                  </w:rPr>
                  <w:t>0</w:t>
                </w:r>
              </w:p>
            </w:tc>
            <w:tc>
              <w:tcPr>
                <w:tcW w:w="408" w:type="dxa"/>
                <w:tcBorders>
                  <w:bottom w:val="single" w:sz="4" w:space="0" w:color="auto"/>
                </w:tcBorders>
                <w:shd w:val="clear" w:color="auto" w:fill="auto"/>
                <w:noWrap/>
                <w:vAlign w:val="bottom"/>
                <w:hideMark/>
              </w:tcPr>
              <w:p w14:paraId="33F33974" w14:textId="77777777" w:rsidR="009D7265" w:rsidRPr="00504BD6" w:rsidRDefault="009D7265" w:rsidP="00F80C62">
                <w:pPr>
                  <w:jc w:val="center"/>
                  <w:rPr>
                    <w:rFonts w:asciiTheme="majorBidi" w:hAnsiTheme="majorBidi" w:cstheme="majorBidi"/>
                    <w:sz w:val="20"/>
                    <w:szCs w:val="20"/>
                    <w:lang w:val="en-US"/>
                  </w:rPr>
                </w:pPr>
                <w:r>
                  <w:rPr>
                    <w:rFonts w:asciiTheme="majorBidi" w:hAnsiTheme="majorBidi" w:cstheme="majorBidi"/>
                    <w:sz w:val="20"/>
                    <w:szCs w:val="20"/>
                    <w:lang w:val="en-US"/>
                  </w:rPr>
                  <w:t>0</w:t>
                </w:r>
              </w:p>
            </w:tc>
            <w:tc>
              <w:tcPr>
                <w:tcW w:w="353" w:type="dxa"/>
                <w:tcBorders>
                  <w:bottom w:val="single" w:sz="4" w:space="0" w:color="auto"/>
                  <w:right w:val="single" w:sz="12" w:space="0" w:color="auto"/>
                </w:tcBorders>
                <w:shd w:val="clear" w:color="auto" w:fill="auto"/>
                <w:noWrap/>
                <w:vAlign w:val="center"/>
                <w:hideMark/>
              </w:tcPr>
              <w:p w14:paraId="33F33975" w14:textId="77777777" w:rsidR="009D7265" w:rsidRPr="00504BD6" w:rsidRDefault="009D7265" w:rsidP="00F80C62">
                <w:pPr>
                  <w:jc w:val="center"/>
                  <w:rPr>
                    <w:rFonts w:asciiTheme="majorBidi" w:hAnsiTheme="majorBidi" w:cstheme="majorBidi"/>
                    <w:sz w:val="20"/>
                    <w:szCs w:val="20"/>
                    <w:lang w:val="en-US"/>
                  </w:rPr>
                </w:pPr>
                <w:r w:rsidRPr="00504BD6">
                  <w:rPr>
                    <w:rFonts w:asciiTheme="majorBidi" w:hAnsiTheme="majorBidi" w:cstheme="majorBidi"/>
                    <w:sz w:val="20"/>
                    <w:szCs w:val="20"/>
                    <w:lang w:val="en-US"/>
                  </w:rPr>
                  <w:t>1</w:t>
                </w:r>
              </w:p>
            </w:tc>
            <w:tc>
              <w:tcPr>
                <w:tcW w:w="1008" w:type="dxa"/>
                <w:tcBorders>
                  <w:left w:val="single" w:sz="12" w:space="0" w:color="auto"/>
                </w:tcBorders>
                <w:vAlign w:val="center"/>
              </w:tcPr>
              <w:p w14:paraId="33F33976" w14:textId="77777777" w:rsidR="009D7265" w:rsidRPr="00504BD6" w:rsidRDefault="009D7265" w:rsidP="00F80C62">
                <w:pPr>
                  <w:jc w:val="center"/>
                  <w:rPr>
                    <w:rFonts w:asciiTheme="majorBidi" w:hAnsiTheme="majorBidi" w:cstheme="majorBidi"/>
                    <w:sz w:val="20"/>
                    <w:szCs w:val="20"/>
                    <w:lang w:val="en-US"/>
                  </w:rPr>
                </w:pPr>
                <w:r w:rsidRPr="00504BD6">
                  <w:rPr>
                    <w:rFonts w:asciiTheme="majorBidi" w:hAnsiTheme="majorBidi" w:cstheme="majorBidi"/>
                    <w:sz w:val="20"/>
                    <w:szCs w:val="20"/>
                    <w:lang w:val="en-US"/>
                  </w:rPr>
                  <w:t>50</w:t>
                </w:r>
              </w:p>
            </w:tc>
            <w:tc>
              <w:tcPr>
                <w:tcW w:w="708" w:type="dxa"/>
                <w:tcBorders>
                  <w:right w:val="single" w:sz="12" w:space="0" w:color="auto"/>
                </w:tcBorders>
                <w:vAlign w:val="center"/>
              </w:tcPr>
              <w:p w14:paraId="33F33977" w14:textId="77777777" w:rsidR="009D7265" w:rsidRPr="00504BD6" w:rsidRDefault="009D7265" w:rsidP="00F80C62">
                <w:pPr>
                  <w:jc w:val="center"/>
                  <w:rPr>
                    <w:rFonts w:asciiTheme="majorBidi" w:hAnsiTheme="majorBidi" w:cstheme="majorBidi"/>
                    <w:sz w:val="20"/>
                    <w:szCs w:val="20"/>
                    <w:lang w:val="en-US"/>
                  </w:rPr>
                </w:pPr>
                <w:r w:rsidRPr="00504BD6">
                  <w:rPr>
                    <w:rFonts w:asciiTheme="majorBidi" w:hAnsiTheme="majorBidi" w:cstheme="majorBidi"/>
                    <w:sz w:val="20"/>
                    <w:szCs w:val="20"/>
                    <w:lang w:val="en-US"/>
                  </w:rPr>
                  <w:t>M</w:t>
                </w:r>
              </w:p>
            </w:tc>
            <w:tc>
              <w:tcPr>
                <w:tcW w:w="992" w:type="dxa"/>
                <w:vMerge/>
                <w:tcBorders>
                  <w:top w:val="nil"/>
                  <w:left w:val="single" w:sz="12" w:space="0" w:color="auto"/>
                </w:tcBorders>
                <w:shd w:val="clear" w:color="auto" w:fill="D9D9D9" w:themeFill="background1" w:themeFillShade="D9"/>
                <w:vAlign w:val="center"/>
              </w:tcPr>
              <w:p w14:paraId="33F33978" w14:textId="77777777" w:rsidR="009D7265" w:rsidRPr="00504BD6" w:rsidRDefault="009D7265" w:rsidP="00F80C62">
                <w:pPr>
                  <w:ind w:left="-57"/>
                  <w:jc w:val="center"/>
                  <w:rPr>
                    <w:rFonts w:asciiTheme="majorBidi" w:hAnsiTheme="majorBidi" w:cstheme="majorBidi"/>
                    <w:sz w:val="20"/>
                    <w:szCs w:val="20"/>
                    <w:lang w:val="en-US"/>
                  </w:rPr>
                </w:pPr>
              </w:p>
            </w:tc>
            <w:tc>
              <w:tcPr>
                <w:tcW w:w="1560" w:type="dxa"/>
                <w:vMerge/>
                <w:shd w:val="clear" w:color="auto" w:fill="auto"/>
                <w:vAlign w:val="center"/>
              </w:tcPr>
              <w:p w14:paraId="33F33979" w14:textId="77777777" w:rsidR="009D7265" w:rsidRPr="00504BD6" w:rsidRDefault="009D7265" w:rsidP="00F80C62">
                <w:pPr>
                  <w:jc w:val="center"/>
                  <w:rPr>
                    <w:rFonts w:asciiTheme="majorBidi" w:hAnsiTheme="majorBidi" w:cstheme="majorBidi"/>
                    <w:sz w:val="20"/>
                    <w:szCs w:val="20"/>
                    <w:lang w:val="en-US"/>
                  </w:rPr>
                </w:pPr>
              </w:p>
            </w:tc>
          </w:tr>
          <w:tr w:rsidR="009D7265" w:rsidRPr="00504BD6" w14:paraId="33F33987" w14:textId="77777777" w:rsidTr="009D7265">
            <w:trPr>
              <w:trHeight w:hRule="exact" w:val="227"/>
            </w:trPr>
            <w:tc>
              <w:tcPr>
                <w:tcW w:w="631" w:type="dxa"/>
                <w:tcBorders>
                  <w:bottom w:val="single" w:sz="4" w:space="0" w:color="auto"/>
                </w:tcBorders>
                <w:shd w:val="clear" w:color="auto" w:fill="auto"/>
                <w:noWrap/>
                <w:vAlign w:val="center"/>
                <w:hideMark/>
              </w:tcPr>
              <w:p w14:paraId="33F3397B" w14:textId="77777777" w:rsidR="009D7265" w:rsidRPr="00504BD6" w:rsidRDefault="009D7265" w:rsidP="00F80C62">
                <w:pPr>
                  <w:ind w:left="-57"/>
                  <w:rPr>
                    <w:rFonts w:asciiTheme="majorBidi" w:hAnsiTheme="majorBidi" w:cstheme="majorBidi"/>
                    <w:sz w:val="20"/>
                    <w:szCs w:val="20"/>
                    <w:lang w:val="en-US"/>
                  </w:rPr>
                </w:pPr>
                <w:r w:rsidRPr="00504BD6">
                  <w:rPr>
                    <w:rFonts w:asciiTheme="majorBidi" w:hAnsiTheme="majorBidi" w:cstheme="majorBidi"/>
                    <w:sz w:val="20"/>
                    <w:szCs w:val="20"/>
                    <w:lang w:val="en-US"/>
                  </w:rPr>
                  <w:t>App18</w:t>
                </w:r>
              </w:p>
            </w:tc>
            <w:tc>
              <w:tcPr>
                <w:tcW w:w="992" w:type="dxa"/>
                <w:vMerge/>
                <w:tcBorders>
                  <w:bottom w:val="single" w:sz="4" w:space="0" w:color="auto"/>
                </w:tcBorders>
                <w:shd w:val="clear" w:color="auto" w:fill="D9D9D9" w:themeFill="background1" w:themeFillShade="D9"/>
                <w:vAlign w:val="center"/>
                <w:hideMark/>
              </w:tcPr>
              <w:p w14:paraId="33F3397C" w14:textId="77777777" w:rsidR="009D7265" w:rsidRPr="00504BD6" w:rsidRDefault="009D7265" w:rsidP="00F80C62">
                <w:pPr>
                  <w:ind w:left="-57"/>
                  <w:jc w:val="center"/>
                  <w:rPr>
                    <w:rFonts w:asciiTheme="majorBidi" w:hAnsiTheme="majorBidi" w:cstheme="majorBidi"/>
                    <w:b/>
                    <w:bCs/>
                    <w:sz w:val="20"/>
                    <w:szCs w:val="20"/>
                    <w:lang w:val="en-US"/>
                  </w:rPr>
                </w:pPr>
              </w:p>
            </w:tc>
            <w:tc>
              <w:tcPr>
                <w:tcW w:w="488" w:type="dxa"/>
                <w:tcBorders>
                  <w:bottom w:val="single" w:sz="4" w:space="0" w:color="auto"/>
                </w:tcBorders>
                <w:shd w:val="clear" w:color="auto" w:fill="auto"/>
                <w:noWrap/>
                <w:vAlign w:val="bottom"/>
                <w:hideMark/>
              </w:tcPr>
              <w:p w14:paraId="33F3397D" w14:textId="77777777" w:rsidR="009D7265" w:rsidRPr="00504BD6" w:rsidRDefault="009D7265" w:rsidP="00F80C62">
                <w:pPr>
                  <w:jc w:val="center"/>
                  <w:rPr>
                    <w:rFonts w:asciiTheme="majorBidi" w:hAnsiTheme="majorBidi" w:cstheme="majorBidi"/>
                    <w:sz w:val="20"/>
                    <w:szCs w:val="20"/>
                    <w:lang w:val="en-US"/>
                  </w:rPr>
                </w:pPr>
                <w:r>
                  <w:rPr>
                    <w:rFonts w:asciiTheme="majorBidi" w:hAnsiTheme="majorBidi" w:cstheme="majorBidi"/>
                    <w:sz w:val="20"/>
                    <w:szCs w:val="20"/>
                    <w:lang w:val="en-US"/>
                  </w:rPr>
                  <w:t>0</w:t>
                </w:r>
              </w:p>
            </w:tc>
            <w:tc>
              <w:tcPr>
                <w:tcW w:w="408" w:type="dxa"/>
                <w:tcBorders>
                  <w:bottom w:val="single" w:sz="4" w:space="0" w:color="auto"/>
                </w:tcBorders>
                <w:shd w:val="clear" w:color="auto" w:fill="auto"/>
                <w:noWrap/>
                <w:vAlign w:val="center"/>
                <w:hideMark/>
              </w:tcPr>
              <w:p w14:paraId="33F3397E" w14:textId="77777777" w:rsidR="009D7265" w:rsidRPr="00504BD6" w:rsidRDefault="009D7265" w:rsidP="00F80C62">
                <w:pPr>
                  <w:jc w:val="center"/>
                  <w:rPr>
                    <w:rFonts w:asciiTheme="majorBidi" w:hAnsiTheme="majorBidi" w:cstheme="majorBidi"/>
                    <w:sz w:val="20"/>
                    <w:szCs w:val="20"/>
                    <w:lang w:val="en-US"/>
                  </w:rPr>
                </w:pPr>
                <w:r w:rsidRPr="00504BD6">
                  <w:rPr>
                    <w:rFonts w:asciiTheme="majorBidi" w:hAnsiTheme="majorBidi" w:cstheme="majorBidi"/>
                    <w:sz w:val="20"/>
                    <w:szCs w:val="20"/>
                    <w:lang w:val="en-US"/>
                  </w:rPr>
                  <w:t>1</w:t>
                </w:r>
              </w:p>
            </w:tc>
            <w:tc>
              <w:tcPr>
                <w:tcW w:w="408" w:type="dxa"/>
                <w:tcBorders>
                  <w:bottom w:val="single" w:sz="4" w:space="0" w:color="auto"/>
                </w:tcBorders>
                <w:shd w:val="clear" w:color="auto" w:fill="auto"/>
                <w:noWrap/>
                <w:vAlign w:val="bottom"/>
                <w:hideMark/>
              </w:tcPr>
              <w:p w14:paraId="33F3397F" w14:textId="77777777" w:rsidR="009D7265" w:rsidRPr="00504BD6" w:rsidRDefault="009D7265" w:rsidP="00F80C62">
                <w:pPr>
                  <w:jc w:val="center"/>
                  <w:rPr>
                    <w:rFonts w:asciiTheme="majorBidi" w:hAnsiTheme="majorBidi" w:cstheme="majorBidi"/>
                    <w:sz w:val="20"/>
                    <w:szCs w:val="20"/>
                    <w:lang w:val="en-US"/>
                  </w:rPr>
                </w:pPr>
                <w:r>
                  <w:rPr>
                    <w:rFonts w:asciiTheme="majorBidi" w:hAnsiTheme="majorBidi" w:cstheme="majorBidi"/>
                    <w:sz w:val="20"/>
                    <w:szCs w:val="20"/>
                    <w:lang w:val="en-US"/>
                  </w:rPr>
                  <w:t>0</w:t>
                </w:r>
              </w:p>
            </w:tc>
            <w:tc>
              <w:tcPr>
                <w:tcW w:w="408" w:type="dxa"/>
                <w:tcBorders>
                  <w:bottom w:val="single" w:sz="4" w:space="0" w:color="auto"/>
                </w:tcBorders>
                <w:shd w:val="clear" w:color="auto" w:fill="auto"/>
                <w:noWrap/>
                <w:vAlign w:val="bottom"/>
                <w:hideMark/>
              </w:tcPr>
              <w:p w14:paraId="33F33980" w14:textId="77777777" w:rsidR="009D7265" w:rsidRPr="00504BD6" w:rsidRDefault="009D7265" w:rsidP="00F80C62">
                <w:pPr>
                  <w:jc w:val="center"/>
                  <w:rPr>
                    <w:rFonts w:asciiTheme="majorBidi" w:hAnsiTheme="majorBidi" w:cstheme="majorBidi"/>
                    <w:sz w:val="20"/>
                    <w:szCs w:val="20"/>
                    <w:lang w:val="en-US"/>
                  </w:rPr>
                </w:pPr>
                <w:r>
                  <w:rPr>
                    <w:rFonts w:asciiTheme="majorBidi" w:hAnsiTheme="majorBidi" w:cstheme="majorBidi"/>
                    <w:sz w:val="20"/>
                    <w:szCs w:val="20"/>
                    <w:lang w:val="en-US"/>
                  </w:rPr>
                  <w:t>0</w:t>
                </w:r>
              </w:p>
            </w:tc>
            <w:tc>
              <w:tcPr>
                <w:tcW w:w="408" w:type="dxa"/>
                <w:tcBorders>
                  <w:bottom w:val="single" w:sz="4" w:space="0" w:color="auto"/>
                </w:tcBorders>
                <w:shd w:val="clear" w:color="auto" w:fill="auto"/>
                <w:noWrap/>
                <w:vAlign w:val="bottom"/>
                <w:hideMark/>
              </w:tcPr>
              <w:p w14:paraId="33F33981" w14:textId="77777777" w:rsidR="009D7265" w:rsidRPr="00504BD6" w:rsidRDefault="009D7265" w:rsidP="00F80C62">
                <w:pPr>
                  <w:jc w:val="center"/>
                  <w:rPr>
                    <w:rFonts w:asciiTheme="majorBidi" w:hAnsiTheme="majorBidi" w:cstheme="majorBidi"/>
                    <w:sz w:val="20"/>
                    <w:szCs w:val="20"/>
                    <w:lang w:val="en-US"/>
                  </w:rPr>
                </w:pPr>
                <w:r>
                  <w:rPr>
                    <w:rFonts w:asciiTheme="majorBidi" w:hAnsiTheme="majorBidi" w:cstheme="majorBidi"/>
                    <w:sz w:val="20"/>
                    <w:szCs w:val="20"/>
                    <w:lang w:val="en-US"/>
                  </w:rPr>
                  <w:t>0</w:t>
                </w:r>
              </w:p>
            </w:tc>
            <w:tc>
              <w:tcPr>
                <w:tcW w:w="353" w:type="dxa"/>
                <w:tcBorders>
                  <w:bottom w:val="single" w:sz="4" w:space="0" w:color="auto"/>
                  <w:right w:val="single" w:sz="12" w:space="0" w:color="auto"/>
                </w:tcBorders>
                <w:shd w:val="clear" w:color="auto" w:fill="auto"/>
                <w:noWrap/>
                <w:vAlign w:val="bottom"/>
                <w:hideMark/>
              </w:tcPr>
              <w:p w14:paraId="33F33982" w14:textId="77777777" w:rsidR="009D7265" w:rsidRPr="00504BD6" w:rsidRDefault="009D7265" w:rsidP="00F80C62">
                <w:pPr>
                  <w:jc w:val="center"/>
                  <w:rPr>
                    <w:rFonts w:asciiTheme="majorBidi" w:hAnsiTheme="majorBidi" w:cstheme="majorBidi"/>
                    <w:sz w:val="20"/>
                    <w:szCs w:val="20"/>
                    <w:lang w:val="en-US"/>
                  </w:rPr>
                </w:pPr>
                <w:r>
                  <w:rPr>
                    <w:rFonts w:asciiTheme="majorBidi" w:hAnsiTheme="majorBidi" w:cstheme="majorBidi"/>
                    <w:sz w:val="20"/>
                    <w:szCs w:val="20"/>
                    <w:lang w:val="en-US"/>
                  </w:rPr>
                  <w:t>0</w:t>
                </w:r>
              </w:p>
            </w:tc>
            <w:tc>
              <w:tcPr>
                <w:tcW w:w="1008" w:type="dxa"/>
                <w:tcBorders>
                  <w:left w:val="single" w:sz="12" w:space="0" w:color="auto"/>
                  <w:bottom w:val="single" w:sz="4" w:space="0" w:color="auto"/>
                </w:tcBorders>
                <w:vAlign w:val="center"/>
              </w:tcPr>
              <w:p w14:paraId="33F33983" w14:textId="77777777" w:rsidR="009D7265" w:rsidRPr="00504BD6" w:rsidRDefault="009D7265" w:rsidP="00F80C62">
                <w:pPr>
                  <w:jc w:val="center"/>
                  <w:rPr>
                    <w:rFonts w:asciiTheme="majorBidi" w:hAnsiTheme="majorBidi" w:cstheme="majorBidi"/>
                    <w:sz w:val="20"/>
                    <w:szCs w:val="20"/>
                    <w:lang w:val="en-US"/>
                  </w:rPr>
                </w:pPr>
                <w:r w:rsidRPr="00504BD6">
                  <w:rPr>
                    <w:rFonts w:asciiTheme="majorBidi" w:hAnsiTheme="majorBidi" w:cstheme="majorBidi"/>
                    <w:sz w:val="20"/>
                    <w:szCs w:val="20"/>
                    <w:lang w:val="en-US"/>
                  </w:rPr>
                  <w:t>17</w:t>
                </w:r>
              </w:p>
            </w:tc>
            <w:tc>
              <w:tcPr>
                <w:tcW w:w="708" w:type="dxa"/>
                <w:tcBorders>
                  <w:bottom w:val="single" w:sz="4" w:space="0" w:color="auto"/>
                  <w:right w:val="single" w:sz="12" w:space="0" w:color="auto"/>
                </w:tcBorders>
                <w:vAlign w:val="center"/>
              </w:tcPr>
              <w:p w14:paraId="33F33984" w14:textId="77777777" w:rsidR="009D7265" w:rsidRPr="00504BD6" w:rsidRDefault="009D7265" w:rsidP="00F80C62">
                <w:pPr>
                  <w:jc w:val="center"/>
                  <w:rPr>
                    <w:rFonts w:asciiTheme="majorBidi" w:hAnsiTheme="majorBidi" w:cstheme="majorBidi"/>
                    <w:sz w:val="20"/>
                    <w:szCs w:val="20"/>
                    <w:lang w:val="en-US"/>
                  </w:rPr>
                </w:pPr>
                <w:r w:rsidRPr="00504BD6">
                  <w:rPr>
                    <w:rFonts w:asciiTheme="majorBidi" w:hAnsiTheme="majorBidi" w:cstheme="majorBidi"/>
                    <w:sz w:val="20"/>
                    <w:szCs w:val="20"/>
                    <w:lang w:val="en-US"/>
                  </w:rPr>
                  <w:t>L</w:t>
                </w:r>
              </w:p>
            </w:tc>
            <w:tc>
              <w:tcPr>
                <w:tcW w:w="992" w:type="dxa"/>
                <w:vMerge/>
                <w:tcBorders>
                  <w:top w:val="nil"/>
                  <w:left w:val="single" w:sz="12" w:space="0" w:color="auto"/>
                  <w:bottom w:val="single" w:sz="4" w:space="0" w:color="auto"/>
                </w:tcBorders>
                <w:shd w:val="clear" w:color="auto" w:fill="D9D9D9" w:themeFill="background1" w:themeFillShade="D9"/>
                <w:vAlign w:val="center"/>
              </w:tcPr>
              <w:p w14:paraId="33F33985" w14:textId="77777777" w:rsidR="009D7265" w:rsidRPr="00504BD6" w:rsidRDefault="009D7265" w:rsidP="00F80C62">
                <w:pPr>
                  <w:ind w:left="-57"/>
                  <w:jc w:val="center"/>
                  <w:rPr>
                    <w:rFonts w:asciiTheme="majorBidi" w:hAnsiTheme="majorBidi" w:cstheme="majorBidi"/>
                    <w:sz w:val="20"/>
                    <w:szCs w:val="20"/>
                    <w:lang w:val="en-US"/>
                  </w:rPr>
                </w:pPr>
              </w:p>
            </w:tc>
            <w:tc>
              <w:tcPr>
                <w:tcW w:w="1560" w:type="dxa"/>
                <w:vMerge/>
                <w:tcBorders>
                  <w:bottom w:val="single" w:sz="4" w:space="0" w:color="auto"/>
                </w:tcBorders>
                <w:shd w:val="clear" w:color="auto" w:fill="auto"/>
                <w:vAlign w:val="center"/>
              </w:tcPr>
              <w:p w14:paraId="33F33986" w14:textId="77777777" w:rsidR="009D7265" w:rsidRPr="00504BD6" w:rsidRDefault="009D7265" w:rsidP="00F80C62">
                <w:pPr>
                  <w:jc w:val="center"/>
                  <w:rPr>
                    <w:rFonts w:asciiTheme="majorBidi" w:hAnsiTheme="majorBidi" w:cstheme="majorBidi"/>
                    <w:sz w:val="20"/>
                    <w:szCs w:val="20"/>
                    <w:lang w:val="en-US"/>
                  </w:rPr>
                </w:pPr>
              </w:p>
            </w:tc>
          </w:tr>
          <w:tr w:rsidR="009D7265" w:rsidRPr="00504BD6" w14:paraId="33F33994" w14:textId="77777777" w:rsidTr="009D7265">
            <w:trPr>
              <w:trHeight w:hRule="exact" w:val="227"/>
            </w:trPr>
            <w:tc>
              <w:tcPr>
                <w:tcW w:w="63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nil"/>
                </w:tcBorders>
                <w:shd w:val="clear" w:color="auto" w:fill="auto"/>
                <w:noWrap/>
                <w:vAlign w:val="center"/>
              </w:tcPr>
              <w:p w14:paraId="33F33988" w14:textId="77777777" w:rsidR="009D7265" w:rsidRPr="00504BD6" w:rsidRDefault="009D7265" w:rsidP="00F80C62">
                <w:pPr>
                  <w:ind w:left="-57"/>
                  <w:rPr>
                    <w:rFonts w:asciiTheme="majorBidi" w:hAnsiTheme="majorBidi" w:cstheme="majorBidi"/>
                    <w:sz w:val="20"/>
                    <w:szCs w:val="20"/>
                    <w:lang w:val="en-US"/>
                  </w:rPr>
                </w:pPr>
              </w:p>
            </w:tc>
            <w:tc>
              <w:tcPr>
                <w:tcW w:w="992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  <w:shd w:val="clear" w:color="auto" w:fill="auto"/>
                <w:vAlign w:val="center"/>
              </w:tcPr>
              <w:p w14:paraId="33F33989" w14:textId="77777777" w:rsidR="009D7265" w:rsidRPr="00504BD6" w:rsidRDefault="009D7265" w:rsidP="00F80C62">
                <w:pPr>
                  <w:ind w:left="-57"/>
                  <w:jc w:val="center"/>
                  <w:rPr>
                    <w:rFonts w:asciiTheme="majorBidi" w:hAnsiTheme="majorBidi" w:cstheme="majorBidi"/>
                    <w:b/>
                    <w:bCs/>
                    <w:sz w:val="20"/>
                    <w:szCs w:val="20"/>
                    <w:lang w:val="en-US"/>
                  </w:rPr>
                </w:pPr>
              </w:p>
            </w:tc>
            <w:tc>
              <w:tcPr>
                <w:tcW w:w="488" w:type="dxa"/>
                <w:tcBorders>
                  <w:top w:val="single" w:sz="4" w:space="0" w:color="auto"/>
                  <w:bottom w:val="single" w:sz="4" w:space="0" w:color="auto"/>
                </w:tcBorders>
                <w:shd w:val="clear" w:color="auto" w:fill="auto"/>
                <w:noWrap/>
                <w:vAlign w:val="bottom"/>
              </w:tcPr>
              <w:p w14:paraId="33F3398A" w14:textId="77777777" w:rsidR="009D7265" w:rsidRPr="00504BD6" w:rsidRDefault="009D7265" w:rsidP="00F80C62">
                <w:pPr>
                  <w:jc w:val="center"/>
                  <w:rPr>
                    <w:rFonts w:asciiTheme="majorBidi" w:hAnsiTheme="majorBidi" w:cstheme="majorBidi"/>
                    <w:sz w:val="20"/>
                    <w:szCs w:val="20"/>
                    <w:lang w:val="en-US"/>
                  </w:rPr>
                </w:pPr>
                <w:r w:rsidRPr="00504BD6">
                  <w:rPr>
                    <w:rFonts w:asciiTheme="majorBidi" w:hAnsiTheme="majorBidi" w:cstheme="majorBidi"/>
                    <w:sz w:val="20"/>
                    <w:szCs w:val="20"/>
                    <w:lang w:val="en-US"/>
                  </w:rPr>
                  <w:t>L</w:t>
                </w:r>
              </w:p>
            </w:tc>
            <w:tc>
              <w:tcPr>
                <w:tcW w:w="408" w:type="dxa"/>
                <w:tcBorders>
                  <w:top w:val="single" w:sz="4" w:space="0" w:color="auto"/>
                  <w:bottom w:val="single" w:sz="4" w:space="0" w:color="auto"/>
                </w:tcBorders>
                <w:shd w:val="clear" w:color="auto" w:fill="auto"/>
                <w:noWrap/>
                <w:vAlign w:val="center"/>
              </w:tcPr>
              <w:p w14:paraId="33F3398B" w14:textId="77777777" w:rsidR="009D7265" w:rsidRPr="00504BD6" w:rsidRDefault="009D7265" w:rsidP="00F80C62">
                <w:pPr>
                  <w:jc w:val="center"/>
                  <w:rPr>
                    <w:rFonts w:asciiTheme="majorBidi" w:hAnsiTheme="majorBidi" w:cstheme="majorBidi"/>
                    <w:sz w:val="20"/>
                    <w:szCs w:val="20"/>
                    <w:lang w:val="en-US"/>
                  </w:rPr>
                </w:pPr>
                <w:r w:rsidRPr="00504BD6">
                  <w:rPr>
                    <w:rFonts w:asciiTheme="majorBidi" w:hAnsiTheme="majorBidi" w:cstheme="majorBidi"/>
                    <w:sz w:val="20"/>
                    <w:szCs w:val="20"/>
                    <w:lang w:val="en-US"/>
                  </w:rPr>
                  <w:t>H</w:t>
                </w:r>
              </w:p>
            </w:tc>
            <w:tc>
              <w:tcPr>
                <w:tcW w:w="408" w:type="dxa"/>
                <w:tcBorders>
                  <w:top w:val="single" w:sz="4" w:space="0" w:color="auto"/>
                  <w:bottom w:val="single" w:sz="4" w:space="0" w:color="auto"/>
                </w:tcBorders>
                <w:shd w:val="clear" w:color="auto" w:fill="auto"/>
                <w:noWrap/>
                <w:vAlign w:val="bottom"/>
              </w:tcPr>
              <w:p w14:paraId="33F3398C" w14:textId="77777777" w:rsidR="009D7265" w:rsidRPr="00504BD6" w:rsidRDefault="009D7265" w:rsidP="00F80C62">
                <w:pPr>
                  <w:jc w:val="center"/>
                  <w:rPr>
                    <w:rFonts w:asciiTheme="majorBidi" w:hAnsiTheme="majorBidi" w:cstheme="majorBidi"/>
                    <w:sz w:val="20"/>
                    <w:szCs w:val="20"/>
                    <w:lang w:val="en-US"/>
                  </w:rPr>
                </w:pPr>
                <w:r w:rsidRPr="00504BD6">
                  <w:rPr>
                    <w:rFonts w:asciiTheme="majorBidi" w:hAnsiTheme="majorBidi" w:cstheme="majorBidi"/>
                    <w:sz w:val="20"/>
                    <w:szCs w:val="20"/>
                    <w:lang w:val="en-US"/>
                  </w:rPr>
                  <w:t>L</w:t>
                </w:r>
              </w:p>
            </w:tc>
            <w:tc>
              <w:tcPr>
                <w:tcW w:w="408" w:type="dxa"/>
                <w:tcBorders>
                  <w:top w:val="single" w:sz="4" w:space="0" w:color="auto"/>
                  <w:bottom w:val="single" w:sz="4" w:space="0" w:color="auto"/>
                </w:tcBorders>
                <w:shd w:val="clear" w:color="auto" w:fill="auto"/>
                <w:noWrap/>
                <w:vAlign w:val="bottom"/>
              </w:tcPr>
              <w:p w14:paraId="33F3398D" w14:textId="77777777" w:rsidR="009D7265" w:rsidRPr="00504BD6" w:rsidRDefault="009D7265" w:rsidP="00F80C62">
                <w:pPr>
                  <w:jc w:val="center"/>
                  <w:rPr>
                    <w:rFonts w:asciiTheme="majorBidi" w:hAnsiTheme="majorBidi" w:cstheme="majorBidi"/>
                    <w:sz w:val="20"/>
                    <w:szCs w:val="20"/>
                    <w:lang w:val="en-US"/>
                  </w:rPr>
                </w:pPr>
                <w:r w:rsidRPr="00504BD6">
                  <w:rPr>
                    <w:rFonts w:asciiTheme="majorBidi" w:hAnsiTheme="majorBidi" w:cstheme="majorBidi"/>
                    <w:sz w:val="20"/>
                    <w:szCs w:val="20"/>
                    <w:lang w:val="en-US"/>
                  </w:rPr>
                  <w:t>L</w:t>
                </w:r>
              </w:p>
            </w:tc>
            <w:tc>
              <w:tcPr>
                <w:tcW w:w="408" w:type="dxa"/>
                <w:tcBorders>
                  <w:top w:val="single" w:sz="4" w:space="0" w:color="auto"/>
                  <w:bottom w:val="single" w:sz="4" w:space="0" w:color="auto"/>
                </w:tcBorders>
                <w:shd w:val="clear" w:color="auto" w:fill="auto"/>
                <w:noWrap/>
                <w:vAlign w:val="bottom"/>
              </w:tcPr>
              <w:p w14:paraId="33F3398E" w14:textId="77777777" w:rsidR="009D7265" w:rsidRPr="00504BD6" w:rsidRDefault="009D7265" w:rsidP="00F80C62">
                <w:pPr>
                  <w:jc w:val="center"/>
                  <w:rPr>
                    <w:rFonts w:asciiTheme="majorBidi" w:hAnsiTheme="majorBidi" w:cstheme="majorBidi"/>
                    <w:sz w:val="20"/>
                    <w:szCs w:val="20"/>
                    <w:lang w:val="en-US"/>
                  </w:rPr>
                </w:pPr>
                <w:r w:rsidRPr="00504BD6">
                  <w:rPr>
                    <w:rFonts w:asciiTheme="majorBidi" w:hAnsiTheme="majorBidi" w:cstheme="majorBidi"/>
                    <w:sz w:val="20"/>
                    <w:szCs w:val="20"/>
                    <w:lang w:val="en-US"/>
                  </w:rPr>
                  <w:t>L</w:t>
                </w:r>
              </w:p>
            </w:tc>
            <w:tc>
              <w:tcPr>
                <w:tcW w:w="353" w:type="dxa"/>
                <w:tcBorders>
                  <w:top w:val="single" w:sz="4" w:space="0" w:color="auto"/>
                  <w:bottom w:val="single" w:sz="4" w:space="0" w:color="auto"/>
                  <w:right w:val="single" w:sz="12" w:space="0" w:color="auto"/>
                </w:tcBorders>
                <w:shd w:val="clear" w:color="auto" w:fill="auto"/>
                <w:noWrap/>
                <w:vAlign w:val="bottom"/>
              </w:tcPr>
              <w:p w14:paraId="33F3398F" w14:textId="77777777" w:rsidR="009D7265" w:rsidRPr="00504BD6" w:rsidRDefault="009D7265" w:rsidP="00F80C62">
                <w:pPr>
                  <w:jc w:val="center"/>
                  <w:rPr>
                    <w:rFonts w:asciiTheme="majorBidi" w:hAnsiTheme="majorBidi" w:cstheme="majorBidi"/>
                    <w:sz w:val="20"/>
                    <w:szCs w:val="20"/>
                    <w:lang w:val="en-US"/>
                  </w:rPr>
                </w:pPr>
                <w:r w:rsidRPr="00504BD6">
                  <w:rPr>
                    <w:rFonts w:asciiTheme="majorBidi" w:hAnsiTheme="majorBidi" w:cstheme="majorBidi"/>
                    <w:sz w:val="20"/>
                    <w:szCs w:val="20"/>
                    <w:lang w:val="en-US"/>
                  </w:rPr>
                  <w:t>M</w:t>
                </w:r>
              </w:p>
            </w:tc>
            <w:tc>
              <w:tcPr>
                <w:tcW w:w="1008" w:type="dxa"/>
                <w:tcBorders>
                  <w:top w:val="single" w:sz="4" w:space="0" w:color="auto"/>
                  <w:left w:val="single" w:sz="12" w:space="0" w:color="auto"/>
                  <w:bottom w:val="single" w:sz="4" w:space="0" w:color="auto"/>
                  <w:right w:val="nil"/>
                </w:tcBorders>
                <w:vAlign w:val="center"/>
              </w:tcPr>
              <w:p w14:paraId="33F33990" w14:textId="77777777" w:rsidR="009D7265" w:rsidRPr="00504BD6" w:rsidRDefault="009D7265" w:rsidP="00F80C62">
                <w:pPr>
                  <w:jc w:val="center"/>
                  <w:rPr>
                    <w:rFonts w:asciiTheme="majorBidi" w:hAnsiTheme="majorBidi" w:cstheme="majorBidi"/>
                    <w:sz w:val="20"/>
                    <w:szCs w:val="20"/>
                    <w:lang w:val="en-US"/>
                  </w:rPr>
                </w:pPr>
              </w:p>
            </w:tc>
            <w:tc>
              <w:tcPr>
                <w:tcW w:w="708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12" w:space="0" w:color="auto"/>
                </w:tcBorders>
                <w:shd w:val="clear" w:color="auto" w:fill="auto"/>
                <w:vAlign w:val="center"/>
              </w:tcPr>
              <w:p w14:paraId="33F33991" w14:textId="77777777" w:rsidR="009D7265" w:rsidRPr="00504BD6" w:rsidRDefault="009D7265" w:rsidP="00F80C62">
                <w:pPr>
                  <w:jc w:val="center"/>
                  <w:rPr>
                    <w:rFonts w:asciiTheme="majorBidi" w:hAnsiTheme="majorBidi" w:cstheme="majorBidi"/>
                    <w:sz w:val="20"/>
                    <w:szCs w:val="20"/>
                    <w:lang w:val="en-US"/>
                  </w:rPr>
                </w:pPr>
              </w:p>
            </w:tc>
            <w:tc>
              <w:tcPr>
                <w:tcW w:w="992" w:type="dxa"/>
                <w:tcBorders>
                  <w:top w:val="single" w:sz="4" w:space="0" w:color="auto"/>
                  <w:left w:val="single" w:sz="12" w:space="0" w:color="auto"/>
                  <w:bottom w:val="single" w:sz="4" w:space="0" w:color="auto"/>
                  <w:right w:val="nil"/>
                </w:tcBorders>
                <w:shd w:val="clear" w:color="auto" w:fill="auto"/>
                <w:vAlign w:val="center"/>
              </w:tcPr>
              <w:p w14:paraId="33F33992" w14:textId="77777777" w:rsidR="009D7265" w:rsidRPr="00504BD6" w:rsidRDefault="009D7265" w:rsidP="00F80C62">
                <w:pPr>
                  <w:ind w:left="-57"/>
                  <w:jc w:val="center"/>
                  <w:rPr>
                    <w:rFonts w:asciiTheme="majorBidi" w:hAnsiTheme="majorBidi" w:cstheme="majorBidi"/>
                    <w:sz w:val="20"/>
                    <w:szCs w:val="20"/>
                    <w:lang w:val="en-US"/>
                  </w:rPr>
                </w:pPr>
              </w:p>
            </w:tc>
            <w:tc>
              <w:tcPr>
                <w:tcW w:w="1560" w:type="dxa"/>
                <w:tcBorders>
                  <w:top w:val="single" w:sz="4" w:space="0" w:color="auto"/>
                  <w:left w:val="nil"/>
                  <w:bottom w:val="single" w:sz="4" w:space="0" w:color="auto"/>
                </w:tcBorders>
                <w:shd w:val="clear" w:color="auto" w:fill="auto"/>
                <w:vAlign w:val="center"/>
              </w:tcPr>
              <w:p w14:paraId="33F33993" w14:textId="77777777" w:rsidR="009D7265" w:rsidRPr="00504BD6" w:rsidRDefault="009D7265" w:rsidP="00F80C62">
                <w:pPr>
                  <w:jc w:val="center"/>
                  <w:rPr>
                    <w:rFonts w:asciiTheme="majorBidi" w:hAnsiTheme="majorBidi" w:cstheme="majorBidi"/>
                    <w:sz w:val="20"/>
                    <w:szCs w:val="20"/>
                    <w:lang w:val="en-US"/>
                  </w:rPr>
                </w:pPr>
              </w:p>
            </w:tc>
          </w:tr>
          <w:tr w:rsidR="009D7265" w:rsidRPr="00504BD6" w14:paraId="33F339A2" w14:textId="77777777" w:rsidTr="009D7265">
            <w:trPr>
              <w:trHeight w:hRule="exact" w:val="353"/>
            </w:trPr>
            <w:tc>
              <w:tcPr>
                <w:tcW w:w="631" w:type="dxa"/>
                <w:tcBorders>
                  <w:top w:val="single" w:sz="4" w:space="0" w:color="auto"/>
                </w:tcBorders>
                <w:shd w:val="clear" w:color="auto" w:fill="auto"/>
                <w:noWrap/>
                <w:vAlign w:val="center"/>
                <w:hideMark/>
              </w:tcPr>
              <w:p w14:paraId="33F33995" w14:textId="77777777" w:rsidR="009D7265" w:rsidRPr="00504BD6" w:rsidRDefault="009D7265" w:rsidP="00F80C62">
                <w:pPr>
                  <w:ind w:left="-57"/>
                  <w:rPr>
                    <w:rFonts w:asciiTheme="majorBidi" w:hAnsiTheme="majorBidi" w:cstheme="majorBidi"/>
                    <w:sz w:val="20"/>
                    <w:szCs w:val="20"/>
                    <w:lang w:val="en-US"/>
                  </w:rPr>
                </w:pPr>
                <w:r w:rsidRPr="00504BD6">
                  <w:rPr>
                    <w:rFonts w:asciiTheme="majorBidi" w:hAnsiTheme="majorBidi" w:cstheme="majorBidi"/>
                    <w:sz w:val="20"/>
                    <w:szCs w:val="20"/>
                    <w:lang w:val="en-US"/>
                  </w:rPr>
                  <w:t>App14</w:t>
                </w:r>
              </w:p>
            </w:tc>
            <w:tc>
              <w:tcPr>
                <w:tcW w:w="992" w:type="dxa"/>
                <w:vMerge w:val="restart"/>
                <w:tcBorders>
                  <w:top w:val="single" w:sz="4" w:space="0" w:color="auto"/>
                </w:tcBorders>
                <w:shd w:val="clear" w:color="auto" w:fill="D9D9D9" w:themeFill="background1" w:themeFillShade="D9"/>
                <w:vAlign w:val="center"/>
                <w:hideMark/>
              </w:tcPr>
              <w:p w14:paraId="33F33996" w14:textId="77777777" w:rsidR="009D7265" w:rsidRPr="00504BD6" w:rsidRDefault="009D7265" w:rsidP="00F80C62">
                <w:pPr>
                  <w:spacing w:before="120"/>
                  <w:ind w:left="-57"/>
                  <w:jc w:val="center"/>
                  <w:rPr>
                    <w:rFonts w:asciiTheme="majorBidi" w:hAnsiTheme="majorBidi" w:cstheme="majorBidi"/>
                    <w:b/>
                    <w:bCs/>
                    <w:sz w:val="20"/>
                    <w:szCs w:val="20"/>
                    <w:lang w:val="en-US"/>
                  </w:rPr>
                </w:pPr>
                <w:r w:rsidRPr="00504BD6">
                  <w:rPr>
                    <w:rFonts w:asciiTheme="majorBidi" w:hAnsiTheme="majorBidi" w:cstheme="majorBidi"/>
                    <w:b/>
                    <w:bCs/>
                    <w:sz w:val="20"/>
                    <w:szCs w:val="20"/>
                    <w:lang w:val="en-US"/>
                  </w:rPr>
                  <w:t>B</w:t>
                </w:r>
              </w:p>
              <w:p w14:paraId="33F33997" w14:textId="77777777" w:rsidR="009D7265" w:rsidRPr="00504BD6" w:rsidRDefault="009D7265" w:rsidP="00F80C62">
                <w:pPr>
                  <w:tabs>
                    <w:tab w:val="left" w:pos="252"/>
                    <w:tab w:val="center" w:pos="317"/>
                  </w:tabs>
                  <w:ind w:left="-57"/>
                  <w:jc w:val="center"/>
                  <w:rPr>
                    <w:rFonts w:asciiTheme="majorBidi" w:hAnsiTheme="majorBidi" w:cstheme="majorBidi"/>
                    <w:b/>
                    <w:bCs/>
                    <w:sz w:val="20"/>
                    <w:szCs w:val="20"/>
                    <w:lang w:val="en-US"/>
                  </w:rPr>
                </w:pPr>
              </w:p>
            </w:tc>
            <w:tc>
              <w:tcPr>
                <w:tcW w:w="488" w:type="dxa"/>
                <w:tcBorders>
                  <w:top w:val="single" w:sz="4" w:space="0" w:color="auto"/>
                </w:tcBorders>
                <w:shd w:val="clear" w:color="auto" w:fill="auto"/>
                <w:noWrap/>
                <w:vAlign w:val="center"/>
                <w:hideMark/>
              </w:tcPr>
              <w:p w14:paraId="33F33998" w14:textId="77777777" w:rsidR="009D7265" w:rsidRPr="00504BD6" w:rsidRDefault="009D7265" w:rsidP="00F80C62">
                <w:pPr>
                  <w:jc w:val="center"/>
                  <w:rPr>
                    <w:rFonts w:asciiTheme="majorBidi" w:hAnsiTheme="majorBidi" w:cstheme="majorBidi"/>
                    <w:sz w:val="20"/>
                    <w:szCs w:val="20"/>
                    <w:lang w:val="en-US"/>
                  </w:rPr>
                </w:pPr>
                <w:r w:rsidRPr="00504BD6">
                  <w:rPr>
                    <w:rFonts w:asciiTheme="majorBidi" w:hAnsiTheme="majorBidi" w:cstheme="majorBidi"/>
                    <w:sz w:val="20"/>
                    <w:szCs w:val="20"/>
                    <w:lang w:val="en-US"/>
                  </w:rPr>
                  <w:t>1</w:t>
                </w:r>
              </w:p>
            </w:tc>
            <w:tc>
              <w:tcPr>
                <w:tcW w:w="408" w:type="dxa"/>
                <w:tcBorders>
                  <w:top w:val="single" w:sz="4" w:space="0" w:color="auto"/>
                  <w:bottom w:val="single" w:sz="4" w:space="0" w:color="auto"/>
                </w:tcBorders>
                <w:shd w:val="clear" w:color="auto" w:fill="auto"/>
                <w:noWrap/>
                <w:vAlign w:val="center"/>
                <w:hideMark/>
              </w:tcPr>
              <w:p w14:paraId="33F33999" w14:textId="77777777" w:rsidR="009D7265" w:rsidRPr="00504BD6" w:rsidRDefault="009D7265" w:rsidP="00F80C62">
                <w:pPr>
                  <w:jc w:val="center"/>
                  <w:rPr>
                    <w:rFonts w:asciiTheme="majorBidi" w:hAnsiTheme="majorBidi" w:cstheme="majorBidi"/>
                    <w:sz w:val="20"/>
                    <w:szCs w:val="20"/>
                    <w:lang w:val="en-US"/>
                  </w:rPr>
                </w:pPr>
                <w:r w:rsidRPr="00504BD6">
                  <w:rPr>
                    <w:rFonts w:asciiTheme="majorBidi" w:hAnsiTheme="majorBidi" w:cstheme="majorBidi"/>
                    <w:sz w:val="20"/>
                    <w:szCs w:val="20"/>
                    <w:lang w:val="en-US"/>
                  </w:rPr>
                  <w:t>1</w:t>
                </w:r>
              </w:p>
            </w:tc>
            <w:tc>
              <w:tcPr>
                <w:tcW w:w="408" w:type="dxa"/>
                <w:tcBorders>
                  <w:top w:val="single" w:sz="4" w:space="0" w:color="auto"/>
                  <w:bottom w:val="single" w:sz="4" w:space="0" w:color="auto"/>
                </w:tcBorders>
                <w:shd w:val="clear" w:color="auto" w:fill="auto"/>
                <w:noWrap/>
                <w:vAlign w:val="center"/>
                <w:hideMark/>
              </w:tcPr>
              <w:p w14:paraId="33F3399A" w14:textId="77777777" w:rsidR="009D7265" w:rsidRPr="00504BD6" w:rsidRDefault="009D7265" w:rsidP="00F80C62">
                <w:pPr>
                  <w:jc w:val="center"/>
                  <w:rPr>
                    <w:rFonts w:asciiTheme="majorBidi" w:hAnsiTheme="majorBidi" w:cstheme="majorBidi"/>
                    <w:sz w:val="20"/>
                    <w:szCs w:val="20"/>
                    <w:lang w:val="en-US"/>
                  </w:rPr>
                </w:pPr>
                <w:r w:rsidRPr="00504BD6">
                  <w:rPr>
                    <w:rFonts w:asciiTheme="majorBidi" w:hAnsiTheme="majorBidi" w:cstheme="majorBidi"/>
                    <w:sz w:val="20"/>
                    <w:szCs w:val="20"/>
                    <w:lang w:val="en-US"/>
                  </w:rPr>
                  <w:t>1</w:t>
                </w:r>
              </w:p>
            </w:tc>
            <w:tc>
              <w:tcPr>
                <w:tcW w:w="408" w:type="dxa"/>
                <w:tcBorders>
                  <w:top w:val="single" w:sz="4" w:space="0" w:color="auto"/>
                  <w:bottom w:val="single" w:sz="4" w:space="0" w:color="auto"/>
                </w:tcBorders>
                <w:shd w:val="clear" w:color="auto" w:fill="auto"/>
                <w:noWrap/>
                <w:vAlign w:val="center"/>
                <w:hideMark/>
              </w:tcPr>
              <w:p w14:paraId="33F3399B" w14:textId="77777777" w:rsidR="009D7265" w:rsidRPr="00504BD6" w:rsidRDefault="009D7265" w:rsidP="00F80C62">
                <w:pPr>
                  <w:jc w:val="center"/>
                  <w:rPr>
                    <w:rFonts w:asciiTheme="majorBidi" w:hAnsiTheme="majorBidi" w:cstheme="majorBidi"/>
                    <w:sz w:val="20"/>
                    <w:szCs w:val="20"/>
                    <w:lang w:val="en-US"/>
                  </w:rPr>
                </w:pPr>
                <w:r>
                  <w:rPr>
                    <w:rFonts w:asciiTheme="majorBidi" w:hAnsiTheme="majorBidi" w:cstheme="majorBidi"/>
                    <w:sz w:val="20"/>
                    <w:szCs w:val="20"/>
                    <w:lang w:val="en-US"/>
                  </w:rPr>
                  <w:t>0</w:t>
                </w:r>
              </w:p>
            </w:tc>
            <w:tc>
              <w:tcPr>
                <w:tcW w:w="408" w:type="dxa"/>
                <w:tcBorders>
                  <w:top w:val="single" w:sz="4" w:space="0" w:color="auto"/>
                  <w:bottom w:val="single" w:sz="4" w:space="0" w:color="auto"/>
                </w:tcBorders>
                <w:shd w:val="clear" w:color="auto" w:fill="auto"/>
                <w:noWrap/>
                <w:vAlign w:val="center"/>
                <w:hideMark/>
              </w:tcPr>
              <w:p w14:paraId="33F3399C" w14:textId="77777777" w:rsidR="009D7265" w:rsidRPr="00504BD6" w:rsidRDefault="009D7265" w:rsidP="00F80C62">
                <w:pPr>
                  <w:jc w:val="center"/>
                  <w:rPr>
                    <w:rFonts w:asciiTheme="majorBidi" w:hAnsiTheme="majorBidi" w:cstheme="majorBidi"/>
                    <w:sz w:val="20"/>
                    <w:szCs w:val="20"/>
                    <w:lang w:val="en-US"/>
                  </w:rPr>
                </w:pPr>
                <w:r w:rsidRPr="00504BD6">
                  <w:rPr>
                    <w:rFonts w:asciiTheme="majorBidi" w:hAnsiTheme="majorBidi" w:cstheme="majorBidi"/>
                    <w:sz w:val="20"/>
                    <w:szCs w:val="20"/>
                    <w:lang w:val="en-US"/>
                  </w:rPr>
                  <w:t>1</w:t>
                </w:r>
              </w:p>
            </w:tc>
            <w:tc>
              <w:tcPr>
                <w:tcW w:w="353" w:type="dxa"/>
                <w:tcBorders>
                  <w:top w:val="single" w:sz="4" w:space="0" w:color="auto"/>
                  <w:bottom w:val="single" w:sz="4" w:space="0" w:color="auto"/>
                  <w:right w:val="single" w:sz="12" w:space="0" w:color="auto"/>
                </w:tcBorders>
                <w:shd w:val="clear" w:color="auto" w:fill="auto"/>
                <w:noWrap/>
                <w:vAlign w:val="center"/>
                <w:hideMark/>
              </w:tcPr>
              <w:p w14:paraId="33F3399D" w14:textId="77777777" w:rsidR="009D7265" w:rsidRPr="00504BD6" w:rsidRDefault="009D7265" w:rsidP="00F80C62">
                <w:pPr>
                  <w:jc w:val="center"/>
                  <w:rPr>
                    <w:rFonts w:asciiTheme="majorBidi" w:hAnsiTheme="majorBidi" w:cstheme="majorBidi"/>
                    <w:sz w:val="20"/>
                    <w:szCs w:val="20"/>
                    <w:lang w:val="en-US"/>
                  </w:rPr>
                </w:pPr>
                <w:r w:rsidRPr="00504BD6">
                  <w:rPr>
                    <w:rFonts w:asciiTheme="majorBidi" w:hAnsiTheme="majorBidi" w:cstheme="majorBidi"/>
                    <w:sz w:val="20"/>
                    <w:szCs w:val="20"/>
                    <w:lang w:val="en-US"/>
                  </w:rPr>
                  <w:t>1</w:t>
                </w:r>
              </w:p>
            </w:tc>
            <w:tc>
              <w:tcPr>
                <w:tcW w:w="1008" w:type="dxa"/>
                <w:tcBorders>
                  <w:top w:val="single" w:sz="4" w:space="0" w:color="auto"/>
                  <w:left w:val="single" w:sz="12" w:space="0" w:color="auto"/>
                </w:tcBorders>
                <w:vAlign w:val="center"/>
              </w:tcPr>
              <w:p w14:paraId="33F3399E" w14:textId="77777777" w:rsidR="009D7265" w:rsidRPr="00504BD6" w:rsidRDefault="009D7265" w:rsidP="00F80C62">
                <w:pPr>
                  <w:jc w:val="center"/>
                  <w:rPr>
                    <w:rFonts w:asciiTheme="majorBidi" w:hAnsiTheme="majorBidi" w:cstheme="majorBidi"/>
                    <w:sz w:val="20"/>
                    <w:szCs w:val="20"/>
                    <w:lang w:val="en-US"/>
                  </w:rPr>
                </w:pPr>
                <w:r w:rsidRPr="00504BD6">
                  <w:rPr>
                    <w:rFonts w:asciiTheme="majorBidi" w:hAnsiTheme="majorBidi" w:cstheme="majorBidi"/>
                    <w:sz w:val="20"/>
                    <w:szCs w:val="20"/>
                    <w:lang w:val="en-US"/>
                  </w:rPr>
                  <w:t>83</w:t>
                </w:r>
              </w:p>
            </w:tc>
            <w:tc>
              <w:tcPr>
                <w:tcW w:w="708" w:type="dxa"/>
                <w:tcBorders>
                  <w:top w:val="single" w:sz="4" w:space="0" w:color="auto"/>
                  <w:right w:val="single" w:sz="12" w:space="0" w:color="auto"/>
                </w:tcBorders>
                <w:vAlign w:val="center"/>
              </w:tcPr>
              <w:p w14:paraId="33F3399F" w14:textId="77777777" w:rsidR="009D7265" w:rsidRPr="00504BD6" w:rsidRDefault="009D7265" w:rsidP="00F80C62">
                <w:pPr>
                  <w:jc w:val="center"/>
                  <w:rPr>
                    <w:rFonts w:asciiTheme="majorBidi" w:hAnsiTheme="majorBidi" w:cstheme="majorBidi"/>
                    <w:sz w:val="20"/>
                    <w:szCs w:val="20"/>
                    <w:lang w:val="en-US"/>
                  </w:rPr>
                </w:pPr>
                <w:r w:rsidRPr="00504BD6">
                  <w:rPr>
                    <w:rFonts w:asciiTheme="majorBidi" w:hAnsiTheme="majorBidi" w:cstheme="majorBidi"/>
                    <w:sz w:val="20"/>
                    <w:szCs w:val="20"/>
                    <w:lang w:val="en-US"/>
                  </w:rPr>
                  <w:t>H</w:t>
                </w:r>
              </w:p>
            </w:tc>
            <w:tc>
              <w:tcPr>
                <w:tcW w:w="992" w:type="dxa"/>
                <w:vMerge w:val="restart"/>
                <w:tcBorders>
                  <w:top w:val="single" w:sz="4" w:space="0" w:color="auto"/>
                  <w:left w:val="single" w:sz="12" w:space="0" w:color="auto"/>
                </w:tcBorders>
                <w:shd w:val="clear" w:color="auto" w:fill="D9D9D9" w:themeFill="background1" w:themeFillShade="D9"/>
                <w:vAlign w:val="center"/>
              </w:tcPr>
              <w:p w14:paraId="33F339A0" w14:textId="77777777" w:rsidR="009D7265" w:rsidRPr="00504BD6" w:rsidRDefault="009D7265" w:rsidP="00F80C62">
                <w:pPr>
                  <w:ind w:left="-57"/>
                  <w:jc w:val="center"/>
                  <w:rPr>
                    <w:rFonts w:asciiTheme="majorBidi" w:hAnsiTheme="majorBidi" w:cstheme="majorBidi"/>
                    <w:sz w:val="20"/>
                    <w:szCs w:val="20"/>
                    <w:lang w:val="en-US"/>
                  </w:rPr>
                </w:pPr>
                <w:r w:rsidRPr="00504BD6">
                  <w:rPr>
                    <w:rFonts w:asciiTheme="majorBidi" w:hAnsiTheme="majorBidi" w:cstheme="majorBidi"/>
                    <w:sz w:val="20"/>
                    <w:szCs w:val="20"/>
                    <w:lang w:val="en-US"/>
                  </w:rPr>
                  <w:t>18</w:t>
                </w:r>
              </w:p>
            </w:tc>
            <w:tc>
              <w:tcPr>
                <w:tcW w:w="1560" w:type="dxa"/>
                <w:vMerge w:val="restart"/>
                <w:tcBorders>
                  <w:top w:val="single" w:sz="4" w:space="0" w:color="auto"/>
                </w:tcBorders>
                <w:shd w:val="clear" w:color="auto" w:fill="auto"/>
                <w:vAlign w:val="center"/>
              </w:tcPr>
              <w:p w14:paraId="33F339A1" w14:textId="77777777" w:rsidR="009D7265" w:rsidRPr="00504BD6" w:rsidRDefault="009D7265" w:rsidP="00F80C62">
                <w:pPr>
                  <w:jc w:val="center"/>
                  <w:rPr>
                    <w:rFonts w:asciiTheme="majorBidi" w:hAnsiTheme="majorBidi" w:cstheme="majorBidi"/>
                    <w:sz w:val="20"/>
                    <w:szCs w:val="20"/>
                    <w:lang w:val="en-US"/>
                  </w:rPr>
                </w:pPr>
                <w:r w:rsidRPr="00504BD6">
                  <w:rPr>
                    <w:rFonts w:asciiTheme="majorBidi" w:hAnsiTheme="majorBidi" w:cstheme="majorBidi"/>
                    <w:sz w:val="20"/>
                    <w:szCs w:val="20"/>
                    <w:lang w:val="en-US"/>
                  </w:rPr>
                  <w:t>L</w:t>
                </w:r>
              </w:p>
            </w:tc>
          </w:tr>
          <w:tr w:rsidR="009D7265" w:rsidRPr="00504BD6" w14:paraId="33F339AF" w14:textId="77777777" w:rsidTr="009D7265">
            <w:trPr>
              <w:trHeight w:hRule="exact" w:val="302"/>
            </w:trPr>
            <w:tc>
              <w:tcPr>
                <w:tcW w:w="631" w:type="dxa"/>
                <w:tcBorders>
                  <w:bottom w:val="single" w:sz="4" w:space="0" w:color="auto"/>
                </w:tcBorders>
                <w:shd w:val="clear" w:color="auto" w:fill="auto"/>
                <w:noWrap/>
                <w:vAlign w:val="center"/>
                <w:hideMark/>
              </w:tcPr>
              <w:p w14:paraId="33F339A3" w14:textId="77777777" w:rsidR="009D7265" w:rsidRPr="00504BD6" w:rsidRDefault="009D7265" w:rsidP="00F80C62">
                <w:pPr>
                  <w:ind w:left="-57"/>
                  <w:rPr>
                    <w:rFonts w:asciiTheme="majorBidi" w:hAnsiTheme="majorBidi" w:cstheme="majorBidi"/>
                    <w:sz w:val="20"/>
                    <w:szCs w:val="20"/>
                    <w:lang w:val="en-US"/>
                  </w:rPr>
                </w:pPr>
                <w:r w:rsidRPr="00504BD6">
                  <w:rPr>
                    <w:rFonts w:asciiTheme="majorBidi" w:hAnsiTheme="majorBidi" w:cstheme="majorBidi"/>
                    <w:sz w:val="20"/>
                    <w:szCs w:val="20"/>
                    <w:lang w:val="en-US"/>
                  </w:rPr>
                  <w:t>App38</w:t>
                </w:r>
              </w:p>
            </w:tc>
            <w:tc>
              <w:tcPr>
                <w:tcW w:w="992" w:type="dxa"/>
                <w:vMerge/>
                <w:tcBorders>
                  <w:top w:val="nil"/>
                  <w:bottom w:val="single" w:sz="4" w:space="0" w:color="auto"/>
                </w:tcBorders>
                <w:shd w:val="clear" w:color="auto" w:fill="D9D9D9" w:themeFill="background1" w:themeFillShade="D9"/>
                <w:vAlign w:val="center"/>
                <w:hideMark/>
              </w:tcPr>
              <w:p w14:paraId="33F339A4" w14:textId="77777777" w:rsidR="009D7265" w:rsidRPr="00504BD6" w:rsidRDefault="009D7265" w:rsidP="00F80C62">
                <w:pPr>
                  <w:tabs>
                    <w:tab w:val="left" w:pos="252"/>
                    <w:tab w:val="center" w:pos="317"/>
                  </w:tabs>
                  <w:ind w:left="-57"/>
                  <w:jc w:val="center"/>
                  <w:rPr>
                    <w:rFonts w:asciiTheme="majorBidi" w:hAnsiTheme="majorBidi" w:cstheme="majorBidi"/>
                    <w:b/>
                    <w:bCs/>
                    <w:sz w:val="20"/>
                    <w:szCs w:val="20"/>
                    <w:lang w:val="en-US"/>
                  </w:rPr>
                </w:pPr>
              </w:p>
            </w:tc>
            <w:tc>
              <w:tcPr>
                <w:tcW w:w="488" w:type="dxa"/>
                <w:tcBorders>
                  <w:bottom w:val="single" w:sz="4" w:space="0" w:color="auto"/>
                </w:tcBorders>
                <w:shd w:val="clear" w:color="auto" w:fill="auto"/>
                <w:noWrap/>
                <w:vAlign w:val="center"/>
                <w:hideMark/>
              </w:tcPr>
              <w:p w14:paraId="33F339A5" w14:textId="77777777" w:rsidR="009D7265" w:rsidRPr="00504BD6" w:rsidRDefault="009D7265" w:rsidP="00F80C62">
                <w:pPr>
                  <w:jc w:val="center"/>
                  <w:rPr>
                    <w:rFonts w:asciiTheme="majorBidi" w:hAnsiTheme="majorBidi" w:cstheme="majorBidi"/>
                    <w:sz w:val="20"/>
                    <w:szCs w:val="20"/>
                    <w:lang w:val="en-US"/>
                  </w:rPr>
                </w:pPr>
                <w:r w:rsidRPr="00504BD6">
                  <w:rPr>
                    <w:rFonts w:asciiTheme="majorBidi" w:hAnsiTheme="majorBidi" w:cstheme="majorBidi"/>
                    <w:sz w:val="20"/>
                    <w:szCs w:val="20"/>
                    <w:lang w:val="en-US"/>
                  </w:rPr>
                  <w:t>1</w:t>
                </w:r>
              </w:p>
            </w:tc>
            <w:tc>
              <w:tcPr>
                <w:tcW w:w="408" w:type="dxa"/>
                <w:tcBorders>
                  <w:bottom w:val="single" w:sz="4" w:space="0" w:color="auto"/>
                </w:tcBorders>
                <w:shd w:val="clear" w:color="auto" w:fill="auto"/>
                <w:noWrap/>
                <w:vAlign w:val="center"/>
                <w:hideMark/>
              </w:tcPr>
              <w:p w14:paraId="33F339A6" w14:textId="77777777" w:rsidR="009D7265" w:rsidRPr="00504BD6" w:rsidRDefault="009D7265" w:rsidP="00F80C62">
                <w:pPr>
                  <w:jc w:val="center"/>
                  <w:rPr>
                    <w:rFonts w:asciiTheme="majorBidi" w:hAnsiTheme="majorBidi" w:cstheme="majorBidi"/>
                    <w:sz w:val="20"/>
                    <w:szCs w:val="20"/>
                    <w:lang w:val="en-US"/>
                  </w:rPr>
                </w:pPr>
                <w:r>
                  <w:rPr>
                    <w:rFonts w:asciiTheme="majorBidi" w:hAnsiTheme="majorBidi" w:cstheme="majorBidi"/>
                    <w:sz w:val="20"/>
                    <w:szCs w:val="20"/>
                    <w:lang w:val="en-US"/>
                  </w:rPr>
                  <w:t>0</w:t>
                </w:r>
              </w:p>
            </w:tc>
            <w:tc>
              <w:tcPr>
                <w:tcW w:w="408" w:type="dxa"/>
                <w:tcBorders>
                  <w:bottom w:val="single" w:sz="4" w:space="0" w:color="auto"/>
                </w:tcBorders>
                <w:shd w:val="clear" w:color="auto" w:fill="auto"/>
                <w:noWrap/>
                <w:vAlign w:val="center"/>
                <w:hideMark/>
              </w:tcPr>
              <w:p w14:paraId="33F339A7" w14:textId="77777777" w:rsidR="009D7265" w:rsidRPr="00504BD6" w:rsidRDefault="009D7265" w:rsidP="00F80C62">
                <w:pPr>
                  <w:jc w:val="center"/>
                  <w:rPr>
                    <w:rFonts w:asciiTheme="majorBidi" w:hAnsiTheme="majorBidi" w:cstheme="majorBidi"/>
                    <w:sz w:val="20"/>
                    <w:szCs w:val="20"/>
                    <w:lang w:val="en-US"/>
                  </w:rPr>
                </w:pPr>
                <w:r>
                  <w:rPr>
                    <w:rFonts w:asciiTheme="majorBidi" w:hAnsiTheme="majorBidi" w:cstheme="majorBidi"/>
                    <w:sz w:val="20"/>
                    <w:szCs w:val="20"/>
                    <w:lang w:val="en-US"/>
                  </w:rPr>
                  <w:t>0</w:t>
                </w:r>
              </w:p>
            </w:tc>
            <w:tc>
              <w:tcPr>
                <w:tcW w:w="408" w:type="dxa"/>
                <w:tcBorders>
                  <w:bottom w:val="single" w:sz="4" w:space="0" w:color="auto"/>
                </w:tcBorders>
                <w:shd w:val="clear" w:color="auto" w:fill="auto"/>
                <w:noWrap/>
                <w:vAlign w:val="center"/>
                <w:hideMark/>
              </w:tcPr>
              <w:p w14:paraId="33F339A8" w14:textId="77777777" w:rsidR="009D7265" w:rsidRPr="00504BD6" w:rsidRDefault="009D7265" w:rsidP="00F80C62">
                <w:pPr>
                  <w:jc w:val="center"/>
                  <w:rPr>
                    <w:rFonts w:asciiTheme="majorBidi" w:hAnsiTheme="majorBidi" w:cstheme="majorBidi"/>
                    <w:sz w:val="20"/>
                    <w:szCs w:val="20"/>
                    <w:lang w:val="en-US"/>
                  </w:rPr>
                </w:pPr>
                <w:r>
                  <w:rPr>
                    <w:rFonts w:asciiTheme="majorBidi" w:hAnsiTheme="majorBidi" w:cstheme="majorBidi"/>
                    <w:sz w:val="20"/>
                    <w:szCs w:val="20"/>
                    <w:lang w:val="en-US"/>
                  </w:rPr>
                  <w:t>0</w:t>
                </w:r>
              </w:p>
            </w:tc>
            <w:tc>
              <w:tcPr>
                <w:tcW w:w="408" w:type="dxa"/>
                <w:tcBorders>
                  <w:bottom w:val="single" w:sz="4" w:space="0" w:color="auto"/>
                </w:tcBorders>
                <w:shd w:val="clear" w:color="auto" w:fill="auto"/>
                <w:noWrap/>
                <w:vAlign w:val="center"/>
                <w:hideMark/>
              </w:tcPr>
              <w:p w14:paraId="33F339A9" w14:textId="77777777" w:rsidR="009D7265" w:rsidRPr="00504BD6" w:rsidRDefault="009D7265" w:rsidP="00F80C62">
                <w:pPr>
                  <w:jc w:val="center"/>
                  <w:rPr>
                    <w:rFonts w:asciiTheme="majorBidi" w:hAnsiTheme="majorBidi" w:cstheme="majorBidi"/>
                    <w:sz w:val="20"/>
                    <w:szCs w:val="20"/>
                    <w:lang w:val="en-US"/>
                  </w:rPr>
                </w:pPr>
                <w:r>
                  <w:rPr>
                    <w:rFonts w:asciiTheme="majorBidi" w:hAnsiTheme="majorBidi" w:cstheme="majorBidi"/>
                    <w:sz w:val="20"/>
                    <w:szCs w:val="20"/>
                    <w:lang w:val="en-US"/>
                  </w:rPr>
                  <w:t>0</w:t>
                </w:r>
              </w:p>
            </w:tc>
            <w:tc>
              <w:tcPr>
                <w:tcW w:w="353" w:type="dxa"/>
                <w:tcBorders>
                  <w:bottom w:val="single" w:sz="4" w:space="0" w:color="auto"/>
                  <w:right w:val="single" w:sz="12" w:space="0" w:color="auto"/>
                </w:tcBorders>
                <w:shd w:val="clear" w:color="auto" w:fill="auto"/>
                <w:noWrap/>
                <w:vAlign w:val="center"/>
                <w:hideMark/>
              </w:tcPr>
              <w:p w14:paraId="33F339AA" w14:textId="77777777" w:rsidR="009D7265" w:rsidRPr="00504BD6" w:rsidRDefault="009D7265" w:rsidP="00F80C62">
                <w:pPr>
                  <w:jc w:val="center"/>
                  <w:rPr>
                    <w:rFonts w:asciiTheme="majorBidi" w:hAnsiTheme="majorBidi" w:cstheme="majorBidi"/>
                    <w:sz w:val="20"/>
                    <w:szCs w:val="20"/>
                    <w:lang w:val="en-US"/>
                  </w:rPr>
                </w:pPr>
                <w:r>
                  <w:rPr>
                    <w:rFonts w:asciiTheme="majorBidi" w:hAnsiTheme="majorBidi" w:cstheme="majorBidi"/>
                    <w:sz w:val="20"/>
                    <w:szCs w:val="20"/>
                    <w:lang w:val="en-US"/>
                  </w:rPr>
                  <w:t>0</w:t>
                </w:r>
              </w:p>
            </w:tc>
            <w:tc>
              <w:tcPr>
                <w:tcW w:w="1008" w:type="dxa"/>
                <w:tcBorders>
                  <w:left w:val="single" w:sz="12" w:space="0" w:color="auto"/>
                  <w:bottom w:val="single" w:sz="4" w:space="0" w:color="auto"/>
                </w:tcBorders>
                <w:vAlign w:val="center"/>
              </w:tcPr>
              <w:p w14:paraId="33F339AB" w14:textId="77777777" w:rsidR="009D7265" w:rsidRPr="00504BD6" w:rsidRDefault="009D7265" w:rsidP="00F80C62">
                <w:pPr>
                  <w:jc w:val="center"/>
                  <w:rPr>
                    <w:rFonts w:asciiTheme="majorBidi" w:hAnsiTheme="majorBidi" w:cstheme="majorBidi"/>
                    <w:sz w:val="20"/>
                    <w:szCs w:val="20"/>
                    <w:lang w:val="en-US"/>
                  </w:rPr>
                </w:pPr>
                <w:r w:rsidRPr="00504BD6">
                  <w:rPr>
                    <w:rFonts w:asciiTheme="majorBidi" w:hAnsiTheme="majorBidi" w:cstheme="majorBidi"/>
                    <w:sz w:val="20"/>
                    <w:szCs w:val="20"/>
                    <w:lang w:val="en-US"/>
                  </w:rPr>
                  <w:t>17</w:t>
                </w:r>
              </w:p>
            </w:tc>
            <w:tc>
              <w:tcPr>
                <w:tcW w:w="708" w:type="dxa"/>
                <w:tcBorders>
                  <w:bottom w:val="single" w:sz="4" w:space="0" w:color="auto"/>
                  <w:right w:val="single" w:sz="12" w:space="0" w:color="auto"/>
                </w:tcBorders>
                <w:vAlign w:val="center"/>
              </w:tcPr>
              <w:p w14:paraId="33F339AC" w14:textId="77777777" w:rsidR="009D7265" w:rsidRPr="00504BD6" w:rsidRDefault="009D7265" w:rsidP="00F80C62">
                <w:pPr>
                  <w:jc w:val="center"/>
                  <w:rPr>
                    <w:rFonts w:asciiTheme="majorBidi" w:hAnsiTheme="majorBidi" w:cstheme="majorBidi"/>
                    <w:sz w:val="20"/>
                    <w:szCs w:val="20"/>
                    <w:lang w:val="en-US"/>
                  </w:rPr>
                </w:pPr>
                <w:r w:rsidRPr="00504BD6">
                  <w:rPr>
                    <w:rFonts w:asciiTheme="majorBidi" w:hAnsiTheme="majorBidi" w:cstheme="majorBidi"/>
                    <w:sz w:val="20"/>
                    <w:szCs w:val="20"/>
                    <w:lang w:val="en-US"/>
                  </w:rPr>
                  <w:t>L</w:t>
                </w:r>
              </w:p>
            </w:tc>
            <w:tc>
              <w:tcPr>
                <w:tcW w:w="992" w:type="dxa"/>
                <w:vMerge/>
                <w:tcBorders>
                  <w:top w:val="nil"/>
                  <w:left w:val="single" w:sz="12" w:space="0" w:color="auto"/>
                  <w:bottom w:val="single" w:sz="4" w:space="0" w:color="auto"/>
                </w:tcBorders>
                <w:shd w:val="clear" w:color="auto" w:fill="D9D9D9" w:themeFill="background1" w:themeFillShade="D9"/>
                <w:vAlign w:val="center"/>
              </w:tcPr>
              <w:p w14:paraId="33F339AD" w14:textId="77777777" w:rsidR="009D7265" w:rsidRPr="00504BD6" w:rsidRDefault="009D7265" w:rsidP="00F80C62">
                <w:pPr>
                  <w:ind w:left="-57"/>
                  <w:jc w:val="center"/>
                  <w:rPr>
                    <w:rFonts w:asciiTheme="majorBidi" w:hAnsiTheme="majorBidi" w:cstheme="majorBidi"/>
                    <w:sz w:val="20"/>
                    <w:szCs w:val="20"/>
                    <w:lang w:val="en-US"/>
                  </w:rPr>
                </w:pPr>
              </w:p>
            </w:tc>
            <w:tc>
              <w:tcPr>
                <w:tcW w:w="1560" w:type="dxa"/>
                <w:vMerge/>
                <w:tcBorders>
                  <w:bottom w:val="single" w:sz="4" w:space="0" w:color="auto"/>
                </w:tcBorders>
                <w:shd w:val="clear" w:color="auto" w:fill="auto"/>
                <w:vAlign w:val="center"/>
              </w:tcPr>
              <w:p w14:paraId="33F339AE" w14:textId="77777777" w:rsidR="009D7265" w:rsidRPr="00504BD6" w:rsidRDefault="009D7265" w:rsidP="00F80C62">
                <w:pPr>
                  <w:jc w:val="center"/>
                  <w:rPr>
                    <w:rFonts w:asciiTheme="majorBidi" w:hAnsiTheme="majorBidi" w:cstheme="majorBidi"/>
                    <w:sz w:val="20"/>
                    <w:szCs w:val="20"/>
                    <w:lang w:val="en-US"/>
                  </w:rPr>
                </w:pPr>
              </w:p>
            </w:tc>
          </w:tr>
          <w:tr w:rsidR="009D7265" w:rsidRPr="00504BD6" w14:paraId="33F339BC" w14:textId="77777777" w:rsidTr="009D7265">
            <w:trPr>
              <w:trHeight w:hRule="exact" w:val="227"/>
            </w:trPr>
            <w:tc>
              <w:tcPr>
                <w:tcW w:w="63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nil"/>
                </w:tcBorders>
                <w:shd w:val="clear" w:color="auto" w:fill="auto"/>
                <w:noWrap/>
                <w:vAlign w:val="center"/>
              </w:tcPr>
              <w:p w14:paraId="33F339B0" w14:textId="77777777" w:rsidR="009D7265" w:rsidRPr="00504BD6" w:rsidRDefault="009D7265" w:rsidP="00F80C62">
                <w:pPr>
                  <w:ind w:left="-57"/>
                  <w:rPr>
                    <w:rFonts w:asciiTheme="majorBidi" w:hAnsiTheme="majorBidi" w:cstheme="majorBidi"/>
                    <w:sz w:val="20"/>
                    <w:szCs w:val="20"/>
                    <w:lang w:val="en-US"/>
                  </w:rPr>
                </w:pPr>
              </w:p>
            </w:tc>
            <w:tc>
              <w:tcPr>
                <w:tcW w:w="992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  <w:shd w:val="clear" w:color="auto" w:fill="auto"/>
                <w:vAlign w:val="center"/>
              </w:tcPr>
              <w:p w14:paraId="33F339B1" w14:textId="77777777" w:rsidR="009D7265" w:rsidRPr="00504BD6" w:rsidRDefault="009D7265" w:rsidP="00F80C62">
                <w:pPr>
                  <w:tabs>
                    <w:tab w:val="left" w:pos="252"/>
                    <w:tab w:val="center" w:pos="317"/>
                  </w:tabs>
                  <w:ind w:left="-57"/>
                  <w:jc w:val="center"/>
                  <w:rPr>
                    <w:rFonts w:asciiTheme="majorBidi" w:hAnsiTheme="majorBidi" w:cstheme="majorBidi"/>
                    <w:b/>
                    <w:bCs/>
                    <w:sz w:val="20"/>
                    <w:szCs w:val="20"/>
                    <w:lang w:val="en-US"/>
                  </w:rPr>
                </w:pPr>
              </w:p>
            </w:tc>
            <w:tc>
              <w:tcPr>
                <w:tcW w:w="488" w:type="dxa"/>
                <w:tcBorders>
                  <w:top w:val="single" w:sz="4" w:space="0" w:color="auto"/>
                  <w:bottom w:val="single" w:sz="4" w:space="0" w:color="auto"/>
                </w:tcBorders>
                <w:shd w:val="clear" w:color="auto" w:fill="auto"/>
                <w:noWrap/>
                <w:vAlign w:val="center"/>
              </w:tcPr>
              <w:p w14:paraId="33F339B2" w14:textId="77777777" w:rsidR="009D7265" w:rsidRPr="00504BD6" w:rsidRDefault="009D7265" w:rsidP="00F80C62">
                <w:pPr>
                  <w:jc w:val="center"/>
                  <w:rPr>
                    <w:rFonts w:asciiTheme="majorBidi" w:hAnsiTheme="majorBidi" w:cstheme="majorBidi"/>
                    <w:sz w:val="20"/>
                    <w:szCs w:val="20"/>
                    <w:lang w:val="en-US"/>
                  </w:rPr>
                </w:pPr>
                <w:r w:rsidRPr="00504BD6">
                  <w:rPr>
                    <w:rFonts w:asciiTheme="majorBidi" w:hAnsiTheme="majorBidi" w:cstheme="majorBidi"/>
                    <w:sz w:val="20"/>
                    <w:szCs w:val="20"/>
                    <w:lang w:val="en-US"/>
                  </w:rPr>
                  <w:t>H</w:t>
                </w:r>
              </w:p>
            </w:tc>
            <w:tc>
              <w:tcPr>
                <w:tcW w:w="408" w:type="dxa"/>
                <w:tcBorders>
                  <w:top w:val="single" w:sz="4" w:space="0" w:color="auto"/>
                  <w:bottom w:val="single" w:sz="4" w:space="0" w:color="auto"/>
                </w:tcBorders>
                <w:shd w:val="clear" w:color="auto" w:fill="auto"/>
                <w:noWrap/>
                <w:vAlign w:val="bottom"/>
              </w:tcPr>
              <w:p w14:paraId="33F339B3" w14:textId="77777777" w:rsidR="009D7265" w:rsidRPr="00504BD6" w:rsidRDefault="009D7265" w:rsidP="00F80C62">
                <w:pPr>
                  <w:jc w:val="center"/>
                  <w:rPr>
                    <w:rFonts w:asciiTheme="majorBidi" w:hAnsiTheme="majorBidi" w:cstheme="majorBidi"/>
                    <w:sz w:val="20"/>
                    <w:szCs w:val="20"/>
                    <w:lang w:val="en-US"/>
                  </w:rPr>
                </w:pPr>
                <w:r w:rsidRPr="00504BD6">
                  <w:rPr>
                    <w:rFonts w:asciiTheme="majorBidi" w:hAnsiTheme="majorBidi" w:cstheme="majorBidi"/>
                    <w:sz w:val="20"/>
                    <w:szCs w:val="20"/>
                    <w:lang w:val="en-US"/>
                  </w:rPr>
                  <w:t>M</w:t>
                </w:r>
              </w:p>
            </w:tc>
            <w:tc>
              <w:tcPr>
                <w:tcW w:w="408" w:type="dxa"/>
                <w:tcBorders>
                  <w:top w:val="single" w:sz="4" w:space="0" w:color="auto"/>
                  <w:bottom w:val="single" w:sz="4" w:space="0" w:color="auto"/>
                </w:tcBorders>
                <w:shd w:val="clear" w:color="auto" w:fill="auto"/>
                <w:noWrap/>
                <w:vAlign w:val="bottom"/>
              </w:tcPr>
              <w:p w14:paraId="33F339B4" w14:textId="77777777" w:rsidR="009D7265" w:rsidRPr="00504BD6" w:rsidRDefault="009D7265" w:rsidP="00F80C62">
                <w:pPr>
                  <w:jc w:val="center"/>
                  <w:rPr>
                    <w:rFonts w:asciiTheme="majorBidi" w:hAnsiTheme="majorBidi" w:cstheme="majorBidi"/>
                    <w:sz w:val="20"/>
                    <w:szCs w:val="20"/>
                    <w:lang w:val="en-US"/>
                  </w:rPr>
                </w:pPr>
                <w:r w:rsidRPr="00504BD6">
                  <w:rPr>
                    <w:rFonts w:asciiTheme="majorBidi" w:hAnsiTheme="majorBidi" w:cstheme="majorBidi"/>
                    <w:sz w:val="20"/>
                    <w:szCs w:val="20"/>
                    <w:lang w:val="en-US"/>
                  </w:rPr>
                  <w:t>M</w:t>
                </w:r>
              </w:p>
            </w:tc>
            <w:tc>
              <w:tcPr>
                <w:tcW w:w="408" w:type="dxa"/>
                <w:tcBorders>
                  <w:top w:val="single" w:sz="4" w:space="0" w:color="auto"/>
                  <w:bottom w:val="single" w:sz="4" w:space="0" w:color="auto"/>
                </w:tcBorders>
                <w:shd w:val="clear" w:color="auto" w:fill="auto"/>
                <w:noWrap/>
                <w:vAlign w:val="bottom"/>
              </w:tcPr>
              <w:p w14:paraId="33F339B5" w14:textId="77777777" w:rsidR="009D7265" w:rsidRPr="00504BD6" w:rsidRDefault="009D7265" w:rsidP="00F80C62">
                <w:pPr>
                  <w:jc w:val="center"/>
                  <w:rPr>
                    <w:rFonts w:asciiTheme="majorBidi" w:hAnsiTheme="majorBidi" w:cstheme="majorBidi"/>
                    <w:sz w:val="20"/>
                    <w:szCs w:val="20"/>
                    <w:lang w:val="en-US"/>
                  </w:rPr>
                </w:pPr>
                <w:r w:rsidRPr="00504BD6">
                  <w:rPr>
                    <w:rFonts w:asciiTheme="majorBidi" w:hAnsiTheme="majorBidi" w:cstheme="majorBidi"/>
                    <w:sz w:val="20"/>
                    <w:szCs w:val="20"/>
                    <w:lang w:val="en-US"/>
                  </w:rPr>
                  <w:t>L</w:t>
                </w:r>
              </w:p>
            </w:tc>
            <w:tc>
              <w:tcPr>
                <w:tcW w:w="408" w:type="dxa"/>
                <w:tcBorders>
                  <w:top w:val="single" w:sz="4" w:space="0" w:color="auto"/>
                  <w:bottom w:val="single" w:sz="4" w:space="0" w:color="auto"/>
                </w:tcBorders>
                <w:shd w:val="clear" w:color="auto" w:fill="auto"/>
                <w:noWrap/>
                <w:vAlign w:val="bottom"/>
              </w:tcPr>
              <w:p w14:paraId="33F339B6" w14:textId="77777777" w:rsidR="009D7265" w:rsidRPr="00504BD6" w:rsidRDefault="009D7265" w:rsidP="00F80C62">
                <w:pPr>
                  <w:jc w:val="center"/>
                  <w:rPr>
                    <w:rFonts w:asciiTheme="majorBidi" w:hAnsiTheme="majorBidi" w:cstheme="majorBidi"/>
                    <w:sz w:val="20"/>
                    <w:szCs w:val="20"/>
                    <w:lang w:val="en-US"/>
                  </w:rPr>
                </w:pPr>
                <w:r w:rsidRPr="00504BD6">
                  <w:rPr>
                    <w:rFonts w:asciiTheme="majorBidi" w:hAnsiTheme="majorBidi" w:cstheme="majorBidi"/>
                    <w:sz w:val="20"/>
                    <w:szCs w:val="20"/>
                    <w:lang w:val="en-US"/>
                  </w:rPr>
                  <w:t>L</w:t>
                </w:r>
              </w:p>
            </w:tc>
            <w:tc>
              <w:tcPr>
                <w:tcW w:w="353" w:type="dxa"/>
                <w:tcBorders>
                  <w:top w:val="single" w:sz="4" w:space="0" w:color="auto"/>
                  <w:bottom w:val="single" w:sz="4" w:space="0" w:color="auto"/>
                  <w:right w:val="single" w:sz="12" w:space="0" w:color="auto"/>
                </w:tcBorders>
                <w:shd w:val="clear" w:color="auto" w:fill="auto"/>
                <w:noWrap/>
                <w:vAlign w:val="bottom"/>
              </w:tcPr>
              <w:p w14:paraId="33F339B7" w14:textId="77777777" w:rsidR="009D7265" w:rsidRPr="00504BD6" w:rsidRDefault="009D7265" w:rsidP="00F80C62">
                <w:pPr>
                  <w:jc w:val="center"/>
                  <w:rPr>
                    <w:rFonts w:asciiTheme="majorBidi" w:hAnsiTheme="majorBidi" w:cstheme="majorBidi"/>
                    <w:sz w:val="20"/>
                    <w:szCs w:val="20"/>
                    <w:lang w:val="en-US"/>
                  </w:rPr>
                </w:pPr>
                <w:r w:rsidRPr="00504BD6">
                  <w:rPr>
                    <w:rFonts w:asciiTheme="majorBidi" w:hAnsiTheme="majorBidi" w:cstheme="majorBidi"/>
                    <w:sz w:val="20"/>
                    <w:szCs w:val="20"/>
                    <w:lang w:val="en-US"/>
                  </w:rPr>
                  <w:t>L</w:t>
                </w:r>
              </w:p>
            </w:tc>
            <w:tc>
              <w:tcPr>
                <w:tcW w:w="1008" w:type="dxa"/>
                <w:tcBorders>
                  <w:top w:val="single" w:sz="4" w:space="0" w:color="auto"/>
                  <w:left w:val="single" w:sz="12" w:space="0" w:color="auto"/>
                  <w:bottom w:val="single" w:sz="4" w:space="0" w:color="auto"/>
                  <w:right w:val="nil"/>
                </w:tcBorders>
                <w:vAlign w:val="center"/>
              </w:tcPr>
              <w:p w14:paraId="33F339B8" w14:textId="77777777" w:rsidR="009D7265" w:rsidRPr="00504BD6" w:rsidRDefault="009D7265" w:rsidP="00F80C62">
                <w:pPr>
                  <w:jc w:val="center"/>
                  <w:rPr>
                    <w:rFonts w:asciiTheme="majorBidi" w:hAnsiTheme="majorBidi" w:cstheme="majorBidi"/>
                    <w:sz w:val="20"/>
                    <w:szCs w:val="20"/>
                    <w:lang w:val="en-US"/>
                  </w:rPr>
                </w:pPr>
              </w:p>
            </w:tc>
            <w:tc>
              <w:tcPr>
                <w:tcW w:w="708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12" w:space="0" w:color="auto"/>
                </w:tcBorders>
                <w:shd w:val="clear" w:color="auto" w:fill="auto"/>
                <w:vAlign w:val="center"/>
              </w:tcPr>
              <w:p w14:paraId="33F339B9" w14:textId="77777777" w:rsidR="009D7265" w:rsidRPr="00504BD6" w:rsidRDefault="009D7265" w:rsidP="00F80C62">
                <w:pPr>
                  <w:jc w:val="center"/>
                  <w:rPr>
                    <w:rFonts w:asciiTheme="majorBidi" w:hAnsiTheme="majorBidi" w:cstheme="majorBidi"/>
                    <w:sz w:val="20"/>
                    <w:szCs w:val="20"/>
                    <w:lang w:val="en-US"/>
                  </w:rPr>
                </w:pPr>
              </w:p>
            </w:tc>
            <w:tc>
              <w:tcPr>
                <w:tcW w:w="992" w:type="dxa"/>
                <w:tcBorders>
                  <w:top w:val="single" w:sz="4" w:space="0" w:color="auto"/>
                  <w:left w:val="single" w:sz="12" w:space="0" w:color="auto"/>
                  <w:bottom w:val="single" w:sz="4" w:space="0" w:color="auto"/>
                  <w:right w:val="nil"/>
                </w:tcBorders>
                <w:shd w:val="clear" w:color="auto" w:fill="auto"/>
                <w:vAlign w:val="center"/>
              </w:tcPr>
              <w:p w14:paraId="33F339BA" w14:textId="77777777" w:rsidR="009D7265" w:rsidRPr="00504BD6" w:rsidRDefault="009D7265" w:rsidP="00F80C62">
                <w:pPr>
                  <w:ind w:left="-57"/>
                  <w:jc w:val="center"/>
                  <w:rPr>
                    <w:rFonts w:asciiTheme="majorBidi" w:hAnsiTheme="majorBidi" w:cstheme="majorBidi"/>
                    <w:sz w:val="20"/>
                    <w:szCs w:val="20"/>
                    <w:lang w:val="en-US"/>
                  </w:rPr>
                </w:pPr>
              </w:p>
            </w:tc>
            <w:tc>
              <w:tcPr>
                <w:tcW w:w="1560" w:type="dxa"/>
                <w:tcBorders>
                  <w:top w:val="single" w:sz="4" w:space="0" w:color="auto"/>
                  <w:left w:val="nil"/>
                  <w:bottom w:val="single" w:sz="4" w:space="0" w:color="auto"/>
                </w:tcBorders>
                <w:shd w:val="clear" w:color="auto" w:fill="auto"/>
                <w:vAlign w:val="center"/>
              </w:tcPr>
              <w:p w14:paraId="33F339BB" w14:textId="77777777" w:rsidR="009D7265" w:rsidRPr="00504BD6" w:rsidRDefault="009D7265" w:rsidP="00F80C62">
                <w:pPr>
                  <w:jc w:val="center"/>
                  <w:rPr>
                    <w:rFonts w:asciiTheme="majorBidi" w:hAnsiTheme="majorBidi" w:cstheme="majorBidi"/>
                    <w:sz w:val="20"/>
                    <w:szCs w:val="20"/>
                    <w:lang w:val="en-US"/>
                  </w:rPr>
                </w:pPr>
              </w:p>
            </w:tc>
          </w:tr>
          <w:tr w:rsidR="009D7265" w:rsidRPr="00504BD6" w14:paraId="33F339C9" w14:textId="77777777" w:rsidTr="009D7265">
            <w:trPr>
              <w:trHeight w:hRule="exact" w:val="227"/>
            </w:trPr>
            <w:tc>
              <w:tcPr>
                <w:tcW w:w="631" w:type="dxa"/>
                <w:tcBorders>
                  <w:top w:val="single" w:sz="4" w:space="0" w:color="auto"/>
                </w:tcBorders>
                <w:shd w:val="clear" w:color="auto" w:fill="auto"/>
                <w:noWrap/>
                <w:hideMark/>
              </w:tcPr>
              <w:p w14:paraId="33F339BD" w14:textId="77777777" w:rsidR="009D7265" w:rsidRPr="00504BD6" w:rsidRDefault="009D7265" w:rsidP="00F80C62">
                <w:pPr>
                  <w:ind w:left="-57"/>
                  <w:rPr>
                    <w:rFonts w:asciiTheme="majorBidi" w:hAnsiTheme="majorBidi" w:cstheme="majorBidi"/>
                    <w:sz w:val="20"/>
                    <w:szCs w:val="20"/>
                    <w:lang w:val="en-US"/>
                  </w:rPr>
                </w:pPr>
                <w:r w:rsidRPr="00504BD6">
                  <w:rPr>
                    <w:rFonts w:asciiTheme="majorBidi" w:hAnsiTheme="majorBidi" w:cstheme="majorBidi"/>
                    <w:sz w:val="20"/>
                    <w:szCs w:val="20"/>
                    <w:lang w:val="en-US"/>
                  </w:rPr>
                  <w:t>App11</w:t>
                </w:r>
              </w:p>
            </w:tc>
            <w:tc>
              <w:tcPr>
                <w:tcW w:w="992" w:type="dxa"/>
                <w:vMerge w:val="restart"/>
                <w:tcBorders>
                  <w:top w:val="single" w:sz="4" w:space="0" w:color="auto"/>
                </w:tcBorders>
                <w:shd w:val="clear" w:color="auto" w:fill="D9D9D9" w:themeFill="background1" w:themeFillShade="D9"/>
                <w:vAlign w:val="center"/>
                <w:hideMark/>
              </w:tcPr>
              <w:p w14:paraId="33F339BE" w14:textId="77777777" w:rsidR="009D7265" w:rsidRPr="00504BD6" w:rsidRDefault="009D7265" w:rsidP="00F80C62">
                <w:pPr>
                  <w:ind w:left="-57"/>
                  <w:jc w:val="center"/>
                  <w:rPr>
                    <w:rFonts w:asciiTheme="majorBidi" w:hAnsiTheme="majorBidi" w:cstheme="majorBidi"/>
                    <w:b/>
                    <w:bCs/>
                    <w:sz w:val="20"/>
                    <w:szCs w:val="20"/>
                    <w:lang w:val="en-US"/>
                  </w:rPr>
                </w:pPr>
                <w:r w:rsidRPr="00504BD6">
                  <w:rPr>
                    <w:rFonts w:asciiTheme="majorBidi" w:hAnsiTheme="majorBidi" w:cstheme="majorBidi"/>
                    <w:b/>
                    <w:bCs/>
                    <w:sz w:val="20"/>
                    <w:szCs w:val="20"/>
                    <w:lang w:val="en-US"/>
                  </w:rPr>
                  <w:t>C</w:t>
                </w:r>
              </w:p>
            </w:tc>
            <w:tc>
              <w:tcPr>
                <w:tcW w:w="488" w:type="dxa"/>
                <w:tcBorders>
                  <w:top w:val="single" w:sz="4" w:space="0" w:color="auto"/>
                  <w:bottom w:val="single" w:sz="4" w:space="0" w:color="auto"/>
                </w:tcBorders>
                <w:shd w:val="clear" w:color="auto" w:fill="auto"/>
                <w:noWrap/>
                <w:vAlign w:val="center"/>
                <w:hideMark/>
              </w:tcPr>
              <w:p w14:paraId="33F339BF" w14:textId="77777777" w:rsidR="009D7265" w:rsidRPr="00504BD6" w:rsidRDefault="009D7265" w:rsidP="00F80C62">
                <w:pPr>
                  <w:jc w:val="center"/>
                  <w:rPr>
                    <w:rFonts w:asciiTheme="majorBidi" w:hAnsiTheme="majorBidi" w:cstheme="majorBidi"/>
                    <w:sz w:val="20"/>
                    <w:szCs w:val="20"/>
                    <w:lang w:val="en-US"/>
                  </w:rPr>
                </w:pPr>
                <w:r w:rsidRPr="00504BD6">
                  <w:rPr>
                    <w:rFonts w:asciiTheme="majorBidi" w:hAnsiTheme="majorBidi" w:cstheme="majorBidi"/>
                    <w:sz w:val="20"/>
                    <w:szCs w:val="20"/>
                    <w:lang w:val="en-US"/>
                  </w:rPr>
                  <w:t>1</w:t>
                </w:r>
              </w:p>
            </w:tc>
            <w:tc>
              <w:tcPr>
                <w:tcW w:w="408" w:type="dxa"/>
                <w:tcBorders>
                  <w:top w:val="single" w:sz="4" w:space="0" w:color="auto"/>
                </w:tcBorders>
                <w:shd w:val="clear" w:color="auto" w:fill="auto"/>
                <w:noWrap/>
                <w:vAlign w:val="bottom"/>
                <w:hideMark/>
              </w:tcPr>
              <w:p w14:paraId="33F339C0" w14:textId="77777777" w:rsidR="009D7265" w:rsidRPr="00504BD6" w:rsidRDefault="009D7265" w:rsidP="00F80C62">
                <w:pPr>
                  <w:jc w:val="center"/>
                  <w:rPr>
                    <w:rFonts w:asciiTheme="majorBidi" w:hAnsiTheme="majorBidi" w:cstheme="majorBidi"/>
                    <w:sz w:val="20"/>
                    <w:szCs w:val="20"/>
                    <w:lang w:val="en-US"/>
                  </w:rPr>
                </w:pPr>
                <w:r>
                  <w:rPr>
                    <w:rFonts w:asciiTheme="majorBidi" w:hAnsiTheme="majorBidi" w:cstheme="majorBidi"/>
                    <w:sz w:val="20"/>
                    <w:szCs w:val="20"/>
                    <w:lang w:val="en-US"/>
                  </w:rPr>
                  <w:t>0</w:t>
                </w:r>
              </w:p>
            </w:tc>
            <w:tc>
              <w:tcPr>
                <w:tcW w:w="408" w:type="dxa"/>
                <w:tcBorders>
                  <w:top w:val="single" w:sz="4" w:space="0" w:color="auto"/>
                  <w:bottom w:val="single" w:sz="4" w:space="0" w:color="auto"/>
                </w:tcBorders>
                <w:shd w:val="clear" w:color="auto" w:fill="auto"/>
                <w:noWrap/>
                <w:vAlign w:val="center"/>
                <w:hideMark/>
              </w:tcPr>
              <w:p w14:paraId="33F339C1" w14:textId="77777777" w:rsidR="009D7265" w:rsidRPr="00504BD6" w:rsidRDefault="009D7265" w:rsidP="00F80C62">
                <w:pPr>
                  <w:jc w:val="center"/>
                  <w:rPr>
                    <w:rFonts w:asciiTheme="majorBidi" w:hAnsiTheme="majorBidi" w:cstheme="majorBidi"/>
                    <w:sz w:val="20"/>
                    <w:szCs w:val="20"/>
                    <w:lang w:val="en-US"/>
                  </w:rPr>
                </w:pPr>
                <w:r w:rsidRPr="00504BD6">
                  <w:rPr>
                    <w:rFonts w:asciiTheme="majorBidi" w:hAnsiTheme="majorBidi" w:cstheme="majorBidi"/>
                    <w:sz w:val="20"/>
                    <w:szCs w:val="20"/>
                    <w:lang w:val="en-US"/>
                  </w:rPr>
                  <w:t>1</w:t>
                </w:r>
              </w:p>
            </w:tc>
            <w:tc>
              <w:tcPr>
                <w:tcW w:w="408" w:type="dxa"/>
                <w:tcBorders>
                  <w:top w:val="single" w:sz="4" w:space="0" w:color="auto"/>
                </w:tcBorders>
                <w:shd w:val="clear" w:color="auto" w:fill="auto"/>
                <w:noWrap/>
                <w:vAlign w:val="center"/>
                <w:hideMark/>
              </w:tcPr>
              <w:p w14:paraId="33F339C2" w14:textId="77777777" w:rsidR="009D7265" w:rsidRPr="00504BD6" w:rsidRDefault="009D7265" w:rsidP="00F80C62">
                <w:pPr>
                  <w:jc w:val="center"/>
                  <w:rPr>
                    <w:rFonts w:asciiTheme="majorBidi" w:hAnsiTheme="majorBidi" w:cstheme="majorBidi"/>
                    <w:sz w:val="20"/>
                    <w:szCs w:val="20"/>
                    <w:lang w:val="en-US"/>
                  </w:rPr>
                </w:pPr>
                <w:r w:rsidRPr="00504BD6">
                  <w:rPr>
                    <w:rFonts w:asciiTheme="majorBidi" w:hAnsiTheme="majorBidi" w:cstheme="majorBidi"/>
                    <w:sz w:val="20"/>
                    <w:szCs w:val="20"/>
                    <w:lang w:val="en-US"/>
                  </w:rPr>
                  <w:t>1</w:t>
                </w:r>
              </w:p>
            </w:tc>
            <w:tc>
              <w:tcPr>
                <w:tcW w:w="408" w:type="dxa"/>
                <w:tcBorders>
                  <w:top w:val="single" w:sz="4" w:space="0" w:color="auto"/>
                </w:tcBorders>
                <w:shd w:val="clear" w:color="auto" w:fill="auto"/>
                <w:noWrap/>
                <w:vAlign w:val="bottom"/>
                <w:hideMark/>
              </w:tcPr>
              <w:p w14:paraId="33F339C3" w14:textId="77777777" w:rsidR="009D7265" w:rsidRPr="00504BD6" w:rsidRDefault="009D7265" w:rsidP="00F80C62">
                <w:pPr>
                  <w:jc w:val="center"/>
                  <w:rPr>
                    <w:rFonts w:asciiTheme="majorBidi" w:hAnsiTheme="majorBidi" w:cstheme="majorBidi"/>
                    <w:sz w:val="20"/>
                    <w:szCs w:val="20"/>
                    <w:lang w:val="en-US"/>
                  </w:rPr>
                </w:pPr>
                <w:r>
                  <w:rPr>
                    <w:rFonts w:asciiTheme="majorBidi" w:hAnsiTheme="majorBidi" w:cstheme="majorBidi"/>
                    <w:sz w:val="20"/>
                    <w:szCs w:val="20"/>
                    <w:lang w:val="en-US"/>
                  </w:rPr>
                  <w:t>0</w:t>
                </w:r>
              </w:p>
            </w:tc>
            <w:tc>
              <w:tcPr>
                <w:tcW w:w="353" w:type="dxa"/>
                <w:tcBorders>
                  <w:top w:val="single" w:sz="4" w:space="0" w:color="auto"/>
                  <w:bottom w:val="single" w:sz="4" w:space="0" w:color="auto"/>
                  <w:right w:val="single" w:sz="12" w:space="0" w:color="auto"/>
                </w:tcBorders>
                <w:shd w:val="clear" w:color="auto" w:fill="auto"/>
                <w:noWrap/>
                <w:vAlign w:val="center"/>
                <w:hideMark/>
              </w:tcPr>
              <w:p w14:paraId="33F339C4" w14:textId="77777777" w:rsidR="009D7265" w:rsidRPr="00504BD6" w:rsidRDefault="009D7265" w:rsidP="00F80C62">
                <w:pPr>
                  <w:jc w:val="center"/>
                  <w:rPr>
                    <w:rFonts w:asciiTheme="majorBidi" w:hAnsiTheme="majorBidi" w:cstheme="majorBidi"/>
                    <w:sz w:val="20"/>
                    <w:szCs w:val="20"/>
                    <w:lang w:val="en-US"/>
                  </w:rPr>
                </w:pPr>
                <w:r w:rsidRPr="00504BD6">
                  <w:rPr>
                    <w:rFonts w:asciiTheme="majorBidi" w:hAnsiTheme="majorBidi" w:cstheme="majorBidi"/>
                    <w:sz w:val="20"/>
                    <w:szCs w:val="20"/>
                    <w:lang w:val="en-US"/>
                  </w:rPr>
                  <w:t>1</w:t>
                </w:r>
              </w:p>
            </w:tc>
            <w:tc>
              <w:tcPr>
                <w:tcW w:w="1008" w:type="dxa"/>
                <w:tcBorders>
                  <w:top w:val="single" w:sz="4" w:space="0" w:color="auto"/>
                  <w:left w:val="single" w:sz="12" w:space="0" w:color="auto"/>
                </w:tcBorders>
                <w:vAlign w:val="center"/>
              </w:tcPr>
              <w:p w14:paraId="33F339C5" w14:textId="77777777" w:rsidR="009D7265" w:rsidRPr="00504BD6" w:rsidRDefault="009D7265" w:rsidP="00F80C62">
                <w:pPr>
                  <w:jc w:val="center"/>
                  <w:rPr>
                    <w:rFonts w:asciiTheme="majorBidi" w:hAnsiTheme="majorBidi" w:cstheme="majorBidi"/>
                    <w:sz w:val="20"/>
                    <w:szCs w:val="20"/>
                    <w:lang w:val="en-US"/>
                  </w:rPr>
                </w:pPr>
                <w:r w:rsidRPr="00504BD6">
                  <w:rPr>
                    <w:rFonts w:asciiTheme="majorBidi" w:hAnsiTheme="majorBidi" w:cstheme="majorBidi"/>
                    <w:sz w:val="20"/>
                    <w:szCs w:val="20"/>
                    <w:lang w:val="en-US"/>
                  </w:rPr>
                  <w:t>67</w:t>
                </w:r>
              </w:p>
            </w:tc>
            <w:tc>
              <w:tcPr>
                <w:tcW w:w="708" w:type="dxa"/>
                <w:tcBorders>
                  <w:top w:val="single" w:sz="4" w:space="0" w:color="auto"/>
                  <w:right w:val="single" w:sz="12" w:space="0" w:color="auto"/>
                </w:tcBorders>
                <w:vAlign w:val="center"/>
              </w:tcPr>
              <w:p w14:paraId="33F339C6" w14:textId="77777777" w:rsidR="009D7265" w:rsidRPr="00504BD6" w:rsidRDefault="009D7265" w:rsidP="00F80C62">
                <w:pPr>
                  <w:jc w:val="center"/>
                  <w:rPr>
                    <w:rFonts w:asciiTheme="majorBidi" w:hAnsiTheme="majorBidi" w:cstheme="majorBidi"/>
                    <w:sz w:val="20"/>
                    <w:szCs w:val="20"/>
                    <w:lang w:val="en-US"/>
                  </w:rPr>
                </w:pPr>
                <w:r w:rsidRPr="00504BD6">
                  <w:rPr>
                    <w:rFonts w:asciiTheme="majorBidi" w:hAnsiTheme="majorBidi" w:cstheme="majorBidi"/>
                    <w:sz w:val="20"/>
                    <w:szCs w:val="20"/>
                    <w:lang w:val="en-US"/>
                  </w:rPr>
                  <w:t>M</w:t>
                </w:r>
              </w:p>
            </w:tc>
            <w:tc>
              <w:tcPr>
                <w:tcW w:w="992" w:type="dxa"/>
                <w:vMerge w:val="restart"/>
                <w:tcBorders>
                  <w:top w:val="single" w:sz="4" w:space="0" w:color="auto"/>
                  <w:left w:val="single" w:sz="12" w:space="0" w:color="auto"/>
                </w:tcBorders>
                <w:shd w:val="clear" w:color="auto" w:fill="D9D9D9" w:themeFill="background1" w:themeFillShade="D9"/>
                <w:vAlign w:val="center"/>
              </w:tcPr>
              <w:p w14:paraId="33F339C7" w14:textId="77777777" w:rsidR="009D7265" w:rsidRPr="00504BD6" w:rsidRDefault="009D7265" w:rsidP="00F80C62">
                <w:pPr>
                  <w:ind w:left="-57"/>
                  <w:jc w:val="center"/>
                  <w:rPr>
                    <w:rFonts w:asciiTheme="majorBidi" w:hAnsiTheme="majorBidi" w:cstheme="majorBidi"/>
                    <w:sz w:val="20"/>
                    <w:szCs w:val="20"/>
                    <w:lang w:val="en-US"/>
                  </w:rPr>
                </w:pPr>
                <w:r w:rsidRPr="00504BD6">
                  <w:rPr>
                    <w:rFonts w:asciiTheme="majorBidi" w:hAnsiTheme="majorBidi" w:cstheme="majorBidi"/>
                    <w:sz w:val="20"/>
                    <w:szCs w:val="20"/>
                    <w:lang w:val="en-US"/>
                  </w:rPr>
                  <w:t>36</w:t>
                </w:r>
              </w:p>
            </w:tc>
            <w:tc>
              <w:tcPr>
                <w:tcW w:w="1560" w:type="dxa"/>
                <w:vMerge w:val="restart"/>
                <w:tcBorders>
                  <w:top w:val="single" w:sz="4" w:space="0" w:color="auto"/>
                </w:tcBorders>
                <w:shd w:val="clear" w:color="auto" w:fill="auto"/>
                <w:vAlign w:val="center"/>
              </w:tcPr>
              <w:p w14:paraId="33F339C8" w14:textId="77777777" w:rsidR="009D7265" w:rsidRPr="00504BD6" w:rsidRDefault="009D7265" w:rsidP="00F80C62">
                <w:pPr>
                  <w:jc w:val="center"/>
                  <w:rPr>
                    <w:rFonts w:asciiTheme="majorBidi" w:hAnsiTheme="majorBidi" w:cstheme="majorBidi"/>
                    <w:sz w:val="20"/>
                    <w:szCs w:val="20"/>
                    <w:lang w:val="en-US"/>
                  </w:rPr>
                </w:pPr>
                <w:r w:rsidRPr="00504BD6">
                  <w:rPr>
                    <w:rFonts w:asciiTheme="majorBidi" w:hAnsiTheme="majorBidi" w:cstheme="majorBidi"/>
                    <w:sz w:val="20"/>
                    <w:szCs w:val="20"/>
                    <w:lang w:val="en-US"/>
                  </w:rPr>
                  <w:t>M</w:t>
                </w:r>
              </w:p>
            </w:tc>
          </w:tr>
          <w:tr w:rsidR="009D7265" w:rsidRPr="00504BD6" w14:paraId="33F339D6" w14:textId="77777777" w:rsidTr="009D7265">
            <w:trPr>
              <w:trHeight w:hRule="exact" w:val="227"/>
            </w:trPr>
            <w:tc>
              <w:tcPr>
                <w:tcW w:w="631" w:type="dxa"/>
                <w:shd w:val="clear" w:color="auto" w:fill="auto"/>
                <w:noWrap/>
                <w:hideMark/>
              </w:tcPr>
              <w:p w14:paraId="33F339CA" w14:textId="77777777" w:rsidR="009D7265" w:rsidRPr="00504BD6" w:rsidRDefault="009D7265" w:rsidP="00F80C62">
                <w:pPr>
                  <w:ind w:left="-57"/>
                  <w:rPr>
                    <w:rFonts w:asciiTheme="majorBidi" w:hAnsiTheme="majorBidi" w:cstheme="majorBidi"/>
                    <w:sz w:val="20"/>
                    <w:szCs w:val="20"/>
                    <w:lang w:val="en-US"/>
                  </w:rPr>
                </w:pPr>
                <w:r w:rsidRPr="00504BD6">
                  <w:rPr>
                    <w:rFonts w:asciiTheme="majorBidi" w:hAnsiTheme="majorBidi" w:cstheme="majorBidi"/>
                    <w:sz w:val="20"/>
                    <w:szCs w:val="20"/>
                    <w:lang w:val="en-US"/>
                  </w:rPr>
                  <w:t>App12</w:t>
                </w:r>
              </w:p>
            </w:tc>
            <w:tc>
              <w:tcPr>
                <w:tcW w:w="992" w:type="dxa"/>
                <w:vMerge/>
                <w:tcBorders>
                  <w:top w:val="nil"/>
                </w:tcBorders>
                <w:shd w:val="clear" w:color="auto" w:fill="D9D9D9" w:themeFill="background1" w:themeFillShade="D9"/>
                <w:vAlign w:val="center"/>
              </w:tcPr>
              <w:p w14:paraId="33F339CB" w14:textId="77777777" w:rsidR="009D7265" w:rsidRPr="00504BD6" w:rsidRDefault="009D7265" w:rsidP="00F80C62">
                <w:pPr>
                  <w:ind w:left="-57"/>
                  <w:jc w:val="center"/>
                  <w:rPr>
                    <w:rFonts w:asciiTheme="majorBidi" w:hAnsiTheme="majorBidi" w:cstheme="majorBidi"/>
                    <w:b/>
                    <w:bCs/>
                    <w:sz w:val="20"/>
                    <w:szCs w:val="20"/>
                    <w:lang w:val="en-US"/>
                  </w:rPr>
                </w:pPr>
              </w:p>
            </w:tc>
            <w:tc>
              <w:tcPr>
                <w:tcW w:w="488" w:type="dxa"/>
                <w:shd w:val="clear" w:color="auto" w:fill="auto"/>
                <w:noWrap/>
                <w:vAlign w:val="bottom"/>
                <w:hideMark/>
              </w:tcPr>
              <w:p w14:paraId="33F339CC" w14:textId="77777777" w:rsidR="009D7265" w:rsidRPr="00504BD6" w:rsidRDefault="009D7265" w:rsidP="00F80C62">
                <w:pPr>
                  <w:jc w:val="center"/>
                  <w:rPr>
                    <w:rFonts w:asciiTheme="majorBidi" w:hAnsiTheme="majorBidi" w:cstheme="majorBidi"/>
                    <w:sz w:val="20"/>
                    <w:szCs w:val="20"/>
                    <w:lang w:val="en-US"/>
                  </w:rPr>
                </w:pPr>
                <w:r>
                  <w:rPr>
                    <w:rFonts w:asciiTheme="majorBidi" w:hAnsiTheme="majorBidi" w:cstheme="majorBidi"/>
                    <w:sz w:val="20"/>
                    <w:szCs w:val="20"/>
                    <w:lang w:val="en-US"/>
                  </w:rPr>
                  <w:t>0</w:t>
                </w:r>
              </w:p>
            </w:tc>
            <w:tc>
              <w:tcPr>
                <w:tcW w:w="408" w:type="dxa"/>
                <w:shd w:val="clear" w:color="auto" w:fill="auto"/>
                <w:noWrap/>
                <w:vAlign w:val="bottom"/>
                <w:hideMark/>
              </w:tcPr>
              <w:p w14:paraId="33F339CD" w14:textId="77777777" w:rsidR="009D7265" w:rsidRPr="00504BD6" w:rsidRDefault="009D7265" w:rsidP="00F80C62">
                <w:pPr>
                  <w:jc w:val="center"/>
                  <w:rPr>
                    <w:rFonts w:asciiTheme="majorBidi" w:hAnsiTheme="majorBidi" w:cstheme="majorBidi"/>
                    <w:sz w:val="20"/>
                    <w:szCs w:val="20"/>
                    <w:lang w:val="en-US"/>
                  </w:rPr>
                </w:pPr>
                <w:r>
                  <w:rPr>
                    <w:rFonts w:asciiTheme="majorBidi" w:hAnsiTheme="majorBidi" w:cstheme="majorBidi"/>
                    <w:sz w:val="20"/>
                    <w:szCs w:val="20"/>
                    <w:lang w:val="en-US"/>
                  </w:rPr>
                  <w:t>0</w:t>
                </w:r>
              </w:p>
            </w:tc>
            <w:tc>
              <w:tcPr>
                <w:tcW w:w="408" w:type="dxa"/>
                <w:shd w:val="clear" w:color="auto" w:fill="auto"/>
                <w:noWrap/>
                <w:vAlign w:val="bottom"/>
                <w:hideMark/>
              </w:tcPr>
              <w:p w14:paraId="33F339CE" w14:textId="77777777" w:rsidR="009D7265" w:rsidRPr="00504BD6" w:rsidRDefault="009D7265" w:rsidP="00F80C62">
                <w:pPr>
                  <w:jc w:val="center"/>
                  <w:rPr>
                    <w:rFonts w:asciiTheme="majorBidi" w:hAnsiTheme="majorBidi" w:cstheme="majorBidi"/>
                    <w:sz w:val="20"/>
                    <w:szCs w:val="20"/>
                    <w:lang w:val="en-US"/>
                  </w:rPr>
                </w:pPr>
                <w:r>
                  <w:rPr>
                    <w:rFonts w:asciiTheme="majorBidi" w:hAnsiTheme="majorBidi" w:cstheme="majorBidi"/>
                    <w:sz w:val="20"/>
                    <w:szCs w:val="20"/>
                    <w:lang w:val="en-US"/>
                  </w:rPr>
                  <w:t>0</w:t>
                </w:r>
              </w:p>
            </w:tc>
            <w:tc>
              <w:tcPr>
                <w:tcW w:w="408" w:type="dxa"/>
                <w:tcBorders>
                  <w:bottom w:val="single" w:sz="4" w:space="0" w:color="auto"/>
                </w:tcBorders>
                <w:shd w:val="clear" w:color="auto" w:fill="auto"/>
                <w:noWrap/>
                <w:vAlign w:val="center"/>
                <w:hideMark/>
              </w:tcPr>
              <w:p w14:paraId="33F339CF" w14:textId="77777777" w:rsidR="009D7265" w:rsidRPr="00504BD6" w:rsidRDefault="009D7265" w:rsidP="00F80C62">
                <w:pPr>
                  <w:jc w:val="center"/>
                  <w:rPr>
                    <w:rFonts w:asciiTheme="majorBidi" w:hAnsiTheme="majorBidi" w:cstheme="majorBidi"/>
                    <w:sz w:val="20"/>
                    <w:szCs w:val="20"/>
                    <w:lang w:val="en-US"/>
                  </w:rPr>
                </w:pPr>
                <w:r w:rsidRPr="00504BD6">
                  <w:rPr>
                    <w:rFonts w:asciiTheme="majorBidi" w:hAnsiTheme="majorBidi" w:cstheme="majorBidi"/>
                    <w:sz w:val="20"/>
                    <w:szCs w:val="20"/>
                    <w:lang w:val="en-US"/>
                  </w:rPr>
                  <w:t>1</w:t>
                </w:r>
              </w:p>
            </w:tc>
            <w:tc>
              <w:tcPr>
                <w:tcW w:w="408" w:type="dxa"/>
                <w:tcBorders>
                  <w:bottom w:val="single" w:sz="4" w:space="0" w:color="auto"/>
                </w:tcBorders>
                <w:shd w:val="clear" w:color="auto" w:fill="auto"/>
                <w:noWrap/>
                <w:vAlign w:val="bottom"/>
                <w:hideMark/>
              </w:tcPr>
              <w:p w14:paraId="33F339D0" w14:textId="77777777" w:rsidR="009D7265" w:rsidRPr="00504BD6" w:rsidRDefault="009D7265" w:rsidP="00F80C62">
                <w:pPr>
                  <w:jc w:val="center"/>
                  <w:rPr>
                    <w:rFonts w:asciiTheme="majorBidi" w:hAnsiTheme="majorBidi" w:cstheme="majorBidi"/>
                    <w:sz w:val="20"/>
                    <w:szCs w:val="20"/>
                    <w:lang w:val="en-US"/>
                  </w:rPr>
                </w:pPr>
                <w:r>
                  <w:rPr>
                    <w:rFonts w:asciiTheme="majorBidi" w:hAnsiTheme="majorBidi" w:cstheme="majorBidi"/>
                    <w:sz w:val="20"/>
                    <w:szCs w:val="20"/>
                    <w:lang w:val="en-US"/>
                  </w:rPr>
                  <w:t>0</w:t>
                </w:r>
              </w:p>
            </w:tc>
            <w:tc>
              <w:tcPr>
                <w:tcW w:w="353" w:type="dxa"/>
                <w:tcBorders>
                  <w:right w:val="single" w:sz="12" w:space="0" w:color="auto"/>
                </w:tcBorders>
                <w:shd w:val="clear" w:color="auto" w:fill="auto"/>
                <w:noWrap/>
                <w:vAlign w:val="bottom"/>
                <w:hideMark/>
              </w:tcPr>
              <w:p w14:paraId="33F339D1" w14:textId="77777777" w:rsidR="009D7265" w:rsidRPr="00504BD6" w:rsidRDefault="009D7265" w:rsidP="00F80C62">
                <w:pPr>
                  <w:jc w:val="center"/>
                  <w:rPr>
                    <w:rFonts w:asciiTheme="majorBidi" w:hAnsiTheme="majorBidi" w:cstheme="majorBidi"/>
                    <w:sz w:val="20"/>
                    <w:szCs w:val="20"/>
                    <w:lang w:val="en-US"/>
                  </w:rPr>
                </w:pPr>
                <w:r>
                  <w:rPr>
                    <w:rFonts w:asciiTheme="majorBidi" w:hAnsiTheme="majorBidi" w:cstheme="majorBidi"/>
                    <w:sz w:val="20"/>
                    <w:szCs w:val="20"/>
                    <w:lang w:val="en-US"/>
                  </w:rPr>
                  <w:t>0</w:t>
                </w:r>
              </w:p>
            </w:tc>
            <w:tc>
              <w:tcPr>
                <w:tcW w:w="1008" w:type="dxa"/>
                <w:tcBorders>
                  <w:left w:val="single" w:sz="12" w:space="0" w:color="auto"/>
                </w:tcBorders>
                <w:vAlign w:val="center"/>
              </w:tcPr>
              <w:p w14:paraId="33F339D2" w14:textId="77777777" w:rsidR="009D7265" w:rsidRPr="00504BD6" w:rsidRDefault="009D7265" w:rsidP="00F80C62">
                <w:pPr>
                  <w:jc w:val="center"/>
                  <w:rPr>
                    <w:rFonts w:asciiTheme="majorBidi" w:hAnsiTheme="majorBidi" w:cstheme="majorBidi"/>
                    <w:sz w:val="20"/>
                    <w:szCs w:val="20"/>
                    <w:lang w:val="en-US"/>
                  </w:rPr>
                </w:pPr>
                <w:r w:rsidRPr="00504BD6">
                  <w:rPr>
                    <w:rFonts w:asciiTheme="majorBidi" w:hAnsiTheme="majorBidi" w:cstheme="majorBidi"/>
                    <w:sz w:val="20"/>
                    <w:szCs w:val="20"/>
                    <w:lang w:val="en-US"/>
                  </w:rPr>
                  <w:t>17</w:t>
                </w:r>
              </w:p>
            </w:tc>
            <w:tc>
              <w:tcPr>
                <w:tcW w:w="708" w:type="dxa"/>
                <w:tcBorders>
                  <w:right w:val="single" w:sz="12" w:space="0" w:color="auto"/>
                </w:tcBorders>
                <w:vAlign w:val="center"/>
              </w:tcPr>
              <w:p w14:paraId="33F339D3" w14:textId="77777777" w:rsidR="009D7265" w:rsidRPr="00504BD6" w:rsidRDefault="009D7265" w:rsidP="00F80C62">
                <w:pPr>
                  <w:jc w:val="center"/>
                  <w:rPr>
                    <w:rFonts w:asciiTheme="majorBidi" w:hAnsiTheme="majorBidi" w:cstheme="majorBidi"/>
                    <w:sz w:val="20"/>
                    <w:szCs w:val="20"/>
                    <w:lang w:val="en-US"/>
                  </w:rPr>
                </w:pPr>
                <w:r w:rsidRPr="00504BD6">
                  <w:rPr>
                    <w:rFonts w:asciiTheme="majorBidi" w:hAnsiTheme="majorBidi" w:cstheme="majorBidi"/>
                    <w:sz w:val="20"/>
                    <w:szCs w:val="20"/>
                    <w:lang w:val="en-US"/>
                  </w:rPr>
                  <w:t>L</w:t>
                </w:r>
              </w:p>
            </w:tc>
            <w:tc>
              <w:tcPr>
                <w:tcW w:w="992" w:type="dxa"/>
                <w:vMerge/>
                <w:tcBorders>
                  <w:top w:val="nil"/>
                  <w:left w:val="single" w:sz="12" w:space="0" w:color="auto"/>
                </w:tcBorders>
                <w:shd w:val="clear" w:color="auto" w:fill="D9D9D9" w:themeFill="background1" w:themeFillShade="D9"/>
                <w:vAlign w:val="center"/>
              </w:tcPr>
              <w:p w14:paraId="33F339D4" w14:textId="77777777" w:rsidR="009D7265" w:rsidRPr="00504BD6" w:rsidRDefault="009D7265" w:rsidP="00F80C62">
                <w:pPr>
                  <w:ind w:left="-57"/>
                  <w:jc w:val="center"/>
                  <w:rPr>
                    <w:rFonts w:asciiTheme="majorBidi" w:hAnsiTheme="majorBidi" w:cstheme="majorBidi"/>
                    <w:sz w:val="20"/>
                    <w:szCs w:val="20"/>
                    <w:lang w:val="en-US"/>
                  </w:rPr>
                </w:pPr>
              </w:p>
            </w:tc>
            <w:tc>
              <w:tcPr>
                <w:tcW w:w="1560" w:type="dxa"/>
                <w:vMerge/>
                <w:shd w:val="clear" w:color="auto" w:fill="auto"/>
                <w:vAlign w:val="center"/>
              </w:tcPr>
              <w:p w14:paraId="33F339D5" w14:textId="77777777" w:rsidR="009D7265" w:rsidRPr="00504BD6" w:rsidRDefault="009D7265" w:rsidP="00F80C62">
                <w:pPr>
                  <w:jc w:val="center"/>
                  <w:rPr>
                    <w:rFonts w:asciiTheme="majorBidi" w:hAnsiTheme="majorBidi" w:cstheme="majorBidi"/>
                    <w:sz w:val="20"/>
                    <w:szCs w:val="20"/>
                    <w:lang w:val="en-US"/>
                  </w:rPr>
                </w:pPr>
              </w:p>
            </w:tc>
          </w:tr>
          <w:tr w:rsidR="009D7265" w:rsidRPr="00504BD6" w14:paraId="33F339E3" w14:textId="77777777" w:rsidTr="009D7265">
            <w:trPr>
              <w:trHeight w:hRule="exact" w:val="227"/>
            </w:trPr>
            <w:tc>
              <w:tcPr>
                <w:tcW w:w="631" w:type="dxa"/>
                <w:shd w:val="clear" w:color="auto" w:fill="auto"/>
                <w:noWrap/>
                <w:vAlign w:val="center"/>
                <w:hideMark/>
              </w:tcPr>
              <w:p w14:paraId="33F339D7" w14:textId="77777777" w:rsidR="009D7265" w:rsidRPr="00504BD6" w:rsidRDefault="009D7265" w:rsidP="00F80C62">
                <w:pPr>
                  <w:ind w:left="-57"/>
                  <w:rPr>
                    <w:rFonts w:asciiTheme="majorBidi" w:hAnsiTheme="majorBidi" w:cstheme="majorBidi"/>
                    <w:sz w:val="20"/>
                    <w:szCs w:val="20"/>
                    <w:lang w:val="en-US"/>
                  </w:rPr>
                </w:pPr>
                <w:r w:rsidRPr="00504BD6">
                  <w:rPr>
                    <w:rFonts w:asciiTheme="majorBidi" w:hAnsiTheme="majorBidi" w:cstheme="majorBidi"/>
                    <w:sz w:val="20"/>
                    <w:szCs w:val="20"/>
                    <w:lang w:val="en-US"/>
                  </w:rPr>
                  <w:t>App13</w:t>
                </w:r>
              </w:p>
            </w:tc>
            <w:tc>
              <w:tcPr>
                <w:tcW w:w="992" w:type="dxa"/>
                <w:vMerge/>
                <w:tcBorders>
                  <w:top w:val="nil"/>
                </w:tcBorders>
                <w:shd w:val="clear" w:color="auto" w:fill="D9D9D9" w:themeFill="background1" w:themeFillShade="D9"/>
                <w:vAlign w:val="center"/>
              </w:tcPr>
              <w:p w14:paraId="33F339D8" w14:textId="77777777" w:rsidR="009D7265" w:rsidRPr="00504BD6" w:rsidRDefault="009D7265" w:rsidP="00F80C62">
                <w:pPr>
                  <w:ind w:left="-57"/>
                  <w:jc w:val="center"/>
                  <w:rPr>
                    <w:rFonts w:asciiTheme="majorBidi" w:hAnsiTheme="majorBidi" w:cstheme="majorBidi"/>
                    <w:b/>
                    <w:bCs/>
                    <w:sz w:val="20"/>
                    <w:szCs w:val="20"/>
                    <w:lang w:val="en-US"/>
                  </w:rPr>
                </w:pPr>
              </w:p>
            </w:tc>
            <w:tc>
              <w:tcPr>
                <w:tcW w:w="488" w:type="dxa"/>
                <w:tcBorders>
                  <w:bottom w:val="single" w:sz="4" w:space="0" w:color="auto"/>
                </w:tcBorders>
                <w:shd w:val="clear" w:color="auto" w:fill="auto"/>
                <w:noWrap/>
                <w:vAlign w:val="center"/>
                <w:hideMark/>
              </w:tcPr>
              <w:p w14:paraId="33F339D9" w14:textId="77777777" w:rsidR="009D7265" w:rsidRPr="00504BD6" w:rsidRDefault="009D7265" w:rsidP="00F80C62">
                <w:pPr>
                  <w:jc w:val="center"/>
                  <w:rPr>
                    <w:rFonts w:asciiTheme="majorBidi" w:hAnsiTheme="majorBidi" w:cstheme="majorBidi"/>
                    <w:sz w:val="20"/>
                    <w:szCs w:val="20"/>
                    <w:lang w:val="en-US"/>
                  </w:rPr>
                </w:pPr>
                <w:r w:rsidRPr="00504BD6">
                  <w:rPr>
                    <w:rFonts w:asciiTheme="majorBidi" w:hAnsiTheme="majorBidi" w:cstheme="majorBidi"/>
                    <w:sz w:val="20"/>
                    <w:szCs w:val="20"/>
                    <w:lang w:val="en-US"/>
                  </w:rPr>
                  <w:t>1</w:t>
                </w:r>
              </w:p>
            </w:tc>
            <w:tc>
              <w:tcPr>
                <w:tcW w:w="408" w:type="dxa"/>
                <w:shd w:val="clear" w:color="auto" w:fill="auto"/>
                <w:noWrap/>
                <w:vAlign w:val="center"/>
                <w:hideMark/>
              </w:tcPr>
              <w:p w14:paraId="33F339DA" w14:textId="77777777" w:rsidR="009D7265" w:rsidRPr="00504BD6" w:rsidRDefault="009D7265" w:rsidP="00F80C62">
                <w:pPr>
                  <w:jc w:val="center"/>
                  <w:rPr>
                    <w:rFonts w:asciiTheme="majorBidi" w:hAnsiTheme="majorBidi" w:cstheme="majorBidi"/>
                    <w:sz w:val="20"/>
                    <w:szCs w:val="20"/>
                    <w:lang w:val="en-US"/>
                  </w:rPr>
                </w:pPr>
                <w:r w:rsidRPr="00504BD6">
                  <w:rPr>
                    <w:rFonts w:asciiTheme="majorBidi" w:hAnsiTheme="majorBidi" w:cstheme="majorBidi"/>
                    <w:sz w:val="20"/>
                    <w:szCs w:val="20"/>
                    <w:lang w:val="en-US"/>
                  </w:rPr>
                  <w:t>1</w:t>
                </w:r>
              </w:p>
            </w:tc>
            <w:tc>
              <w:tcPr>
                <w:tcW w:w="408" w:type="dxa"/>
                <w:shd w:val="clear" w:color="auto" w:fill="auto"/>
                <w:noWrap/>
                <w:vAlign w:val="bottom"/>
                <w:hideMark/>
              </w:tcPr>
              <w:p w14:paraId="33F339DB" w14:textId="77777777" w:rsidR="009D7265" w:rsidRPr="00504BD6" w:rsidRDefault="009D7265" w:rsidP="00F80C62">
                <w:pPr>
                  <w:jc w:val="center"/>
                  <w:rPr>
                    <w:rFonts w:asciiTheme="majorBidi" w:hAnsiTheme="majorBidi" w:cstheme="majorBidi"/>
                    <w:sz w:val="20"/>
                    <w:szCs w:val="20"/>
                    <w:lang w:val="en-US"/>
                  </w:rPr>
                </w:pPr>
                <w:r>
                  <w:rPr>
                    <w:rFonts w:asciiTheme="majorBidi" w:hAnsiTheme="majorBidi" w:cstheme="majorBidi"/>
                    <w:sz w:val="20"/>
                    <w:szCs w:val="20"/>
                    <w:lang w:val="en-US"/>
                  </w:rPr>
                  <w:t>0</w:t>
                </w:r>
              </w:p>
            </w:tc>
            <w:tc>
              <w:tcPr>
                <w:tcW w:w="408" w:type="dxa"/>
                <w:shd w:val="clear" w:color="auto" w:fill="auto"/>
                <w:noWrap/>
                <w:vAlign w:val="bottom"/>
                <w:hideMark/>
              </w:tcPr>
              <w:p w14:paraId="33F339DC" w14:textId="77777777" w:rsidR="009D7265" w:rsidRPr="00504BD6" w:rsidRDefault="009D7265" w:rsidP="00F80C62">
                <w:pPr>
                  <w:jc w:val="center"/>
                  <w:rPr>
                    <w:rFonts w:asciiTheme="majorBidi" w:hAnsiTheme="majorBidi" w:cstheme="majorBidi"/>
                    <w:sz w:val="20"/>
                    <w:szCs w:val="20"/>
                    <w:lang w:val="en-US"/>
                  </w:rPr>
                </w:pPr>
                <w:r>
                  <w:rPr>
                    <w:rFonts w:asciiTheme="majorBidi" w:hAnsiTheme="majorBidi" w:cstheme="majorBidi"/>
                    <w:sz w:val="20"/>
                    <w:szCs w:val="20"/>
                    <w:lang w:val="en-US"/>
                  </w:rPr>
                  <w:t>0</w:t>
                </w:r>
              </w:p>
            </w:tc>
            <w:tc>
              <w:tcPr>
                <w:tcW w:w="408" w:type="dxa"/>
                <w:shd w:val="clear" w:color="auto" w:fill="auto"/>
                <w:noWrap/>
                <w:vAlign w:val="bottom"/>
                <w:hideMark/>
              </w:tcPr>
              <w:p w14:paraId="33F339DD" w14:textId="77777777" w:rsidR="009D7265" w:rsidRPr="00504BD6" w:rsidRDefault="009D7265" w:rsidP="00F80C62">
                <w:pPr>
                  <w:jc w:val="center"/>
                  <w:rPr>
                    <w:rFonts w:asciiTheme="majorBidi" w:hAnsiTheme="majorBidi" w:cstheme="majorBidi"/>
                    <w:sz w:val="20"/>
                    <w:szCs w:val="20"/>
                    <w:lang w:val="en-US"/>
                  </w:rPr>
                </w:pPr>
                <w:r>
                  <w:rPr>
                    <w:rFonts w:asciiTheme="majorBidi" w:hAnsiTheme="majorBidi" w:cstheme="majorBidi"/>
                    <w:sz w:val="20"/>
                    <w:szCs w:val="20"/>
                    <w:lang w:val="en-US"/>
                  </w:rPr>
                  <w:t>0</w:t>
                </w:r>
              </w:p>
            </w:tc>
            <w:tc>
              <w:tcPr>
                <w:tcW w:w="353" w:type="dxa"/>
                <w:tcBorders>
                  <w:bottom w:val="single" w:sz="4" w:space="0" w:color="auto"/>
                  <w:right w:val="single" w:sz="12" w:space="0" w:color="auto"/>
                </w:tcBorders>
                <w:shd w:val="clear" w:color="auto" w:fill="auto"/>
                <w:noWrap/>
                <w:vAlign w:val="center"/>
                <w:hideMark/>
              </w:tcPr>
              <w:p w14:paraId="33F339DE" w14:textId="77777777" w:rsidR="009D7265" w:rsidRPr="00504BD6" w:rsidRDefault="009D7265" w:rsidP="00F80C62">
                <w:pPr>
                  <w:jc w:val="center"/>
                  <w:rPr>
                    <w:rFonts w:asciiTheme="majorBidi" w:hAnsiTheme="majorBidi" w:cstheme="majorBidi"/>
                    <w:sz w:val="20"/>
                    <w:szCs w:val="20"/>
                    <w:lang w:val="en-US"/>
                  </w:rPr>
                </w:pPr>
                <w:r w:rsidRPr="00504BD6">
                  <w:rPr>
                    <w:rFonts w:asciiTheme="majorBidi" w:hAnsiTheme="majorBidi" w:cstheme="majorBidi"/>
                    <w:sz w:val="20"/>
                    <w:szCs w:val="20"/>
                    <w:lang w:val="en-US"/>
                  </w:rPr>
                  <w:t>1</w:t>
                </w:r>
              </w:p>
            </w:tc>
            <w:tc>
              <w:tcPr>
                <w:tcW w:w="1008" w:type="dxa"/>
                <w:tcBorders>
                  <w:left w:val="single" w:sz="12" w:space="0" w:color="auto"/>
                </w:tcBorders>
                <w:vAlign w:val="center"/>
              </w:tcPr>
              <w:p w14:paraId="33F339DF" w14:textId="77777777" w:rsidR="009D7265" w:rsidRPr="00504BD6" w:rsidRDefault="009D7265" w:rsidP="00F80C62">
                <w:pPr>
                  <w:jc w:val="center"/>
                  <w:rPr>
                    <w:rFonts w:asciiTheme="majorBidi" w:hAnsiTheme="majorBidi" w:cstheme="majorBidi"/>
                    <w:sz w:val="20"/>
                    <w:szCs w:val="20"/>
                    <w:lang w:val="en-US"/>
                  </w:rPr>
                </w:pPr>
                <w:r w:rsidRPr="00504BD6">
                  <w:rPr>
                    <w:rFonts w:asciiTheme="majorBidi" w:hAnsiTheme="majorBidi" w:cstheme="majorBidi"/>
                    <w:sz w:val="20"/>
                    <w:szCs w:val="20"/>
                    <w:lang w:val="en-US"/>
                  </w:rPr>
                  <w:t>50</w:t>
                </w:r>
              </w:p>
            </w:tc>
            <w:tc>
              <w:tcPr>
                <w:tcW w:w="708" w:type="dxa"/>
                <w:tcBorders>
                  <w:right w:val="single" w:sz="12" w:space="0" w:color="auto"/>
                </w:tcBorders>
                <w:vAlign w:val="center"/>
              </w:tcPr>
              <w:p w14:paraId="33F339E0" w14:textId="77777777" w:rsidR="009D7265" w:rsidRPr="00504BD6" w:rsidRDefault="009D7265" w:rsidP="00F80C62">
                <w:pPr>
                  <w:jc w:val="center"/>
                  <w:rPr>
                    <w:rFonts w:asciiTheme="majorBidi" w:hAnsiTheme="majorBidi" w:cstheme="majorBidi"/>
                    <w:sz w:val="20"/>
                    <w:szCs w:val="20"/>
                    <w:lang w:val="en-US"/>
                  </w:rPr>
                </w:pPr>
                <w:r w:rsidRPr="00504BD6">
                  <w:rPr>
                    <w:rFonts w:asciiTheme="majorBidi" w:hAnsiTheme="majorBidi" w:cstheme="majorBidi"/>
                    <w:sz w:val="20"/>
                    <w:szCs w:val="20"/>
                    <w:lang w:val="en-US"/>
                  </w:rPr>
                  <w:t>M</w:t>
                </w:r>
              </w:p>
            </w:tc>
            <w:tc>
              <w:tcPr>
                <w:tcW w:w="992" w:type="dxa"/>
                <w:vMerge/>
                <w:tcBorders>
                  <w:top w:val="nil"/>
                  <w:left w:val="single" w:sz="12" w:space="0" w:color="auto"/>
                </w:tcBorders>
                <w:shd w:val="clear" w:color="auto" w:fill="D9D9D9" w:themeFill="background1" w:themeFillShade="D9"/>
                <w:vAlign w:val="center"/>
              </w:tcPr>
              <w:p w14:paraId="33F339E1" w14:textId="77777777" w:rsidR="009D7265" w:rsidRPr="00504BD6" w:rsidRDefault="009D7265" w:rsidP="00F80C62">
                <w:pPr>
                  <w:ind w:left="-57"/>
                  <w:jc w:val="center"/>
                  <w:rPr>
                    <w:rFonts w:asciiTheme="majorBidi" w:hAnsiTheme="majorBidi" w:cstheme="majorBidi"/>
                    <w:sz w:val="20"/>
                    <w:szCs w:val="20"/>
                    <w:lang w:val="en-US"/>
                  </w:rPr>
                </w:pPr>
              </w:p>
            </w:tc>
            <w:tc>
              <w:tcPr>
                <w:tcW w:w="1560" w:type="dxa"/>
                <w:vMerge/>
                <w:shd w:val="clear" w:color="auto" w:fill="auto"/>
                <w:vAlign w:val="center"/>
              </w:tcPr>
              <w:p w14:paraId="33F339E2" w14:textId="77777777" w:rsidR="009D7265" w:rsidRPr="00504BD6" w:rsidRDefault="009D7265" w:rsidP="00F80C62">
                <w:pPr>
                  <w:jc w:val="center"/>
                  <w:rPr>
                    <w:rFonts w:asciiTheme="majorBidi" w:hAnsiTheme="majorBidi" w:cstheme="majorBidi"/>
                    <w:sz w:val="20"/>
                    <w:szCs w:val="20"/>
                    <w:lang w:val="en-US"/>
                  </w:rPr>
                </w:pPr>
              </w:p>
            </w:tc>
          </w:tr>
          <w:tr w:rsidR="009D7265" w:rsidRPr="00504BD6" w14:paraId="33F339F0" w14:textId="77777777" w:rsidTr="009D7265">
            <w:trPr>
              <w:trHeight w:hRule="exact" w:val="227"/>
            </w:trPr>
            <w:tc>
              <w:tcPr>
                <w:tcW w:w="631" w:type="dxa"/>
                <w:tcBorders>
                  <w:bottom w:val="single" w:sz="4" w:space="0" w:color="auto"/>
                </w:tcBorders>
                <w:shd w:val="clear" w:color="auto" w:fill="auto"/>
                <w:noWrap/>
                <w:vAlign w:val="center"/>
                <w:hideMark/>
              </w:tcPr>
              <w:p w14:paraId="33F339E4" w14:textId="77777777" w:rsidR="009D7265" w:rsidRPr="00504BD6" w:rsidRDefault="009D7265" w:rsidP="00F80C62">
                <w:pPr>
                  <w:ind w:left="-57"/>
                  <w:rPr>
                    <w:rFonts w:asciiTheme="majorBidi" w:hAnsiTheme="majorBidi" w:cstheme="majorBidi"/>
                    <w:sz w:val="20"/>
                    <w:szCs w:val="20"/>
                    <w:lang w:val="en-US"/>
                  </w:rPr>
                </w:pPr>
                <w:r w:rsidRPr="00504BD6">
                  <w:rPr>
                    <w:rFonts w:asciiTheme="majorBidi" w:hAnsiTheme="majorBidi" w:cstheme="majorBidi"/>
                    <w:sz w:val="20"/>
                    <w:szCs w:val="20"/>
                    <w:lang w:val="en-US"/>
                  </w:rPr>
                  <w:t>App15</w:t>
                </w:r>
              </w:p>
            </w:tc>
            <w:tc>
              <w:tcPr>
                <w:tcW w:w="992" w:type="dxa"/>
                <w:vMerge/>
                <w:tcBorders>
                  <w:top w:val="nil"/>
                  <w:bottom w:val="single" w:sz="4" w:space="0" w:color="auto"/>
                </w:tcBorders>
                <w:shd w:val="clear" w:color="auto" w:fill="D9D9D9" w:themeFill="background1" w:themeFillShade="D9"/>
                <w:vAlign w:val="center"/>
              </w:tcPr>
              <w:p w14:paraId="33F339E5" w14:textId="77777777" w:rsidR="009D7265" w:rsidRPr="00504BD6" w:rsidRDefault="009D7265" w:rsidP="00F80C62">
                <w:pPr>
                  <w:ind w:left="-57"/>
                  <w:jc w:val="center"/>
                  <w:rPr>
                    <w:rFonts w:asciiTheme="majorBidi" w:hAnsiTheme="majorBidi" w:cstheme="majorBidi"/>
                    <w:b/>
                    <w:bCs/>
                    <w:sz w:val="20"/>
                    <w:szCs w:val="20"/>
                    <w:lang w:val="en-US"/>
                  </w:rPr>
                </w:pPr>
              </w:p>
            </w:tc>
            <w:tc>
              <w:tcPr>
                <w:tcW w:w="488" w:type="dxa"/>
                <w:tcBorders>
                  <w:bottom w:val="single" w:sz="4" w:space="0" w:color="auto"/>
                </w:tcBorders>
                <w:shd w:val="clear" w:color="auto" w:fill="auto"/>
                <w:noWrap/>
                <w:vAlign w:val="bottom"/>
                <w:hideMark/>
              </w:tcPr>
              <w:p w14:paraId="33F339E6" w14:textId="77777777" w:rsidR="009D7265" w:rsidRPr="00504BD6" w:rsidRDefault="009D7265" w:rsidP="00F80C62">
                <w:pPr>
                  <w:jc w:val="center"/>
                  <w:rPr>
                    <w:rFonts w:asciiTheme="majorBidi" w:hAnsiTheme="majorBidi" w:cstheme="majorBidi"/>
                    <w:sz w:val="20"/>
                    <w:szCs w:val="20"/>
                    <w:lang w:val="en-US"/>
                  </w:rPr>
                </w:pPr>
                <w:r>
                  <w:rPr>
                    <w:rFonts w:asciiTheme="majorBidi" w:hAnsiTheme="majorBidi" w:cstheme="majorBidi"/>
                    <w:sz w:val="20"/>
                    <w:szCs w:val="20"/>
                    <w:lang w:val="en-US"/>
                  </w:rPr>
                  <w:t>0</w:t>
                </w:r>
              </w:p>
            </w:tc>
            <w:tc>
              <w:tcPr>
                <w:tcW w:w="408" w:type="dxa"/>
                <w:tcBorders>
                  <w:bottom w:val="single" w:sz="4" w:space="0" w:color="auto"/>
                </w:tcBorders>
                <w:shd w:val="clear" w:color="auto" w:fill="auto"/>
                <w:noWrap/>
                <w:vAlign w:val="center"/>
                <w:hideMark/>
              </w:tcPr>
              <w:p w14:paraId="33F339E7" w14:textId="77777777" w:rsidR="009D7265" w:rsidRPr="00504BD6" w:rsidRDefault="009D7265" w:rsidP="00F80C62">
                <w:pPr>
                  <w:jc w:val="center"/>
                  <w:rPr>
                    <w:rFonts w:asciiTheme="majorBidi" w:hAnsiTheme="majorBidi" w:cstheme="majorBidi"/>
                    <w:sz w:val="20"/>
                    <w:szCs w:val="20"/>
                    <w:lang w:val="en-US"/>
                  </w:rPr>
                </w:pPr>
                <w:r w:rsidRPr="00504BD6">
                  <w:rPr>
                    <w:rFonts w:asciiTheme="majorBidi" w:hAnsiTheme="majorBidi" w:cstheme="majorBidi"/>
                    <w:sz w:val="20"/>
                    <w:szCs w:val="20"/>
                    <w:lang w:val="en-US"/>
                  </w:rPr>
                  <w:t>1</w:t>
                </w:r>
              </w:p>
            </w:tc>
            <w:tc>
              <w:tcPr>
                <w:tcW w:w="408" w:type="dxa"/>
                <w:tcBorders>
                  <w:bottom w:val="single" w:sz="4" w:space="0" w:color="auto"/>
                </w:tcBorders>
                <w:shd w:val="clear" w:color="auto" w:fill="auto"/>
                <w:noWrap/>
                <w:vAlign w:val="bottom"/>
                <w:hideMark/>
              </w:tcPr>
              <w:p w14:paraId="33F339E8" w14:textId="77777777" w:rsidR="009D7265" w:rsidRPr="00504BD6" w:rsidRDefault="009D7265" w:rsidP="00F80C62">
                <w:pPr>
                  <w:jc w:val="center"/>
                  <w:rPr>
                    <w:rFonts w:asciiTheme="majorBidi" w:hAnsiTheme="majorBidi" w:cstheme="majorBidi"/>
                    <w:sz w:val="20"/>
                    <w:szCs w:val="20"/>
                    <w:lang w:val="en-US"/>
                  </w:rPr>
                </w:pPr>
                <w:r>
                  <w:rPr>
                    <w:rFonts w:asciiTheme="majorBidi" w:hAnsiTheme="majorBidi" w:cstheme="majorBidi"/>
                    <w:sz w:val="20"/>
                    <w:szCs w:val="20"/>
                    <w:lang w:val="en-US"/>
                  </w:rPr>
                  <w:t>0</w:t>
                </w:r>
              </w:p>
            </w:tc>
            <w:tc>
              <w:tcPr>
                <w:tcW w:w="408" w:type="dxa"/>
                <w:tcBorders>
                  <w:bottom w:val="single" w:sz="4" w:space="0" w:color="auto"/>
                </w:tcBorders>
                <w:shd w:val="clear" w:color="auto" w:fill="auto"/>
                <w:noWrap/>
                <w:vAlign w:val="bottom"/>
                <w:hideMark/>
              </w:tcPr>
              <w:p w14:paraId="33F339E9" w14:textId="77777777" w:rsidR="009D7265" w:rsidRPr="00504BD6" w:rsidRDefault="009D7265" w:rsidP="00F80C62">
                <w:pPr>
                  <w:jc w:val="center"/>
                  <w:rPr>
                    <w:rFonts w:asciiTheme="majorBidi" w:hAnsiTheme="majorBidi" w:cstheme="majorBidi"/>
                    <w:sz w:val="20"/>
                    <w:szCs w:val="20"/>
                    <w:lang w:val="en-US"/>
                  </w:rPr>
                </w:pPr>
                <w:r>
                  <w:rPr>
                    <w:rFonts w:asciiTheme="majorBidi" w:hAnsiTheme="majorBidi" w:cstheme="majorBidi"/>
                    <w:sz w:val="20"/>
                    <w:szCs w:val="20"/>
                    <w:lang w:val="en-US"/>
                  </w:rPr>
                  <w:t>0</w:t>
                </w:r>
              </w:p>
            </w:tc>
            <w:tc>
              <w:tcPr>
                <w:tcW w:w="408" w:type="dxa"/>
                <w:tcBorders>
                  <w:bottom w:val="single" w:sz="4" w:space="0" w:color="auto"/>
                </w:tcBorders>
                <w:shd w:val="clear" w:color="auto" w:fill="auto"/>
                <w:noWrap/>
                <w:vAlign w:val="bottom"/>
                <w:hideMark/>
              </w:tcPr>
              <w:p w14:paraId="33F339EA" w14:textId="77777777" w:rsidR="009D7265" w:rsidRPr="00504BD6" w:rsidRDefault="009D7265" w:rsidP="00F80C62">
                <w:pPr>
                  <w:jc w:val="center"/>
                  <w:rPr>
                    <w:rFonts w:asciiTheme="majorBidi" w:hAnsiTheme="majorBidi" w:cstheme="majorBidi"/>
                    <w:sz w:val="20"/>
                    <w:szCs w:val="20"/>
                    <w:lang w:val="en-US"/>
                  </w:rPr>
                </w:pPr>
                <w:r>
                  <w:rPr>
                    <w:rFonts w:asciiTheme="majorBidi" w:hAnsiTheme="majorBidi" w:cstheme="majorBidi"/>
                    <w:sz w:val="20"/>
                    <w:szCs w:val="20"/>
                    <w:lang w:val="en-US"/>
                  </w:rPr>
                  <w:t>0</w:t>
                </w:r>
              </w:p>
            </w:tc>
            <w:tc>
              <w:tcPr>
                <w:tcW w:w="353" w:type="dxa"/>
                <w:tcBorders>
                  <w:bottom w:val="single" w:sz="4" w:space="0" w:color="auto"/>
                  <w:right w:val="single" w:sz="12" w:space="0" w:color="auto"/>
                </w:tcBorders>
                <w:shd w:val="clear" w:color="auto" w:fill="auto"/>
                <w:noWrap/>
                <w:vAlign w:val="bottom"/>
                <w:hideMark/>
              </w:tcPr>
              <w:p w14:paraId="33F339EB" w14:textId="77777777" w:rsidR="009D7265" w:rsidRPr="00504BD6" w:rsidRDefault="009D7265" w:rsidP="00F80C62">
                <w:pPr>
                  <w:jc w:val="center"/>
                  <w:rPr>
                    <w:rFonts w:asciiTheme="majorBidi" w:hAnsiTheme="majorBidi" w:cstheme="majorBidi"/>
                    <w:sz w:val="20"/>
                    <w:szCs w:val="20"/>
                    <w:lang w:val="en-US"/>
                  </w:rPr>
                </w:pPr>
                <w:r>
                  <w:rPr>
                    <w:rFonts w:asciiTheme="majorBidi" w:hAnsiTheme="majorBidi" w:cstheme="majorBidi"/>
                    <w:sz w:val="20"/>
                    <w:szCs w:val="20"/>
                    <w:lang w:val="en-US"/>
                  </w:rPr>
                  <w:t>0</w:t>
                </w:r>
              </w:p>
            </w:tc>
            <w:tc>
              <w:tcPr>
                <w:tcW w:w="1008" w:type="dxa"/>
                <w:tcBorders>
                  <w:left w:val="single" w:sz="12" w:space="0" w:color="auto"/>
                  <w:bottom w:val="single" w:sz="4" w:space="0" w:color="auto"/>
                </w:tcBorders>
                <w:vAlign w:val="center"/>
              </w:tcPr>
              <w:p w14:paraId="33F339EC" w14:textId="77777777" w:rsidR="009D7265" w:rsidRPr="00504BD6" w:rsidRDefault="009D7265" w:rsidP="00F80C62">
                <w:pPr>
                  <w:jc w:val="center"/>
                  <w:rPr>
                    <w:rFonts w:asciiTheme="majorBidi" w:hAnsiTheme="majorBidi" w:cstheme="majorBidi"/>
                    <w:sz w:val="20"/>
                    <w:szCs w:val="20"/>
                    <w:lang w:val="en-US"/>
                  </w:rPr>
                </w:pPr>
                <w:r w:rsidRPr="00504BD6">
                  <w:rPr>
                    <w:rFonts w:asciiTheme="majorBidi" w:hAnsiTheme="majorBidi" w:cstheme="majorBidi"/>
                    <w:sz w:val="20"/>
                    <w:szCs w:val="20"/>
                    <w:lang w:val="en-US"/>
                  </w:rPr>
                  <w:t>17</w:t>
                </w:r>
              </w:p>
            </w:tc>
            <w:tc>
              <w:tcPr>
                <w:tcW w:w="708" w:type="dxa"/>
                <w:tcBorders>
                  <w:bottom w:val="single" w:sz="4" w:space="0" w:color="auto"/>
                  <w:right w:val="single" w:sz="12" w:space="0" w:color="auto"/>
                </w:tcBorders>
                <w:vAlign w:val="center"/>
              </w:tcPr>
              <w:p w14:paraId="33F339ED" w14:textId="77777777" w:rsidR="009D7265" w:rsidRPr="00504BD6" w:rsidRDefault="009D7265" w:rsidP="00F80C62">
                <w:pPr>
                  <w:jc w:val="center"/>
                  <w:rPr>
                    <w:rFonts w:asciiTheme="majorBidi" w:hAnsiTheme="majorBidi" w:cstheme="majorBidi"/>
                    <w:sz w:val="20"/>
                    <w:szCs w:val="20"/>
                    <w:lang w:val="en-US"/>
                  </w:rPr>
                </w:pPr>
                <w:r w:rsidRPr="00504BD6">
                  <w:rPr>
                    <w:rFonts w:asciiTheme="majorBidi" w:hAnsiTheme="majorBidi" w:cstheme="majorBidi"/>
                    <w:sz w:val="20"/>
                    <w:szCs w:val="20"/>
                    <w:lang w:val="en-US"/>
                  </w:rPr>
                  <w:t>L</w:t>
                </w:r>
              </w:p>
            </w:tc>
            <w:tc>
              <w:tcPr>
                <w:tcW w:w="992" w:type="dxa"/>
                <w:vMerge/>
                <w:tcBorders>
                  <w:top w:val="nil"/>
                  <w:left w:val="single" w:sz="12" w:space="0" w:color="auto"/>
                  <w:bottom w:val="single" w:sz="4" w:space="0" w:color="auto"/>
                </w:tcBorders>
                <w:shd w:val="clear" w:color="auto" w:fill="D9D9D9" w:themeFill="background1" w:themeFillShade="D9"/>
                <w:vAlign w:val="center"/>
              </w:tcPr>
              <w:p w14:paraId="33F339EE" w14:textId="77777777" w:rsidR="009D7265" w:rsidRPr="00504BD6" w:rsidRDefault="009D7265" w:rsidP="00F80C62">
                <w:pPr>
                  <w:ind w:left="-57"/>
                  <w:jc w:val="center"/>
                  <w:rPr>
                    <w:rFonts w:asciiTheme="majorBidi" w:hAnsiTheme="majorBidi" w:cstheme="majorBidi"/>
                    <w:sz w:val="20"/>
                    <w:szCs w:val="20"/>
                    <w:lang w:val="en-US"/>
                  </w:rPr>
                </w:pPr>
              </w:p>
            </w:tc>
            <w:tc>
              <w:tcPr>
                <w:tcW w:w="1560" w:type="dxa"/>
                <w:vMerge/>
                <w:tcBorders>
                  <w:bottom w:val="single" w:sz="4" w:space="0" w:color="auto"/>
                </w:tcBorders>
                <w:shd w:val="clear" w:color="auto" w:fill="auto"/>
                <w:vAlign w:val="center"/>
              </w:tcPr>
              <w:p w14:paraId="33F339EF" w14:textId="77777777" w:rsidR="009D7265" w:rsidRPr="00504BD6" w:rsidRDefault="009D7265" w:rsidP="00F80C62">
                <w:pPr>
                  <w:jc w:val="center"/>
                  <w:rPr>
                    <w:rFonts w:asciiTheme="majorBidi" w:hAnsiTheme="majorBidi" w:cstheme="majorBidi"/>
                    <w:sz w:val="20"/>
                    <w:szCs w:val="20"/>
                    <w:lang w:val="en-US"/>
                  </w:rPr>
                </w:pPr>
              </w:p>
            </w:tc>
          </w:tr>
          <w:tr w:rsidR="009D7265" w:rsidRPr="00504BD6" w14:paraId="33F339FD" w14:textId="77777777" w:rsidTr="009D7265">
            <w:trPr>
              <w:trHeight w:hRule="exact" w:val="227"/>
            </w:trPr>
            <w:tc>
              <w:tcPr>
                <w:tcW w:w="63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nil"/>
                </w:tcBorders>
                <w:shd w:val="clear" w:color="auto" w:fill="auto"/>
                <w:noWrap/>
                <w:vAlign w:val="center"/>
              </w:tcPr>
              <w:p w14:paraId="33F339F1" w14:textId="77777777" w:rsidR="009D7265" w:rsidRPr="00504BD6" w:rsidRDefault="009D7265" w:rsidP="00F80C62">
                <w:pPr>
                  <w:ind w:left="-57"/>
                  <w:rPr>
                    <w:rFonts w:asciiTheme="majorBidi" w:hAnsiTheme="majorBidi" w:cstheme="majorBidi"/>
                    <w:sz w:val="20"/>
                    <w:szCs w:val="20"/>
                    <w:lang w:val="en-US"/>
                  </w:rPr>
                </w:pPr>
              </w:p>
            </w:tc>
            <w:tc>
              <w:tcPr>
                <w:tcW w:w="992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  <w:shd w:val="clear" w:color="auto" w:fill="auto"/>
                <w:vAlign w:val="center"/>
              </w:tcPr>
              <w:p w14:paraId="33F339F2" w14:textId="77777777" w:rsidR="009D7265" w:rsidRPr="00504BD6" w:rsidRDefault="009D7265" w:rsidP="00F80C62">
                <w:pPr>
                  <w:ind w:left="-57"/>
                  <w:jc w:val="center"/>
                  <w:rPr>
                    <w:rFonts w:asciiTheme="majorBidi" w:hAnsiTheme="majorBidi" w:cstheme="majorBidi"/>
                    <w:b/>
                    <w:bCs/>
                    <w:sz w:val="20"/>
                    <w:szCs w:val="20"/>
                    <w:lang w:val="en-US"/>
                  </w:rPr>
                </w:pPr>
              </w:p>
            </w:tc>
            <w:tc>
              <w:tcPr>
                <w:tcW w:w="488" w:type="dxa"/>
                <w:tcBorders>
                  <w:top w:val="single" w:sz="4" w:space="0" w:color="auto"/>
                  <w:bottom w:val="single" w:sz="4" w:space="0" w:color="auto"/>
                </w:tcBorders>
                <w:shd w:val="clear" w:color="auto" w:fill="auto"/>
                <w:noWrap/>
                <w:vAlign w:val="bottom"/>
              </w:tcPr>
              <w:p w14:paraId="33F339F3" w14:textId="77777777" w:rsidR="009D7265" w:rsidRPr="00504BD6" w:rsidRDefault="009D7265" w:rsidP="00F80C62">
                <w:pPr>
                  <w:jc w:val="center"/>
                  <w:rPr>
                    <w:rFonts w:asciiTheme="majorBidi" w:hAnsiTheme="majorBidi" w:cstheme="majorBidi"/>
                    <w:sz w:val="20"/>
                    <w:szCs w:val="20"/>
                    <w:lang w:val="en-US"/>
                  </w:rPr>
                </w:pPr>
                <w:r w:rsidRPr="00504BD6">
                  <w:rPr>
                    <w:rFonts w:asciiTheme="majorBidi" w:hAnsiTheme="majorBidi" w:cstheme="majorBidi"/>
                    <w:sz w:val="20"/>
                    <w:szCs w:val="20"/>
                    <w:lang w:val="en-US"/>
                  </w:rPr>
                  <w:t>M</w:t>
                </w:r>
              </w:p>
            </w:tc>
            <w:tc>
              <w:tcPr>
                <w:tcW w:w="408" w:type="dxa"/>
                <w:tcBorders>
                  <w:top w:val="single" w:sz="4" w:space="0" w:color="auto"/>
                  <w:bottom w:val="single" w:sz="4" w:space="0" w:color="auto"/>
                </w:tcBorders>
                <w:shd w:val="clear" w:color="auto" w:fill="auto"/>
                <w:noWrap/>
                <w:vAlign w:val="center"/>
              </w:tcPr>
              <w:p w14:paraId="33F339F4" w14:textId="77777777" w:rsidR="009D7265" w:rsidRPr="00504BD6" w:rsidRDefault="009D7265" w:rsidP="00F80C62">
                <w:pPr>
                  <w:jc w:val="center"/>
                  <w:rPr>
                    <w:rFonts w:asciiTheme="majorBidi" w:hAnsiTheme="majorBidi" w:cstheme="majorBidi"/>
                    <w:sz w:val="20"/>
                    <w:szCs w:val="20"/>
                    <w:lang w:val="en-US"/>
                  </w:rPr>
                </w:pPr>
                <w:r w:rsidRPr="00504BD6">
                  <w:rPr>
                    <w:rFonts w:asciiTheme="majorBidi" w:hAnsiTheme="majorBidi" w:cstheme="majorBidi"/>
                    <w:sz w:val="20"/>
                    <w:szCs w:val="20"/>
                    <w:lang w:val="en-US"/>
                  </w:rPr>
                  <w:t>M</w:t>
                </w:r>
              </w:p>
            </w:tc>
            <w:tc>
              <w:tcPr>
                <w:tcW w:w="408" w:type="dxa"/>
                <w:tcBorders>
                  <w:top w:val="single" w:sz="4" w:space="0" w:color="auto"/>
                  <w:bottom w:val="single" w:sz="4" w:space="0" w:color="auto"/>
                </w:tcBorders>
                <w:shd w:val="clear" w:color="auto" w:fill="auto"/>
                <w:noWrap/>
                <w:vAlign w:val="bottom"/>
              </w:tcPr>
              <w:p w14:paraId="33F339F5" w14:textId="77777777" w:rsidR="009D7265" w:rsidRPr="00504BD6" w:rsidRDefault="009D7265" w:rsidP="00F80C62">
                <w:pPr>
                  <w:jc w:val="center"/>
                  <w:rPr>
                    <w:rFonts w:asciiTheme="majorBidi" w:hAnsiTheme="majorBidi" w:cstheme="majorBidi"/>
                    <w:sz w:val="20"/>
                    <w:szCs w:val="20"/>
                    <w:lang w:val="en-US"/>
                  </w:rPr>
                </w:pPr>
                <w:r w:rsidRPr="00504BD6">
                  <w:rPr>
                    <w:rFonts w:asciiTheme="majorBidi" w:hAnsiTheme="majorBidi" w:cstheme="majorBidi"/>
                    <w:sz w:val="20"/>
                    <w:szCs w:val="20"/>
                    <w:lang w:val="en-US"/>
                  </w:rPr>
                  <w:t>L</w:t>
                </w:r>
              </w:p>
            </w:tc>
            <w:tc>
              <w:tcPr>
                <w:tcW w:w="408" w:type="dxa"/>
                <w:tcBorders>
                  <w:top w:val="single" w:sz="4" w:space="0" w:color="auto"/>
                  <w:bottom w:val="single" w:sz="4" w:space="0" w:color="auto"/>
                </w:tcBorders>
                <w:shd w:val="clear" w:color="auto" w:fill="auto"/>
                <w:noWrap/>
                <w:vAlign w:val="bottom"/>
              </w:tcPr>
              <w:p w14:paraId="33F339F6" w14:textId="77777777" w:rsidR="009D7265" w:rsidRPr="00504BD6" w:rsidRDefault="009D7265" w:rsidP="00F80C62">
                <w:pPr>
                  <w:jc w:val="center"/>
                  <w:rPr>
                    <w:rFonts w:asciiTheme="majorBidi" w:hAnsiTheme="majorBidi" w:cstheme="majorBidi"/>
                    <w:sz w:val="20"/>
                    <w:szCs w:val="20"/>
                    <w:lang w:val="en-US"/>
                  </w:rPr>
                </w:pPr>
                <w:r w:rsidRPr="00504BD6">
                  <w:rPr>
                    <w:rFonts w:asciiTheme="majorBidi" w:hAnsiTheme="majorBidi" w:cstheme="majorBidi"/>
                    <w:sz w:val="20"/>
                    <w:szCs w:val="20"/>
                    <w:lang w:val="en-US"/>
                  </w:rPr>
                  <w:t>M</w:t>
                </w:r>
              </w:p>
            </w:tc>
            <w:tc>
              <w:tcPr>
                <w:tcW w:w="408" w:type="dxa"/>
                <w:tcBorders>
                  <w:top w:val="single" w:sz="4" w:space="0" w:color="auto"/>
                  <w:bottom w:val="single" w:sz="4" w:space="0" w:color="auto"/>
                </w:tcBorders>
                <w:shd w:val="clear" w:color="auto" w:fill="auto"/>
                <w:noWrap/>
                <w:vAlign w:val="bottom"/>
              </w:tcPr>
              <w:p w14:paraId="33F339F7" w14:textId="77777777" w:rsidR="009D7265" w:rsidRPr="00504BD6" w:rsidRDefault="009D7265" w:rsidP="00F80C62">
                <w:pPr>
                  <w:jc w:val="center"/>
                  <w:rPr>
                    <w:rFonts w:asciiTheme="majorBidi" w:hAnsiTheme="majorBidi" w:cstheme="majorBidi"/>
                    <w:sz w:val="20"/>
                    <w:szCs w:val="20"/>
                    <w:lang w:val="en-US"/>
                  </w:rPr>
                </w:pPr>
                <w:r w:rsidRPr="00504BD6">
                  <w:rPr>
                    <w:rFonts w:asciiTheme="majorBidi" w:hAnsiTheme="majorBidi" w:cstheme="majorBidi"/>
                    <w:sz w:val="20"/>
                    <w:szCs w:val="20"/>
                    <w:lang w:val="en-US"/>
                  </w:rPr>
                  <w:t>M</w:t>
                </w:r>
              </w:p>
            </w:tc>
            <w:tc>
              <w:tcPr>
                <w:tcW w:w="353" w:type="dxa"/>
                <w:tcBorders>
                  <w:top w:val="single" w:sz="4" w:space="0" w:color="auto"/>
                  <w:bottom w:val="single" w:sz="4" w:space="0" w:color="auto"/>
                  <w:right w:val="single" w:sz="12" w:space="0" w:color="auto"/>
                </w:tcBorders>
                <w:shd w:val="clear" w:color="auto" w:fill="auto"/>
                <w:noWrap/>
                <w:vAlign w:val="bottom"/>
              </w:tcPr>
              <w:p w14:paraId="33F339F8" w14:textId="77777777" w:rsidR="009D7265" w:rsidRPr="00504BD6" w:rsidRDefault="009D7265" w:rsidP="00F80C62">
                <w:pPr>
                  <w:jc w:val="center"/>
                  <w:rPr>
                    <w:rFonts w:asciiTheme="majorBidi" w:hAnsiTheme="majorBidi" w:cstheme="majorBidi"/>
                    <w:sz w:val="20"/>
                    <w:szCs w:val="20"/>
                    <w:lang w:val="en-US"/>
                  </w:rPr>
                </w:pPr>
                <w:r w:rsidRPr="00504BD6">
                  <w:rPr>
                    <w:rFonts w:asciiTheme="majorBidi" w:hAnsiTheme="majorBidi" w:cstheme="majorBidi"/>
                    <w:sz w:val="20"/>
                    <w:szCs w:val="20"/>
                    <w:lang w:val="en-US"/>
                  </w:rPr>
                  <w:t>M</w:t>
                </w:r>
              </w:p>
            </w:tc>
            <w:tc>
              <w:tcPr>
                <w:tcW w:w="1008" w:type="dxa"/>
                <w:tcBorders>
                  <w:top w:val="single" w:sz="4" w:space="0" w:color="auto"/>
                  <w:left w:val="single" w:sz="12" w:space="0" w:color="auto"/>
                  <w:bottom w:val="single" w:sz="4" w:space="0" w:color="auto"/>
                  <w:right w:val="nil"/>
                </w:tcBorders>
                <w:vAlign w:val="center"/>
              </w:tcPr>
              <w:p w14:paraId="33F339F9" w14:textId="77777777" w:rsidR="009D7265" w:rsidRPr="00504BD6" w:rsidRDefault="009D7265" w:rsidP="00F80C62">
                <w:pPr>
                  <w:jc w:val="center"/>
                  <w:rPr>
                    <w:rFonts w:asciiTheme="majorBidi" w:hAnsiTheme="majorBidi" w:cstheme="majorBidi"/>
                    <w:sz w:val="20"/>
                    <w:szCs w:val="20"/>
                    <w:lang w:val="en-US"/>
                  </w:rPr>
                </w:pPr>
              </w:p>
            </w:tc>
            <w:tc>
              <w:tcPr>
                <w:tcW w:w="708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12" w:space="0" w:color="auto"/>
                </w:tcBorders>
                <w:shd w:val="clear" w:color="auto" w:fill="auto"/>
                <w:vAlign w:val="center"/>
              </w:tcPr>
              <w:p w14:paraId="33F339FA" w14:textId="77777777" w:rsidR="009D7265" w:rsidRPr="00504BD6" w:rsidRDefault="009D7265" w:rsidP="00F80C62">
                <w:pPr>
                  <w:jc w:val="center"/>
                  <w:rPr>
                    <w:rFonts w:asciiTheme="majorBidi" w:hAnsiTheme="majorBidi" w:cstheme="majorBidi"/>
                    <w:sz w:val="20"/>
                    <w:szCs w:val="20"/>
                    <w:lang w:val="en-US"/>
                  </w:rPr>
                </w:pPr>
              </w:p>
            </w:tc>
            <w:tc>
              <w:tcPr>
                <w:tcW w:w="992" w:type="dxa"/>
                <w:tcBorders>
                  <w:top w:val="single" w:sz="4" w:space="0" w:color="auto"/>
                  <w:left w:val="single" w:sz="12" w:space="0" w:color="auto"/>
                  <w:bottom w:val="single" w:sz="4" w:space="0" w:color="auto"/>
                  <w:right w:val="nil"/>
                </w:tcBorders>
                <w:shd w:val="clear" w:color="auto" w:fill="auto"/>
                <w:vAlign w:val="center"/>
              </w:tcPr>
              <w:p w14:paraId="33F339FB" w14:textId="77777777" w:rsidR="009D7265" w:rsidRPr="00504BD6" w:rsidRDefault="009D7265" w:rsidP="00F80C62">
                <w:pPr>
                  <w:ind w:left="-57"/>
                  <w:jc w:val="center"/>
                  <w:rPr>
                    <w:rFonts w:asciiTheme="majorBidi" w:hAnsiTheme="majorBidi" w:cstheme="majorBidi"/>
                    <w:sz w:val="20"/>
                    <w:szCs w:val="20"/>
                    <w:lang w:val="en-US"/>
                  </w:rPr>
                </w:pPr>
              </w:p>
            </w:tc>
            <w:tc>
              <w:tcPr>
                <w:tcW w:w="1560" w:type="dxa"/>
                <w:tcBorders>
                  <w:top w:val="single" w:sz="4" w:space="0" w:color="auto"/>
                  <w:left w:val="nil"/>
                  <w:bottom w:val="single" w:sz="4" w:space="0" w:color="auto"/>
                </w:tcBorders>
                <w:shd w:val="clear" w:color="auto" w:fill="auto"/>
                <w:vAlign w:val="center"/>
              </w:tcPr>
              <w:p w14:paraId="33F339FC" w14:textId="77777777" w:rsidR="009D7265" w:rsidRPr="00504BD6" w:rsidRDefault="009D7265" w:rsidP="00F80C62">
                <w:pPr>
                  <w:jc w:val="center"/>
                  <w:rPr>
                    <w:rFonts w:asciiTheme="majorBidi" w:hAnsiTheme="majorBidi" w:cstheme="majorBidi"/>
                    <w:sz w:val="20"/>
                    <w:szCs w:val="20"/>
                    <w:lang w:val="en-US"/>
                  </w:rPr>
                </w:pPr>
              </w:p>
            </w:tc>
          </w:tr>
          <w:tr w:rsidR="009D7265" w:rsidRPr="00504BD6" w14:paraId="33F33A0A" w14:textId="77777777" w:rsidTr="009D7265">
            <w:trPr>
              <w:trHeight w:hRule="exact" w:val="227"/>
            </w:trPr>
            <w:tc>
              <w:tcPr>
                <w:tcW w:w="631" w:type="dxa"/>
                <w:tcBorders>
                  <w:bottom w:val="single" w:sz="12" w:space="0" w:color="auto"/>
                  <w:right w:val="nil"/>
                </w:tcBorders>
                <w:shd w:val="clear" w:color="auto" w:fill="auto"/>
                <w:noWrap/>
              </w:tcPr>
              <w:p w14:paraId="33F339FE" w14:textId="77777777" w:rsidR="009D7265" w:rsidRPr="00504BD6" w:rsidRDefault="009D7265" w:rsidP="00F80C62">
                <w:pPr>
                  <w:jc w:val="center"/>
                  <w:rPr>
                    <w:rFonts w:asciiTheme="majorBidi" w:hAnsiTheme="majorBidi" w:cstheme="majorBidi"/>
                    <w:sz w:val="20"/>
                    <w:szCs w:val="20"/>
                    <w:lang w:val="en-US"/>
                  </w:rPr>
                </w:pPr>
              </w:p>
            </w:tc>
            <w:tc>
              <w:tcPr>
                <w:tcW w:w="992" w:type="dxa"/>
                <w:tcBorders>
                  <w:left w:val="nil"/>
                  <w:bottom w:val="single" w:sz="12" w:space="0" w:color="auto"/>
                  <w:right w:val="nil"/>
                </w:tcBorders>
                <w:shd w:val="clear" w:color="auto" w:fill="auto"/>
                <w:vAlign w:val="center"/>
              </w:tcPr>
              <w:p w14:paraId="33F339FF" w14:textId="77777777" w:rsidR="009D7265" w:rsidRPr="00504BD6" w:rsidRDefault="009D7265" w:rsidP="00F80C62">
                <w:pPr>
                  <w:jc w:val="center"/>
                  <w:rPr>
                    <w:rFonts w:asciiTheme="majorBidi" w:hAnsiTheme="majorBidi" w:cstheme="majorBidi"/>
                    <w:b/>
                    <w:bCs/>
                    <w:sz w:val="20"/>
                    <w:szCs w:val="20"/>
                    <w:lang w:val="en-US"/>
                  </w:rPr>
                </w:pPr>
              </w:p>
            </w:tc>
            <w:tc>
              <w:tcPr>
                <w:tcW w:w="488" w:type="dxa"/>
                <w:tcBorders>
                  <w:bottom w:val="single" w:sz="12" w:space="0" w:color="auto"/>
                </w:tcBorders>
                <w:shd w:val="clear" w:color="auto" w:fill="auto"/>
                <w:noWrap/>
                <w:vAlign w:val="bottom"/>
              </w:tcPr>
              <w:p w14:paraId="33F33A00" w14:textId="77777777" w:rsidR="009D7265" w:rsidRPr="00504BD6" w:rsidRDefault="009D7265" w:rsidP="00F80C62">
                <w:pPr>
                  <w:jc w:val="center"/>
                  <w:rPr>
                    <w:rFonts w:asciiTheme="majorBidi" w:hAnsiTheme="majorBidi" w:cstheme="majorBidi"/>
                    <w:sz w:val="20"/>
                    <w:szCs w:val="20"/>
                    <w:lang w:val="en-US"/>
                  </w:rPr>
                </w:pPr>
                <w:r w:rsidRPr="00504BD6">
                  <w:rPr>
                    <w:rFonts w:asciiTheme="majorBidi" w:hAnsiTheme="majorBidi" w:cstheme="majorBidi"/>
                    <w:sz w:val="20"/>
                    <w:szCs w:val="20"/>
                    <w:lang w:val="en-US"/>
                  </w:rPr>
                  <w:t>L</w:t>
                </w:r>
              </w:p>
            </w:tc>
            <w:tc>
              <w:tcPr>
                <w:tcW w:w="408" w:type="dxa"/>
                <w:tcBorders>
                  <w:bottom w:val="single" w:sz="12" w:space="0" w:color="auto"/>
                </w:tcBorders>
                <w:shd w:val="clear" w:color="auto" w:fill="auto"/>
                <w:noWrap/>
                <w:vAlign w:val="center"/>
              </w:tcPr>
              <w:p w14:paraId="33F33A01" w14:textId="77777777" w:rsidR="009D7265" w:rsidRPr="00504BD6" w:rsidRDefault="009D7265" w:rsidP="00F80C62">
                <w:pPr>
                  <w:jc w:val="center"/>
                  <w:rPr>
                    <w:rFonts w:asciiTheme="majorBidi" w:hAnsiTheme="majorBidi" w:cstheme="majorBidi"/>
                    <w:sz w:val="20"/>
                    <w:szCs w:val="20"/>
                    <w:lang w:val="en-US"/>
                  </w:rPr>
                </w:pPr>
                <w:r w:rsidRPr="00504BD6">
                  <w:rPr>
                    <w:rFonts w:asciiTheme="majorBidi" w:hAnsiTheme="majorBidi" w:cstheme="majorBidi"/>
                    <w:sz w:val="20"/>
                    <w:szCs w:val="20"/>
                    <w:lang w:val="en-US"/>
                  </w:rPr>
                  <w:t>M</w:t>
                </w:r>
              </w:p>
            </w:tc>
            <w:tc>
              <w:tcPr>
                <w:tcW w:w="408" w:type="dxa"/>
                <w:tcBorders>
                  <w:bottom w:val="single" w:sz="12" w:space="0" w:color="auto"/>
                </w:tcBorders>
                <w:shd w:val="clear" w:color="auto" w:fill="auto"/>
                <w:noWrap/>
                <w:vAlign w:val="bottom"/>
              </w:tcPr>
              <w:p w14:paraId="33F33A02" w14:textId="77777777" w:rsidR="009D7265" w:rsidRPr="00504BD6" w:rsidRDefault="009D7265" w:rsidP="00F80C62">
                <w:pPr>
                  <w:jc w:val="center"/>
                  <w:rPr>
                    <w:rFonts w:asciiTheme="majorBidi" w:hAnsiTheme="majorBidi" w:cstheme="majorBidi"/>
                    <w:sz w:val="20"/>
                    <w:szCs w:val="20"/>
                    <w:lang w:val="en-US"/>
                  </w:rPr>
                </w:pPr>
                <w:r w:rsidRPr="00504BD6">
                  <w:rPr>
                    <w:rFonts w:asciiTheme="majorBidi" w:hAnsiTheme="majorBidi" w:cstheme="majorBidi"/>
                    <w:sz w:val="20"/>
                    <w:szCs w:val="20"/>
                    <w:lang w:val="en-US"/>
                  </w:rPr>
                  <w:t>L</w:t>
                </w:r>
              </w:p>
            </w:tc>
            <w:tc>
              <w:tcPr>
                <w:tcW w:w="408" w:type="dxa"/>
                <w:tcBorders>
                  <w:bottom w:val="single" w:sz="12" w:space="0" w:color="auto"/>
                </w:tcBorders>
                <w:shd w:val="clear" w:color="auto" w:fill="auto"/>
                <w:noWrap/>
                <w:vAlign w:val="center"/>
              </w:tcPr>
              <w:p w14:paraId="33F33A03" w14:textId="77777777" w:rsidR="009D7265" w:rsidRPr="00504BD6" w:rsidRDefault="009D7265" w:rsidP="00F80C62">
                <w:pPr>
                  <w:jc w:val="center"/>
                  <w:rPr>
                    <w:rFonts w:asciiTheme="majorBidi" w:hAnsiTheme="majorBidi" w:cstheme="majorBidi"/>
                    <w:sz w:val="20"/>
                    <w:szCs w:val="20"/>
                    <w:lang w:val="en-US"/>
                  </w:rPr>
                </w:pPr>
                <w:r w:rsidRPr="00504BD6">
                  <w:rPr>
                    <w:rFonts w:asciiTheme="majorBidi" w:hAnsiTheme="majorBidi" w:cstheme="majorBidi"/>
                    <w:sz w:val="20"/>
                    <w:szCs w:val="20"/>
                    <w:lang w:val="en-US"/>
                  </w:rPr>
                  <w:t>M</w:t>
                </w:r>
              </w:p>
            </w:tc>
            <w:tc>
              <w:tcPr>
                <w:tcW w:w="408" w:type="dxa"/>
                <w:tcBorders>
                  <w:bottom w:val="single" w:sz="12" w:space="0" w:color="auto"/>
                </w:tcBorders>
                <w:shd w:val="clear" w:color="auto" w:fill="auto"/>
                <w:noWrap/>
                <w:vAlign w:val="bottom"/>
              </w:tcPr>
              <w:p w14:paraId="33F33A04" w14:textId="77777777" w:rsidR="009D7265" w:rsidRPr="00504BD6" w:rsidRDefault="009D7265" w:rsidP="00F80C62">
                <w:pPr>
                  <w:jc w:val="center"/>
                  <w:rPr>
                    <w:rFonts w:asciiTheme="majorBidi" w:hAnsiTheme="majorBidi" w:cstheme="majorBidi"/>
                    <w:sz w:val="20"/>
                    <w:szCs w:val="20"/>
                    <w:lang w:val="en-US"/>
                  </w:rPr>
                </w:pPr>
                <w:r w:rsidRPr="00504BD6">
                  <w:rPr>
                    <w:rFonts w:asciiTheme="majorBidi" w:hAnsiTheme="majorBidi" w:cstheme="majorBidi"/>
                    <w:sz w:val="20"/>
                    <w:szCs w:val="20"/>
                    <w:lang w:val="en-US"/>
                  </w:rPr>
                  <w:t>L</w:t>
                </w:r>
              </w:p>
            </w:tc>
            <w:tc>
              <w:tcPr>
                <w:tcW w:w="353" w:type="dxa"/>
                <w:tcBorders>
                  <w:bottom w:val="single" w:sz="12" w:space="0" w:color="auto"/>
                  <w:right w:val="single" w:sz="12" w:space="0" w:color="auto"/>
                </w:tcBorders>
                <w:shd w:val="clear" w:color="auto" w:fill="auto"/>
                <w:noWrap/>
                <w:vAlign w:val="center"/>
              </w:tcPr>
              <w:p w14:paraId="33F33A05" w14:textId="77777777" w:rsidR="009D7265" w:rsidRPr="00504BD6" w:rsidRDefault="009D7265" w:rsidP="00F80C62">
                <w:pPr>
                  <w:jc w:val="center"/>
                  <w:rPr>
                    <w:rFonts w:asciiTheme="majorBidi" w:hAnsiTheme="majorBidi" w:cstheme="majorBidi"/>
                    <w:sz w:val="20"/>
                    <w:szCs w:val="20"/>
                    <w:lang w:val="en-US"/>
                  </w:rPr>
                </w:pPr>
                <w:r w:rsidRPr="00504BD6">
                  <w:rPr>
                    <w:rFonts w:asciiTheme="majorBidi" w:hAnsiTheme="majorBidi" w:cstheme="majorBidi"/>
                    <w:sz w:val="20"/>
                    <w:szCs w:val="20"/>
                    <w:lang w:val="en-US"/>
                  </w:rPr>
                  <w:t>M</w:t>
                </w:r>
              </w:p>
            </w:tc>
            <w:tc>
              <w:tcPr>
                <w:tcW w:w="1008" w:type="dxa"/>
                <w:tcBorders>
                  <w:left w:val="single" w:sz="12" w:space="0" w:color="auto"/>
                  <w:bottom w:val="single" w:sz="12" w:space="0" w:color="auto"/>
                  <w:right w:val="nil"/>
                </w:tcBorders>
              </w:tcPr>
              <w:p w14:paraId="33F33A06" w14:textId="77777777" w:rsidR="009D7265" w:rsidRPr="00504BD6" w:rsidRDefault="009D7265" w:rsidP="00F80C62">
                <w:pPr>
                  <w:jc w:val="center"/>
                  <w:rPr>
                    <w:rFonts w:asciiTheme="majorBidi" w:hAnsiTheme="majorBidi" w:cstheme="majorBidi"/>
                    <w:sz w:val="20"/>
                    <w:szCs w:val="20"/>
                    <w:lang w:val="en-US"/>
                  </w:rPr>
                </w:pPr>
              </w:p>
            </w:tc>
            <w:tc>
              <w:tcPr>
                <w:tcW w:w="708" w:type="dxa"/>
                <w:tcBorders>
                  <w:left w:val="nil"/>
                  <w:bottom w:val="single" w:sz="12" w:space="0" w:color="auto"/>
                  <w:right w:val="single" w:sz="12" w:space="0" w:color="auto"/>
                </w:tcBorders>
              </w:tcPr>
              <w:p w14:paraId="33F33A07" w14:textId="77777777" w:rsidR="009D7265" w:rsidRPr="00504BD6" w:rsidRDefault="009D7265" w:rsidP="00F80C62">
                <w:pPr>
                  <w:jc w:val="center"/>
                  <w:rPr>
                    <w:rFonts w:asciiTheme="majorBidi" w:hAnsiTheme="majorBidi" w:cstheme="majorBidi"/>
                    <w:sz w:val="20"/>
                    <w:szCs w:val="20"/>
                    <w:lang w:val="en-US"/>
                  </w:rPr>
                </w:pPr>
              </w:p>
            </w:tc>
            <w:tc>
              <w:tcPr>
                <w:tcW w:w="992" w:type="dxa"/>
                <w:tcBorders>
                  <w:left w:val="single" w:sz="12" w:space="0" w:color="auto"/>
                  <w:bottom w:val="single" w:sz="12" w:space="0" w:color="auto"/>
                  <w:right w:val="nil"/>
                </w:tcBorders>
                <w:shd w:val="clear" w:color="auto" w:fill="auto"/>
              </w:tcPr>
              <w:p w14:paraId="33F33A08" w14:textId="77777777" w:rsidR="009D7265" w:rsidRPr="00504BD6" w:rsidRDefault="009D7265" w:rsidP="00F80C62">
                <w:pPr>
                  <w:jc w:val="center"/>
                  <w:rPr>
                    <w:rFonts w:asciiTheme="majorBidi" w:hAnsiTheme="majorBidi" w:cstheme="majorBidi"/>
                    <w:sz w:val="20"/>
                    <w:szCs w:val="20"/>
                    <w:lang w:val="en-US"/>
                  </w:rPr>
                </w:pPr>
              </w:p>
            </w:tc>
            <w:tc>
              <w:tcPr>
                <w:tcW w:w="1560" w:type="dxa"/>
                <w:tcBorders>
                  <w:left w:val="nil"/>
                  <w:bottom w:val="single" w:sz="12" w:space="0" w:color="auto"/>
                </w:tcBorders>
                <w:shd w:val="clear" w:color="auto" w:fill="auto"/>
                <w:vAlign w:val="center"/>
              </w:tcPr>
              <w:p w14:paraId="33F33A09" w14:textId="77777777" w:rsidR="009D7265" w:rsidRPr="00504BD6" w:rsidRDefault="009D7265" w:rsidP="00F80C62">
                <w:pPr>
                  <w:jc w:val="center"/>
                  <w:rPr>
                    <w:rFonts w:asciiTheme="majorBidi" w:hAnsiTheme="majorBidi" w:cstheme="majorBidi"/>
                    <w:sz w:val="20"/>
                    <w:szCs w:val="20"/>
                    <w:lang w:val="en-US"/>
                  </w:rPr>
                </w:pPr>
              </w:p>
            </w:tc>
          </w:tr>
          <w:tr w:rsidR="009D7265" w:rsidRPr="00504BD6" w14:paraId="33F33A13" w14:textId="77777777" w:rsidTr="009D7265">
            <w:trPr>
              <w:trHeight w:hRule="exact" w:val="312"/>
            </w:trPr>
            <w:tc>
              <w:tcPr>
                <w:tcW w:w="1623" w:type="dxa"/>
                <w:gridSpan w:val="2"/>
                <w:vMerge w:val="restart"/>
                <w:tcBorders>
                  <w:top w:val="single" w:sz="12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</w:tcPr>
              <w:p w14:paraId="33F33A0B" w14:textId="77777777" w:rsidR="009D7265" w:rsidRPr="00504BD6" w:rsidRDefault="009D7265" w:rsidP="00F80C62">
                <w:pPr>
                  <w:jc w:val="center"/>
                  <w:rPr>
                    <w:rFonts w:asciiTheme="majorBidi" w:hAnsiTheme="majorBidi" w:cstheme="majorBidi"/>
                    <w:sz w:val="20"/>
                    <w:szCs w:val="20"/>
                    <w:lang w:val="en-US"/>
                  </w:rPr>
                </w:pPr>
                <w:r w:rsidRPr="00504BD6">
                  <w:rPr>
                    <w:rFonts w:asciiTheme="majorBidi" w:hAnsiTheme="majorBidi" w:cstheme="majorBidi"/>
                    <w:sz w:val="20"/>
                    <w:szCs w:val="20"/>
                    <w:lang w:val="en-US"/>
                  </w:rPr>
                  <w:t>Total Level</w:t>
                </w:r>
                <w:r>
                  <w:rPr>
                    <w:rFonts w:asciiTheme="majorBidi" w:hAnsiTheme="majorBidi" w:cstheme="majorBidi"/>
                    <w:sz w:val="20"/>
                    <w:szCs w:val="20"/>
                    <w:lang w:val="en-US"/>
                  </w:rPr>
                  <w:t xml:space="preserve"> (%)</w:t>
                </w:r>
              </w:p>
            </w:tc>
            <w:tc>
              <w:tcPr>
                <w:tcW w:w="488" w:type="dxa"/>
                <w:tcBorders>
                  <w:top w:val="single" w:sz="12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</w:tcPr>
              <w:p w14:paraId="33F33A0C" w14:textId="77777777" w:rsidR="009D7265" w:rsidRPr="004A2336" w:rsidRDefault="009D7265" w:rsidP="00F80C62">
                <w:pPr>
                  <w:ind w:left="-57"/>
                  <w:jc w:val="center"/>
                  <w:rPr>
                    <w:rFonts w:asciiTheme="majorBidi" w:hAnsiTheme="majorBidi" w:cstheme="majorBidi"/>
                    <w:sz w:val="18"/>
                    <w:szCs w:val="18"/>
                    <w:lang w:val="en-US"/>
                  </w:rPr>
                </w:pPr>
                <w:r w:rsidRPr="004A2336">
                  <w:rPr>
                    <w:rFonts w:asciiTheme="majorBidi" w:hAnsiTheme="majorBidi" w:cstheme="majorBidi"/>
                    <w:sz w:val="18"/>
                    <w:szCs w:val="18"/>
                    <w:lang w:val="en-US"/>
                  </w:rPr>
                  <w:t>34</w:t>
                </w:r>
              </w:p>
            </w:tc>
            <w:tc>
              <w:tcPr>
                <w:tcW w:w="408" w:type="dxa"/>
                <w:tcBorders>
                  <w:top w:val="single" w:sz="12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</w:tcPr>
              <w:p w14:paraId="33F33A0D" w14:textId="77777777" w:rsidR="009D7265" w:rsidRPr="004A2336" w:rsidRDefault="009D7265" w:rsidP="00F80C62">
                <w:pPr>
                  <w:ind w:left="-57"/>
                  <w:jc w:val="right"/>
                  <w:rPr>
                    <w:rFonts w:asciiTheme="majorBidi" w:hAnsiTheme="majorBidi" w:cstheme="majorBidi"/>
                    <w:sz w:val="18"/>
                    <w:szCs w:val="18"/>
                    <w:lang w:val="en-US"/>
                  </w:rPr>
                </w:pPr>
                <w:r w:rsidRPr="004A2336">
                  <w:rPr>
                    <w:rFonts w:asciiTheme="majorBidi" w:hAnsiTheme="majorBidi" w:cstheme="majorBidi"/>
                    <w:sz w:val="18"/>
                    <w:szCs w:val="18"/>
                    <w:lang w:val="en-US"/>
                  </w:rPr>
                  <w:t>58</w:t>
                </w:r>
              </w:p>
            </w:tc>
            <w:tc>
              <w:tcPr>
                <w:tcW w:w="408" w:type="dxa"/>
                <w:tcBorders>
                  <w:top w:val="single" w:sz="12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</w:tcPr>
              <w:p w14:paraId="33F33A0E" w14:textId="77777777" w:rsidR="009D7265" w:rsidRPr="004A2336" w:rsidRDefault="009D7265" w:rsidP="00F80C62">
                <w:pPr>
                  <w:ind w:left="-57"/>
                  <w:jc w:val="right"/>
                  <w:rPr>
                    <w:rFonts w:asciiTheme="majorBidi" w:hAnsiTheme="majorBidi" w:cstheme="majorBidi"/>
                    <w:sz w:val="18"/>
                    <w:szCs w:val="18"/>
                    <w:lang w:val="en-US"/>
                  </w:rPr>
                </w:pPr>
                <w:r w:rsidRPr="004A2336">
                  <w:rPr>
                    <w:rFonts w:asciiTheme="majorBidi" w:hAnsiTheme="majorBidi" w:cstheme="majorBidi"/>
                    <w:sz w:val="18"/>
                    <w:szCs w:val="18"/>
                    <w:lang w:val="en-US"/>
                  </w:rPr>
                  <w:t>26</w:t>
                </w:r>
              </w:p>
            </w:tc>
            <w:tc>
              <w:tcPr>
                <w:tcW w:w="408" w:type="dxa"/>
                <w:tcBorders>
                  <w:top w:val="single" w:sz="12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</w:tcPr>
              <w:p w14:paraId="33F33A0F" w14:textId="77777777" w:rsidR="009D7265" w:rsidRPr="004A2336" w:rsidRDefault="009D7265" w:rsidP="00F80C62">
                <w:pPr>
                  <w:ind w:left="-57"/>
                  <w:jc w:val="right"/>
                  <w:rPr>
                    <w:rFonts w:asciiTheme="majorBidi" w:hAnsiTheme="majorBidi" w:cstheme="majorBidi"/>
                    <w:sz w:val="18"/>
                    <w:szCs w:val="18"/>
                    <w:lang w:val="en-US"/>
                  </w:rPr>
                </w:pPr>
                <w:r w:rsidRPr="004A2336">
                  <w:rPr>
                    <w:rFonts w:asciiTheme="majorBidi" w:hAnsiTheme="majorBidi" w:cstheme="majorBidi"/>
                    <w:sz w:val="18"/>
                    <w:szCs w:val="18"/>
                    <w:lang w:val="en-US"/>
                  </w:rPr>
                  <w:t>37</w:t>
                </w:r>
              </w:p>
            </w:tc>
            <w:tc>
              <w:tcPr>
                <w:tcW w:w="408" w:type="dxa"/>
                <w:tcBorders>
                  <w:top w:val="single" w:sz="12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</w:tcPr>
              <w:p w14:paraId="33F33A10" w14:textId="77777777" w:rsidR="009D7265" w:rsidRPr="004A2336" w:rsidRDefault="009D7265" w:rsidP="00F80C62">
                <w:pPr>
                  <w:ind w:left="-57"/>
                  <w:jc w:val="right"/>
                  <w:rPr>
                    <w:rFonts w:asciiTheme="majorBidi" w:hAnsiTheme="majorBidi" w:cstheme="majorBidi"/>
                    <w:sz w:val="18"/>
                    <w:szCs w:val="18"/>
                    <w:lang w:val="en-US"/>
                  </w:rPr>
                </w:pPr>
                <w:r w:rsidRPr="004A2336">
                  <w:rPr>
                    <w:rFonts w:asciiTheme="majorBidi" w:hAnsiTheme="majorBidi" w:cstheme="majorBidi"/>
                    <w:sz w:val="18"/>
                    <w:szCs w:val="18"/>
                    <w:lang w:val="en-US"/>
                  </w:rPr>
                  <w:t>18</w:t>
                </w:r>
              </w:p>
            </w:tc>
            <w:tc>
              <w:tcPr>
                <w:tcW w:w="353" w:type="dxa"/>
                <w:tcBorders>
                  <w:top w:val="single" w:sz="12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</w:tcPr>
              <w:p w14:paraId="33F33A11" w14:textId="77777777" w:rsidR="009D7265" w:rsidRPr="004A2336" w:rsidRDefault="009D7265" w:rsidP="00F80C62">
                <w:pPr>
                  <w:ind w:left="-57"/>
                  <w:jc w:val="right"/>
                  <w:rPr>
                    <w:rFonts w:asciiTheme="majorBidi" w:hAnsiTheme="majorBidi" w:cstheme="majorBidi"/>
                    <w:sz w:val="18"/>
                    <w:szCs w:val="18"/>
                    <w:lang w:val="en-US"/>
                  </w:rPr>
                </w:pPr>
                <w:r w:rsidRPr="004A2336">
                  <w:rPr>
                    <w:rFonts w:asciiTheme="majorBidi" w:hAnsiTheme="majorBidi" w:cstheme="majorBidi"/>
                    <w:sz w:val="18"/>
                    <w:szCs w:val="18"/>
                    <w:lang w:val="en-US"/>
                  </w:rPr>
                  <w:t>37</w:t>
                </w:r>
              </w:p>
            </w:tc>
            <w:tc>
              <w:tcPr>
                <w:tcW w:w="4268" w:type="dxa"/>
                <w:gridSpan w:val="4"/>
                <w:vMerge w:val="restart"/>
                <w:tcBorders>
                  <w:top w:val="single" w:sz="12" w:space="0" w:color="auto"/>
                  <w:left w:val="single" w:sz="4" w:space="0" w:color="auto"/>
                  <w:right w:val="single" w:sz="4" w:space="0" w:color="auto"/>
                </w:tcBorders>
              </w:tcPr>
              <w:p w14:paraId="33F33A12" w14:textId="77777777" w:rsidR="009D7265" w:rsidRPr="00504BD6" w:rsidRDefault="009D7265" w:rsidP="00F80C62">
                <w:pPr>
                  <w:jc w:val="center"/>
                  <w:rPr>
                    <w:rFonts w:asciiTheme="majorBidi" w:hAnsiTheme="majorBidi" w:cstheme="majorBidi"/>
                    <w:sz w:val="20"/>
                    <w:szCs w:val="20"/>
                    <w:lang w:val="en-US"/>
                  </w:rPr>
                </w:pPr>
              </w:p>
            </w:tc>
          </w:tr>
          <w:tr w:rsidR="009D7265" w:rsidRPr="00504BD6" w14:paraId="33F33A1C" w14:textId="77777777" w:rsidTr="009D7265">
            <w:trPr>
              <w:trHeight w:hRule="exact" w:val="288"/>
            </w:trPr>
            <w:tc>
              <w:tcPr>
                <w:tcW w:w="1623" w:type="dxa"/>
                <w:gridSpan w:val="2"/>
                <w:vMerge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</w:tcPr>
              <w:p w14:paraId="33F33A14" w14:textId="77777777" w:rsidR="009D7265" w:rsidRPr="00504BD6" w:rsidRDefault="009D7265" w:rsidP="00F80C62">
                <w:pPr>
                  <w:jc w:val="center"/>
                  <w:rPr>
                    <w:rFonts w:asciiTheme="majorBidi" w:hAnsiTheme="majorBidi" w:cstheme="majorBidi"/>
                    <w:sz w:val="20"/>
                    <w:szCs w:val="20"/>
                    <w:lang w:val="en-US"/>
                  </w:rPr>
                </w:pPr>
              </w:p>
            </w:tc>
            <w:tc>
              <w:tcPr>
                <w:tcW w:w="488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</w:tcPr>
              <w:p w14:paraId="33F33A15" w14:textId="77777777" w:rsidR="009D7265" w:rsidRPr="00504BD6" w:rsidRDefault="009D7265" w:rsidP="00F80C62">
                <w:pPr>
                  <w:jc w:val="center"/>
                  <w:rPr>
                    <w:rFonts w:asciiTheme="majorBidi" w:hAnsiTheme="majorBidi" w:cstheme="majorBidi"/>
                    <w:sz w:val="20"/>
                    <w:szCs w:val="20"/>
                    <w:lang w:val="en-US"/>
                  </w:rPr>
                </w:pPr>
                <w:r w:rsidRPr="00504BD6">
                  <w:rPr>
                    <w:rFonts w:asciiTheme="majorBidi" w:hAnsiTheme="majorBidi" w:cstheme="majorBidi"/>
                    <w:sz w:val="20"/>
                    <w:szCs w:val="20"/>
                    <w:lang w:val="en-US"/>
                  </w:rPr>
                  <w:t>L</w:t>
                </w:r>
              </w:p>
            </w:tc>
            <w:tc>
              <w:tcPr>
                <w:tcW w:w="408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</w:tcPr>
              <w:p w14:paraId="33F33A16" w14:textId="77777777" w:rsidR="009D7265" w:rsidRPr="00504BD6" w:rsidRDefault="009D7265" w:rsidP="00F80C62">
                <w:pPr>
                  <w:jc w:val="center"/>
                  <w:rPr>
                    <w:rFonts w:asciiTheme="majorBidi" w:hAnsiTheme="majorBidi" w:cstheme="majorBidi"/>
                    <w:sz w:val="20"/>
                    <w:szCs w:val="20"/>
                    <w:lang w:val="en-US"/>
                  </w:rPr>
                </w:pPr>
                <w:r w:rsidRPr="00504BD6">
                  <w:rPr>
                    <w:rFonts w:asciiTheme="majorBidi" w:hAnsiTheme="majorBidi" w:cstheme="majorBidi"/>
                    <w:sz w:val="20"/>
                    <w:szCs w:val="20"/>
                    <w:lang w:val="en-US"/>
                  </w:rPr>
                  <w:t>M</w:t>
                </w:r>
              </w:p>
            </w:tc>
            <w:tc>
              <w:tcPr>
                <w:tcW w:w="408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</w:tcPr>
              <w:p w14:paraId="33F33A17" w14:textId="77777777" w:rsidR="009D7265" w:rsidRPr="00504BD6" w:rsidRDefault="009D7265" w:rsidP="00F80C62">
                <w:pPr>
                  <w:jc w:val="center"/>
                  <w:rPr>
                    <w:rFonts w:asciiTheme="majorBidi" w:hAnsiTheme="majorBidi" w:cstheme="majorBidi"/>
                    <w:sz w:val="20"/>
                    <w:szCs w:val="20"/>
                    <w:lang w:val="en-US"/>
                  </w:rPr>
                </w:pPr>
                <w:r w:rsidRPr="00504BD6">
                  <w:rPr>
                    <w:rFonts w:asciiTheme="majorBidi" w:hAnsiTheme="majorBidi" w:cstheme="majorBidi"/>
                    <w:sz w:val="20"/>
                    <w:szCs w:val="20"/>
                    <w:lang w:val="en-US"/>
                  </w:rPr>
                  <w:t>L</w:t>
                </w:r>
              </w:p>
            </w:tc>
            <w:tc>
              <w:tcPr>
                <w:tcW w:w="408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</w:tcPr>
              <w:p w14:paraId="33F33A18" w14:textId="77777777" w:rsidR="009D7265" w:rsidRPr="00504BD6" w:rsidRDefault="009D7265" w:rsidP="00F80C62">
                <w:pPr>
                  <w:jc w:val="center"/>
                  <w:rPr>
                    <w:rFonts w:asciiTheme="majorBidi" w:hAnsiTheme="majorBidi" w:cstheme="majorBidi"/>
                    <w:sz w:val="20"/>
                    <w:szCs w:val="20"/>
                    <w:lang w:val="en-US"/>
                  </w:rPr>
                </w:pPr>
                <w:r w:rsidRPr="00504BD6">
                  <w:rPr>
                    <w:rFonts w:asciiTheme="majorBidi" w:hAnsiTheme="majorBidi" w:cstheme="majorBidi"/>
                    <w:sz w:val="20"/>
                    <w:szCs w:val="20"/>
                    <w:lang w:val="en-US"/>
                  </w:rPr>
                  <w:t>M</w:t>
                </w:r>
              </w:p>
            </w:tc>
            <w:tc>
              <w:tcPr>
                <w:tcW w:w="408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</w:tcPr>
              <w:p w14:paraId="33F33A19" w14:textId="77777777" w:rsidR="009D7265" w:rsidRPr="00504BD6" w:rsidRDefault="009D7265" w:rsidP="00F80C62">
                <w:pPr>
                  <w:jc w:val="center"/>
                  <w:rPr>
                    <w:rFonts w:asciiTheme="majorBidi" w:hAnsiTheme="majorBidi" w:cstheme="majorBidi"/>
                    <w:sz w:val="20"/>
                    <w:szCs w:val="20"/>
                    <w:lang w:val="en-US"/>
                  </w:rPr>
                </w:pPr>
                <w:r w:rsidRPr="00504BD6">
                  <w:rPr>
                    <w:rFonts w:asciiTheme="majorBidi" w:hAnsiTheme="majorBidi" w:cstheme="majorBidi"/>
                    <w:sz w:val="20"/>
                    <w:szCs w:val="20"/>
                    <w:lang w:val="en-US"/>
                  </w:rPr>
                  <w:t>L</w:t>
                </w:r>
              </w:p>
            </w:tc>
            <w:tc>
              <w:tcPr>
                <w:tcW w:w="35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</w:tcPr>
              <w:p w14:paraId="33F33A1A" w14:textId="77777777" w:rsidR="009D7265" w:rsidRPr="00504BD6" w:rsidRDefault="009D7265" w:rsidP="00F80C62">
                <w:pPr>
                  <w:jc w:val="center"/>
                  <w:rPr>
                    <w:rFonts w:asciiTheme="majorBidi" w:hAnsiTheme="majorBidi" w:cstheme="majorBidi"/>
                    <w:sz w:val="20"/>
                    <w:szCs w:val="20"/>
                    <w:lang w:val="en-US"/>
                  </w:rPr>
                </w:pPr>
                <w:r w:rsidRPr="00504BD6">
                  <w:rPr>
                    <w:rFonts w:asciiTheme="majorBidi" w:hAnsiTheme="majorBidi" w:cstheme="majorBidi"/>
                    <w:sz w:val="20"/>
                    <w:szCs w:val="20"/>
                    <w:lang w:val="en-US"/>
                  </w:rPr>
                  <w:t>M</w:t>
                </w:r>
              </w:p>
            </w:tc>
            <w:tc>
              <w:tcPr>
                <w:tcW w:w="4268" w:type="dxa"/>
                <w:gridSpan w:val="4"/>
                <w:vMerge/>
                <w:tcBorders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33F33A1B" w14:textId="77777777" w:rsidR="009D7265" w:rsidRPr="00504BD6" w:rsidRDefault="009D7265" w:rsidP="00F80C62">
                <w:pPr>
                  <w:jc w:val="center"/>
                  <w:rPr>
                    <w:rFonts w:asciiTheme="majorBidi" w:hAnsiTheme="majorBidi" w:cstheme="majorBidi"/>
                    <w:sz w:val="20"/>
                    <w:szCs w:val="20"/>
                    <w:lang w:val="en-US"/>
                  </w:rPr>
                </w:pPr>
              </w:p>
            </w:tc>
          </w:tr>
        </w:tbl>
        <w:p w14:paraId="33F33A1D" w14:textId="77777777" w:rsidR="001414A9" w:rsidRDefault="001414A9" w:rsidP="009D7265">
          <w:pPr>
            <w:rPr>
              <w:b/>
              <w:bCs/>
              <w:highlight w:val="yellow"/>
              <w:lang w:val="nl-NL"/>
            </w:rPr>
          </w:pPr>
          <w:bookmarkStart w:id="12" w:name="_Toc479608057"/>
        </w:p>
        <w:p w14:paraId="33F33A1E" w14:textId="77777777" w:rsidR="009D7265" w:rsidRPr="009D7265" w:rsidRDefault="009D7265" w:rsidP="009D7265">
          <w:pPr>
            <w:rPr>
              <w:b/>
              <w:bCs/>
              <w:highlight w:val="yellow"/>
              <w:lang w:val="nl-NL"/>
            </w:rPr>
          </w:pPr>
          <w:r w:rsidRPr="009D7265">
            <w:rPr>
              <w:b/>
              <w:bCs/>
              <w:highlight w:val="yellow"/>
              <w:lang w:val="nl-NL"/>
            </w:rPr>
            <w:lastRenderedPageBreak/>
            <w:t>Enter Formula (s) Here</w:t>
          </w:r>
          <w:r>
            <w:rPr>
              <w:b/>
              <w:bCs/>
              <w:highlight w:val="yellow"/>
              <w:lang w:val="nl-NL"/>
            </w:rPr>
            <w:t xml:space="preserve"> </w:t>
          </w:r>
          <w:r w:rsidRPr="009D7265">
            <w:rPr>
              <w:b/>
              <w:bCs/>
              <w:color w:val="FF0000"/>
              <w:lang w:val="nl-NL"/>
            </w:rPr>
            <w:t>(Example)</w:t>
          </w:r>
        </w:p>
        <w:p w14:paraId="33F33A1F" w14:textId="77777777" w:rsidR="009D7265" w:rsidRDefault="009D7265" w:rsidP="009D7265">
          <w:pPr>
            <w:rPr>
              <w:sz w:val="16"/>
              <w:szCs w:val="16"/>
            </w:rPr>
          </w:pPr>
        </w:p>
        <w:p w14:paraId="33F33A20" w14:textId="77777777" w:rsidR="009D7265" w:rsidRPr="004658F5" w:rsidRDefault="009D7265" w:rsidP="009D7265">
          <w:pPr>
            <w:rPr>
              <w:sz w:val="16"/>
              <w:szCs w:val="16"/>
            </w:rPr>
          </w:pPr>
        </w:p>
        <w:p w14:paraId="33F33A21" w14:textId="77777777" w:rsidR="009D7265" w:rsidRPr="004658F5" w:rsidRDefault="009D7265" w:rsidP="009D7265">
          <w:pPr>
            <w:rPr>
              <w:sz w:val="22"/>
              <w:szCs w:val="22"/>
            </w:rPr>
          </w:pPr>
          <m:oMathPara>
            <m:oMath>
              <m:r>
                <m:rPr>
                  <m:sty m:val="b"/>
                </m:rPr>
                <w:rPr>
                  <w:rFonts w:ascii="Cambria Math" w:hAnsi="Cambria Math"/>
                  <w:sz w:val="22"/>
                  <w:szCs w:val="22"/>
                </w:rPr>
                <m:t xml:space="preserve">Pentration </m:t>
              </m:r>
              <m:d>
                <m:dPr>
                  <m:ctrlPr>
                    <w:rPr>
                      <w:rFonts w:ascii="Cambria Math" w:hAnsi="Cambria Math"/>
                      <w:b/>
                      <w:bCs/>
                      <w:iCs/>
                      <w:sz w:val="22"/>
                      <w:szCs w:val="22"/>
                    </w:rPr>
                  </m:ctrlPr>
                </m:dPr>
                <m:e>
                  <m:r>
                    <m:rPr>
                      <m:sty m:val="b"/>
                    </m:rPr>
                    <w:rPr>
                      <w:rFonts w:ascii="Cambria Math" w:hAnsi="Cambria Math"/>
                      <w:sz w:val="22"/>
                      <w:szCs w:val="22"/>
                    </w:rPr>
                    <m:t>%</m:t>
                  </m:r>
                </m:e>
              </m:d>
              <m:r>
                <m:rPr>
                  <m:sty m:val="b"/>
                </m:rPr>
                <w:rPr>
                  <w:rFonts w:ascii="Cambria Math" w:hAnsi="Cambria Math"/>
                  <w:sz w:val="22"/>
                  <w:szCs w:val="22"/>
                </w:rPr>
                <m:t xml:space="preserve"> of each application w.r.t Function </m:t>
              </m:r>
              <m:r>
                <w:rPr>
                  <w:rFonts w:ascii="Cambria Math" w:hAnsi="Cambria Math"/>
                  <w:sz w:val="22"/>
                  <w:szCs w:val="22"/>
                </w:rPr>
                <m:t xml:space="preserve">= </m:t>
              </m:r>
              <m:f>
                <m:fPr>
                  <m:ctrlPr>
                    <w:rPr>
                      <w:rFonts w:ascii="Cambria Math" w:eastAsiaTheme="minorEastAsia" w:hAnsi="Cambria Math" w:cstheme="minorBidi"/>
                      <w:i/>
                      <w:sz w:val="22"/>
                      <w:szCs w:val="22"/>
                      <w:lang w:val="en-US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2"/>
                      <w:szCs w:val="22"/>
                    </w:rPr>
                    <m:t>Sum of availability of  function of each application</m:t>
                  </m:r>
                </m:num>
                <m:den>
                  <m:r>
                    <w:rPr>
                      <w:rFonts w:ascii="Cambria Math" w:hAnsi="Cambria Math"/>
                      <w:sz w:val="22"/>
                      <w:szCs w:val="22"/>
                    </w:rPr>
                    <m:t>Total number of functions</m:t>
                  </m:r>
                </m:den>
              </m:f>
              <m:r>
                <w:rPr>
                  <w:rFonts w:ascii="Cambria Math" w:hAnsi="Cambria Math"/>
                  <w:sz w:val="22"/>
                  <w:szCs w:val="22"/>
                </w:rPr>
                <m:t>×100%</m:t>
              </m:r>
            </m:oMath>
          </m:oMathPara>
        </w:p>
        <w:p w14:paraId="33F33A22" w14:textId="77777777" w:rsidR="009D7265" w:rsidRPr="004658F5" w:rsidRDefault="009D7265" w:rsidP="009D7265">
          <w:pPr>
            <w:rPr>
              <w:sz w:val="16"/>
              <w:szCs w:val="16"/>
            </w:rPr>
          </w:pPr>
        </w:p>
        <w:p w14:paraId="33F33A23" w14:textId="77777777" w:rsidR="009D7265" w:rsidRPr="002D5BBF" w:rsidRDefault="005E52B5" w:rsidP="009D7265">
          <w:pPr>
            <w:shd w:val="clear" w:color="auto" w:fill="F2F2F2" w:themeFill="background1" w:themeFillShade="F2"/>
          </w:pPr>
          <m:oMathPara>
            <m:oMath>
              <m:sSub>
                <m:sSubPr>
                  <m:ctrlPr>
                    <w:rPr>
                      <w:rFonts w:ascii="Cambria Math" w:eastAsiaTheme="minorEastAsia" w:hAnsi="Cambria Math" w:cstheme="minorBidi"/>
                      <w:i/>
                      <w:sz w:val="22"/>
                      <w:szCs w:val="22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P,x</m:t>
                  </m:r>
                </m:sub>
              </m:sSub>
              <m:r>
                <w:rPr>
                  <w:rFonts w:ascii="Cambria Math" w:hAnsi="Cambria Math"/>
                </w:rPr>
                <m:t>%=</m:t>
              </m:r>
              <m:f>
                <m:fPr>
                  <m:ctrlPr>
                    <w:rPr>
                      <w:rFonts w:ascii="Cambria Math" w:eastAsiaTheme="minorEastAsia" w:hAnsi="Cambria Math" w:cstheme="minorBidi"/>
                      <w:i/>
                      <w:sz w:val="22"/>
                      <w:szCs w:val="22"/>
                      <w:lang w:val="en-US"/>
                    </w:rPr>
                  </m:ctrlPr>
                </m:fPr>
                <m:num>
                  <m:d>
                    <m:dPr>
                      <m:ctrlPr>
                        <w:rPr>
                          <w:rFonts w:ascii="Cambria Math" w:eastAsiaTheme="minorEastAsia" w:hAnsi="Cambria Math" w:cstheme="minorBidi"/>
                          <w:i/>
                          <w:sz w:val="22"/>
                          <w:szCs w:val="22"/>
                          <w:lang w:val="en-US"/>
                        </w:rPr>
                      </m:ctrlPr>
                    </m:dPr>
                    <m:e>
                      <m:nary>
                        <m:naryPr>
                          <m:chr m:val="∑"/>
                          <m:limLoc m:val="subSup"/>
                          <m:ctrlPr>
                            <w:rPr>
                              <w:rFonts w:ascii="Cambria Math" w:eastAsiaTheme="minorEastAsia" w:hAnsi="Cambria Math" w:cstheme="minorBidi"/>
                              <w:i/>
                              <w:sz w:val="22"/>
                              <w:szCs w:val="22"/>
                              <w:lang w:val="en-US"/>
                            </w:rPr>
                          </m:ctrlPr>
                        </m:naryPr>
                        <m:sub>
                          <m:r>
                            <w:rPr>
                              <w:rFonts w:ascii="Cambria Math" w:hAnsi="Cambria Math"/>
                            </w:rPr>
                            <m:t>y=1</m:t>
                          </m:r>
                        </m:sub>
                        <m:sup>
                          <m:r>
                            <w:rPr>
                              <w:rFonts w:ascii="Cambria Math" w:hAnsi="Cambria Math"/>
                            </w:rPr>
                            <m:t>10</m:t>
                          </m:r>
                        </m:sup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 w:cstheme="minorBidi"/>
                                  <w:i/>
                                  <w:sz w:val="22"/>
                                  <w:szCs w:val="22"/>
                                  <w:lang w:val="en-US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x,y</m:t>
                              </m:r>
                            </m:sub>
                          </m:sSub>
                        </m:e>
                      </m:nary>
                    </m:e>
                  </m:d>
                </m:num>
                <m:den>
                  <m:r>
                    <w:rPr>
                      <w:rFonts w:ascii="Cambria Math" w:hAnsi="Cambria Math"/>
                    </w:rPr>
                    <m:t>10</m:t>
                  </m:r>
                </m:den>
              </m:f>
              <m:r>
                <w:rPr>
                  <w:rFonts w:ascii="Cambria Math" w:hAnsi="Cambria Math"/>
                </w:rPr>
                <m:t>×100%………………. ….(3)</m:t>
              </m:r>
            </m:oMath>
          </m:oMathPara>
        </w:p>
        <w:p w14:paraId="33F33A24" w14:textId="77777777" w:rsidR="009D7265" w:rsidRPr="004658F5" w:rsidRDefault="009D7265" w:rsidP="009D7265">
          <w:pPr>
            <w:rPr>
              <w:sz w:val="16"/>
              <w:szCs w:val="16"/>
            </w:rPr>
          </w:pPr>
        </w:p>
        <w:p w14:paraId="33F33A25" w14:textId="77777777" w:rsidR="009D7265" w:rsidRPr="002318E8" w:rsidRDefault="009D7265" w:rsidP="009D7265">
          <w:pPr>
            <w:rPr>
              <w:sz w:val="22"/>
              <w:szCs w:val="22"/>
            </w:rPr>
          </w:pPr>
          <m:oMathPara>
            <m:oMath>
              <m:r>
                <m:rPr>
                  <m:sty m:val="b"/>
                </m:rPr>
                <w:rPr>
                  <w:rFonts w:ascii="Cambria Math" w:hAnsi="Cambria Math"/>
                  <w:sz w:val="22"/>
                  <w:szCs w:val="22"/>
                </w:rPr>
                <m:t xml:space="preserve">Pentration (%) of each application w.r.t Process </m:t>
              </m:r>
              <m:r>
                <w:rPr>
                  <w:rFonts w:ascii="Cambria Math" w:hAnsi="Cambria Math"/>
                  <w:sz w:val="22"/>
                  <w:szCs w:val="22"/>
                </w:rPr>
                <m:t xml:space="preserve">= </m:t>
              </m:r>
              <m:f>
                <m:fPr>
                  <m:ctrlPr>
                    <w:rPr>
                      <w:rFonts w:ascii="Cambria Math" w:eastAsiaTheme="minorEastAsia" w:hAnsi="Cambria Math" w:cstheme="minorBidi"/>
                      <w:i/>
                      <w:sz w:val="22"/>
                      <w:szCs w:val="22"/>
                      <w:lang w:val="en-US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2"/>
                      <w:szCs w:val="22"/>
                    </w:rPr>
                    <m:t>Sum of availability of  process of each application</m:t>
                  </m:r>
                </m:num>
                <m:den>
                  <m:r>
                    <w:rPr>
                      <w:rFonts w:ascii="Cambria Math" w:hAnsi="Cambria Math"/>
                      <w:sz w:val="22"/>
                      <w:szCs w:val="22"/>
                    </w:rPr>
                    <m:t>Total number of processes</m:t>
                  </m:r>
                </m:den>
              </m:f>
              <m:r>
                <w:rPr>
                  <w:rFonts w:ascii="Cambria Math" w:hAnsi="Cambria Math"/>
                  <w:sz w:val="22"/>
                  <w:szCs w:val="22"/>
                </w:rPr>
                <m:t>×100%</m:t>
              </m:r>
            </m:oMath>
          </m:oMathPara>
        </w:p>
        <w:p w14:paraId="33F33A26" w14:textId="77777777" w:rsidR="009D7265" w:rsidRDefault="009D7265" w:rsidP="003821D4">
          <w:pPr>
            <w:pStyle w:val="NormalWeb"/>
            <w:spacing w:before="0" w:beforeAutospacing="0" w:after="0" w:afterAutospacing="0" w:line="360" w:lineRule="auto"/>
            <w:jc w:val="both"/>
            <w:rPr>
              <w:rFonts w:asciiTheme="majorBidi" w:hAnsiTheme="majorBidi"/>
              <w:b/>
              <w:bCs/>
              <w:color w:val="auto"/>
              <w:sz w:val="36"/>
              <w:szCs w:val="36"/>
              <w:lang w:val="en-US"/>
            </w:rPr>
          </w:pPr>
        </w:p>
        <w:p w14:paraId="33F33A27" w14:textId="77777777" w:rsidR="009D7265" w:rsidRDefault="00B36C5A" w:rsidP="00D36054">
          <w:pPr>
            <w:autoSpaceDE w:val="0"/>
            <w:autoSpaceDN w:val="0"/>
            <w:adjustRightInd w:val="0"/>
            <w:spacing w:line="360" w:lineRule="auto"/>
            <w:ind w:left="720" w:firstLine="720"/>
            <w:jc w:val="both"/>
            <w:rPr>
              <w:rFonts w:asciiTheme="majorBidi" w:hAnsiTheme="majorBidi" w:cstheme="majorBidi"/>
              <w:b/>
              <w:bCs/>
            </w:rPr>
          </w:pPr>
          <w:r>
            <w:rPr>
              <w:rFonts w:asciiTheme="majorBidi" w:hAnsiTheme="majorBidi" w:cstheme="majorBidi"/>
              <w:noProof/>
              <w:sz w:val="28"/>
              <w:szCs w:val="28"/>
              <w:lang w:val="en-US"/>
            </w:rPr>
            <w:drawing>
              <wp:anchor distT="0" distB="0" distL="114300" distR="114300" simplePos="0" relativeHeight="252474880" behindDoc="0" locked="0" layoutInCell="1" allowOverlap="1" wp14:anchorId="33F33AC0" wp14:editId="33F33AC1">
                <wp:simplePos x="0" y="0"/>
                <wp:positionH relativeFrom="margin">
                  <wp:align>center</wp:align>
                </wp:positionH>
                <wp:positionV relativeFrom="paragraph">
                  <wp:posOffset>80645</wp:posOffset>
                </wp:positionV>
                <wp:extent cx="4352925" cy="2838450"/>
                <wp:effectExtent l="19050" t="19050" r="28575" b="19050"/>
                <wp:wrapSquare wrapText="bothSides"/>
                <wp:docPr id="22532" name="Picture 2253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11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9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352925" cy="28384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="009D7265" w:rsidRPr="00A11A9D">
            <w:rPr>
              <w:rFonts w:asciiTheme="majorBidi" w:hAnsiTheme="majorBidi" w:cstheme="majorBidi"/>
              <w:b/>
              <w:bCs/>
            </w:rPr>
            <w:t>Figure</w:t>
          </w:r>
          <w:r w:rsidR="009D7265" w:rsidRPr="00A11A9D">
            <w:rPr>
              <w:rStyle w:val="apple-converted-space"/>
              <w:rFonts w:asciiTheme="majorBidi" w:hAnsiTheme="majorBidi" w:cstheme="majorBidi"/>
              <w:b/>
              <w:bCs/>
            </w:rPr>
            <w:t> (</w:t>
          </w:r>
          <w:r w:rsidR="009D7265" w:rsidRPr="00B36C5A">
            <w:rPr>
              <w:rFonts w:asciiTheme="majorBidi" w:hAnsiTheme="majorBidi" w:cstheme="majorBidi"/>
              <w:b/>
              <w:bCs/>
              <w:highlight w:val="yellow"/>
            </w:rPr>
            <w:t>1.</w:t>
          </w:r>
          <w:r w:rsidRPr="00B36C5A">
            <w:rPr>
              <w:rFonts w:asciiTheme="majorBidi" w:hAnsiTheme="majorBidi" w:cstheme="majorBidi"/>
              <w:b/>
              <w:bCs/>
              <w:highlight w:val="yellow"/>
            </w:rPr>
            <w:t>1</w:t>
          </w:r>
          <w:r w:rsidR="009D7265" w:rsidRPr="00A11A9D">
            <w:rPr>
              <w:rFonts w:asciiTheme="majorBidi" w:hAnsiTheme="majorBidi" w:cstheme="majorBidi"/>
              <w:b/>
              <w:bCs/>
            </w:rPr>
            <w:t xml:space="preserve">): </w:t>
          </w:r>
          <w:r w:rsidRPr="00B36C5A">
            <w:rPr>
              <w:rFonts w:asciiTheme="majorBidi" w:hAnsiTheme="majorBidi" w:cstheme="majorBidi"/>
              <w:b/>
              <w:bCs/>
              <w:highlight w:val="yellow"/>
            </w:rPr>
            <w:t>Enter Figure 1</w:t>
          </w:r>
          <w:r w:rsidR="009D7265" w:rsidRPr="00A11A9D">
            <w:rPr>
              <w:rFonts w:asciiTheme="majorBidi" w:hAnsiTheme="majorBidi" w:cstheme="majorBidi"/>
              <w:b/>
              <w:bCs/>
            </w:rPr>
            <w:t xml:space="preserve"> </w:t>
          </w:r>
          <w:r w:rsidRPr="009D7265">
            <w:rPr>
              <w:b/>
              <w:bCs/>
              <w:color w:val="FF0000"/>
              <w:lang w:val="nl-NL"/>
            </w:rPr>
            <w:t>(Example</w:t>
          </w:r>
          <w:r>
            <w:rPr>
              <w:b/>
              <w:bCs/>
              <w:color w:val="FF0000"/>
              <w:lang w:val="nl-NL"/>
            </w:rPr>
            <w:t xml:space="preserve"> Chapter 1</w:t>
          </w:r>
          <w:r w:rsidRPr="009D7265">
            <w:rPr>
              <w:b/>
              <w:bCs/>
              <w:color w:val="FF0000"/>
              <w:lang w:val="nl-NL"/>
            </w:rPr>
            <w:t>)</w:t>
          </w:r>
        </w:p>
        <w:p w14:paraId="33F33A28" w14:textId="77777777" w:rsidR="009D7265" w:rsidRDefault="009D7265" w:rsidP="003821D4">
          <w:pPr>
            <w:pStyle w:val="NormalWeb"/>
            <w:spacing w:before="0" w:beforeAutospacing="0" w:after="0" w:afterAutospacing="0" w:line="360" w:lineRule="auto"/>
            <w:jc w:val="both"/>
            <w:rPr>
              <w:rFonts w:asciiTheme="majorBidi" w:hAnsiTheme="majorBidi"/>
              <w:b/>
              <w:bCs/>
              <w:color w:val="auto"/>
              <w:sz w:val="36"/>
              <w:szCs w:val="36"/>
              <w:highlight w:val="yellow"/>
              <w:lang w:val="en-US"/>
            </w:rPr>
          </w:pPr>
        </w:p>
        <w:p w14:paraId="33F33A29" w14:textId="77777777" w:rsidR="00B36C5A" w:rsidRDefault="00B36C5A" w:rsidP="00D36054">
          <w:pPr>
            <w:pStyle w:val="NormalWeb"/>
            <w:spacing w:before="0" w:beforeAutospacing="0" w:after="0" w:afterAutospacing="0" w:line="360" w:lineRule="auto"/>
            <w:ind w:left="720" w:firstLine="720"/>
            <w:jc w:val="both"/>
            <w:rPr>
              <w:b/>
              <w:bCs/>
              <w:color w:val="FF0000"/>
              <w:lang w:val="nl-NL"/>
            </w:rPr>
          </w:pPr>
          <w:r>
            <w:rPr>
              <w:rFonts w:asciiTheme="majorBidi" w:hAnsiTheme="majorBidi"/>
              <w:b/>
              <w:bCs/>
              <w:noProof/>
              <w:color w:val="auto"/>
              <w:sz w:val="36"/>
              <w:szCs w:val="36"/>
              <w:lang w:val="en-US"/>
            </w:rPr>
            <w:drawing>
              <wp:anchor distT="0" distB="0" distL="114300" distR="114300" simplePos="0" relativeHeight="252475904" behindDoc="0" locked="0" layoutInCell="1" allowOverlap="1" wp14:anchorId="33F33AC2" wp14:editId="33F33AC3">
                <wp:simplePos x="0" y="0"/>
                <wp:positionH relativeFrom="margin">
                  <wp:align>center</wp:align>
                </wp:positionH>
                <wp:positionV relativeFrom="paragraph">
                  <wp:posOffset>3810</wp:posOffset>
                </wp:positionV>
                <wp:extent cx="4410075" cy="2019300"/>
                <wp:effectExtent l="0" t="0" r="9525" b="0"/>
                <wp:wrapSquare wrapText="bothSides"/>
                <wp:docPr id="22533" name="Picture 2253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115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0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410075" cy="201930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Pr="00A11A9D">
            <w:rPr>
              <w:rFonts w:asciiTheme="majorBidi" w:hAnsiTheme="majorBidi" w:cstheme="majorBidi"/>
              <w:b/>
              <w:bCs/>
            </w:rPr>
            <w:t>Figure</w:t>
          </w:r>
          <w:r w:rsidRPr="00A11A9D">
            <w:rPr>
              <w:rStyle w:val="apple-converted-space"/>
              <w:rFonts w:asciiTheme="majorBidi" w:hAnsiTheme="majorBidi" w:cstheme="majorBidi"/>
              <w:b/>
              <w:bCs/>
            </w:rPr>
            <w:t> (</w:t>
          </w:r>
          <w:r>
            <w:rPr>
              <w:rFonts w:asciiTheme="majorBidi" w:hAnsiTheme="majorBidi" w:cstheme="majorBidi"/>
              <w:b/>
              <w:bCs/>
              <w:highlight w:val="yellow"/>
            </w:rPr>
            <w:t>2</w:t>
          </w:r>
          <w:r w:rsidRPr="00B36C5A">
            <w:rPr>
              <w:rFonts w:asciiTheme="majorBidi" w:hAnsiTheme="majorBidi" w:cstheme="majorBidi"/>
              <w:b/>
              <w:bCs/>
              <w:highlight w:val="yellow"/>
            </w:rPr>
            <w:t>.10</w:t>
          </w:r>
          <w:r w:rsidRPr="00A11A9D">
            <w:rPr>
              <w:rFonts w:asciiTheme="majorBidi" w:hAnsiTheme="majorBidi" w:cstheme="majorBidi"/>
              <w:b/>
              <w:bCs/>
            </w:rPr>
            <w:t xml:space="preserve">): </w:t>
          </w:r>
          <w:r w:rsidRPr="00B36C5A">
            <w:rPr>
              <w:rFonts w:asciiTheme="majorBidi" w:hAnsiTheme="majorBidi" w:cstheme="majorBidi"/>
              <w:b/>
              <w:bCs/>
              <w:highlight w:val="yellow"/>
            </w:rPr>
            <w:t>Enter Figure 1</w:t>
          </w:r>
          <w:r w:rsidRPr="00A11A9D">
            <w:rPr>
              <w:rFonts w:asciiTheme="majorBidi" w:hAnsiTheme="majorBidi" w:cstheme="majorBidi"/>
              <w:b/>
              <w:bCs/>
            </w:rPr>
            <w:t xml:space="preserve"> </w:t>
          </w:r>
          <w:r w:rsidRPr="009D7265">
            <w:rPr>
              <w:b/>
              <w:bCs/>
              <w:color w:val="FF0000"/>
              <w:lang w:val="nl-NL"/>
            </w:rPr>
            <w:t>(Example</w:t>
          </w:r>
          <w:r>
            <w:rPr>
              <w:b/>
              <w:bCs/>
              <w:color w:val="FF0000"/>
              <w:lang w:val="nl-NL"/>
            </w:rPr>
            <w:t xml:space="preserve"> Chapter 2</w:t>
          </w:r>
          <w:r w:rsidRPr="009D7265">
            <w:rPr>
              <w:b/>
              <w:bCs/>
              <w:color w:val="FF0000"/>
              <w:lang w:val="nl-NL"/>
            </w:rPr>
            <w:t>)</w:t>
          </w:r>
        </w:p>
        <w:p w14:paraId="33F33A2A" w14:textId="77777777" w:rsidR="00D36054" w:rsidRDefault="00D36054" w:rsidP="00D36054">
          <w:pPr>
            <w:pStyle w:val="NormalWeb"/>
            <w:spacing w:before="0" w:beforeAutospacing="0" w:after="0" w:afterAutospacing="0" w:line="360" w:lineRule="auto"/>
            <w:ind w:left="720" w:firstLine="720"/>
            <w:jc w:val="both"/>
            <w:rPr>
              <w:rFonts w:asciiTheme="majorBidi" w:hAnsiTheme="majorBidi" w:cstheme="majorBidi"/>
              <w:b/>
              <w:bCs/>
            </w:rPr>
          </w:pPr>
        </w:p>
        <w:sdt>
          <w:sdtPr>
            <w:rPr>
              <w:rFonts w:asciiTheme="majorBidi" w:hAnsiTheme="majorBidi"/>
              <w:b/>
              <w:bCs/>
              <w:color w:val="auto"/>
              <w:sz w:val="36"/>
              <w:szCs w:val="36"/>
              <w:lang w:val="en-US"/>
            </w:rPr>
            <w:id w:val="779529789"/>
            <w:lock w:val="contentLocked"/>
            <w:placeholder>
              <w:docPart w:val="DefaultPlaceholder_1082065158"/>
            </w:placeholder>
            <w:group/>
          </w:sdtPr>
          <w:sdtEndPr/>
          <w:sdtContent>
            <w:p w14:paraId="33F33A2B" w14:textId="77777777" w:rsidR="00724410" w:rsidRPr="003821D4" w:rsidRDefault="00724410" w:rsidP="003821D4">
              <w:pPr>
                <w:pStyle w:val="NormalWeb"/>
                <w:spacing w:before="0" w:beforeAutospacing="0" w:after="0" w:afterAutospacing="0" w:line="360" w:lineRule="auto"/>
                <w:jc w:val="both"/>
                <w:rPr>
                  <w:rFonts w:asciiTheme="majorBidi" w:hAnsiTheme="majorBidi"/>
                  <w:b/>
                  <w:bCs/>
                  <w:color w:val="auto"/>
                  <w:sz w:val="36"/>
                  <w:szCs w:val="36"/>
                  <w:lang w:val="en-US"/>
                </w:rPr>
              </w:pPr>
              <w:r w:rsidRPr="0013608F">
                <w:rPr>
                  <w:rFonts w:asciiTheme="majorBidi" w:hAnsiTheme="majorBidi"/>
                  <w:b/>
                  <w:bCs/>
                  <w:color w:val="auto"/>
                  <w:sz w:val="36"/>
                  <w:szCs w:val="36"/>
                  <w:lang w:val="en-US"/>
                </w:rPr>
                <w:t>References</w:t>
              </w:r>
            </w:p>
            <w:bookmarkEnd w:id="12" w:displacedByCustomXml="next"/>
          </w:sdtContent>
        </w:sdt>
        <w:p w14:paraId="33F33A2C" w14:textId="77777777" w:rsidR="0099188F" w:rsidRPr="00AD1A55" w:rsidRDefault="00B36C5A" w:rsidP="00AD1A55">
          <w:pPr>
            <w:jc w:val="both"/>
            <w:rPr>
              <w:rFonts w:asciiTheme="majorBidi" w:hAnsiTheme="majorBidi" w:cstheme="majorBidi"/>
              <w:lang w:val="en-US"/>
            </w:rPr>
          </w:pPr>
          <w:r w:rsidRPr="00B36C5A">
            <w:rPr>
              <w:rFonts w:asciiTheme="majorBidi" w:hAnsiTheme="majorBidi" w:cstheme="majorBidi"/>
              <w:color w:val="FF0000"/>
              <w:highlight w:val="yellow"/>
              <w:lang w:val="en-US"/>
            </w:rPr>
            <w:t>Enter Reference 1</w:t>
          </w:r>
          <w:r w:rsidR="0099188F" w:rsidRPr="00B36C5A">
            <w:rPr>
              <w:rFonts w:asciiTheme="majorBidi" w:hAnsiTheme="majorBidi" w:cstheme="majorBidi"/>
              <w:color w:val="FF0000"/>
              <w:highlight w:val="yellow"/>
              <w:lang w:val="en-US"/>
            </w:rPr>
            <w:t xml:space="preserve"> </w:t>
          </w:r>
          <w:r w:rsidR="0099188F" w:rsidRPr="00B36C5A">
            <w:rPr>
              <w:rFonts w:asciiTheme="majorBidi" w:hAnsiTheme="majorBidi" w:cstheme="majorBidi"/>
              <w:highlight w:val="yellow"/>
              <w:lang w:val="en-US"/>
            </w:rPr>
            <w:t xml:space="preserve">Towards </w:t>
          </w:r>
          <w:r w:rsidR="00AD1A55" w:rsidRPr="00B36C5A">
            <w:rPr>
              <w:rFonts w:asciiTheme="majorBidi" w:hAnsiTheme="majorBidi" w:cstheme="majorBidi"/>
              <w:highlight w:val="yellow"/>
              <w:lang w:val="en-US"/>
            </w:rPr>
            <w:t>a</w:t>
          </w:r>
          <w:r w:rsidR="0099188F" w:rsidRPr="00B36C5A">
            <w:rPr>
              <w:rFonts w:asciiTheme="majorBidi" w:hAnsiTheme="majorBidi" w:cstheme="majorBidi"/>
              <w:highlight w:val="yellow"/>
              <w:lang w:val="en-US"/>
            </w:rPr>
            <w:t xml:space="preserve"> </w:t>
          </w:r>
          <w:r w:rsidR="00AD1A55" w:rsidRPr="00B36C5A">
            <w:rPr>
              <w:rFonts w:asciiTheme="majorBidi" w:hAnsiTheme="majorBidi" w:cstheme="majorBidi"/>
              <w:highlight w:val="yellow"/>
              <w:lang w:val="en-US"/>
            </w:rPr>
            <w:t>F</w:t>
          </w:r>
          <w:r w:rsidR="0099188F" w:rsidRPr="00B36C5A">
            <w:rPr>
              <w:rFonts w:asciiTheme="majorBidi" w:hAnsiTheme="majorBidi" w:cstheme="majorBidi"/>
              <w:highlight w:val="yellow"/>
              <w:lang w:val="en-US"/>
            </w:rPr>
            <w:t xml:space="preserve">ramework for </w:t>
          </w:r>
          <w:r w:rsidR="00AD1A55" w:rsidRPr="00B36C5A">
            <w:rPr>
              <w:rFonts w:asciiTheme="majorBidi" w:hAnsiTheme="majorBidi" w:cstheme="majorBidi"/>
              <w:highlight w:val="yellow"/>
              <w:lang w:val="en-US"/>
            </w:rPr>
            <w:t>E</w:t>
          </w:r>
          <w:r w:rsidR="0099188F" w:rsidRPr="00B36C5A">
            <w:rPr>
              <w:rFonts w:asciiTheme="majorBidi" w:hAnsiTheme="majorBidi" w:cstheme="majorBidi"/>
              <w:highlight w:val="yellow"/>
              <w:lang w:val="en-US"/>
            </w:rPr>
            <w:t xml:space="preserve">nterprise </w:t>
          </w:r>
          <w:r w:rsidR="00AD1A55" w:rsidRPr="00B36C5A">
            <w:rPr>
              <w:rFonts w:asciiTheme="majorBidi" w:hAnsiTheme="majorBidi" w:cstheme="majorBidi"/>
              <w:highlight w:val="yellow"/>
              <w:lang w:val="en-US"/>
            </w:rPr>
            <w:t>A</w:t>
          </w:r>
          <w:r w:rsidR="0099188F" w:rsidRPr="00B36C5A">
            <w:rPr>
              <w:rFonts w:asciiTheme="majorBidi" w:hAnsiTheme="majorBidi" w:cstheme="majorBidi"/>
              <w:highlight w:val="yellow"/>
              <w:lang w:val="en-US"/>
            </w:rPr>
            <w:t xml:space="preserve">rchitecture </w:t>
          </w:r>
          <w:r w:rsidR="00AD1A55" w:rsidRPr="00B36C5A">
            <w:rPr>
              <w:rFonts w:asciiTheme="majorBidi" w:hAnsiTheme="majorBidi" w:cstheme="majorBidi"/>
              <w:highlight w:val="yellow"/>
              <w:lang w:val="en-US"/>
            </w:rPr>
            <w:t>F</w:t>
          </w:r>
          <w:r w:rsidR="0099188F" w:rsidRPr="00B36C5A">
            <w:rPr>
              <w:rFonts w:asciiTheme="majorBidi" w:hAnsiTheme="majorBidi" w:cstheme="majorBidi"/>
              <w:highlight w:val="yellow"/>
              <w:lang w:val="en-US"/>
            </w:rPr>
            <w:t xml:space="preserve">rameworks </w:t>
          </w:r>
          <w:r w:rsidR="00AD1A55" w:rsidRPr="00B36C5A">
            <w:rPr>
              <w:rFonts w:asciiTheme="majorBidi" w:hAnsiTheme="majorBidi" w:cstheme="majorBidi"/>
              <w:highlight w:val="yellow"/>
              <w:lang w:val="en-US"/>
            </w:rPr>
            <w:t>C</w:t>
          </w:r>
          <w:r w:rsidR="0099188F" w:rsidRPr="00B36C5A">
            <w:rPr>
              <w:rFonts w:asciiTheme="majorBidi" w:hAnsiTheme="majorBidi" w:cstheme="majorBidi"/>
              <w:highlight w:val="yellow"/>
              <w:lang w:val="en-US"/>
            </w:rPr>
            <w:t xml:space="preserve">omparison and </w:t>
          </w:r>
          <w:r w:rsidR="00AD1A55" w:rsidRPr="00B36C5A">
            <w:rPr>
              <w:rFonts w:asciiTheme="majorBidi" w:hAnsiTheme="majorBidi" w:cstheme="majorBidi"/>
              <w:highlight w:val="yellow"/>
              <w:lang w:val="en-US"/>
            </w:rPr>
            <w:t>S</w:t>
          </w:r>
          <w:r w:rsidR="0099188F" w:rsidRPr="00B36C5A">
            <w:rPr>
              <w:rFonts w:asciiTheme="majorBidi" w:hAnsiTheme="majorBidi" w:cstheme="majorBidi"/>
              <w:highlight w:val="yellow"/>
              <w:lang w:val="en-US"/>
            </w:rPr>
            <w:t xml:space="preserve">election. In </w:t>
          </w:r>
          <w:r w:rsidR="0099188F" w:rsidRPr="00B36C5A">
            <w:rPr>
              <w:rFonts w:asciiTheme="majorBidi" w:hAnsiTheme="majorBidi" w:cstheme="majorBidi"/>
              <w:i/>
              <w:iCs/>
              <w:highlight w:val="yellow"/>
              <w:lang w:val="en-US"/>
            </w:rPr>
            <w:t>The Fourth International Conference on Informatics and Systems (INFOS2006</w:t>
          </w:r>
          <w:r w:rsidR="00AD1A55" w:rsidRPr="00B36C5A">
            <w:rPr>
              <w:rFonts w:asciiTheme="majorBidi" w:hAnsiTheme="majorBidi" w:cstheme="majorBidi"/>
              <w:i/>
              <w:iCs/>
              <w:highlight w:val="yellow"/>
              <w:lang w:val="en-US"/>
            </w:rPr>
            <w:t xml:space="preserve">), </w:t>
          </w:r>
          <w:r w:rsidR="00AD1A55" w:rsidRPr="00B36C5A">
            <w:rPr>
              <w:rFonts w:asciiTheme="majorBidi" w:hAnsiTheme="majorBidi" w:cstheme="majorBidi"/>
              <w:highlight w:val="yellow"/>
              <w:lang w:val="en-US"/>
            </w:rPr>
            <w:t>Cairo</w:t>
          </w:r>
          <w:r w:rsidR="005C64F2" w:rsidRPr="00B36C5A">
            <w:rPr>
              <w:rFonts w:asciiTheme="majorBidi" w:hAnsiTheme="majorBidi" w:cstheme="majorBidi"/>
              <w:highlight w:val="yellow"/>
              <w:lang w:val="en-US"/>
            </w:rPr>
            <w:t>, Egypt</w:t>
          </w:r>
          <w:r w:rsidR="00D81944" w:rsidRPr="00B36C5A">
            <w:rPr>
              <w:rFonts w:asciiTheme="majorBidi" w:hAnsiTheme="majorBidi" w:cstheme="majorBidi"/>
              <w:highlight w:val="yellow"/>
              <w:lang w:val="en-US"/>
            </w:rPr>
            <w:t>.</w:t>
          </w:r>
        </w:p>
        <w:p w14:paraId="33F33A2D" w14:textId="77777777" w:rsidR="0099188F" w:rsidRPr="0054738F" w:rsidRDefault="0099188F" w:rsidP="0099188F">
          <w:pPr>
            <w:jc w:val="both"/>
            <w:rPr>
              <w:rFonts w:asciiTheme="majorBidi" w:hAnsiTheme="majorBidi" w:cstheme="majorBidi"/>
              <w:lang w:val="en-US"/>
            </w:rPr>
          </w:pPr>
        </w:p>
        <w:p w14:paraId="33F33A2E" w14:textId="77777777" w:rsidR="0099188F" w:rsidRPr="00D81944" w:rsidRDefault="00B36C5A" w:rsidP="00B36C5A">
          <w:pPr>
            <w:jc w:val="both"/>
            <w:rPr>
              <w:rFonts w:asciiTheme="majorBidi" w:hAnsiTheme="majorBidi" w:cstheme="majorBidi"/>
              <w:lang w:val="en-US"/>
            </w:rPr>
          </w:pPr>
          <w:r w:rsidRPr="00B36C5A">
            <w:rPr>
              <w:rFonts w:asciiTheme="majorBidi" w:hAnsiTheme="majorBidi" w:cstheme="majorBidi"/>
              <w:color w:val="FF0000"/>
              <w:highlight w:val="yellow"/>
              <w:lang w:val="en-US"/>
            </w:rPr>
            <w:t xml:space="preserve">Enter Reference </w:t>
          </w:r>
          <w:r>
            <w:rPr>
              <w:rFonts w:asciiTheme="majorBidi" w:hAnsiTheme="majorBidi" w:cstheme="majorBidi"/>
              <w:color w:val="FF0000"/>
              <w:highlight w:val="yellow"/>
              <w:lang w:val="en-US"/>
            </w:rPr>
            <w:t>2</w:t>
          </w:r>
          <w:r w:rsidRPr="00B36C5A">
            <w:rPr>
              <w:rFonts w:asciiTheme="majorBidi" w:hAnsiTheme="majorBidi" w:cstheme="majorBidi"/>
              <w:color w:val="FF0000"/>
              <w:highlight w:val="yellow"/>
              <w:lang w:val="en-US"/>
            </w:rPr>
            <w:t xml:space="preserve"> </w:t>
          </w:r>
          <w:r w:rsidR="0099188F" w:rsidRPr="00B36C5A">
            <w:rPr>
              <w:rFonts w:asciiTheme="majorBidi" w:hAnsiTheme="majorBidi" w:cstheme="majorBidi"/>
              <w:highlight w:val="yellow"/>
              <w:lang w:val="en-US"/>
            </w:rPr>
            <w:t xml:space="preserve">(2014). In-service Teachers' Attitudes Towards Technology Integration in the Bahraini Classroom. </w:t>
          </w:r>
          <w:r w:rsidR="0099188F" w:rsidRPr="00B36C5A">
            <w:rPr>
              <w:rFonts w:asciiTheme="majorBidi" w:hAnsiTheme="majorBidi" w:cstheme="majorBidi"/>
              <w:i/>
              <w:iCs/>
              <w:highlight w:val="yellow"/>
              <w:lang w:val="en-US"/>
            </w:rPr>
            <w:t>World Journal on Educational Technology</w:t>
          </w:r>
          <w:r w:rsidR="0099188F" w:rsidRPr="00B36C5A">
            <w:rPr>
              <w:rFonts w:asciiTheme="majorBidi" w:hAnsiTheme="majorBidi" w:cstheme="majorBidi"/>
              <w:highlight w:val="yellow"/>
              <w:lang w:val="en-US"/>
            </w:rPr>
            <w:t xml:space="preserve">, </w:t>
          </w:r>
          <w:r w:rsidR="0099188F" w:rsidRPr="00B36C5A">
            <w:rPr>
              <w:rFonts w:asciiTheme="majorBidi" w:hAnsiTheme="majorBidi" w:cstheme="majorBidi"/>
              <w:i/>
              <w:iCs/>
              <w:highlight w:val="yellow"/>
              <w:lang w:val="en-US"/>
            </w:rPr>
            <w:t>6</w:t>
          </w:r>
          <w:r w:rsidR="0099188F" w:rsidRPr="00B36C5A">
            <w:rPr>
              <w:rFonts w:asciiTheme="majorBidi" w:hAnsiTheme="majorBidi" w:cstheme="majorBidi"/>
              <w:highlight w:val="yellow"/>
              <w:lang w:val="en-US"/>
            </w:rPr>
            <w:t>(1)</w:t>
          </w:r>
          <w:r w:rsidR="00D81944" w:rsidRPr="00B36C5A">
            <w:rPr>
              <w:rFonts w:asciiTheme="majorBidi" w:hAnsiTheme="majorBidi" w:cstheme="majorBidi"/>
              <w:color w:val="222222"/>
              <w:highlight w:val="yellow"/>
              <w:shd w:val="clear" w:color="auto" w:fill="FFFFFF"/>
            </w:rPr>
            <w:t>, 60-70</w:t>
          </w:r>
          <w:r w:rsidR="0099188F" w:rsidRPr="00B36C5A">
            <w:rPr>
              <w:rFonts w:asciiTheme="majorBidi" w:hAnsiTheme="majorBidi" w:cstheme="majorBidi"/>
              <w:highlight w:val="yellow"/>
              <w:lang w:val="en-US"/>
            </w:rPr>
            <w:t>.</w:t>
          </w:r>
        </w:p>
        <w:p w14:paraId="33F33A2F" w14:textId="77777777" w:rsidR="0099188F" w:rsidRPr="0054738F" w:rsidRDefault="0099188F" w:rsidP="0099188F">
          <w:pPr>
            <w:jc w:val="both"/>
            <w:rPr>
              <w:rFonts w:asciiTheme="majorBidi" w:hAnsiTheme="majorBidi" w:cstheme="majorBidi"/>
              <w:lang w:val="en-US"/>
            </w:rPr>
          </w:pPr>
        </w:p>
        <w:p w14:paraId="33F33A30" w14:textId="77777777" w:rsidR="006B0789" w:rsidRPr="006B0789" w:rsidRDefault="006B0789" w:rsidP="006B0789">
          <w:pPr>
            <w:rPr>
              <w:rFonts w:asciiTheme="majorBidi" w:hAnsiTheme="majorBidi" w:cstheme="majorBidi"/>
              <w:lang w:val="en-US"/>
            </w:rPr>
          </w:pPr>
        </w:p>
        <w:p w14:paraId="33F33A31" w14:textId="77777777" w:rsidR="006B0789" w:rsidRPr="006B0789" w:rsidRDefault="006B0789" w:rsidP="006B0789">
          <w:pPr>
            <w:rPr>
              <w:rFonts w:asciiTheme="majorBidi" w:hAnsiTheme="majorBidi" w:cstheme="majorBidi"/>
              <w:lang w:val="en-US"/>
            </w:rPr>
          </w:pPr>
        </w:p>
        <w:p w14:paraId="33F33A32" w14:textId="77777777" w:rsidR="006B0789" w:rsidRDefault="006B0789" w:rsidP="006B0789">
          <w:pPr>
            <w:rPr>
              <w:rFonts w:asciiTheme="majorBidi" w:hAnsiTheme="majorBidi" w:cstheme="majorBidi"/>
              <w:lang w:val="en-US"/>
            </w:rPr>
          </w:pPr>
        </w:p>
        <w:p w14:paraId="33F33A33" w14:textId="77777777" w:rsidR="0013608F" w:rsidRDefault="0013608F" w:rsidP="006B0789">
          <w:pPr>
            <w:rPr>
              <w:rFonts w:asciiTheme="majorBidi" w:hAnsiTheme="majorBidi" w:cstheme="majorBidi"/>
              <w:lang w:val="en-US"/>
            </w:rPr>
          </w:pPr>
        </w:p>
        <w:p w14:paraId="33F33A34" w14:textId="77777777" w:rsidR="0013608F" w:rsidRDefault="0013608F" w:rsidP="006B0789">
          <w:pPr>
            <w:rPr>
              <w:rFonts w:asciiTheme="majorBidi" w:hAnsiTheme="majorBidi" w:cstheme="majorBidi"/>
              <w:lang w:val="en-US"/>
            </w:rPr>
          </w:pPr>
        </w:p>
        <w:p w14:paraId="33F33A35" w14:textId="77777777" w:rsidR="0013608F" w:rsidRDefault="0013608F" w:rsidP="006B0789">
          <w:pPr>
            <w:rPr>
              <w:rFonts w:asciiTheme="majorBidi" w:hAnsiTheme="majorBidi" w:cstheme="majorBidi"/>
              <w:lang w:val="en-US"/>
            </w:rPr>
          </w:pPr>
        </w:p>
        <w:p w14:paraId="33F33A36" w14:textId="77777777" w:rsidR="0013608F" w:rsidRDefault="0013608F" w:rsidP="006B0789">
          <w:pPr>
            <w:rPr>
              <w:rFonts w:asciiTheme="majorBidi" w:hAnsiTheme="majorBidi" w:cstheme="majorBidi"/>
              <w:lang w:val="en-US"/>
            </w:rPr>
          </w:pPr>
        </w:p>
        <w:p w14:paraId="33F33A37" w14:textId="77777777" w:rsidR="0013608F" w:rsidRDefault="0013608F" w:rsidP="006B0789">
          <w:pPr>
            <w:rPr>
              <w:rFonts w:asciiTheme="majorBidi" w:hAnsiTheme="majorBidi" w:cstheme="majorBidi"/>
              <w:lang w:val="en-US"/>
            </w:rPr>
          </w:pPr>
        </w:p>
        <w:p w14:paraId="33F33A38" w14:textId="77777777" w:rsidR="0013608F" w:rsidRDefault="0013608F" w:rsidP="006B0789">
          <w:pPr>
            <w:rPr>
              <w:rFonts w:asciiTheme="majorBidi" w:hAnsiTheme="majorBidi" w:cstheme="majorBidi"/>
              <w:lang w:val="en-US"/>
            </w:rPr>
          </w:pPr>
        </w:p>
        <w:p w14:paraId="33F33A39" w14:textId="77777777" w:rsidR="0013608F" w:rsidRDefault="0013608F" w:rsidP="006B0789">
          <w:pPr>
            <w:rPr>
              <w:rFonts w:asciiTheme="majorBidi" w:hAnsiTheme="majorBidi" w:cstheme="majorBidi"/>
              <w:lang w:val="en-US"/>
            </w:rPr>
          </w:pPr>
        </w:p>
        <w:p w14:paraId="33F33A3A" w14:textId="77777777" w:rsidR="0013608F" w:rsidRDefault="0013608F" w:rsidP="006B0789">
          <w:pPr>
            <w:rPr>
              <w:rFonts w:asciiTheme="majorBidi" w:hAnsiTheme="majorBidi" w:cstheme="majorBidi"/>
              <w:lang w:val="en-US"/>
            </w:rPr>
          </w:pPr>
        </w:p>
        <w:p w14:paraId="33F33A3B" w14:textId="77777777" w:rsidR="0013608F" w:rsidRDefault="0013608F" w:rsidP="006B0789">
          <w:pPr>
            <w:rPr>
              <w:rFonts w:asciiTheme="majorBidi" w:hAnsiTheme="majorBidi" w:cstheme="majorBidi"/>
              <w:lang w:val="en-US"/>
            </w:rPr>
          </w:pPr>
        </w:p>
        <w:p w14:paraId="33F33A3C" w14:textId="77777777" w:rsidR="0013608F" w:rsidRDefault="0013608F" w:rsidP="006B0789">
          <w:pPr>
            <w:rPr>
              <w:rFonts w:asciiTheme="majorBidi" w:hAnsiTheme="majorBidi" w:cstheme="majorBidi"/>
              <w:lang w:val="en-US"/>
            </w:rPr>
          </w:pPr>
        </w:p>
        <w:p w14:paraId="33F33A3D" w14:textId="77777777" w:rsidR="00EE23FC" w:rsidRDefault="00EE23FC" w:rsidP="006B0789">
          <w:pPr>
            <w:rPr>
              <w:rFonts w:asciiTheme="majorBidi" w:hAnsiTheme="majorBidi" w:cstheme="majorBidi"/>
              <w:lang w:val="en-US"/>
            </w:rPr>
          </w:pPr>
        </w:p>
        <w:p w14:paraId="33F33A3E" w14:textId="77777777" w:rsidR="00EE23FC" w:rsidRDefault="00EE23FC" w:rsidP="006B0789">
          <w:pPr>
            <w:rPr>
              <w:rFonts w:asciiTheme="majorBidi" w:hAnsiTheme="majorBidi" w:cstheme="majorBidi"/>
              <w:lang w:val="en-US"/>
            </w:rPr>
          </w:pPr>
        </w:p>
        <w:p w14:paraId="33F33A3F" w14:textId="77777777" w:rsidR="00EE23FC" w:rsidRDefault="00EE23FC" w:rsidP="006B0789">
          <w:pPr>
            <w:rPr>
              <w:rFonts w:asciiTheme="majorBidi" w:hAnsiTheme="majorBidi" w:cstheme="majorBidi"/>
              <w:lang w:val="en-US"/>
            </w:rPr>
          </w:pPr>
        </w:p>
        <w:p w14:paraId="33F33A40" w14:textId="77777777" w:rsidR="00EE23FC" w:rsidRDefault="00EE23FC" w:rsidP="006B0789">
          <w:pPr>
            <w:rPr>
              <w:rFonts w:asciiTheme="majorBidi" w:hAnsiTheme="majorBidi" w:cstheme="majorBidi"/>
              <w:lang w:val="en-US"/>
            </w:rPr>
          </w:pPr>
        </w:p>
        <w:p w14:paraId="33F33A41" w14:textId="77777777" w:rsidR="00EE23FC" w:rsidRDefault="00EE23FC" w:rsidP="006B0789">
          <w:pPr>
            <w:rPr>
              <w:rFonts w:asciiTheme="majorBidi" w:hAnsiTheme="majorBidi" w:cstheme="majorBidi"/>
              <w:lang w:val="en-US"/>
            </w:rPr>
          </w:pPr>
        </w:p>
        <w:p w14:paraId="33F33A42" w14:textId="77777777" w:rsidR="00EE23FC" w:rsidRDefault="00EE23FC" w:rsidP="006B0789">
          <w:pPr>
            <w:rPr>
              <w:rFonts w:asciiTheme="majorBidi" w:hAnsiTheme="majorBidi" w:cstheme="majorBidi"/>
              <w:lang w:val="en-US"/>
            </w:rPr>
          </w:pPr>
        </w:p>
        <w:p w14:paraId="33F33A43" w14:textId="77777777" w:rsidR="00EE23FC" w:rsidRDefault="00EE23FC" w:rsidP="006B0789">
          <w:pPr>
            <w:rPr>
              <w:rFonts w:asciiTheme="majorBidi" w:hAnsiTheme="majorBidi" w:cstheme="majorBidi"/>
              <w:lang w:val="en-US"/>
            </w:rPr>
          </w:pPr>
        </w:p>
        <w:p w14:paraId="33F33A44" w14:textId="77777777" w:rsidR="00EE23FC" w:rsidRDefault="00EE23FC" w:rsidP="006B0789">
          <w:pPr>
            <w:rPr>
              <w:rFonts w:asciiTheme="majorBidi" w:hAnsiTheme="majorBidi" w:cstheme="majorBidi"/>
              <w:lang w:val="en-US"/>
            </w:rPr>
          </w:pPr>
        </w:p>
        <w:p w14:paraId="33F33A45" w14:textId="77777777" w:rsidR="00EE23FC" w:rsidRDefault="00EE23FC" w:rsidP="006B0789">
          <w:pPr>
            <w:rPr>
              <w:rFonts w:asciiTheme="majorBidi" w:hAnsiTheme="majorBidi" w:cstheme="majorBidi"/>
              <w:lang w:val="en-US"/>
            </w:rPr>
          </w:pPr>
        </w:p>
        <w:p w14:paraId="33F33A46" w14:textId="77777777" w:rsidR="00EE23FC" w:rsidRDefault="00EE23FC" w:rsidP="006B0789">
          <w:pPr>
            <w:rPr>
              <w:rFonts w:asciiTheme="majorBidi" w:hAnsiTheme="majorBidi" w:cstheme="majorBidi"/>
              <w:lang w:val="en-US"/>
            </w:rPr>
          </w:pPr>
        </w:p>
        <w:p w14:paraId="33F33A47" w14:textId="77777777" w:rsidR="00EE23FC" w:rsidRDefault="00EE23FC" w:rsidP="006B0789">
          <w:pPr>
            <w:rPr>
              <w:rFonts w:asciiTheme="majorBidi" w:hAnsiTheme="majorBidi" w:cstheme="majorBidi"/>
              <w:lang w:val="en-US"/>
            </w:rPr>
          </w:pPr>
        </w:p>
        <w:p w14:paraId="33F33A48" w14:textId="77777777" w:rsidR="00EE23FC" w:rsidRDefault="00EE23FC" w:rsidP="006B0789">
          <w:pPr>
            <w:rPr>
              <w:rFonts w:asciiTheme="majorBidi" w:hAnsiTheme="majorBidi" w:cstheme="majorBidi"/>
              <w:lang w:val="en-US"/>
            </w:rPr>
          </w:pPr>
        </w:p>
        <w:p w14:paraId="33F33A49" w14:textId="77777777" w:rsidR="00EE23FC" w:rsidRDefault="00EE23FC" w:rsidP="006B0789">
          <w:pPr>
            <w:rPr>
              <w:rFonts w:asciiTheme="majorBidi" w:hAnsiTheme="majorBidi" w:cstheme="majorBidi"/>
              <w:lang w:val="en-US"/>
            </w:rPr>
          </w:pPr>
        </w:p>
        <w:p w14:paraId="33F33A4A" w14:textId="77777777" w:rsidR="00EE23FC" w:rsidRDefault="00EE23FC" w:rsidP="006B0789">
          <w:pPr>
            <w:rPr>
              <w:rFonts w:asciiTheme="majorBidi" w:hAnsiTheme="majorBidi" w:cstheme="majorBidi"/>
              <w:lang w:val="en-US"/>
            </w:rPr>
          </w:pPr>
        </w:p>
        <w:p w14:paraId="33F33A4B" w14:textId="77777777" w:rsidR="00EE23FC" w:rsidRDefault="00EE23FC" w:rsidP="006B0789">
          <w:pPr>
            <w:rPr>
              <w:rFonts w:asciiTheme="majorBidi" w:hAnsiTheme="majorBidi" w:cstheme="majorBidi"/>
              <w:lang w:val="en-US"/>
            </w:rPr>
          </w:pPr>
        </w:p>
        <w:p w14:paraId="33F33A4C" w14:textId="77777777" w:rsidR="00EE23FC" w:rsidRDefault="00EE23FC" w:rsidP="006B0789">
          <w:pPr>
            <w:rPr>
              <w:rFonts w:asciiTheme="majorBidi" w:hAnsiTheme="majorBidi" w:cstheme="majorBidi"/>
              <w:lang w:val="en-US"/>
            </w:rPr>
          </w:pPr>
        </w:p>
        <w:p w14:paraId="33F33A4D" w14:textId="77777777" w:rsidR="00EE23FC" w:rsidRDefault="00EE23FC" w:rsidP="006B0789">
          <w:pPr>
            <w:rPr>
              <w:rFonts w:asciiTheme="majorBidi" w:hAnsiTheme="majorBidi" w:cstheme="majorBidi"/>
              <w:lang w:val="en-US"/>
            </w:rPr>
          </w:pPr>
        </w:p>
        <w:p w14:paraId="33F33A4E" w14:textId="77777777" w:rsidR="00EE23FC" w:rsidRDefault="00EE23FC" w:rsidP="006B0789">
          <w:pPr>
            <w:rPr>
              <w:rFonts w:asciiTheme="majorBidi" w:hAnsiTheme="majorBidi" w:cstheme="majorBidi"/>
              <w:lang w:val="en-US"/>
            </w:rPr>
          </w:pPr>
        </w:p>
        <w:p w14:paraId="33F33A4F" w14:textId="77777777" w:rsidR="00EE23FC" w:rsidRDefault="00EE23FC" w:rsidP="006B0789">
          <w:pPr>
            <w:rPr>
              <w:rFonts w:asciiTheme="majorBidi" w:hAnsiTheme="majorBidi" w:cstheme="majorBidi"/>
              <w:lang w:val="en-US"/>
            </w:rPr>
          </w:pPr>
        </w:p>
        <w:p w14:paraId="33F33A50" w14:textId="77777777" w:rsidR="00EE23FC" w:rsidRDefault="00EE23FC" w:rsidP="006B0789">
          <w:pPr>
            <w:rPr>
              <w:rFonts w:asciiTheme="majorBidi" w:hAnsiTheme="majorBidi" w:cstheme="majorBidi"/>
              <w:lang w:val="en-US"/>
            </w:rPr>
          </w:pPr>
        </w:p>
        <w:p w14:paraId="33F33A51" w14:textId="77777777" w:rsidR="00EE23FC" w:rsidRDefault="00EE23FC" w:rsidP="006B0789">
          <w:pPr>
            <w:rPr>
              <w:rFonts w:asciiTheme="majorBidi" w:hAnsiTheme="majorBidi" w:cstheme="majorBidi"/>
              <w:lang w:val="en-US"/>
            </w:rPr>
          </w:pPr>
        </w:p>
        <w:p w14:paraId="33F33A52" w14:textId="77777777" w:rsidR="00EE23FC" w:rsidRDefault="00EE23FC" w:rsidP="006B0789">
          <w:pPr>
            <w:rPr>
              <w:rFonts w:asciiTheme="majorBidi" w:hAnsiTheme="majorBidi" w:cstheme="majorBidi"/>
              <w:lang w:val="en-US"/>
            </w:rPr>
          </w:pPr>
        </w:p>
        <w:p w14:paraId="33F33A53" w14:textId="77777777" w:rsidR="00EE23FC" w:rsidRDefault="00EE23FC" w:rsidP="006B0789">
          <w:pPr>
            <w:rPr>
              <w:rFonts w:asciiTheme="majorBidi" w:hAnsiTheme="majorBidi" w:cstheme="majorBidi"/>
              <w:lang w:val="en-US"/>
            </w:rPr>
          </w:pPr>
        </w:p>
        <w:p w14:paraId="33F33A54" w14:textId="77777777" w:rsidR="00EE23FC" w:rsidRDefault="00EE23FC" w:rsidP="006B0789">
          <w:pPr>
            <w:rPr>
              <w:rFonts w:asciiTheme="majorBidi" w:hAnsiTheme="majorBidi" w:cstheme="majorBidi"/>
              <w:lang w:val="en-US"/>
            </w:rPr>
          </w:pPr>
        </w:p>
        <w:p w14:paraId="33F33A55" w14:textId="77777777" w:rsidR="00EE23FC" w:rsidRDefault="00EE23FC" w:rsidP="006B0789">
          <w:pPr>
            <w:rPr>
              <w:rFonts w:asciiTheme="majorBidi" w:hAnsiTheme="majorBidi" w:cstheme="majorBidi"/>
              <w:lang w:val="en-US"/>
            </w:rPr>
          </w:pPr>
        </w:p>
        <w:p w14:paraId="33F33A56" w14:textId="77777777" w:rsidR="00EE23FC" w:rsidRDefault="00EE23FC" w:rsidP="006B0789">
          <w:pPr>
            <w:rPr>
              <w:rFonts w:asciiTheme="majorBidi" w:hAnsiTheme="majorBidi" w:cstheme="majorBidi"/>
              <w:lang w:val="en-US"/>
            </w:rPr>
          </w:pPr>
        </w:p>
        <w:p w14:paraId="33F33A57" w14:textId="77777777" w:rsidR="0013608F" w:rsidRDefault="0013608F" w:rsidP="006B0789">
          <w:pPr>
            <w:rPr>
              <w:rFonts w:asciiTheme="majorBidi" w:hAnsiTheme="majorBidi" w:cstheme="majorBidi"/>
              <w:lang w:val="en-US"/>
            </w:rPr>
          </w:pPr>
        </w:p>
        <w:sdt>
          <w:sdtPr>
            <w:rPr>
              <w:rFonts w:asciiTheme="majorBidi" w:hAnsiTheme="majorBidi"/>
              <w:b/>
              <w:bCs/>
              <w:color w:val="auto"/>
              <w:sz w:val="36"/>
              <w:szCs w:val="36"/>
              <w:lang w:val="en-US"/>
            </w:rPr>
            <w:id w:val="253794796"/>
            <w:lock w:val="contentLocked"/>
            <w:placeholder>
              <w:docPart w:val="DefaultPlaceholder_1082065158"/>
            </w:placeholder>
            <w:group/>
          </w:sdtPr>
          <w:sdtEndPr/>
          <w:sdtContent>
            <w:p w14:paraId="33F33A58" w14:textId="77777777" w:rsidR="0013608F" w:rsidRPr="0013608F" w:rsidRDefault="0013608F" w:rsidP="00B36C5A">
              <w:pPr>
                <w:pStyle w:val="NormalWeb"/>
                <w:spacing w:before="0" w:beforeAutospacing="0" w:after="0" w:afterAutospacing="0" w:line="360" w:lineRule="auto"/>
                <w:jc w:val="both"/>
                <w:rPr>
                  <w:rFonts w:asciiTheme="majorBidi" w:hAnsiTheme="majorBidi"/>
                  <w:b/>
                  <w:bCs/>
                  <w:color w:val="auto"/>
                  <w:sz w:val="36"/>
                  <w:szCs w:val="36"/>
                  <w:lang w:val="en-US"/>
                </w:rPr>
              </w:pPr>
              <w:r w:rsidRPr="0013608F">
                <w:rPr>
                  <w:rFonts w:asciiTheme="majorBidi" w:hAnsiTheme="majorBidi"/>
                  <w:b/>
                  <w:bCs/>
                  <w:color w:val="auto"/>
                  <w:sz w:val="36"/>
                  <w:szCs w:val="36"/>
                  <w:lang w:val="en-US"/>
                </w:rPr>
                <w:t>Appendices</w:t>
              </w:r>
            </w:p>
          </w:sdtContent>
        </w:sdt>
        <w:sdt>
          <w:sdtPr>
            <w:rPr>
              <w:rFonts w:asciiTheme="majorBidi" w:hAnsiTheme="majorBidi"/>
              <w:b/>
              <w:bCs/>
              <w:color w:val="auto"/>
              <w:sz w:val="36"/>
              <w:szCs w:val="36"/>
              <w:lang w:val="en-US"/>
            </w:rPr>
            <w:id w:val="1821615963"/>
            <w:lock w:val="contentLocked"/>
            <w:placeholder>
              <w:docPart w:val="DefaultPlaceholder_1082065158"/>
            </w:placeholder>
            <w:group/>
          </w:sdtPr>
          <w:sdtEndPr/>
          <w:sdtContent>
            <w:p w14:paraId="33F33A59" w14:textId="77777777" w:rsidR="00B36C5A" w:rsidRPr="00B36C5A" w:rsidRDefault="00B36C5A" w:rsidP="00B36C5A">
              <w:pPr>
                <w:pStyle w:val="NormalWeb"/>
                <w:spacing w:before="0" w:beforeAutospacing="0" w:after="0" w:afterAutospacing="0" w:line="360" w:lineRule="auto"/>
                <w:jc w:val="both"/>
                <w:rPr>
                  <w:rFonts w:asciiTheme="majorBidi" w:hAnsiTheme="majorBidi"/>
                  <w:b/>
                  <w:bCs/>
                  <w:color w:val="auto"/>
                  <w:sz w:val="36"/>
                  <w:szCs w:val="36"/>
                  <w:highlight w:val="yellow"/>
                  <w:lang w:val="en-US"/>
                </w:rPr>
              </w:pPr>
              <w:r w:rsidRPr="0013608F">
                <w:rPr>
                  <w:rFonts w:asciiTheme="majorBidi" w:hAnsiTheme="majorBidi"/>
                  <w:b/>
                  <w:bCs/>
                  <w:color w:val="auto"/>
                  <w:sz w:val="36"/>
                  <w:szCs w:val="36"/>
                  <w:lang w:val="en-US"/>
                </w:rPr>
                <w:t>Appendix (1)</w:t>
              </w:r>
            </w:p>
          </w:sdtContent>
        </w:sdt>
        <w:p w14:paraId="33F33A5A" w14:textId="77777777" w:rsidR="006B0789" w:rsidRDefault="00B36C5A" w:rsidP="00B36C5A">
          <w:pPr>
            <w:spacing w:before="240" w:after="240"/>
            <w:rPr>
              <w:b/>
              <w:bCs/>
            </w:rPr>
          </w:pPr>
          <w:r w:rsidRPr="00B36C5A">
            <w:rPr>
              <w:b/>
              <w:bCs/>
              <w:highlight w:val="yellow"/>
            </w:rPr>
            <w:t>Enter Appendix</w:t>
          </w:r>
          <w:r>
            <w:rPr>
              <w:b/>
              <w:bCs/>
              <w:highlight w:val="yellow"/>
            </w:rPr>
            <w:t xml:space="preserve"> 1</w:t>
          </w:r>
          <w:r w:rsidRPr="00B36C5A">
            <w:rPr>
              <w:b/>
              <w:bCs/>
              <w:highlight w:val="yellow"/>
            </w:rPr>
            <w:t xml:space="preserve"> Title</w:t>
          </w:r>
        </w:p>
        <w:p w14:paraId="33F33A5B" w14:textId="77777777" w:rsidR="00B36C5A" w:rsidRPr="00B36C5A" w:rsidRDefault="00B36C5A" w:rsidP="00B36C5A">
          <w:pPr>
            <w:spacing w:before="240" w:after="240"/>
            <w:rPr>
              <w:rFonts w:asciiTheme="majorBidi" w:hAnsiTheme="majorBidi" w:cstheme="majorBidi"/>
              <w:b/>
              <w:bCs/>
              <w:lang w:val="en-US"/>
            </w:rPr>
          </w:pPr>
          <w:r w:rsidRPr="00B36C5A">
            <w:rPr>
              <w:rFonts w:asciiTheme="majorBidi" w:hAnsiTheme="majorBidi" w:cstheme="majorBidi"/>
              <w:b/>
              <w:bCs/>
              <w:highlight w:val="yellow"/>
              <w:lang w:val="en-US"/>
            </w:rPr>
            <w:t>Enter Appendix</w:t>
          </w:r>
          <w:r>
            <w:rPr>
              <w:rFonts w:asciiTheme="majorBidi" w:hAnsiTheme="majorBidi" w:cstheme="majorBidi"/>
              <w:b/>
              <w:bCs/>
              <w:highlight w:val="yellow"/>
              <w:lang w:val="en-US"/>
            </w:rPr>
            <w:t xml:space="preserve"> 1</w:t>
          </w:r>
          <w:r w:rsidRPr="00B36C5A">
            <w:rPr>
              <w:rFonts w:asciiTheme="majorBidi" w:hAnsiTheme="majorBidi" w:cstheme="majorBidi"/>
              <w:b/>
              <w:bCs/>
              <w:highlight w:val="yellow"/>
              <w:lang w:val="en-US"/>
            </w:rPr>
            <w:t xml:space="preserve"> Content</w:t>
          </w:r>
        </w:p>
        <w:p w14:paraId="33F33A5C" w14:textId="77777777" w:rsidR="006B0789" w:rsidRPr="006B0789" w:rsidRDefault="006B0789" w:rsidP="006B0789">
          <w:pPr>
            <w:rPr>
              <w:rFonts w:asciiTheme="majorBidi" w:hAnsiTheme="majorBidi" w:cstheme="majorBidi"/>
              <w:lang w:val="en-US"/>
            </w:rPr>
          </w:pPr>
        </w:p>
        <w:sdt>
          <w:sdtPr>
            <w:rPr>
              <w:rFonts w:asciiTheme="majorBidi" w:hAnsiTheme="majorBidi"/>
              <w:b/>
              <w:bCs/>
              <w:color w:val="auto"/>
              <w:sz w:val="36"/>
              <w:szCs w:val="36"/>
              <w:lang w:val="en-US"/>
            </w:rPr>
            <w:id w:val="1097221985"/>
            <w:lock w:val="contentLocked"/>
            <w:placeholder>
              <w:docPart w:val="DefaultPlaceholder_1082065158"/>
            </w:placeholder>
            <w:group/>
          </w:sdtPr>
          <w:sdtEndPr/>
          <w:sdtContent>
            <w:p w14:paraId="33F33A5D" w14:textId="77777777" w:rsidR="00B36C5A" w:rsidRPr="0013608F" w:rsidRDefault="00B36C5A" w:rsidP="00B36C5A">
              <w:pPr>
                <w:pStyle w:val="NormalWeb"/>
                <w:spacing w:before="0" w:beforeAutospacing="0" w:after="0" w:afterAutospacing="0" w:line="360" w:lineRule="auto"/>
                <w:jc w:val="both"/>
                <w:rPr>
                  <w:rFonts w:asciiTheme="majorBidi" w:hAnsiTheme="majorBidi"/>
                  <w:b/>
                  <w:bCs/>
                  <w:color w:val="auto"/>
                  <w:sz w:val="36"/>
                  <w:szCs w:val="36"/>
                  <w:lang w:val="en-US"/>
                </w:rPr>
              </w:pPr>
              <w:r w:rsidRPr="0013608F">
                <w:rPr>
                  <w:rFonts w:asciiTheme="majorBidi" w:hAnsiTheme="majorBidi"/>
                  <w:b/>
                  <w:bCs/>
                  <w:color w:val="auto"/>
                  <w:sz w:val="36"/>
                  <w:szCs w:val="36"/>
                  <w:lang w:val="en-US"/>
                </w:rPr>
                <w:t>Appendix (2)</w:t>
              </w:r>
            </w:p>
          </w:sdtContent>
        </w:sdt>
        <w:p w14:paraId="33F33A5E" w14:textId="77777777" w:rsidR="00B36C5A" w:rsidRDefault="00B36C5A" w:rsidP="00B36C5A">
          <w:pPr>
            <w:spacing w:before="240" w:after="240"/>
            <w:rPr>
              <w:b/>
              <w:bCs/>
            </w:rPr>
          </w:pPr>
          <w:r w:rsidRPr="00B36C5A">
            <w:rPr>
              <w:b/>
              <w:bCs/>
              <w:highlight w:val="yellow"/>
            </w:rPr>
            <w:t>Enter Appendix</w:t>
          </w:r>
          <w:r>
            <w:rPr>
              <w:b/>
              <w:bCs/>
              <w:highlight w:val="yellow"/>
            </w:rPr>
            <w:t xml:space="preserve"> 2</w:t>
          </w:r>
          <w:r w:rsidRPr="00B36C5A">
            <w:rPr>
              <w:b/>
              <w:bCs/>
              <w:highlight w:val="yellow"/>
            </w:rPr>
            <w:t xml:space="preserve"> Title</w:t>
          </w:r>
        </w:p>
        <w:p w14:paraId="33F33A5F" w14:textId="77777777" w:rsidR="00B36C5A" w:rsidRPr="00B36C5A" w:rsidRDefault="00B36C5A" w:rsidP="00B36C5A">
          <w:pPr>
            <w:spacing w:before="240" w:after="240"/>
            <w:rPr>
              <w:rFonts w:asciiTheme="majorBidi" w:hAnsiTheme="majorBidi" w:cstheme="majorBidi"/>
              <w:b/>
              <w:bCs/>
              <w:lang w:val="en-US"/>
            </w:rPr>
          </w:pPr>
          <w:r w:rsidRPr="00B36C5A">
            <w:rPr>
              <w:rFonts w:asciiTheme="majorBidi" w:hAnsiTheme="majorBidi" w:cstheme="majorBidi"/>
              <w:b/>
              <w:bCs/>
              <w:highlight w:val="yellow"/>
              <w:lang w:val="en-US"/>
            </w:rPr>
            <w:t>Enter Appendix</w:t>
          </w:r>
          <w:r>
            <w:rPr>
              <w:rFonts w:asciiTheme="majorBidi" w:hAnsiTheme="majorBidi" w:cstheme="majorBidi"/>
              <w:b/>
              <w:bCs/>
              <w:highlight w:val="yellow"/>
              <w:lang w:val="en-US"/>
            </w:rPr>
            <w:t xml:space="preserve"> 2</w:t>
          </w:r>
          <w:r w:rsidRPr="00B36C5A">
            <w:rPr>
              <w:rFonts w:asciiTheme="majorBidi" w:hAnsiTheme="majorBidi" w:cstheme="majorBidi"/>
              <w:b/>
              <w:bCs/>
              <w:highlight w:val="yellow"/>
              <w:lang w:val="en-US"/>
            </w:rPr>
            <w:t xml:space="preserve"> Content</w:t>
          </w:r>
        </w:p>
        <w:p w14:paraId="33F33A60" w14:textId="77777777" w:rsidR="006B0789" w:rsidRPr="006B0789" w:rsidRDefault="006B0789" w:rsidP="006B0789">
          <w:pPr>
            <w:rPr>
              <w:rFonts w:asciiTheme="majorBidi" w:hAnsiTheme="majorBidi" w:cstheme="majorBidi"/>
              <w:lang w:val="en-US"/>
            </w:rPr>
          </w:pPr>
        </w:p>
        <w:sdt>
          <w:sdtPr>
            <w:rPr>
              <w:rFonts w:asciiTheme="majorBidi" w:hAnsiTheme="majorBidi"/>
              <w:b/>
              <w:bCs/>
              <w:color w:val="auto"/>
              <w:sz w:val="36"/>
              <w:szCs w:val="36"/>
              <w:lang w:val="en-US"/>
            </w:rPr>
            <w:id w:val="298886013"/>
            <w:lock w:val="contentLocked"/>
            <w:placeholder>
              <w:docPart w:val="DefaultPlaceholder_1082065158"/>
            </w:placeholder>
            <w:group/>
          </w:sdtPr>
          <w:sdtEndPr/>
          <w:sdtContent>
            <w:p w14:paraId="33F33A61" w14:textId="77777777" w:rsidR="0013608F" w:rsidRPr="0013608F" w:rsidRDefault="0013608F" w:rsidP="0013608F">
              <w:pPr>
                <w:pStyle w:val="NormalWeb"/>
                <w:spacing w:before="0" w:beforeAutospacing="0" w:after="0" w:afterAutospacing="0" w:line="360" w:lineRule="auto"/>
                <w:jc w:val="both"/>
                <w:rPr>
                  <w:rFonts w:asciiTheme="majorBidi" w:hAnsiTheme="majorBidi"/>
                  <w:b/>
                  <w:bCs/>
                  <w:color w:val="auto"/>
                  <w:sz w:val="36"/>
                  <w:szCs w:val="36"/>
                  <w:lang w:val="en-US"/>
                </w:rPr>
              </w:pPr>
              <w:r w:rsidRPr="0013608F">
                <w:rPr>
                  <w:rFonts w:asciiTheme="majorBidi" w:hAnsiTheme="majorBidi"/>
                  <w:b/>
                  <w:bCs/>
                  <w:color w:val="auto"/>
                  <w:sz w:val="36"/>
                  <w:szCs w:val="36"/>
                  <w:lang w:val="en-US"/>
                </w:rPr>
                <w:t>Appendix (</w:t>
              </w:r>
              <w:r>
                <w:rPr>
                  <w:rFonts w:asciiTheme="majorBidi" w:hAnsiTheme="majorBidi"/>
                  <w:b/>
                  <w:bCs/>
                  <w:color w:val="auto"/>
                  <w:sz w:val="36"/>
                  <w:szCs w:val="36"/>
                  <w:lang w:val="en-US"/>
                </w:rPr>
                <w:t>3</w:t>
              </w:r>
              <w:r w:rsidRPr="0013608F">
                <w:rPr>
                  <w:rFonts w:asciiTheme="majorBidi" w:hAnsiTheme="majorBidi"/>
                  <w:b/>
                  <w:bCs/>
                  <w:color w:val="auto"/>
                  <w:sz w:val="36"/>
                  <w:szCs w:val="36"/>
                  <w:lang w:val="en-US"/>
                </w:rPr>
                <w:t>)</w:t>
              </w:r>
            </w:p>
          </w:sdtContent>
        </w:sdt>
        <w:p w14:paraId="33F33A62" w14:textId="77777777" w:rsidR="0013608F" w:rsidRDefault="0013608F" w:rsidP="0013608F">
          <w:pPr>
            <w:spacing w:before="240" w:after="240"/>
            <w:rPr>
              <w:b/>
              <w:bCs/>
            </w:rPr>
          </w:pPr>
          <w:r w:rsidRPr="00B36C5A">
            <w:rPr>
              <w:b/>
              <w:bCs/>
              <w:highlight w:val="yellow"/>
            </w:rPr>
            <w:t>Enter Appendix</w:t>
          </w:r>
          <w:r>
            <w:rPr>
              <w:b/>
              <w:bCs/>
              <w:highlight w:val="yellow"/>
            </w:rPr>
            <w:t xml:space="preserve"> 2</w:t>
          </w:r>
          <w:r w:rsidRPr="00B36C5A">
            <w:rPr>
              <w:b/>
              <w:bCs/>
              <w:highlight w:val="yellow"/>
            </w:rPr>
            <w:t xml:space="preserve"> Title</w:t>
          </w:r>
        </w:p>
        <w:p w14:paraId="33F33A63" w14:textId="77777777" w:rsidR="0013608F" w:rsidRPr="00B36C5A" w:rsidRDefault="0013608F" w:rsidP="0013608F">
          <w:pPr>
            <w:spacing w:before="240" w:after="240"/>
            <w:rPr>
              <w:rFonts w:asciiTheme="majorBidi" w:hAnsiTheme="majorBidi" w:cstheme="majorBidi"/>
              <w:b/>
              <w:bCs/>
              <w:lang w:val="en-US"/>
            </w:rPr>
          </w:pPr>
          <w:r w:rsidRPr="00B36C5A">
            <w:rPr>
              <w:rFonts w:asciiTheme="majorBidi" w:hAnsiTheme="majorBidi" w:cstheme="majorBidi"/>
              <w:b/>
              <w:bCs/>
              <w:highlight w:val="yellow"/>
              <w:lang w:val="en-US"/>
            </w:rPr>
            <w:t>Enter Appendix</w:t>
          </w:r>
          <w:r>
            <w:rPr>
              <w:rFonts w:asciiTheme="majorBidi" w:hAnsiTheme="majorBidi" w:cstheme="majorBidi"/>
              <w:b/>
              <w:bCs/>
              <w:highlight w:val="yellow"/>
              <w:lang w:val="en-US"/>
            </w:rPr>
            <w:t xml:space="preserve"> 2</w:t>
          </w:r>
          <w:r w:rsidRPr="00B36C5A">
            <w:rPr>
              <w:rFonts w:asciiTheme="majorBidi" w:hAnsiTheme="majorBidi" w:cstheme="majorBidi"/>
              <w:b/>
              <w:bCs/>
              <w:highlight w:val="yellow"/>
              <w:lang w:val="en-US"/>
            </w:rPr>
            <w:t xml:space="preserve"> Content</w:t>
          </w:r>
        </w:p>
        <w:p w14:paraId="33F33A64" w14:textId="77777777" w:rsidR="00EA20F4" w:rsidRPr="00EA20F4" w:rsidRDefault="00EA20F4" w:rsidP="00EA20F4">
          <w:pPr>
            <w:rPr>
              <w:rFonts w:asciiTheme="majorBidi" w:hAnsiTheme="majorBidi" w:cstheme="majorBidi"/>
              <w:lang w:val="en-US"/>
            </w:rPr>
          </w:pPr>
        </w:p>
        <w:sdt>
          <w:sdtPr>
            <w:rPr>
              <w:rFonts w:asciiTheme="majorBidi" w:hAnsiTheme="majorBidi"/>
              <w:b/>
              <w:bCs/>
              <w:color w:val="auto"/>
              <w:sz w:val="36"/>
              <w:szCs w:val="36"/>
              <w:lang w:val="en-US"/>
            </w:rPr>
            <w:id w:val="-1378544404"/>
            <w:lock w:val="contentLocked"/>
            <w:placeholder>
              <w:docPart w:val="DefaultPlaceholder_1082065158"/>
            </w:placeholder>
            <w:group/>
          </w:sdtPr>
          <w:sdtEndPr/>
          <w:sdtContent>
            <w:p w14:paraId="33F33A65" w14:textId="77777777" w:rsidR="0013608F" w:rsidRPr="0013608F" w:rsidRDefault="0013608F" w:rsidP="0013608F">
              <w:pPr>
                <w:pStyle w:val="NormalWeb"/>
                <w:spacing w:before="0" w:beforeAutospacing="0" w:after="0" w:afterAutospacing="0" w:line="360" w:lineRule="auto"/>
                <w:jc w:val="both"/>
                <w:rPr>
                  <w:rFonts w:asciiTheme="majorBidi" w:hAnsiTheme="majorBidi"/>
                  <w:b/>
                  <w:bCs/>
                  <w:color w:val="auto"/>
                  <w:sz w:val="36"/>
                  <w:szCs w:val="36"/>
                  <w:lang w:val="en-US"/>
                </w:rPr>
              </w:pPr>
              <w:r w:rsidRPr="0013608F">
                <w:rPr>
                  <w:rFonts w:asciiTheme="majorBidi" w:hAnsiTheme="majorBidi"/>
                  <w:b/>
                  <w:bCs/>
                  <w:color w:val="auto"/>
                  <w:sz w:val="36"/>
                  <w:szCs w:val="36"/>
                  <w:lang w:val="en-US"/>
                </w:rPr>
                <w:t>Appendix (</w:t>
              </w:r>
              <w:r>
                <w:rPr>
                  <w:rFonts w:asciiTheme="majorBidi" w:hAnsiTheme="majorBidi"/>
                  <w:b/>
                  <w:bCs/>
                  <w:color w:val="auto"/>
                  <w:sz w:val="36"/>
                  <w:szCs w:val="36"/>
                  <w:lang w:val="en-US"/>
                </w:rPr>
                <w:t>4</w:t>
              </w:r>
              <w:r w:rsidRPr="0013608F">
                <w:rPr>
                  <w:rFonts w:asciiTheme="majorBidi" w:hAnsiTheme="majorBidi"/>
                  <w:b/>
                  <w:bCs/>
                  <w:color w:val="auto"/>
                  <w:sz w:val="36"/>
                  <w:szCs w:val="36"/>
                  <w:lang w:val="en-US"/>
                </w:rPr>
                <w:t>)</w:t>
              </w:r>
            </w:p>
          </w:sdtContent>
        </w:sdt>
        <w:p w14:paraId="33F33A66" w14:textId="77777777" w:rsidR="0013608F" w:rsidRDefault="0013608F" w:rsidP="0013608F">
          <w:pPr>
            <w:spacing w:before="240" w:after="240"/>
            <w:rPr>
              <w:b/>
              <w:bCs/>
            </w:rPr>
          </w:pPr>
          <w:r w:rsidRPr="00B36C5A">
            <w:rPr>
              <w:b/>
              <w:bCs/>
              <w:highlight w:val="yellow"/>
            </w:rPr>
            <w:t>Enter Appendix</w:t>
          </w:r>
          <w:r>
            <w:rPr>
              <w:b/>
              <w:bCs/>
              <w:highlight w:val="yellow"/>
            </w:rPr>
            <w:t xml:space="preserve"> 2</w:t>
          </w:r>
          <w:r w:rsidRPr="00B36C5A">
            <w:rPr>
              <w:b/>
              <w:bCs/>
              <w:highlight w:val="yellow"/>
            </w:rPr>
            <w:t xml:space="preserve"> Title</w:t>
          </w:r>
        </w:p>
        <w:p w14:paraId="33F33A67" w14:textId="77777777" w:rsidR="0013608F" w:rsidRPr="00B36C5A" w:rsidRDefault="0013608F" w:rsidP="0013608F">
          <w:pPr>
            <w:spacing w:before="240" w:after="240"/>
            <w:rPr>
              <w:rFonts w:asciiTheme="majorBidi" w:hAnsiTheme="majorBidi" w:cstheme="majorBidi"/>
              <w:b/>
              <w:bCs/>
              <w:lang w:val="en-US"/>
            </w:rPr>
          </w:pPr>
          <w:r w:rsidRPr="00B36C5A">
            <w:rPr>
              <w:rFonts w:asciiTheme="majorBidi" w:hAnsiTheme="majorBidi" w:cstheme="majorBidi"/>
              <w:b/>
              <w:bCs/>
              <w:highlight w:val="yellow"/>
              <w:lang w:val="en-US"/>
            </w:rPr>
            <w:t>Enter Appendix</w:t>
          </w:r>
          <w:r>
            <w:rPr>
              <w:rFonts w:asciiTheme="majorBidi" w:hAnsiTheme="majorBidi" w:cstheme="majorBidi"/>
              <w:b/>
              <w:bCs/>
              <w:highlight w:val="yellow"/>
              <w:lang w:val="en-US"/>
            </w:rPr>
            <w:t xml:space="preserve"> 2</w:t>
          </w:r>
          <w:r w:rsidRPr="00B36C5A">
            <w:rPr>
              <w:rFonts w:asciiTheme="majorBidi" w:hAnsiTheme="majorBidi" w:cstheme="majorBidi"/>
              <w:b/>
              <w:bCs/>
              <w:highlight w:val="yellow"/>
              <w:lang w:val="en-US"/>
            </w:rPr>
            <w:t xml:space="preserve"> Content</w:t>
          </w:r>
        </w:p>
        <w:p w14:paraId="33F33A68" w14:textId="77777777" w:rsidR="00EA20F4" w:rsidRPr="00EA20F4" w:rsidRDefault="00EA20F4" w:rsidP="00EA20F4">
          <w:pPr>
            <w:rPr>
              <w:rFonts w:asciiTheme="majorBidi" w:hAnsiTheme="majorBidi" w:cstheme="majorBidi"/>
              <w:lang w:val="en-US"/>
            </w:rPr>
          </w:pPr>
        </w:p>
        <w:sdt>
          <w:sdtPr>
            <w:rPr>
              <w:rFonts w:asciiTheme="majorBidi" w:hAnsiTheme="majorBidi"/>
              <w:b/>
              <w:bCs/>
              <w:color w:val="auto"/>
              <w:sz w:val="36"/>
              <w:szCs w:val="36"/>
              <w:lang w:val="en-US"/>
            </w:rPr>
            <w:id w:val="-1449473300"/>
            <w:lock w:val="contentLocked"/>
            <w:placeholder>
              <w:docPart w:val="DefaultPlaceholder_1082065158"/>
            </w:placeholder>
            <w:group/>
          </w:sdtPr>
          <w:sdtEndPr/>
          <w:sdtContent>
            <w:p w14:paraId="33F33A69" w14:textId="77777777" w:rsidR="0013608F" w:rsidRPr="0013608F" w:rsidRDefault="0013608F" w:rsidP="0013608F">
              <w:pPr>
                <w:pStyle w:val="NormalWeb"/>
                <w:spacing w:before="0" w:beforeAutospacing="0" w:after="0" w:afterAutospacing="0" w:line="360" w:lineRule="auto"/>
                <w:jc w:val="both"/>
                <w:rPr>
                  <w:rFonts w:asciiTheme="majorBidi" w:hAnsiTheme="majorBidi"/>
                  <w:b/>
                  <w:bCs/>
                  <w:color w:val="auto"/>
                  <w:sz w:val="36"/>
                  <w:szCs w:val="36"/>
                  <w:lang w:val="en-US"/>
                </w:rPr>
              </w:pPr>
              <w:r w:rsidRPr="0013608F">
                <w:rPr>
                  <w:rFonts w:asciiTheme="majorBidi" w:hAnsiTheme="majorBidi"/>
                  <w:b/>
                  <w:bCs/>
                  <w:color w:val="auto"/>
                  <w:sz w:val="36"/>
                  <w:szCs w:val="36"/>
                  <w:lang w:val="en-US"/>
                </w:rPr>
                <w:t>Appendix (</w:t>
              </w:r>
              <w:r>
                <w:rPr>
                  <w:rFonts w:asciiTheme="majorBidi" w:hAnsiTheme="majorBidi"/>
                  <w:b/>
                  <w:bCs/>
                  <w:color w:val="auto"/>
                  <w:sz w:val="36"/>
                  <w:szCs w:val="36"/>
                  <w:lang w:val="en-US"/>
                </w:rPr>
                <w:t>5</w:t>
              </w:r>
              <w:r w:rsidRPr="0013608F">
                <w:rPr>
                  <w:rFonts w:asciiTheme="majorBidi" w:hAnsiTheme="majorBidi"/>
                  <w:b/>
                  <w:bCs/>
                  <w:color w:val="auto"/>
                  <w:sz w:val="36"/>
                  <w:szCs w:val="36"/>
                  <w:lang w:val="en-US"/>
                </w:rPr>
                <w:t>)</w:t>
              </w:r>
            </w:p>
          </w:sdtContent>
        </w:sdt>
        <w:p w14:paraId="33F33A6A" w14:textId="77777777" w:rsidR="0013608F" w:rsidRDefault="0013608F" w:rsidP="0013608F">
          <w:pPr>
            <w:spacing w:before="240" w:after="240"/>
            <w:rPr>
              <w:b/>
              <w:bCs/>
            </w:rPr>
          </w:pPr>
          <w:r w:rsidRPr="00B36C5A">
            <w:rPr>
              <w:b/>
              <w:bCs/>
              <w:highlight w:val="yellow"/>
            </w:rPr>
            <w:t>Enter Appendix</w:t>
          </w:r>
          <w:r>
            <w:rPr>
              <w:b/>
              <w:bCs/>
              <w:highlight w:val="yellow"/>
            </w:rPr>
            <w:t xml:space="preserve"> 2</w:t>
          </w:r>
          <w:r w:rsidRPr="00B36C5A">
            <w:rPr>
              <w:b/>
              <w:bCs/>
              <w:highlight w:val="yellow"/>
            </w:rPr>
            <w:t xml:space="preserve"> Title</w:t>
          </w:r>
        </w:p>
        <w:p w14:paraId="33F33A6B" w14:textId="77777777" w:rsidR="0013608F" w:rsidRPr="00B36C5A" w:rsidRDefault="0013608F" w:rsidP="0013608F">
          <w:pPr>
            <w:spacing w:before="240" w:after="240"/>
            <w:rPr>
              <w:rFonts w:asciiTheme="majorBidi" w:hAnsiTheme="majorBidi" w:cstheme="majorBidi"/>
              <w:b/>
              <w:bCs/>
              <w:lang w:val="en-US"/>
            </w:rPr>
          </w:pPr>
          <w:r w:rsidRPr="00B36C5A">
            <w:rPr>
              <w:rFonts w:asciiTheme="majorBidi" w:hAnsiTheme="majorBidi" w:cstheme="majorBidi"/>
              <w:b/>
              <w:bCs/>
              <w:highlight w:val="yellow"/>
              <w:lang w:val="en-US"/>
            </w:rPr>
            <w:t>Enter Appendix</w:t>
          </w:r>
          <w:r>
            <w:rPr>
              <w:rFonts w:asciiTheme="majorBidi" w:hAnsiTheme="majorBidi" w:cstheme="majorBidi"/>
              <w:b/>
              <w:bCs/>
              <w:highlight w:val="yellow"/>
              <w:lang w:val="en-US"/>
            </w:rPr>
            <w:t xml:space="preserve"> 2</w:t>
          </w:r>
          <w:r w:rsidRPr="00B36C5A">
            <w:rPr>
              <w:rFonts w:asciiTheme="majorBidi" w:hAnsiTheme="majorBidi" w:cstheme="majorBidi"/>
              <w:b/>
              <w:bCs/>
              <w:highlight w:val="yellow"/>
              <w:lang w:val="en-US"/>
            </w:rPr>
            <w:t xml:space="preserve"> Content</w:t>
          </w:r>
        </w:p>
        <w:p w14:paraId="33F33A6C" w14:textId="77777777" w:rsidR="00EA20F4" w:rsidRPr="00EA20F4" w:rsidRDefault="00EA20F4" w:rsidP="00EA20F4">
          <w:pPr>
            <w:rPr>
              <w:rFonts w:asciiTheme="majorBidi" w:hAnsiTheme="majorBidi" w:cstheme="majorBidi"/>
              <w:lang w:val="en-US"/>
            </w:rPr>
          </w:pPr>
        </w:p>
        <w:sdt>
          <w:sdtPr>
            <w:rPr>
              <w:rFonts w:asciiTheme="majorBidi" w:hAnsiTheme="majorBidi"/>
              <w:b/>
              <w:bCs/>
              <w:color w:val="auto"/>
              <w:sz w:val="36"/>
              <w:szCs w:val="36"/>
              <w:lang w:val="en-US"/>
            </w:rPr>
            <w:id w:val="1569379162"/>
            <w:lock w:val="contentLocked"/>
            <w:placeholder>
              <w:docPart w:val="DefaultPlaceholder_1082065158"/>
            </w:placeholder>
            <w:group/>
          </w:sdtPr>
          <w:sdtEndPr/>
          <w:sdtContent>
            <w:p w14:paraId="33F33A6D" w14:textId="77777777" w:rsidR="0013608F" w:rsidRPr="0013608F" w:rsidRDefault="0013608F" w:rsidP="0013608F">
              <w:pPr>
                <w:pStyle w:val="NormalWeb"/>
                <w:spacing w:before="0" w:beforeAutospacing="0" w:after="0" w:afterAutospacing="0" w:line="360" w:lineRule="auto"/>
                <w:jc w:val="both"/>
                <w:rPr>
                  <w:rFonts w:asciiTheme="majorBidi" w:hAnsiTheme="majorBidi"/>
                  <w:b/>
                  <w:bCs/>
                  <w:color w:val="auto"/>
                  <w:sz w:val="36"/>
                  <w:szCs w:val="36"/>
                  <w:lang w:val="en-US"/>
                </w:rPr>
              </w:pPr>
              <w:r w:rsidRPr="0013608F">
                <w:rPr>
                  <w:rFonts w:asciiTheme="majorBidi" w:hAnsiTheme="majorBidi"/>
                  <w:b/>
                  <w:bCs/>
                  <w:color w:val="auto"/>
                  <w:sz w:val="36"/>
                  <w:szCs w:val="36"/>
                  <w:lang w:val="en-US"/>
                </w:rPr>
                <w:t>Appendix (</w:t>
              </w:r>
              <w:r>
                <w:rPr>
                  <w:rFonts w:asciiTheme="majorBidi" w:hAnsiTheme="majorBidi"/>
                  <w:b/>
                  <w:bCs/>
                  <w:color w:val="auto"/>
                  <w:sz w:val="36"/>
                  <w:szCs w:val="36"/>
                  <w:lang w:val="en-US"/>
                </w:rPr>
                <w:t>6</w:t>
              </w:r>
              <w:r w:rsidRPr="0013608F">
                <w:rPr>
                  <w:rFonts w:asciiTheme="majorBidi" w:hAnsiTheme="majorBidi"/>
                  <w:b/>
                  <w:bCs/>
                  <w:color w:val="auto"/>
                  <w:sz w:val="36"/>
                  <w:szCs w:val="36"/>
                  <w:lang w:val="en-US"/>
                </w:rPr>
                <w:t>)</w:t>
              </w:r>
            </w:p>
          </w:sdtContent>
        </w:sdt>
        <w:p w14:paraId="33F33A6E" w14:textId="77777777" w:rsidR="0013608F" w:rsidRDefault="0013608F" w:rsidP="0013608F">
          <w:pPr>
            <w:spacing w:before="240" w:after="240"/>
            <w:rPr>
              <w:b/>
              <w:bCs/>
            </w:rPr>
          </w:pPr>
          <w:r w:rsidRPr="00B36C5A">
            <w:rPr>
              <w:b/>
              <w:bCs/>
              <w:highlight w:val="yellow"/>
            </w:rPr>
            <w:t>Enter Appendix</w:t>
          </w:r>
          <w:r>
            <w:rPr>
              <w:b/>
              <w:bCs/>
              <w:highlight w:val="yellow"/>
            </w:rPr>
            <w:t xml:space="preserve"> 2</w:t>
          </w:r>
          <w:r w:rsidRPr="00B36C5A">
            <w:rPr>
              <w:b/>
              <w:bCs/>
              <w:highlight w:val="yellow"/>
            </w:rPr>
            <w:t xml:space="preserve"> Title</w:t>
          </w:r>
        </w:p>
        <w:p w14:paraId="33F33A6F" w14:textId="77777777" w:rsidR="0013608F" w:rsidRPr="00B36C5A" w:rsidRDefault="0013608F" w:rsidP="0013608F">
          <w:pPr>
            <w:spacing w:before="240" w:after="240"/>
            <w:rPr>
              <w:rFonts w:asciiTheme="majorBidi" w:hAnsiTheme="majorBidi" w:cstheme="majorBidi"/>
              <w:b/>
              <w:bCs/>
              <w:lang w:val="en-US"/>
            </w:rPr>
          </w:pPr>
          <w:r w:rsidRPr="00B36C5A">
            <w:rPr>
              <w:rFonts w:asciiTheme="majorBidi" w:hAnsiTheme="majorBidi" w:cstheme="majorBidi"/>
              <w:b/>
              <w:bCs/>
              <w:highlight w:val="yellow"/>
              <w:lang w:val="en-US"/>
            </w:rPr>
            <w:t>Enter Appendix</w:t>
          </w:r>
          <w:r>
            <w:rPr>
              <w:rFonts w:asciiTheme="majorBidi" w:hAnsiTheme="majorBidi" w:cstheme="majorBidi"/>
              <w:b/>
              <w:bCs/>
              <w:highlight w:val="yellow"/>
              <w:lang w:val="en-US"/>
            </w:rPr>
            <w:t xml:space="preserve"> 2</w:t>
          </w:r>
          <w:r w:rsidRPr="00B36C5A">
            <w:rPr>
              <w:rFonts w:asciiTheme="majorBidi" w:hAnsiTheme="majorBidi" w:cstheme="majorBidi"/>
              <w:b/>
              <w:bCs/>
              <w:highlight w:val="yellow"/>
              <w:lang w:val="en-US"/>
            </w:rPr>
            <w:t xml:space="preserve"> Content</w:t>
          </w:r>
        </w:p>
        <w:p w14:paraId="33F33A70" w14:textId="77777777" w:rsidR="00EA20F4" w:rsidRPr="00EA20F4" w:rsidRDefault="00EA20F4" w:rsidP="00EA20F4">
          <w:pPr>
            <w:rPr>
              <w:rFonts w:asciiTheme="majorBidi" w:hAnsiTheme="majorBidi" w:cstheme="majorBidi"/>
              <w:lang w:val="en-US"/>
            </w:rPr>
          </w:pPr>
        </w:p>
        <w:sdt>
          <w:sdtPr>
            <w:rPr>
              <w:rFonts w:ascii="Simplified Arabic" w:hAnsi="Simplified Arabic" w:cs="Simplified Arabic" w:hint="cs"/>
              <w:color w:val="auto"/>
              <w:sz w:val="32"/>
              <w:szCs w:val="32"/>
              <w:rtl/>
              <w:lang w:bidi="ar-BH"/>
            </w:rPr>
            <w:id w:val="957456749"/>
            <w:lock w:val="contentLocked"/>
            <w:placeholder>
              <w:docPart w:val="DefaultPlaceholder_1082065158"/>
            </w:placeholder>
            <w:group/>
          </w:sdtPr>
          <w:sdtEndPr/>
          <w:sdtContent>
            <w:p w14:paraId="33F33A71" w14:textId="77777777" w:rsidR="00850094" w:rsidRPr="00B36C5A" w:rsidRDefault="00B36C5A" w:rsidP="00850094">
              <w:pPr>
                <w:pStyle w:val="Heading1"/>
                <w:bidi/>
                <w:spacing w:before="0"/>
                <w:jc w:val="center"/>
                <w:rPr>
                  <w:rFonts w:ascii="Simplified Arabic" w:hAnsi="Simplified Arabic" w:cs="Simplified Arabic"/>
                  <w:color w:val="auto"/>
                  <w:sz w:val="32"/>
                  <w:szCs w:val="32"/>
                  <w:rtl/>
                  <w:lang w:val="en-US" w:bidi="ar-BH"/>
                </w:rPr>
              </w:pPr>
              <w:r w:rsidRPr="00B36C5A">
                <w:rPr>
                  <w:rFonts w:ascii="Simplified Arabic" w:hAnsi="Simplified Arabic" w:cs="Simplified Arabic" w:hint="cs"/>
                  <w:color w:val="auto"/>
                  <w:sz w:val="32"/>
                  <w:szCs w:val="32"/>
                  <w:rtl/>
                  <w:lang w:bidi="ar-BH"/>
                </w:rPr>
                <w:t>الملخص</w:t>
              </w:r>
            </w:p>
          </w:sdtContent>
        </w:sdt>
        <w:p w14:paraId="33F33A72" w14:textId="77777777" w:rsidR="008E14C1" w:rsidRPr="00B36C5A" w:rsidRDefault="008E14C1" w:rsidP="00850094">
          <w:pPr>
            <w:pStyle w:val="ListParagraph"/>
            <w:autoSpaceDE w:val="0"/>
            <w:autoSpaceDN w:val="0"/>
            <w:bidi/>
            <w:adjustRightInd w:val="0"/>
            <w:ind w:left="0"/>
            <w:jc w:val="both"/>
            <w:rPr>
              <w:rFonts w:ascii="Simplified Arabic" w:hAnsi="Simplified Arabic" w:cs="Simplified Arabic"/>
              <w:rtl/>
              <w:lang w:val="en-US" w:eastAsia="en-GB"/>
            </w:rPr>
          </w:pPr>
        </w:p>
        <w:p w14:paraId="33F33A73" w14:textId="77777777" w:rsidR="00850094" w:rsidRPr="00B36C5A" w:rsidRDefault="00B36C5A" w:rsidP="00543255">
          <w:pPr>
            <w:pStyle w:val="ListParagraph"/>
            <w:autoSpaceDE w:val="0"/>
            <w:autoSpaceDN w:val="0"/>
            <w:bidi/>
            <w:adjustRightInd w:val="0"/>
            <w:ind w:left="0"/>
            <w:jc w:val="both"/>
            <w:rPr>
              <w:rFonts w:ascii="Simplified Arabic" w:hAnsi="Simplified Arabic" w:cs="Simplified Arabic"/>
              <w:lang w:bidi="ar"/>
            </w:rPr>
          </w:pPr>
          <w:r>
            <w:rPr>
              <w:rFonts w:ascii="Simplified Arabic" w:hAnsi="Simplified Arabic" w:cs="Simplified Arabic" w:hint="cs"/>
              <w:rtl/>
              <w:lang w:val="en-US" w:eastAsia="en-GB"/>
            </w:rPr>
            <w:t>الفقرة 1</w:t>
          </w:r>
        </w:p>
        <w:p w14:paraId="33F33A74" w14:textId="77777777" w:rsidR="00850094" w:rsidRPr="00B36C5A" w:rsidRDefault="00850094" w:rsidP="00543255">
          <w:pPr>
            <w:pStyle w:val="ListParagraph"/>
            <w:autoSpaceDE w:val="0"/>
            <w:autoSpaceDN w:val="0"/>
            <w:bidi/>
            <w:adjustRightInd w:val="0"/>
            <w:ind w:left="0"/>
            <w:jc w:val="both"/>
            <w:rPr>
              <w:rFonts w:ascii="Simplified Arabic" w:hAnsi="Simplified Arabic" w:cs="Simplified Arabic"/>
              <w:lang w:bidi="ar"/>
            </w:rPr>
          </w:pPr>
        </w:p>
        <w:p w14:paraId="33F33A75" w14:textId="77777777" w:rsidR="00850094" w:rsidRPr="00B36C5A" w:rsidRDefault="00B36C5A" w:rsidP="00543255">
          <w:pPr>
            <w:pStyle w:val="ListParagraph"/>
            <w:autoSpaceDE w:val="0"/>
            <w:autoSpaceDN w:val="0"/>
            <w:bidi/>
            <w:adjustRightInd w:val="0"/>
            <w:ind w:left="0"/>
            <w:jc w:val="both"/>
            <w:rPr>
              <w:rFonts w:ascii="Simplified Arabic" w:hAnsi="Simplified Arabic" w:cs="Simplified Arabic"/>
              <w:rtl/>
              <w:lang w:bidi="ar"/>
            </w:rPr>
          </w:pPr>
          <w:r>
            <w:rPr>
              <w:rFonts w:ascii="Simplified Arabic" w:hAnsi="Simplified Arabic" w:cs="Simplified Arabic" w:hint="cs"/>
              <w:rtl/>
              <w:lang w:bidi="ar"/>
            </w:rPr>
            <w:t>الفقرة 2</w:t>
          </w:r>
        </w:p>
        <w:p w14:paraId="33F33A76" w14:textId="77777777" w:rsidR="00850094" w:rsidRPr="00B36C5A" w:rsidRDefault="00850094" w:rsidP="00543255">
          <w:pPr>
            <w:pStyle w:val="ListParagraph"/>
            <w:autoSpaceDE w:val="0"/>
            <w:autoSpaceDN w:val="0"/>
            <w:bidi/>
            <w:adjustRightInd w:val="0"/>
            <w:ind w:left="0"/>
            <w:jc w:val="both"/>
            <w:rPr>
              <w:rFonts w:ascii="Simplified Arabic" w:hAnsi="Simplified Arabic" w:cs="Simplified Arabic"/>
              <w:rtl/>
              <w:lang w:bidi="ar"/>
            </w:rPr>
          </w:pPr>
        </w:p>
        <w:p w14:paraId="33F33A77" w14:textId="77777777" w:rsidR="00B36C5A" w:rsidRPr="00B36C5A" w:rsidRDefault="00B36C5A" w:rsidP="00B36C5A">
          <w:pPr>
            <w:pStyle w:val="ListParagraph"/>
            <w:autoSpaceDE w:val="0"/>
            <w:autoSpaceDN w:val="0"/>
            <w:bidi/>
            <w:adjustRightInd w:val="0"/>
            <w:ind w:left="0"/>
            <w:jc w:val="both"/>
            <w:rPr>
              <w:rFonts w:ascii="Simplified Arabic" w:hAnsi="Simplified Arabic" w:cs="Simplified Arabic"/>
              <w:rtl/>
              <w:lang w:bidi="ar"/>
            </w:rPr>
          </w:pPr>
          <w:r>
            <w:rPr>
              <w:rFonts w:ascii="Simplified Arabic" w:hAnsi="Simplified Arabic" w:cs="Simplified Arabic" w:hint="cs"/>
              <w:rtl/>
              <w:lang w:bidi="ar"/>
            </w:rPr>
            <w:t>الفقرة 3</w:t>
          </w:r>
        </w:p>
        <w:p w14:paraId="33F33A78" w14:textId="77777777" w:rsidR="00850094" w:rsidRPr="00B36C5A" w:rsidRDefault="00850094" w:rsidP="00543255">
          <w:pPr>
            <w:pStyle w:val="ListParagraph"/>
            <w:autoSpaceDE w:val="0"/>
            <w:autoSpaceDN w:val="0"/>
            <w:bidi/>
            <w:adjustRightInd w:val="0"/>
            <w:ind w:left="0"/>
            <w:jc w:val="both"/>
            <w:rPr>
              <w:rFonts w:ascii="Simplified Arabic" w:hAnsi="Simplified Arabic" w:cs="Simplified Arabic"/>
              <w:rtl/>
              <w:lang w:bidi="ar"/>
            </w:rPr>
          </w:pPr>
        </w:p>
        <w:p w14:paraId="33F33A79" w14:textId="77777777" w:rsidR="00543255" w:rsidRDefault="00543255" w:rsidP="00543255">
          <w:pPr>
            <w:pStyle w:val="ListParagraph"/>
            <w:autoSpaceDE w:val="0"/>
            <w:autoSpaceDN w:val="0"/>
            <w:bidi/>
            <w:adjustRightInd w:val="0"/>
            <w:ind w:left="0"/>
            <w:jc w:val="both"/>
            <w:rPr>
              <w:rFonts w:ascii="Simplified Arabic" w:hAnsi="Simplified Arabic" w:cs="Simplified Arabic"/>
              <w:lang w:val="en-US" w:eastAsia="en-GB" w:bidi="ar-BH"/>
            </w:rPr>
          </w:pPr>
        </w:p>
        <w:p w14:paraId="33F33A7A" w14:textId="77777777" w:rsidR="001414A9" w:rsidRDefault="001414A9" w:rsidP="001414A9">
          <w:pPr>
            <w:pStyle w:val="ListParagraph"/>
            <w:autoSpaceDE w:val="0"/>
            <w:autoSpaceDN w:val="0"/>
            <w:bidi/>
            <w:adjustRightInd w:val="0"/>
            <w:ind w:left="0"/>
            <w:jc w:val="both"/>
            <w:rPr>
              <w:rFonts w:ascii="Simplified Arabic" w:hAnsi="Simplified Arabic" w:cs="Simplified Arabic"/>
              <w:lang w:val="en-US" w:eastAsia="en-GB" w:bidi="ar-BH"/>
            </w:rPr>
          </w:pPr>
        </w:p>
        <w:p w14:paraId="33F33A7B" w14:textId="77777777" w:rsidR="001414A9" w:rsidRDefault="001414A9" w:rsidP="001414A9">
          <w:pPr>
            <w:pStyle w:val="ListParagraph"/>
            <w:autoSpaceDE w:val="0"/>
            <w:autoSpaceDN w:val="0"/>
            <w:bidi/>
            <w:adjustRightInd w:val="0"/>
            <w:ind w:left="0"/>
            <w:jc w:val="both"/>
            <w:rPr>
              <w:rFonts w:ascii="Simplified Arabic" w:hAnsi="Simplified Arabic" w:cs="Simplified Arabic"/>
              <w:lang w:val="en-US" w:eastAsia="en-GB" w:bidi="ar-BH"/>
            </w:rPr>
          </w:pPr>
        </w:p>
        <w:p w14:paraId="33F33A7C" w14:textId="77777777" w:rsidR="001414A9" w:rsidRDefault="001414A9" w:rsidP="001414A9">
          <w:pPr>
            <w:pStyle w:val="ListParagraph"/>
            <w:autoSpaceDE w:val="0"/>
            <w:autoSpaceDN w:val="0"/>
            <w:bidi/>
            <w:adjustRightInd w:val="0"/>
            <w:ind w:left="0"/>
            <w:jc w:val="both"/>
            <w:rPr>
              <w:rFonts w:ascii="Simplified Arabic" w:hAnsi="Simplified Arabic" w:cs="Simplified Arabic"/>
              <w:lang w:val="en-US" w:eastAsia="en-GB" w:bidi="ar-BH"/>
            </w:rPr>
          </w:pPr>
        </w:p>
        <w:p w14:paraId="33F33A7D" w14:textId="77777777" w:rsidR="001414A9" w:rsidRDefault="001414A9" w:rsidP="001414A9">
          <w:pPr>
            <w:pStyle w:val="ListParagraph"/>
            <w:autoSpaceDE w:val="0"/>
            <w:autoSpaceDN w:val="0"/>
            <w:bidi/>
            <w:adjustRightInd w:val="0"/>
            <w:ind w:left="0"/>
            <w:jc w:val="both"/>
            <w:rPr>
              <w:rFonts w:ascii="Simplified Arabic" w:hAnsi="Simplified Arabic" w:cs="Simplified Arabic"/>
              <w:lang w:val="en-US" w:eastAsia="en-GB" w:bidi="ar-BH"/>
            </w:rPr>
          </w:pPr>
        </w:p>
        <w:p w14:paraId="33F33A7E" w14:textId="77777777" w:rsidR="001414A9" w:rsidRDefault="001414A9" w:rsidP="001414A9">
          <w:pPr>
            <w:pStyle w:val="ListParagraph"/>
            <w:autoSpaceDE w:val="0"/>
            <w:autoSpaceDN w:val="0"/>
            <w:bidi/>
            <w:adjustRightInd w:val="0"/>
            <w:ind w:left="0"/>
            <w:jc w:val="both"/>
            <w:rPr>
              <w:rFonts w:ascii="Simplified Arabic" w:hAnsi="Simplified Arabic" w:cs="Simplified Arabic"/>
              <w:lang w:val="en-US" w:eastAsia="en-GB" w:bidi="ar-BH"/>
            </w:rPr>
          </w:pPr>
        </w:p>
        <w:p w14:paraId="33F33A7F" w14:textId="77777777" w:rsidR="001414A9" w:rsidRDefault="001414A9" w:rsidP="001414A9">
          <w:pPr>
            <w:pStyle w:val="ListParagraph"/>
            <w:autoSpaceDE w:val="0"/>
            <w:autoSpaceDN w:val="0"/>
            <w:bidi/>
            <w:adjustRightInd w:val="0"/>
            <w:ind w:left="0"/>
            <w:jc w:val="both"/>
            <w:rPr>
              <w:rFonts w:ascii="Simplified Arabic" w:hAnsi="Simplified Arabic" w:cs="Simplified Arabic"/>
              <w:lang w:val="en-US" w:eastAsia="en-GB" w:bidi="ar-BH"/>
            </w:rPr>
          </w:pPr>
        </w:p>
        <w:p w14:paraId="33F33A80" w14:textId="77777777" w:rsidR="001414A9" w:rsidRDefault="001414A9" w:rsidP="001414A9">
          <w:pPr>
            <w:pStyle w:val="ListParagraph"/>
            <w:autoSpaceDE w:val="0"/>
            <w:autoSpaceDN w:val="0"/>
            <w:bidi/>
            <w:adjustRightInd w:val="0"/>
            <w:ind w:left="0"/>
            <w:jc w:val="both"/>
            <w:rPr>
              <w:rFonts w:ascii="Simplified Arabic" w:hAnsi="Simplified Arabic" w:cs="Simplified Arabic"/>
              <w:lang w:val="en-US" w:eastAsia="en-GB" w:bidi="ar-BH"/>
            </w:rPr>
          </w:pPr>
        </w:p>
        <w:p w14:paraId="33F33A81" w14:textId="77777777" w:rsidR="001414A9" w:rsidRDefault="001414A9" w:rsidP="001414A9">
          <w:pPr>
            <w:pStyle w:val="ListParagraph"/>
            <w:autoSpaceDE w:val="0"/>
            <w:autoSpaceDN w:val="0"/>
            <w:bidi/>
            <w:adjustRightInd w:val="0"/>
            <w:ind w:left="0"/>
            <w:jc w:val="both"/>
            <w:rPr>
              <w:rFonts w:ascii="Simplified Arabic" w:hAnsi="Simplified Arabic" w:cs="Simplified Arabic"/>
              <w:lang w:val="en-US" w:eastAsia="en-GB" w:bidi="ar-BH"/>
            </w:rPr>
          </w:pPr>
        </w:p>
        <w:p w14:paraId="33F33A82" w14:textId="77777777" w:rsidR="001414A9" w:rsidRDefault="001414A9" w:rsidP="001414A9">
          <w:pPr>
            <w:pStyle w:val="ListParagraph"/>
            <w:autoSpaceDE w:val="0"/>
            <w:autoSpaceDN w:val="0"/>
            <w:bidi/>
            <w:adjustRightInd w:val="0"/>
            <w:ind w:left="0"/>
            <w:jc w:val="both"/>
            <w:rPr>
              <w:rFonts w:ascii="Simplified Arabic" w:hAnsi="Simplified Arabic" w:cs="Simplified Arabic"/>
              <w:lang w:val="en-US" w:eastAsia="en-GB" w:bidi="ar-BH"/>
            </w:rPr>
          </w:pPr>
        </w:p>
        <w:p w14:paraId="33F33A83" w14:textId="77777777" w:rsidR="001414A9" w:rsidRDefault="001414A9" w:rsidP="001414A9">
          <w:pPr>
            <w:pStyle w:val="ListParagraph"/>
            <w:autoSpaceDE w:val="0"/>
            <w:autoSpaceDN w:val="0"/>
            <w:bidi/>
            <w:adjustRightInd w:val="0"/>
            <w:ind w:left="0"/>
            <w:jc w:val="both"/>
            <w:rPr>
              <w:rFonts w:ascii="Simplified Arabic" w:hAnsi="Simplified Arabic" w:cs="Simplified Arabic"/>
              <w:lang w:val="en-US" w:eastAsia="en-GB" w:bidi="ar-BH"/>
            </w:rPr>
          </w:pPr>
        </w:p>
        <w:p w14:paraId="33F33A84" w14:textId="77777777" w:rsidR="001414A9" w:rsidRDefault="001414A9" w:rsidP="001414A9">
          <w:pPr>
            <w:pStyle w:val="ListParagraph"/>
            <w:autoSpaceDE w:val="0"/>
            <w:autoSpaceDN w:val="0"/>
            <w:bidi/>
            <w:adjustRightInd w:val="0"/>
            <w:ind w:left="0"/>
            <w:jc w:val="both"/>
            <w:rPr>
              <w:rFonts w:ascii="Simplified Arabic" w:hAnsi="Simplified Arabic" w:cs="Simplified Arabic"/>
              <w:lang w:val="en-US" w:eastAsia="en-GB" w:bidi="ar-BH"/>
            </w:rPr>
          </w:pPr>
        </w:p>
        <w:p w14:paraId="33F33A85" w14:textId="77777777" w:rsidR="001414A9" w:rsidRDefault="001414A9" w:rsidP="001414A9">
          <w:pPr>
            <w:pStyle w:val="ListParagraph"/>
            <w:autoSpaceDE w:val="0"/>
            <w:autoSpaceDN w:val="0"/>
            <w:bidi/>
            <w:adjustRightInd w:val="0"/>
            <w:ind w:left="0"/>
            <w:jc w:val="both"/>
            <w:rPr>
              <w:rFonts w:ascii="Simplified Arabic" w:hAnsi="Simplified Arabic" w:cs="Simplified Arabic"/>
              <w:lang w:val="en-US" w:eastAsia="en-GB" w:bidi="ar-BH"/>
            </w:rPr>
          </w:pPr>
        </w:p>
        <w:p w14:paraId="33F33A86" w14:textId="77777777" w:rsidR="001414A9" w:rsidRDefault="001414A9" w:rsidP="001414A9">
          <w:pPr>
            <w:pStyle w:val="ListParagraph"/>
            <w:autoSpaceDE w:val="0"/>
            <w:autoSpaceDN w:val="0"/>
            <w:bidi/>
            <w:adjustRightInd w:val="0"/>
            <w:ind w:left="0"/>
            <w:jc w:val="both"/>
            <w:rPr>
              <w:rFonts w:ascii="Simplified Arabic" w:hAnsi="Simplified Arabic" w:cs="Simplified Arabic"/>
              <w:lang w:val="en-US" w:eastAsia="en-GB" w:bidi="ar-BH"/>
            </w:rPr>
          </w:pPr>
        </w:p>
        <w:p w14:paraId="33F33A87" w14:textId="77777777" w:rsidR="001414A9" w:rsidRDefault="001414A9" w:rsidP="001414A9">
          <w:pPr>
            <w:pStyle w:val="ListParagraph"/>
            <w:autoSpaceDE w:val="0"/>
            <w:autoSpaceDN w:val="0"/>
            <w:bidi/>
            <w:adjustRightInd w:val="0"/>
            <w:ind w:left="0"/>
            <w:jc w:val="both"/>
            <w:rPr>
              <w:rFonts w:ascii="Simplified Arabic" w:hAnsi="Simplified Arabic" w:cs="Simplified Arabic"/>
              <w:lang w:val="en-US" w:eastAsia="en-GB" w:bidi="ar-BH"/>
            </w:rPr>
          </w:pPr>
        </w:p>
        <w:p w14:paraId="33F33A88" w14:textId="77777777" w:rsidR="001414A9" w:rsidRDefault="001414A9" w:rsidP="001414A9">
          <w:pPr>
            <w:pStyle w:val="ListParagraph"/>
            <w:autoSpaceDE w:val="0"/>
            <w:autoSpaceDN w:val="0"/>
            <w:bidi/>
            <w:adjustRightInd w:val="0"/>
            <w:ind w:left="0"/>
            <w:jc w:val="both"/>
            <w:rPr>
              <w:rFonts w:ascii="Simplified Arabic" w:hAnsi="Simplified Arabic" w:cs="Simplified Arabic"/>
              <w:lang w:val="en-US" w:eastAsia="en-GB" w:bidi="ar-BH"/>
            </w:rPr>
          </w:pPr>
        </w:p>
        <w:p w14:paraId="33F33A89" w14:textId="77777777" w:rsidR="001414A9" w:rsidRDefault="001414A9" w:rsidP="001414A9">
          <w:pPr>
            <w:pStyle w:val="ListParagraph"/>
            <w:autoSpaceDE w:val="0"/>
            <w:autoSpaceDN w:val="0"/>
            <w:bidi/>
            <w:adjustRightInd w:val="0"/>
            <w:ind w:left="0"/>
            <w:jc w:val="both"/>
            <w:rPr>
              <w:rFonts w:ascii="Simplified Arabic" w:hAnsi="Simplified Arabic" w:cs="Simplified Arabic"/>
              <w:lang w:val="en-US" w:eastAsia="en-GB" w:bidi="ar-BH"/>
            </w:rPr>
          </w:pPr>
        </w:p>
        <w:p w14:paraId="33F33A8A" w14:textId="77777777" w:rsidR="001414A9" w:rsidRDefault="001414A9" w:rsidP="001414A9">
          <w:pPr>
            <w:pStyle w:val="ListParagraph"/>
            <w:autoSpaceDE w:val="0"/>
            <w:autoSpaceDN w:val="0"/>
            <w:bidi/>
            <w:adjustRightInd w:val="0"/>
            <w:ind w:left="0"/>
            <w:jc w:val="both"/>
            <w:rPr>
              <w:rFonts w:ascii="Simplified Arabic" w:hAnsi="Simplified Arabic" w:cs="Simplified Arabic"/>
              <w:lang w:val="en-US" w:eastAsia="en-GB" w:bidi="ar-BH"/>
            </w:rPr>
          </w:pPr>
        </w:p>
        <w:p w14:paraId="33F33A8B" w14:textId="77777777" w:rsidR="001414A9" w:rsidRDefault="001414A9" w:rsidP="001414A9">
          <w:pPr>
            <w:pStyle w:val="ListParagraph"/>
            <w:autoSpaceDE w:val="0"/>
            <w:autoSpaceDN w:val="0"/>
            <w:bidi/>
            <w:adjustRightInd w:val="0"/>
            <w:ind w:left="0"/>
            <w:jc w:val="both"/>
            <w:rPr>
              <w:rFonts w:ascii="Simplified Arabic" w:hAnsi="Simplified Arabic" w:cs="Simplified Arabic"/>
              <w:lang w:val="en-US" w:eastAsia="en-GB" w:bidi="ar-BH"/>
            </w:rPr>
          </w:pPr>
        </w:p>
        <w:p w14:paraId="33F33A8C" w14:textId="77777777" w:rsidR="001414A9" w:rsidRDefault="001414A9" w:rsidP="001414A9">
          <w:pPr>
            <w:pStyle w:val="ListParagraph"/>
            <w:autoSpaceDE w:val="0"/>
            <w:autoSpaceDN w:val="0"/>
            <w:bidi/>
            <w:adjustRightInd w:val="0"/>
            <w:ind w:left="0"/>
            <w:jc w:val="both"/>
            <w:rPr>
              <w:rFonts w:ascii="Simplified Arabic" w:hAnsi="Simplified Arabic" w:cs="Simplified Arabic"/>
              <w:lang w:val="en-US" w:eastAsia="en-GB" w:bidi="ar-BH"/>
            </w:rPr>
          </w:pPr>
        </w:p>
        <w:p w14:paraId="33F33A8D" w14:textId="77777777" w:rsidR="001414A9" w:rsidRDefault="001414A9" w:rsidP="001414A9">
          <w:pPr>
            <w:pStyle w:val="ListParagraph"/>
            <w:autoSpaceDE w:val="0"/>
            <w:autoSpaceDN w:val="0"/>
            <w:bidi/>
            <w:adjustRightInd w:val="0"/>
            <w:ind w:left="0"/>
            <w:jc w:val="both"/>
            <w:rPr>
              <w:rFonts w:ascii="Simplified Arabic" w:hAnsi="Simplified Arabic" w:cs="Simplified Arabic"/>
              <w:lang w:val="en-US" w:eastAsia="en-GB" w:bidi="ar-BH"/>
            </w:rPr>
          </w:pPr>
        </w:p>
        <w:p w14:paraId="33F33A8E" w14:textId="77777777" w:rsidR="001414A9" w:rsidRDefault="001414A9" w:rsidP="001414A9">
          <w:pPr>
            <w:pStyle w:val="ListParagraph"/>
            <w:autoSpaceDE w:val="0"/>
            <w:autoSpaceDN w:val="0"/>
            <w:bidi/>
            <w:adjustRightInd w:val="0"/>
            <w:ind w:left="0"/>
            <w:jc w:val="both"/>
            <w:rPr>
              <w:rFonts w:ascii="Simplified Arabic" w:hAnsi="Simplified Arabic" w:cs="Simplified Arabic"/>
              <w:lang w:val="en-US" w:eastAsia="en-GB" w:bidi="ar-BH"/>
            </w:rPr>
          </w:pPr>
        </w:p>
        <w:p w14:paraId="33F33A8F" w14:textId="77777777" w:rsidR="001414A9" w:rsidRDefault="001414A9" w:rsidP="001414A9">
          <w:pPr>
            <w:pStyle w:val="ListParagraph"/>
            <w:autoSpaceDE w:val="0"/>
            <w:autoSpaceDN w:val="0"/>
            <w:bidi/>
            <w:adjustRightInd w:val="0"/>
            <w:ind w:left="0"/>
            <w:jc w:val="both"/>
            <w:rPr>
              <w:rFonts w:ascii="Simplified Arabic" w:hAnsi="Simplified Arabic" w:cs="Simplified Arabic"/>
              <w:lang w:val="en-US" w:eastAsia="en-GB" w:bidi="ar-BH"/>
            </w:rPr>
          </w:pPr>
        </w:p>
        <w:p w14:paraId="33F33A90" w14:textId="77777777" w:rsidR="001414A9" w:rsidRDefault="001414A9" w:rsidP="001414A9">
          <w:pPr>
            <w:pStyle w:val="ListParagraph"/>
            <w:autoSpaceDE w:val="0"/>
            <w:autoSpaceDN w:val="0"/>
            <w:bidi/>
            <w:adjustRightInd w:val="0"/>
            <w:ind w:left="0"/>
            <w:jc w:val="both"/>
            <w:rPr>
              <w:rFonts w:ascii="Simplified Arabic" w:hAnsi="Simplified Arabic" w:cs="Simplified Arabic"/>
              <w:lang w:val="en-US" w:eastAsia="en-GB" w:bidi="ar-BH"/>
            </w:rPr>
          </w:pPr>
        </w:p>
        <w:p w14:paraId="33F33A91" w14:textId="77777777" w:rsidR="001414A9" w:rsidRDefault="001414A9" w:rsidP="001414A9">
          <w:pPr>
            <w:pStyle w:val="ListParagraph"/>
            <w:autoSpaceDE w:val="0"/>
            <w:autoSpaceDN w:val="0"/>
            <w:bidi/>
            <w:adjustRightInd w:val="0"/>
            <w:ind w:left="0"/>
            <w:jc w:val="both"/>
            <w:rPr>
              <w:rFonts w:ascii="Simplified Arabic" w:hAnsi="Simplified Arabic" w:cs="Simplified Arabic"/>
              <w:lang w:val="en-US" w:eastAsia="en-GB" w:bidi="ar-BH"/>
            </w:rPr>
          </w:pPr>
        </w:p>
        <w:p w14:paraId="33F33A92" w14:textId="77777777" w:rsidR="001414A9" w:rsidRDefault="001414A9" w:rsidP="001414A9">
          <w:pPr>
            <w:pStyle w:val="ListParagraph"/>
            <w:autoSpaceDE w:val="0"/>
            <w:autoSpaceDN w:val="0"/>
            <w:bidi/>
            <w:adjustRightInd w:val="0"/>
            <w:ind w:left="0"/>
            <w:jc w:val="both"/>
            <w:rPr>
              <w:rFonts w:ascii="Simplified Arabic" w:hAnsi="Simplified Arabic" w:cs="Simplified Arabic"/>
              <w:lang w:val="en-US" w:eastAsia="en-GB" w:bidi="ar-BH"/>
            </w:rPr>
          </w:pPr>
        </w:p>
        <w:p w14:paraId="33F33A93" w14:textId="77777777" w:rsidR="001414A9" w:rsidRDefault="001414A9" w:rsidP="001414A9">
          <w:pPr>
            <w:pStyle w:val="ListParagraph"/>
            <w:autoSpaceDE w:val="0"/>
            <w:autoSpaceDN w:val="0"/>
            <w:bidi/>
            <w:adjustRightInd w:val="0"/>
            <w:ind w:left="0"/>
            <w:jc w:val="both"/>
            <w:rPr>
              <w:rFonts w:ascii="Simplified Arabic" w:hAnsi="Simplified Arabic" w:cs="Simplified Arabic"/>
              <w:lang w:val="en-US" w:eastAsia="en-GB" w:bidi="ar-BH"/>
            </w:rPr>
          </w:pPr>
        </w:p>
        <w:p w14:paraId="33F33A94" w14:textId="77777777" w:rsidR="00EE23FC" w:rsidRPr="00A6424C" w:rsidRDefault="00EE23FC" w:rsidP="00031A76">
          <w:pPr>
            <w:jc w:val="center"/>
            <w:rPr>
              <w:rFonts w:asciiTheme="majorBidi" w:hAnsiTheme="majorBidi" w:cstheme="majorBidi"/>
              <w:b/>
              <w:bCs/>
              <w:sz w:val="28"/>
              <w:szCs w:val="28"/>
              <w:rtl/>
              <w:lang w:bidi="ar-BH"/>
            </w:rPr>
          </w:pPr>
          <w:r>
            <w:rPr>
              <w:rFonts w:asciiTheme="majorBidi" w:hAnsiTheme="majorBidi" w:cstheme="majorBidi" w:hint="cs"/>
              <w:b/>
              <w:bCs/>
              <w:sz w:val="28"/>
              <w:szCs w:val="28"/>
              <w:rtl/>
              <w:lang w:bidi="ar-BH"/>
            </w:rPr>
            <w:lastRenderedPageBreak/>
            <w:t>جامعة البحرين</w:t>
          </w:r>
        </w:p>
        <w:p w14:paraId="33F33A95" w14:textId="77777777" w:rsidR="00EE23FC" w:rsidRPr="00C02037" w:rsidRDefault="00EE23FC" w:rsidP="00031A76">
          <w:pPr>
            <w:rPr>
              <w:color w:val="FFFFFF" w:themeColor="background1"/>
            </w:rPr>
          </w:pPr>
          <w:r w:rsidRPr="00C02037">
            <w:rPr>
              <w:b/>
              <w:bCs/>
              <w:noProof/>
              <w:color w:val="FFFFFF" w:themeColor="background1"/>
              <w:spacing w:val="-20"/>
              <w:lang w:val="en-US"/>
            </w:rPr>
            <w:drawing>
              <wp:anchor distT="0" distB="0" distL="114300" distR="114300" simplePos="0" relativeHeight="252486144" behindDoc="0" locked="0" layoutInCell="1" allowOverlap="1" wp14:anchorId="33F33AC4" wp14:editId="33F33AC5">
                <wp:simplePos x="0" y="0"/>
                <wp:positionH relativeFrom="margin">
                  <wp:align>center</wp:align>
                </wp:positionH>
                <wp:positionV relativeFrom="paragraph">
                  <wp:posOffset>149225</wp:posOffset>
                </wp:positionV>
                <wp:extent cx="1012190" cy="1143000"/>
                <wp:effectExtent l="0" t="0" r="0" b="0"/>
                <wp:wrapSquare wrapText="bothSides"/>
                <wp:docPr id="8" name="Picture 8" descr="UoB-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UoB-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1" cstate="print">
                          <a:lum bright="6000"/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12190" cy="1143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anchor>
            </w:drawing>
          </w:r>
        </w:p>
        <w:p w14:paraId="33F33A96" w14:textId="77777777" w:rsidR="00EE23FC" w:rsidRDefault="00EE23FC" w:rsidP="00031A76">
          <w:pPr>
            <w:tabs>
              <w:tab w:val="left" w:pos="6379"/>
            </w:tabs>
            <w:bidi/>
            <w:rPr>
              <w:rFonts w:asciiTheme="majorBidi" w:hAnsiTheme="majorBidi" w:cstheme="majorBidi"/>
              <w:b/>
              <w:bCs/>
              <w:rtl/>
            </w:rPr>
          </w:pPr>
        </w:p>
        <w:p w14:paraId="33F33A97" w14:textId="77777777" w:rsidR="00EE23FC" w:rsidRDefault="00EE23FC" w:rsidP="00031A76">
          <w:pPr>
            <w:tabs>
              <w:tab w:val="left" w:pos="6379"/>
            </w:tabs>
            <w:bidi/>
            <w:rPr>
              <w:rFonts w:asciiTheme="majorBidi" w:hAnsiTheme="majorBidi" w:cstheme="majorBidi"/>
              <w:b/>
              <w:bCs/>
              <w:rtl/>
            </w:rPr>
          </w:pPr>
        </w:p>
        <w:p w14:paraId="33F33A98" w14:textId="77777777" w:rsidR="00EE23FC" w:rsidRDefault="002A4DBD" w:rsidP="00031A76">
          <w:pPr>
            <w:tabs>
              <w:tab w:val="left" w:pos="6379"/>
            </w:tabs>
            <w:bidi/>
            <w:rPr>
              <w:rFonts w:asciiTheme="majorBidi" w:hAnsiTheme="majorBidi" w:cstheme="majorBidi"/>
              <w:b/>
              <w:bCs/>
              <w:rtl/>
            </w:rPr>
          </w:pPr>
          <w:r>
            <w:rPr>
              <w:rFonts w:asciiTheme="majorBidi" w:hAnsiTheme="majorBidi" w:cstheme="majorBidi" w:hint="cs"/>
              <w:b/>
              <w:bCs/>
              <w:noProof/>
              <w:rtl/>
              <w:lang w:val="en-US"/>
            </w:rPr>
            <mc:AlternateContent>
              <mc:Choice Requires="wps">
                <w:drawing>
                  <wp:anchor distT="0" distB="0" distL="114300" distR="114300" simplePos="0" relativeHeight="252487168" behindDoc="0" locked="0" layoutInCell="1" allowOverlap="1" wp14:anchorId="33F33AC6" wp14:editId="33F33AC7">
                    <wp:simplePos x="0" y="0"/>
                    <wp:positionH relativeFrom="column">
                      <wp:posOffset>-878205</wp:posOffset>
                    </wp:positionH>
                    <wp:positionV relativeFrom="paragraph">
                      <wp:posOffset>67310</wp:posOffset>
                    </wp:positionV>
                    <wp:extent cx="2421890" cy="284480"/>
                    <wp:effectExtent l="0" t="0" r="0" b="1270"/>
                    <wp:wrapNone/>
                    <wp:docPr id="2" name="Text Box 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2421890" cy="284480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33F33AE3" w14:textId="77777777" w:rsidR="00586F92" w:rsidRPr="00DF0240" w:rsidRDefault="005E52B5" w:rsidP="00031A76">
                                <w:pPr>
                                  <w:bidi/>
                                  <w:rPr>
                                    <w:b/>
                                    <w:bCs/>
                                  </w:rPr>
                                </w:pPr>
                                <w:sdt>
                                  <w:sdtPr>
                                    <w:rPr>
                                      <w:rStyle w:val="Style10"/>
                                      <w:rFonts w:eastAsiaTheme="majorEastAsia"/>
                                      <w:b w:val="0"/>
                                      <w:bCs/>
                                      <w:rtl/>
                                    </w:rPr>
                                    <w:id w:val="-227159680"/>
                                    <w:lock w:val="sdtLocked"/>
                                    <w:dropDownList>
                                      <w:listItem w:value="Choose an item."/>
                                      <w:listItem w:displayText="قسم هندسة الحاسوب" w:value="قسم هندسة الحاسوب"/>
                                      <w:listItem w:displayText="هندسة علوم الحاسوب" w:value="هندسة علوم الحاسوب"/>
                                      <w:listItem w:displayText="هندسة نظم المعلومات" w:value="هندسة نظم المعلومات"/>
                                      <w:listItem w:displayText="----------------------------" w:value="----------------------------"/>
                                      <w:listItem w:displayText="قسم الهندسة المدنية" w:value="قسم الهندسة المدنية"/>
                                      <w:listItem w:displayText="قسم العمارة والتصميم الداخلي" w:value="قسم العمارة والتصميم الداخلي"/>
                                      <w:listItem w:displayText="قسم الهندسة الكيميائية" w:value="قسم الهندسة الكيميائية"/>
                                      <w:listItem w:displayText="قسم الهندسة الكهربائية والالكترونية" w:value="قسم الهندسة الكهربائية والالكترونية"/>
                                      <w:listItem w:displayText="قسم الهندسة الميكانيكية" w:value="قسم الهندسة الميكانيكية"/>
                                      <w:listItem w:displayText="---------------------" w:value="---------------------"/>
                                      <w:listItem w:displayText="قسم الرياضيات" w:value="قسم الرياضيات"/>
                                      <w:listItem w:displayText="قسم الكيمياء" w:value="قسم الكيمياء"/>
                                      <w:listItem w:displayText="قسم علوم الحياة" w:value="قسم علوم الحياة"/>
                                      <w:listItem w:displayText="قسم الفيزياء" w:value="قسم الفيزياء"/>
                                      <w:listItem w:displayText="--------------------" w:value="--------------------"/>
                                      <w:listItem w:displayText="قسم الإدارة والتسويق" w:value="قسم الإدارة والتسويق"/>
                                      <w:listItem w:displayText="قسم الاقتصاد والتمويل" w:value="قسم الاقتصاد والتمويل"/>
                                    </w:dropDownList>
                                  </w:sdtPr>
                                  <w:sdtEndPr>
                                    <w:rPr>
                                      <w:rStyle w:val="Style10"/>
                                    </w:rPr>
                                  </w:sdtEndPr>
                                  <w:sdtContent>
                                    <w:r w:rsidR="00586F92">
                                      <w:rPr>
                                        <w:rStyle w:val="Style10"/>
                                        <w:rFonts w:eastAsiaTheme="majorEastAsia"/>
                                        <w:b w:val="0"/>
                                        <w:bCs/>
                                        <w:rtl/>
                                      </w:rPr>
                                      <w:t>قسم الهندسة الكهربائية والالكترونية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</wp:anchor>
                </w:drawing>
              </mc:Choice>
              <mc:Fallback>
                <w:pict>
                  <v:shape w14:anchorId="33F33AC6" id="Text Box 2" o:spid="_x0000_s1027" type="#_x0000_t202" style="position:absolute;left:0;text-align:left;margin-left:-69.15pt;margin-top:5.3pt;width:190.7pt;height:22.4pt;z-index:25248716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" fillcolor="white [3201]" stroked="f" strokeweight=".5pt">
                    <v:textbox>
                      <w:txbxContent>
                        <w:p w14:paraId="33F33AE3" w14:textId="77777777" w:rsidR="00586F92" w:rsidRPr="00DF0240" w:rsidRDefault="005E52B5" w:rsidP="00031A76">
                          <w:pPr>
                            <w:bidi/>
                            <w:rPr>
                              <w:b/>
                              <w:bCs/>
                            </w:rPr>
                          </w:pPr>
                          <w:sdt>
                            <w:sdtPr>
                              <w:rPr>
                                <w:rStyle w:val="Style10"/>
                                <w:rFonts w:eastAsiaTheme="majorEastAsia"/>
                                <w:b w:val="0"/>
                                <w:bCs/>
                                <w:rtl/>
                              </w:rPr>
                              <w:id w:val="-227159680"/>
                              <w:lock w:val="sdtLocked"/>
                              <w:dropDownList>
                                <w:listItem w:value="Choose an item."/>
                                <w:listItem w:displayText="قسم هندسة الحاسوب" w:value="قسم هندسة الحاسوب"/>
                                <w:listItem w:displayText="هندسة علوم الحاسوب" w:value="هندسة علوم الحاسوب"/>
                                <w:listItem w:displayText="هندسة نظم المعلومات" w:value="هندسة نظم المعلومات"/>
                                <w:listItem w:displayText="----------------------------" w:value="----------------------------"/>
                                <w:listItem w:displayText="قسم الهندسة المدنية" w:value="قسم الهندسة المدنية"/>
                                <w:listItem w:displayText="قسم العمارة والتصميم الداخلي" w:value="قسم العمارة والتصميم الداخلي"/>
                                <w:listItem w:displayText="قسم الهندسة الكيميائية" w:value="قسم الهندسة الكيميائية"/>
                                <w:listItem w:displayText="قسم الهندسة الكهربائية والالكترونية" w:value="قسم الهندسة الكهربائية والالكترونية"/>
                                <w:listItem w:displayText="قسم الهندسة الميكانيكية" w:value="قسم الهندسة الميكانيكية"/>
                                <w:listItem w:displayText="---------------------" w:value="---------------------"/>
                                <w:listItem w:displayText="قسم الرياضيات" w:value="قسم الرياضيات"/>
                                <w:listItem w:displayText="قسم الكيمياء" w:value="قسم الكيمياء"/>
                                <w:listItem w:displayText="قسم علوم الحياة" w:value="قسم علوم الحياة"/>
                                <w:listItem w:displayText="قسم الفيزياء" w:value="قسم الفيزياء"/>
                                <w:listItem w:displayText="--------------------" w:value="--------------------"/>
                                <w:listItem w:displayText="قسم الإدارة والتسويق" w:value="قسم الإدارة والتسويق"/>
                                <w:listItem w:displayText="قسم الاقتصاد والتمويل" w:value="قسم الاقتصاد والتمويل"/>
                              </w:dropDownList>
                            </w:sdtPr>
                            <w:sdtEndPr>
                              <w:rPr>
                                <w:rStyle w:val="Style10"/>
                              </w:rPr>
                            </w:sdtEndPr>
                            <w:sdtContent>
                              <w:r w:rsidR="00586F92">
                                <w:rPr>
                                  <w:rStyle w:val="Style10"/>
                                  <w:rFonts w:eastAsiaTheme="majorEastAsia"/>
                                  <w:b w:val="0"/>
                                  <w:bCs/>
                                  <w:rtl/>
                                </w:rPr>
                                <w:t>قسم الهندسة الكهربائية والالكترونية</w:t>
                              </w:r>
                            </w:sdtContent>
                          </w:sdt>
                        </w:p>
                      </w:txbxContent>
                    </v:textbox>
                  </v:shape>
                </w:pict>
              </mc:Fallback>
            </mc:AlternateContent>
          </w:r>
          <w:r>
            <w:rPr>
              <w:noProof/>
              <w:color w:val="FFFFFF" w:themeColor="background1"/>
              <w:lang w:val="en-US"/>
            </w:rPr>
            <mc:AlternateContent>
              <mc:Choice Requires="wps">
                <w:drawing>
                  <wp:anchor distT="0" distB="0" distL="114300" distR="114300" simplePos="0" relativeHeight="252489216" behindDoc="0" locked="0" layoutInCell="1" allowOverlap="1" wp14:anchorId="33F33AC8" wp14:editId="33F33AC9">
                    <wp:simplePos x="0" y="0"/>
                    <wp:positionH relativeFrom="column">
                      <wp:posOffset>3721100</wp:posOffset>
                    </wp:positionH>
                    <wp:positionV relativeFrom="paragraph">
                      <wp:posOffset>28575</wp:posOffset>
                    </wp:positionV>
                    <wp:extent cx="1793875" cy="621030"/>
                    <wp:effectExtent l="0" t="0" r="0" b="7620"/>
                    <wp:wrapNone/>
                    <wp:docPr id="3" name="Text Box 121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1793875" cy="62103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33F33AE4" w14:textId="77777777" w:rsidR="00586F92" w:rsidRPr="00B33471" w:rsidRDefault="005E52B5" w:rsidP="002A4DBD">
                                <w:pPr>
                                  <w:bidi/>
                                  <w:rPr>
                                    <w:b/>
                                    <w:bCs/>
                                    <w:lang w:val="en-US"/>
                                  </w:rPr>
                                </w:pPr>
                                <w:sdt>
                                  <w:sdtPr>
                                    <w:rPr>
                                      <w:rStyle w:val="Style10"/>
                                      <w:b w:val="0"/>
                                      <w:bCs/>
                                      <w:rtl/>
                                    </w:rPr>
                                    <w:alias w:val="الكلية"/>
                                    <w:tag w:val="الكلية"/>
                                    <w:id w:val="-398972687"/>
                                    <w:lock w:val="sdtLocked"/>
                                    <w:dropDownList>
                                      <w:listItem w:value="Choose an item."/>
                                      <w:listItem w:displayText="كلية تقنية المعلومات" w:value="كلية تقنية المعلومات"/>
                                      <w:listItem w:displayText="كلية الهندسة" w:value="كلية الهندسة"/>
                                      <w:listItem w:displayText="كلية العلوم" w:value="كلية العلوم"/>
                                      <w:listItem w:displayText="كلية ادارة الاعمال" w:value="كلية ادارة الاعمال"/>
                                      <w:listItem w:displayText="كلية الاداب" w:value="كلية الاداب"/>
                                      <w:listItem w:displayText="كلية الحقوق" w:value="كلية الحقوق"/>
                                      <w:listItem w:displayText="كلية التربية الرياضية والعلاج الطبيعي" w:value="كلية التربية الرياضية والعلاج الطبيعي"/>
                                    </w:dropDownList>
                                  </w:sdtPr>
                                  <w:sdtEndPr>
                                    <w:rPr>
                                      <w:rStyle w:val="Style8"/>
                                    </w:rPr>
                                  </w:sdtEndPr>
                                  <w:sdtContent>
                                    <w:r w:rsidR="00586F92">
                                      <w:rPr>
                                        <w:rStyle w:val="Style10"/>
                                        <w:b w:val="0"/>
                                        <w:bCs/>
                                        <w:rtl/>
                                      </w:rPr>
                                      <w:t>كلية الهندسة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 w14:anchorId="33F33AC8" id="Text Box 1212" o:spid="_x0000_s1028" type="#_x0000_t202" style="position:absolute;left:0;text-align:left;margin-left:293pt;margin-top:2.25pt;width:141.25pt;height:48.9pt;z-index:252489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" filled="f" stroked="f">
                    <v:textbox>
                      <w:txbxContent>
                        <w:p w14:paraId="33F33AE4" w14:textId="77777777" w:rsidR="00586F92" w:rsidRPr="00B33471" w:rsidRDefault="005E52B5" w:rsidP="002A4DBD">
                          <w:pPr>
                            <w:bidi/>
                            <w:rPr>
                              <w:b/>
                              <w:bCs/>
                              <w:lang w:val="en-US"/>
                            </w:rPr>
                          </w:pPr>
                          <w:sdt>
                            <w:sdtPr>
                              <w:rPr>
                                <w:rStyle w:val="Style10"/>
                                <w:b w:val="0"/>
                                <w:bCs/>
                                <w:rtl/>
                              </w:rPr>
                              <w:alias w:val="الكلية"/>
                              <w:tag w:val="الكلية"/>
                              <w:id w:val="-398972687"/>
                              <w:lock w:val="sdtLocked"/>
                              <w:dropDownList>
                                <w:listItem w:value="Choose an item."/>
                                <w:listItem w:displayText="كلية تقنية المعلومات" w:value="كلية تقنية المعلومات"/>
                                <w:listItem w:displayText="كلية الهندسة" w:value="كلية الهندسة"/>
                                <w:listItem w:displayText="كلية العلوم" w:value="كلية العلوم"/>
                                <w:listItem w:displayText="كلية ادارة الاعمال" w:value="كلية ادارة الاعمال"/>
                                <w:listItem w:displayText="كلية الاداب" w:value="كلية الاداب"/>
                                <w:listItem w:displayText="كلية الحقوق" w:value="كلية الحقوق"/>
                                <w:listItem w:displayText="كلية التربية الرياضية والعلاج الطبيعي" w:value="كلية التربية الرياضية والعلاج الطبيعي"/>
                              </w:dropDownList>
                            </w:sdtPr>
                            <w:sdtEndPr>
                              <w:rPr>
                                <w:rStyle w:val="Style8"/>
                              </w:rPr>
                            </w:sdtEndPr>
                            <w:sdtContent>
                              <w:r w:rsidR="00586F92">
                                <w:rPr>
                                  <w:rStyle w:val="Style10"/>
                                  <w:b w:val="0"/>
                                  <w:bCs/>
                                  <w:rtl/>
                                </w:rPr>
                                <w:t>كلية الهندسة</w:t>
                              </w:r>
                            </w:sdtContent>
                          </w:sdt>
                        </w:p>
                      </w:txbxContent>
                    </v:textbox>
                  </v:shape>
                </w:pict>
              </mc:Fallback>
            </mc:AlternateContent>
          </w:r>
          <w:r w:rsidR="00EE23FC">
            <w:rPr>
              <w:rFonts w:asciiTheme="majorBidi" w:hAnsiTheme="majorBidi" w:cstheme="majorBidi" w:hint="cs"/>
              <w:b/>
              <w:bCs/>
              <w:noProof/>
              <w:rtl/>
              <w:lang w:val="en-US"/>
            </w:rPr>
            <mc:AlternateContent>
              <mc:Choice Requires="wps">
                <w:drawing>
                  <wp:anchor distT="0" distB="0" distL="114300" distR="114300" simplePos="0" relativeHeight="252484096" behindDoc="0" locked="0" layoutInCell="1" allowOverlap="1" wp14:anchorId="33F33ACA" wp14:editId="33F33ACB">
                    <wp:simplePos x="0" y="0"/>
                    <wp:positionH relativeFrom="column">
                      <wp:posOffset>3717496</wp:posOffset>
                    </wp:positionH>
                    <wp:positionV relativeFrom="paragraph">
                      <wp:posOffset>55616</wp:posOffset>
                    </wp:positionV>
                    <wp:extent cx="2540487" cy="866899"/>
                    <wp:effectExtent l="0" t="0" r="0" b="0"/>
                    <wp:wrapNone/>
                    <wp:docPr id="22541" name="Text Box 22541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2540487" cy="866899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33F33AE5" w14:textId="77777777" w:rsidR="00586F92" w:rsidRPr="006F12FD" w:rsidRDefault="005E52B5" w:rsidP="00031A76">
                                <w:pPr>
                                  <w:tabs>
                                    <w:tab w:val="left" w:pos="2487"/>
                                  </w:tabs>
                                  <w:jc w:val="center"/>
                                  <w:rPr>
                                    <w:rFonts w:asciiTheme="majorBidi" w:hAnsiTheme="majorBidi" w:cstheme="majorBidi"/>
                                    <w:b/>
                                    <w:bCs/>
                                    <w:color w:val="FFFFFF" w:themeColor="background1"/>
                                  </w:rPr>
                                </w:pPr>
                                <w:sdt>
                                  <w:sdtPr>
                                    <w:rPr>
                                      <w:rStyle w:val="Style8"/>
                                    </w:rPr>
                                    <w:id w:val="-1673178596"/>
                                    <w:showingPlcHdr/>
                                    <w:dropDownList>
                                      <w:listItem w:value="Choose an item."/>
                                      <w:listItem w:displayText="كلية تقنية المعلومات" w:value="كلية تقنية المعلومات"/>
                                      <w:listItem w:displayText="كلية الهندسة" w:value="كلية الهندسة"/>
                                      <w:listItem w:displayText="كلية العلوم" w:value="كلية العلوم"/>
                                      <w:listItem w:displayText="كلية ادارة الاعمال" w:value="كلية ادارة الاعمال"/>
                                      <w:listItem w:displayText="كلية الاداب" w:value="كلية الاداب"/>
                                      <w:listItem w:displayText="كلية الحقوق" w:value="كلية الحقوق"/>
                                      <w:listItem w:displayText="كلية التربية الرياضية والعلاج الطبيعي" w:value="كلية التربية الرياضية والعلاج الطبيعي"/>
                                    </w:dropDownList>
                                  </w:sdtPr>
                                  <w:sdtEndPr>
                                    <w:rPr>
                                      <w:rStyle w:val="Style8"/>
                                    </w:rPr>
                                  </w:sdtEndPr>
                                  <w:sdtContent>
                                    <w:r w:rsidR="00586F92">
                                      <w:rPr>
                                        <w:rStyle w:val="Style8"/>
                                      </w:rPr>
                                      <w:t xml:space="preserve">     </w:t>
                                    </w:r>
                                  </w:sdtContent>
                                </w:sdt>
                              </w:p>
                              <w:p w14:paraId="33F33AE6" w14:textId="77777777" w:rsidR="00586F92" w:rsidRDefault="00586F92" w:rsidP="00031A76">
                                <w:pPr>
                                  <w:bidi/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33F33ACA" id="Text Box 22541" o:spid="_x0000_s1029" type="#_x0000_t202" style="position:absolute;left:0;text-align:left;margin-left:292.7pt;margin-top:4.4pt;width:200.05pt;height:68.25pt;z-index:252484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" filled="f" stroked="f" strokeweight=".5pt">
                    <v:textbox>
                      <w:txbxContent>
                        <w:p w14:paraId="33F33AE5" w14:textId="77777777" w:rsidR="00586F92" w:rsidRPr="006F12FD" w:rsidRDefault="005E52B5" w:rsidP="00031A76">
                          <w:pPr>
                            <w:tabs>
                              <w:tab w:val="left" w:pos="2487"/>
                            </w:tabs>
                            <w:jc w:val="center"/>
                            <w:rPr>
                              <w:rFonts w:asciiTheme="majorBidi" w:hAnsiTheme="majorBidi" w:cstheme="majorBidi"/>
                              <w:b/>
                              <w:bCs/>
                              <w:color w:val="FFFFFF" w:themeColor="background1"/>
                            </w:rPr>
                          </w:pPr>
                          <w:sdt>
                            <w:sdtPr>
                              <w:rPr>
                                <w:rStyle w:val="Style8"/>
                              </w:rPr>
                              <w:id w:val="-1673178596"/>
                              <w:showingPlcHdr/>
                              <w:dropDownList>
                                <w:listItem w:value="Choose an item."/>
                                <w:listItem w:displayText="كلية تقنية المعلومات" w:value="كلية تقنية المعلومات"/>
                                <w:listItem w:displayText="كلية الهندسة" w:value="كلية الهندسة"/>
                                <w:listItem w:displayText="كلية العلوم" w:value="كلية العلوم"/>
                                <w:listItem w:displayText="كلية ادارة الاعمال" w:value="كلية ادارة الاعمال"/>
                                <w:listItem w:displayText="كلية الاداب" w:value="كلية الاداب"/>
                                <w:listItem w:displayText="كلية الحقوق" w:value="كلية الحقوق"/>
                                <w:listItem w:displayText="كلية التربية الرياضية والعلاج الطبيعي" w:value="كلية التربية الرياضية والعلاج الطبيعي"/>
                              </w:dropDownList>
                            </w:sdtPr>
                            <w:sdtEndPr>
                              <w:rPr>
                                <w:rStyle w:val="Style8"/>
                              </w:rPr>
                            </w:sdtEndPr>
                            <w:sdtContent>
                              <w:r w:rsidR="00586F92">
                                <w:rPr>
                                  <w:rStyle w:val="Style8"/>
                                </w:rPr>
                                <w:t xml:space="preserve">     </w:t>
                              </w:r>
                            </w:sdtContent>
                          </w:sdt>
                        </w:p>
                        <w:p w14:paraId="33F33AE6" w14:textId="77777777" w:rsidR="00586F92" w:rsidRDefault="00586F92" w:rsidP="00031A76">
                          <w:pPr>
                            <w:bidi/>
                          </w:pPr>
                        </w:p>
                      </w:txbxContent>
                    </v:textbox>
                  </v:shape>
                </w:pict>
              </mc:Fallback>
            </mc:AlternateContent>
          </w:r>
        </w:p>
        <w:p w14:paraId="33F33A99" w14:textId="77777777" w:rsidR="00EE23FC" w:rsidRDefault="00EE23FC" w:rsidP="00031A76">
          <w:pPr>
            <w:tabs>
              <w:tab w:val="left" w:pos="6379"/>
            </w:tabs>
            <w:bidi/>
            <w:rPr>
              <w:rFonts w:asciiTheme="majorBidi" w:hAnsiTheme="majorBidi" w:cstheme="majorBidi"/>
              <w:b/>
              <w:bCs/>
              <w:rtl/>
            </w:rPr>
          </w:pPr>
        </w:p>
        <w:p w14:paraId="33F33A9A" w14:textId="77777777" w:rsidR="00EE23FC" w:rsidRDefault="00EE23FC" w:rsidP="00031A76">
          <w:pPr>
            <w:tabs>
              <w:tab w:val="left" w:pos="6379"/>
            </w:tabs>
            <w:bidi/>
            <w:rPr>
              <w:rFonts w:asciiTheme="majorBidi" w:hAnsiTheme="majorBidi" w:cstheme="majorBidi"/>
              <w:b/>
              <w:bCs/>
              <w:rtl/>
            </w:rPr>
          </w:pPr>
        </w:p>
        <w:p w14:paraId="33F33A9B" w14:textId="77777777" w:rsidR="00EE23FC" w:rsidRPr="00345ED8" w:rsidRDefault="00EE23FC" w:rsidP="00031A76">
          <w:pPr>
            <w:tabs>
              <w:tab w:val="left" w:pos="6379"/>
            </w:tabs>
            <w:bidi/>
            <w:rPr>
              <w:rFonts w:asciiTheme="majorBidi" w:hAnsiTheme="majorBidi" w:cstheme="majorBidi"/>
              <w:b/>
              <w:bCs/>
            </w:rPr>
          </w:pPr>
        </w:p>
        <w:p w14:paraId="33F33A9C" w14:textId="77777777" w:rsidR="00EE23FC" w:rsidRDefault="00EE23FC" w:rsidP="00031A76">
          <w:pPr>
            <w:tabs>
              <w:tab w:val="left" w:pos="6379"/>
            </w:tabs>
            <w:rPr>
              <w:rFonts w:asciiTheme="majorBidi" w:hAnsiTheme="majorBidi" w:cstheme="majorBidi"/>
              <w:b/>
              <w:bCs/>
              <w:color w:val="FFFFFF" w:themeColor="background1"/>
            </w:rPr>
          </w:pPr>
        </w:p>
        <w:p w14:paraId="33F33A9D" w14:textId="77777777" w:rsidR="00EE23FC" w:rsidRPr="00C02037" w:rsidRDefault="00EE23FC" w:rsidP="00031A76">
          <w:pPr>
            <w:tabs>
              <w:tab w:val="left" w:pos="2487"/>
            </w:tabs>
            <w:jc w:val="right"/>
            <w:rPr>
              <w:rFonts w:asciiTheme="majorBidi" w:hAnsiTheme="majorBidi" w:cstheme="majorBidi"/>
              <w:b/>
              <w:bCs/>
              <w:color w:val="FFFFFF" w:themeColor="background1"/>
            </w:rPr>
          </w:pPr>
          <w:r>
            <w:rPr>
              <w:rFonts w:asciiTheme="majorBidi" w:hAnsiTheme="majorBidi" w:cstheme="majorBidi"/>
            </w:rPr>
            <w:tab/>
          </w:r>
          <w:r>
            <w:rPr>
              <w:rFonts w:asciiTheme="majorBidi" w:hAnsiTheme="majorBidi" w:cstheme="majorBidi" w:hint="cs"/>
              <w:b/>
              <w:bCs/>
              <w:color w:val="FFFFFF" w:themeColor="background1"/>
              <w:rtl/>
            </w:rPr>
            <w:t xml:space="preserve">                                                        </w:t>
          </w:r>
        </w:p>
        <w:p w14:paraId="33F33A9E" w14:textId="77777777" w:rsidR="00EE23FC" w:rsidRPr="00345ED8" w:rsidRDefault="00EE23FC" w:rsidP="00031A76">
          <w:pPr>
            <w:tabs>
              <w:tab w:val="left" w:pos="6379"/>
            </w:tabs>
          </w:pPr>
        </w:p>
        <w:p w14:paraId="33F33A9F" w14:textId="77777777" w:rsidR="00EE23FC" w:rsidRDefault="005E52B5" w:rsidP="00031A76">
          <w:pPr>
            <w:jc w:val="center"/>
            <w:rPr>
              <w:rFonts w:ascii="Arabic simplified" w:hAnsi="Arabic simplified" w:cstheme="majorBidi"/>
              <w:sz w:val="28"/>
              <w:szCs w:val="28"/>
            </w:rPr>
          </w:pPr>
          <w:sdt>
            <w:sdtPr>
              <w:rPr>
                <w:rStyle w:val="Style10"/>
              </w:rPr>
              <w:id w:val="-1456856513"/>
              <w:lock w:val="sdtLocked"/>
              <w:placeholder>
                <w:docPart w:val="0B4F4DB42F5D4458883D0CFC4A13C516"/>
              </w:placeholder>
              <w:showingPlcHdr/>
              <w:text w:multiLine="1"/>
            </w:sdtPr>
            <w:sdtEndPr>
              <w:rPr>
                <w:rStyle w:val="DefaultParagraphFont"/>
                <w:rFonts w:ascii="Times New Roman" w:hAnsi="Times New Roman" w:cs="Simplified Arabic"/>
                <w:b w:val="0"/>
                <w:bCs/>
                <w:szCs w:val="44"/>
                <w:lang w:bidi="ar-BH"/>
              </w:rPr>
            </w:sdtEndPr>
            <w:sdtContent>
              <w:r w:rsidR="002A4DBD" w:rsidRPr="00741BB6">
                <w:rPr>
                  <w:rFonts w:eastAsiaTheme="minorHAnsi"/>
                  <w:color w:val="808080"/>
                </w:rPr>
                <w:t>Click here to enter text.</w:t>
              </w:r>
            </w:sdtContent>
          </w:sdt>
        </w:p>
        <w:p w14:paraId="33F33AA0" w14:textId="77777777" w:rsidR="00513DC9" w:rsidRPr="006C6A47" w:rsidRDefault="00513DC9" w:rsidP="00031A76">
          <w:pPr>
            <w:jc w:val="center"/>
            <w:rPr>
              <w:rFonts w:ascii="Arabic simplified" w:hAnsi="Arabic simplified" w:cstheme="majorBidi"/>
              <w:sz w:val="28"/>
              <w:szCs w:val="28"/>
            </w:rPr>
          </w:pPr>
        </w:p>
        <w:p w14:paraId="33F33AA1" w14:textId="77777777" w:rsidR="00EE23FC" w:rsidRPr="006C6A47" w:rsidRDefault="00EE23FC" w:rsidP="00031A76">
          <w:pPr>
            <w:jc w:val="center"/>
            <w:rPr>
              <w:rFonts w:ascii="Arabic simplified" w:hAnsi="Arabic simplified" w:cstheme="majorBidi"/>
              <w:sz w:val="28"/>
              <w:szCs w:val="28"/>
            </w:rPr>
          </w:pPr>
        </w:p>
        <w:p w14:paraId="33F33AA2" w14:textId="77777777" w:rsidR="00EE23FC" w:rsidRPr="006C6A47" w:rsidRDefault="00EE23FC" w:rsidP="00513DC9">
          <w:pPr>
            <w:bidi/>
            <w:jc w:val="center"/>
            <w:rPr>
              <w:rFonts w:ascii="Simplified Arabic" w:hAnsi="Simplified Arabic" w:cs="Simplified Arabic"/>
              <w:sz w:val="28"/>
              <w:szCs w:val="28"/>
              <w:rtl/>
            </w:rPr>
          </w:pPr>
          <w:r>
            <w:rPr>
              <w:rFonts w:ascii="Simplified Arabic" w:hAnsi="Simplified Arabic" w:cs="Simplified Arabic" w:hint="cs"/>
              <w:sz w:val="28"/>
              <w:szCs w:val="28"/>
              <w:rtl/>
            </w:rPr>
            <w:t>أ</w:t>
          </w:r>
          <w:r w:rsidRPr="006C6A47">
            <w:rPr>
              <w:rFonts w:ascii="Simplified Arabic" w:hAnsi="Simplified Arabic" w:cs="Simplified Arabic"/>
              <w:sz w:val="28"/>
              <w:szCs w:val="28"/>
              <w:rtl/>
            </w:rPr>
            <w:t xml:space="preserve">طروحة مقدمة كجزء من متطلبات الحصول على درجة </w:t>
          </w:r>
          <w:sdt>
            <w:sdtPr>
              <w:rPr>
                <w:rFonts w:ascii="Simplified Arabic" w:hAnsi="Simplified Arabic" w:cs="Simplified Arabic"/>
                <w:sz w:val="28"/>
                <w:szCs w:val="28"/>
                <w:rtl/>
              </w:rPr>
              <w:id w:val="-1931739493"/>
              <w:lock w:val="sdtLocked"/>
              <w:placeholder>
                <w:docPart w:val="DefaultPlaceholder_1082065158"/>
              </w:placeholder>
              <w:text/>
            </w:sdtPr>
            <w:sdtEndPr/>
            <w:sdtContent>
              <w:r w:rsidRPr="006C6A47">
                <w:rPr>
                  <w:rFonts w:ascii="Simplified Arabic" w:hAnsi="Simplified Arabic" w:cs="Simplified Arabic"/>
                  <w:sz w:val="28"/>
                  <w:szCs w:val="28"/>
                  <w:rtl/>
                </w:rPr>
                <w:t>دكتوراة</w:t>
              </w:r>
            </w:sdtContent>
          </w:sdt>
        </w:p>
        <w:p w14:paraId="33F33AA3" w14:textId="77777777" w:rsidR="00EE23FC" w:rsidRPr="006C6A47" w:rsidRDefault="00EE23FC" w:rsidP="00031A76">
          <w:pPr>
            <w:bidi/>
            <w:jc w:val="center"/>
            <w:rPr>
              <w:rFonts w:ascii="Simplified Arabic" w:hAnsi="Simplified Arabic" w:cs="Simplified Arabic"/>
              <w:sz w:val="28"/>
              <w:szCs w:val="28"/>
            </w:rPr>
          </w:pPr>
          <w:r w:rsidRPr="006C6A47">
            <w:rPr>
              <w:rFonts w:ascii="Simplified Arabic" w:hAnsi="Simplified Arabic" w:cs="Simplified Arabic"/>
              <w:sz w:val="28"/>
              <w:szCs w:val="28"/>
              <w:rtl/>
            </w:rPr>
            <w:t>في</w:t>
          </w:r>
          <w:r>
            <w:rPr>
              <w:rFonts w:ascii="Simplified Arabic" w:hAnsi="Simplified Arabic" w:cs="Simplified Arabic"/>
              <w:sz w:val="28"/>
              <w:szCs w:val="28"/>
            </w:rPr>
            <w:t xml:space="preserve">  </w:t>
          </w:r>
          <w:sdt>
            <w:sdtPr>
              <w:rPr>
                <w:rFonts w:ascii="Simplified Arabic" w:hAnsi="Simplified Arabic" w:cs="Simplified Arabic"/>
                <w:sz w:val="28"/>
                <w:szCs w:val="28"/>
                <w:rtl/>
              </w:rPr>
              <w:id w:val="1983191370"/>
              <w:lock w:val="sdtLocked"/>
              <w:placeholder>
                <w:docPart w:val="97FDC156B910427197D187D917423481"/>
              </w:placeholder>
              <w:dropDownList>
                <w:listItem w:value="Choose an item."/>
                <w:listItem w:displayText="الهندسة" w:value="الهندسة"/>
                <w:listItem w:displayText="فلسفة القانون" w:value="فلسفة القانون"/>
                <w:listItem w:displayText="التربية الرياضية" w:value="التربية الرياضية"/>
              </w:dropDownList>
            </w:sdtPr>
            <w:sdtEndPr/>
            <w:sdtContent>
              <w:r w:rsidR="00A16789">
                <w:rPr>
                  <w:rFonts w:ascii="Simplified Arabic" w:hAnsi="Simplified Arabic" w:cs="Simplified Arabic"/>
                  <w:sz w:val="28"/>
                  <w:szCs w:val="28"/>
                  <w:rtl/>
                </w:rPr>
                <w:t>الهندسة</w:t>
              </w:r>
            </w:sdtContent>
          </w:sdt>
        </w:p>
        <w:p w14:paraId="33F33AA4" w14:textId="77777777" w:rsidR="00EE23FC" w:rsidRPr="006C6A47" w:rsidRDefault="00EE23FC" w:rsidP="00031A76">
          <w:pPr>
            <w:rPr>
              <w:rFonts w:ascii="Arabic simplified" w:hAnsi="Arabic simplified"/>
            </w:rPr>
          </w:pPr>
        </w:p>
        <w:p w14:paraId="33F33AA5" w14:textId="77777777" w:rsidR="00EE23FC" w:rsidRPr="006C6A47" w:rsidRDefault="00EE23FC" w:rsidP="00031A76">
          <w:pPr>
            <w:jc w:val="center"/>
            <w:rPr>
              <w:rFonts w:ascii="Arabic simplified" w:hAnsi="Arabic simplified" w:cstheme="majorBidi"/>
              <w:b/>
              <w:bCs/>
              <w:sz w:val="36"/>
              <w:szCs w:val="36"/>
            </w:rPr>
          </w:pPr>
        </w:p>
        <w:p w14:paraId="33F33AA6" w14:textId="77777777" w:rsidR="00EE23FC" w:rsidRPr="006C6A47" w:rsidRDefault="00EE23FC" w:rsidP="00031A76">
          <w:pPr>
            <w:jc w:val="center"/>
            <w:rPr>
              <w:rFonts w:ascii="Simplified Arabic" w:hAnsi="Simplified Arabic" w:cs="Simplified Arabic"/>
              <w:b/>
              <w:bCs/>
              <w:sz w:val="36"/>
              <w:szCs w:val="36"/>
            </w:rPr>
          </w:pPr>
          <w:r w:rsidRPr="006C6A47">
            <w:rPr>
              <w:rFonts w:ascii="Simplified Arabic" w:hAnsi="Simplified Arabic" w:cs="Simplified Arabic"/>
              <w:b/>
              <w:bCs/>
              <w:sz w:val="36"/>
              <w:szCs w:val="36"/>
              <w:rtl/>
            </w:rPr>
            <w:t>اعداد</w:t>
          </w:r>
        </w:p>
        <w:sdt>
          <w:sdtPr>
            <w:rPr>
              <w:rFonts w:hint="cs"/>
            </w:rPr>
            <w:id w:val="212169552"/>
            <w:lock w:val="sdtLocked"/>
            <w:placeholder>
              <w:docPart w:val="14FBDF2495E14ECC9A08A6150B406BAC"/>
            </w:placeholder>
            <w:showingPlcHdr/>
            <w:text/>
          </w:sdtPr>
          <w:sdtEndPr>
            <w:rPr>
              <w:rFonts w:cs="Simplified Arabic"/>
              <w:szCs w:val="32"/>
            </w:rPr>
          </w:sdtEndPr>
          <w:sdtContent>
            <w:p w14:paraId="33F33AA7" w14:textId="77777777" w:rsidR="00EE23FC" w:rsidRPr="00E02D31" w:rsidRDefault="00EE23FC" w:rsidP="00031A76">
              <w:pPr>
                <w:jc w:val="center"/>
                <w:rPr>
                  <w:rFonts w:ascii="Simplified Arabic" w:hAnsi="Simplified Arabic" w:cs="Simplified Arabic"/>
                  <w:sz w:val="32"/>
                  <w:szCs w:val="32"/>
                  <w:rtl/>
                </w:rPr>
              </w:pPr>
              <w:r w:rsidRPr="009357DC">
                <w:rPr>
                  <w:rStyle w:val="PlaceholderText"/>
                  <w:rFonts w:eastAsiaTheme="minorHAnsi"/>
                </w:rPr>
                <w:t>Click here to enter text.</w:t>
              </w:r>
            </w:p>
          </w:sdtContent>
        </w:sdt>
        <w:sdt>
          <w:sdtPr>
            <w:id w:val="337976717"/>
            <w:lock w:val="sdtLocked"/>
            <w:placeholder>
              <w:docPart w:val="47EC938F362746FAAA06D5B7FADAFDE6"/>
            </w:placeholder>
            <w:showingPlcHdr/>
            <w:text/>
          </w:sdtPr>
          <w:sdtEndPr>
            <w:rPr>
              <w:rFonts w:cs="Simplified Arabic"/>
              <w:szCs w:val="28"/>
            </w:rPr>
          </w:sdtEndPr>
          <w:sdtContent>
            <w:p w14:paraId="33F33AA8" w14:textId="77777777" w:rsidR="00EE23FC" w:rsidRDefault="00EE23FC" w:rsidP="00031A76">
              <w:pPr>
                <w:jc w:val="center"/>
                <w:rPr>
                  <w:rFonts w:ascii="Simplified Arabic" w:hAnsi="Simplified Arabic" w:cs="Simplified Arabic"/>
                  <w:sz w:val="28"/>
                  <w:szCs w:val="28"/>
                </w:rPr>
              </w:pPr>
              <w:r w:rsidRPr="009357DC">
                <w:rPr>
                  <w:rStyle w:val="PlaceholderText"/>
                  <w:rFonts w:eastAsiaTheme="minorHAnsi"/>
                </w:rPr>
                <w:t>Click here to enter text.</w:t>
              </w:r>
            </w:p>
          </w:sdtContent>
        </w:sdt>
        <w:p w14:paraId="33F33AA9" w14:textId="77777777" w:rsidR="00EE23FC" w:rsidRPr="006C6A47" w:rsidRDefault="00EE23FC" w:rsidP="00031A76">
          <w:pPr>
            <w:jc w:val="center"/>
            <w:rPr>
              <w:rFonts w:ascii="Simplified Arabic" w:hAnsi="Simplified Arabic" w:cs="Simplified Arabic"/>
            </w:rPr>
          </w:pPr>
        </w:p>
        <w:p w14:paraId="33F33AAA" w14:textId="77777777" w:rsidR="00EE23FC" w:rsidRPr="006C6A47" w:rsidRDefault="00EE23FC" w:rsidP="00031A76">
          <w:pPr>
            <w:jc w:val="center"/>
            <w:rPr>
              <w:rFonts w:ascii="Simplified Arabic" w:hAnsi="Simplified Arabic" w:cs="Simplified Arabic"/>
              <w:b/>
              <w:bCs/>
              <w:sz w:val="36"/>
              <w:szCs w:val="36"/>
            </w:rPr>
          </w:pPr>
          <w:r w:rsidRPr="006C6A47">
            <w:rPr>
              <w:rFonts w:ascii="Simplified Arabic" w:hAnsi="Simplified Arabic" w:cs="Simplified Arabic"/>
              <w:b/>
              <w:bCs/>
              <w:sz w:val="36"/>
              <w:szCs w:val="36"/>
              <w:rtl/>
            </w:rPr>
            <w:t>اشراف</w:t>
          </w:r>
        </w:p>
        <w:sdt>
          <w:sdtPr>
            <w:rPr>
              <w:rFonts w:hint="cs"/>
            </w:rPr>
            <w:id w:val="-16160978"/>
            <w:placeholder>
              <w:docPart w:val="8CC0105FEC3440C58F7AE80BF17768B6"/>
            </w:placeholder>
            <w:showingPlcHdr/>
            <w:text/>
          </w:sdtPr>
          <w:sdtEndPr>
            <w:rPr>
              <w:rFonts w:cs="Simplified Arabic"/>
              <w:szCs w:val="32"/>
            </w:rPr>
          </w:sdtEndPr>
          <w:sdtContent>
            <w:p w14:paraId="33F33AAB" w14:textId="77777777" w:rsidR="00EE23FC" w:rsidRDefault="00EE23FC" w:rsidP="00031A76">
              <w:pPr>
                <w:jc w:val="center"/>
              </w:pPr>
              <w:r w:rsidRPr="009357DC">
                <w:rPr>
                  <w:rStyle w:val="PlaceholderText"/>
                  <w:rFonts w:eastAsiaTheme="minorHAnsi"/>
                </w:rPr>
                <w:t>Click here to enter text.</w:t>
              </w:r>
            </w:p>
          </w:sdtContent>
        </w:sdt>
        <w:p w14:paraId="33F33AAC" w14:textId="77777777" w:rsidR="00EE23FC" w:rsidRDefault="00EE23FC" w:rsidP="00031A76">
          <w:pPr>
            <w:jc w:val="center"/>
            <w:rPr>
              <w:rFonts w:ascii="Simplified Arabic" w:hAnsi="Simplified Arabic" w:cs="Simplified Arabic"/>
              <w:sz w:val="28"/>
              <w:szCs w:val="28"/>
            </w:rPr>
          </w:pPr>
          <w:r w:rsidRPr="006C6A47">
            <w:rPr>
              <w:rFonts w:ascii="Simplified Arabic" w:hAnsi="Simplified Arabic" w:cs="Simplified Arabic"/>
              <w:sz w:val="28"/>
              <w:szCs w:val="28"/>
              <w:rtl/>
            </w:rPr>
            <w:t xml:space="preserve"> </w:t>
          </w:r>
          <w:sdt>
            <w:sdtPr>
              <w:rPr>
                <w:rStyle w:val="Style4"/>
              </w:rPr>
              <w:id w:val="-1519304885"/>
              <w:lock w:val="sdtLocked"/>
              <w:placeholder>
                <w:docPart w:val="CB37ADD4945C4CCCB0F8895E0B594DB0"/>
              </w:placeholder>
              <w:showingPlcHdr/>
              <w:dropDownList>
                <w:listItem w:value="Choose an item."/>
                <w:listItem w:displayText="أستاذ" w:value="أستاذ"/>
                <w:listItem w:displayText="أستاذ مشارك" w:value="أستاذ مشارك"/>
                <w:listItem w:displayText="أستاذ مساعد" w:value="أستاذ مساعد"/>
              </w:dropDownList>
            </w:sdtPr>
            <w:sdtEndPr>
              <w:rPr>
                <w:rStyle w:val="DefaultParagraphFont"/>
                <w:rFonts w:ascii="Times New Roman" w:hAnsi="Times New Roman" w:cs="Simplified Arabic"/>
                <w:sz w:val="24"/>
                <w:szCs w:val="28"/>
              </w:rPr>
            </w:sdtEndPr>
            <w:sdtContent>
              <w:r w:rsidRPr="009357DC">
                <w:rPr>
                  <w:rStyle w:val="PlaceholderText"/>
                  <w:rFonts w:eastAsiaTheme="minorHAnsi"/>
                </w:rPr>
                <w:t>Choose an item.</w:t>
              </w:r>
            </w:sdtContent>
          </w:sdt>
        </w:p>
        <w:p w14:paraId="33F33AAD" w14:textId="77777777" w:rsidR="00EE23FC" w:rsidRPr="00122AF6" w:rsidRDefault="00EE23FC" w:rsidP="00031A76">
          <w:pPr>
            <w:jc w:val="center"/>
            <w:rPr>
              <w:rFonts w:ascii="Simplified Arabic" w:hAnsi="Simplified Arabic" w:cs="Simplified Arabic"/>
            </w:rPr>
          </w:pPr>
          <w:r w:rsidRPr="00122AF6">
            <w:rPr>
              <w:rFonts w:ascii="Simplified Arabic" w:hAnsi="Simplified Arabic" w:cs="Simplified Arabic"/>
              <w:rtl/>
            </w:rPr>
            <w:t>جامعة البحرين</w:t>
          </w:r>
        </w:p>
        <w:p w14:paraId="33F33AAE" w14:textId="77777777" w:rsidR="00EE23FC" w:rsidRPr="006C6A47" w:rsidRDefault="00EE23FC" w:rsidP="00031A76">
          <w:pPr>
            <w:jc w:val="center"/>
            <w:rPr>
              <w:rFonts w:ascii="Arabic simplified" w:hAnsi="Arabic simplified" w:cstheme="majorBidi"/>
              <w:b/>
              <w:bCs/>
              <w:sz w:val="28"/>
              <w:szCs w:val="28"/>
            </w:rPr>
          </w:pPr>
        </w:p>
        <w:p w14:paraId="33F33AAF" w14:textId="77777777" w:rsidR="00EE23FC" w:rsidRDefault="00EE23FC" w:rsidP="00031A76">
          <w:pPr>
            <w:jc w:val="center"/>
            <w:rPr>
              <w:rFonts w:ascii="Arabic simplified" w:hAnsi="Arabic simplified" w:cstheme="majorBidi"/>
              <w:b/>
              <w:bCs/>
              <w:sz w:val="28"/>
              <w:szCs w:val="28"/>
              <w:rtl/>
            </w:rPr>
          </w:pPr>
        </w:p>
        <w:p w14:paraId="33F33AB0" w14:textId="77777777" w:rsidR="00EE23FC" w:rsidRDefault="00EE23FC" w:rsidP="00031A76">
          <w:pPr>
            <w:jc w:val="center"/>
            <w:rPr>
              <w:rFonts w:ascii="Arabic simplified" w:hAnsi="Arabic simplified" w:cstheme="majorBidi"/>
              <w:b/>
              <w:bCs/>
              <w:sz w:val="28"/>
              <w:szCs w:val="28"/>
              <w:rtl/>
            </w:rPr>
          </w:pPr>
        </w:p>
        <w:p w14:paraId="33F33AB1" w14:textId="77777777" w:rsidR="00EE23FC" w:rsidRPr="006C6A47" w:rsidRDefault="00EE23FC" w:rsidP="00031A76">
          <w:pPr>
            <w:jc w:val="center"/>
            <w:rPr>
              <w:rFonts w:ascii="Arabic simplified" w:hAnsi="Arabic simplified" w:cstheme="majorBidi"/>
              <w:b/>
              <w:bCs/>
              <w:sz w:val="28"/>
              <w:szCs w:val="28"/>
            </w:rPr>
          </w:pPr>
        </w:p>
        <w:p w14:paraId="33F33AB2" w14:textId="77777777" w:rsidR="00EE23FC" w:rsidRDefault="00EE23FC" w:rsidP="00031A76">
          <w:pPr>
            <w:jc w:val="center"/>
            <w:rPr>
              <w:rFonts w:ascii="Arabic simplified" w:hAnsi="Arabic simplified" w:cstheme="majorBidi"/>
              <w:b/>
              <w:bCs/>
              <w:sz w:val="28"/>
              <w:szCs w:val="28"/>
            </w:rPr>
          </w:pPr>
          <w:r>
            <w:rPr>
              <w:rFonts w:ascii="Arabic simplified" w:hAnsi="Arabic simplified" w:cstheme="majorBidi"/>
              <w:b/>
              <w:bCs/>
              <w:sz w:val="28"/>
              <w:szCs w:val="28"/>
              <w:rtl/>
            </w:rPr>
            <w:t>مملكة البحري</w:t>
          </w:r>
          <w:r>
            <w:rPr>
              <w:rFonts w:ascii="Arabic simplified" w:hAnsi="Arabic simplified" w:cstheme="majorBidi" w:hint="cs"/>
              <w:b/>
              <w:bCs/>
              <w:sz w:val="28"/>
              <w:szCs w:val="28"/>
              <w:rtl/>
            </w:rPr>
            <w:t>ن</w:t>
          </w:r>
        </w:p>
        <w:p w14:paraId="33F33AB3" w14:textId="77777777" w:rsidR="00513DC9" w:rsidRDefault="00513DC9" w:rsidP="00031A76">
          <w:pPr>
            <w:bidi/>
            <w:rPr>
              <w:rStyle w:val="Style5"/>
            </w:rPr>
          </w:pPr>
        </w:p>
        <w:p w14:paraId="33F33AB4" w14:textId="77777777" w:rsidR="00513DC9" w:rsidRDefault="00513DC9" w:rsidP="00513DC9">
          <w:pPr>
            <w:bidi/>
            <w:rPr>
              <w:rFonts w:asciiTheme="majorBidi" w:hAnsiTheme="majorBidi"/>
              <w:sz w:val="28"/>
            </w:rPr>
          </w:pPr>
        </w:p>
        <w:p w14:paraId="33F33AB5" w14:textId="77777777" w:rsidR="00EE23FC" w:rsidRPr="00513DC9" w:rsidRDefault="005E52B5" w:rsidP="00513DC9">
          <w:pPr>
            <w:bidi/>
            <w:jc w:val="center"/>
            <w:rPr>
              <w:rFonts w:asciiTheme="majorBidi" w:hAnsiTheme="majorBidi"/>
              <w:sz w:val="28"/>
            </w:rPr>
          </w:pPr>
          <w:sdt>
            <w:sdtPr>
              <w:rPr>
                <w:rStyle w:val="Style6"/>
                <w:b w:val="0"/>
                <w:bCs/>
                <w:rtl/>
              </w:rPr>
              <w:id w:val="1926843121"/>
              <w:lock w:val="sdtLocked"/>
              <w:placeholder>
                <w:docPart w:val="398924588BF0450EB5CB1E01C709141B"/>
              </w:placeholder>
              <w:text/>
            </w:sdtPr>
            <w:sdtEndPr>
              <w:rPr>
                <w:rStyle w:val="Style6"/>
              </w:rPr>
            </w:sdtEndPr>
            <w:sdtContent>
              <w:r w:rsidR="00513DC9" w:rsidRPr="00513DC9">
                <w:rPr>
                  <w:rStyle w:val="Style6"/>
                  <w:rFonts w:hint="cs"/>
                  <w:b w:val="0"/>
                  <w:bCs/>
                  <w:rtl/>
                </w:rPr>
                <w:t xml:space="preserve">يناير </w:t>
              </w:r>
            </w:sdtContent>
          </w:sdt>
          <w:sdt>
            <w:sdtPr>
              <w:rPr>
                <w:rStyle w:val="Style6"/>
                <w:b w:val="0"/>
                <w:bCs/>
                <w:rtl/>
              </w:rPr>
              <w:id w:val="1530832548"/>
              <w:lock w:val="sdtLocked"/>
              <w:placeholder>
                <w:docPart w:val="335F08031F8F4D7BA7738BBCEEF3728A"/>
              </w:placeholder>
              <w:text/>
            </w:sdtPr>
            <w:sdtEndPr>
              <w:rPr>
                <w:rStyle w:val="Style6"/>
              </w:rPr>
            </w:sdtEndPr>
            <w:sdtContent>
              <w:r w:rsidR="00513DC9" w:rsidRPr="00513DC9">
                <w:rPr>
                  <w:rStyle w:val="Style6"/>
                  <w:rFonts w:hint="cs"/>
                  <w:b w:val="0"/>
                  <w:bCs/>
                  <w:rtl/>
                </w:rPr>
                <w:t>2018</w:t>
              </w:r>
            </w:sdtContent>
          </w:sdt>
        </w:p>
      </w:sdtContent>
    </w:sdt>
    <w:sectPr w:rsidR="00EE23FC" w:rsidRPr="00513DC9" w:rsidSect="00543255">
      <w:headerReference w:type="even" r:id="rId21"/>
      <w:headerReference w:type="default" r:id="rId22"/>
      <w:footerReference w:type="even" r:id="rId23"/>
      <w:footerReference w:type="default" r:id="rId24"/>
      <w:pgSz w:w="11909" w:h="16834" w:code="9"/>
      <w:pgMar w:top="1435" w:right="2098" w:bottom="993" w:left="2098" w:header="720" w:footer="720" w:gutter="0"/>
      <w:pgNumType w:start="277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3F33ACE" w14:textId="77777777" w:rsidR="00314C9A" w:rsidRDefault="00314C9A">
      <w:r>
        <w:separator/>
      </w:r>
    </w:p>
  </w:endnote>
  <w:endnote w:type="continuationSeparator" w:id="0">
    <w:p w14:paraId="33F33ACF" w14:textId="77777777" w:rsidR="00314C9A" w:rsidRDefault="00314C9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ax-Ligh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kkurat Std">
    <w:altName w:val="Akkurat Std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Arabic simplified">
    <w:altName w:val="Times New Roman"/>
    <w:panose1 w:val="00000000000000000000"/>
    <w:charset w:val="00"/>
    <w:family w:val="roman"/>
    <w:notTrueType/>
    <w:pitch w:val="default"/>
  </w:font>
  <w:font w:name="Eras Medium ITC">
    <w:panose1 w:val="020B0602030504020804"/>
    <w:charset w:val="00"/>
    <w:family w:val="swiss"/>
    <w:pitch w:val="variable"/>
    <w:sig w:usb0="00000003" w:usb1="00000000" w:usb2="00000000" w:usb3="00000000" w:csb0="00000001" w:csb1="00000000"/>
  </w:font>
  <w:font w:name="Minion-Regular">
    <w:altName w:val="MS Mincho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F33AD2" w14:textId="77777777" w:rsidR="00586F92" w:rsidRDefault="00586F92" w:rsidP="00167A8A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3F33AD3" w14:textId="77777777" w:rsidR="00586F92" w:rsidRDefault="00586F92" w:rsidP="00E10A12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158610068"/>
      <w:docPartObj>
        <w:docPartGallery w:val="Page Numbers (Bottom of Page)"/>
        <w:docPartUnique/>
      </w:docPartObj>
    </w:sdtPr>
    <w:sdtEndPr/>
    <w:sdtContent>
      <w:p w14:paraId="33F33AD4" w14:textId="77777777" w:rsidR="00586F92" w:rsidRDefault="00586F92" w:rsidP="00735198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451EA">
          <w:rPr>
            <w:noProof/>
          </w:rPr>
          <w:t>J</w:t>
        </w:r>
        <w: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211103469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3F33AD5" w14:textId="77777777" w:rsidR="00586F92" w:rsidRDefault="00586F92" w:rsidP="00735198">
        <w:pPr>
          <w:pStyle w:val="Footer"/>
          <w:jc w:val="center"/>
        </w:pPr>
        <w:r>
          <w:fldChar w:fldCharType="begin"/>
        </w:r>
        <w:r>
          <w:instrText xml:space="preserve"> PAGE  \* ALPHABETIC  \* MERGEFORMAT </w:instrText>
        </w:r>
        <w:r>
          <w:fldChar w:fldCharType="separate"/>
        </w:r>
        <w:r w:rsidR="00314C9A">
          <w:rPr>
            <w:noProof/>
          </w:rPr>
          <w:t xml:space="preserve"> </w:t>
        </w:r>
        <w:r>
          <w:fldChar w:fldCharType="end"/>
        </w:r>
      </w:p>
    </w:sdtContent>
  </w:sdt>
  <w:p w14:paraId="33F33AD6" w14:textId="77777777" w:rsidR="00586F92" w:rsidRDefault="00586F92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07778211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3F33AD7" w14:textId="77777777" w:rsidR="00586F92" w:rsidRDefault="00586F92" w:rsidP="00735198">
        <w:pPr>
          <w:pStyle w:val="Footer"/>
          <w:jc w:val="center"/>
        </w:pPr>
        <w:r>
          <w:fldChar w:fldCharType="begin"/>
        </w:r>
        <w:r>
          <w:instrText xml:space="preserve"> PAGE  \* ALPHABETIC  \* MERGEFORMAT </w:instrText>
        </w:r>
        <w:r>
          <w:fldChar w:fldCharType="separate"/>
        </w:r>
        <w:r w:rsidR="002451EA">
          <w:rPr>
            <w:noProof/>
          </w:rPr>
          <w:t>E</w:t>
        </w:r>
        <w:r>
          <w:fldChar w:fldCharType="end"/>
        </w:r>
      </w:p>
    </w:sdtContent>
  </w:sdt>
  <w:p w14:paraId="33F33AD8" w14:textId="77777777" w:rsidR="00586F92" w:rsidRDefault="00586F92">
    <w:pPr>
      <w:pStyle w:val="Footer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12823549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3F33AD9" w14:textId="77777777" w:rsidR="00586F92" w:rsidRDefault="00586F92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451EA">
          <w:rPr>
            <w:noProof/>
          </w:rPr>
          <w:t>20</w:t>
        </w:r>
        <w:r>
          <w:rPr>
            <w:noProof/>
          </w:rPr>
          <w:fldChar w:fldCharType="end"/>
        </w:r>
      </w:p>
    </w:sdtContent>
  </w:sdt>
  <w:p w14:paraId="33F33ADA" w14:textId="77777777" w:rsidR="00586F92" w:rsidRDefault="00586F92"/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F33ADE" w14:textId="77777777" w:rsidR="00586F92" w:rsidRDefault="00586F92" w:rsidP="007427BF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3F33ADF" w14:textId="77777777" w:rsidR="00586F92" w:rsidRDefault="00586F92" w:rsidP="007427BF">
    <w:pPr>
      <w:pStyle w:val="Footer"/>
      <w:ind w:right="360"/>
    </w:pPr>
  </w:p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F33AE0" w14:textId="77777777" w:rsidR="00586F92" w:rsidRDefault="00586F92" w:rsidP="006B0789">
    <w:pPr>
      <w:pStyle w:val="Footer"/>
      <w:jc w:val="center"/>
    </w:pPr>
  </w:p>
  <w:p w14:paraId="33F33AE1" w14:textId="77777777" w:rsidR="00586F92" w:rsidRPr="005B26C9" w:rsidRDefault="00586F92" w:rsidP="005B26C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3F33ACC" w14:textId="77777777" w:rsidR="00314C9A" w:rsidRDefault="00314C9A">
      <w:r>
        <w:separator/>
      </w:r>
    </w:p>
  </w:footnote>
  <w:footnote w:type="continuationSeparator" w:id="0">
    <w:p w14:paraId="33F33ACD" w14:textId="77777777" w:rsidR="00314C9A" w:rsidRDefault="00314C9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F33AD0" w14:textId="77777777" w:rsidR="00586F92" w:rsidRPr="00647BE6" w:rsidRDefault="00586F92" w:rsidP="002B45D2">
    <w:pPr>
      <w:pStyle w:val="Header"/>
      <w:framePr w:wrap="around" w:vAnchor="text" w:hAnchor="margin" w:xAlign="right" w:y="1"/>
      <w:rPr>
        <w:rStyle w:val="PageNumber"/>
        <w:rFonts w:ascii="Eras Medium ITC" w:hAnsi="Eras Medium ITC"/>
        <w:b/>
      </w:rPr>
    </w:pPr>
    <w:r w:rsidRPr="00647BE6">
      <w:rPr>
        <w:rStyle w:val="PageNumber"/>
        <w:rFonts w:ascii="Eras Medium ITC" w:hAnsi="Eras Medium ITC"/>
        <w:b/>
      </w:rPr>
      <w:fldChar w:fldCharType="begin"/>
    </w:r>
    <w:r w:rsidRPr="00647BE6">
      <w:rPr>
        <w:rStyle w:val="PageNumber"/>
        <w:rFonts w:ascii="Eras Medium ITC" w:hAnsi="Eras Medium ITC"/>
        <w:b/>
      </w:rPr>
      <w:instrText xml:space="preserve">PAGE  </w:instrText>
    </w:r>
    <w:r w:rsidRPr="00647BE6">
      <w:rPr>
        <w:rStyle w:val="PageNumber"/>
        <w:rFonts w:ascii="Eras Medium ITC" w:hAnsi="Eras Medium ITC"/>
        <w:b/>
      </w:rPr>
      <w:fldChar w:fldCharType="separate"/>
    </w:r>
    <w:r>
      <w:rPr>
        <w:rStyle w:val="PageNumber"/>
        <w:rFonts w:ascii="Eras Medium ITC" w:hAnsi="Eras Medium ITC"/>
        <w:b/>
        <w:noProof/>
      </w:rPr>
      <w:t>190</w:t>
    </w:r>
    <w:r w:rsidRPr="00647BE6">
      <w:rPr>
        <w:rStyle w:val="PageNumber"/>
        <w:rFonts w:ascii="Eras Medium ITC" w:hAnsi="Eras Medium ITC"/>
        <w:b/>
      </w:rPr>
      <w:fldChar w:fldCharType="end"/>
    </w:r>
  </w:p>
  <w:p w14:paraId="33F33AD1" w14:textId="77777777" w:rsidR="00586F92" w:rsidRDefault="00586F92" w:rsidP="00647BE6">
    <w:pPr>
      <w:pStyle w:val="Header"/>
      <w:ind w:right="360" w:firstLine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F33ADB" w14:textId="77777777" w:rsidR="00586F92" w:rsidRPr="00647BE6" w:rsidRDefault="00586F92" w:rsidP="007427BF">
    <w:pPr>
      <w:pStyle w:val="Header"/>
      <w:framePr w:wrap="around" w:vAnchor="text" w:hAnchor="margin" w:xAlign="right" w:y="1"/>
      <w:rPr>
        <w:rStyle w:val="PageNumber"/>
        <w:rFonts w:ascii="Eras Medium ITC" w:hAnsi="Eras Medium ITC"/>
        <w:b/>
      </w:rPr>
    </w:pPr>
    <w:r w:rsidRPr="00647BE6">
      <w:rPr>
        <w:rStyle w:val="PageNumber"/>
        <w:rFonts w:ascii="Eras Medium ITC" w:hAnsi="Eras Medium ITC"/>
        <w:b/>
      </w:rPr>
      <w:fldChar w:fldCharType="begin"/>
    </w:r>
    <w:r w:rsidRPr="00647BE6">
      <w:rPr>
        <w:rStyle w:val="PageNumber"/>
        <w:rFonts w:ascii="Eras Medium ITC" w:hAnsi="Eras Medium ITC"/>
        <w:b/>
      </w:rPr>
      <w:instrText xml:space="preserve">PAGE  </w:instrText>
    </w:r>
    <w:r w:rsidRPr="00647BE6">
      <w:rPr>
        <w:rStyle w:val="PageNumber"/>
        <w:rFonts w:ascii="Eras Medium ITC" w:hAnsi="Eras Medium ITC"/>
        <w:b/>
      </w:rPr>
      <w:fldChar w:fldCharType="separate"/>
    </w:r>
    <w:r>
      <w:rPr>
        <w:rStyle w:val="PageNumber"/>
        <w:rFonts w:ascii="Eras Medium ITC" w:hAnsi="Eras Medium ITC"/>
        <w:b/>
        <w:noProof/>
      </w:rPr>
      <w:t>190</w:t>
    </w:r>
    <w:r w:rsidRPr="00647BE6">
      <w:rPr>
        <w:rStyle w:val="PageNumber"/>
        <w:rFonts w:ascii="Eras Medium ITC" w:hAnsi="Eras Medium ITC"/>
        <w:b/>
      </w:rPr>
      <w:fldChar w:fldCharType="end"/>
    </w:r>
  </w:p>
  <w:p w14:paraId="33F33ADC" w14:textId="77777777" w:rsidR="00586F92" w:rsidRDefault="00586F92" w:rsidP="007427BF">
    <w:pPr>
      <w:pStyle w:val="Header"/>
      <w:ind w:right="360" w:firstLine="36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F33ADD" w14:textId="77777777" w:rsidR="00586F92" w:rsidRPr="005B26C9" w:rsidRDefault="00586F92" w:rsidP="005B26C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multilevel"/>
    <w:tmpl w:val="392A8026"/>
    <w:name w:val="Outline"/>
    <w:lvl w:ilvl="0">
      <w:start w:val="1"/>
      <w:numFmt w:val="upperRoman"/>
      <w:lvlText w:val="%1."/>
      <w:lvlJc w:val="left"/>
      <w:pPr>
        <w:ind w:left="0" w:firstLine="0"/>
      </w:pPr>
    </w:lvl>
    <w:lvl w:ilvl="1">
      <w:start w:val="1"/>
      <w:numFmt w:val="upperLetter"/>
      <w:lvlText w:val="%2."/>
      <w:lvlJc w:val="left"/>
      <w:pPr>
        <w:ind w:left="0" w:firstLine="0"/>
      </w:pPr>
    </w:lvl>
    <w:lvl w:ilvl="2">
      <w:start w:val="1"/>
      <w:numFmt w:val="decimal"/>
      <w:lvlText w:val="%3."/>
      <w:lvlJc w:val="left"/>
      <w:pPr>
        <w:ind w:left="0" w:firstLine="0"/>
      </w:pPr>
    </w:lvl>
    <w:lvl w:ilvl="3">
      <w:start w:val="1"/>
      <w:numFmt w:val="lowerLetter"/>
      <w:lvlText w:val="%4."/>
      <w:lvlJc w:val="left"/>
      <w:pPr>
        <w:ind w:left="0" w:firstLine="0"/>
      </w:pPr>
    </w:lvl>
    <w:lvl w:ilvl="4">
      <w:start w:val="1"/>
      <w:numFmt w:val="decimal"/>
      <w:lvlText w:val="(%5)"/>
      <w:lvlJc w:val="left"/>
      <w:pPr>
        <w:ind w:left="0" w:firstLine="0"/>
      </w:pPr>
    </w:lvl>
    <w:lvl w:ilvl="5">
      <w:start w:val="1"/>
      <w:numFmt w:val="lowerLetter"/>
      <w:lvlText w:val="(%6)"/>
      <w:lvlJc w:val="left"/>
      <w:pPr>
        <w:ind w:left="0" w:firstLine="0"/>
      </w:pPr>
    </w:lvl>
    <w:lvl w:ilvl="6">
      <w:start w:val="1"/>
      <w:numFmt w:val="lowerRoman"/>
      <w:lvlText w:val="%7)"/>
      <w:lvlJc w:val="left"/>
      <w:pPr>
        <w:ind w:left="0" w:firstLine="0"/>
      </w:pPr>
    </w:lvl>
    <w:lvl w:ilvl="7">
      <w:start w:val="1"/>
      <w:numFmt w:val="lowerLetter"/>
      <w:lvlText w:val="%8)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1" w15:restartNumberingAfterBreak="0">
    <w:nsid w:val="00B54EEE"/>
    <w:multiLevelType w:val="multilevel"/>
    <w:tmpl w:val="0409001D"/>
    <w:styleLink w:val="Style1"/>
    <w:lvl w:ilvl="0">
      <w:start w:val="1"/>
      <w:numFmt w:val="decimal"/>
      <w:lvlText w:val="%1)"/>
      <w:lvlJc w:val="left"/>
      <w:pPr>
        <w:ind w:left="360" w:hanging="360"/>
      </w:pPr>
      <w:rPr>
        <w:rFonts w:asciiTheme="majorBidi" w:hAnsiTheme="majorBidi" w:cs="Times New Roman"/>
        <w:b/>
        <w:sz w:val="32"/>
        <w:szCs w:val="32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05105C50"/>
    <w:multiLevelType w:val="hybridMultilevel"/>
    <w:tmpl w:val="F356CA44"/>
    <w:lvl w:ilvl="0" w:tplc="5F162308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4B30ED"/>
    <w:multiLevelType w:val="multilevel"/>
    <w:tmpl w:val="67C45370"/>
    <w:lvl w:ilvl="0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color w:val="auto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asciiTheme="minorHAnsi" w:eastAsiaTheme="minorEastAsia" w:hAnsiTheme="minorHAnsi" w:cstheme="minorBidi" w:hint="default"/>
        <w:sz w:val="18"/>
        <w:szCs w:val="18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asciiTheme="minorHAnsi" w:eastAsiaTheme="minorEastAsia" w:hAnsiTheme="minorHAnsi" w:cstheme="minorBidi" w:hint="default"/>
        <w:sz w:val="14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asciiTheme="minorHAnsi" w:eastAsiaTheme="minorEastAsia" w:hAnsiTheme="minorHAnsi" w:cstheme="minorBidi" w:hint="default"/>
        <w:sz w:val="14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asciiTheme="minorHAnsi" w:eastAsiaTheme="minorEastAsia" w:hAnsiTheme="minorHAnsi" w:cstheme="minorBidi" w:hint="default"/>
        <w:sz w:val="14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asciiTheme="minorHAnsi" w:eastAsiaTheme="minorEastAsia" w:hAnsiTheme="minorHAnsi" w:cstheme="minorBidi" w:hint="default"/>
        <w:sz w:val="14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asciiTheme="minorHAnsi" w:eastAsiaTheme="minorEastAsia" w:hAnsiTheme="minorHAnsi" w:cstheme="minorBidi" w:hint="default"/>
        <w:sz w:val="14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asciiTheme="minorHAnsi" w:eastAsiaTheme="minorEastAsia" w:hAnsiTheme="minorHAnsi" w:cstheme="minorBidi" w:hint="default"/>
        <w:sz w:val="14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asciiTheme="minorHAnsi" w:eastAsiaTheme="minorEastAsia" w:hAnsiTheme="minorHAnsi" w:cstheme="minorBidi" w:hint="default"/>
        <w:sz w:val="14"/>
      </w:rPr>
    </w:lvl>
  </w:abstractNum>
  <w:abstractNum w:abstractNumId="4" w15:restartNumberingAfterBreak="0">
    <w:nsid w:val="0EF03858"/>
    <w:multiLevelType w:val="hybridMultilevel"/>
    <w:tmpl w:val="9B827632"/>
    <w:lvl w:ilvl="0" w:tplc="DF0ED370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D13625"/>
    <w:multiLevelType w:val="multilevel"/>
    <w:tmpl w:val="B72E02DA"/>
    <w:lvl w:ilvl="0">
      <w:start w:val="4"/>
      <w:numFmt w:val="decimal"/>
      <w:lvlText w:val="%1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6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400" w:hanging="2520"/>
      </w:pPr>
      <w:rPr>
        <w:rFonts w:hint="default"/>
      </w:rPr>
    </w:lvl>
  </w:abstractNum>
  <w:abstractNum w:abstractNumId="6" w15:restartNumberingAfterBreak="0">
    <w:nsid w:val="160D33F8"/>
    <w:multiLevelType w:val="hybridMultilevel"/>
    <w:tmpl w:val="28BAC684"/>
    <w:lvl w:ilvl="0" w:tplc="6DEA44D6">
      <w:start w:val="1"/>
      <w:numFmt w:val="lowerRoman"/>
      <w:lvlText w:val="%1."/>
      <w:lvlJc w:val="left"/>
      <w:pPr>
        <w:ind w:left="1080" w:hanging="720"/>
      </w:pPr>
      <w:rPr>
        <w:rFonts w:asciiTheme="majorBidi" w:eastAsiaTheme="minorHAnsi" w:hAnsiTheme="majorBidi" w:cstheme="majorBidi"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7DB593C"/>
    <w:multiLevelType w:val="multilevel"/>
    <w:tmpl w:val="0409001F"/>
    <w:numStyleLink w:val="Style3"/>
  </w:abstractNum>
  <w:abstractNum w:abstractNumId="8" w15:restartNumberingAfterBreak="0">
    <w:nsid w:val="18B21CBB"/>
    <w:multiLevelType w:val="multilevel"/>
    <w:tmpl w:val="8A78B65C"/>
    <w:lvl w:ilvl="0">
      <w:start w:val="1"/>
      <w:numFmt w:val="decimal"/>
      <w:lvlText w:val="%1"/>
      <w:lvlJc w:val="left"/>
      <w:pPr>
        <w:ind w:left="375" w:hanging="375"/>
      </w:pPr>
      <w:rPr>
        <w:rFonts w:ascii="Times New Roman" w:hAnsi="Times New Roman" w:cs="Times New Roman" w:hint="default"/>
        <w:b/>
        <w:color w:val="FF0000"/>
        <w:sz w:val="36"/>
        <w:szCs w:val="36"/>
      </w:rPr>
    </w:lvl>
    <w:lvl w:ilvl="1">
      <w:start w:val="2"/>
      <w:numFmt w:val="decimal"/>
      <w:lvlText w:val="%1.%2"/>
      <w:lvlJc w:val="left"/>
      <w:pPr>
        <w:ind w:left="801" w:hanging="375"/>
      </w:pPr>
      <w:rPr>
        <w:rFonts w:ascii="Times New Roman" w:hAnsi="Times New Roman" w:cs="Times New Roman" w:hint="default"/>
        <w:b/>
        <w:bCs w:val="0"/>
        <w:sz w:val="36"/>
        <w:szCs w:val="36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Times New Roman" w:hAnsi="Times New Roman" w:cs="Times New Roman" w:hint="default"/>
        <w:b/>
        <w:sz w:val="28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ascii="Times New Roman" w:hAnsi="Times New Roman" w:cs="Times New Roman" w:hint="default"/>
        <w:b/>
        <w:sz w:val="28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ascii="Times New Roman" w:hAnsi="Times New Roman" w:cs="Times New Roman" w:hint="default"/>
        <w:b/>
        <w:sz w:val="28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ascii="Times New Roman" w:hAnsi="Times New Roman" w:cs="Times New Roman" w:hint="default"/>
        <w:b/>
        <w:sz w:val="28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ascii="Times New Roman" w:hAnsi="Times New Roman" w:cs="Times New Roman" w:hint="default"/>
        <w:b/>
        <w:sz w:val="28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ascii="Times New Roman" w:hAnsi="Times New Roman" w:cs="Times New Roman" w:hint="default"/>
        <w:b/>
        <w:sz w:val="28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ascii="Times New Roman" w:hAnsi="Times New Roman" w:cs="Times New Roman" w:hint="default"/>
        <w:b/>
        <w:sz w:val="28"/>
      </w:rPr>
    </w:lvl>
  </w:abstractNum>
  <w:abstractNum w:abstractNumId="9" w15:restartNumberingAfterBreak="0">
    <w:nsid w:val="1DFC035D"/>
    <w:multiLevelType w:val="multilevel"/>
    <w:tmpl w:val="17DA7530"/>
    <w:lvl w:ilvl="0">
      <w:start w:val="1"/>
      <w:numFmt w:val="decimal"/>
      <w:lvlText w:val="%1"/>
      <w:lvlJc w:val="left"/>
      <w:pPr>
        <w:ind w:left="375" w:hanging="375"/>
      </w:pPr>
      <w:rPr>
        <w:rFonts w:ascii="Times New Roman" w:hAnsi="Times New Roman" w:cs="Times New Roman" w:hint="default"/>
        <w:b/>
        <w:color w:val="FF0000"/>
        <w:sz w:val="36"/>
        <w:szCs w:val="36"/>
      </w:rPr>
    </w:lvl>
    <w:lvl w:ilvl="1">
      <w:start w:val="2"/>
      <w:numFmt w:val="decimal"/>
      <w:lvlText w:val="%1.%2"/>
      <w:lvlJc w:val="left"/>
      <w:pPr>
        <w:ind w:left="801" w:hanging="375"/>
      </w:pPr>
      <w:rPr>
        <w:rFonts w:ascii="Times New Roman" w:hAnsi="Times New Roman" w:cs="Times New Roman" w:hint="default"/>
        <w:b/>
        <w:bCs w:val="0"/>
        <w:sz w:val="36"/>
        <w:szCs w:val="36"/>
      </w:rPr>
    </w:lvl>
    <w:lvl w:ilvl="2">
      <w:numFmt w:val="decimal"/>
      <w:lvlText w:val="%1.%2.%3"/>
      <w:lvlJc w:val="left"/>
      <w:pPr>
        <w:ind w:left="720" w:hanging="720"/>
      </w:pPr>
      <w:rPr>
        <w:rFonts w:ascii="Times New Roman" w:hAnsi="Times New Roman" w:cs="Times New Roman" w:hint="default"/>
        <w:b/>
        <w:sz w:val="28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ascii="Times New Roman" w:hAnsi="Times New Roman" w:cs="Times New Roman" w:hint="default"/>
        <w:b/>
        <w:sz w:val="28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ascii="Times New Roman" w:hAnsi="Times New Roman" w:cs="Times New Roman" w:hint="default"/>
        <w:b/>
        <w:sz w:val="28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ascii="Times New Roman" w:hAnsi="Times New Roman" w:cs="Times New Roman" w:hint="default"/>
        <w:b/>
        <w:sz w:val="28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ascii="Times New Roman" w:hAnsi="Times New Roman" w:cs="Times New Roman" w:hint="default"/>
        <w:b/>
        <w:sz w:val="28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ascii="Times New Roman" w:hAnsi="Times New Roman" w:cs="Times New Roman" w:hint="default"/>
        <w:b/>
        <w:sz w:val="28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ascii="Times New Roman" w:hAnsi="Times New Roman" w:cs="Times New Roman" w:hint="default"/>
        <w:b/>
        <w:sz w:val="28"/>
      </w:rPr>
    </w:lvl>
  </w:abstractNum>
  <w:abstractNum w:abstractNumId="10" w15:restartNumberingAfterBreak="0">
    <w:nsid w:val="213E784E"/>
    <w:multiLevelType w:val="hybridMultilevel"/>
    <w:tmpl w:val="50900E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1521043"/>
    <w:multiLevelType w:val="multilevel"/>
    <w:tmpl w:val="041261AC"/>
    <w:lvl w:ilvl="0">
      <w:start w:val="5"/>
      <w:numFmt w:val="decimal"/>
      <w:lvlText w:val="%1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12" w15:restartNumberingAfterBreak="0">
    <w:nsid w:val="23732E39"/>
    <w:multiLevelType w:val="hybridMultilevel"/>
    <w:tmpl w:val="5114E642"/>
    <w:lvl w:ilvl="0" w:tplc="4F40A472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09F7AEE"/>
    <w:multiLevelType w:val="multilevel"/>
    <w:tmpl w:val="0409001F"/>
    <w:styleLink w:val="Style3"/>
    <w:lvl w:ilvl="0">
      <w:start w:val="1"/>
      <w:numFmt w:val="lowerRoman"/>
      <w:lvlText w:val="%1."/>
      <w:lvlJc w:val="left"/>
      <w:pPr>
        <w:ind w:left="360" w:hanging="360"/>
      </w:pPr>
      <w:rPr>
        <w:rFonts w:ascii="Times New Roman" w:hAnsi="Times New Roman" w:hint="default"/>
        <w:b/>
        <w:color w:val="auto"/>
        <w:sz w:val="36"/>
        <w:szCs w:val="36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/>
        <w:bCs w:val="0"/>
        <w:sz w:val="36"/>
        <w:szCs w:val="36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/>
        <w:sz w:val="28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  <w:b/>
        <w:sz w:val="28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  <w:b/>
        <w:sz w:val="28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  <w:b/>
        <w:sz w:val="28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  <w:b/>
        <w:sz w:val="28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  <w:b/>
        <w:sz w:val="28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  <w:b/>
        <w:sz w:val="28"/>
      </w:rPr>
    </w:lvl>
  </w:abstractNum>
  <w:abstractNum w:abstractNumId="14" w15:restartNumberingAfterBreak="0">
    <w:nsid w:val="30DB0F95"/>
    <w:multiLevelType w:val="hybridMultilevel"/>
    <w:tmpl w:val="D804A9F4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18615B4"/>
    <w:multiLevelType w:val="hybridMultilevel"/>
    <w:tmpl w:val="5F387B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7278FB"/>
    <w:multiLevelType w:val="hybridMultilevel"/>
    <w:tmpl w:val="61BE374E"/>
    <w:lvl w:ilvl="0" w:tplc="4A2AC1CC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A1061D"/>
    <w:multiLevelType w:val="hybridMultilevel"/>
    <w:tmpl w:val="23421AF6"/>
    <w:lvl w:ilvl="0" w:tplc="AECC5BC6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5442B62"/>
    <w:multiLevelType w:val="hybridMultilevel"/>
    <w:tmpl w:val="0012F3FE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8A26B8A"/>
    <w:multiLevelType w:val="multilevel"/>
    <w:tmpl w:val="0409001D"/>
    <w:styleLink w:val="Style2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0" w15:restartNumberingAfterBreak="0">
    <w:nsid w:val="3C2C32EB"/>
    <w:multiLevelType w:val="hybridMultilevel"/>
    <w:tmpl w:val="8E024418"/>
    <w:lvl w:ilvl="0" w:tplc="DC24FD6C">
      <w:start w:val="1"/>
      <w:numFmt w:val="upperLetter"/>
      <w:lvlText w:val="%1."/>
      <w:lvlJc w:val="left"/>
      <w:pPr>
        <w:ind w:left="720" w:hanging="360"/>
      </w:pPr>
      <w:rPr>
        <w:b w:val="0"/>
        <w:bCs/>
        <w:i w:val="0"/>
        <w:i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13B2B45"/>
    <w:multiLevelType w:val="hybridMultilevel"/>
    <w:tmpl w:val="596E50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B5400EEE">
      <w:start w:val="1"/>
      <w:numFmt w:val="lowerLetter"/>
      <w:lvlText w:val="%2."/>
      <w:lvlJc w:val="left"/>
      <w:pPr>
        <w:ind w:left="1440" w:hanging="360"/>
      </w:pPr>
      <w:rPr>
        <w:sz w:val="24"/>
        <w:szCs w:val="24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2545F06"/>
    <w:multiLevelType w:val="multilevel"/>
    <w:tmpl w:val="582AD874"/>
    <w:lvl w:ilvl="0">
      <w:start w:val="3"/>
      <w:numFmt w:val="decimal"/>
      <w:lvlText w:val="%1"/>
      <w:lvlJc w:val="left"/>
      <w:pPr>
        <w:ind w:left="450" w:hanging="45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20" w:hanging="720"/>
      </w:pPr>
      <w:rPr>
        <w:rFonts w:hint="default"/>
        <w:b/>
        <w:bCs/>
        <w:sz w:val="36"/>
        <w:szCs w:val="36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23" w15:restartNumberingAfterBreak="0">
    <w:nsid w:val="45ED5AD9"/>
    <w:multiLevelType w:val="hybridMultilevel"/>
    <w:tmpl w:val="B80E6F32"/>
    <w:lvl w:ilvl="0" w:tplc="FFFFFFFF">
      <w:start w:val="1"/>
      <w:numFmt w:val="bullet"/>
      <w:pStyle w:val="BulletList"/>
      <w:lvlText w:val=""/>
      <w:lvlJc w:val="left"/>
      <w:pPr>
        <w:tabs>
          <w:tab w:val="num" w:pos="473"/>
        </w:tabs>
        <w:ind w:left="471" w:hanging="358"/>
      </w:pPr>
      <w:rPr>
        <w:rFonts w:ascii="Symbol" w:hAnsi="Symbol" w:hint="default"/>
        <w:b w:val="0"/>
        <w:i w:val="0"/>
        <w:color w:val="auto"/>
        <w:sz w:val="16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9364FB1"/>
    <w:multiLevelType w:val="multilevel"/>
    <w:tmpl w:val="0D1A1ED4"/>
    <w:lvl w:ilvl="0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asciiTheme="minorHAnsi" w:eastAsiaTheme="minorEastAsia" w:hAnsiTheme="minorHAnsi" w:cstheme="minorBidi" w:hint="default"/>
        <w:sz w:val="18"/>
        <w:szCs w:val="18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asciiTheme="minorHAnsi" w:eastAsiaTheme="minorEastAsia" w:hAnsiTheme="minorHAnsi" w:cstheme="minorBidi" w:hint="default"/>
        <w:sz w:val="14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asciiTheme="minorHAnsi" w:eastAsiaTheme="minorEastAsia" w:hAnsiTheme="minorHAnsi" w:cstheme="minorBidi" w:hint="default"/>
        <w:sz w:val="14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asciiTheme="minorHAnsi" w:eastAsiaTheme="minorEastAsia" w:hAnsiTheme="minorHAnsi" w:cstheme="minorBidi" w:hint="default"/>
        <w:sz w:val="14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asciiTheme="minorHAnsi" w:eastAsiaTheme="minorEastAsia" w:hAnsiTheme="minorHAnsi" w:cstheme="minorBidi" w:hint="default"/>
        <w:sz w:val="14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asciiTheme="minorHAnsi" w:eastAsiaTheme="minorEastAsia" w:hAnsiTheme="minorHAnsi" w:cstheme="minorBidi" w:hint="default"/>
        <w:sz w:val="14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asciiTheme="minorHAnsi" w:eastAsiaTheme="minorEastAsia" w:hAnsiTheme="minorHAnsi" w:cstheme="minorBidi" w:hint="default"/>
        <w:sz w:val="14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asciiTheme="minorHAnsi" w:eastAsiaTheme="minorEastAsia" w:hAnsiTheme="minorHAnsi" w:cstheme="minorBidi" w:hint="default"/>
        <w:sz w:val="14"/>
      </w:rPr>
    </w:lvl>
  </w:abstractNum>
  <w:abstractNum w:abstractNumId="25" w15:restartNumberingAfterBreak="0">
    <w:nsid w:val="51492E4E"/>
    <w:multiLevelType w:val="hybridMultilevel"/>
    <w:tmpl w:val="DC52CCCE"/>
    <w:lvl w:ilvl="0" w:tplc="A9AA7898">
      <w:start w:val="1"/>
      <w:numFmt w:val="lowerRoman"/>
      <w:lvlText w:val="%1."/>
      <w:lvlJc w:val="left"/>
      <w:pPr>
        <w:ind w:left="1080" w:hanging="72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1D76406"/>
    <w:multiLevelType w:val="hybridMultilevel"/>
    <w:tmpl w:val="2FBCC24C"/>
    <w:lvl w:ilvl="0" w:tplc="694053C8">
      <w:start w:val="1"/>
      <w:numFmt w:val="decimal"/>
      <w:lvlText w:val="%1."/>
      <w:lvlJc w:val="left"/>
      <w:pPr>
        <w:ind w:left="1080" w:hanging="360"/>
      </w:pPr>
      <w:rPr>
        <w:rFonts w:ascii="Times New Roman" w:hAnsi="Times New Roman" w:cs="Times New Roman" w:hint="default"/>
        <w:b w:val="0"/>
        <w:bCs w:val="0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55351748"/>
    <w:multiLevelType w:val="hybridMultilevel"/>
    <w:tmpl w:val="F31283AA"/>
    <w:lvl w:ilvl="0" w:tplc="00B45494">
      <w:start w:val="1"/>
      <w:numFmt w:val="lowerRoman"/>
      <w:lvlText w:val="%1."/>
      <w:lvlJc w:val="left"/>
      <w:pPr>
        <w:ind w:left="1080" w:hanging="720"/>
      </w:pPr>
      <w:rPr>
        <w:rFonts w:hint="default"/>
        <w:b/>
        <w:bCs/>
      </w:rPr>
    </w:lvl>
    <w:lvl w:ilvl="1" w:tplc="A290020E">
      <w:start w:val="1"/>
      <w:numFmt w:val="lowerLetter"/>
      <w:lvlText w:val="%2."/>
      <w:lvlJc w:val="left"/>
      <w:pPr>
        <w:ind w:left="1440" w:hanging="360"/>
      </w:pPr>
      <w:rPr>
        <w:b/>
        <w:bCs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6464C8"/>
    <w:multiLevelType w:val="multilevel"/>
    <w:tmpl w:val="67C45370"/>
    <w:lvl w:ilvl="0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color w:val="auto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asciiTheme="minorHAnsi" w:eastAsiaTheme="minorEastAsia" w:hAnsiTheme="minorHAnsi" w:cstheme="minorBidi" w:hint="default"/>
        <w:sz w:val="18"/>
        <w:szCs w:val="18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asciiTheme="minorHAnsi" w:eastAsiaTheme="minorEastAsia" w:hAnsiTheme="minorHAnsi" w:cstheme="minorBidi" w:hint="default"/>
        <w:sz w:val="14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asciiTheme="minorHAnsi" w:eastAsiaTheme="minorEastAsia" w:hAnsiTheme="minorHAnsi" w:cstheme="minorBidi" w:hint="default"/>
        <w:sz w:val="14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asciiTheme="minorHAnsi" w:eastAsiaTheme="minorEastAsia" w:hAnsiTheme="minorHAnsi" w:cstheme="minorBidi" w:hint="default"/>
        <w:sz w:val="14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asciiTheme="minorHAnsi" w:eastAsiaTheme="minorEastAsia" w:hAnsiTheme="minorHAnsi" w:cstheme="minorBidi" w:hint="default"/>
        <w:sz w:val="14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asciiTheme="minorHAnsi" w:eastAsiaTheme="minorEastAsia" w:hAnsiTheme="minorHAnsi" w:cstheme="minorBidi" w:hint="default"/>
        <w:sz w:val="14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asciiTheme="minorHAnsi" w:eastAsiaTheme="minorEastAsia" w:hAnsiTheme="minorHAnsi" w:cstheme="minorBidi" w:hint="default"/>
        <w:sz w:val="14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asciiTheme="minorHAnsi" w:eastAsiaTheme="minorEastAsia" w:hAnsiTheme="minorHAnsi" w:cstheme="minorBidi" w:hint="default"/>
        <w:sz w:val="14"/>
      </w:rPr>
    </w:lvl>
  </w:abstractNum>
  <w:abstractNum w:abstractNumId="29" w15:restartNumberingAfterBreak="0">
    <w:nsid w:val="5A357FA4"/>
    <w:multiLevelType w:val="hybridMultilevel"/>
    <w:tmpl w:val="99EA2CB6"/>
    <w:lvl w:ilvl="0" w:tplc="746CB530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B2F5369"/>
    <w:multiLevelType w:val="multilevel"/>
    <w:tmpl w:val="0C7EB7F8"/>
    <w:lvl w:ilvl="0">
      <w:start w:val="2"/>
      <w:numFmt w:val="decimal"/>
      <w:lvlText w:val="%1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  <w:sz w:val="36"/>
        <w:szCs w:val="36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  <w:bCs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31" w15:restartNumberingAfterBreak="0">
    <w:nsid w:val="5D874A67"/>
    <w:multiLevelType w:val="hybridMultilevel"/>
    <w:tmpl w:val="D610E616"/>
    <w:lvl w:ilvl="0" w:tplc="6BE0DF46">
      <w:start w:val="1"/>
      <w:numFmt w:val="upperLetter"/>
      <w:lvlText w:val="%1."/>
      <w:lvlJc w:val="left"/>
      <w:pPr>
        <w:ind w:left="720" w:hanging="360"/>
      </w:pPr>
      <w:rPr>
        <w:b w:val="0"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D967BF1"/>
    <w:multiLevelType w:val="hybridMultilevel"/>
    <w:tmpl w:val="678A8876"/>
    <w:lvl w:ilvl="0" w:tplc="8F14686C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color w:val="00000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FB90D34"/>
    <w:multiLevelType w:val="hybridMultilevel"/>
    <w:tmpl w:val="8E024418"/>
    <w:lvl w:ilvl="0" w:tplc="DC24FD6C">
      <w:start w:val="1"/>
      <w:numFmt w:val="upperLetter"/>
      <w:lvlText w:val="%1."/>
      <w:lvlJc w:val="left"/>
      <w:pPr>
        <w:ind w:left="720" w:hanging="360"/>
      </w:pPr>
      <w:rPr>
        <w:b w:val="0"/>
        <w:bCs/>
        <w:i w:val="0"/>
        <w:i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07D583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color w:val="FF0000"/>
        <w:sz w:val="36"/>
        <w:szCs w:val="36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/>
        <w:bCs w:val="0"/>
        <w:sz w:val="36"/>
        <w:szCs w:val="36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/>
        <w:sz w:val="28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  <w:b/>
        <w:sz w:val="28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  <w:b/>
        <w:sz w:val="28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  <w:b/>
        <w:sz w:val="28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  <w:b/>
        <w:sz w:val="28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  <w:b/>
        <w:sz w:val="28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  <w:b/>
        <w:sz w:val="28"/>
      </w:rPr>
    </w:lvl>
  </w:abstractNum>
  <w:abstractNum w:abstractNumId="35" w15:restartNumberingAfterBreak="0">
    <w:nsid w:val="731D6045"/>
    <w:multiLevelType w:val="hybridMultilevel"/>
    <w:tmpl w:val="0A6ACE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5400EEE">
      <w:start w:val="1"/>
      <w:numFmt w:val="lowerLetter"/>
      <w:lvlText w:val="%2."/>
      <w:lvlJc w:val="left"/>
      <w:pPr>
        <w:ind w:left="1440" w:hanging="360"/>
      </w:pPr>
      <w:rPr>
        <w:sz w:val="24"/>
        <w:szCs w:val="24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479245A"/>
    <w:multiLevelType w:val="hybridMultilevel"/>
    <w:tmpl w:val="2A1CF1EA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B6C2A3C"/>
    <w:multiLevelType w:val="hybridMultilevel"/>
    <w:tmpl w:val="8E024418"/>
    <w:lvl w:ilvl="0" w:tplc="DC24FD6C">
      <w:start w:val="1"/>
      <w:numFmt w:val="upperLetter"/>
      <w:lvlText w:val="%1."/>
      <w:lvlJc w:val="left"/>
      <w:pPr>
        <w:ind w:left="720" w:hanging="360"/>
      </w:pPr>
      <w:rPr>
        <w:b w:val="0"/>
        <w:bCs/>
        <w:i w:val="0"/>
        <w:i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26"/>
  </w:num>
  <w:num w:numId="3">
    <w:abstractNumId w:val="23"/>
  </w:num>
  <w:num w:numId="4">
    <w:abstractNumId w:val="15"/>
  </w:num>
  <w:num w:numId="5">
    <w:abstractNumId w:val="14"/>
  </w:num>
  <w:num w:numId="6">
    <w:abstractNumId w:val="18"/>
  </w:num>
  <w:num w:numId="7">
    <w:abstractNumId w:val="22"/>
  </w:num>
  <w:num w:numId="8">
    <w:abstractNumId w:val="30"/>
  </w:num>
  <w:num w:numId="9">
    <w:abstractNumId w:val="4"/>
  </w:num>
  <w:num w:numId="10">
    <w:abstractNumId w:val="6"/>
  </w:num>
  <w:num w:numId="11">
    <w:abstractNumId w:val="11"/>
  </w:num>
  <w:num w:numId="12">
    <w:abstractNumId w:val="29"/>
  </w:num>
  <w:num w:numId="13">
    <w:abstractNumId w:val="2"/>
  </w:num>
  <w:num w:numId="14">
    <w:abstractNumId w:val="17"/>
  </w:num>
  <w:num w:numId="15">
    <w:abstractNumId w:val="27"/>
  </w:num>
  <w:num w:numId="16">
    <w:abstractNumId w:val="5"/>
  </w:num>
  <w:num w:numId="17">
    <w:abstractNumId w:val="32"/>
  </w:num>
  <w:num w:numId="18">
    <w:abstractNumId w:val="28"/>
  </w:num>
  <w:num w:numId="19">
    <w:abstractNumId w:val="24"/>
  </w:num>
  <w:num w:numId="20">
    <w:abstractNumId w:val="10"/>
  </w:num>
  <w:num w:numId="21">
    <w:abstractNumId w:val="12"/>
  </w:num>
  <w:num w:numId="22">
    <w:abstractNumId w:val="25"/>
  </w:num>
  <w:num w:numId="23">
    <w:abstractNumId w:val="16"/>
  </w:num>
  <w:num w:numId="24">
    <w:abstractNumId w:val="3"/>
  </w:num>
  <w:num w:numId="25">
    <w:abstractNumId w:val="23"/>
  </w:num>
  <w:num w:numId="26">
    <w:abstractNumId w:val="31"/>
  </w:num>
  <w:num w:numId="27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20"/>
  </w:num>
  <w:num w:numId="29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33"/>
  </w:num>
  <w:num w:numId="31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21"/>
  </w:num>
  <w:num w:numId="33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35"/>
  </w:num>
  <w:num w:numId="35">
    <w:abstractNumId w:val="3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36"/>
  </w:num>
  <w:num w:numId="37">
    <w:abstractNumId w:val="3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37"/>
  </w:num>
  <w:num w:numId="39">
    <w:abstractNumId w:val="3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>
    <w:abstractNumId w:val="9"/>
  </w:num>
  <w:num w:numId="41">
    <w:abstractNumId w:val="1"/>
  </w:num>
  <w:num w:numId="42">
    <w:abstractNumId w:val="34"/>
  </w:num>
  <w:num w:numId="43">
    <w:abstractNumId w:val="19"/>
  </w:num>
  <w:num w:numId="44">
    <w:abstractNumId w:val="13"/>
  </w:num>
  <w:num w:numId="45">
    <w:abstractNumId w:val="7"/>
    <w:lvlOverride w:ilvl="0">
      <w:lvl w:ilvl="0">
        <w:start w:val="1"/>
        <w:numFmt w:val="lowerRoman"/>
        <w:lvlText w:val="%1."/>
        <w:lvlJc w:val="left"/>
        <w:pPr>
          <w:ind w:left="360" w:hanging="360"/>
        </w:pPr>
        <w:rPr>
          <w:rFonts w:ascii="Times New Roman" w:hAnsi="Times New Roman" w:hint="default"/>
          <w:b/>
          <w:color w:val="auto"/>
          <w:sz w:val="26"/>
          <w:szCs w:val="26"/>
        </w:rPr>
      </w:lvl>
    </w:lvlOverride>
  </w:num>
  <w:numIdMacAtCleanup w:val="2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en-US" w:vendorID="64" w:dllVersion="4096" w:nlCheck="1" w:checkStyle="0"/>
  <w:activeWritingStyle w:appName="MSWord" w:lang="ar-SA" w:vendorID="64" w:dllVersion="4096" w:nlCheck="1" w:checkStyle="0"/>
  <w:activeWritingStyle w:appName="MSWord" w:lang="en-GB" w:vendorID="64" w:dllVersion="4096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Full" w:cryptAlgorithmClass="hash" w:cryptAlgorithmType="typeAny" w:cryptAlgorithmSid="4" w:cryptSpinCount="100000" w:hash="E1xPnPWfr2DjtsSBsnM/nfIt6aM=" w:salt="BMGLYX8LpAw1Q4CBYW5nEQ=="/>
  <w:defaultTabStop w:val="720"/>
  <w:noPunctuationKerning/>
  <w:characterSpacingControl w:val="doNotCompress"/>
  <w:hdrShapeDefaults>
    <o:shapedefaults v:ext="edit" spidmax="4097" fill="f" fillcolor="white" stroke="f">
      <v:fill color="white" on="f"/>
      <v:stroke on="f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jEzNzA3MAZCM1MDYyUdpeDU4uLM/DyQAuNaAK4Z2BksAAAA"/>
  </w:docVars>
  <w:rsids>
    <w:rsidRoot w:val="00B934BB"/>
    <w:rsid w:val="00000650"/>
    <w:rsid w:val="0000088D"/>
    <w:rsid w:val="00000DD2"/>
    <w:rsid w:val="00001594"/>
    <w:rsid w:val="0000283D"/>
    <w:rsid w:val="00003311"/>
    <w:rsid w:val="000033F9"/>
    <w:rsid w:val="000034CB"/>
    <w:rsid w:val="000036C4"/>
    <w:rsid w:val="000036F5"/>
    <w:rsid w:val="00003A3B"/>
    <w:rsid w:val="00004BC8"/>
    <w:rsid w:val="000051D5"/>
    <w:rsid w:val="00005298"/>
    <w:rsid w:val="000054D3"/>
    <w:rsid w:val="000059A2"/>
    <w:rsid w:val="00005C2F"/>
    <w:rsid w:val="00005FF5"/>
    <w:rsid w:val="0000747E"/>
    <w:rsid w:val="000078E9"/>
    <w:rsid w:val="00007FAD"/>
    <w:rsid w:val="00010137"/>
    <w:rsid w:val="00010A71"/>
    <w:rsid w:val="00010ACD"/>
    <w:rsid w:val="00010D2F"/>
    <w:rsid w:val="00011382"/>
    <w:rsid w:val="000114E9"/>
    <w:rsid w:val="00011766"/>
    <w:rsid w:val="00011A7E"/>
    <w:rsid w:val="000126C0"/>
    <w:rsid w:val="00012AAB"/>
    <w:rsid w:val="00012D49"/>
    <w:rsid w:val="00013862"/>
    <w:rsid w:val="0001386E"/>
    <w:rsid w:val="00014F1E"/>
    <w:rsid w:val="000156A5"/>
    <w:rsid w:val="00015E3A"/>
    <w:rsid w:val="00015E89"/>
    <w:rsid w:val="00015EB0"/>
    <w:rsid w:val="00016AE3"/>
    <w:rsid w:val="00016D4D"/>
    <w:rsid w:val="000171E7"/>
    <w:rsid w:val="0001785E"/>
    <w:rsid w:val="000179F3"/>
    <w:rsid w:val="00017A7E"/>
    <w:rsid w:val="00017C6C"/>
    <w:rsid w:val="00020C81"/>
    <w:rsid w:val="00020D71"/>
    <w:rsid w:val="00020F10"/>
    <w:rsid w:val="000211F2"/>
    <w:rsid w:val="00021D7E"/>
    <w:rsid w:val="00021F00"/>
    <w:rsid w:val="00022E3E"/>
    <w:rsid w:val="00023056"/>
    <w:rsid w:val="00023A0E"/>
    <w:rsid w:val="000242D4"/>
    <w:rsid w:val="00024555"/>
    <w:rsid w:val="000246C7"/>
    <w:rsid w:val="00025C05"/>
    <w:rsid w:val="00025F91"/>
    <w:rsid w:val="00026098"/>
    <w:rsid w:val="00026AA4"/>
    <w:rsid w:val="00026E9D"/>
    <w:rsid w:val="0002724A"/>
    <w:rsid w:val="00027483"/>
    <w:rsid w:val="0003049A"/>
    <w:rsid w:val="000307E2"/>
    <w:rsid w:val="00031464"/>
    <w:rsid w:val="000314E1"/>
    <w:rsid w:val="000317AF"/>
    <w:rsid w:val="0003180B"/>
    <w:rsid w:val="00031A76"/>
    <w:rsid w:val="00031C02"/>
    <w:rsid w:val="0003200E"/>
    <w:rsid w:val="000328A7"/>
    <w:rsid w:val="00032AF2"/>
    <w:rsid w:val="00032EFD"/>
    <w:rsid w:val="00033AD4"/>
    <w:rsid w:val="00034F27"/>
    <w:rsid w:val="000358BF"/>
    <w:rsid w:val="000359FC"/>
    <w:rsid w:val="000360F5"/>
    <w:rsid w:val="000367C7"/>
    <w:rsid w:val="000367DE"/>
    <w:rsid w:val="000367E5"/>
    <w:rsid w:val="00036E3F"/>
    <w:rsid w:val="00037156"/>
    <w:rsid w:val="00040133"/>
    <w:rsid w:val="000403DE"/>
    <w:rsid w:val="000405C6"/>
    <w:rsid w:val="00040A6A"/>
    <w:rsid w:val="00040C31"/>
    <w:rsid w:val="00040E28"/>
    <w:rsid w:val="00040EB2"/>
    <w:rsid w:val="00041186"/>
    <w:rsid w:val="0004172F"/>
    <w:rsid w:val="00041872"/>
    <w:rsid w:val="00041AE7"/>
    <w:rsid w:val="00041EEA"/>
    <w:rsid w:val="00042C3F"/>
    <w:rsid w:val="0004396B"/>
    <w:rsid w:val="00043CA8"/>
    <w:rsid w:val="00044625"/>
    <w:rsid w:val="00045078"/>
    <w:rsid w:val="0004564B"/>
    <w:rsid w:val="000459C0"/>
    <w:rsid w:val="00045C69"/>
    <w:rsid w:val="000461B5"/>
    <w:rsid w:val="000461D8"/>
    <w:rsid w:val="0004670B"/>
    <w:rsid w:val="0004675A"/>
    <w:rsid w:val="00050069"/>
    <w:rsid w:val="000500C6"/>
    <w:rsid w:val="00050684"/>
    <w:rsid w:val="00050A77"/>
    <w:rsid w:val="00050B82"/>
    <w:rsid w:val="00050E87"/>
    <w:rsid w:val="00050F00"/>
    <w:rsid w:val="00051763"/>
    <w:rsid w:val="00051D7F"/>
    <w:rsid w:val="00051EFF"/>
    <w:rsid w:val="00052AB5"/>
    <w:rsid w:val="00052BFB"/>
    <w:rsid w:val="00052CDB"/>
    <w:rsid w:val="00052DFA"/>
    <w:rsid w:val="00052FB9"/>
    <w:rsid w:val="0005306B"/>
    <w:rsid w:val="00053238"/>
    <w:rsid w:val="000537B1"/>
    <w:rsid w:val="00053B31"/>
    <w:rsid w:val="00053CE5"/>
    <w:rsid w:val="000541FE"/>
    <w:rsid w:val="00054494"/>
    <w:rsid w:val="00054FA6"/>
    <w:rsid w:val="000553C4"/>
    <w:rsid w:val="00055898"/>
    <w:rsid w:val="00056980"/>
    <w:rsid w:val="000569DA"/>
    <w:rsid w:val="00056F7F"/>
    <w:rsid w:val="0005766D"/>
    <w:rsid w:val="00057DBB"/>
    <w:rsid w:val="0006038B"/>
    <w:rsid w:val="00060707"/>
    <w:rsid w:val="00060A01"/>
    <w:rsid w:val="00061CF5"/>
    <w:rsid w:val="00062142"/>
    <w:rsid w:val="00062A2C"/>
    <w:rsid w:val="00062A55"/>
    <w:rsid w:val="00062AA2"/>
    <w:rsid w:val="00062FF3"/>
    <w:rsid w:val="00063160"/>
    <w:rsid w:val="00063ACA"/>
    <w:rsid w:val="00063C16"/>
    <w:rsid w:val="0006425F"/>
    <w:rsid w:val="0006481B"/>
    <w:rsid w:val="00064A3A"/>
    <w:rsid w:val="00064E53"/>
    <w:rsid w:val="00065718"/>
    <w:rsid w:val="00065BF5"/>
    <w:rsid w:val="00065C36"/>
    <w:rsid w:val="00065D29"/>
    <w:rsid w:val="00065EF9"/>
    <w:rsid w:val="00067198"/>
    <w:rsid w:val="00067C81"/>
    <w:rsid w:val="000705C5"/>
    <w:rsid w:val="00071102"/>
    <w:rsid w:val="0007122F"/>
    <w:rsid w:val="0007131A"/>
    <w:rsid w:val="000715F6"/>
    <w:rsid w:val="00071632"/>
    <w:rsid w:val="00072AA5"/>
    <w:rsid w:val="00072E72"/>
    <w:rsid w:val="00073739"/>
    <w:rsid w:val="00073EC6"/>
    <w:rsid w:val="00074283"/>
    <w:rsid w:val="00074C87"/>
    <w:rsid w:val="00075D03"/>
    <w:rsid w:val="00075D99"/>
    <w:rsid w:val="000763F0"/>
    <w:rsid w:val="00076416"/>
    <w:rsid w:val="0007697E"/>
    <w:rsid w:val="00076E29"/>
    <w:rsid w:val="00077133"/>
    <w:rsid w:val="000771B6"/>
    <w:rsid w:val="00077367"/>
    <w:rsid w:val="00077A42"/>
    <w:rsid w:val="00077EF8"/>
    <w:rsid w:val="000808D0"/>
    <w:rsid w:val="000809C7"/>
    <w:rsid w:val="00080C40"/>
    <w:rsid w:val="000814C9"/>
    <w:rsid w:val="00081F41"/>
    <w:rsid w:val="00082AC3"/>
    <w:rsid w:val="00082C03"/>
    <w:rsid w:val="00082C49"/>
    <w:rsid w:val="00083017"/>
    <w:rsid w:val="00083E9F"/>
    <w:rsid w:val="0008406E"/>
    <w:rsid w:val="000848EE"/>
    <w:rsid w:val="00084D35"/>
    <w:rsid w:val="00085F15"/>
    <w:rsid w:val="00085F74"/>
    <w:rsid w:val="00086068"/>
    <w:rsid w:val="00086600"/>
    <w:rsid w:val="00086ADA"/>
    <w:rsid w:val="00086D85"/>
    <w:rsid w:val="00086DAA"/>
    <w:rsid w:val="00086E4C"/>
    <w:rsid w:val="00087192"/>
    <w:rsid w:val="000879F5"/>
    <w:rsid w:val="000879FC"/>
    <w:rsid w:val="00087FEA"/>
    <w:rsid w:val="00090538"/>
    <w:rsid w:val="00090667"/>
    <w:rsid w:val="00090884"/>
    <w:rsid w:val="00090B69"/>
    <w:rsid w:val="00090CC5"/>
    <w:rsid w:val="00090EB0"/>
    <w:rsid w:val="0009145F"/>
    <w:rsid w:val="00091609"/>
    <w:rsid w:val="00092263"/>
    <w:rsid w:val="000925B2"/>
    <w:rsid w:val="000925E6"/>
    <w:rsid w:val="000926ED"/>
    <w:rsid w:val="00093021"/>
    <w:rsid w:val="000930AF"/>
    <w:rsid w:val="0009436A"/>
    <w:rsid w:val="0009489C"/>
    <w:rsid w:val="00094D91"/>
    <w:rsid w:val="000954FD"/>
    <w:rsid w:val="000959D3"/>
    <w:rsid w:val="00095BFE"/>
    <w:rsid w:val="00097B00"/>
    <w:rsid w:val="000A076A"/>
    <w:rsid w:val="000A15B6"/>
    <w:rsid w:val="000A1935"/>
    <w:rsid w:val="000A1FD2"/>
    <w:rsid w:val="000A2475"/>
    <w:rsid w:val="000A2B5F"/>
    <w:rsid w:val="000A2E76"/>
    <w:rsid w:val="000A45FC"/>
    <w:rsid w:val="000A4A3D"/>
    <w:rsid w:val="000A4E14"/>
    <w:rsid w:val="000A4FCA"/>
    <w:rsid w:val="000A556D"/>
    <w:rsid w:val="000A56B4"/>
    <w:rsid w:val="000A5761"/>
    <w:rsid w:val="000A5794"/>
    <w:rsid w:val="000A5F1F"/>
    <w:rsid w:val="000A659C"/>
    <w:rsid w:val="000A73BB"/>
    <w:rsid w:val="000A77BA"/>
    <w:rsid w:val="000A7B00"/>
    <w:rsid w:val="000A7E38"/>
    <w:rsid w:val="000B07A0"/>
    <w:rsid w:val="000B0A14"/>
    <w:rsid w:val="000B0AC1"/>
    <w:rsid w:val="000B1121"/>
    <w:rsid w:val="000B140A"/>
    <w:rsid w:val="000B1515"/>
    <w:rsid w:val="000B1922"/>
    <w:rsid w:val="000B1BCE"/>
    <w:rsid w:val="000B20D1"/>
    <w:rsid w:val="000B2A95"/>
    <w:rsid w:val="000B489E"/>
    <w:rsid w:val="000B4AC7"/>
    <w:rsid w:val="000B58D2"/>
    <w:rsid w:val="000B5A84"/>
    <w:rsid w:val="000B7579"/>
    <w:rsid w:val="000B7D9F"/>
    <w:rsid w:val="000B7FEF"/>
    <w:rsid w:val="000C0050"/>
    <w:rsid w:val="000C05FE"/>
    <w:rsid w:val="000C1389"/>
    <w:rsid w:val="000C1A40"/>
    <w:rsid w:val="000C1D6A"/>
    <w:rsid w:val="000C29A3"/>
    <w:rsid w:val="000C2D10"/>
    <w:rsid w:val="000C2EE4"/>
    <w:rsid w:val="000C338E"/>
    <w:rsid w:val="000C3911"/>
    <w:rsid w:val="000C3BFF"/>
    <w:rsid w:val="000C412A"/>
    <w:rsid w:val="000C4884"/>
    <w:rsid w:val="000C4991"/>
    <w:rsid w:val="000C4D08"/>
    <w:rsid w:val="000C4DCB"/>
    <w:rsid w:val="000C52A3"/>
    <w:rsid w:val="000C5A2C"/>
    <w:rsid w:val="000C642D"/>
    <w:rsid w:val="000C66D1"/>
    <w:rsid w:val="000C6A53"/>
    <w:rsid w:val="000C71DE"/>
    <w:rsid w:val="000C75AE"/>
    <w:rsid w:val="000C7859"/>
    <w:rsid w:val="000C7917"/>
    <w:rsid w:val="000C7AC8"/>
    <w:rsid w:val="000C7CFE"/>
    <w:rsid w:val="000D038C"/>
    <w:rsid w:val="000D0627"/>
    <w:rsid w:val="000D0CD0"/>
    <w:rsid w:val="000D13B3"/>
    <w:rsid w:val="000D1757"/>
    <w:rsid w:val="000D1A1D"/>
    <w:rsid w:val="000D1F00"/>
    <w:rsid w:val="000D1F55"/>
    <w:rsid w:val="000D2326"/>
    <w:rsid w:val="000D26A9"/>
    <w:rsid w:val="000D2EEC"/>
    <w:rsid w:val="000D367A"/>
    <w:rsid w:val="000D37E0"/>
    <w:rsid w:val="000D4B7D"/>
    <w:rsid w:val="000D4E7A"/>
    <w:rsid w:val="000D4FB8"/>
    <w:rsid w:val="000D518D"/>
    <w:rsid w:val="000D5AE5"/>
    <w:rsid w:val="000D6006"/>
    <w:rsid w:val="000D67CB"/>
    <w:rsid w:val="000D7042"/>
    <w:rsid w:val="000D73A2"/>
    <w:rsid w:val="000D7413"/>
    <w:rsid w:val="000E19B7"/>
    <w:rsid w:val="000E1A49"/>
    <w:rsid w:val="000E1AF9"/>
    <w:rsid w:val="000E1B81"/>
    <w:rsid w:val="000E1F97"/>
    <w:rsid w:val="000E2181"/>
    <w:rsid w:val="000E21DB"/>
    <w:rsid w:val="000E30A6"/>
    <w:rsid w:val="000E3D05"/>
    <w:rsid w:val="000E4C6D"/>
    <w:rsid w:val="000E4E4F"/>
    <w:rsid w:val="000E51A6"/>
    <w:rsid w:val="000E573D"/>
    <w:rsid w:val="000E579D"/>
    <w:rsid w:val="000E63F3"/>
    <w:rsid w:val="000E7012"/>
    <w:rsid w:val="000E76BA"/>
    <w:rsid w:val="000E7EF6"/>
    <w:rsid w:val="000F000D"/>
    <w:rsid w:val="000F0AC5"/>
    <w:rsid w:val="000F0E39"/>
    <w:rsid w:val="000F15D0"/>
    <w:rsid w:val="000F16D5"/>
    <w:rsid w:val="000F19B6"/>
    <w:rsid w:val="000F1D42"/>
    <w:rsid w:val="000F2A0B"/>
    <w:rsid w:val="000F2A29"/>
    <w:rsid w:val="000F339B"/>
    <w:rsid w:val="000F35F6"/>
    <w:rsid w:val="000F3A2E"/>
    <w:rsid w:val="000F3B20"/>
    <w:rsid w:val="000F40F9"/>
    <w:rsid w:val="000F46F0"/>
    <w:rsid w:val="000F4955"/>
    <w:rsid w:val="000F4F57"/>
    <w:rsid w:val="000F53E3"/>
    <w:rsid w:val="000F55F1"/>
    <w:rsid w:val="000F57DC"/>
    <w:rsid w:val="000F5973"/>
    <w:rsid w:val="000F5B8D"/>
    <w:rsid w:val="000F6B44"/>
    <w:rsid w:val="000F769B"/>
    <w:rsid w:val="000F7F05"/>
    <w:rsid w:val="00100153"/>
    <w:rsid w:val="001004A1"/>
    <w:rsid w:val="001008BD"/>
    <w:rsid w:val="00100F9D"/>
    <w:rsid w:val="00100FF7"/>
    <w:rsid w:val="00101A47"/>
    <w:rsid w:val="00101EF5"/>
    <w:rsid w:val="00102449"/>
    <w:rsid w:val="00102624"/>
    <w:rsid w:val="00102B7C"/>
    <w:rsid w:val="001030E9"/>
    <w:rsid w:val="0010352B"/>
    <w:rsid w:val="0010352F"/>
    <w:rsid w:val="001036A1"/>
    <w:rsid w:val="001041E1"/>
    <w:rsid w:val="001042F2"/>
    <w:rsid w:val="00105166"/>
    <w:rsid w:val="00105B78"/>
    <w:rsid w:val="001065C9"/>
    <w:rsid w:val="0010732A"/>
    <w:rsid w:val="00107ECD"/>
    <w:rsid w:val="0011066C"/>
    <w:rsid w:val="001108B2"/>
    <w:rsid w:val="0011131E"/>
    <w:rsid w:val="001118D7"/>
    <w:rsid w:val="001119E0"/>
    <w:rsid w:val="00111B53"/>
    <w:rsid w:val="00111BF5"/>
    <w:rsid w:val="00111F69"/>
    <w:rsid w:val="001122B1"/>
    <w:rsid w:val="001124A0"/>
    <w:rsid w:val="001124CD"/>
    <w:rsid w:val="0011252F"/>
    <w:rsid w:val="00112DD7"/>
    <w:rsid w:val="001138A1"/>
    <w:rsid w:val="00114051"/>
    <w:rsid w:val="001143A1"/>
    <w:rsid w:val="001146A2"/>
    <w:rsid w:val="00114781"/>
    <w:rsid w:val="00114BC1"/>
    <w:rsid w:val="00114E5B"/>
    <w:rsid w:val="00114FCB"/>
    <w:rsid w:val="00114FE4"/>
    <w:rsid w:val="001150F3"/>
    <w:rsid w:val="001151A0"/>
    <w:rsid w:val="001153F4"/>
    <w:rsid w:val="001159A9"/>
    <w:rsid w:val="00115D6D"/>
    <w:rsid w:val="001163D0"/>
    <w:rsid w:val="001166D7"/>
    <w:rsid w:val="0011794C"/>
    <w:rsid w:val="001179E9"/>
    <w:rsid w:val="00117C38"/>
    <w:rsid w:val="0012010C"/>
    <w:rsid w:val="0012076A"/>
    <w:rsid w:val="00120E83"/>
    <w:rsid w:val="001214C5"/>
    <w:rsid w:val="001216E7"/>
    <w:rsid w:val="001219F7"/>
    <w:rsid w:val="00121AEA"/>
    <w:rsid w:val="001220F0"/>
    <w:rsid w:val="00122758"/>
    <w:rsid w:val="00122FB1"/>
    <w:rsid w:val="00122FCE"/>
    <w:rsid w:val="0012331C"/>
    <w:rsid w:val="00123867"/>
    <w:rsid w:val="00123A6A"/>
    <w:rsid w:val="00124342"/>
    <w:rsid w:val="0012438E"/>
    <w:rsid w:val="001244DD"/>
    <w:rsid w:val="00124B35"/>
    <w:rsid w:val="00124FB0"/>
    <w:rsid w:val="001255A8"/>
    <w:rsid w:val="001257B1"/>
    <w:rsid w:val="00125E71"/>
    <w:rsid w:val="0012638D"/>
    <w:rsid w:val="001263A2"/>
    <w:rsid w:val="00126B03"/>
    <w:rsid w:val="001275D2"/>
    <w:rsid w:val="00127A6F"/>
    <w:rsid w:val="00127AD9"/>
    <w:rsid w:val="00127CC3"/>
    <w:rsid w:val="00127D1F"/>
    <w:rsid w:val="00130193"/>
    <w:rsid w:val="00130264"/>
    <w:rsid w:val="0013043C"/>
    <w:rsid w:val="00130A25"/>
    <w:rsid w:val="00130A28"/>
    <w:rsid w:val="00131AD2"/>
    <w:rsid w:val="00131B08"/>
    <w:rsid w:val="00131B27"/>
    <w:rsid w:val="0013246D"/>
    <w:rsid w:val="0013284A"/>
    <w:rsid w:val="00132A85"/>
    <w:rsid w:val="0013352E"/>
    <w:rsid w:val="0013369A"/>
    <w:rsid w:val="00133AE3"/>
    <w:rsid w:val="00133C85"/>
    <w:rsid w:val="00133D4A"/>
    <w:rsid w:val="0013451B"/>
    <w:rsid w:val="00134B5F"/>
    <w:rsid w:val="00134B9B"/>
    <w:rsid w:val="0013608F"/>
    <w:rsid w:val="00136C54"/>
    <w:rsid w:val="00136DCA"/>
    <w:rsid w:val="00136DEC"/>
    <w:rsid w:val="00137AC3"/>
    <w:rsid w:val="00137E02"/>
    <w:rsid w:val="00140255"/>
    <w:rsid w:val="00140733"/>
    <w:rsid w:val="00140AD5"/>
    <w:rsid w:val="001414A9"/>
    <w:rsid w:val="00141F6E"/>
    <w:rsid w:val="00142126"/>
    <w:rsid w:val="001425AA"/>
    <w:rsid w:val="001426DC"/>
    <w:rsid w:val="001429B4"/>
    <w:rsid w:val="00142C1D"/>
    <w:rsid w:val="00143083"/>
    <w:rsid w:val="0014370D"/>
    <w:rsid w:val="00144B24"/>
    <w:rsid w:val="00144D57"/>
    <w:rsid w:val="00144E52"/>
    <w:rsid w:val="00144FDC"/>
    <w:rsid w:val="0014551A"/>
    <w:rsid w:val="001456C8"/>
    <w:rsid w:val="00146014"/>
    <w:rsid w:val="0014612E"/>
    <w:rsid w:val="00146DA3"/>
    <w:rsid w:val="00146E5D"/>
    <w:rsid w:val="00147FC7"/>
    <w:rsid w:val="00150138"/>
    <w:rsid w:val="00150B64"/>
    <w:rsid w:val="001512B7"/>
    <w:rsid w:val="001513C0"/>
    <w:rsid w:val="001518DA"/>
    <w:rsid w:val="001519A5"/>
    <w:rsid w:val="00151D2F"/>
    <w:rsid w:val="00151E70"/>
    <w:rsid w:val="0015262E"/>
    <w:rsid w:val="00153CD2"/>
    <w:rsid w:val="00153FB1"/>
    <w:rsid w:val="00154429"/>
    <w:rsid w:val="001545ED"/>
    <w:rsid w:val="00154DCF"/>
    <w:rsid w:val="001550C7"/>
    <w:rsid w:val="001554FF"/>
    <w:rsid w:val="001557C3"/>
    <w:rsid w:val="00155ED9"/>
    <w:rsid w:val="001561B8"/>
    <w:rsid w:val="00156590"/>
    <w:rsid w:val="00156A80"/>
    <w:rsid w:val="00156EA4"/>
    <w:rsid w:val="001574BC"/>
    <w:rsid w:val="00157B14"/>
    <w:rsid w:val="00157CB4"/>
    <w:rsid w:val="00157FE2"/>
    <w:rsid w:val="001604D6"/>
    <w:rsid w:val="001608E3"/>
    <w:rsid w:val="0016090E"/>
    <w:rsid w:val="00160A01"/>
    <w:rsid w:val="001610CC"/>
    <w:rsid w:val="001621E7"/>
    <w:rsid w:val="001627BD"/>
    <w:rsid w:val="00162807"/>
    <w:rsid w:val="00162B4B"/>
    <w:rsid w:val="00162B5E"/>
    <w:rsid w:val="00163346"/>
    <w:rsid w:val="001638EC"/>
    <w:rsid w:val="00164247"/>
    <w:rsid w:val="00164ACD"/>
    <w:rsid w:val="001651E8"/>
    <w:rsid w:val="001656FC"/>
    <w:rsid w:val="00165B5C"/>
    <w:rsid w:val="0016613E"/>
    <w:rsid w:val="00166287"/>
    <w:rsid w:val="00166446"/>
    <w:rsid w:val="00166AE2"/>
    <w:rsid w:val="00167265"/>
    <w:rsid w:val="00167A8A"/>
    <w:rsid w:val="00167A9A"/>
    <w:rsid w:val="00167AC4"/>
    <w:rsid w:val="00170295"/>
    <w:rsid w:val="0017036E"/>
    <w:rsid w:val="0017064D"/>
    <w:rsid w:val="00170AD3"/>
    <w:rsid w:val="00171407"/>
    <w:rsid w:val="001721DF"/>
    <w:rsid w:val="0017250F"/>
    <w:rsid w:val="00172DE5"/>
    <w:rsid w:val="00172F30"/>
    <w:rsid w:val="00173030"/>
    <w:rsid w:val="001731D7"/>
    <w:rsid w:val="001737B5"/>
    <w:rsid w:val="00173DFE"/>
    <w:rsid w:val="00174044"/>
    <w:rsid w:val="00174950"/>
    <w:rsid w:val="00174CE1"/>
    <w:rsid w:val="00175453"/>
    <w:rsid w:val="001755CC"/>
    <w:rsid w:val="0017568A"/>
    <w:rsid w:val="001757C7"/>
    <w:rsid w:val="0017691B"/>
    <w:rsid w:val="00177154"/>
    <w:rsid w:val="001772E9"/>
    <w:rsid w:val="00177ADE"/>
    <w:rsid w:val="00177B17"/>
    <w:rsid w:val="00180737"/>
    <w:rsid w:val="001807BC"/>
    <w:rsid w:val="00181107"/>
    <w:rsid w:val="00181339"/>
    <w:rsid w:val="0018165F"/>
    <w:rsid w:val="00181805"/>
    <w:rsid w:val="00182101"/>
    <w:rsid w:val="00182351"/>
    <w:rsid w:val="001824F4"/>
    <w:rsid w:val="00182670"/>
    <w:rsid w:val="00182D0B"/>
    <w:rsid w:val="00182E13"/>
    <w:rsid w:val="001830CA"/>
    <w:rsid w:val="0018320C"/>
    <w:rsid w:val="00183640"/>
    <w:rsid w:val="00183B39"/>
    <w:rsid w:val="00183F17"/>
    <w:rsid w:val="00184029"/>
    <w:rsid w:val="0018408A"/>
    <w:rsid w:val="00184A9F"/>
    <w:rsid w:val="00184F69"/>
    <w:rsid w:val="00185301"/>
    <w:rsid w:val="0018530D"/>
    <w:rsid w:val="0018559C"/>
    <w:rsid w:val="00185890"/>
    <w:rsid w:val="00185A47"/>
    <w:rsid w:val="00185B8F"/>
    <w:rsid w:val="001864D2"/>
    <w:rsid w:val="001867A8"/>
    <w:rsid w:val="00186B34"/>
    <w:rsid w:val="00187597"/>
    <w:rsid w:val="00187C74"/>
    <w:rsid w:val="00190C9D"/>
    <w:rsid w:val="0019104F"/>
    <w:rsid w:val="0019184F"/>
    <w:rsid w:val="00191A37"/>
    <w:rsid w:val="00191B07"/>
    <w:rsid w:val="00191E66"/>
    <w:rsid w:val="00192801"/>
    <w:rsid w:val="00192E3F"/>
    <w:rsid w:val="001930BD"/>
    <w:rsid w:val="00193E77"/>
    <w:rsid w:val="00194007"/>
    <w:rsid w:val="001944B3"/>
    <w:rsid w:val="00194943"/>
    <w:rsid w:val="00195267"/>
    <w:rsid w:val="0019528D"/>
    <w:rsid w:val="001953E1"/>
    <w:rsid w:val="001957DE"/>
    <w:rsid w:val="00195DCF"/>
    <w:rsid w:val="00196286"/>
    <w:rsid w:val="00196918"/>
    <w:rsid w:val="00196A2B"/>
    <w:rsid w:val="00196AB5"/>
    <w:rsid w:val="00196C0C"/>
    <w:rsid w:val="0019729C"/>
    <w:rsid w:val="00197367"/>
    <w:rsid w:val="00197C42"/>
    <w:rsid w:val="00197DE9"/>
    <w:rsid w:val="001A053A"/>
    <w:rsid w:val="001A0959"/>
    <w:rsid w:val="001A0DE9"/>
    <w:rsid w:val="001A1364"/>
    <w:rsid w:val="001A13B5"/>
    <w:rsid w:val="001A18CC"/>
    <w:rsid w:val="001A1DC8"/>
    <w:rsid w:val="001A2266"/>
    <w:rsid w:val="001A2633"/>
    <w:rsid w:val="001A2A03"/>
    <w:rsid w:val="001A2AA0"/>
    <w:rsid w:val="001A2C57"/>
    <w:rsid w:val="001A3CB5"/>
    <w:rsid w:val="001A4AAA"/>
    <w:rsid w:val="001A4FF5"/>
    <w:rsid w:val="001A513B"/>
    <w:rsid w:val="001A54AF"/>
    <w:rsid w:val="001A6370"/>
    <w:rsid w:val="001A693C"/>
    <w:rsid w:val="001A7220"/>
    <w:rsid w:val="001A7AD4"/>
    <w:rsid w:val="001B08BF"/>
    <w:rsid w:val="001B08CC"/>
    <w:rsid w:val="001B147B"/>
    <w:rsid w:val="001B16B8"/>
    <w:rsid w:val="001B1A40"/>
    <w:rsid w:val="001B2764"/>
    <w:rsid w:val="001B32AB"/>
    <w:rsid w:val="001B4215"/>
    <w:rsid w:val="001B446E"/>
    <w:rsid w:val="001B46B7"/>
    <w:rsid w:val="001B482C"/>
    <w:rsid w:val="001B56A6"/>
    <w:rsid w:val="001B5A0A"/>
    <w:rsid w:val="001B603E"/>
    <w:rsid w:val="001B688A"/>
    <w:rsid w:val="001B7C7B"/>
    <w:rsid w:val="001C0081"/>
    <w:rsid w:val="001C0571"/>
    <w:rsid w:val="001C0701"/>
    <w:rsid w:val="001C0B7D"/>
    <w:rsid w:val="001C0E2F"/>
    <w:rsid w:val="001C1504"/>
    <w:rsid w:val="001C17CB"/>
    <w:rsid w:val="001C1C6D"/>
    <w:rsid w:val="001C1D05"/>
    <w:rsid w:val="001C1E54"/>
    <w:rsid w:val="001C1FD8"/>
    <w:rsid w:val="001C2122"/>
    <w:rsid w:val="001C21FC"/>
    <w:rsid w:val="001C240A"/>
    <w:rsid w:val="001C2830"/>
    <w:rsid w:val="001C357A"/>
    <w:rsid w:val="001C3AB8"/>
    <w:rsid w:val="001C3D43"/>
    <w:rsid w:val="001C3FE5"/>
    <w:rsid w:val="001C4337"/>
    <w:rsid w:val="001C45E8"/>
    <w:rsid w:val="001C4EA3"/>
    <w:rsid w:val="001C5DA9"/>
    <w:rsid w:val="001C5F44"/>
    <w:rsid w:val="001C6B4E"/>
    <w:rsid w:val="001C6FC6"/>
    <w:rsid w:val="001C70AC"/>
    <w:rsid w:val="001C73B5"/>
    <w:rsid w:val="001C78F9"/>
    <w:rsid w:val="001C7E19"/>
    <w:rsid w:val="001D1512"/>
    <w:rsid w:val="001D1788"/>
    <w:rsid w:val="001D2018"/>
    <w:rsid w:val="001D24CF"/>
    <w:rsid w:val="001D2B41"/>
    <w:rsid w:val="001D2E7A"/>
    <w:rsid w:val="001D35CF"/>
    <w:rsid w:val="001D3B4C"/>
    <w:rsid w:val="001D3D8F"/>
    <w:rsid w:val="001D4397"/>
    <w:rsid w:val="001D471C"/>
    <w:rsid w:val="001D516A"/>
    <w:rsid w:val="001D568A"/>
    <w:rsid w:val="001D5BDC"/>
    <w:rsid w:val="001D66D6"/>
    <w:rsid w:val="001D686E"/>
    <w:rsid w:val="001D6C00"/>
    <w:rsid w:val="001D6D5C"/>
    <w:rsid w:val="001D74C1"/>
    <w:rsid w:val="001D7532"/>
    <w:rsid w:val="001E049D"/>
    <w:rsid w:val="001E0F86"/>
    <w:rsid w:val="001E1099"/>
    <w:rsid w:val="001E1392"/>
    <w:rsid w:val="001E1911"/>
    <w:rsid w:val="001E2145"/>
    <w:rsid w:val="001E26EF"/>
    <w:rsid w:val="001E2CD8"/>
    <w:rsid w:val="001E3075"/>
    <w:rsid w:val="001E3181"/>
    <w:rsid w:val="001E3FBE"/>
    <w:rsid w:val="001E54F3"/>
    <w:rsid w:val="001E6195"/>
    <w:rsid w:val="001E64AA"/>
    <w:rsid w:val="001E65AD"/>
    <w:rsid w:val="001E6711"/>
    <w:rsid w:val="001E7605"/>
    <w:rsid w:val="001E7B85"/>
    <w:rsid w:val="001E7F1F"/>
    <w:rsid w:val="001F0016"/>
    <w:rsid w:val="001F22EE"/>
    <w:rsid w:val="001F255E"/>
    <w:rsid w:val="001F28D2"/>
    <w:rsid w:val="001F29F7"/>
    <w:rsid w:val="001F2A99"/>
    <w:rsid w:val="001F2CC8"/>
    <w:rsid w:val="001F3896"/>
    <w:rsid w:val="001F3DE8"/>
    <w:rsid w:val="001F40C6"/>
    <w:rsid w:val="001F5007"/>
    <w:rsid w:val="001F5183"/>
    <w:rsid w:val="001F5703"/>
    <w:rsid w:val="001F5722"/>
    <w:rsid w:val="001F5A70"/>
    <w:rsid w:val="001F5DCF"/>
    <w:rsid w:val="001F5DD4"/>
    <w:rsid w:val="001F62D0"/>
    <w:rsid w:val="001F68BC"/>
    <w:rsid w:val="001F69E9"/>
    <w:rsid w:val="001F7804"/>
    <w:rsid w:val="001F78B9"/>
    <w:rsid w:val="001F7C84"/>
    <w:rsid w:val="001F7D97"/>
    <w:rsid w:val="002001B7"/>
    <w:rsid w:val="002003CE"/>
    <w:rsid w:val="00200DE8"/>
    <w:rsid w:val="00200E84"/>
    <w:rsid w:val="0020155D"/>
    <w:rsid w:val="00201790"/>
    <w:rsid w:val="00201C55"/>
    <w:rsid w:val="00201EE4"/>
    <w:rsid w:val="00202010"/>
    <w:rsid w:val="00202745"/>
    <w:rsid w:val="00202F14"/>
    <w:rsid w:val="00202F2F"/>
    <w:rsid w:val="00203618"/>
    <w:rsid w:val="00203799"/>
    <w:rsid w:val="00204283"/>
    <w:rsid w:val="00204610"/>
    <w:rsid w:val="00204F16"/>
    <w:rsid w:val="00204F67"/>
    <w:rsid w:val="0020598C"/>
    <w:rsid w:val="00205D27"/>
    <w:rsid w:val="002068C9"/>
    <w:rsid w:val="00206D01"/>
    <w:rsid w:val="00207402"/>
    <w:rsid w:val="002074DE"/>
    <w:rsid w:val="00207E1A"/>
    <w:rsid w:val="00210319"/>
    <w:rsid w:val="00210A2B"/>
    <w:rsid w:val="00210F1E"/>
    <w:rsid w:val="002111C4"/>
    <w:rsid w:val="002119AE"/>
    <w:rsid w:val="00211A3C"/>
    <w:rsid w:val="00211E6E"/>
    <w:rsid w:val="00211F58"/>
    <w:rsid w:val="00212115"/>
    <w:rsid w:val="002126FC"/>
    <w:rsid w:val="00212DFE"/>
    <w:rsid w:val="00212E60"/>
    <w:rsid w:val="00213710"/>
    <w:rsid w:val="00213746"/>
    <w:rsid w:val="00214510"/>
    <w:rsid w:val="0021464C"/>
    <w:rsid w:val="00214871"/>
    <w:rsid w:val="00214D7B"/>
    <w:rsid w:val="00215438"/>
    <w:rsid w:val="002157BE"/>
    <w:rsid w:val="00215B11"/>
    <w:rsid w:val="00215EC6"/>
    <w:rsid w:val="0021644B"/>
    <w:rsid w:val="00216977"/>
    <w:rsid w:val="00216E27"/>
    <w:rsid w:val="00217DF1"/>
    <w:rsid w:val="00220688"/>
    <w:rsid w:val="00220F50"/>
    <w:rsid w:val="002211E8"/>
    <w:rsid w:val="002212D3"/>
    <w:rsid w:val="0022162A"/>
    <w:rsid w:val="00221FC6"/>
    <w:rsid w:val="002220FD"/>
    <w:rsid w:val="00222B74"/>
    <w:rsid w:val="0022369C"/>
    <w:rsid w:val="002238AF"/>
    <w:rsid w:val="00223FB9"/>
    <w:rsid w:val="002240CB"/>
    <w:rsid w:val="002242C4"/>
    <w:rsid w:val="00224DC3"/>
    <w:rsid w:val="002250B3"/>
    <w:rsid w:val="00225532"/>
    <w:rsid w:val="002263DC"/>
    <w:rsid w:val="00226D03"/>
    <w:rsid w:val="00226F4B"/>
    <w:rsid w:val="00227973"/>
    <w:rsid w:val="00227A74"/>
    <w:rsid w:val="00227AEC"/>
    <w:rsid w:val="00227CF3"/>
    <w:rsid w:val="00227D3C"/>
    <w:rsid w:val="00227F26"/>
    <w:rsid w:val="00227F3C"/>
    <w:rsid w:val="00227F94"/>
    <w:rsid w:val="00230355"/>
    <w:rsid w:val="0023158F"/>
    <w:rsid w:val="002318E8"/>
    <w:rsid w:val="00231BF5"/>
    <w:rsid w:val="00231E75"/>
    <w:rsid w:val="00232497"/>
    <w:rsid w:val="0023256C"/>
    <w:rsid w:val="00232791"/>
    <w:rsid w:val="00232802"/>
    <w:rsid w:val="00232843"/>
    <w:rsid w:val="00233A14"/>
    <w:rsid w:val="00233BB2"/>
    <w:rsid w:val="00233CBA"/>
    <w:rsid w:val="00233DE2"/>
    <w:rsid w:val="00234408"/>
    <w:rsid w:val="002345C1"/>
    <w:rsid w:val="002347C6"/>
    <w:rsid w:val="0023499A"/>
    <w:rsid w:val="00234A1E"/>
    <w:rsid w:val="00234ED4"/>
    <w:rsid w:val="00235ACA"/>
    <w:rsid w:val="00235C5F"/>
    <w:rsid w:val="00235E1E"/>
    <w:rsid w:val="002366C4"/>
    <w:rsid w:val="00236F7A"/>
    <w:rsid w:val="00237175"/>
    <w:rsid w:val="00237425"/>
    <w:rsid w:val="002375C5"/>
    <w:rsid w:val="002378CA"/>
    <w:rsid w:val="00237951"/>
    <w:rsid w:val="0023798E"/>
    <w:rsid w:val="002379DD"/>
    <w:rsid w:val="0024068A"/>
    <w:rsid w:val="00241291"/>
    <w:rsid w:val="0024134C"/>
    <w:rsid w:val="002413F6"/>
    <w:rsid w:val="00241433"/>
    <w:rsid w:val="00241ECD"/>
    <w:rsid w:val="0024210B"/>
    <w:rsid w:val="0024259F"/>
    <w:rsid w:val="002427AA"/>
    <w:rsid w:val="0024479E"/>
    <w:rsid w:val="002447AB"/>
    <w:rsid w:val="00244C59"/>
    <w:rsid w:val="00245007"/>
    <w:rsid w:val="0024501F"/>
    <w:rsid w:val="002451EA"/>
    <w:rsid w:val="002452D4"/>
    <w:rsid w:val="002459D6"/>
    <w:rsid w:val="00245C43"/>
    <w:rsid w:val="002464F9"/>
    <w:rsid w:val="00246607"/>
    <w:rsid w:val="002469AA"/>
    <w:rsid w:val="00246F6F"/>
    <w:rsid w:val="002470C2"/>
    <w:rsid w:val="002475F3"/>
    <w:rsid w:val="00250407"/>
    <w:rsid w:val="00250529"/>
    <w:rsid w:val="002508E4"/>
    <w:rsid w:val="00250AAA"/>
    <w:rsid w:val="0025149F"/>
    <w:rsid w:val="00251721"/>
    <w:rsid w:val="00251933"/>
    <w:rsid w:val="00251CC0"/>
    <w:rsid w:val="00252207"/>
    <w:rsid w:val="00253000"/>
    <w:rsid w:val="002533FE"/>
    <w:rsid w:val="00253737"/>
    <w:rsid w:val="00254041"/>
    <w:rsid w:val="00254F1E"/>
    <w:rsid w:val="00254F76"/>
    <w:rsid w:val="002555E9"/>
    <w:rsid w:val="00255816"/>
    <w:rsid w:val="00256647"/>
    <w:rsid w:val="0025673A"/>
    <w:rsid w:val="0025679A"/>
    <w:rsid w:val="00257398"/>
    <w:rsid w:val="00260377"/>
    <w:rsid w:val="00260901"/>
    <w:rsid w:val="00260C7A"/>
    <w:rsid w:val="0026119A"/>
    <w:rsid w:val="00261F20"/>
    <w:rsid w:val="00261F33"/>
    <w:rsid w:val="00262692"/>
    <w:rsid w:val="002630A7"/>
    <w:rsid w:val="002634FD"/>
    <w:rsid w:val="00263676"/>
    <w:rsid w:val="00263AC4"/>
    <w:rsid w:val="00263C2B"/>
    <w:rsid w:val="00263C9E"/>
    <w:rsid w:val="002645FD"/>
    <w:rsid w:val="00264A37"/>
    <w:rsid w:val="00264B08"/>
    <w:rsid w:val="00264B5D"/>
    <w:rsid w:val="00264DA2"/>
    <w:rsid w:val="00264FFE"/>
    <w:rsid w:val="002652E8"/>
    <w:rsid w:val="00265812"/>
    <w:rsid w:val="00265D00"/>
    <w:rsid w:val="0026633F"/>
    <w:rsid w:val="00266887"/>
    <w:rsid w:val="0026692F"/>
    <w:rsid w:val="00266C78"/>
    <w:rsid w:val="00267001"/>
    <w:rsid w:val="0026715F"/>
    <w:rsid w:val="0026767C"/>
    <w:rsid w:val="00267772"/>
    <w:rsid w:val="0026798F"/>
    <w:rsid w:val="00267B5B"/>
    <w:rsid w:val="00267D4B"/>
    <w:rsid w:val="00267F07"/>
    <w:rsid w:val="0027025E"/>
    <w:rsid w:val="00270603"/>
    <w:rsid w:val="0027066F"/>
    <w:rsid w:val="002714AA"/>
    <w:rsid w:val="0027161A"/>
    <w:rsid w:val="00271A1E"/>
    <w:rsid w:val="00271ACE"/>
    <w:rsid w:val="00271E5A"/>
    <w:rsid w:val="00272AAC"/>
    <w:rsid w:val="00273288"/>
    <w:rsid w:val="002748C7"/>
    <w:rsid w:val="00274C1A"/>
    <w:rsid w:val="00275991"/>
    <w:rsid w:val="00276393"/>
    <w:rsid w:val="0027641F"/>
    <w:rsid w:val="00276534"/>
    <w:rsid w:val="00276899"/>
    <w:rsid w:val="00276B95"/>
    <w:rsid w:val="00276CAE"/>
    <w:rsid w:val="00277A5C"/>
    <w:rsid w:val="00277B78"/>
    <w:rsid w:val="00277BAD"/>
    <w:rsid w:val="00277EAE"/>
    <w:rsid w:val="00280149"/>
    <w:rsid w:val="00280161"/>
    <w:rsid w:val="0028053D"/>
    <w:rsid w:val="00280A1C"/>
    <w:rsid w:val="0028161E"/>
    <w:rsid w:val="0028186D"/>
    <w:rsid w:val="00281BB9"/>
    <w:rsid w:val="00282593"/>
    <w:rsid w:val="002833F8"/>
    <w:rsid w:val="002844C9"/>
    <w:rsid w:val="00284BCA"/>
    <w:rsid w:val="00284CE1"/>
    <w:rsid w:val="00285167"/>
    <w:rsid w:val="00285345"/>
    <w:rsid w:val="002853E0"/>
    <w:rsid w:val="00285BD3"/>
    <w:rsid w:val="00285D49"/>
    <w:rsid w:val="00286058"/>
    <w:rsid w:val="002871F2"/>
    <w:rsid w:val="002872F4"/>
    <w:rsid w:val="00287D8C"/>
    <w:rsid w:val="002907FE"/>
    <w:rsid w:val="002918FF"/>
    <w:rsid w:val="00291C73"/>
    <w:rsid w:val="00291DB6"/>
    <w:rsid w:val="00292016"/>
    <w:rsid w:val="00292683"/>
    <w:rsid w:val="002926E4"/>
    <w:rsid w:val="0029294A"/>
    <w:rsid w:val="00292A83"/>
    <w:rsid w:val="00292D52"/>
    <w:rsid w:val="00292DB8"/>
    <w:rsid w:val="00292F67"/>
    <w:rsid w:val="00293196"/>
    <w:rsid w:val="00293945"/>
    <w:rsid w:val="00293F08"/>
    <w:rsid w:val="002944EB"/>
    <w:rsid w:val="00294946"/>
    <w:rsid w:val="00294B51"/>
    <w:rsid w:val="00295497"/>
    <w:rsid w:val="00295554"/>
    <w:rsid w:val="00295A82"/>
    <w:rsid w:val="00297226"/>
    <w:rsid w:val="00297429"/>
    <w:rsid w:val="0029748F"/>
    <w:rsid w:val="00297518"/>
    <w:rsid w:val="002A0496"/>
    <w:rsid w:val="002A049A"/>
    <w:rsid w:val="002A0AF8"/>
    <w:rsid w:val="002A0DEF"/>
    <w:rsid w:val="002A0E35"/>
    <w:rsid w:val="002A1130"/>
    <w:rsid w:val="002A1747"/>
    <w:rsid w:val="002A18E6"/>
    <w:rsid w:val="002A2DA8"/>
    <w:rsid w:val="002A3089"/>
    <w:rsid w:val="002A3610"/>
    <w:rsid w:val="002A36E8"/>
    <w:rsid w:val="002A3746"/>
    <w:rsid w:val="002A3C60"/>
    <w:rsid w:val="002A40E7"/>
    <w:rsid w:val="002A45AC"/>
    <w:rsid w:val="002A4D03"/>
    <w:rsid w:val="002A4DBD"/>
    <w:rsid w:val="002A4FE6"/>
    <w:rsid w:val="002A53C9"/>
    <w:rsid w:val="002A5DCD"/>
    <w:rsid w:val="002A5F4D"/>
    <w:rsid w:val="002A6364"/>
    <w:rsid w:val="002A667C"/>
    <w:rsid w:val="002A66DE"/>
    <w:rsid w:val="002A6C4A"/>
    <w:rsid w:val="002A70C5"/>
    <w:rsid w:val="002A7147"/>
    <w:rsid w:val="002B015D"/>
    <w:rsid w:val="002B0328"/>
    <w:rsid w:val="002B06CB"/>
    <w:rsid w:val="002B0E21"/>
    <w:rsid w:val="002B1B6C"/>
    <w:rsid w:val="002B1EC6"/>
    <w:rsid w:val="002B20DD"/>
    <w:rsid w:val="002B2648"/>
    <w:rsid w:val="002B2BD7"/>
    <w:rsid w:val="002B3048"/>
    <w:rsid w:val="002B3CD5"/>
    <w:rsid w:val="002B45D2"/>
    <w:rsid w:val="002B4D27"/>
    <w:rsid w:val="002B4D7C"/>
    <w:rsid w:val="002B4FC6"/>
    <w:rsid w:val="002B523A"/>
    <w:rsid w:val="002B58D4"/>
    <w:rsid w:val="002B59BE"/>
    <w:rsid w:val="002B5CDA"/>
    <w:rsid w:val="002B6218"/>
    <w:rsid w:val="002B63E2"/>
    <w:rsid w:val="002B666D"/>
    <w:rsid w:val="002B7063"/>
    <w:rsid w:val="002B7563"/>
    <w:rsid w:val="002B7851"/>
    <w:rsid w:val="002B796D"/>
    <w:rsid w:val="002B7B52"/>
    <w:rsid w:val="002B7C35"/>
    <w:rsid w:val="002C03F1"/>
    <w:rsid w:val="002C074A"/>
    <w:rsid w:val="002C08B4"/>
    <w:rsid w:val="002C09DD"/>
    <w:rsid w:val="002C102C"/>
    <w:rsid w:val="002C13E6"/>
    <w:rsid w:val="002C1A5D"/>
    <w:rsid w:val="002C233D"/>
    <w:rsid w:val="002C25AD"/>
    <w:rsid w:val="002C286A"/>
    <w:rsid w:val="002C2BAD"/>
    <w:rsid w:val="002C2C08"/>
    <w:rsid w:val="002C31B2"/>
    <w:rsid w:val="002C3CA8"/>
    <w:rsid w:val="002C3EFA"/>
    <w:rsid w:val="002C4C8D"/>
    <w:rsid w:val="002C6500"/>
    <w:rsid w:val="002C66E9"/>
    <w:rsid w:val="002C679C"/>
    <w:rsid w:val="002C7007"/>
    <w:rsid w:val="002C79BB"/>
    <w:rsid w:val="002D06E6"/>
    <w:rsid w:val="002D15A6"/>
    <w:rsid w:val="002D16C2"/>
    <w:rsid w:val="002D21F2"/>
    <w:rsid w:val="002D29BF"/>
    <w:rsid w:val="002D2F56"/>
    <w:rsid w:val="002D3413"/>
    <w:rsid w:val="002D36E2"/>
    <w:rsid w:val="002D3B6C"/>
    <w:rsid w:val="002D3E93"/>
    <w:rsid w:val="002D41D1"/>
    <w:rsid w:val="002D424D"/>
    <w:rsid w:val="002D4444"/>
    <w:rsid w:val="002D4562"/>
    <w:rsid w:val="002D4AA5"/>
    <w:rsid w:val="002D4BB8"/>
    <w:rsid w:val="002D4DA0"/>
    <w:rsid w:val="002D6AB4"/>
    <w:rsid w:val="002D6DA7"/>
    <w:rsid w:val="002D7127"/>
    <w:rsid w:val="002D728A"/>
    <w:rsid w:val="002D747E"/>
    <w:rsid w:val="002D7753"/>
    <w:rsid w:val="002D7A4B"/>
    <w:rsid w:val="002E0505"/>
    <w:rsid w:val="002E0B0A"/>
    <w:rsid w:val="002E0E48"/>
    <w:rsid w:val="002E0EDF"/>
    <w:rsid w:val="002E2007"/>
    <w:rsid w:val="002E2B51"/>
    <w:rsid w:val="002E3A7B"/>
    <w:rsid w:val="002E3B3D"/>
    <w:rsid w:val="002E3CDB"/>
    <w:rsid w:val="002E418F"/>
    <w:rsid w:val="002E5043"/>
    <w:rsid w:val="002E5561"/>
    <w:rsid w:val="002E5D27"/>
    <w:rsid w:val="002E67E4"/>
    <w:rsid w:val="002E7016"/>
    <w:rsid w:val="002E71A6"/>
    <w:rsid w:val="002E75C6"/>
    <w:rsid w:val="002E76AC"/>
    <w:rsid w:val="002E7AA2"/>
    <w:rsid w:val="002E7CFF"/>
    <w:rsid w:val="002F0283"/>
    <w:rsid w:val="002F103E"/>
    <w:rsid w:val="002F16E0"/>
    <w:rsid w:val="002F1A2E"/>
    <w:rsid w:val="002F1EEA"/>
    <w:rsid w:val="002F225F"/>
    <w:rsid w:val="002F2602"/>
    <w:rsid w:val="002F299E"/>
    <w:rsid w:val="002F2A17"/>
    <w:rsid w:val="002F309D"/>
    <w:rsid w:val="002F45DC"/>
    <w:rsid w:val="002F4C16"/>
    <w:rsid w:val="002F4D5E"/>
    <w:rsid w:val="002F4D66"/>
    <w:rsid w:val="002F538F"/>
    <w:rsid w:val="002F555C"/>
    <w:rsid w:val="002F55E2"/>
    <w:rsid w:val="002F55EA"/>
    <w:rsid w:val="002F5601"/>
    <w:rsid w:val="002F57B4"/>
    <w:rsid w:val="002F5DF5"/>
    <w:rsid w:val="002F6A78"/>
    <w:rsid w:val="002F6B70"/>
    <w:rsid w:val="002F6FF3"/>
    <w:rsid w:val="002F78DA"/>
    <w:rsid w:val="002F7A46"/>
    <w:rsid w:val="002F7A67"/>
    <w:rsid w:val="002F7AF2"/>
    <w:rsid w:val="00300459"/>
    <w:rsid w:val="0030054C"/>
    <w:rsid w:val="00300767"/>
    <w:rsid w:val="00300941"/>
    <w:rsid w:val="00300C88"/>
    <w:rsid w:val="003011F6"/>
    <w:rsid w:val="00301571"/>
    <w:rsid w:val="0030183B"/>
    <w:rsid w:val="00301A46"/>
    <w:rsid w:val="003022A0"/>
    <w:rsid w:val="00302BC7"/>
    <w:rsid w:val="00302ED0"/>
    <w:rsid w:val="00302F69"/>
    <w:rsid w:val="0030309C"/>
    <w:rsid w:val="00303352"/>
    <w:rsid w:val="00303499"/>
    <w:rsid w:val="0030351C"/>
    <w:rsid w:val="003037FA"/>
    <w:rsid w:val="0030386D"/>
    <w:rsid w:val="00303CE3"/>
    <w:rsid w:val="00304197"/>
    <w:rsid w:val="00304428"/>
    <w:rsid w:val="00304864"/>
    <w:rsid w:val="00304B9D"/>
    <w:rsid w:val="00304D99"/>
    <w:rsid w:val="003052C3"/>
    <w:rsid w:val="0030530B"/>
    <w:rsid w:val="00305850"/>
    <w:rsid w:val="00305B78"/>
    <w:rsid w:val="00305B96"/>
    <w:rsid w:val="00305EA6"/>
    <w:rsid w:val="00305F96"/>
    <w:rsid w:val="003062A8"/>
    <w:rsid w:val="00306396"/>
    <w:rsid w:val="0030688F"/>
    <w:rsid w:val="00306A68"/>
    <w:rsid w:val="00306D56"/>
    <w:rsid w:val="0030720A"/>
    <w:rsid w:val="003078D0"/>
    <w:rsid w:val="00307B2C"/>
    <w:rsid w:val="00310D4D"/>
    <w:rsid w:val="00310DEE"/>
    <w:rsid w:val="003110BD"/>
    <w:rsid w:val="0031123C"/>
    <w:rsid w:val="00311266"/>
    <w:rsid w:val="0031161C"/>
    <w:rsid w:val="00311B6B"/>
    <w:rsid w:val="00311DCB"/>
    <w:rsid w:val="003120EE"/>
    <w:rsid w:val="003121D4"/>
    <w:rsid w:val="00312270"/>
    <w:rsid w:val="00312401"/>
    <w:rsid w:val="00312512"/>
    <w:rsid w:val="00312630"/>
    <w:rsid w:val="00312D59"/>
    <w:rsid w:val="00312E69"/>
    <w:rsid w:val="00313AD7"/>
    <w:rsid w:val="00314C9A"/>
    <w:rsid w:val="00315815"/>
    <w:rsid w:val="00315B30"/>
    <w:rsid w:val="00316ECD"/>
    <w:rsid w:val="00317010"/>
    <w:rsid w:val="0031709A"/>
    <w:rsid w:val="00317113"/>
    <w:rsid w:val="00317487"/>
    <w:rsid w:val="0032047E"/>
    <w:rsid w:val="00320536"/>
    <w:rsid w:val="003209A5"/>
    <w:rsid w:val="0032105F"/>
    <w:rsid w:val="00321129"/>
    <w:rsid w:val="00322413"/>
    <w:rsid w:val="00322685"/>
    <w:rsid w:val="003228C1"/>
    <w:rsid w:val="00322B6D"/>
    <w:rsid w:val="00322FC6"/>
    <w:rsid w:val="00324656"/>
    <w:rsid w:val="00325239"/>
    <w:rsid w:val="00325795"/>
    <w:rsid w:val="00325813"/>
    <w:rsid w:val="00325C0B"/>
    <w:rsid w:val="00325D33"/>
    <w:rsid w:val="003269DC"/>
    <w:rsid w:val="00326AE2"/>
    <w:rsid w:val="00326B12"/>
    <w:rsid w:val="00327A24"/>
    <w:rsid w:val="00327DE2"/>
    <w:rsid w:val="003303B3"/>
    <w:rsid w:val="00330F5D"/>
    <w:rsid w:val="003311C0"/>
    <w:rsid w:val="0033124F"/>
    <w:rsid w:val="003312D6"/>
    <w:rsid w:val="00332064"/>
    <w:rsid w:val="00332AA2"/>
    <w:rsid w:val="00332CC0"/>
    <w:rsid w:val="00333097"/>
    <w:rsid w:val="0033324F"/>
    <w:rsid w:val="00333D79"/>
    <w:rsid w:val="00333EB1"/>
    <w:rsid w:val="00334C59"/>
    <w:rsid w:val="00334CC9"/>
    <w:rsid w:val="003352BE"/>
    <w:rsid w:val="00335812"/>
    <w:rsid w:val="00335ED6"/>
    <w:rsid w:val="003364BC"/>
    <w:rsid w:val="003366F9"/>
    <w:rsid w:val="00336DD4"/>
    <w:rsid w:val="0033719F"/>
    <w:rsid w:val="00337B97"/>
    <w:rsid w:val="00340816"/>
    <w:rsid w:val="0034098D"/>
    <w:rsid w:val="003409EE"/>
    <w:rsid w:val="00340EB8"/>
    <w:rsid w:val="00341878"/>
    <w:rsid w:val="00341C0B"/>
    <w:rsid w:val="003420EB"/>
    <w:rsid w:val="00342756"/>
    <w:rsid w:val="003428AB"/>
    <w:rsid w:val="003428DA"/>
    <w:rsid w:val="00342FD9"/>
    <w:rsid w:val="0034306F"/>
    <w:rsid w:val="00343782"/>
    <w:rsid w:val="00343A24"/>
    <w:rsid w:val="003441CA"/>
    <w:rsid w:val="0034424E"/>
    <w:rsid w:val="003442E3"/>
    <w:rsid w:val="0034440F"/>
    <w:rsid w:val="00344B3F"/>
    <w:rsid w:val="00345ED8"/>
    <w:rsid w:val="00345F11"/>
    <w:rsid w:val="00345F8E"/>
    <w:rsid w:val="0034671C"/>
    <w:rsid w:val="00346BCC"/>
    <w:rsid w:val="00347003"/>
    <w:rsid w:val="003471F9"/>
    <w:rsid w:val="00347384"/>
    <w:rsid w:val="00347693"/>
    <w:rsid w:val="003476FE"/>
    <w:rsid w:val="0034786E"/>
    <w:rsid w:val="00351216"/>
    <w:rsid w:val="0035150B"/>
    <w:rsid w:val="003516A6"/>
    <w:rsid w:val="00351963"/>
    <w:rsid w:val="00351AFB"/>
    <w:rsid w:val="00352856"/>
    <w:rsid w:val="0035300F"/>
    <w:rsid w:val="003532EB"/>
    <w:rsid w:val="00353D21"/>
    <w:rsid w:val="00353DDA"/>
    <w:rsid w:val="00353DE6"/>
    <w:rsid w:val="003541DA"/>
    <w:rsid w:val="003541EB"/>
    <w:rsid w:val="00354B7E"/>
    <w:rsid w:val="00354D63"/>
    <w:rsid w:val="00354E27"/>
    <w:rsid w:val="00355F91"/>
    <w:rsid w:val="00356C41"/>
    <w:rsid w:val="00356D5E"/>
    <w:rsid w:val="003571BE"/>
    <w:rsid w:val="00357907"/>
    <w:rsid w:val="00357B2B"/>
    <w:rsid w:val="00357D77"/>
    <w:rsid w:val="00361440"/>
    <w:rsid w:val="00362BD8"/>
    <w:rsid w:val="00362D1B"/>
    <w:rsid w:val="0036341B"/>
    <w:rsid w:val="00363A01"/>
    <w:rsid w:val="00363D48"/>
    <w:rsid w:val="00363FA8"/>
    <w:rsid w:val="00364719"/>
    <w:rsid w:val="00364D82"/>
    <w:rsid w:val="00365666"/>
    <w:rsid w:val="003656F4"/>
    <w:rsid w:val="003657B6"/>
    <w:rsid w:val="003658C0"/>
    <w:rsid w:val="00365976"/>
    <w:rsid w:val="003659F8"/>
    <w:rsid w:val="00365E06"/>
    <w:rsid w:val="0036667B"/>
    <w:rsid w:val="00366932"/>
    <w:rsid w:val="00366A8F"/>
    <w:rsid w:val="00367499"/>
    <w:rsid w:val="0037070E"/>
    <w:rsid w:val="003711C2"/>
    <w:rsid w:val="00371227"/>
    <w:rsid w:val="00371AB8"/>
    <w:rsid w:val="00372151"/>
    <w:rsid w:val="003723DE"/>
    <w:rsid w:val="0037241E"/>
    <w:rsid w:val="00373521"/>
    <w:rsid w:val="00374248"/>
    <w:rsid w:val="00374517"/>
    <w:rsid w:val="00374A82"/>
    <w:rsid w:val="0037539F"/>
    <w:rsid w:val="003756A8"/>
    <w:rsid w:val="003759FD"/>
    <w:rsid w:val="00376697"/>
    <w:rsid w:val="00376984"/>
    <w:rsid w:val="00376AE4"/>
    <w:rsid w:val="00377028"/>
    <w:rsid w:val="0037719C"/>
    <w:rsid w:val="00377587"/>
    <w:rsid w:val="0037777E"/>
    <w:rsid w:val="00377AD1"/>
    <w:rsid w:val="00380488"/>
    <w:rsid w:val="00380632"/>
    <w:rsid w:val="00380A14"/>
    <w:rsid w:val="003820E1"/>
    <w:rsid w:val="003821D4"/>
    <w:rsid w:val="00382554"/>
    <w:rsid w:val="00382735"/>
    <w:rsid w:val="003828A6"/>
    <w:rsid w:val="003829E9"/>
    <w:rsid w:val="00382A68"/>
    <w:rsid w:val="00383998"/>
    <w:rsid w:val="00383B71"/>
    <w:rsid w:val="00383DAD"/>
    <w:rsid w:val="0038407A"/>
    <w:rsid w:val="003856EE"/>
    <w:rsid w:val="00385BFD"/>
    <w:rsid w:val="00386322"/>
    <w:rsid w:val="0038656B"/>
    <w:rsid w:val="00386859"/>
    <w:rsid w:val="003868B7"/>
    <w:rsid w:val="00386BAC"/>
    <w:rsid w:val="003875FE"/>
    <w:rsid w:val="003876BE"/>
    <w:rsid w:val="00387BCE"/>
    <w:rsid w:val="00387E0C"/>
    <w:rsid w:val="00387F6B"/>
    <w:rsid w:val="003905C0"/>
    <w:rsid w:val="00390616"/>
    <w:rsid w:val="00390CD6"/>
    <w:rsid w:val="00390DB5"/>
    <w:rsid w:val="0039140E"/>
    <w:rsid w:val="00391552"/>
    <w:rsid w:val="003917C8"/>
    <w:rsid w:val="0039217C"/>
    <w:rsid w:val="00392E4C"/>
    <w:rsid w:val="00392E90"/>
    <w:rsid w:val="00393CEC"/>
    <w:rsid w:val="00393F02"/>
    <w:rsid w:val="0039423C"/>
    <w:rsid w:val="00394662"/>
    <w:rsid w:val="00394C22"/>
    <w:rsid w:val="003956A6"/>
    <w:rsid w:val="003957CC"/>
    <w:rsid w:val="00395A95"/>
    <w:rsid w:val="00395ABD"/>
    <w:rsid w:val="0039664D"/>
    <w:rsid w:val="00396E3B"/>
    <w:rsid w:val="00396E44"/>
    <w:rsid w:val="003971F7"/>
    <w:rsid w:val="003972B3"/>
    <w:rsid w:val="003973C1"/>
    <w:rsid w:val="00397463"/>
    <w:rsid w:val="003978C8"/>
    <w:rsid w:val="003A001C"/>
    <w:rsid w:val="003A15DF"/>
    <w:rsid w:val="003A20C8"/>
    <w:rsid w:val="003A2554"/>
    <w:rsid w:val="003A2AD7"/>
    <w:rsid w:val="003A38D1"/>
    <w:rsid w:val="003A3DBE"/>
    <w:rsid w:val="003A3EE9"/>
    <w:rsid w:val="003A44E2"/>
    <w:rsid w:val="003A48B7"/>
    <w:rsid w:val="003A499D"/>
    <w:rsid w:val="003A518C"/>
    <w:rsid w:val="003A57D6"/>
    <w:rsid w:val="003A5A70"/>
    <w:rsid w:val="003A5B03"/>
    <w:rsid w:val="003A5F8F"/>
    <w:rsid w:val="003A6CA1"/>
    <w:rsid w:val="003A720A"/>
    <w:rsid w:val="003A729D"/>
    <w:rsid w:val="003A7F06"/>
    <w:rsid w:val="003B007E"/>
    <w:rsid w:val="003B090C"/>
    <w:rsid w:val="003B0EBA"/>
    <w:rsid w:val="003B116F"/>
    <w:rsid w:val="003B1725"/>
    <w:rsid w:val="003B18C8"/>
    <w:rsid w:val="003B1CF8"/>
    <w:rsid w:val="003B2236"/>
    <w:rsid w:val="003B3550"/>
    <w:rsid w:val="003B38C8"/>
    <w:rsid w:val="003B42DF"/>
    <w:rsid w:val="003B4527"/>
    <w:rsid w:val="003B461A"/>
    <w:rsid w:val="003B47A3"/>
    <w:rsid w:val="003B4A07"/>
    <w:rsid w:val="003B4D3D"/>
    <w:rsid w:val="003B5145"/>
    <w:rsid w:val="003B5CDF"/>
    <w:rsid w:val="003B5F83"/>
    <w:rsid w:val="003B5F84"/>
    <w:rsid w:val="003B63D7"/>
    <w:rsid w:val="003B6A82"/>
    <w:rsid w:val="003B716F"/>
    <w:rsid w:val="003B7524"/>
    <w:rsid w:val="003B7BC9"/>
    <w:rsid w:val="003C014F"/>
    <w:rsid w:val="003C0620"/>
    <w:rsid w:val="003C075F"/>
    <w:rsid w:val="003C0788"/>
    <w:rsid w:val="003C0FCB"/>
    <w:rsid w:val="003C14E5"/>
    <w:rsid w:val="003C15C0"/>
    <w:rsid w:val="003C1A71"/>
    <w:rsid w:val="003C1F37"/>
    <w:rsid w:val="003C215A"/>
    <w:rsid w:val="003C2D43"/>
    <w:rsid w:val="003C31F9"/>
    <w:rsid w:val="003C33BE"/>
    <w:rsid w:val="003C4727"/>
    <w:rsid w:val="003C4A38"/>
    <w:rsid w:val="003C4D0E"/>
    <w:rsid w:val="003C50E9"/>
    <w:rsid w:val="003C5BF3"/>
    <w:rsid w:val="003C6374"/>
    <w:rsid w:val="003C642F"/>
    <w:rsid w:val="003C75CA"/>
    <w:rsid w:val="003C76D0"/>
    <w:rsid w:val="003C7B0E"/>
    <w:rsid w:val="003D0223"/>
    <w:rsid w:val="003D09ED"/>
    <w:rsid w:val="003D113B"/>
    <w:rsid w:val="003D13F5"/>
    <w:rsid w:val="003D1871"/>
    <w:rsid w:val="003D1F55"/>
    <w:rsid w:val="003D2A39"/>
    <w:rsid w:val="003D2AF2"/>
    <w:rsid w:val="003D3307"/>
    <w:rsid w:val="003D365F"/>
    <w:rsid w:val="003D366A"/>
    <w:rsid w:val="003D3691"/>
    <w:rsid w:val="003D4A6D"/>
    <w:rsid w:val="003D52BC"/>
    <w:rsid w:val="003D57CC"/>
    <w:rsid w:val="003D651F"/>
    <w:rsid w:val="003D674A"/>
    <w:rsid w:val="003D695F"/>
    <w:rsid w:val="003D6E0B"/>
    <w:rsid w:val="003D74AA"/>
    <w:rsid w:val="003E0E84"/>
    <w:rsid w:val="003E1848"/>
    <w:rsid w:val="003E1BF8"/>
    <w:rsid w:val="003E1D9A"/>
    <w:rsid w:val="003E1E49"/>
    <w:rsid w:val="003E335D"/>
    <w:rsid w:val="003E3489"/>
    <w:rsid w:val="003E3663"/>
    <w:rsid w:val="003E37D8"/>
    <w:rsid w:val="003E4727"/>
    <w:rsid w:val="003E5249"/>
    <w:rsid w:val="003E6735"/>
    <w:rsid w:val="003E69E0"/>
    <w:rsid w:val="003E6D2C"/>
    <w:rsid w:val="003E7A1B"/>
    <w:rsid w:val="003E7B6E"/>
    <w:rsid w:val="003E7C53"/>
    <w:rsid w:val="003E7DB7"/>
    <w:rsid w:val="003F0250"/>
    <w:rsid w:val="003F0969"/>
    <w:rsid w:val="003F0E05"/>
    <w:rsid w:val="003F0F5B"/>
    <w:rsid w:val="003F1061"/>
    <w:rsid w:val="003F28BC"/>
    <w:rsid w:val="003F2E04"/>
    <w:rsid w:val="003F3173"/>
    <w:rsid w:val="003F3AA8"/>
    <w:rsid w:val="003F5247"/>
    <w:rsid w:val="003F5BB7"/>
    <w:rsid w:val="003F5CA3"/>
    <w:rsid w:val="003F5DC7"/>
    <w:rsid w:val="003F6294"/>
    <w:rsid w:val="003F7437"/>
    <w:rsid w:val="003F7800"/>
    <w:rsid w:val="003F7A99"/>
    <w:rsid w:val="00400191"/>
    <w:rsid w:val="00400220"/>
    <w:rsid w:val="004002B0"/>
    <w:rsid w:val="00400309"/>
    <w:rsid w:val="00400798"/>
    <w:rsid w:val="004008E1"/>
    <w:rsid w:val="00401CD6"/>
    <w:rsid w:val="00401D18"/>
    <w:rsid w:val="00402029"/>
    <w:rsid w:val="004021FB"/>
    <w:rsid w:val="004022C9"/>
    <w:rsid w:val="00402E5E"/>
    <w:rsid w:val="004030D3"/>
    <w:rsid w:val="004031D1"/>
    <w:rsid w:val="0040348F"/>
    <w:rsid w:val="00404CAC"/>
    <w:rsid w:val="00405164"/>
    <w:rsid w:val="00405388"/>
    <w:rsid w:val="00405474"/>
    <w:rsid w:val="00405688"/>
    <w:rsid w:val="00405759"/>
    <w:rsid w:val="00405BF2"/>
    <w:rsid w:val="004064FD"/>
    <w:rsid w:val="00406AB5"/>
    <w:rsid w:val="00406E17"/>
    <w:rsid w:val="00407437"/>
    <w:rsid w:val="0040766D"/>
    <w:rsid w:val="00407993"/>
    <w:rsid w:val="004079E4"/>
    <w:rsid w:val="0041048C"/>
    <w:rsid w:val="00410551"/>
    <w:rsid w:val="00410B14"/>
    <w:rsid w:val="00410ED7"/>
    <w:rsid w:val="00410FE7"/>
    <w:rsid w:val="00410FF8"/>
    <w:rsid w:val="004111D1"/>
    <w:rsid w:val="00411440"/>
    <w:rsid w:val="00411478"/>
    <w:rsid w:val="00411631"/>
    <w:rsid w:val="0041174F"/>
    <w:rsid w:val="004118C7"/>
    <w:rsid w:val="00411E19"/>
    <w:rsid w:val="00412128"/>
    <w:rsid w:val="0041336D"/>
    <w:rsid w:val="00414078"/>
    <w:rsid w:val="00416184"/>
    <w:rsid w:val="00416701"/>
    <w:rsid w:val="004169D7"/>
    <w:rsid w:val="00416C8E"/>
    <w:rsid w:val="004172CD"/>
    <w:rsid w:val="00417369"/>
    <w:rsid w:val="00417A21"/>
    <w:rsid w:val="00417BC8"/>
    <w:rsid w:val="004200E5"/>
    <w:rsid w:val="0042011D"/>
    <w:rsid w:val="004204A0"/>
    <w:rsid w:val="00420F5C"/>
    <w:rsid w:val="00421001"/>
    <w:rsid w:val="00421E6A"/>
    <w:rsid w:val="004224B9"/>
    <w:rsid w:val="00422549"/>
    <w:rsid w:val="00422E50"/>
    <w:rsid w:val="0042319E"/>
    <w:rsid w:val="00423382"/>
    <w:rsid w:val="00423623"/>
    <w:rsid w:val="0042386B"/>
    <w:rsid w:val="004239F8"/>
    <w:rsid w:val="00423A62"/>
    <w:rsid w:val="00424243"/>
    <w:rsid w:val="00425F6A"/>
    <w:rsid w:val="00426FB0"/>
    <w:rsid w:val="00427052"/>
    <w:rsid w:val="004275DC"/>
    <w:rsid w:val="00427911"/>
    <w:rsid w:val="004279B7"/>
    <w:rsid w:val="00427B15"/>
    <w:rsid w:val="00430353"/>
    <w:rsid w:val="00430B52"/>
    <w:rsid w:val="00430FE1"/>
    <w:rsid w:val="004311F1"/>
    <w:rsid w:val="00431461"/>
    <w:rsid w:val="004319D7"/>
    <w:rsid w:val="00432201"/>
    <w:rsid w:val="0043292A"/>
    <w:rsid w:val="00433427"/>
    <w:rsid w:val="00433855"/>
    <w:rsid w:val="00433EE8"/>
    <w:rsid w:val="00434A86"/>
    <w:rsid w:val="00434CB9"/>
    <w:rsid w:val="00434CE1"/>
    <w:rsid w:val="00434D29"/>
    <w:rsid w:val="00434E36"/>
    <w:rsid w:val="00434F7B"/>
    <w:rsid w:val="00435127"/>
    <w:rsid w:val="004354E7"/>
    <w:rsid w:val="00435987"/>
    <w:rsid w:val="00435A97"/>
    <w:rsid w:val="0043700E"/>
    <w:rsid w:val="00437486"/>
    <w:rsid w:val="00437723"/>
    <w:rsid w:val="00437928"/>
    <w:rsid w:val="00437FD5"/>
    <w:rsid w:val="004400AC"/>
    <w:rsid w:val="00440524"/>
    <w:rsid w:val="0044063F"/>
    <w:rsid w:val="0044116B"/>
    <w:rsid w:val="0044164E"/>
    <w:rsid w:val="004416BD"/>
    <w:rsid w:val="00441BA8"/>
    <w:rsid w:val="00442216"/>
    <w:rsid w:val="00442656"/>
    <w:rsid w:val="004426EC"/>
    <w:rsid w:val="00442A3F"/>
    <w:rsid w:val="00442A8B"/>
    <w:rsid w:val="00442E90"/>
    <w:rsid w:val="00444785"/>
    <w:rsid w:val="00445163"/>
    <w:rsid w:val="0044591F"/>
    <w:rsid w:val="00445E7F"/>
    <w:rsid w:val="00445EF8"/>
    <w:rsid w:val="00446443"/>
    <w:rsid w:val="0044672A"/>
    <w:rsid w:val="00446F6D"/>
    <w:rsid w:val="0045003A"/>
    <w:rsid w:val="00450A25"/>
    <w:rsid w:val="00450CFF"/>
    <w:rsid w:val="00451043"/>
    <w:rsid w:val="00451167"/>
    <w:rsid w:val="004512FA"/>
    <w:rsid w:val="00451418"/>
    <w:rsid w:val="00451421"/>
    <w:rsid w:val="004518B7"/>
    <w:rsid w:val="00451F67"/>
    <w:rsid w:val="00453047"/>
    <w:rsid w:val="00453804"/>
    <w:rsid w:val="0045389E"/>
    <w:rsid w:val="004540BF"/>
    <w:rsid w:val="004542C4"/>
    <w:rsid w:val="004543EA"/>
    <w:rsid w:val="0045481F"/>
    <w:rsid w:val="00454CB7"/>
    <w:rsid w:val="004551A3"/>
    <w:rsid w:val="00455F3A"/>
    <w:rsid w:val="0045650B"/>
    <w:rsid w:val="00456823"/>
    <w:rsid w:val="00456891"/>
    <w:rsid w:val="0045776B"/>
    <w:rsid w:val="0045797D"/>
    <w:rsid w:val="00457A58"/>
    <w:rsid w:val="00457B75"/>
    <w:rsid w:val="00457FAE"/>
    <w:rsid w:val="00460A6E"/>
    <w:rsid w:val="00460CA6"/>
    <w:rsid w:val="004618F0"/>
    <w:rsid w:val="00461EF9"/>
    <w:rsid w:val="0046208A"/>
    <w:rsid w:val="00462751"/>
    <w:rsid w:val="00462962"/>
    <w:rsid w:val="004629DB"/>
    <w:rsid w:val="0046341D"/>
    <w:rsid w:val="004634D4"/>
    <w:rsid w:val="004639B3"/>
    <w:rsid w:val="00463D0F"/>
    <w:rsid w:val="00464CE4"/>
    <w:rsid w:val="004658F5"/>
    <w:rsid w:val="00465D3D"/>
    <w:rsid w:val="00465E69"/>
    <w:rsid w:val="004661A3"/>
    <w:rsid w:val="0046622A"/>
    <w:rsid w:val="004666C3"/>
    <w:rsid w:val="00466F37"/>
    <w:rsid w:val="00467EEA"/>
    <w:rsid w:val="00470167"/>
    <w:rsid w:val="00470BD3"/>
    <w:rsid w:val="00471091"/>
    <w:rsid w:val="004710E2"/>
    <w:rsid w:val="004716E7"/>
    <w:rsid w:val="00471837"/>
    <w:rsid w:val="00471916"/>
    <w:rsid w:val="00471A16"/>
    <w:rsid w:val="00471DB7"/>
    <w:rsid w:val="00471FB1"/>
    <w:rsid w:val="004724F0"/>
    <w:rsid w:val="004727A6"/>
    <w:rsid w:val="004727E8"/>
    <w:rsid w:val="0047374A"/>
    <w:rsid w:val="0047400A"/>
    <w:rsid w:val="004740B6"/>
    <w:rsid w:val="004748E7"/>
    <w:rsid w:val="00474BDF"/>
    <w:rsid w:val="004752A3"/>
    <w:rsid w:val="00475802"/>
    <w:rsid w:val="0047590D"/>
    <w:rsid w:val="00475B91"/>
    <w:rsid w:val="00475D91"/>
    <w:rsid w:val="00475DAB"/>
    <w:rsid w:val="00475E16"/>
    <w:rsid w:val="0047616E"/>
    <w:rsid w:val="0047713F"/>
    <w:rsid w:val="004775B9"/>
    <w:rsid w:val="004775C6"/>
    <w:rsid w:val="00477D5B"/>
    <w:rsid w:val="0048025C"/>
    <w:rsid w:val="00480801"/>
    <w:rsid w:val="0048083D"/>
    <w:rsid w:val="00480A06"/>
    <w:rsid w:val="00480FC0"/>
    <w:rsid w:val="00481785"/>
    <w:rsid w:val="004818B0"/>
    <w:rsid w:val="00481E5D"/>
    <w:rsid w:val="004823AF"/>
    <w:rsid w:val="00482816"/>
    <w:rsid w:val="00482E92"/>
    <w:rsid w:val="00483089"/>
    <w:rsid w:val="004834B4"/>
    <w:rsid w:val="004834C0"/>
    <w:rsid w:val="00483C6F"/>
    <w:rsid w:val="00484708"/>
    <w:rsid w:val="0048474E"/>
    <w:rsid w:val="00484805"/>
    <w:rsid w:val="004856E7"/>
    <w:rsid w:val="004860D7"/>
    <w:rsid w:val="00486158"/>
    <w:rsid w:val="00486784"/>
    <w:rsid w:val="00486902"/>
    <w:rsid w:val="00486B01"/>
    <w:rsid w:val="00486C10"/>
    <w:rsid w:val="004870CE"/>
    <w:rsid w:val="004879D9"/>
    <w:rsid w:val="00487FB4"/>
    <w:rsid w:val="0049062F"/>
    <w:rsid w:val="00490717"/>
    <w:rsid w:val="00490A8C"/>
    <w:rsid w:val="00490BC7"/>
    <w:rsid w:val="0049115E"/>
    <w:rsid w:val="00491F01"/>
    <w:rsid w:val="00491F07"/>
    <w:rsid w:val="0049255F"/>
    <w:rsid w:val="00492CEC"/>
    <w:rsid w:val="0049334B"/>
    <w:rsid w:val="00494427"/>
    <w:rsid w:val="004951C6"/>
    <w:rsid w:val="00495DF1"/>
    <w:rsid w:val="00495F78"/>
    <w:rsid w:val="00496739"/>
    <w:rsid w:val="00496822"/>
    <w:rsid w:val="0049682A"/>
    <w:rsid w:val="004969A4"/>
    <w:rsid w:val="00497081"/>
    <w:rsid w:val="00497115"/>
    <w:rsid w:val="0049715B"/>
    <w:rsid w:val="00497265"/>
    <w:rsid w:val="00497374"/>
    <w:rsid w:val="00497416"/>
    <w:rsid w:val="004977D7"/>
    <w:rsid w:val="004A01DF"/>
    <w:rsid w:val="004A07AF"/>
    <w:rsid w:val="004A1414"/>
    <w:rsid w:val="004A161B"/>
    <w:rsid w:val="004A18BE"/>
    <w:rsid w:val="004A1B2D"/>
    <w:rsid w:val="004A1CE5"/>
    <w:rsid w:val="004A2336"/>
    <w:rsid w:val="004A2611"/>
    <w:rsid w:val="004A2E1C"/>
    <w:rsid w:val="004A327A"/>
    <w:rsid w:val="004A3655"/>
    <w:rsid w:val="004A374F"/>
    <w:rsid w:val="004A38FB"/>
    <w:rsid w:val="004A3E06"/>
    <w:rsid w:val="004A5157"/>
    <w:rsid w:val="004A5760"/>
    <w:rsid w:val="004A5A35"/>
    <w:rsid w:val="004A5B58"/>
    <w:rsid w:val="004A5B84"/>
    <w:rsid w:val="004A617C"/>
    <w:rsid w:val="004A6333"/>
    <w:rsid w:val="004A65E0"/>
    <w:rsid w:val="004A6D46"/>
    <w:rsid w:val="004A6D4B"/>
    <w:rsid w:val="004A6D5E"/>
    <w:rsid w:val="004A6F22"/>
    <w:rsid w:val="004A71D5"/>
    <w:rsid w:val="004A7C0C"/>
    <w:rsid w:val="004A7C29"/>
    <w:rsid w:val="004B0FD1"/>
    <w:rsid w:val="004B1997"/>
    <w:rsid w:val="004B2086"/>
    <w:rsid w:val="004B2122"/>
    <w:rsid w:val="004B29DD"/>
    <w:rsid w:val="004B2D09"/>
    <w:rsid w:val="004B2E33"/>
    <w:rsid w:val="004B2F89"/>
    <w:rsid w:val="004B3476"/>
    <w:rsid w:val="004B37FE"/>
    <w:rsid w:val="004B39EA"/>
    <w:rsid w:val="004B3A02"/>
    <w:rsid w:val="004B44CC"/>
    <w:rsid w:val="004B45AE"/>
    <w:rsid w:val="004B45C9"/>
    <w:rsid w:val="004B57FC"/>
    <w:rsid w:val="004B5BFE"/>
    <w:rsid w:val="004B5D95"/>
    <w:rsid w:val="004B5FD7"/>
    <w:rsid w:val="004B6972"/>
    <w:rsid w:val="004B6BB8"/>
    <w:rsid w:val="004B7749"/>
    <w:rsid w:val="004B7977"/>
    <w:rsid w:val="004B7DC7"/>
    <w:rsid w:val="004C002E"/>
    <w:rsid w:val="004C009F"/>
    <w:rsid w:val="004C029C"/>
    <w:rsid w:val="004C0A3C"/>
    <w:rsid w:val="004C1364"/>
    <w:rsid w:val="004C1A03"/>
    <w:rsid w:val="004C1B42"/>
    <w:rsid w:val="004C23DD"/>
    <w:rsid w:val="004C2F9D"/>
    <w:rsid w:val="004C33C3"/>
    <w:rsid w:val="004C3709"/>
    <w:rsid w:val="004C38CF"/>
    <w:rsid w:val="004C4417"/>
    <w:rsid w:val="004C4A9F"/>
    <w:rsid w:val="004C546D"/>
    <w:rsid w:val="004C55F6"/>
    <w:rsid w:val="004C71A0"/>
    <w:rsid w:val="004C7AD6"/>
    <w:rsid w:val="004D0C9D"/>
    <w:rsid w:val="004D0D4D"/>
    <w:rsid w:val="004D1164"/>
    <w:rsid w:val="004D1AE1"/>
    <w:rsid w:val="004D1C0F"/>
    <w:rsid w:val="004D1DAC"/>
    <w:rsid w:val="004D1F87"/>
    <w:rsid w:val="004D29D7"/>
    <w:rsid w:val="004D4290"/>
    <w:rsid w:val="004D520C"/>
    <w:rsid w:val="004D5477"/>
    <w:rsid w:val="004D54AF"/>
    <w:rsid w:val="004D565D"/>
    <w:rsid w:val="004D662F"/>
    <w:rsid w:val="004D6776"/>
    <w:rsid w:val="004D6F9D"/>
    <w:rsid w:val="004D6FA1"/>
    <w:rsid w:val="004D6FD9"/>
    <w:rsid w:val="004D735C"/>
    <w:rsid w:val="004D764C"/>
    <w:rsid w:val="004E04D1"/>
    <w:rsid w:val="004E04E0"/>
    <w:rsid w:val="004E0821"/>
    <w:rsid w:val="004E08FE"/>
    <w:rsid w:val="004E0D25"/>
    <w:rsid w:val="004E173A"/>
    <w:rsid w:val="004E1805"/>
    <w:rsid w:val="004E1F11"/>
    <w:rsid w:val="004E212C"/>
    <w:rsid w:val="004E33EC"/>
    <w:rsid w:val="004E402D"/>
    <w:rsid w:val="004E41C2"/>
    <w:rsid w:val="004E4761"/>
    <w:rsid w:val="004E4B67"/>
    <w:rsid w:val="004E4F74"/>
    <w:rsid w:val="004E50D2"/>
    <w:rsid w:val="004E60D8"/>
    <w:rsid w:val="004E61ED"/>
    <w:rsid w:val="004E62D8"/>
    <w:rsid w:val="004E65D4"/>
    <w:rsid w:val="004E6BCE"/>
    <w:rsid w:val="004E6C63"/>
    <w:rsid w:val="004F03D3"/>
    <w:rsid w:val="004F03E7"/>
    <w:rsid w:val="004F07AC"/>
    <w:rsid w:val="004F07FC"/>
    <w:rsid w:val="004F0887"/>
    <w:rsid w:val="004F166F"/>
    <w:rsid w:val="004F1744"/>
    <w:rsid w:val="004F2155"/>
    <w:rsid w:val="004F260B"/>
    <w:rsid w:val="004F27A2"/>
    <w:rsid w:val="004F35A3"/>
    <w:rsid w:val="004F3873"/>
    <w:rsid w:val="004F4771"/>
    <w:rsid w:val="004F4DB4"/>
    <w:rsid w:val="004F5AEE"/>
    <w:rsid w:val="004F767A"/>
    <w:rsid w:val="004F7E18"/>
    <w:rsid w:val="004F7F0B"/>
    <w:rsid w:val="00500112"/>
    <w:rsid w:val="00500755"/>
    <w:rsid w:val="00500DA2"/>
    <w:rsid w:val="005014CE"/>
    <w:rsid w:val="00501B78"/>
    <w:rsid w:val="005022AF"/>
    <w:rsid w:val="005024FB"/>
    <w:rsid w:val="00502B35"/>
    <w:rsid w:val="0050301B"/>
    <w:rsid w:val="00503226"/>
    <w:rsid w:val="00503842"/>
    <w:rsid w:val="005038B8"/>
    <w:rsid w:val="00503D9F"/>
    <w:rsid w:val="00504811"/>
    <w:rsid w:val="00504BD6"/>
    <w:rsid w:val="00504F11"/>
    <w:rsid w:val="0050526B"/>
    <w:rsid w:val="00505947"/>
    <w:rsid w:val="0050626D"/>
    <w:rsid w:val="005068B7"/>
    <w:rsid w:val="00506915"/>
    <w:rsid w:val="00506A7D"/>
    <w:rsid w:val="00506AFF"/>
    <w:rsid w:val="00507922"/>
    <w:rsid w:val="00510C41"/>
    <w:rsid w:val="00510D99"/>
    <w:rsid w:val="005116C2"/>
    <w:rsid w:val="00511813"/>
    <w:rsid w:val="00511A53"/>
    <w:rsid w:val="00511F01"/>
    <w:rsid w:val="00512A07"/>
    <w:rsid w:val="00512BB0"/>
    <w:rsid w:val="00512DAF"/>
    <w:rsid w:val="005133E4"/>
    <w:rsid w:val="00513BF6"/>
    <w:rsid w:val="00513DC9"/>
    <w:rsid w:val="00514077"/>
    <w:rsid w:val="0051408E"/>
    <w:rsid w:val="00515007"/>
    <w:rsid w:val="00516151"/>
    <w:rsid w:val="005164D2"/>
    <w:rsid w:val="00516A77"/>
    <w:rsid w:val="00516BE9"/>
    <w:rsid w:val="00516C53"/>
    <w:rsid w:val="005174BC"/>
    <w:rsid w:val="00517A76"/>
    <w:rsid w:val="00517F51"/>
    <w:rsid w:val="00520030"/>
    <w:rsid w:val="00520072"/>
    <w:rsid w:val="00520DFB"/>
    <w:rsid w:val="005217D8"/>
    <w:rsid w:val="00521ACD"/>
    <w:rsid w:val="0052266A"/>
    <w:rsid w:val="00523DC0"/>
    <w:rsid w:val="00524CAF"/>
    <w:rsid w:val="00525164"/>
    <w:rsid w:val="00525650"/>
    <w:rsid w:val="00525913"/>
    <w:rsid w:val="00525A80"/>
    <w:rsid w:val="00525D20"/>
    <w:rsid w:val="00525E52"/>
    <w:rsid w:val="00525FFC"/>
    <w:rsid w:val="005263BE"/>
    <w:rsid w:val="00526CFA"/>
    <w:rsid w:val="00526F20"/>
    <w:rsid w:val="005276A5"/>
    <w:rsid w:val="0052789B"/>
    <w:rsid w:val="00527C25"/>
    <w:rsid w:val="00527D57"/>
    <w:rsid w:val="0053026F"/>
    <w:rsid w:val="005314B9"/>
    <w:rsid w:val="0053181C"/>
    <w:rsid w:val="005324A8"/>
    <w:rsid w:val="005324C9"/>
    <w:rsid w:val="005329BF"/>
    <w:rsid w:val="00532E86"/>
    <w:rsid w:val="00532EDA"/>
    <w:rsid w:val="005331DB"/>
    <w:rsid w:val="00533251"/>
    <w:rsid w:val="0053340F"/>
    <w:rsid w:val="005338CB"/>
    <w:rsid w:val="00533AA6"/>
    <w:rsid w:val="0053416D"/>
    <w:rsid w:val="0053418F"/>
    <w:rsid w:val="00534561"/>
    <w:rsid w:val="00534EFE"/>
    <w:rsid w:val="005351AE"/>
    <w:rsid w:val="00535265"/>
    <w:rsid w:val="00535311"/>
    <w:rsid w:val="00535C0E"/>
    <w:rsid w:val="00535D8F"/>
    <w:rsid w:val="00537420"/>
    <w:rsid w:val="00537D92"/>
    <w:rsid w:val="00537DA2"/>
    <w:rsid w:val="00537E62"/>
    <w:rsid w:val="0054008B"/>
    <w:rsid w:val="00540437"/>
    <w:rsid w:val="00540A34"/>
    <w:rsid w:val="00540DFD"/>
    <w:rsid w:val="00541418"/>
    <w:rsid w:val="005419FB"/>
    <w:rsid w:val="00541FD4"/>
    <w:rsid w:val="00542050"/>
    <w:rsid w:val="0054298B"/>
    <w:rsid w:val="00542F48"/>
    <w:rsid w:val="005431B2"/>
    <w:rsid w:val="005431CA"/>
    <w:rsid w:val="00543255"/>
    <w:rsid w:val="0054353B"/>
    <w:rsid w:val="00543C46"/>
    <w:rsid w:val="005453AE"/>
    <w:rsid w:val="00546D95"/>
    <w:rsid w:val="005472CC"/>
    <w:rsid w:val="00547477"/>
    <w:rsid w:val="00547E9D"/>
    <w:rsid w:val="00550F4E"/>
    <w:rsid w:val="00552073"/>
    <w:rsid w:val="005526BA"/>
    <w:rsid w:val="005528B2"/>
    <w:rsid w:val="00552944"/>
    <w:rsid w:val="00553256"/>
    <w:rsid w:val="0055331D"/>
    <w:rsid w:val="0055347B"/>
    <w:rsid w:val="00553A12"/>
    <w:rsid w:val="00553C56"/>
    <w:rsid w:val="00553FA2"/>
    <w:rsid w:val="00553FBA"/>
    <w:rsid w:val="00553FDC"/>
    <w:rsid w:val="00554419"/>
    <w:rsid w:val="005546BA"/>
    <w:rsid w:val="00554A0B"/>
    <w:rsid w:val="0055507F"/>
    <w:rsid w:val="005551EF"/>
    <w:rsid w:val="00555507"/>
    <w:rsid w:val="00555B20"/>
    <w:rsid w:val="0055627A"/>
    <w:rsid w:val="00556972"/>
    <w:rsid w:val="0055699E"/>
    <w:rsid w:val="005578C7"/>
    <w:rsid w:val="00557A30"/>
    <w:rsid w:val="00557B23"/>
    <w:rsid w:val="00557C65"/>
    <w:rsid w:val="005601D9"/>
    <w:rsid w:val="00560811"/>
    <w:rsid w:val="00560D05"/>
    <w:rsid w:val="00560EED"/>
    <w:rsid w:val="0056234C"/>
    <w:rsid w:val="00562580"/>
    <w:rsid w:val="0056266D"/>
    <w:rsid w:val="00562DD0"/>
    <w:rsid w:val="0056391D"/>
    <w:rsid w:val="00563B7C"/>
    <w:rsid w:val="0056486B"/>
    <w:rsid w:val="00564A79"/>
    <w:rsid w:val="00564D3B"/>
    <w:rsid w:val="00564D86"/>
    <w:rsid w:val="00565DF7"/>
    <w:rsid w:val="0056613C"/>
    <w:rsid w:val="0056765F"/>
    <w:rsid w:val="005676E0"/>
    <w:rsid w:val="00570230"/>
    <w:rsid w:val="0057030F"/>
    <w:rsid w:val="00570421"/>
    <w:rsid w:val="00570A2C"/>
    <w:rsid w:val="00570F0D"/>
    <w:rsid w:val="0057107C"/>
    <w:rsid w:val="0057129A"/>
    <w:rsid w:val="0057142B"/>
    <w:rsid w:val="005716CE"/>
    <w:rsid w:val="00571EC7"/>
    <w:rsid w:val="0057221A"/>
    <w:rsid w:val="005728D1"/>
    <w:rsid w:val="00572962"/>
    <w:rsid w:val="005732B7"/>
    <w:rsid w:val="00574713"/>
    <w:rsid w:val="00574AA3"/>
    <w:rsid w:val="00575336"/>
    <w:rsid w:val="00575403"/>
    <w:rsid w:val="005757B3"/>
    <w:rsid w:val="00575A06"/>
    <w:rsid w:val="00575DF2"/>
    <w:rsid w:val="00575FD1"/>
    <w:rsid w:val="00576E4F"/>
    <w:rsid w:val="00580062"/>
    <w:rsid w:val="00580433"/>
    <w:rsid w:val="005806DB"/>
    <w:rsid w:val="00580E33"/>
    <w:rsid w:val="00581003"/>
    <w:rsid w:val="00581BAC"/>
    <w:rsid w:val="00581DF6"/>
    <w:rsid w:val="00582D10"/>
    <w:rsid w:val="00582D24"/>
    <w:rsid w:val="00583125"/>
    <w:rsid w:val="00583BB4"/>
    <w:rsid w:val="00584988"/>
    <w:rsid w:val="00584BCC"/>
    <w:rsid w:val="0058516A"/>
    <w:rsid w:val="00585510"/>
    <w:rsid w:val="00585839"/>
    <w:rsid w:val="00585FED"/>
    <w:rsid w:val="00586F92"/>
    <w:rsid w:val="00586FBC"/>
    <w:rsid w:val="00587423"/>
    <w:rsid w:val="005875CF"/>
    <w:rsid w:val="00587900"/>
    <w:rsid w:val="00590AD3"/>
    <w:rsid w:val="00590BE2"/>
    <w:rsid w:val="00590BE9"/>
    <w:rsid w:val="00591B03"/>
    <w:rsid w:val="00591D08"/>
    <w:rsid w:val="005926BC"/>
    <w:rsid w:val="005927F6"/>
    <w:rsid w:val="00592C3D"/>
    <w:rsid w:val="0059356D"/>
    <w:rsid w:val="0059364B"/>
    <w:rsid w:val="00593E59"/>
    <w:rsid w:val="00594222"/>
    <w:rsid w:val="005942FF"/>
    <w:rsid w:val="005944CD"/>
    <w:rsid w:val="00594664"/>
    <w:rsid w:val="00594F2A"/>
    <w:rsid w:val="00595D21"/>
    <w:rsid w:val="005963B1"/>
    <w:rsid w:val="00596CC9"/>
    <w:rsid w:val="0059718D"/>
    <w:rsid w:val="0059756F"/>
    <w:rsid w:val="0059777A"/>
    <w:rsid w:val="005978A1"/>
    <w:rsid w:val="00597F74"/>
    <w:rsid w:val="005A048A"/>
    <w:rsid w:val="005A0977"/>
    <w:rsid w:val="005A0F56"/>
    <w:rsid w:val="005A1233"/>
    <w:rsid w:val="005A19F1"/>
    <w:rsid w:val="005A1C9D"/>
    <w:rsid w:val="005A2010"/>
    <w:rsid w:val="005A3186"/>
    <w:rsid w:val="005A386D"/>
    <w:rsid w:val="005A3D74"/>
    <w:rsid w:val="005A4FC3"/>
    <w:rsid w:val="005A53E8"/>
    <w:rsid w:val="005A54E3"/>
    <w:rsid w:val="005A573A"/>
    <w:rsid w:val="005A61E7"/>
    <w:rsid w:val="005A6BBE"/>
    <w:rsid w:val="005A711C"/>
    <w:rsid w:val="005A7206"/>
    <w:rsid w:val="005A7623"/>
    <w:rsid w:val="005A766C"/>
    <w:rsid w:val="005A76C4"/>
    <w:rsid w:val="005B16E3"/>
    <w:rsid w:val="005B1C26"/>
    <w:rsid w:val="005B2479"/>
    <w:rsid w:val="005B26C9"/>
    <w:rsid w:val="005B2858"/>
    <w:rsid w:val="005B2B7E"/>
    <w:rsid w:val="005B378A"/>
    <w:rsid w:val="005B397D"/>
    <w:rsid w:val="005B42AB"/>
    <w:rsid w:val="005B43D0"/>
    <w:rsid w:val="005B488B"/>
    <w:rsid w:val="005B48F4"/>
    <w:rsid w:val="005B4B82"/>
    <w:rsid w:val="005B4D7F"/>
    <w:rsid w:val="005B5430"/>
    <w:rsid w:val="005B54B1"/>
    <w:rsid w:val="005B5DC3"/>
    <w:rsid w:val="005B5E0E"/>
    <w:rsid w:val="005B5FF6"/>
    <w:rsid w:val="005B6006"/>
    <w:rsid w:val="005B6037"/>
    <w:rsid w:val="005B6898"/>
    <w:rsid w:val="005B699E"/>
    <w:rsid w:val="005B6B15"/>
    <w:rsid w:val="005B6B3B"/>
    <w:rsid w:val="005B721B"/>
    <w:rsid w:val="005B7231"/>
    <w:rsid w:val="005B799D"/>
    <w:rsid w:val="005B79C1"/>
    <w:rsid w:val="005C0860"/>
    <w:rsid w:val="005C0BDB"/>
    <w:rsid w:val="005C0C49"/>
    <w:rsid w:val="005C13DB"/>
    <w:rsid w:val="005C230C"/>
    <w:rsid w:val="005C2708"/>
    <w:rsid w:val="005C35E7"/>
    <w:rsid w:val="005C416B"/>
    <w:rsid w:val="005C44CF"/>
    <w:rsid w:val="005C4774"/>
    <w:rsid w:val="005C48E5"/>
    <w:rsid w:val="005C5009"/>
    <w:rsid w:val="005C547D"/>
    <w:rsid w:val="005C54DC"/>
    <w:rsid w:val="005C58C8"/>
    <w:rsid w:val="005C63EF"/>
    <w:rsid w:val="005C64F2"/>
    <w:rsid w:val="005C6AD7"/>
    <w:rsid w:val="005C6BAD"/>
    <w:rsid w:val="005C6F56"/>
    <w:rsid w:val="005C79AF"/>
    <w:rsid w:val="005C7ACF"/>
    <w:rsid w:val="005C7F6F"/>
    <w:rsid w:val="005C7F8F"/>
    <w:rsid w:val="005C7FE3"/>
    <w:rsid w:val="005C7FFA"/>
    <w:rsid w:val="005D0235"/>
    <w:rsid w:val="005D05C7"/>
    <w:rsid w:val="005D063B"/>
    <w:rsid w:val="005D09A4"/>
    <w:rsid w:val="005D117F"/>
    <w:rsid w:val="005D1625"/>
    <w:rsid w:val="005D180C"/>
    <w:rsid w:val="005D2602"/>
    <w:rsid w:val="005D2D84"/>
    <w:rsid w:val="005D39CC"/>
    <w:rsid w:val="005D4934"/>
    <w:rsid w:val="005D4BD4"/>
    <w:rsid w:val="005D555D"/>
    <w:rsid w:val="005D5F69"/>
    <w:rsid w:val="005D619A"/>
    <w:rsid w:val="005D6722"/>
    <w:rsid w:val="005D6A23"/>
    <w:rsid w:val="005D6F2D"/>
    <w:rsid w:val="005D75F9"/>
    <w:rsid w:val="005D779F"/>
    <w:rsid w:val="005E0766"/>
    <w:rsid w:val="005E1416"/>
    <w:rsid w:val="005E1657"/>
    <w:rsid w:val="005E1D4D"/>
    <w:rsid w:val="005E235B"/>
    <w:rsid w:val="005E29EC"/>
    <w:rsid w:val="005E30BD"/>
    <w:rsid w:val="005E3A60"/>
    <w:rsid w:val="005E3C69"/>
    <w:rsid w:val="005E3E01"/>
    <w:rsid w:val="005E3E26"/>
    <w:rsid w:val="005E4104"/>
    <w:rsid w:val="005E4957"/>
    <w:rsid w:val="005E5032"/>
    <w:rsid w:val="005E52B5"/>
    <w:rsid w:val="005E58DB"/>
    <w:rsid w:val="005E5B9C"/>
    <w:rsid w:val="005E6000"/>
    <w:rsid w:val="005E682E"/>
    <w:rsid w:val="005E6B4F"/>
    <w:rsid w:val="005E7145"/>
    <w:rsid w:val="005E7669"/>
    <w:rsid w:val="005E7861"/>
    <w:rsid w:val="005E7A68"/>
    <w:rsid w:val="005E7B12"/>
    <w:rsid w:val="005E7F69"/>
    <w:rsid w:val="005F01E7"/>
    <w:rsid w:val="005F040D"/>
    <w:rsid w:val="005F0F78"/>
    <w:rsid w:val="005F10DF"/>
    <w:rsid w:val="005F13B5"/>
    <w:rsid w:val="005F180E"/>
    <w:rsid w:val="005F1A73"/>
    <w:rsid w:val="005F1AC0"/>
    <w:rsid w:val="005F1D8B"/>
    <w:rsid w:val="005F22ED"/>
    <w:rsid w:val="005F2515"/>
    <w:rsid w:val="005F2778"/>
    <w:rsid w:val="005F39FC"/>
    <w:rsid w:val="005F3BAA"/>
    <w:rsid w:val="005F3E1C"/>
    <w:rsid w:val="005F40C1"/>
    <w:rsid w:val="005F4B1C"/>
    <w:rsid w:val="005F4CC6"/>
    <w:rsid w:val="005F4EAD"/>
    <w:rsid w:val="005F5253"/>
    <w:rsid w:val="005F561A"/>
    <w:rsid w:val="005F573E"/>
    <w:rsid w:val="005F5CD2"/>
    <w:rsid w:val="005F603F"/>
    <w:rsid w:val="005F65C5"/>
    <w:rsid w:val="005F6623"/>
    <w:rsid w:val="005F6631"/>
    <w:rsid w:val="005F699C"/>
    <w:rsid w:val="005F73A4"/>
    <w:rsid w:val="006009F3"/>
    <w:rsid w:val="00601015"/>
    <w:rsid w:val="00601D28"/>
    <w:rsid w:val="00601DDC"/>
    <w:rsid w:val="00602F5D"/>
    <w:rsid w:val="006030BB"/>
    <w:rsid w:val="00603474"/>
    <w:rsid w:val="00603CD9"/>
    <w:rsid w:val="006045F8"/>
    <w:rsid w:val="00604AA9"/>
    <w:rsid w:val="006051D6"/>
    <w:rsid w:val="006053E3"/>
    <w:rsid w:val="00606145"/>
    <w:rsid w:val="00606736"/>
    <w:rsid w:val="006067E8"/>
    <w:rsid w:val="00607327"/>
    <w:rsid w:val="006077C7"/>
    <w:rsid w:val="00607866"/>
    <w:rsid w:val="006078AD"/>
    <w:rsid w:val="00610A56"/>
    <w:rsid w:val="006114D8"/>
    <w:rsid w:val="006116E8"/>
    <w:rsid w:val="00611A06"/>
    <w:rsid w:val="00611A6F"/>
    <w:rsid w:val="00611DDC"/>
    <w:rsid w:val="00611E18"/>
    <w:rsid w:val="00613331"/>
    <w:rsid w:val="00613DA7"/>
    <w:rsid w:val="00613EE5"/>
    <w:rsid w:val="00615347"/>
    <w:rsid w:val="0061619D"/>
    <w:rsid w:val="006163FA"/>
    <w:rsid w:val="00616715"/>
    <w:rsid w:val="00616771"/>
    <w:rsid w:val="00616CA6"/>
    <w:rsid w:val="0061783C"/>
    <w:rsid w:val="00620156"/>
    <w:rsid w:val="006206FC"/>
    <w:rsid w:val="00620C54"/>
    <w:rsid w:val="0062101B"/>
    <w:rsid w:val="0062111C"/>
    <w:rsid w:val="006212A9"/>
    <w:rsid w:val="00621985"/>
    <w:rsid w:val="00622ADA"/>
    <w:rsid w:val="00622CC5"/>
    <w:rsid w:val="00622DED"/>
    <w:rsid w:val="00623172"/>
    <w:rsid w:val="006233E9"/>
    <w:rsid w:val="006238C1"/>
    <w:rsid w:val="006241CF"/>
    <w:rsid w:val="00624474"/>
    <w:rsid w:val="00624B7D"/>
    <w:rsid w:val="00625B41"/>
    <w:rsid w:val="00625BD0"/>
    <w:rsid w:val="00625EAF"/>
    <w:rsid w:val="00626AB7"/>
    <w:rsid w:val="00627124"/>
    <w:rsid w:val="00627170"/>
    <w:rsid w:val="0062749C"/>
    <w:rsid w:val="006274EC"/>
    <w:rsid w:val="00627C2B"/>
    <w:rsid w:val="00627CB2"/>
    <w:rsid w:val="0063032A"/>
    <w:rsid w:val="00630509"/>
    <w:rsid w:val="0063082B"/>
    <w:rsid w:val="00630C15"/>
    <w:rsid w:val="00630FB5"/>
    <w:rsid w:val="006314CD"/>
    <w:rsid w:val="00631AD0"/>
    <w:rsid w:val="00631FD3"/>
    <w:rsid w:val="0063207E"/>
    <w:rsid w:val="0063252D"/>
    <w:rsid w:val="00632C34"/>
    <w:rsid w:val="00632FE1"/>
    <w:rsid w:val="00633A04"/>
    <w:rsid w:val="00634331"/>
    <w:rsid w:val="00634461"/>
    <w:rsid w:val="0063477A"/>
    <w:rsid w:val="00634901"/>
    <w:rsid w:val="00634AB5"/>
    <w:rsid w:val="00634B89"/>
    <w:rsid w:val="00634CAD"/>
    <w:rsid w:val="00634DC5"/>
    <w:rsid w:val="00635553"/>
    <w:rsid w:val="00635BCD"/>
    <w:rsid w:val="00635E64"/>
    <w:rsid w:val="00636511"/>
    <w:rsid w:val="00636AE0"/>
    <w:rsid w:val="0063792A"/>
    <w:rsid w:val="00637976"/>
    <w:rsid w:val="00637BBB"/>
    <w:rsid w:val="00640747"/>
    <w:rsid w:val="00640845"/>
    <w:rsid w:val="00640AEF"/>
    <w:rsid w:val="00641CB3"/>
    <w:rsid w:val="00642261"/>
    <w:rsid w:val="006423E0"/>
    <w:rsid w:val="00642C49"/>
    <w:rsid w:val="006444FC"/>
    <w:rsid w:val="0064468E"/>
    <w:rsid w:val="00644903"/>
    <w:rsid w:val="00644C90"/>
    <w:rsid w:val="00644FC0"/>
    <w:rsid w:val="006451F2"/>
    <w:rsid w:val="0064580E"/>
    <w:rsid w:val="00645E6C"/>
    <w:rsid w:val="00646767"/>
    <w:rsid w:val="006468C5"/>
    <w:rsid w:val="00646A72"/>
    <w:rsid w:val="006472A5"/>
    <w:rsid w:val="00647610"/>
    <w:rsid w:val="00647ABF"/>
    <w:rsid w:val="00647BE6"/>
    <w:rsid w:val="00650362"/>
    <w:rsid w:val="006505A4"/>
    <w:rsid w:val="006506BE"/>
    <w:rsid w:val="006507B9"/>
    <w:rsid w:val="00650E97"/>
    <w:rsid w:val="006510C9"/>
    <w:rsid w:val="0065172B"/>
    <w:rsid w:val="0065255B"/>
    <w:rsid w:val="006525AC"/>
    <w:rsid w:val="00652D77"/>
    <w:rsid w:val="006530D7"/>
    <w:rsid w:val="00653113"/>
    <w:rsid w:val="00653684"/>
    <w:rsid w:val="006536C1"/>
    <w:rsid w:val="00653A37"/>
    <w:rsid w:val="0065420A"/>
    <w:rsid w:val="00654BAA"/>
    <w:rsid w:val="00654CB9"/>
    <w:rsid w:val="00654D66"/>
    <w:rsid w:val="0065547B"/>
    <w:rsid w:val="00655539"/>
    <w:rsid w:val="00655562"/>
    <w:rsid w:val="006555B9"/>
    <w:rsid w:val="00655862"/>
    <w:rsid w:val="006558D3"/>
    <w:rsid w:val="00655BBA"/>
    <w:rsid w:val="00655F80"/>
    <w:rsid w:val="00656B72"/>
    <w:rsid w:val="0065705C"/>
    <w:rsid w:val="00657347"/>
    <w:rsid w:val="00657717"/>
    <w:rsid w:val="00657D1D"/>
    <w:rsid w:val="00660429"/>
    <w:rsid w:val="00660713"/>
    <w:rsid w:val="0066108B"/>
    <w:rsid w:val="00661114"/>
    <w:rsid w:val="006614E1"/>
    <w:rsid w:val="00661914"/>
    <w:rsid w:val="006619AE"/>
    <w:rsid w:val="00661B54"/>
    <w:rsid w:val="00661C22"/>
    <w:rsid w:val="0066221C"/>
    <w:rsid w:val="00662535"/>
    <w:rsid w:val="00662759"/>
    <w:rsid w:val="0066297D"/>
    <w:rsid w:val="00662BB3"/>
    <w:rsid w:val="00662C1B"/>
    <w:rsid w:val="00662FFE"/>
    <w:rsid w:val="00663503"/>
    <w:rsid w:val="006635A9"/>
    <w:rsid w:val="0066370C"/>
    <w:rsid w:val="00663763"/>
    <w:rsid w:val="00663939"/>
    <w:rsid w:val="00664AC1"/>
    <w:rsid w:val="00664C0B"/>
    <w:rsid w:val="006657A6"/>
    <w:rsid w:val="00665CEA"/>
    <w:rsid w:val="0066682A"/>
    <w:rsid w:val="006679A7"/>
    <w:rsid w:val="00670887"/>
    <w:rsid w:val="0067126F"/>
    <w:rsid w:val="006718E2"/>
    <w:rsid w:val="00671E7B"/>
    <w:rsid w:val="00671E81"/>
    <w:rsid w:val="00673D71"/>
    <w:rsid w:val="006741CB"/>
    <w:rsid w:val="0067443F"/>
    <w:rsid w:val="00674B92"/>
    <w:rsid w:val="00674C4F"/>
    <w:rsid w:val="006750DE"/>
    <w:rsid w:val="00675B15"/>
    <w:rsid w:val="00675C47"/>
    <w:rsid w:val="006765F1"/>
    <w:rsid w:val="00677380"/>
    <w:rsid w:val="00677BE2"/>
    <w:rsid w:val="006807ED"/>
    <w:rsid w:val="0068081D"/>
    <w:rsid w:val="00680B59"/>
    <w:rsid w:val="00680F0E"/>
    <w:rsid w:val="00681208"/>
    <w:rsid w:val="0068184D"/>
    <w:rsid w:val="0068196F"/>
    <w:rsid w:val="00681A52"/>
    <w:rsid w:val="00681A57"/>
    <w:rsid w:val="00681AB7"/>
    <w:rsid w:val="006821D7"/>
    <w:rsid w:val="00682A23"/>
    <w:rsid w:val="00682A43"/>
    <w:rsid w:val="00682FB3"/>
    <w:rsid w:val="00683045"/>
    <w:rsid w:val="006832E8"/>
    <w:rsid w:val="00684242"/>
    <w:rsid w:val="0068468E"/>
    <w:rsid w:val="00684CF4"/>
    <w:rsid w:val="00685122"/>
    <w:rsid w:val="0068542E"/>
    <w:rsid w:val="0068548C"/>
    <w:rsid w:val="0068625B"/>
    <w:rsid w:val="00686607"/>
    <w:rsid w:val="00686856"/>
    <w:rsid w:val="006868C5"/>
    <w:rsid w:val="00686C30"/>
    <w:rsid w:val="00687012"/>
    <w:rsid w:val="0068731F"/>
    <w:rsid w:val="006876CF"/>
    <w:rsid w:val="00687AD2"/>
    <w:rsid w:val="00687C80"/>
    <w:rsid w:val="00687E7A"/>
    <w:rsid w:val="00687F92"/>
    <w:rsid w:val="006900CA"/>
    <w:rsid w:val="00691245"/>
    <w:rsid w:val="006912BC"/>
    <w:rsid w:val="00691FA3"/>
    <w:rsid w:val="0069270F"/>
    <w:rsid w:val="006929D2"/>
    <w:rsid w:val="00692A3A"/>
    <w:rsid w:val="0069360A"/>
    <w:rsid w:val="00693B84"/>
    <w:rsid w:val="00693F13"/>
    <w:rsid w:val="0069408A"/>
    <w:rsid w:val="00694184"/>
    <w:rsid w:val="00694467"/>
    <w:rsid w:val="00694515"/>
    <w:rsid w:val="006946B8"/>
    <w:rsid w:val="006946D0"/>
    <w:rsid w:val="00694A61"/>
    <w:rsid w:val="00694D4D"/>
    <w:rsid w:val="00694EF7"/>
    <w:rsid w:val="0069543E"/>
    <w:rsid w:val="006955C4"/>
    <w:rsid w:val="0069657E"/>
    <w:rsid w:val="00696CC9"/>
    <w:rsid w:val="0069710C"/>
    <w:rsid w:val="006975F0"/>
    <w:rsid w:val="00697A69"/>
    <w:rsid w:val="00697C33"/>
    <w:rsid w:val="006A029C"/>
    <w:rsid w:val="006A082D"/>
    <w:rsid w:val="006A0855"/>
    <w:rsid w:val="006A0D0D"/>
    <w:rsid w:val="006A1545"/>
    <w:rsid w:val="006A1DD8"/>
    <w:rsid w:val="006A1E70"/>
    <w:rsid w:val="006A258A"/>
    <w:rsid w:val="006A2D23"/>
    <w:rsid w:val="006A3089"/>
    <w:rsid w:val="006A3533"/>
    <w:rsid w:val="006A35FF"/>
    <w:rsid w:val="006A3B14"/>
    <w:rsid w:val="006A419E"/>
    <w:rsid w:val="006A4D33"/>
    <w:rsid w:val="006A4DB8"/>
    <w:rsid w:val="006A54B0"/>
    <w:rsid w:val="006A5801"/>
    <w:rsid w:val="006A67BE"/>
    <w:rsid w:val="006A6819"/>
    <w:rsid w:val="006A6D99"/>
    <w:rsid w:val="006B0280"/>
    <w:rsid w:val="006B0789"/>
    <w:rsid w:val="006B1435"/>
    <w:rsid w:val="006B14A3"/>
    <w:rsid w:val="006B1519"/>
    <w:rsid w:val="006B17CC"/>
    <w:rsid w:val="006B232C"/>
    <w:rsid w:val="006B287D"/>
    <w:rsid w:val="006B3017"/>
    <w:rsid w:val="006B3288"/>
    <w:rsid w:val="006B3386"/>
    <w:rsid w:val="006B46AB"/>
    <w:rsid w:val="006B4F52"/>
    <w:rsid w:val="006B5045"/>
    <w:rsid w:val="006B54A3"/>
    <w:rsid w:val="006B553A"/>
    <w:rsid w:val="006B581E"/>
    <w:rsid w:val="006B5F7F"/>
    <w:rsid w:val="006B608E"/>
    <w:rsid w:val="006B6BE0"/>
    <w:rsid w:val="006B6DB5"/>
    <w:rsid w:val="006B77BC"/>
    <w:rsid w:val="006B7BAA"/>
    <w:rsid w:val="006B7BFA"/>
    <w:rsid w:val="006C019F"/>
    <w:rsid w:val="006C0747"/>
    <w:rsid w:val="006C1070"/>
    <w:rsid w:val="006C1203"/>
    <w:rsid w:val="006C15BE"/>
    <w:rsid w:val="006C1670"/>
    <w:rsid w:val="006C16B5"/>
    <w:rsid w:val="006C1FF9"/>
    <w:rsid w:val="006C28A0"/>
    <w:rsid w:val="006C2BD6"/>
    <w:rsid w:val="006C2C44"/>
    <w:rsid w:val="006C3DB4"/>
    <w:rsid w:val="006C522D"/>
    <w:rsid w:val="006C6657"/>
    <w:rsid w:val="006C66BE"/>
    <w:rsid w:val="006C688D"/>
    <w:rsid w:val="006C6BC8"/>
    <w:rsid w:val="006D0450"/>
    <w:rsid w:val="006D05BE"/>
    <w:rsid w:val="006D0784"/>
    <w:rsid w:val="006D07F5"/>
    <w:rsid w:val="006D0ADC"/>
    <w:rsid w:val="006D0F8B"/>
    <w:rsid w:val="006D1025"/>
    <w:rsid w:val="006D17FF"/>
    <w:rsid w:val="006D1885"/>
    <w:rsid w:val="006D26A3"/>
    <w:rsid w:val="006D289D"/>
    <w:rsid w:val="006D367B"/>
    <w:rsid w:val="006D404E"/>
    <w:rsid w:val="006D4AEB"/>
    <w:rsid w:val="006D5187"/>
    <w:rsid w:val="006D51D8"/>
    <w:rsid w:val="006D57CF"/>
    <w:rsid w:val="006D61F7"/>
    <w:rsid w:val="006D62E7"/>
    <w:rsid w:val="006D6518"/>
    <w:rsid w:val="006D6887"/>
    <w:rsid w:val="006D6931"/>
    <w:rsid w:val="006D6D4E"/>
    <w:rsid w:val="006D795F"/>
    <w:rsid w:val="006E0875"/>
    <w:rsid w:val="006E0D0B"/>
    <w:rsid w:val="006E102E"/>
    <w:rsid w:val="006E135C"/>
    <w:rsid w:val="006E148C"/>
    <w:rsid w:val="006E1D21"/>
    <w:rsid w:val="006E1FE3"/>
    <w:rsid w:val="006E1FF3"/>
    <w:rsid w:val="006E29E4"/>
    <w:rsid w:val="006E3462"/>
    <w:rsid w:val="006E39BE"/>
    <w:rsid w:val="006E47BC"/>
    <w:rsid w:val="006E4F21"/>
    <w:rsid w:val="006E612D"/>
    <w:rsid w:val="006E6E72"/>
    <w:rsid w:val="006E74AB"/>
    <w:rsid w:val="006E7557"/>
    <w:rsid w:val="006E76B7"/>
    <w:rsid w:val="006E7D2C"/>
    <w:rsid w:val="006E7E35"/>
    <w:rsid w:val="006F0219"/>
    <w:rsid w:val="006F0A71"/>
    <w:rsid w:val="006F0AAA"/>
    <w:rsid w:val="006F1056"/>
    <w:rsid w:val="006F15F8"/>
    <w:rsid w:val="006F1D67"/>
    <w:rsid w:val="006F1ECD"/>
    <w:rsid w:val="006F20DD"/>
    <w:rsid w:val="006F2670"/>
    <w:rsid w:val="006F2D8A"/>
    <w:rsid w:val="006F30F6"/>
    <w:rsid w:val="006F3195"/>
    <w:rsid w:val="006F31F7"/>
    <w:rsid w:val="006F33F5"/>
    <w:rsid w:val="006F392B"/>
    <w:rsid w:val="006F3BB8"/>
    <w:rsid w:val="006F4360"/>
    <w:rsid w:val="006F47C5"/>
    <w:rsid w:val="006F50AA"/>
    <w:rsid w:val="006F5990"/>
    <w:rsid w:val="006F5C7C"/>
    <w:rsid w:val="006F6853"/>
    <w:rsid w:val="006F6D81"/>
    <w:rsid w:val="006F701F"/>
    <w:rsid w:val="006F7909"/>
    <w:rsid w:val="0070032A"/>
    <w:rsid w:val="0070095C"/>
    <w:rsid w:val="00700D5A"/>
    <w:rsid w:val="00700D84"/>
    <w:rsid w:val="00700DC7"/>
    <w:rsid w:val="00700E8D"/>
    <w:rsid w:val="00700EE9"/>
    <w:rsid w:val="00701487"/>
    <w:rsid w:val="0070156B"/>
    <w:rsid w:val="007015B9"/>
    <w:rsid w:val="0070217F"/>
    <w:rsid w:val="00702356"/>
    <w:rsid w:val="00702BAC"/>
    <w:rsid w:val="00702C62"/>
    <w:rsid w:val="00702FF5"/>
    <w:rsid w:val="007032AB"/>
    <w:rsid w:val="007033D8"/>
    <w:rsid w:val="00703CEB"/>
    <w:rsid w:val="00703E82"/>
    <w:rsid w:val="00704451"/>
    <w:rsid w:val="007050F9"/>
    <w:rsid w:val="00705A73"/>
    <w:rsid w:val="007061C5"/>
    <w:rsid w:val="00706219"/>
    <w:rsid w:val="00706990"/>
    <w:rsid w:val="00706B58"/>
    <w:rsid w:val="00706D0D"/>
    <w:rsid w:val="00707263"/>
    <w:rsid w:val="00710069"/>
    <w:rsid w:val="007100CA"/>
    <w:rsid w:val="007108DC"/>
    <w:rsid w:val="00711732"/>
    <w:rsid w:val="00712831"/>
    <w:rsid w:val="00712A4A"/>
    <w:rsid w:val="00712A88"/>
    <w:rsid w:val="00712B8C"/>
    <w:rsid w:val="007131E2"/>
    <w:rsid w:val="0071333F"/>
    <w:rsid w:val="00713398"/>
    <w:rsid w:val="0071346C"/>
    <w:rsid w:val="00713638"/>
    <w:rsid w:val="007137D0"/>
    <w:rsid w:val="007147FF"/>
    <w:rsid w:val="00714C3F"/>
    <w:rsid w:val="00714CDD"/>
    <w:rsid w:val="00714DB7"/>
    <w:rsid w:val="00715C7C"/>
    <w:rsid w:val="007164D7"/>
    <w:rsid w:val="00716742"/>
    <w:rsid w:val="007167B4"/>
    <w:rsid w:val="00717320"/>
    <w:rsid w:val="007204DE"/>
    <w:rsid w:val="00720A1E"/>
    <w:rsid w:val="0072189B"/>
    <w:rsid w:val="007219B8"/>
    <w:rsid w:val="00721AB7"/>
    <w:rsid w:val="007220AE"/>
    <w:rsid w:val="007222C3"/>
    <w:rsid w:val="00723126"/>
    <w:rsid w:val="00723C2D"/>
    <w:rsid w:val="00724201"/>
    <w:rsid w:val="007242E3"/>
    <w:rsid w:val="007243DC"/>
    <w:rsid w:val="00724410"/>
    <w:rsid w:val="00724CB4"/>
    <w:rsid w:val="007257C1"/>
    <w:rsid w:val="00725B5C"/>
    <w:rsid w:val="0072661E"/>
    <w:rsid w:val="00726834"/>
    <w:rsid w:val="0072734C"/>
    <w:rsid w:val="007277F4"/>
    <w:rsid w:val="007278AF"/>
    <w:rsid w:val="0072794D"/>
    <w:rsid w:val="00727C62"/>
    <w:rsid w:val="00727DA5"/>
    <w:rsid w:val="0073034B"/>
    <w:rsid w:val="00730E5A"/>
    <w:rsid w:val="007310C7"/>
    <w:rsid w:val="007314AD"/>
    <w:rsid w:val="0073164F"/>
    <w:rsid w:val="00732B78"/>
    <w:rsid w:val="00732BFD"/>
    <w:rsid w:val="0073342D"/>
    <w:rsid w:val="00733600"/>
    <w:rsid w:val="007338C4"/>
    <w:rsid w:val="00733AF9"/>
    <w:rsid w:val="00733B53"/>
    <w:rsid w:val="00734AE8"/>
    <w:rsid w:val="00734FC1"/>
    <w:rsid w:val="00735198"/>
    <w:rsid w:val="00735C53"/>
    <w:rsid w:val="00736065"/>
    <w:rsid w:val="00736527"/>
    <w:rsid w:val="007365BC"/>
    <w:rsid w:val="007368B7"/>
    <w:rsid w:val="00737503"/>
    <w:rsid w:val="007376A7"/>
    <w:rsid w:val="0074021C"/>
    <w:rsid w:val="00740A1D"/>
    <w:rsid w:val="00740EC4"/>
    <w:rsid w:val="00741450"/>
    <w:rsid w:val="00741A99"/>
    <w:rsid w:val="00741C23"/>
    <w:rsid w:val="00741F6B"/>
    <w:rsid w:val="007420BB"/>
    <w:rsid w:val="007427BF"/>
    <w:rsid w:val="00742EDF"/>
    <w:rsid w:val="00743900"/>
    <w:rsid w:val="00743CB1"/>
    <w:rsid w:val="00744531"/>
    <w:rsid w:val="007450E4"/>
    <w:rsid w:val="00745176"/>
    <w:rsid w:val="007456A8"/>
    <w:rsid w:val="00745CF3"/>
    <w:rsid w:val="00745FE2"/>
    <w:rsid w:val="00746005"/>
    <w:rsid w:val="00746104"/>
    <w:rsid w:val="0074647A"/>
    <w:rsid w:val="0074672E"/>
    <w:rsid w:val="00746962"/>
    <w:rsid w:val="00746FA4"/>
    <w:rsid w:val="0074703F"/>
    <w:rsid w:val="0074721C"/>
    <w:rsid w:val="00747403"/>
    <w:rsid w:val="007475F1"/>
    <w:rsid w:val="00747680"/>
    <w:rsid w:val="00747798"/>
    <w:rsid w:val="00747850"/>
    <w:rsid w:val="00747ACC"/>
    <w:rsid w:val="007500BA"/>
    <w:rsid w:val="007500BF"/>
    <w:rsid w:val="007500C8"/>
    <w:rsid w:val="00750281"/>
    <w:rsid w:val="007502F2"/>
    <w:rsid w:val="0075068C"/>
    <w:rsid w:val="00750CDB"/>
    <w:rsid w:val="00751440"/>
    <w:rsid w:val="00751915"/>
    <w:rsid w:val="00751DB6"/>
    <w:rsid w:val="0075247E"/>
    <w:rsid w:val="0075254C"/>
    <w:rsid w:val="00752D40"/>
    <w:rsid w:val="00752E58"/>
    <w:rsid w:val="007532EB"/>
    <w:rsid w:val="00753304"/>
    <w:rsid w:val="007535D0"/>
    <w:rsid w:val="00753882"/>
    <w:rsid w:val="00753A8C"/>
    <w:rsid w:val="00753D3A"/>
    <w:rsid w:val="00754312"/>
    <w:rsid w:val="00754635"/>
    <w:rsid w:val="0075487E"/>
    <w:rsid w:val="00754BB6"/>
    <w:rsid w:val="007550DF"/>
    <w:rsid w:val="00755132"/>
    <w:rsid w:val="0075515D"/>
    <w:rsid w:val="00755305"/>
    <w:rsid w:val="00755B59"/>
    <w:rsid w:val="00756EA4"/>
    <w:rsid w:val="0075724D"/>
    <w:rsid w:val="00760881"/>
    <w:rsid w:val="00760E11"/>
    <w:rsid w:val="0076158A"/>
    <w:rsid w:val="00761D90"/>
    <w:rsid w:val="007621F7"/>
    <w:rsid w:val="00762370"/>
    <w:rsid w:val="007623AC"/>
    <w:rsid w:val="00762426"/>
    <w:rsid w:val="0076287D"/>
    <w:rsid w:val="0076375C"/>
    <w:rsid w:val="00763F2F"/>
    <w:rsid w:val="0076402A"/>
    <w:rsid w:val="0076422A"/>
    <w:rsid w:val="00764302"/>
    <w:rsid w:val="00764D0F"/>
    <w:rsid w:val="00764D2B"/>
    <w:rsid w:val="00766320"/>
    <w:rsid w:val="00766340"/>
    <w:rsid w:val="00766631"/>
    <w:rsid w:val="00766A21"/>
    <w:rsid w:val="00766C22"/>
    <w:rsid w:val="00767489"/>
    <w:rsid w:val="007679BA"/>
    <w:rsid w:val="00767A7F"/>
    <w:rsid w:val="00767B03"/>
    <w:rsid w:val="00770265"/>
    <w:rsid w:val="007708BE"/>
    <w:rsid w:val="00770A0C"/>
    <w:rsid w:val="00770EBA"/>
    <w:rsid w:val="007711B8"/>
    <w:rsid w:val="00771208"/>
    <w:rsid w:val="007726D3"/>
    <w:rsid w:val="0077379F"/>
    <w:rsid w:val="0077465D"/>
    <w:rsid w:val="0077472E"/>
    <w:rsid w:val="007747A7"/>
    <w:rsid w:val="00774879"/>
    <w:rsid w:val="00774B06"/>
    <w:rsid w:val="00774B0D"/>
    <w:rsid w:val="00775061"/>
    <w:rsid w:val="007755A9"/>
    <w:rsid w:val="007767D5"/>
    <w:rsid w:val="00776946"/>
    <w:rsid w:val="00776AF1"/>
    <w:rsid w:val="00776F4A"/>
    <w:rsid w:val="00777C1F"/>
    <w:rsid w:val="00777DFC"/>
    <w:rsid w:val="007817C7"/>
    <w:rsid w:val="00781C6B"/>
    <w:rsid w:val="007822F1"/>
    <w:rsid w:val="00782B56"/>
    <w:rsid w:val="00784971"/>
    <w:rsid w:val="00784A1F"/>
    <w:rsid w:val="00784A49"/>
    <w:rsid w:val="00784D7B"/>
    <w:rsid w:val="00784F92"/>
    <w:rsid w:val="00785276"/>
    <w:rsid w:val="0078536B"/>
    <w:rsid w:val="00786023"/>
    <w:rsid w:val="007862D1"/>
    <w:rsid w:val="00786406"/>
    <w:rsid w:val="007873FC"/>
    <w:rsid w:val="007874A3"/>
    <w:rsid w:val="007877B8"/>
    <w:rsid w:val="007878B0"/>
    <w:rsid w:val="00790B21"/>
    <w:rsid w:val="00790FD1"/>
    <w:rsid w:val="00791A22"/>
    <w:rsid w:val="00791AFF"/>
    <w:rsid w:val="00791E98"/>
    <w:rsid w:val="00793508"/>
    <w:rsid w:val="00794307"/>
    <w:rsid w:val="0079474B"/>
    <w:rsid w:val="00794771"/>
    <w:rsid w:val="00794E33"/>
    <w:rsid w:val="00795397"/>
    <w:rsid w:val="00795D98"/>
    <w:rsid w:val="00796496"/>
    <w:rsid w:val="007965C5"/>
    <w:rsid w:val="0079673C"/>
    <w:rsid w:val="0079705A"/>
    <w:rsid w:val="00797333"/>
    <w:rsid w:val="007973DD"/>
    <w:rsid w:val="0079744E"/>
    <w:rsid w:val="007A077D"/>
    <w:rsid w:val="007A09BA"/>
    <w:rsid w:val="007A1D6E"/>
    <w:rsid w:val="007A2638"/>
    <w:rsid w:val="007A2C42"/>
    <w:rsid w:val="007A336C"/>
    <w:rsid w:val="007A3591"/>
    <w:rsid w:val="007A3A2D"/>
    <w:rsid w:val="007A3C77"/>
    <w:rsid w:val="007A46BA"/>
    <w:rsid w:val="007A4BDC"/>
    <w:rsid w:val="007A4E2B"/>
    <w:rsid w:val="007A4F63"/>
    <w:rsid w:val="007A5B9B"/>
    <w:rsid w:val="007A7390"/>
    <w:rsid w:val="007A7723"/>
    <w:rsid w:val="007A790B"/>
    <w:rsid w:val="007A7F0F"/>
    <w:rsid w:val="007A7F90"/>
    <w:rsid w:val="007B0063"/>
    <w:rsid w:val="007B095A"/>
    <w:rsid w:val="007B13B0"/>
    <w:rsid w:val="007B177F"/>
    <w:rsid w:val="007B1F14"/>
    <w:rsid w:val="007B1F5E"/>
    <w:rsid w:val="007B1FF7"/>
    <w:rsid w:val="007B34C4"/>
    <w:rsid w:val="007B3C84"/>
    <w:rsid w:val="007B3DE9"/>
    <w:rsid w:val="007B4095"/>
    <w:rsid w:val="007B4BFE"/>
    <w:rsid w:val="007B4C1B"/>
    <w:rsid w:val="007B4E2F"/>
    <w:rsid w:val="007B51C6"/>
    <w:rsid w:val="007B53E0"/>
    <w:rsid w:val="007B576D"/>
    <w:rsid w:val="007B5B0A"/>
    <w:rsid w:val="007B6053"/>
    <w:rsid w:val="007B6222"/>
    <w:rsid w:val="007B6293"/>
    <w:rsid w:val="007B68E2"/>
    <w:rsid w:val="007B703C"/>
    <w:rsid w:val="007B7213"/>
    <w:rsid w:val="007B79EA"/>
    <w:rsid w:val="007B7EC9"/>
    <w:rsid w:val="007B7FD8"/>
    <w:rsid w:val="007C0419"/>
    <w:rsid w:val="007C05CE"/>
    <w:rsid w:val="007C063C"/>
    <w:rsid w:val="007C07B1"/>
    <w:rsid w:val="007C0EF2"/>
    <w:rsid w:val="007C174F"/>
    <w:rsid w:val="007C1774"/>
    <w:rsid w:val="007C23DC"/>
    <w:rsid w:val="007C27DD"/>
    <w:rsid w:val="007C2AB3"/>
    <w:rsid w:val="007C2E7F"/>
    <w:rsid w:val="007C327A"/>
    <w:rsid w:val="007C3546"/>
    <w:rsid w:val="007C3600"/>
    <w:rsid w:val="007C3B34"/>
    <w:rsid w:val="007C3E28"/>
    <w:rsid w:val="007C41F0"/>
    <w:rsid w:val="007C4A5D"/>
    <w:rsid w:val="007C4E2C"/>
    <w:rsid w:val="007C50E6"/>
    <w:rsid w:val="007C520F"/>
    <w:rsid w:val="007C5258"/>
    <w:rsid w:val="007C53E1"/>
    <w:rsid w:val="007C6FC5"/>
    <w:rsid w:val="007C70F4"/>
    <w:rsid w:val="007C724C"/>
    <w:rsid w:val="007C796A"/>
    <w:rsid w:val="007D06D3"/>
    <w:rsid w:val="007D092D"/>
    <w:rsid w:val="007D0C90"/>
    <w:rsid w:val="007D0CBE"/>
    <w:rsid w:val="007D105B"/>
    <w:rsid w:val="007D149D"/>
    <w:rsid w:val="007D1C95"/>
    <w:rsid w:val="007D25C5"/>
    <w:rsid w:val="007D2700"/>
    <w:rsid w:val="007D2729"/>
    <w:rsid w:val="007D2E4B"/>
    <w:rsid w:val="007D35E1"/>
    <w:rsid w:val="007D369C"/>
    <w:rsid w:val="007D4348"/>
    <w:rsid w:val="007D4E57"/>
    <w:rsid w:val="007D4E70"/>
    <w:rsid w:val="007D51CF"/>
    <w:rsid w:val="007D573C"/>
    <w:rsid w:val="007D6ADD"/>
    <w:rsid w:val="007D70E7"/>
    <w:rsid w:val="007D71BB"/>
    <w:rsid w:val="007D775A"/>
    <w:rsid w:val="007D79A1"/>
    <w:rsid w:val="007E00CA"/>
    <w:rsid w:val="007E0327"/>
    <w:rsid w:val="007E0754"/>
    <w:rsid w:val="007E0E04"/>
    <w:rsid w:val="007E1235"/>
    <w:rsid w:val="007E1B5A"/>
    <w:rsid w:val="007E2259"/>
    <w:rsid w:val="007E22FD"/>
    <w:rsid w:val="007E2558"/>
    <w:rsid w:val="007E297C"/>
    <w:rsid w:val="007E333F"/>
    <w:rsid w:val="007E39A5"/>
    <w:rsid w:val="007E3E79"/>
    <w:rsid w:val="007E4603"/>
    <w:rsid w:val="007E53BA"/>
    <w:rsid w:val="007E5873"/>
    <w:rsid w:val="007E5A81"/>
    <w:rsid w:val="007E5BBB"/>
    <w:rsid w:val="007E6776"/>
    <w:rsid w:val="007E6B47"/>
    <w:rsid w:val="007E70E2"/>
    <w:rsid w:val="007E730D"/>
    <w:rsid w:val="007E734C"/>
    <w:rsid w:val="007E7427"/>
    <w:rsid w:val="007E78D5"/>
    <w:rsid w:val="007E7A4C"/>
    <w:rsid w:val="007F0267"/>
    <w:rsid w:val="007F0868"/>
    <w:rsid w:val="007F0A7E"/>
    <w:rsid w:val="007F155B"/>
    <w:rsid w:val="007F291C"/>
    <w:rsid w:val="007F325C"/>
    <w:rsid w:val="007F366D"/>
    <w:rsid w:val="007F3679"/>
    <w:rsid w:val="007F36D0"/>
    <w:rsid w:val="007F36F8"/>
    <w:rsid w:val="007F398A"/>
    <w:rsid w:val="007F4576"/>
    <w:rsid w:val="007F49A9"/>
    <w:rsid w:val="007F6366"/>
    <w:rsid w:val="007F669F"/>
    <w:rsid w:val="007F6C8B"/>
    <w:rsid w:val="007F6F5D"/>
    <w:rsid w:val="007F7087"/>
    <w:rsid w:val="007F7173"/>
    <w:rsid w:val="007F749C"/>
    <w:rsid w:val="007F7A48"/>
    <w:rsid w:val="007F7D58"/>
    <w:rsid w:val="007F7DE8"/>
    <w:rsid w:val="00800816"/>
    <w:rsid w:val="008012B4"/>
    <w:rsid w:val="008012C6"/>
    <w:rsid w:val="008012FA"/>
    <w:rsid w:val="008014B4"/>
    <w:rsid w:val="0080152C"/>
    <w:rsid w:val="00801E9C"/>
    <w:rsid w:val="00802C2B"/>
    <w:rsid w:val="0080317A"/>
    <w:rsid w:val="008031F9"/>
    <w:rsid w:val="00803443"/>
    <w:rsid w:val="008037E5"/>
    <w:rsid w:val="008038C1"/>
    <w:rsid w:val="008040EB"/>
    <w:rsid w:val="00804233"/>
    <w:rsid w:val="0080482E"/>
    <w:rsid w:val="00804CF7"/>
    <w:rsid w:val="008053D7"/>
    <w:rsid w:val="008057A8"/>
    <w:rsid w:val="00805E6E"/>
    <w:rsid w:val="008060BB"/>
    <w:rsid w:val="008061E2"/>
    <w:rsid w:val="00806638"/>
    <w:rsid w:val="008072CA"/>
    <w:rsid w:val="00807342"/>
    <w:rsid w:val="00807805"/>
    <w:rsid w:val="008105AC"/>
    <w:rsid w:val="00810933"/>
    <w:rsid w:val="008111D8"/>
    <w:rsid w:val="008115A2"/>
    <w:rsid w:val="008115F0"/>
    <w:rsid w:val="008118AC"/>
    <w:rsid w:val="00811AE8"/>
    <w:rsid w:val="008120C9"/>
    <w:rsid w:val="008126DA"/>
    <w:rsid w:val="00812C12"/>
    <w:rsid w:val="00813118"/>
    <w:rsid w:val="00813735"/>
    <w:rsid w:val="008138C5"/>
    <w:rsid w:val="0081395B"/>
    <w:rsid w:val="00813B5A"/>
    <w:rsid w:val="00813B7F"/>
    <w:rsid w:val="00813E94"/>
    <w:rsid w:val="00814D32"/>
    <w:rsid w:val="00814E83"/>
    <w:rsid w:val="00814F16"/>
    <w:rsid w:val="00814F70"/>
    <w:rsid w:val="008154BD"/>
    <w:rsid w:val="008154FC"/>
    <w:rsid w:val="0081555A"/>
    <w:rsid w:val="00815B92"/>
    <w:rsid w:val="008160E2"/>
    <w:rsid w:val="0081611D"/>
    <w:rsid w:val="00816A93"/>
    <w:rsid w:val="00816AC1"/>
    <w:rsid w:val="00816B17"/>
    <w:rsid w:val="008175D1"/>
    <w:rsid w:val="008176D4"/>
    <w:rsid w:val="00817823"/>
    <w:rsid w:val="008205CD"/>
    <w:rsid w:val="00820C80"/>
    <w:rsid w:val="00820D59"/>
    <w:rsid w:val="00823084"/>
    <w:rsid w:val="008231C8"/>
    <w:rsid w:val="00823380"/>
    <w:rsid w:val="008239BA"/>
    <w:rsid w:val="00824256"/>
    <w:rsid w:val="00824D50"/>
    <w:rsid w:val="00825042"/>
    <w:rsid w:val="00825F63"/>
    <w:rsid w:val="0082601C"/>
    <w:rsid w:val="008260F1"/>
    <w:rsid w:val="00826638"/>
    <w:rsid w:val="008267C2"/>
    <w:rsid w:val="00826B0A"/>
    <w:rsid w:val="00826B75"/>
    <w:rsid w:val="00826CE0"/>
    <w:rsid w:val="00827142"/>
    <w:rsid w:val="008274FA"/>
    <w:rsid w:val="008309BE"/>
    <w:rsid w:val="00830BC8"/>
    <w:rsid w:val="00830C6E"/>
    <w:rsid w:val="00830E79"/>
    <w:rsid w:val="00831178"/>
    <w:rsid w:val="00832586"/>
    <w:rsid w:val="00832B38"/>
    <w:rsid w:val="00832DC7"/>
    <w:rsid w:val="008335D3"/>
    <w:rsid w:val="00834869"/>
    <w:rsid w:val="00834A14"/>
    <w:rsid w:val="00834C29"/>
    <w:rsid w:val="008354E0"/>
    <w:rsid w:val="008358A5"/>
    <w:rsid w:val="008359A8"/>
    <w:rsid w:val="00836037"/>
    <w:rsid w:val="008369C6"/>
    <w:rsid w:val="00836DB8"/>
    <w:rsid w:val="00837017"/>
    <w:rsid w:val="008372F4"/>
    <w:rsid w:val="00837BC9"/>
    <w:rsid w:val="00837DFC"/>
    <w:rsid w:val="008406B8"/>
    <w:rsid w:val="00840740"/>
    <w:rsid w:val="0084163B"/>
    <w:rsid w:val="00842EC2"/>
    <w:rsid w:val="0084386E"/>
    <w:rsid w:val="008442F8"/>
    <w:rsid w:val="00844CD1"/>
    <w:rsid w:val="00845244"/>
    <w:rsid w:val="008454EF"/>
    <w:rsid w:val="00845659"/>
    <w:rsid w:val="0084752B"/>
    <w:rsid w:val="00847DBD"/>
    <w:rsid w:val="00847F78"/>
    <w:rsid w:val="00850094"/>
    <w:rsid w:val="008501CC"/>
    <w:rsid w:val="00850F0B"/>
    <w:rsid w:val="00851222"/>
    <w:rsid w:val="00851659"/>
    <w:rsid w:val="008533D3"/>
    <w:rsid w:val="00853E3E"/>
    <w:rsid w:val="00853F8B"/>
    <w:rsid w:val="008541F3"/>
    <w:rsid w:val="00854977"/>
    <w:rsid w:val="008550B7"/>
    <w:rsid w:val="00855C47"/>
    <w:rsid w:val="00855CD4"/>
    <w:rsid w:val="0085648E"/>
    <w:rsid w:val="0085689A"/>
    <w:rsid w:val="008568D7"/>
    <w:rsid w:val="0085696C"/>
    <w:rsid w:val="00860241"/>
    <w:rsid w:val="00860504"/>
    <w:rsid w:val="008605CD"/>
    <w:rsid w:val="00860775"/>
    <w:rsid w:val="00860FDD"/>
    <w:rsid w:val="008616F5"/>
    <w:rsid w:val="00861F61"/>
    <w:rsid w:val="0086249A"/>
    <w:rsid w:val="00862578"/>
    <w:rsid w:val="00862915"/>
    <w:rsid w:val="00862F2F"/>
    <w:rsid w:val="00862FAB"/>
    <w:rsid w:val="00864358"/>
    <w:rsid w:val="008648B0"/>
    <w:rsid w:val="008652E6"/>
    <w:rsid w:val="00865909"/>
    <w:rsid w:val="00865E72"/>
    <w:rsid w:val="00865EFD"/>
    <w:rsid w:val="008664E2"/>
    <w:rsid w:val="0086683F"/>
    <w:rsid w:val="00866957"/>
    <w:rsid w:val="00866B42"/>
    <w:rsid w:val="0086705F"/>
    <w:rsid w:val="00867A13"/>
    <w:rsid w:val="00867CFF"/>
    <w:rsid w:val="00867D0D"/>
    <w:rsid w:val="00867E03"/>
    <w:rsid w:val="00870C26"/>
    <w:rsid w:val="008713C7"/>
    <w:rsid w:val="008715B5"/>
    <w:rsid w:val="00871D9A"/>
    <w:rsid w:val="008720B8"/>
    <w:rsid w:val="008727E5"/>
    <w:rsid w:val="00872905"/>
    <w:rsid w:val="008732E1"/>
    <w:rsid w:val="0087360C"/>
    <w:rsid w:val="0087393D"/>
    <w:rsid w:val="00873AC6"/>
    <w:rsid w:val="00873F7C"/>
    <w:rsid w:val="0087496B"/>
    <w:rsid w:val="00874C0C"/>
    <w:rsid w:val="00874E30"/>
    <w:rsid w:val="00875970"/>
    <w:rsid w:val="00875B20"/>
    <w:rsid w:val="0087628F"/>
    <w:rsid w:val="008762EA"/>
    <w:rsid w:val="00876393"/>
    <w:rsid w:val="0087687B"/>
    <w:rsid w:val="00876B0E"/>
    <w:rsid w:val="0087700C"/>
    <w:rsid w:val="008777B5"/>
    <w:rsid w:val="00877DC1"/>
    <w:rsid w:val="00880418"/>
    <w:rsid w:val="00880EE7"/>
    <w:rsid w:val="00880F21"/>
    <w:rsid w:val="00880FEB"/>
    <w:rsid w:val="00881121"/>
    <w:rsid w:val="00881129"/>
    <w:rsid w:val="00881167"/>
    <w:rsid w:val="00881812"/>
    <w:rsid w:val="0088182D"/>
    <w:rsid w:val="0088192F"/>
    <w:rsid w:val="00882EC8"/>
    <w:rsid w:val="00883956"/>
    <w:rsid w:val="00883A0A"/>
    <w:rsid w:val="00884143"/>
    <w:rsid w:val="00884768"/>
    <w:rsid w:val="00885189"/>
    <w:rsid w:val="00885B44"/>
    <w:rsid w:val="00886257"/>
    <w:rsid w:val="008865DC"/>
    <w:rsid w:val="008869BD"/>
    <w:rsid w:val="00886A30"/>
    <w:rsid w:val="00886C6E"/>
    <w:rsid w:val="00886FA7"/>
    <w:rsid w:val="00887111"/>
    <w:rsid w:val="00887236"/>
    <w:rsid w:val="00887860"/>
    <w:rsid w:val="00887908"/>
    <w:rsid w:val="008902BF"/>
    <w:rsid w:val="008908ED"/>
    <w:rsid w:val="0089159D"/>
    <w:rsid w:val="00891665"/>
    <w:rsid w:val="008916B9"/>
    <w:rsid w:val="008917B9"/>
    <w:rsid w:val="00891D4B"/>
    <w:rsid w:val="00891EF4"/>
    <w:rsid w:val="00891F41"/>
    <w:rsid w:val="00891FC3"/>
    <w:rsid w:val="00892030"/>
    <w:rsid w:val="00892899"/>
    <w:rsid w:val="00892B25"/>
    <w:rsid w:val="00892FB0"/>
    <w:rsid w:val="0089329A"/>
    <w:rsid w:val="00893587"/>
    <w:rsid w:val="008936EB"/>
    <w:rsid w:val="00893C39"/>
    <w:rsid w:val="0089498C"/>
    <w:rsid w:val="008951C9"/>
    <w:rsid w:val="00895384"/>
    <w:rsid w:val="0089554A"/>
    <w:rsid w:val="0089643E"/>
    <w:rsid w:val="008967E1"/>
    <w:rsid w:val="00896B68"/>
    <w:rsid w:val="00897018"/>
    <w:rsid w:val="00897A32"/>
    <w:rsid w:val="00897C20"/>
    <w:rsid w:val="00897D4B"/>
    <w:rsid w:val="00897D9D"/>
    <w:rsid w:val="00897E42"/>
    <w:rsid w:val="008A001D"/>
    <w:rsid w:val="008A0066"/>
    <w:rsid w:val="008A0462"/>
    <w:rsid w:val="008A0CA2"/>
    <w:rsid w:val="008A1150"/>
    <w:rsid w:val="008A1BB9"/>
    <w:rsid w:val="008A1BC7"/>
    <w:rsid w:val="008A207C"/>
    <w:rsid w:val="008A3534"/>
    <w:rsid w:val="008A36C2"/>
    <w:rsid w:val="008A37D1"/>
    <w:rsid w:val="008A4438"/>
    <w:rsid w:val="008A472D"/>
    <w:rsid w:val="008A5365"/>
    <w:rsid w:val="008A5CFF"/>
    <w:rsid w:val="008A666A"/>
    <w:rsid w:val="008A6701"/>
    <w:rsid w:val="008A7B00"/>
    <w:rsid w:val="008B05E3"/>
    <w:rsid w:val="008B0DA8"/>
    <w:rsid w:val="008B1185"/>
    <w:rsid w:val="008B1914"/>
    <w:rsid w:val="008B1A39"/>
    <w:rsid w:val="008B1AF7"/>
    <w:rsid w:val="008B23BD"/>
    <w:rsid w:val="008B24ED"/>
    <w:rsid w:val="008B250E"/>
    <w:rsid w:val="008B251D"/>
    <w:rsid w:val="008B2586"/>
    <w:rsid w:val="008B2A25"/>
    <w:rsid w:val="008B3232"/>
    <w:rsid w:val="008B325F"/>
    <w:rsid w:val="008B3539"/>
    <w:rsid w:val="008B3666"/>
    <w:rsid w:val="008B36CE"/>
    <w:rsid w:val="008B44E1"/>
    <w:rsid w:val="008B4A40"/>
    <w:rsid w:val="008B4A74"/>
    <w:rsid w:val="008B5078"/>
    <w:rsid w:val="008B53BF"/>
    <w:rsid w:val="008B5CC1"/>
    <w:rsid w:val="008B5CCA"/>
    <w:rsid w:val="008B5E45"/>
    <w:rsid w:val="008B618E"/>
    <w:rsid w:val="008B6300"/>
    <w:rsid w:val="008B6357"/>
    <w:rsid w:val="008B64C6"/>
    <w:rsid w:val="008B6D49"/>
    <w:rsid w:val="008B6F21"/>
    <w:rsid w:val="008B7C81"/>
    <w:rsid w:val="008C03B6"/>
    <w:rsid w:val="008C0599"/>
    <w:rsid w:val="008C0DA7"/>
    <w:rsid w:val="008C156B"/>
    <w:rsid w:val="008C18B1"/>
    <w:rsid w:val="008C1987"/>
    <w:rsid w:val="008C1CC8"/>
    <w:rsid w:val="008C227E"/>
    <w:rsid w:val="008C269A"/>
    <w:rsid w:val="008C2C27"/>
    <w:rsid w:val="008C3539"/>
    <w:rsid w:val="008C3CA2"/>
    <w:rsid w:val="008C3EA3"/>
    <w:rsid w:val="008C40ED"/>
    <w:rsid w:val="008C41D2"/>
    <w:rsid w:val="008C46A7"/>
    <w:rsid w:val="008C46B2"/>
    <w:rsid w:val="008C4F4A"/>
    <w:rsid w:val="008C56D8"/>
    <w:rsid w:val="008C6170"/>
    <w:rsid w:val="008C6615"/>
    <w:rsid w:val="008C7002"/>
    <w:rsid w:val="008C777D"/>
    <w:rsid w:val="008C7B91"/>
    <w:rsid w:val="008D0392"/>
    <w:rsid w:val="008D04EA"/>
    <w:rsid w:val="008D0821"/>
    <w:rsid w:val="008D09E2"/>
    <w:rsid w:val="008D1476"/>
    <w:rsid w:val="008D1F5D"/>
    <w:rsid w:val="008D211D"/>
    <w:rsid w:val="008D26CE"/>
    <w:rsid w:val="008D2C29"/>
    <w:rsid w:val="008D2D1B"/>
    <w:rsid w:val="008D329C"/>
    <w:rsid w:val="008D3909"/>
    <w:rsid w:val="008D4029"/>
    <w:rsid w:val="008D4071"/>
    <w:rsid w:val="008D40E6"/>
    <w:rsid w:val="008D4219"/>
    <w:rsid w:val="008D43AF"/>
    <w:rsid w:val="008D4664"/>
    <w:rsid w:val="008D495F"/>
    <w:rsid w:val="008D4BF8"/>
    <w:rsid w:val="008D521C"/>
    <w:rsid w:val="008D575C"/>
    <w:rsid w:val="008D5813"/>
    <w:rsid w:val="008D5AEA"/>
    <w:rsid w:val="008D5C15"/>
    <w:rsid w:val="008D5F4F"/>
    <w:rsid w:val="008D5F93"/>
    <w:rsid w:val="008D62F9"/>
    <w:rsid w:val="008D6935"/>
    <w:rsid w:val="008D6EC4"/>
    <w:rsid w:val="008D712D"/>
    <w:rsid w:val="008D735C"/>
    <w:rsid w:val="008D76FB"/>
    <w:rsid w:val="008D7A35"/>
    <w:rsid w:val="008D7A5F"/>
    <w:rsid w:val="008E039B"/>
    <w:rsid w:val="008E04B4"/>
    <w:rsid w:val="008E0AF6"/>
    <w:rsid w:val="008E0FF7"/>
    <w:rsid w:val="008E12E7"/>
    <w:rsid w:val="008E14C1"/>
    <w:rsid w:val="008E161F"/>
    <w:rsid w:val="008E19AA"/>
    <w:rsid w:val="008E1CF3"/>
    <w:rsid w:val="008E276D"/>
    <w:rsid w:val="008E2A48"/>
    <w:rsid w:val="008E304E"/>
    <w:rsid w:val="008E332A"/>
    <w:rsid w:val="008E38B8"/>
    <w:rsid w:val="008E38EB"/>
    <w:rsid w:val="008E431F"/>
    <w:rsid w:val="008E442D"/>
    <w:rsid w:val="008E44F4"/>
    <w:rsid w:val="008E45F3"/>
    <w:rsid w:val="008E51A1"/>
    <w:rsid w:val="008E578D"/>
    <w:rsid w:val="008E60C4"/>
    <w:rsid w:val="008E6217"/>
    <w:rsid w:val="008E6E20"/>
    <w:rsid w:val="008E7020"/>
    <w:rsid w:val="008E7333"/>
    <w:rsid w:val="008E775B"/>
    <w:rsid w:val="008E79D2"/>
    <w:rsid w:val="008E7F3F"/>
    <w:rsid w:val="008F0524"/>
    <w:rsid w:val="008F21AA"/>
    <w:rsid w:val="008F22BB"/>
    <w:rsid w:val="008F22F2"/>
    <w:rsid w:val="008F347D"/>
    <w:rsid w:val="008F34CA"/>
    <w:rsid w:val="008F3AA7"/>
    <w:rsid w:val="008F3BAA"/>
    <w:rsid w:val="008F3F52"/>
    <w:rsid w:val="008F440E"/>
    <w:rsid w:val="008F4450"/>
    <w:rsid w:val="008F44F7"/>
    <w:rsid w:val="008F514A"/>
    <w:rsid w:val="008F5311"/>
    <w:rsid w:val="008F5313"/>
    <w:rsid w:val="008F59C5"/>
    <w:rsid w:val="008F5AE4"/>
    <w:rsid w:val="008F60A0"/>
    <w:rsid w:val="008F60D2"/>
    <w:rsid w:val="008F62E6"/>
    <w:rsid w:val="008F6757"/>
    <w:rsid w:val="008F6A35"/>
    <w:rsid w:val="008F7157"/>
    <w:rsid w:val="008F7612"/>
    <w:rsid w:val="008F7665"/>
    <w:rsid w:val="008F79B1"/>
    <w:rsid w:val="008F7D8F"/>
    <w:rsid w:val="00900193"/>
    <w:rsid w:val="009004E6"/>
    <w:rsid w:val="009006B9"/>
    <w:rsid w:val="00900906"/>
    <w:rsid w:val="0090095D"/>
    <w:rsid w:val="00900BF7"/>
    <w:rsid w:val="00900E65"/>
    <w:rsid w:val="00901109"/>
    <w:rsid w:val="009016E0"/>
    <w:rsid w:val="00901E9D"/>
    <w:rsid w:val="00902318"/>
    <w:rsid w:val="00902454"/>
    <w:rsid w:val="009025D9"/>
    <w:rsid w:val="00902881"/>
    <w:rsid w:val="00902A12"/>
    <w:rsid w:val="00902C17"/>
    <w:rsid w:val="00902FFA"/>
    <w:rsid w:val="00903F3A"/>
    <w:rsid w:val="0090455B"/>
    <w:rsid w:val="00904750"/>
    <w:rsid w:val="0090480E"/>
    <w:rsid w:val="00904AED"/>
    <w:rsid w:val="00904FDB"/>
    <w:rsid w:val="0090536A"/>
    <w:rsid w:val="009057CB"/>
    <w:rsid w:val="00905F7D"/>
    <w:rsid w:val="00906154"/>
    <w:rsid w:val="0090642B"/>
    <w:rsid w:val="009065F5"/>
    <w:rsid w:val="0090665C"/>
    <w:rsid w:val="00906EEE"/>
    <w:rsid w:val="00907133"/>
    <w:rsid w:val="009075CC"/>
    <w:rsid w:val="00907C5A"/>
    <w:rsid w:val="00910133"/>
    <w:rsid w:val="00910215"/>
    <w:rsid w:val="00910E00"/>
    <w:rsid w:val="00911181"/>
    <w:rsid w:val="009115D2"/>
    <w:rsid w:val="0091181A"/>
    <w:rsid w:val="0091254A"/>
    <w:rsid w:val="009125F9"/>
    <w:rsid w:val="00912ABA"/>
    <w:rsid w:val="0091322B"/>
    <w:rsid w:val="00913835"/>
    <w:rsid w:val="0091389F"/>
    <w:rsid w:val="009139E6"/>
    <w:rsid w:val="00913D04"/>
    <w:rsid w:val="00914508"/>
    <w:rsid w:val="009148EA"/>
    <w:rsid w:val="00914B76"/>
    <w:rsid w:val="009151A4"/>
    <w:rsid w:val="00915239"/>
    <w:rsid w:val="00915A25"/>
    <w:rsid w:val="00915BAB"/>
    <w:rsid w:val="00916890"/>
    <w:rsid w:val="009169FF"/>
    <w:rsid w:val="00916C10"/>
    <w:rsid w:val="00917188"/>
    <w:rsid w:val="00917246"/>
    <w:rsid w:val="0092044A"/>
    <w:rsid w:val="00921330"/>
    <w:rsid w:val="00921491"/>
    <w:rsid w:val="009214FD"/>
    <w:rsid w:val="0092229A"/>
    <w:rsid w:val="00923C69"/>
    <w:rsid w:val="00923C87"/>
    <w:rsid w:val="00923E30"/>
    <w:rsid w:val="00924063"/>
    <w:rsid w:val="00924C59"/>
    <w:rsid w:val="00924CD1"/>
    <w:rsid w:val="00924DAC"/>
    <w:rsid w:val="009258F6"/>
    <w:rsid w:val="00926363"/>
    <w:rsid w:val="00926695"/>
    <w:rsid w:val="00926786"/>
    <w:rsid w:val="00926D80"/>
    <w:rsid w:val="0092774B"/>
    <w:rsid w:val="009278AD"/>
    <w:rsid w:val="00927A38"/>
    <w:rsid w:val="00930E3D"/>
    <w:rsid w:val="00931305"/>
    <w:rsid w:val="009316F5"/>
    <w:rsid w:val="009319CF"/>
    <w:rsid w:val="00931BC3"/>
    <w:rsid w:val="00932044"/>
    <w:rsid w:val="009322A1"/>
    <w:rsid w:val="00932A9B"/>
    <w:rsid w:val="00932C18"/>
    <w:rsid w:val="00932CA1"/>
    <w:rsid w:val="009331AE"/>
    <w:rsid w:val="009334E6"/>
    <w:rsid w:val="00933BF2"/>
    <w:rsid w:val="009348B8"/>
    <w:rsid w:val="009348E9"/>
    <w:rsid w:val="00934A26"/>
    <w:rsid w:val="00934FF9"/>
    <w:rsid w:val="0093512F"/>
    <w:rsid w:val="00935711"/>
    <w:rsid w:val="00935FE0"/>
    <w:rsid w:val="0093641E"/>
    <w:rsid w:val="009365DE"/>
    <w:rsid w:val="00936823"/>
    <w:rsid w:val="009376B9"/>
    <w:rsid w:val="00937707"/>
    <w:rsid w:val="009378C5"/>
    <w:rsid w:val="00937CC7"/>
    <w:rsid w:val="00940464"/>
    <w:rsid w:val="009408E5"/>
    <w:rsid w:val="00940B9F"/>
    <w:rsid w:val="0094139B"/>
    <w:rsid w:val="00942209"/>
    <w:rsid w:val="00942578"/>
    <w:rsid w:val="00942EE1"/>
    <w:rsid w:val="009436AF"/>
    <w:rsid w:val="009436CA"/>
    <w:rsid w:val="00943726"/>
    <w:rsid w:val="00943B0B"/>
    <w:rsid w:val="009445CD"/>
    <w:rsid w:val="009448E4"/>
    <w:rsid w:val="00944972"/>
    <w:rsid w:val="00944D09"/>
    <w:rsid w:val="00944E06"/>
    <w:rsid w:val="00944F03"/>
    <w:rsid w:val="00945274"/>
    <w:rsid w:val="00945987"/>
    <w:rsid w:val="00945E78"/>
    <w:rsid w:val="009463E5"/>
    <w:rsid w:val="0094704D"/>
    <w:rsid w:val="00947781"/>
    <w:rsid w:val="009506FE"/>
    <w:rsid w:val="00951055"/>
    <w:rsid w:val="009513E3"/>
    <w:rsid w:val="0095166B"/>
    <w:rsid w:val="009519E6"/>
    <w:rsid w:val="00951B78"/>
    <w:rsid w:val="0095272D"/>
    <w:rsid w:val="00952740"/>
    <w:rsid w:val="00952AD3"/>
    <w:rsid w:val="00952EA5"/>
    <w:rsid w:val="009537BE"/>
    <w:rsid w:val="00953BD3"/>
    <w:rsid w:val="00954479"/>
    <w:rsid w:val="00954561"/>
    <w:rsid w:val="009548E7"/>
    <w:rsid w:val="00954BCC"/>
    <w:rsid w:val="0095528A"/>
    <w:rsid w:val="009556AE"/>
    <w:rsid w:val="00955F3D"/>
    <w:rsid w:val="00956956"/>
    <w:rsid w:val="00956D81"/>
    <w:rsid w:val="00956F95"/>
    <w:rsid w:val="00957023"/>
    <w:rsid w:val="00957494"/>
    <w:rsid w:val="00957A3D"/>
    <w:rsid w:val="0096005A"/>
    <w:rsid w:val="009611C1"/>
    <w:rsid w:val="009613C9"/>
    <w:rsid w:val="0096191C"/>
    <w:rsid w:val="00961FB2"/>
    <w:rsid w:val="00962855"/>
    <w:rsid w:val="00962A15"/>
    <w:rsid w:val="00963302"/>
    <w:rsid w:val="009640EB"/>
    <w:rsid w:val="00964164"/>
    <w:rsid w:val="009642ED"/>
    <w:rsid w:val="0096440A"/>
    <w:rsid w:val="009645CC"/>
    <w:rsid w:val="00964D49"/>
    <w:rsid w:val="00965249"/>
    <w:rsid w:val="00965395"/>
    <w:rsid w:val="00966745"/>
    <w:rsid w:val="00966F96"/>
    <w:rsid w:val="009670B7"/>
    <w:rsid w:val="00970411"/>
    <w:rsid w:val="00970494"/>
    <w:rsid w:val="009708B8"/>
    <w:rsid w:val="00970D49"/>
    <w:rsid w:val="00970D65"/>
    <w:rsid w:val="00971A9C"/>
    <w:rsid w:val="00971E65"/>
    <w:rsid w:val="00971E6C"/>
    <w:rsid w:val="00971E9C"/>
    <w:rsid w:val="00971F35"/>
    <w:rsid w:val="00972178"/>
    <w:rsid w:val="009721EF"/>
    <w:rsid w:val="0097223B"/>
    <w:rsid w:val="00972A87"/>
    <w:rsid w:val="0097402B"/>
    <w:rsid w:val="009746E1"/>
    <w:rsid w:val="009749FC"/>
    <w:rsid w:val="00974DCB"/>
    <w:rsid w:val="009754C9"/>
    <w:rsid w:val="00975836"/>
    <w:rsid w:val="00975983"/>
    <w:rsid w:val="00976103"/>
    <w:rsid w:val="0097665B"/>
    <w:rsid w:val="00977515"/>
    <w:rsid w:val="009802CD"/>
    <w:rsid w:val="00980A30"/>
    <w:rsid w:val="009815BE"/>
    <w:rsid w:val="009817D2"/>
    <w:rsid w:val="00981E62"/>
    <w:rsid w:val="009823C5"/>
    <w:rsid w:val="009823E2"/>
    <w:rsid w:val="00982819"/>
    <w:rsid w:val="00983A02"/>
    <w:rsid w:val="009843D8"/>
    <w:rsid w:val="00985353"/>
    <w:rsid w:val="0098546F"/>
    <w:rsid w:val="00985876"/>
    <w:rsid w:val="009864E6"/>
    <w:rsid w:val="00986F3A"/>
    <w:rsid w:val="009870A5"/>
    <w:rsid w:val="009870F2"/>
    <w:rsid w:val="009875E2"/>
    <w:rsid w:val="00987807"/>
    <w:rsid w:val="00987C53"/>
    <w:rsid w:val="00987DDF"/>
    <w:rsid w:val="00987E46"/>
    <w:rsid w:val="00987E96"/>
    <w:rsid w:val="00987FE7"/>
    <w:rsid w:val="0099003A"/>
    <w:rsid w:val="009900B7"/>
    <w:rsid w:val="00990286"/>
    <w:rsid w:val="00990313"/>
    <w:rsid w:val="00990787"/>
    <w:rsid w:val="0099140A"/>
    <w:rsid w:val="0099188F"/>
    <w:rsid w:val="009923F8"/>
    <w:rsid w:val="00992602"/>
    <w:rsid w:val="009934FF"/>
    <w:rsid w:val="009940E9"/>
    <w:rsid w:val="00994835"/>
    <w:rsid w:val="00994A08"/>
    <w:rsid w:val="00994B1F"/>
    <w:rsid w:val="00994DE9"/>
    <w:rsid w:val="0099509D"/>
    <w:rsid w:val="00995389"/>
    <w:rsid w:val="00995515"/>
    <w:rsid w:val="00995692"/>
    <w:rsid w:val="009957A7"/>
    <w:rsid w:val="009959CB"/>
    <w:rsid w:val="00995E46"/>
    <w:rsid w:val="00996116"/>
    <w:rsid w:val="0099633F"/>
    <w:rsid w:val="0099688A"/>
    <w:rsid w:val="00996CEB"/>
    <w:rsid w:val="00996D6F"/>
    <w:rsid w:val="009971EC"/>
    <w:rsid w:val="00997712"/>
    <w:rsid w:val="009A0192"/>
    <w:rsid w:val="009A04A8"/>
    <w:rsid w:val="009A05C7"/>
    <w:rsid w:val="009A0BC2"/>
    <w:rsid w:val="009A0CC9"/>
    <w:rsid w:val="009A1E68"/>
    <w:rsid w:val="009A23E6"/>
    <w:rsid w:val="009A263E"/>
    <w:rsid w:val="009A28D7"/>
    <w:rsid w:val="009A2B13"/>
    <w:rsid w:val="009A3CAF"/>
    <w:rsid w:val="009A41EA"/>
    <w:rsid w:val="009A4444"/>
    <w:rsid w:val="009A4446"/>
    <w:rsid w:val="009A48B7"/>
    <w:rsid w:val="009A4E1B"/>
    <w:rsid w:val="009A5059"/>
    <w:rsid w:val="009A6296"/>
    <w:rsid w:val="009A646F"/>
    <w:rsid w:val="009A6BD1"/>
    <w:rsid w:val="009A71A3"/>
    <w:rsid w:val="009B030F"/>
    <w:rsid w:val="009B07FB"/>
    <w:rsid w:val="009B096A"/>
    <w:rsid w:val="009B0AE8"/>
    <w:rsid w:val="009B0D6D"/>
    <w:rsid w:val="009B13F2"/>
    <w:rsid w:val="009B1EA4"/>
    <w:rsid w:val="009B1F19"/>
    <w:rsid w:val="009B29D9"/>
    <w:rsid w:val="009B3009"/>
    <w:rsid w:val="009B355B"/>
    <w:rsid w:val="009B358F"/>
    <w:rsid w:val="009B3925"/>
    <w:rsid w:val="009B3F3D"/>
    <w:rsid w:val="009B41E0"/>
    <w:rsid w:val="009B48EA"/>
    <w:rsid w:val="009B4965"/>
    <w:rsid w:val="009B4F20"/>
    <w:rsid w:val="009B526E"/>
    <w:rsid w:val="009B527B"/>
    <w:rsid w:val="009B5794"/>
    <w:rsid w:val="009B61F4"/>
    <w:rsid w:val="009B654F"/>
    <w:rsid w:val="009B65A9"/>
    <w:rsid w:val="009B70B4"/>
    <w:rsid w:val="009B732A"/>
    <w:rsid w:val="009B790F"/>
    <w:rsid w:val="009C0A0F"/>
    <w:rsid w:val="009C0FF1"/>
    <w:rsid w:val="009C172C"/>
    <w:rsid w:val="009C34C1"/>
    <w:rsid w:val="009C3765"/>
    <w:rsid w:val="009C37F4"/>
    <w:rsid w:val="009C410D"/>
    <w:rsid w:val="009C434A"/>
    <w:rsid w:val="009C4750"/>
    <w:rsid w:val="009C4911"/>
    <w:rsid w:val="009C4FB3"/>
    <w:rsid w:val="009C5478"/>
    <w:rsid w:val="009C551F"/>
    <w:rsid w:val="009C6068"/>
    <w:rsid w:val="009C6179"/>
    <w:rsid w:val="009C6458"/>
    <w:rsid w:val="009C64B8"/>
    <w:rsid w:val="009C7BB5"/>
    <w:rsid w:val="009C7C5A"/>
    <w:rsid w:val="009C7EC8"/>
    <w:rsid w:val="009D0200"/>
    <w:rsid w:val="009D03AD"/>
    <w:rsid w:val="009D08EE"/>
    <w:rsid w:val="009D0CA7"/>
    <w:rsid w:val="009D213F"/>
    <w:rsid w:val="009D2926"/>
    <w:rsid w:val="009D2A7B"/>
    <w:rsid w:val="009D2F4A"/>
    <w:rsid w:val="009D3A7F"/>
    <w:rsid w:val="009D3AE2"/>
    <w:rsid w:val="009D3D5D"/>
    <w:rsid w:val="009D42C4"/>
    <w:rsid w:val="009D4B23"/>
    <w:rsid w:val="009D4E9B"/>
    <w:rsid w:val="009D4FC6"/>
    <w:rsid w:val="009D57A6"/>
    <w:rsid w:val="009D5BE9"/>
    <w:rsid w:val="009D5F32"/>
    <w:rsid w:val="009D5F3F"/>
    <w:rsid w:val="009D5F64"/>
    <w:rsid w:val="009D62AE"/>
    <w:rsid w:val="009D6593"/>
    <w:rsid w:val="009D7265"/>
    <w:rsid w:val="009D75EC"/>
    <w:rsid w:val="009D7C83"/>
    <w:rsid w:val="009E01C6"/>
    <w:rsid w:val="009E1521"/>
    <w:rsid w:val="009E1706"/>
    <w:rsid w:val="009E2027"/>
    <w:rsid w:val="009E20EC"/>
    <w:rsid w:val="009E250D"/>
    <w:rsid w:val="009E2561"/>
    <w:rsid w:val="009E26E2"/>
    <w:rsid w:val="009E32E8"/>
    <w:rsid w:val="009E3A25"/>
    <w:rsid w:val="009E3BA0"/>
    <w:rsid w:val="009E3E02"/>
    <w:rsid w:val="009E429D"/>
    <w:rsid w:val="009E4387"/>
    <w:rsid w:val="009E4BC9"/>
    <w:rsid w:val="009E5411"/>
    <w:rsid w:val="009E58BD"/>
    <w:rsid w:val="009E5EDD"/>
    <w:rsid w:val="009E6045"/>
    <w:rsid w:val="009E6057"/>
    <w:rsid w:val="009E6457"/>
    <w:rsid w:val="009E67FC"/>
    <w:rsid w:val="009E6BB7"/>
    <w:rsid w:val="009E6EAF"/>
    <w:rsid w:val="009E71EE"/>
    <w:rsid w:val="009E7204"/>
    <w:rsid w:val="009E79A4"/>
    <w:rsid w:val="009E7F98"/>
    <w:rsid w:val="009F0573"/>
    <w:rsid w:val="009F15F3"/>
    <w:rsid w:val="009F1C57"/>
    <w:rsid w:val="009F1DB8"/>
    <w:rsid w:val="009F272E"/>
    <w:rsid w:val="009F2867"/>
    <w:rsid w:val="009F289C"/>
    <w:rsid w:val="009F2A52"/>
    <w:rsid w:val="009F2E76"/>
    <w:rsid w:val="009F364F"/>
    <w:rsid w:val="009F3CF4"/>
    <w:rsid w:val="009F44C8"/>
    <w:rsid w:val="009F490B"/>
    <w:rsid w:val="009F4B9A"/>
    <w:rsid w:val="009F4D9E"/>
    <w:rsid w:val="009F55D1"/>
    <w:rsid w:val="009F5888"/>
    <w:rsid w:val="009F5B08"/>
    <w:rsid w:val="009F5B15"/>
    <w:rsid w:val="009F5B8C"/>
    <w:rsid w:val="009F6254"/>
    <w:rsid w:val="009F6536"/>
    <w:rsid w:val="009F68DA"/>
    <w:rsid w:val="009F6C41"/>
    <w:rsid w:val="009F7229"/>
    <w:rsid w:val="009F78F5"/>
    <w:rsid w:val="00A00095"/>
    <w:rsid w:val="00A00390"/>
    <w:rsid w:val="00A00551"/>
    <w:rsid w:val="00A005B0"/>
    <w:rsid w:val="00A00677"/>
    <w:rsid w:val="00A00860"/>
    <w:rsid w:val="00A0087B"/>
    <w:rsid w:val="00A00A88"/>
    <w:rsid w:val="00A0139C"/>
    <w:rsid w:val="00A019AB"/>
    <w:rsid w:val="00A01BD4"/>
    <w:rsid w:val="00A01DA5"/>
    <w:rsid w:val="00A02349"/>
    <w:rsid w:val="00A025BF"/>
    <w:rsid w:val="00A02F36"/>
    <w:rsid w:val="00A03A90"/>
    <w:rsid w:val="00A03B7C"/>
    <w:rsid w:val="00A043D7"/>
    <w:rsid w:val="00A04816"/>
    <w:rsid w:val="00A04FEE"/>
    <w:rsid w:val="00A05692"/>
    <w:rsid w:val="00A05B4A"/>
    <w:rsid w:val="00A05CD6"/>
    <w:rsid w:val="00A0645C"/>
    <w:rsid w:val="00A07522"/>
    <w:rsid w:val="00A07AF1"/>
    <w:rsid w:val="00A10077"/>
    <w:rsid w:val="00A1109F"/>
    <w:rsid w:val="00A1129A"/>
    <w:rsid w:val="00A1159D"/>
    <w:rsid w:val="00A11777"/>
    <w:rsid w:val="00A118DA"/>
    <w:rsid w:val="00A11A0E"/>
    <w:rsid w:val="00A11A9D"/>
    <w:rsid w:val="00A1285F"/>
    <w:rsid w:val="00A12932"/>
    <w:rsid w:val="00A1301E"/>
    <w:rsid w:val="00A13234"/>
    <w:rsid w:val="00A135CA"/>
    <w:rsid w:val="00A136F1"/>
    <w:rsid w:val="00A138DC"/>
    <w:rsid w:val="00A13964"/>
    <w:rsid w:val="00A13F21"/>
    <w:rsid w:val="00A14452"/>
    <w:rsid w:val="00A14881"/>
    <w:rsid w:val="00A1541B"/>
    <w:rsid w:val="00A16374"/>
    <w:rsid w:val="00A1649B"/>
    <w:rsid w:val="00A165A4"/>
    <w:rsid w:val="00A16789"/>
    <w:rsid w:val="00A175DB"/>
    <w:rsid w:val="00A175EB"/>
    <w:rsid w:val="00A17E6B"/>
    <w:rsid w:val="00A2054F"/>
    <w:rsid w:val="00A208DA"/>
    <w:rsid w:val="00A21963"/>
    <w:rsid w:val="00A21B33"/>
    <w:rsid w:val="00A21D5C"/>
    <w:rsid w:val="00A224A0"/>
    <w:rsid w:val="00A225CF"/>
    <w:rsid w:val="00A22EAC"/>
    <w:rsid w:val="00A23416"/>
    <w:rsid w:val="00A23858"/>
    <w:rsid w:val="00A24807"/>
    <w:rsid w:val="00A24C21"/>
    <w:rsid w:val="00A26B5E"/>
    <w:rsid w:val="00A26EDD"/>
    <w:rsid w:val="00A26FC9"/>
    <w:rsid w:val="00A271EE"/>
    <w:rsid w:val="00A27222"/>
    <w:rsid w:val="00A2767D"/>
    <w:rsid w:val="00A277B3"/>
    <w:rsid w:val="00A279D5"/>
    <w:rsid w:val="00A27A14"/>
    <w:rsid w:val="00A27C72"/>
    <w:rsid w:val="00A27CC1"/>
    <w:rsid w:val="00A27DED"/>
    <w:rsid w:val="00A300C1"/>
    <w:rsid w:val="00A30F3A"/>
    <w:rsid w:val="00A31085"/>
    <w:rsid w:val="00A31A3A"/>
    <w:rsid w:val="00A3222D"/>
    <w:rsid w:val="00A32298"/>
    <w:rsid w:val="00A323D8"/>
    <w:rsid w:val="00A32821"/>
    <w:rsid w:val="00A33E1D"/>
    <w:rsid w:val="00A3501C"/>
    <w:rsid w:val="00A351C3"/>
    <w:rsid w:val="00A354D6"/>
    <w:rsid w:val="00A35816"/>
    <w:rsid w:val="00A35F4C"/>
    <w:rsid w:val="00A36513"/>
    <w:rsid w:val="00A36568"/>
    <w:rsid w:val="00A3711F"/>
    <w:rsid w:val="00A40D3E"/>
    <w:rsid w:val="00A41089"/>
    <w:rsid w:val="00A41CE8"/>
    <w:rsid w:val="00A425FB"/>
    <w:rsid w:val="00A42A9C"/>
    <w:rsid w:val="00A42B34"/>
    <w:rsid w:val="00A42BB0"/>
    <w:rsid w:val="00A4301C"/>
    <w:rsid w:val="00A43237"/>
    <w:rsid w:val="00A439B5"/>
    <w:rsid w:val="00A454F0"/>
    <w:rsid w:val="00A45593"/>
    <w:rsid w:val="00A4571E"/>
    <w:rsid w:val="00A45AF6"/>
    <w:rsid w:val="00A45BD7"/>
    <w:rsid w:val="00A45C97"/>
    <w:rsid w:val="00A466A3"/>
    <w:rsid w:val="00A466BA"/>
    <w:rsid w:val="00A46876"/>
    <w:rsid w:val="00A471BC"/>
    <w:rsid w:val="00A4751D"/>
    <w:rsid w:val="00A47603"/>
    <w:rsid w:val="00A479E2"/>
    <w:rsid w:val="00A47B74"/>
    <w:rsid w:val="00A47E2F"/>
    <w:rsid w:val="00A47F7A"/>
    <w:rsid w:val="00A500C3"/>
    <w:rsid w:val="00A50E5C"/>
    <w:rsid w:val="00A511BF"/>
    <w:rsid w:val="00A51F1C"/>
    <w:rsid w:val="00A5237D"/>
    <w:rsid w:val="00A523F2"/>
    <w:rsid w:val="00A5278A"/>
    <w:rsid w:val="00A52DF7"/>
    <w:rsid w:val="00A5337F"/>
    <w:rsid w:val="00A53723"/>
    <w:rsid w:val="00A53A37"/>
    <w:rsid w:val="00A53DDA"/>
    <w:rsid w:val="00A542EB"/>
    <w:rsid w:val="00A54A90"/>
    <w:rsid w:val="00A54F34"/>
    <w:rsid w:val="00A5546E"/>
    <w:rsid w:val="00A55549"/>
    <w:rsid w:val="00A55A55"/>
    <w:rsid w:val="00A55B6F"/>
    <w:rsid w:val="00A55D4B"/>
    <w:rsid w:val="00A566C0"/>
    <w:rsid w:val="00A56E1A"/>
    <w:rsid w:val="00A574B0"/>
    <w:rsid w:val="00A576E9"/>
    <w:rsid w:val="00A57788"/>
    <w:rsid w:val="00A57A41"/>
    <w:rsid w:val="00A60366"/>
    <w:rsid w:val="00A607A3"/>
    <w:rsid w:val="00A61602"/>
    <w:rsid w:val="00A61BB8"/>
    <w:rsid w:val="00A625CF"/>
    <w:rsid w:val="00A626B1"/>
    <w:rsid w:val="00A62A95"/>
    <w:rsid w:val="00A62EF9"/>
    <w:rsid w:val="00A63B8C"/>
    <w:rsid w:val="00A6424C"/>
    <w:rsid w:val="00A64A02"/>
    <w:rsid w:val="00A65C8F"/>
    <w:rsid w:val="00A65F60"/>
    <w:rsid w:val="00A661CC"/>
    <w:rsid w:val="00A6668C"/>
    <w:rsid w:val="00A67324"/>
    <w:rsid w:val="00A67635"/>
    <w:rsid w:val="00A67A46"/>
    <w:rsid w:val="00A713D6"/>
    <w:rsid w:val="00A717F3"/>
    <w:rsid w:val="00A71F5A"/>
    <w:rsid w:val="00A722E3"/>
    <w:rsid w:val="00A72840"/>
    <w:rsid w:val="00A72D59"/>
    <w:rsid w:val="00A72EA1"/>
    <w:rsid w:val="00A73C78"/>
    <w:rsid w:val="00A73C9C"/>
    <w:rsid w:val="00A73EE3"/>
    <w:rsid w:val="00A742F2"/>
    <w:rsid w:val="00A744B0"/>
    <w:rsid w:val="00A744EC"/>
    <w:rsid w:val="00A75AEB"/>
    <w:rsid w:val="00A7649E"/>
    <w:rsid w:val="00A76599"/>
    <w:rsid w:val="00A768C2"/>
    <w:rsid w:val="00A76C6A"/>
    <w:rsid w:val="00A76F0F"/>
    <w:rsid w:val="00A77036"/>
    <w:rsid w:val="00A7719C"/>
    <w:rsid w:val="00A77840"/>
    <w:rsid w:val="00A77F43"/>
    <w:rsid w:val="00A8026E"/>
    <w:rsid w:val="00A802C4"/>
    <w:rsid w:val="00A808E5"/>
    <w:rsid w:val="00A81C0F"/>
    <w:rsid w:val="00A825E9"/>
    <w:rsid w:val="00A82E37"/>
    <w:rsid w:val="00A82F54"/>
    <w:rsid w:val="00A838A3"/>
    <w:rsid w:val="00A83FFF"/>
    <w:rsid w:val="00A847EC"/>
    <w:rsid w:val="00A849CE"/>
    <w:rsid w:val="00A858A9"/>
    <w:rsid w:val="00A866FB"/>
    <w:rsid w:val="00A86824"/>
    <w:rsid w:val="00A86E9C"/>
    <w:rsid w:val="00A8758F"/>
    <w:rsid w:val="00A875D7"/>
    <w:rsid w:val="00A875F5"/>
    <w:rsid w:val="00A876DC"/>
    <w:rsid w:val="00A87E89"/>
    <w:rsid w:val="00A9001B"/>
    <w:rsid w:val="00A903C6"/>
    <w:rsid w:val="00A903F3"/>
    <w:rsid w:val="00A906D5"/>
    <w:rsid w:val="00A90C99"/>
    <w:rsid w:val="00A90DDE"/>
    <w:rsid w:val="00A90E15"/>
    <w:rsid w:val="00A911CF"/>
    <w:rsid w:val="00A9189F"/>
    <w:rsid w:val="00A92173"/>
    <w:rsid w:val="00A9279B"/>
    <w:rsid w:val="00A92AA9"/>
    <w:rsid w:val="00A92D3F"/>
    <w:rsid w:val="00A92DC3"/>
    <w:rsid w:val="00A931EB"/>
    <w:rsid w:val="00A93267"/>
    <w:rsid w:val="00A938F1"/>
    <w:rsid w:val="00A94FE9"/>
    <w:rsid w:val="00A96192"/>
    <w:rsid w:val="00A96293"/>
    <w:rsid w:val="00A96FBA"/>
    <w:rsid w:val="00A97593"/>
    <w:rsid w:val="00A97694"/>
    <w:rsid w:val="00A97926"/>
    <w:rsid w:val="00A979C0"/>
    <w:rsid w:val="00AA04D1"/>
    <w:rsid w:val="00AA053C"/>
    <w:rsid w:val="00AA05B1"/>
    <w:rsid w:val="00AA05E7"/>
    <w:rsid w:val="00AA1029"/>
    <w:rsid w:val="00AA1352"/>
    <w:rsid w:val="00AA1D37"/>
    <w:rsid w:val="00AA26AF"/>
    <w:rsid w:val="00AA2A71"/>
    <w:rsid w:val="00AA2B2C"/>
    <w:rsid w:val="00AA3457"/>
    <w:rsid w:val="00AA3929"/>
    <w:rsid w:val="00AA4249"/>
    <w:rsid w:val="00AA4616"/>
    <w:rsid w:val="00AA4BA0"/>
    <w:rsid w:val="00AA4DB9"/>
    <w:rsid w:val="00AA4EA0"/>
    <w:rsid w:val="00AA57C6"/>
    <w:rsid w:val="00AA5DBA"/>
    <w:rsid w:val="00AA677F"/>
    <w:rsid w:val="00AA6D52"/>
    <w:rsid w:val="00AA6DA5"/>
    <w:rsid w:val="00AA6EA5"/>
    <w:rsid w:val="00AA7552"/>
    <w:rsid w:val="00AA755F"/>
    <w:rsid w:val="00AA7CA0"/>
    <w:rsid w:val="00AB005B"/>
    <w:rsid w:val="00AB0E27"/>
    <w:rsid w:val="00AB121B"/>
    <w:rsid w:val="00AB17AD"/>
    <w:rsid w:val="00AB1899"/>
    <w:rsid w:val="00AB190E"/>
    <w:rsid w:val="00AB1D48"/>
    <w:rsid w:val="00AB23E4"/>
    <w:rsid w:val="00AB3145"/>
    <w:rsid w:val="00AB3295"/>
    <w:rsid w:val="00AB3358"/>
    <w:rsid w:val="00AB38C8"/>
    <w:rsid w:val="00AB3BAB"/>
    <w:rsid w:val="00AB42E9"/>
    <w:rsid w:val="00AB43A4"/>
    <w:rsid w:val="00AB4978"/>
    <w:rsid w:val="00AB5202"/>
    <w:rsid w:val="00AB537F"/>
    <w:rsid w:val="00AB5A2D"/>
    <w:rsid w:val="00AB6439"/>
    <w:rsid w:val="00AB64CE"/>
    <w:rsid w:val="00AB66A6"/>
    <w:rsid w:val="00AB66BC"/>
    <w:rsid w:val="00AB68A9"/>
    <w:rsid w:val="00AB6E8A"/>
    <w:rsid w:val="00AB7113"/>
    <w:rsid w:val="00AB714B"/>
    <w:rsid w:val="00AB72B3"/>
    <w:rsid w:val="00AB7A1C"/>
    <w:rsid w:val="00AB7D1C"/>
    <w:rsid w:val="00AC0047"/>
    <w:rsid w:val="00AC0771"/>
    <w:rsid w:val="00AC0D89"/>
    <w:rsid w:val="00AC0E72"/>
    <w:rsid w:val="00AC0FCB"/>
    <w:rsid w:val="00AC0FD3"/>
    <w:rsid w:val="00AC12AD"/>
    <w:rsid w:val="00AC1317"/>
    <w:rsid w:val="00AC135F"/>
    <w:rsid w:val="00AC192B"/>
    <w:rsid w:val="00AC1A5C"/>
    <w:rsid w:val="00AC2188"/>
    <w:rsid w:val="00AC21D2"/>
    <w:rsid w:val="00AC231E"/>
    <w:rsid w:val="00AC2928"/>
    <w:rsid w:val="00AC2D95"/>
    <w:rsid w:val="00AC32FC"/>
    <w:rsid w:val="00AC3687"/>
    <w:rsid w:val="00AC38D9"/>
    <w:rsid w:val="00AC424B"/>
    <w:rsid w:val="00AC42CA"/>
    <w:rsid w:val="00AC483E"/>
    <w:rsid w:val="00AC4931"/>
    <w:rsid w:val="00AC49A4"/>
    <w:rsid w:val="00AC5C74"/>
    <w:rsid w:val="00AC6464"/>
    <w:rsid w:val="00AC6B5C"/>
    <w:rsid w:val="00AC6DF4"/>
    <w:rsid w:val="00AC6DFA"/>
    <w:rsid w:val="00AC6F25"/>
    <w:rsid w:val="00AC7205"/>
    <w:rsid w:val="00AC7D22"/>
    <w:rsid w:val="00AD12B2"/>
    <w:rsid w:val="00AD12BD"/>
    <w:rsid w:val="00AD1937"/>
    <w:rsid w:val="00AD1A55"/>
    <w:rsid w:val="00AD1C9E"/>
    <w:rsid w:val="00AD1D6B"/>
    <w:rsid w:val="00AD1F03"/>
    <w:rsid w:val="00AD2309"/>
    <w:rsid w:val="00AD2A00"/>
    <w:rsid w:val="00AD2AEB"/>
    <w:rsid w:val="00AD349D"/>
    <w:rsid w:val="00AD353C"/>
    <w:rsid w:val="00AD461E"/>
    <w:rsid w:val="00AD4933"/>
    <w:rsid w:val="00AD4942"/>
    <w:rsid w:val="00AD5B1B"/>
    <w:rsid w:val="00AD5B3F"/>
    <w:rsid w:val="00AD5DCE"/>
    <w:rsid w:val="00AD5EC4"/>
    <w:rsid w:val="00AD68C6"/>
    <w:rsid w:val="00AD6CCB"/>
    <w:rsid w:val="00AD6DE4"/>
    <w:rsid w:val="00AD6F1A"/>
    <w:rsid w:val="00AD70B8"/>
    <w:rsid w:val="00AE059D"/>
    <w:rsid w:val="00AE147D"/>
    <w:rsid w:val="00AE16FC"/>
    <w:rsid w:val="00AE19A1"/>
    <w:rsid w:val="00AE1C1B"/>
    <w:rsid w:val="00AE2198"/>
    <w:rsid w:val="00AE23A2"/>
    <w:rsid w:val="00AE25E3"/>
    <w:rsid w:val="00AE2AEE"/>
    <w:rsid w:val="00AE3035"/>
    <w:rsid w:val="00AE31C5"/>
    <w:rsid w:val="00AE5989"/>
    <w:rsid w:val="00AE6BD6"/>
    <w:rsid w:val="00AE6C3E"/>
    <w:rsid w:val="00AE7B49"/>
    <w:rsid w:val="00AE7D71"/>
    <w:rsid w:val="00AF0D84"/>
    <w:rsid w:val="00AF0DA7"/>
    <w:rsid w:val="00AF2693"/>
    <w:rsid w:val="00AF272E"/>
    <w:rsid w:val="00AF2E59"/>
    <w:rsid w:val="00AF3383"/>
    <w:rsid w:val="00AF34A4"/>
    <w:rsid w:val="00AF3DDC"/>
    <w:rsid w:val="00AF4270"/>
    <w:rsid w:val="00AF4E17"/>
    <w:rsid w:val="00AF5131"/>
    <w:rsid w:val="00AF52E6"/>
    <w:rsid w:val="00AF5C90"/>
    <w:rsid w:val="00AF61F1"/>
    <w:rsid w:val="00AF6896"/>
    <w:rsid w:val="00AF6D7F"/>
    <w:rsid w:val="00AF717A"/>
    <w:rsid w:val="00AF7323"/>
    <w:rsid w:val="00AF77E5"/>
    <w:rsid w:val="00B001FC"/>
    <w:rsid w:val="00B005A7"/>
    <w:rsid w:val="00B0075D"/>
    <w:rsid w:val="00B02125"/>
    <w:rsid w:val="00B02825"/>
    <w:rsid w:val="00B030A0"/>
    <w:rsid w:val="00B036DD"/>
    <w:rsid w:val="00B03B35"/>
    <w:rsid w:val="00B04088"/>
    <w:rsid w:val="00B04194"/>
    <w:rsid w:val="00B0455A"/>
    <w:rsid w:val="00B0460F"/>
    <w:rsid w:val="00B04CCA"/>
    <w:rsid w:val="00B04CE1"/>
    <w:rsid w:val="00B0512B"/>
    <w:rsid w:val="00B053D6"/>
    <w:rsid w:val="00B05431"/>
    <w:rsid w:val="00B06949"/>
    <w:rsid w:val="00B06A86"/>
    <w:rsid w:val="00B06BD2"/>
    <w:rsid w:val="00B07518"/>
    <w:rsid w:val="00B10323"/>
    <w:rsid w:val="00B11B4B"/>
    <w:rsid w:val="00B120F4"/>
    <w:rsid w:val="00B12487"/>
    <w:rsid w:val="00B12E54"/>
    <w:rsid w:val="00B12ED0"/>
    <w:rsid w:val="00B1347B"/>
    <w:rsid w:val="00B13B44"/>
    <w:rsid w:val="00B13FA4"/>
    <w:rsid w:val="00B142D2"/>
    <w:rsid w:val="00B148E5"/>
    <w:rsid w:val="00B14916"/>
    <w:rsid w:val="00B14D87"/>
    <w:rsid w:val="00B14FCE"/>
    <w:rsid w:val="00B15244"/>
    <w:rsid w:val="00B152E6"/>
    <w:rsid w:val="00B15990"/>
    <w:rsid w:val="00B15D9C"/>
    <w:rsid w:val="00B160EF"/>
    <w:rsid w:val="00B16BA8"/>
    <w:rsid w:val="00B16F24"/>
    <w:rsid w:val="00B174BA"/>
    <w:rsid w:val="00B20122"/>
    <w:rsid w:val="00B20BC7"/>
    <w:rsid w:val="00B20E78"/>
    <w:rsid w:val="00B21BAD"/>
    <w:rsid w:val="00B21C36"/>
    <w:rsid w:val="00B21F47"/>
    <w:rsid w:val="00B226F2"/>
    <w:rsid w:val="00B2391E"/>
    <w:rsid w:val="00B23B42"/>
    <w:rsid w:val="00B23EE0"/>
    <w:rsid w:val="00B2496D"/>
    <w:rsid w:val="00B25CD6"/>
    <w:rsid w:val="00B263D4"/>
    <w:rsid w:val="00B26AF3"/>
    <w:rsid w:val="00B26B4C"/>
    <w:rsid w:val="00B27A78"/>
    <w:rsid w:val="00B27ADB"/>
    <w:rsid w:val="00B27B3A"/>
    <w:rsid w:val="00B27C57"/>
    <w:rsid w:val="00B27C5C"/>
    <w:rsid w:val="00B27E1F"/>
    <w:rsid w:val="00B32074"/>
    <w:rsid w:val="00B32109"/>
    <w:rsid w:val="00B32218"/>
    <w:rsid w:val="00B324AE"/>
    <w:rsid w:val="00B32768"/>
    <w:rsid w:val="00B331AF"/>
    <w:rsid w:val="00B33471"/>
    <w:rsid w:val="00B335EC"/>
    <w:rsid w:val="00B33AE4"/>
    <w:rsid w:val="00B34331"/>
    <w:rsid w:val="00B34521"/>
    <w:rsid w:val="00B34808"/>
    <w:rsid w:val="00B348B3"/>
    <w:rsid w:val="00B34E7C"/>
    <w:rsid w:val="00B35227"/>
    <w:rsid w:val="00B361BA"/>
    <w:rsid w:val="00B363B6"/>
    <w:rsid w:val="00B36750"/>
    <w:rsid w:val="00B36C5A"/>
    <w:rsid w:val="00B36F59"/>
    <w:rsid w:val="00B36FE7"/>
    <w:rsid w:val="00B3743C"/>
    <w:rsid w:val="00B377C2"/>
    <w:rsid w:val="00B377D5"/>
    <w:rsid w:val="00B37AA8"/>
    <w:rsid w:val="00B40075"/>
    <w:rsid w:val="00B4009A"/>
    <w:rsid w:val="00B4060B"/>
    <w:rsid w:val="00B42258"/>
    <w:rsid w:val="00B42362"/>
    <w:rsid w:val="00B42B1F"/>
    <w:rsid w:val="00B4336D"/>
    <w:rsid w:val="00B43810"/>
    <w:rsid w:val="00B4389D"/>
    <w:rsid w:val="00B43960"/>
    <w:rsid w:val="00B44ED8"/>
    <w:rsid w:val="00B44EE4"/>
    <w:rsid w:val="00B451D4"/>
    <w:rsid w:val="00B453DB"/>
    <w:rsid w:val="00B4586F"/>
    <w:rsid w:val="00B4605F"/>
    <w:rsid w:val="00B4636C"/>
    <w:rsid w:val="00B46DB1"/>
    <w:rsid w:val="00B46FE1"/>
    <w:rsid w:val="00B47CA9"/>
    <w:rsid w:val="00B50735"/>
    <w:rsid w:val="00B508A4"/>
    <w:rsid w:val="00B50AC0"/>
    <w:rsid w:val="00B50E63"/>
    <w:rsid w:val="00B50F4B"/>
    <w:rsid w:val="00B5166F"/>
    <w:rsid w:val="00B516E3"/>
    <w:rsid w:val="00B524B8"/>
    <w:rsid w:val="00B53083"/>
    <w:rsid w:val="00B532F2"/>
    <w:rsid w:val="00B53B2A"/>
    <w:rsid w:val="00B53CE7"/>
    <w:rsid w:val="00B54409"/>
    <w:rsid w:val="00B54893"/>
    <w:rsid w:val="00B549E9"/>
    <w:rsid w:val="00B55D6D"/>
    <w:rsid w:val="00B56515"/>
    <w:rsid w:val="00B56A4F"/>
    <w:rsid w:val="00B56E4A"/>
    <w:rsid w:val="00B57EA8"/>
    <w:rsid w:val="00B606D6"/>
    <w:rsid w:val="00B60B03"/>
    <w:rsid w:val="00B61C11"/>
    <w:rsid w:val="00B6229C"/>
    <w:rsid w:val="00B62904"/>
    <w:rsid w:val="00B629CD"/>
    <w:rsid w:val="00B631C8"/>
    <w:rsid w:val="00B64024"/>
    <w:rsid w:val="00B65160"/>
    <w:rsid w:val="00B65A90"/>
    <w:rsid w:val="00B65B22"/>
    <w:rsid w:val="00B66105"/>
    <w:rsid w:val="00B66EFE"/>
    <w:rsid w:val="00B66F51"/>
    <w:rsid w:val="00B66F55"/>
    <w:rsid w:val="00B67405"/>
    <w:rsid w:val="00B67594"/>
    <w:rsid w:val="00B67B55"/>
    <w:rsid w:val="00B67C8A"/>
    <w:rsid w:val="00B7061C"/>
    <w:rsid w:val="00B707E4"/>
    <w:rsid w:val="00B70C52"/>
    <w:rsid w:val="00B71ACF"/>
    <w:rsid w:val="00B71E19"/>
    <w:rsid w:val="00B722A9"/>
    <w:rsid w:val="00B724BB"/>
    <w:rsid w:val="00B7311B"/>
    <w:rsid w:val="00B73C13"/>
    <w:rsid w:val="00B741D0"/>
    <w:rsid w:val="00B74738"/>
    <w:rsid w:val="00B74F79"/>
    <w:rsid w:val="00B7593C"/>
    <w:rsid w:val="00B75B24"/>
    <w:rsid w:val="00B76408"/>
    <w:rsid w:val="00B765A2"/>
    <w:rsid w:val="00B7687D"/>
    <w:rsid w:val="00B76C1B"/>
    <w:rsid w:val="00B7740B"/>
    <w:rsid w:val="00B779D4"/>
    <w:rsid w:val="00B77C68"/>
    <w:rsid w:val="00B80097"/>
    <w:rsid w:val="00B801D0"/>
    <w:rsid w:val="00B802BE"/>
    <w:rsid w:val="00B807B1"/>
    <w:rsid w:val="00B80C3B"/>
    <w:rsid w:val="00B80CFA"/>
    <w:rsid w:val="00B811D9"/>
    <w:rsid w:val="00B815D1"/>
    <w:rsid w:val="00B817E1"/>
    <w:rsid w:val="00B825E8"/>
    <w:rsid w:val="00B82975"/>
    <w:rsid w:val="00B82A94"/>
    <w:rsid w:val="00B836F8"/>
    <w:rsid w:val="00B838DF"/>
    <w:rsid w:val="00B85129"/>
    <w:rsid w:val="00B853E7"/>
    <w:rsid w:val="00B8542A"/>
    <w:rsid w:val="00B85859"/>
    <w:rsid w:val="00B85D4C"/>
    <w:rsid w:val="00B861CE"/>
    <w:rsid w:val="00B866A8"/>
    <w:rsid w:val="00B86EF8"/>
    <w:rsid w:val="00B87689"/>
    <w:rsid w:val="00B87A28"/>
    <w:rsid w:val="00B87B92"/>
    <w:rsid w:val="00B91CBF"/>
    <w:rsid w:val="00B91CEE"/>
    <w:rsid w:val="00B92660"/>
    <w:rsid w:val="00B92E11"/>
    <w:rsid w:val="00B934BB"/>
    <w:rsid w:val="00B93775"/>
    <w:rsid w:val="00B93E67"/>
    <w:rsid w:val="00B941A8"/>
    <w:rsid w:val="00B946E7"/>
    <w:rsid w:val="00B94B86"/>
    <w:rsid w:val="00B955D5"/>
    <w:rsid w:val="00B956DF"/>
    <w:rsid w:val="00B95749"/>
    <w:rsid w:val="00B95BC7"/>
    <w:rsid w:val="00B9617C"/>
    <w:rsid w:val="00B96404"/>
    <w:rsid w:val="00B964D1"/>
    <w:rsid w:val="00B965A5"/>
    <w:rsid w:val="00B968ED"/>
    <w:rsid w:val="00B96ED6"/>
    <w:rsid w:val="00B971F4"/>
    <w:rsid w:val="00B973FC"/>
    <w:rsid w:val="00B9750B"/>
    <w:rsid w:val="00B97BE6"/>
    <w:rsid w:val="00B97F50"/>
    <w:rsid w:val="00BA0A72"/>
    <w:rsid w:val="00BA10D0"/>
    <w:rsid w:val="00BA1467"/>
    <w:rsid w:val="00BA1707"/>
    <w:rsid w:val="00BA19C5"/>
    <w:rsid w:val="00BA1B48"/>
    <w:rsid w:val="00BA2672"/>
    <w:rsid w:val="00BA39AA"/>
    <w:rsid w:val="00BA3B2E"/>
    <w:rsid w:val="00BA3C50"/>
    <w:rsid w:val="00BA407B"/>
    <w:rsid w:val="00BA4193"/>
    <w:rsid w:val="00BA4428"/>
    <w:rsid w:val="00BA4B99"/>
    <w:rsid w:val="00BA4D0A"/>
    <w:rsid w:val="00BA6FB6"/>
    <w:rsid w:val="00BA73CA"/>
    <w:rsid w:val="00BA78AE"/>
    <w:rsid w:val="00BB0037"/>
    <w:rsid w:val="00BB0159"/>
    <w:rsid w:val="00BB0473"/>
    <w:rsid w:val="00BB0476"/>
    <w:rsid w:val="00BB074B"/>
    <w:rsid w:val="00BB0A9E"/>
    <w:rsid w:val="00BB12BC"/>
    <w:rsid w:val="00BB12DB"/>
    <w:rsid w:val="00BB16E7"/>
    <w:rsid w:val="00BB17AC"/>
    <w:rsid w:val="00BB17B5"/>
    <w:rsid w:val="00BB1E59"/>
    <w:rsid w:val="00BB2257"/>
    <w:rsid w:val="00BB2532"/>
    <w:rsid w:val="00BB2A9F"/>
    <w:rsid w:val="00BB2BF8"/>
    <w:rsid w:val="00BB2D71"/>
    <w:rsid w:val="00BB3364"/>
    <w:rsid w:val="00BB35F3"/>
    <w:rsid w:val="00BB3727"/>
    <w:rsid w:val="00BB3856"/>
    <w:rsid w:val="00BB391E"/>
    <w:rsid w:val="00BB4621"/>
    <w:rsid w:val="00BB4EA8"/>
    <w:rsid w:val="00BB55C4"/>
    <w:rsid w:val="00BB5DBA"/>
    <w:rsid w:val="00BB615A"/>
    <w:rsid w:val="00BB7652"/>
    <w:rsid w:val="00BB7A63"/>
    <w:rsid w:val="00BC0051"/>
    <w:rsid w:val="00BC0219"/>
    <w:rsid w:val="00BC0912"/>
    <w:rsid w:val="00BC188F"/>
    <w:rsid w:val="00BC1C1C"/>
    <w:rsid w:val="00BC1C85"/>
    <w:rsid w:val="00BC1D00"/>
    <w:rsid w:val="00BC1D45"/>
    <w:rsid w:val="00BC200D"/>
    <w:rsid w:val="00BC33AF"/>
    <w:rsid w:val="00BC35BC"/>
    <w:rsid w:val="00BC388B"/>
    <w:rsid w:val="00BC3A6D"/>
    <w:rsid w:val="00BC3A71"/>
    <w:rsid w:val="00BC3C14"/>
    <w:rsid w:val="00BC3F2C"/>
    <w:rsid w:val="00BC40BF"/>
    <w:rsid w:val="00BC4241"/>
    <w:rsid w:val="00BC47C7"/>
    <w:rsid w:val="00BC4DD9"/>
    <w:rsid w:val="00BC520F"/>
    <w:rsid w:val="00BC606D"/>
    <w:rsid w:val="00BC66A0"/>
    <w:rsid w:val="00BC69C7"/>
    <w:rsid w:val="00BC6F5B"/>
    <w:rsid w:val="00BC6F71"/>
    <w:rsid w:val="00BC6FBD"/>
    <w:rsid w:val="00BC6FEF"/>
    <w:rsid w:val="00BC7A0A"/>
    <w:rsid w:val="00BD00E3"/>
    <w:rsid w:val="00BD0E04"/>
    <w:rsid w:val="00BD10FC"/>
    <w:rsid w:val="00BD114E"/>
    <w:rsid w:val="00BD182F"/>
    <w:rsid w:val="00BD1B22"/>
    <w:rsid w:val="00BD1DA7"/>
    <w:rsid w:val="00BD2056"/>
    <w:rsid w:val="00BD2170"/>
    <w:rsid w:val="00BD2628"/>
    <w:rsid w:val="00BD385A"/>
    <w:rsid w:val="00BD4E05"/>
    <w:rsid w:val="00BD5675"/>
    <w:rsid w:val="00BD5715"/>
    <w:rsid w:val="00BD585C"/>
    <w:rsid w:val="00BD5D24"/>
    <w:rsid w:val="00BD65DA"/>
    <w:rsid w:val="00BD6875"/>
    <w:rsid w:val="00BD6E2A"/>
    <w:rsid w:val="00BD7591"/>
    <w:rsid w:val="00BD7662"/>
    <w:rsid w:val="00BD7EBD"/>
    <w:rsid w:val="00BE0084"/>
    <w:rsid w:val="00BE02D7"/>
    <w:rsid w:val="00BE0950"/>
    <w:rsid w:val="00BE09CA"/>
    <w:rsid w:val="00BE0B94"/>
    <w:rsid w:val="00BE199F"/>
    <w:rsid w:val="00BE204A"/>
    <w:rsid w:val="00BE3AC5"/>
    <w:rsid w:val="00BE3EEC"/>
    <w:rsid w:val="00BE40C4"/>
    <w:rsid w:val="00BE40EF"/>
    <w:rsid w:val="00BE4D18"/>
    <w:rsid w:val="00BE560B"/>
    <w:rsid w:val="00BE5A73"/>
    <w:rsid w:val="00BE655A"/>
    <w:rsid w:val="00BE663F"/>
    <w:rsid w:val="00BE7951"/>
    <w:rsid w:val="00BE7A27"/>
    <w:rsid w:val="00BE7CB0"/>
    <w:rsid w:val="00BF057E"/>
    <w:rsid w:val="00BF14DA"/>
    <w:rsid w:val="00BF1CA8"/>
    <w:rsid w:val="00BF29E6"/>
    <w:rsid w:val="00BF2B6A"/>
    <w:rsid w:val="00BF2D4E"/>
    <w:rsid w:val="00BF381C"/>
    <w:rsid w:val="00BF398B"/>
    <w:rsid w:val="00BF3A38"/>
    <w:rsid w:val="00BF43EC"/>
    <w:rsid w:val="00BF45BC"/>
    <w:rsid w:val="00BF49F6"/>
    <w:rsid w:val="00BF4AE0"/>
    <w:rsid w:val="00BF4D60"/>
    <w:rsid w:val="00BF4EDC"/>
    <w:rsid w:val="00BF5A0B"/>
    <w:rsid w:val="00BF5FE2"/>
    <w:rsid w:val="00BF6083"/>
    <w:rsid w:val="00BF6454"/>
    <w:rsid w:val="00BF65E2"/>
    <w:rsid w:val="00BF724A"/>
    <w:rsid w:val="00BF7849"/>
    <w:rsid w:val="00BF7B08"/>
    <w:rsid w:val="00BF7BAE"/>
    <w:rsid w:val="00C00176"/>
    <w:rsid w:val="00C00626"/>
    <w:rsid w:val="00C00F2D"/>
    <w:rsid w:val="00C0112A"/>
    <w:rsid w:val="00C01419"/>
    <w:rsid w:val="00C02037"/>
    <w:rsid w:val="00C02ADB"/>
    <w:rsid w:val="00C02FC2"/>
    <w:rsid w:val="00C03873"/>
    <w:rsid w:val="00C04D07"/>
    <w:rsid w:val="00C0511E"/>
    <w:rsid w:val="00C051B1"/>
    <w:rsid w:val="00C053E0"/>
    <w:rsid w:val="00C05476"/>
    <w:rsid w:val="00C055F0"/>
    <w:rsid w:val="00C05CF0"/>
    <w:rsid w:val="00C0613F"/>
    <w:rsid w:val="00C06140"/>
    <w:rsid w:val="00C06851"/>
    <w:rsid w:val="00C068D2"/>
    <w:rsid w:val="00C06B81"/>
    <w:rsid w:val="00C06C95"/>
    <w:rsid w:val="00C06CA2"/>
    <w:rsid w:val="00C071F4"/>
    <w:rsid w:val="00C0784A"/>
    <w:rsid w:val="00C07897"/>
    <w:rsid w:val="00C079B0"/>
    <w:rsid w:val="00C07B72"/>
    <w:rsid w:val="00C07C96"/>
    <w:rsid w:val="00C10934"/>
    <w:rsid w:val="00C1093E"/>
    <w:rsid w:val="00C10AED"/>
    <w:rsid w:val="00C10DCD"/>
    <w:rsid w:val="00C10E9A"/>
    <w:rsid w:val="00C10FA4"/>
    <w:rsid w:val="00C11213"/>
    <w:rsid w:val="00C11664"/>
    <w:rsid w:val="00C11A23"/>
    <w:rsid w:val="00C12619"/>
    <w:rsid w:val="00C12A7A"/>
    <w:rsid w:val="00C12AF9"/>
    <w:rsid w:val="00C12C26"/>
    <w:rsid w:val="00C13300"/>
    <w:rsid w:val="00C1354C"/>
    <w:rsid w:val="00C13B6C"/>
    <w:rsid w:val="00C1424D"/>
    <w:rsid w:val="00C153A6"/>
    <w:rsid w:val="00C15535"/>
    <w:rsid w:val="00C15AE6"/>
    <w:rsid w:val="00C15FA8"/>
    <w:rsid w:val="00C16743"/>
    <w:rsid w:val="00C16EEA"/>
    <w:rsid w:val="00C17189"/>
    <w:rsid w:val="00C1721A"/>
    <w:rsid w:val="00C17411"/>
    <w:rsid w:val="00C178C9"/>
    <w:rsid w:val="00C17FE4"/>
    <w:rsid w:val="00C20F86"/>
    <w:rsid w:val="00C210B2"/>
    <w:rsid w:val="00C21497"/>
    <w:rsid w:val="00C217B4"/>
    <w:rsid w:val="00C21AF4"/>
    <w:rsid w:val="00C21FB1"/>
    <w:rsid w:val="00C223BC"/>
    <w:rsid w:val="00C22C87"/>
    <w:rsid w:val="00C23214"/>
    <w:rsid w:val="00C23446"/>
    <w:rsid w:val="00C235EC"/>
    <w:rsid w:val="00C23940"/>
    <w:rsid w:val="00C23FC0"/>
    <w:rsid w:val="00C25796"/>
    <w:rsid w:val="00C2586F"/>
    <w:rsid w:val="00C26B9A"/>
    <w:rsid w:val="00C26BE7"/>
    <w:rsid w:val="00C26EA9"/>
    <w:rsid w:val="00C2737C"/>
    <w:rsid w:val="00C273A9"/>
    <w:rsid w:val="00C27D64"/>
    <w:rsid w:val="00C30175"/>
    <w:rsid w:val="00C3079E"/>
    <w:rsid w:val="00C308E3"/>
    <w:rsid w:val="00C30DD8"/>
    <w:rsid w:val="00C3125E"/>
    <w:rsid w:val="00C3144E"/>
    <w:rsid w:val="00C31EB6"/>
    <w:rsid w:val="00C3266D"/>
    <w:rsid w:val="00C332C1"/>
    <w:rsid w:val="00C33417"/>
    <w:rsid w:val="00C33B68"/>
    <w:rsid w:val="00C34106"/>
    <w:rsid w:val="00C34347"/>
    <w:rsid w:val="00C34882"/>
    <w:rsid w:val="00C35283"/>
    <w:rsid w:val="00C353DB"/>
    <w:rsid w:val="00C3557B"/>
    <w:rsid w:val="00C36CAD"/>
    <w:rsid w:val="00C37005"/>
    <w:rsid w:val="00C37C8D"/>
    <w:rsid w:val="00C40F20"/>
    <w:rsid w:val="00C41AAF"/>
    <w:rsid w:val="00C4233E"/>
    <w:rsid w:val="00C423F4"/>
    <w:rsid w:val="00C427A9"/>
    <w:rsid w:val="00C42AC3"/>
    <w:rsid w:val="00C42B18"/>
    <w:rsid w:val="00C431EC"/>
    <w:rsid w:val="00C43C47"/>
    <w:rsid w:val="00C43EA2"/>
    <w:rsid w:val="00C444E1"/>
    <w:rsid w:val="00C44EDC"/>
    <w:rsid w:val="00C45BC0"/>
    <w:rsid w:val="00C45C7F"/>
    <w:rsid w:val="00C46369"/>
    <w:rsid w:val="00C465F7"/>
    <w:rsid w:val="00C466F3"/>
    <w:rsid w:val="00C46CC0"/>
    <w:rsid w:val="00C46CF8"/>
    <w:rsid w:val="00C4761C"/>
    <w:rsid w:val="00C47D08"/>
    <w:rsid w:val="00C505DF"/>
    <w:rsid w:val="00C50667"/>
    <w:rsid w:val="00C506B1"/>
    <w:rsid w:val="00C51696"/>
    <w:rsid w:val="00C523CA"/>
    <w:rsid w:val="00C52BE5"/>
    <w:rsid w:val="00C531EE"/>
    <w:rsid w:val="00C5371A"/>
    <w:rsid w:val="00C54229"/>
    <w:rsid w:val="00C543B6"/>
    <w:rsid w:val="00C548C0"/>
    <w:rsid w:val="00C54BE5"/>
    <w:rsid w:val="00C54FAF"/>
    <w:rsid w:val="00C558CE"/>
    <w:rsid w:val="00C55BA8"/>
    <w:rsid w:val="00C5623E"/>
    <w:rsid w:val="00C563A0"/>
    <w:rsid w:val="00C57933"/>
    <w:rsid w:val="00C606F1"/>
    <w:rsid w:val="00C61A3B"/>
    <w:rsid w:val="00C61CD5"/>
    <w:rsid w:val="00C61F49"/>
    <w:rsid w:val="00C61FF4"/>
    <w:rsid w:val="00C62BFC"/>
    <w:rsid w:val="00C62F8B"/>
    <w:rsid w:val="00C63BFB"/>
    <w:rsid w:val="00C6473A"/>
    <w:rsid w:val="00C64CD3"/>
    <w:rsid w:val="00C656F0"/>
    <w:rsid w:val="00C657FE"/>
    <w:rsid w:val="00C663DA"/>
    <w:rsid w:val="00C66A86"/>
    <w:rsid w:val="00C66B9E"/>
    <w:rsid w:val="00C66DC8"/>
    <w:rsid w:val="00C66E38"/>
    <w:rsid w:val="00C67013"/>
    <w:rsid w:val="00C67F0B"/>
    <w:rsid w:val="00C67F8E"/>
    <w:rsid w:val="00C70173"/>
    <w:rsid w:val="00C70BE1"/>
    <w:rsid w:val="00C711A2"/>
    <w:rsid w:val="00C72E7C"/>
    <w:rsid w:val="00C72ED0"/>
    <w:rsid w:val="00C7355F"/>
    <w:rsid w:val="00C73928"/>
    <w:rsid w:val="00C73BFE"/>
    <w:rsid w:val="00C740AD"/>
    <w:rsid w:val="00C7431B"/>
    <w:rsid w:val="00C74437"/>
    <w:rsid w:val="00C745E4"/>
    <w:rsid w:val="00C74ADD"/>
    <w:rsid w:val="00C74B04"/>
    <w:rsid w:val="00C753AC"/>
    <w:rsid w:val="00C75618"/>
    <w:rsid w:val="00C7581E"/>
    <w:rsid w:val="00C75902"/>
    <w:rsid w:val="00C75DDE"/>
    <w:rsid w:val="00C763C2"/>
    <w:rsid w:val="00C76B34"/>
    <w:rsid w:val="00C76F79"/>
    <w:rsid w:val="00C776CA"/>
    <w:rsid w:val="00C77887"/>
    <w:rsid w:val="00C800D7"/>
    <w:rsid w:val="00C802F8"/>
    <w:rsid w:val="00C816F0"/>
    <w:rsid w:val="00C81EEC"/>
    <w:rsid w:val="00C82271"/>
    <w:rsid w:val="00C82468"/>
    <w:rsid w:val="00C83977"/>
    <w:rsid w:val="00C83AE3"/>
    <w:rsid w:val="00C83FC3"/>
    <w:rsid w:val="00C8423E"/>
    <w:rsid w:val="00C8443B"/>
    <w:rsid w:val="00C8515F"/>
    <w:rsid w:val="00C85A6A"/>
    <w:rsid w:val="00C861A0"/>
    <w:rsid w:val="00C86820"/>
    <w:rsid w:val="00C86C56"/>
    <w:rsid w:val="00C8776B"/>
    <w:rsid w:val="00C877AB"/>
    <w:rsid w:val="00C87897"/>
    <w:rsid w:val="00C87DD8"/>
    <w:rsid w:val="00C906DA"/>
    <w:rsid w:val="00C90B35"/>
    <w:rsid w:val="00C90FA0"/>
    <w:rsid w:val="00C918DF"/>
    <w:rsid w:val="00C920DD"/>
    <w:rsid w:val="00C928CC"/>
    <w:rsid w:val="00C92A8A"/>
    <w:rsid w:val="00C92CD2"/>
    <w:rsid w:val="00C92EC5"/>
    <w:rsid w:val="00C931D7"/>
    <w:rsid w:val="00C93B1C"/>
    <w:rsid w:val="00C93BBF"/>
    <w:rsid w:val="00C93BCA"/>
    <w:rsid w:val="00C945C6"/>
    <w:rsid w:val="00C95639"/>
    <w:rsid w:val="00C95E5E"/>
    <w:rsid w:val="00C9619D"/>
    <w:rsid w:val="00C965C3"/>
    <w:rsid w:val="00C9682E"/>
    <w:rsid w:val="00C9718C"/>
    <w:rsid w:val="00C971C8"/>
    <w:rsid w:val="00C976D6"/>
    <w:rsid w:val="00CA01AE"/>
    <w:rsid w:val="00CA02D6"/>
    <w:rsid w:val="00CA0EE7"/>
    <w:rsid w:val="00CA1299"/>
    <w:rsid w:val="00CA153F"/>
    <w:rsid w:val="00CA1949"/>
    <w:rsid w:val="00CA1AF2"/>
    <w:rsid w:val="00CA1EB3"/>
    <w:rsid w:val="00CA1F61"/>
    <w:rsid w:val="00CA264E"/>
    <w:rsid w:val="00CA3339"/>
    <w:rsid w:val="00CA33F5"/>
    <w:rsid w:val="00CA349F"/>
    <w:rsid w:val="00CA3D4D"/>
    <w:rsid w:val="00CA4337"/>
    <w:rsid w:val="00CA48A0"/>
    <w:rsid w:val="00CA48C0"/>
    <w:rsid w:val="00CA4A5F"/>
    <w:rsid w:val="00CA4C51"/>
    <w:rsid w:val="00CA4FE6"/>
    <w:rsid w:val="00CA5FD7"/>
    <w:rsid w:val="00CA6350"/>
    <w:rsid w:val="00CA64D8"/>
    <w:rsid w:val="00CA659B"/>
    <w:rsid w:val="00CA6CF3"/>
    <w:rsid w:val="00CA76C5"/>
    <w:rsid w:val="00CA77A6"/>
    <w:rsid w:val="00CB042F"/>
    <w:rsid w:val="00CB08CE"/>
    <w:rsid w:val="00CB19CE"/>
    <w:rsid w:val="00CB1A2B"/>
    <w:rsid w:val="00CB1B63"/>
    <w:rsid w:val="00CB215A"/>
    <w:rsid w:val="00CB28EC"/>
    <w:rsid w:val="00CB2A1A"/>
    <w:rsid w:val="00CB2BEB"/>
    <w:rsid w:val="00CB2DE2"/>
    <w:rsid w:val="00CB39BE"/>
    <w:rsid w:val="00CB4BB7"/>
    <w:rsid w:val="00CB5D44"/>
    <w:rsid w:val="00CB794D"/>
    <w:rsid w:val="00CC0175"/>
    <w:rsid w:val="00CC0E07"/>
    <w:rsid w:val="00CC1124"/>
    <w:rsid w:val="00CC1F20"/>
    <w:rsid w:val="00CC1FA8"/>
    <w:rsid w:val="00CC240B"/>
    <w:rsid w:val="00CC2817"/>
    <w:rsid w:val="00CC2B6D"/>
    <w:rsid w:val="00CC2E80"/>
    <w:rsid w:val="00CC2FF6"/>
    <w:rsid w:val="00CC314E"/>
    <w:rsid w:val="00CC35D6"/>
    <w:rsid w:val="00CC3AB4"/>
    <w:rsid w:val="00CC3AB9"/>
    <w:rsid w:val="00CC3B46"/>
    <w:rsid w:val="00CC3ED1"/>
    <w:rsid w:val="00CC45DA"/>
    <w:rsid w:val="00CC48E8"/>
    <w:rsid w:val="00CC62F0"/>
    <w:rsid w:val="00CC6350"/>
    <w:rsid w:val="00CC64DF"/>
    <w:rsid w:val="00CC6D3E"/>
    <w:rsid w:val="00CC6E41"/>
    <w:rsid w:val="00CC7504"/>
    <w:rsid w:val="00CC7B16"/>
    <w:rsid w:val="00CD02E9"/>
    <w:rsid w:val="00CD1A28"/>
    <w:rsid w:val="00CD20A8"/>
    <w:rsid w:val="00CD2502"/>
    <w:rsid w:val="00CD2674"/>
    <w:rsid w:val="00CD2ED4"/>
    <w:rsid w:val="00CD357E"/>
    <w:rsid w:val="00CD3CE4"/>
    <w:rsid w:val="00CD3DDF"/>
    <w:rsid w:val="00CD4937"/>
    <w:rsid w:val="00CD49AF"/>
    <w:rsid w:val="00CD4B3D"/>
    <w:rsid w:val="00CD5A57"/>
    <w:rsid w:val="00CD5CDD"/>
    <w:rsid w:val="00CD6039"/>
    <w:rsid w:val="00CD71F5"/>
    <w:rsid w:val="00CE0734"/>
    <w:rsid w:val="00CE1750"/>
    <w:rsid w:val="00CE1DD7"/>
    <w:rsid w:val="00CE27CB"/>
    <w:rsid w:val="00CE3169"/>
    <w:rsid w:val="00CE33E0"/>
    <w:rsid w:val="00CE3564"/>
    <w:rsid w:val="00CE4BB5"/>
    <w:rsid w:val="00CE543F"/>
    <w:rsid w:val="00CE5EF2"/>
    <w:rsid w:val="00CE6B2E"/>
    <w:rsid w:val="00CE6CF6"/>
    <w:rsid w:val="00CE77A0"/>
    <w:rsid w:val="00CE7D71"/>
    <w:rsid w:val="00CE7DAD"/>
    <w:rsid w:val="00CF17AD"/>
    <w:rsid w:val="00CF26E4"/>
    <w:rsid w:val="00CF2CB0"/>
    <w:rsid w:val="00CF3EA0"/>
    <w:rsid w:val="00CF4203"/>
    <w:rsid w:val="00CF4511"/>
    <w:rsid w:val="00CF483B"/>
    <w:rsid w:val="00CF4CBB"/>
    <w:rsid w:val="00CF4DC2"/>
    <w:rsid w:val="00CF4E71"/>
    <w:rsid w:val="00CF5238"/>
    <w:rsid w:val="00CF5686"/>
    <w:rsid w:val="00CF5839"/>
    <w:rsid w:val="00CF620A"/>
    <w:rsid w:val="00CF6463"/>
    <w:rsid w:val="00CF6A09"/>
    <w:rsid w:val="00CF7127"/>
    <w:rsid w:val="00CF7A3D"/>
    <w:rsid w:val="00D00A4E"/>
    <w:rsid w:val="00D00B6A"/>
    <w:rsid w:val="00D010E5"/>
    <w:rsid w:val="00D018FB"/>
    <w:rsid w:val="00D019DC"/>
    <w:rsid w:val="00D01A6C"/>
    <w:rsid w:val="00D01BE3"/>
    <w:rsid w:val="00D01C6E"/>
    <w:rsid w:val="00D02199"/>
    <w:rsid w:val="00D023D7"/>
    <w:rsid w:val="00D034E9"/>
    <w:rsid w:val="00D03730"/>
    <w:rsid w:val="00D05BDA"/>
    <w:rsid w:val="00D05E47"/>
    <w:rsid w:val="00D0659A"/>
    <w:rsid w:val="00D06728"/>
    <w:rsid w:val="00D067DF"/>
    <w:rsid w:val="00D068F3"/>
    <w:rsid w:val="00D07244"/>
    <w:rsid w:val="00D0736C"/>
    <w:rsid w:val="00D07760"/>
    <w:rsid w:val="00D07C2C"/>
    <w:rsid w:val="00D07F1B"/>
    <w:rsid w:val="00D1043A"/>
    <w:rsid w:val="00D10DC8"/>
    <w:rsid w:val="00D11260"/>
    <w:rsid w:val="00D113D3"/>
    <w:rsid w:val="00D1160E"/>
    <w:rsid w:val="00D11B4B"/>
    <w:rsid w:val="00D12D89"/>
    <w:rsid w:val="00D131CA"/>
    <w:rsid w:val="00D13604"/>
    <w:rsid w:val="00D146C5"/>
    <w:rsid w:val="00D1503B"/>
    <w:rsid w:val="00D15262"/>
    <w:rsid w:val="00D1581D"/>
    <w:rsid w:val="00D15AA3"/>
    <w:rsid w:val="00D16A2A"/>
    <w:rsid w:val="00D17092"/>
    <w:rsid w:val="00D1754A"/>
    <w:rsid w:val="00D17930"/>
    <w:rsid w:val="00D17C2C"/>
    <w:rsid w:val="00D17E05"/>
    <w:rsid w:val="00D200B6"/>
    <w:rsid w:val="00D20687"/>
    <w:rsid w:val="00D20914"/>
    <w:rsid w:val="00D20919"/>
    <w:rsid w:val="00D212EB"/>
    <w:rsid w:val="00D22A90"/>
    <w:rsid w:val="00D22C49"/>
    <w:rsid w:val="00D22D9F"/>
    <w:rsid w:val="00D23AA3"/>
    <w:rsid w:val="00D23FFB"/>
    <w:rsid w:val="00D241C0"/>
    <w:rsid w:val="00D24AFC"/>
    <w:rsid w:val="00D24B10"/>
    <w:rsid w:val="00D25791"/>
    <w:rsid w:val="00D258C4"/>
    <w:rsid w:val="00D25ADD"/>
    <w:rsid w:val="00D261D6"/>
    <w:rsid w:val="00D264A2"/>
    <w:rsid w:val="00D269A0"/>
    <w:rsid w:val="00D26ADD"/>
    <w:rsid w:val="00D270DD"/>
    <w:rsid w:val="00D27117"/>
    <w:rsid w:val="00D2758A"/>
    <w:rsid w:val="00D27A86"/>
    <w:rsid w:val="00D27AEB"/>
    <w:rsid w:val="00D27E22"/>
    <w:rsid w:val="00D303BC"/>
    <w:rsid w:val="00D30775"/>
    <w:rsid w:val="00D3079E"/>
    <w:rsid w:val="00D31C0C"/>
    <w:rsid w:val="00D31DD8"/>
    <w:rsid w:val="00D31F48"/>
    <w:rsid w:val="00D31FE4"/>
    <w:rsid w:val="00D3261B"/>
    <w:rsid w:val="00D32803"/>
    <w:rsid w:val="00D32A88"/>
    <w:rsid w:val="00D33247"/>
    <w:rsid w:val="00D3324E"/>
    <w:rsid w:val="00D33B99"/>
    <w:rsid w:val="00D3400C"/>
    <w:rsid w:val="00D342C0"/>
    <w:rsid w:val="00D3432A"/>
    <w:rsid w:val="00D34EDF"/>
    <w:rsid w:val="00D36052"/>
    <w:rsid w:val="00D36054"/>
    <w:rsid w:val="00D36409"/>
    <w:rsid w:val="00D36836"/>
    <w:rsid w:val="00D36EA0"/>
    <w:rsid w:val="00D36F74"/>
    <w:rsid w:val="00D37AB3"/>
    <w:rsid w:val="00D37FD2"/>
    <w:rsid w:val="00D401C3"/>
    <w:rsid w:val="00D41489"/>
    <w:rsid w:val="00D4194B"/>
    <w:rsid w:val="00D422E5"/>
    <w:rsid w:val="00D43238"/>
    <w:rsid w:val="00D434F4"/>
    <w:rsid w:val="00D446E4"/>
    <w:rsid w:val="00D44921"/>
    <w:rsid w:val="00D44C2E"/>
    <w:rsid w:val="00D44FC0"/>
    <w:rsid w:val="00D450C6"/>
    <w:rsid w:val="00D4592E"/>
    <w:rsid w:val="00D45F88"/>
    <w:rsid w:val="00D46033"/>
    <w:rsid w:val="00D4672E"/>
    <w:rsid w:val="00D4694C"/>
    <w:rsid w:val="00D46EA1"/>
    <w:rsid w:val="00D475D1"/>
    <w:rsid w:val="00D47698"/>
    <w:rsid w:val="00D47CFF"/>
    <w:rsid w:val="00D501B6"/>
    <w:rsid w:val="00D50BFF"/>
    <w:rsid w:val="00D5109D"/>
    <w:rsid w:val="00D512A3"/>
    <w:rsid w:val="00D51610"/>
    <w:rsid w:val="00D51B2C"/>
    <w:rsid w:val="00D52029"/>
    <w:rsid w:val="00D52142"/>
    <w:rsid w:val="00D52380"/>
    <w:rsid w:val="00D52928"/>
    <w:rsid w:val="00D52960"/>
    <w:rsid w:val="00D52D96"/>
    <w:rsid w:val="00D53204"/>
    <w:rsid w:val="00D53EE3"/>
    <w:rsid w:val="00D5470C"/>
    <w:rsid w:val="00D547F9"/>
    <w:rsid w:val="00D55183"/>
    <w:rsid w:val="00D5575F"/>
    <w:rsid w:val="00D55B1B"/>
    <w:rsid w:val="00D55B5B"/>
    <w:rsid w:val="00D569B0"/>
    <w:rsid w:val="00D56BF8"/>
    <w:rsid w:val="00D5725C"/>
    <w:rsid w:val="00D576E0"/>
    <w:rsid w:val="00D57C9C"/>
    <w:rsid w:val="00D57E24"/>
    <w:rsid w:val="00D600ED"/>
    <w:rsid w:val="00D6091A"/>
    <w:rsid w:val="00D60E3C"/>
    <w:rsid w:val="00D62D31"/>
    <w:rsid w:val="00D62E0B"/>
    <w:rsid w:val="00D62E21"/>
    <w:rsid w:val="00D62EE3"/>
    <w:rsid w:val="00D62EED"/>
    <w:rsid w:val="00D62EFB"/>
    <w:rsid w:val="00D6310C"/>
    <w:rsid w:val="00D633CD"/>
    <w:rsid w:val="00D6420C"/>
    <w:rsid w:val="00D6460A"/>
    <w:rsid w:val="00D64772"/>
    <w:rsid w:val="00D6492F"/>
    <w:rsid w:val="00D65761"/>
    <w:rsid w:val="00D65A14"/>
    <w:rsid w:val="00D66DE4"/>
    <w:rsid w:val="00D66ECA"/>
    <w:rsid w:val="00D6753B"/>
    <w:rsid w:val="00D67D8A"/>
    <w:rsid w:val="00D70905"/>
    <w:rsid w:val="00D70E24"/>
    <w:rsid w:val="00D70EFB"/>
    <w:rsid w:val="00D710FF"/>
    <w:rsid w:val="00D71107"/>
    <w:rsid w:val="00D713B8"/>
    <w:rsid w:val="00D71D48"/>
    <w:rsid w:val="00D71DF7"/>
    <w:rsid w:val="00D720B5"/>
    <w:rsid w:val="00D72404"/>
    <w:rsid w:val="00D72413"/>
    <w:rsid w:val="00D72D67"/>
    <w:rsid w:val="00D7351D"/>
    <w:rsid w:val="00D73675"/>
    <w:rsid w:val="00D74350"/>
    <w:rsid w:val="00D744FF"/>
    <w:rsid w:val="00D74C1C"/>
    <w:rsid w:val="00D750BE"/>
    <w:rsid w:val="00D7514B"/>
    <w:rsid w:val="00D756C0"/>
    <w:rsid w:val="00D757A5"/>
    <w:rsid w:val="00D75994"/>
    <w:rsid w:val="00D75BD4"/>
    <w:rsid w:val="00D7620B"/>
    <w:rsid w:val="00D76333"/>
    <w:rsid w:val="00D7634D"/>
    <w:rsid w:val="00D76DC3"/>
    <w:rsid w:val="00D776C4"/>
    <w:rsid w:val="00D777FE"/>
    <w:rsid w:val="00D77A69"/>
    <w:rsid w:val="00D77A87"/>
    <w:rsid w:val="00D80245"/>
    <w:rsid w:val="00D80E5E"/>
    <w:rsid w:val="00D81689"/>
    <w:rsid w:val="00D81944"/>
    <w:rsid w:val="00D81C2F"/>
    <w:rsid w:val="00D82B6F"/>
    <w:rsid w:val="00D82D63"/>
    <w:rsid w:val="00D82FCC"/>
    <w:rsid w:val="00D83921"/>
    <w:rsid w:val="00D83AD5"/>
    <w:rsid w:val="00D84030"/>
    <w:rsid w:val="00D84B40"/>
    <w:rsid w:val="00D8544C"/>
    <w:rsid w:val="00D8599E"/>
    <w:rsid w:val="00D85C31"/>
    <w:rsid w:val="00D868F9"/>
    <w:rsid w:val="00D86B79"/>
    <w:rsid w:val="00D86BD2"/>
    <w:rsid w:val="00D87B02"/>
    <w:rsid w:val="00D87DB6"/>
    <w:rsid w:val="00D9013A"/>
    <w:rsid w:val="00D9049C"/>
    <w:rsid w:val="00D9098F"/>
    <w:rsid w:val="00D90C56"/>
    <w:rsid w:val="00D90E75"/>
    <w:rsid w:val="00D9298B"/>
    <w:rsid w:val="00D92B18"/>
    <w:rsid w:val="00D9317C"/>
    <w:rsid w:val="00D9349E"/>
    <w:rsid w:val="00D93949"/>
    <w:rsid w:val="00D94368"/>
    <w:rsid w:val="00D94676"/>
    <w:rsid w:val="00D94790"/>
    <w:rsid w:val="00D94C0C"/>
    <w:rsid w:val="00D9525F"/>
    <w:rsid w:val="00D9574E"/>
    <w:rsid w:val="00D961F5"/>
    <w:rsid w:val="00D9712D"/>
    <w:rsid w:val="00D97692"/>
    <w:rsid w:val="00D97A07"/>
    <w:rsid w:val="00D97D34"/>
    <w:rsid w:val="00DA04AA"/>
    <w:rsid w:val="00DA0573"/>
    <w:rsid w:val="00DA0608"/>
    <w:rsid w:val="00DA0848"/>
    <w:rsid w:val="00DA0CE4"/>
    <w:rsid w:val="00DA0DFB"/>
    <w:rsid w:val="00DA1208"/>
    <w:rsid w:val="00DA124A"/>
    <w:rsid w:val="00DA1334"/>
    <w:rsid w:val="00DA13E1"/>
    <w:rsid w:val="00DA20A1"/>
    <w:rsid w:val="00DA38F4"/>
    <w:rsid w:val="00DA39E5"/>
    <w:rsid w:val="00DA4E97"/>
    <w:rsid w:val="00DA4F79"/>
    <w:rsid w:val="00DA510F"/>
    <w:rsid w:val="00DA549D"/>
    <w:rsid w:val="00DA57F2"/>
    <w:rsid w:val="00DA59C9"/>
    <w:rsid w:val="00DA5F14"/>
    <w:rsid w:val="00DA629A"/>
    <w:rsid w:val="00DA6CF4"/>
    <w:rsid w:val="00DA6D0A"/>
    <w:rsid w:val="00DA7394"/>
    <w:rsid w:val="00DB0289"/>
    <w:rsid w:val="00DB02BE"/>
    <w:rsid w:val="00DB078B"/>
    <w:rsid w:val="00DB0FE8"/>
    <w:rsid w:val="00DB12C4"/>
    <w:rsid w:val="00DB167C"/>
    <w:rsid w:val="00DB2444"/>
    <w:rsid w:val="00DB25CC"/>
    <w:rsid w:val="00DB292D"/>
    <w:rsid w:val="00DB2FAC"/>
    <w:rsid w:val="00DB34B4"/>
    <w:rsid w:val="00DB36D3"/>
    <w:rsid w:val="00DB3CC6"/>
    <w:rsid w:val="00DB3D57"/>
    <w:rsid w:val="00DB3D93"/>
    <w:rsid w:val="00DB3DC1"/>
    <w:rsid w:val="00DB3DCD"/>
    <w:rsid w:val="00DB43E6"/>
    <w:rsid w:val="00DB453D"/>
    <w:rsid w:val="00DB4691"/>
    <w:rsid w:val="00DB46C3"/>
    <w:rsid w:val="00DB4995"/>
    <w:rsid w:val="00DB4A2F"/>
    <w:rsid w:val="00DB5130"/>
    <w:rsid w:val="00DB5C0F"/>
    <w:rsid w:val="00DB5CF9"/>
    <w:rsid w:val="00DB5F7E"/>
    <w:rsid w:val="00DB6A52"/>
    <w:rsid w:val="00DB7071"/>
    <w:rsid w:val="00DB7B9D"/>
    <w:rsid w:val="00DC0B43"/>
    <w:rsid w:val="00DC1394"/>
    <w:rsid w:val="00DC1A66"/>
    <w:rsid w:val="00DC1A76"/>
    <w:rsid w:val="00DC2116"/>
    <w:rsid w:val="00DC25FB"/>
    <w:rsid w:val="00DC283F"/>
    <w:rsid w:val="00DC33BD"/>
    <w:rsid w:val="00DC3669"/>
    <w:rsid w:val="00DC3BDF"/>
    <w:rsid w:val="00DC3EC9"/>
    <w:rsid w:val="00DC4BC0"/>
    <w:rsid w:val="00DC580B"/>
    <w:rsid w:val="00DC5BE6"/>
    <w:rsid w:val="00DC5F4F"/>
    <w:rsid w:val="00DC6156"/>
    <w:rsid w:val="00DD0AE6"/>
    <w:rsid w:val="00DD103A"/>
    <w:rsid w:val="00DD15BC"/>
    <w:rsid w:val="00DD17E1"/>
    <w:rsid w:val="00DD19A3"/>
    <w:rsid w:val="00DD1E08"/>
    <w:rsid w:val="00DD203A"/>
    <w:rsid w:val="00DD259F"/>
    <w:rsid w:val="00DD2EC3"/>
    <w:rsid w:val="00DD3756"/>
    <w:rsid w:val="00DD389E"/>
    <w:rsid w:val="00DD3E05"/>
    <w:rsid w:val="00DD4264"/>
    <w:rsid w:val="00DD46C0"/>
    <w:rsid w:val="00DD4EA7"/>
    <w:rsid w:val="00DD5412"/>
    <w:rsid w:val="00DD5C3F"/>
    <w:rsid w:val="00DD7577"/>
    <w:rsid w:val="00DE021D"/>
    <w:rsid w:val="00DE0A7E"/>
    <w:rsid w:val="00DE0CE9"/>
    <w:rsid w:val="00DE1314"/>
    <w:rsid w:val="00DE133C"/>
    <w:rsid w:val="00DE14C9"/>
    <w:rsid w:val="00DE1AC6"/>
    <w:rsid w:val="00DE1E39"/>
    <w:rsid w:val="00DE22E8"/>
    <w:rsid w:val="00DE2461"/>
    <w:rsid w:val="00DE2F75"/>
    <w:rsid w:val="00DE35B1"/>
    <w:rsid w:val="00DE35D4"/>
    <w:rsid w:val="00DE3FE7"/>
    <w:rsid w:val="00DE497F"/>
    <w:rsid w:val="00DE49E3"/>
    <w:rsid w:val="00DE4D21"/>
    <w:rsid w:val="00DE5871"/>
    <w:rsid w:val="00DE5B8F"/>
    <w:rsid w:val="00DE640F"/>
    <w:rsid w:val="00DE6A5D"/>
    <w:rsid w:val="00DE6B12"/>
    <w:rsid w:val="00DE6BFB"/>
    <w:rsid w:val="00DE7046"/>
    <w:rsid w:val="00DE76CC"/>
    <w:rsid w:val="00DE787E"/>
    <w:rsid w:val="00DF0524"/>
    <w:rsid w:val="00DF0854"/>
    <w:rsid w:val="00DF1033"/>
    <w:rsid w:val="00DF1BAA"/>
    <w:rsid w:val="00DF1D67"/>
    <w:rsid w:val="00DF2467"/>
    <w:rsid w:val="00DF2C9E"/>
    <w:rsid w:val="00DF310A"/>
    <w:rsid w:val="00DF3CA2"/>
    <w:rsid w:val="00DF405F"/>
    <w:rsid w:val="00DF44D1"/>
    <w:rsid w:val="00DF5AD5"/>
    <w:rsid w:val="00DF63CF"/>
    <w:rsid w:val="00DF63E9"/>
    <w:rsid w:val="00DF6598"/>
    <w:rsid w:val="00DF65B4"/>
    <w:rsid w:val="00DF65FE"/>
    <w:rsid w:val="00DF68F7"/>
    <w:rsid w:val="00DF6BF9"/>
    <w:rsid w:val="00DF73C4"/>
    <w:rsid w:val="00DF762B"/>
    <w:rsid w:val="00DF77B3"/>
    <w:rsid w:val="00DF7909"/>
    <w:rsid w:val="00E00540"/>
    <w:rsid w:val="00E00564"/>
    <w:rsid w:val="00E00667"/>
    <w:rsid w:val="00E00B5E"/>
    <w:rsid w:val="00E01146"/>
    <w:rsid w:val="00E0120B"/>
    <w:rsid w:val="00E01636"/>
    <w:rsid w:val="00E01AAB"/>
    <w:rsid w:val="00E01FDE"/>
    <w:rsid w:val="00E0205A"/>
    <w:rsid w:val="00E02DDA"/>
    <w:rsid w:val="00E03274"/>
    <w:rsid w:val="00E0330D"/>
    <w:rsid w:val="00E03329"/>
    <w:rsid w:val="00E04B06"/>
    <w:rsid w:val="00E05097"/>
    <w:rsid w:val="00E06017"/>
    <w:rsid w:val="00E06203"/>
    <w:rsid w:val="00E06547"/>
    <w:rsid w:val="00E0660D"/>
    <w:rsid w:val="00E06993"/>
    <w:rsid w:val="00E06D34"/>
    <w:rsid w:val="00E073E4"/>
    <w:rsid w:val="00E104F7"/>
    <w:rsid w:val="00E107EB"/>
    <w:rsid w:val="00E10A12"/>
    <w:rsid w:val="00E11C17"/>
    <w:rsid w:val="00E1251A"/>
    <w:rsid w:val="00E12942"/>
    <w:rsid w:val="00E12D32"/>
    <w:rsid w:val="00E1391D"/>
    <w:rsid w:val="00E13CBB"/>
    <w:rsid w:val="00E1431C"/>
    <w:rsid w:val="00E1442C"/>
    <w:rsid w:val="00E14503"/>
    <w:rsid w:val="00E146B6"/>
    <w:rsid w:val="00E149B3"/>
    <w:rsid w:val="00E14B11"/>
    <w:rsid w:val="00E14D23"/>
    <w:rsid w:val="00E152D4"/>
    <w:rsid w:val="00E15794"/>
    <w:rsid w:val="00E15FE7"/>
    <w:rsid w:val="00E1602B"/>
    <w:rsid w:val="00E166C0"/>
    <w:rsid w:val="00E16792"/>
    <w:rsid w:val="00E16AB9"/>
    <w:rsid w:val="00E17DDB"/>
    <w:rsid w:val="00E202FB"/>
    <w:rsid w:val="00E208EA"/>
    <w:rsid w:val="00E20D7E"/>
    <w:rsid w:val="00E20E7D"/>
    <w:rsid w:val="00E2153F"/>
    <w:rsid w:val="00E2173C"/>
    <w:rsid w:val="00E218CF"/>
    <w:rsid w:val="00E21A23"/>
    <w:rsid w:val="00E21D46"/>
    <w:rsid w:val="00E22766"/>
    <w:rsid w:val="00E228AF"/>
    <w:rsid w:val="00E228F7"/>
    <w:rsid w:val="00E241BE"/>
    <w:rsid w:val="00E24244"/>
    <w:rsid w:val="00E244A0"/>
    <w:rsid w:val="00E24566"/>
    <w:rsid w:val="00E25523"/>
    <w:rsid w:val="00E25855"/>
    <w:rsid w:val="00E25CF7"/>
    <w:rsid w:val="00E25FB9"/>
    <w:rsid w:val="00E260CC"/>
    <w:rsid w:val="00E26A96"/>
    <w:rsid w:val="00E26DAB"/>
    <w:rsid w:val="00E303C8"/>
    <w:rsid w:val="00E30C61"/>
    <w:rsid w:val="00E30C64"/>
    <w:rsid w:val="00E30E14"/>
    <w:rsid w:val="00E31192"/>
    <w:rsid w:val="00E31DA7"/>
    <w:rsid w:val="00E324DC"/>
    <w:rsid w:val="00E3250B"/>
    <w:rsid w:val="00E3304D"/>
    <w:rsid w:val="00E33A78"/>
    <w:rsid w:val="00E33CAE"/>
    <w:rsid w:val="00E340AC"/>
    <w:rsid w:val="00E3467A"/>
    <w:rsid w:val="00E3506D"/>
    <w:rsid w:val="00E35534"/>
    <w:rsid w:val="00E3641E"/>
    <w:rsid w:val="00E36698"/>
    <w:rsid w:val="00E36CE5"/>
    <w:rsid w:val="00E36FA7"/>
    <w:rsid w:val="00E37C30"/>
    <w:rsid w:val="00E37E66"/>
    <w:rsid w:val="00E406CF"/>
    <w:rsid w:val="00E42910"/>
    <w:rsid w:val="00E430A3"/>
    <w:rsid w:val="00E430B2"/>
    <w:rsid w:val="00E4318D"/>
    <w:rsid w:val="00E432CC"/>
    <w:rsid w:val="00E43578"/>
    <w:rsid w:val="00E43E6C"/>
    <w:rsid w:val="00E44F4C"/>
    <w:rsid w:val="00E4536B"/>
    <w:rsid w:val="00E4543E"/>
    <w:rsid w:val="00E45621"/>
    <w:rsid w:val="00E46203"/>
    <w:rsid w:val="00E464EF"/>
    <w:rsid w:val="00E46EB0"/>
    <w:rsid w:val="00E47036"/>
    <w:rsid w:val="00E502FF"/>
    <w:rsid w:val="00E50E08"/>
    <w:rsid w:val="00E5139D"/>
    <w:rsid w:val="00E519ED"/>
    <w:rsid w:val="00E51A3C"/>
    <w:rsid w:val="00E52711"/>
    <w:rsid w:val="00E53B00"/>
    <w:rsid w:val="00E53BA5"/>
    <w:rsid w:val="00E543C8"/>
    <w:rsid w:val="00E54839"/>
    <w:rsid w:val="00E549AC"/>
    <w:rsid w:val="00E54A96"/>
    <w:rsid w:val="00E54D59"/>
    <w:rsid w:val="00E54F04"/>
    <w:rsid w:val="00E55598"/>
    <w:rsid w:val="00E55812"/>
    <w:rsid w:val="00E55E4B"/>
    <w:rsid w:val="00E5693D"/>
    <w:rsid w:val="00E56F6B"/>
    <w:rsid w:val="00E57292"/>
    <w:rsid w:val="00E57ABC"/>
    <w:rsid w:val="00E57FBA"/>
    <w:rsid w:val="00E601F6"/>
    <w:rsid w:val="00E60C1C"/>
    <w:rsid w:val="00E61D11"/>
    <w:rsid w:val="00E61DAA"/>
    <w:rsid w:val="00E61DFB"/>
    <w:rsid w:val="00E62464"/>
    <w:rsid w:val="00E62A9F"/>
    <w:rsid w:val="00E62CB9"/>
    <w:rsid w:val="00E63D99"/>
    <w:rsid w:val="00E63DDB"/>
    <w:rsid w:val="00E63DE0"/>
    <w:rsid w:val="00E63EB9"/>
    <w:rsid w:val="00E649B1"/>
    <w:rsid w:val="00E65348"/>
    <w:rsid w:val="00E65417"/>
    <w:rsid w:val="00E65A61"/>
    <w:rsid w:val="00E65BB2"/>
    <w:rsid w:val="00E663B7"/>
    <w:rsid w:val="00E66C71"/>
    <w:rsid w:val="00E66E81"/>
    <w:rsid w:val="00E67C88"/>
    <w:rsid w:val="00E700DF"/>
    <w:rsid w:val="00E70A5C"/>
    <w:rsid w:val="00E71A4E"/>
    <w:rsid w:val="00E71F6B"/>
    <w:rsid w:val="00E720A3"/>
    <w:rsid w:val="00E724D2"/>
    <w:rsid w:val="00E72B89"/>
    <w:rsid w:val="00E73833"/>
    <w:rsid w:val="00E7388D"/>
    <w:rsid w:val="00E739D2"/>
    <w:rsid w:val="00E73A4F"/>
    <w:rsid w:val="00E740BA"/>
    <w:rsid w:val="00E745AC"/>
    <w:rsid w:val="00E74EF9"/>
    <w:rsid w:val="00E755E0"/>
    <w:rsid w:val="00E76215"/>
    <w:rsid w:val="00E767E0"/>
    <w:rsid w:val="00E773A9"/>
    <w:rsid w:val="00E773AB"/>
    <w:rsid w:val="00E77706"/>
    <w:rsid w:val="00E77BE3"/>
    <w:rsid w:val="00E77C6F"/>
    <w:rsid w:val="00E81BC8"/>
    <w:rsid w:val="00E82013"/>
    <w:rsid w:val="00E828AD"/>
    <w:rsid w:val="00E82CE8"/>
    <w:rsid w:val="00E82D64"/>
    <w:rsid w:val="00E83A3D"/>
    <w:rsid w:val="00E83FF2"/>
    <w:rsid w:val="00E84EFE"/>
    <w:rsid w:val="00E85A06"/>
    <w:rsid w:val="00E85F33"/>
    <w:rsid w:val="00E85FA7"/>
    <w:rsid w:val="00E86788"/>
    <w:rsid w:val="00E874A6"/>
    <w:rsid w:val="00E878C3"/>
    <w:rsid w:val="00E87EC6"/>
    <w:rsid w:val="00E9071C"/>
    <w:rsid w:val="00E90B2B"/>
    <w:rsid w:val="00E91205"/>
    <w:rsid w:val="00E91A15"/>
    <w:rsid w:val="00E91D1B"/>
    <w:rsid w:val="00E9338F"/>
    <w:rsid w:val="00E93E0D"/>
    <w:rsid w:val="00E94607"/>
    <w:rsid w:val="00E957FD"/>
    <w:rsid w:val="00E95906"/>
    <w:rsid w:val="00E95D98"/>
    <w:rsid w:val="00E95F5A"/>
    <w:rsid w:val="00E95F63"/>
    <w:rsid w:val="00E96654"/>
    <w:rsid w:val="00E96F0D"/>
    <w:rsid w:val="00E972F6"/>
    <w:rsid w:val="00E97986"/>
    <w:rsid w:val="00E97B65"/>
    <w:rsid w:val="00EA0095"/>
    <w:rsid w:val="00EA02FD"/>
    <w:rsid w:val="00EA0940"/>
    <w:rsid w:val="00EA0CA7"/>
    <w:rsid w:val="00EA0E19"/>
    <w:rsid w:val="00EA1DAE"/>
    <w:rsid w:val="00EA1F6D"/>
    <w:rsid w:val="00EA20F4"/>
    <w:rsid w:val="00EA2894"/>
    <w:rsid w:val="00EA2917"/>
    <w:rsid w:val="00EA29C6"/>
    <w:rsid w:val="00EA36FB"/>
    <w:rsid w:val="00EA37D5"/>
    <w:rsid w:val="00EA398C"/>
    <w:rsid w:val="00EA3E64"/>
    <w:rsid w:val="00EA4406"/>
    <w:rsid w:val="00EA5B91"/>
    <w:rsid w:val="00EA6372"/>
    <w:rsid w:val="00EA67D7"/>
    <w:rsid w:val="00EA6D1B"/>
    <w:rsid w:val="00EA7316"/>
    <w:rsid w:val="00EA7A28"/>
    <w:rsid w:val="00EB0141"/>
    <w:rsid w:val="00EB035C"/>
    <w:rsid w:val="00EB0B8D"/>
    <w:rsid w:val="00EB174B"/>
    <w:rsid w:val="00EB1836"/>
    <w:rsid w:val="00EB1FAB"/>
    <w:rsid w:val="00EB2618"/>
    <w:rsid w:val="00EB2AD6"/>
    <w:rsid w:val="00EB2CDF"/>
    <w:rsid w:val="00EB2E1B"/>
    <w:rsid w:val="00EB31F6"/>
    <w:rsid w:val="00EB3494"/>
    <w:rsid w:val="00EB3530"/>
    <w:rsid w:val="00EB37A6"/>
    <w:rsid w:val="00EB3BE2"/>
    <w:rsid w:val="00EB3D29"/>
    <w:rsid w:val="00EB4590"/>
    <w:rsid w:val="00EB4FD5"/>
    <w:rsid w:val="00EB5220"/>
    <w:rsid w:val="00EB57BB"/>
    <w:rsid w:val="00EB5B20"/>
    <w:rsid w:val="00EB661D"/>
    <w:rsid w:val="00EB71B9"/>
    <w:rsid w:val="00EB733B"/>
    <w:rsid w:val="00EB7635"/>
    <w:rsid w:val="00EC0177"/>
    <w:rsid w:val="00EC067A"/>
    <w:rsid w:val="00EC087B"/>
    <w:rsid w:val="00EC08DD"/>
    <w:rsid w:val="00EC0D86"/>
    <w:rsid w:val="00EC0E14"/>
    <w:rsid w:val="00EC0EDB"/>
    <w:rsid w:val="00EC12A9"/>
    <w:rsid w:val="00EC14DE"/>
    <w:rsid w:val="00EC2B8F"/>
    <w:rsid w:val="00EC2EE3"/>
    <w:rsid w:val="00EC325C"/>
    <w:rsid w:val="00EC3372"/>
    <w:rsid w:val="00EC3501"/>
    <w:rsid w:val="00EC3F5A"/>
    <w:rsid w:val="00EC44E7"/>
    <w:rsid w:val="00EC4DFD"/>
    <w:rsid w:val="00EC4E90"/>
    <w:rsid w:val="00EC50FA"/>
    <w:rsid w:val="00EC5976"/>
    <w:rsid w:val="00EC5D35"/>
    <w:rsid w:val="00EC660B"/>
    <w:rsid w:val="00EC6DE2"/>
    <w:rsid w:val="00EC6E1A"/>
    <w:rsid w:val="00EC6E88"/>
    <w:rsid w:val="00EC792C"/>
    <w:rsid w:val="00EC7976"/>
    <w:rsid w:val="00EC7CC7"/>
    <w:rsid w:val="00ED026F"/>
    <w:rsid w:val="00ED054E"/>
    <w:rsid w:val="00ED0E4C"/>
    <w:rsid w:val="00ED0EA6"/>
    <w:rsid w:val="00ED1089"/>
    <w:rsid w:val="00ED157C"/>
    <w:rsid w:val="00ED19DB"/>
    <w:rsid w:val="00ED2A40"/>
    <w:rsid w:val="00ED31C1"/>
    <w:rsid w:val="00ED3550"/>
    <w:rsid w:val="00ED3B80"/>
    <w:rsid w:val="00ED3DF4"/>
    <w:rsid w:val="00ED3E22"/>
    <w:rsid w:val="00ED495C"/>
    <w:rsid w:val="00ED5B37"/>
    <w:rsid w:val="00ED5E86"/>
    <w:rsid w:val="00ED6157"/>
    <w:rsid w:val="00ED6671"/>
    <w:rsid w:val="00ED6BA6"/>
    <w:rsid w:val="00ED729E"/>
    <w:rsid w:val="00ED7479"/>
    <w:rsid w:val="00ED76EB"/>
    <w:rsid w:val="00EE02DF"/>
    <w:rsid w:val="00EE0986"/>
    <w:rsid w:val="00EE09F5"/>
    <w:rsid w:val="00EE0A3D"/>
    <w:rsid w:val="00EE0FFA"/>
    <w:rsid w:val="00EE1AB1"/>
    <w:rsid w:val="00EE2340"/>
    <w:rsid w:val="00EE23FC"/>
    <w:rsid w:val="00EE24AA"/>
    <w:rsid w:val="00EE2E66"/>
    <w:rsid w:val="00EE329D"/>
    <w:rsid w:val="00EE32CF"/>
    <w:rsid w:val="00EE3401"/>
    <w:rsid w:val="00EE3513"/>
    <w:rsid w:val="00EE3E38"/>
    <w:rsid w:val="00EE3FC7"/>
    <w:rsid w:val="00EE400D"/>
    <w:rsid w:val="00EE4B99"/>
    <w:rsid w:val="00EE55C9"/>
    <w:rsid w:val="00EE5F87"/>
    <w:rsid w:val="00EE6004"/>
    <w:rsid w:val="00EE63FA"/>
    <w:rsid w:val="00EE66B2"/>
    <w:rsid w:val="00EE6873"/>
    <w:rsid w:val="00EE6887"/>
    <w:rsid w:val="00EE6C23"/>
    <w:rsid w:val="00EE6E68"/>
    <w:rsid w:val="00EE712A"/>
    <w:rsid w:val="00EE7273"/>
    <w:rsid w:val="00EE7639"/>
    <w:rsid w:val="00EE7880"/>
    <w:rsid w:val="00EE7B57"/>
    <w:rsid w:val="00EF0015"/>
    <w:rsid w:val="00EF037D"/>
    <w:rsid w:val="00EF0712"/>
    <w:rsid w:val="00EF0D2B"/>
    <w:rsid w:val="00EF0EF6"/>
    <w:rsid w:val="00EF1313"/>
    <w:rsid w:val="00EF136C"/>
    <w:rsid w:val="00EF1E6F"/>
    <w:rsid w:val="00EF1F79"/>
    <w:rsid w:val="00EF2183"/>
    <w:rsid w:val="00EF2187"/>
    <w:rsid w:val="00EF22EC"/>
    <w:rsid w:val="00EF2A39"/>
    <w:rsid w:val="00EF2E8F"/>
    <w:rsid w:val="00EF3EB2"/>
    <w:rsid w:val="00EF3ECE"/>
    <w:rsid w:val="00EF435E"/>
    <w:rsid w:val="00EF43D9"/>
    <w:rsid w:val="00EF44E5"/>
    <w:rsid w:val="00EF48F4"/>
    <w:rsid w:val="00EF4A3A"/>
    <w:rsid w:val="00EF4C6F"/>
    <w:rsid w:val="00EF4D31"/>
    <w:rsid w:val="00EF575F"/>
    <w:rsid w:val="00EF5796"/>
    <w:rsid w:val="00EF58F8"/>
    <w:rsid w:val="00EF5A6A"/>
    <w:rsid w:val="00EF5A6E"/>
    <w:rsid w:val="00EF5B68"/>
    <w:rsid w:val="00EF7472"/>
    <w:rsid w:val="00EF7AB9"/>
    <w:rsid w:val="00F007FD"/>
    <w:rsid w:val="00F00EA7"/>
    <w:rsid w:val="00F01671"/>
    <w:rsid w:val="00F01C3B"/>
    <w:rsid w:val="00F037BA"/>
    <w:rsid w:val="00F03D5A"/>
    <w:rsid w:val="00F042A0"/>
    <w:rsid w:val="00F0465F"/>
    <w:rsid w:val="00F0486E"/>
    <w:rsid w:val="00F04E6F"/>
    <w:rsid w:val="00F0528B"/>
    <w:rsid w:val="00F05423"/>
    <w:rsid w:val="00F06357"/>
    <w:rsid w:val="00F06F0F"/>
    <w:rsid w:val="00F07362"/>
    <w:rsid w:val="00F0771F"/>
    <w:rsid w:val="00F077C7"/>
    <w:rsid w:val="00F077E2"/>
    <w:rsid w:val="00F07F34"/>
    <w:rsid w:val="00F1042C"/>
    <w:rsid w:val="00F10680"/>
    <w:rsid w:val="00F10A13"/>
    <w:rsid w:val="00F114C4"/>
    <w:rsid w:val="00F11904"/>
    <w:rsid w:val="00F11C3F"/>
    <w:rsid w:val="00F12344"/>
    <w:rsid w:val="00F12615"/>
    <w:rsid w:val="00F1292B"/>
    <w:rsid w:val="00F1401E"/>
    <w:rsid w:val="00F14137"/>
    <w:rsid w:val="00F1440F"/>
    <w:rsid w:val="00F144A8"/>
    <w:rsid w:val="00F148C1"/>
    <w:rsid w:val="00F152E1"/>
    <w:rsid w:val="00F1560B"/>
    <w:rsid w:val="00F158CA"/>
    <w:rsid w:val="00F15E3B"/>
    <w:rsid w:val="00F161D8"/>
    <w:rsid w:val="00F173AF"/>
    <w:rsid w:val="00F177BC"/>
    <w:rsid w:val="00F17C5A"/>
    <w:rsid w:val="00F20179"/>
    <w:rsid w:val="00F2047F"/>
    <w:rsid w:val="00F20AF9"/>
    <w:rsid w:val="00F2128B"/>
    <w:rsid w:val="00F21F8F"/>
    <w:rsid w:val="00F223E9"/>
    <w:rsid w:val="00F22BE5"/>
    <w:rsid w:val="00F23F3F"/>
    <w:rsid w:val="00F243A4"/>
    <w:rsid w:val="00F244BE"/>
    <w:rsid w:val="00F24524"/>
    <w:rsid w:val="00F25149"/>
    <w:rsid w:val="00F25249"/>
    <w:rsid w:val="00F25446"/>
    <w:rsid w:val="00F26A2B"/>
    <w:rsid w:val="00F26B67"/>
    <w:rsid w:val="00F26D41"/>
    <w:rsid w:val="00F27544"/>
    <w:rsid w:val="00F27A4E"/>
    <w:rsid w:val="00F27E1E"/>
    <w:rsid w:val="00F30217"/>
    <w:rsid w:val="00F30ACE"/>
    <w:rsid w:val="00F30CB8"/>
    <w:rsid w:val="00F315B6"/>
    <w:rsid w:val="00F31FFB"/>
    <w:rsid w:val="00F32B50"/>
    <w:rsid w:val="00F32C12"/>
    <w:rsid w:val="00F33050"/>
    <w:rsid w:val="00F33066"/>
    <w:rsid w:val="00F33555"/>
    <w:rsid w:val="00F335AD"/>
    <w:rsid w:val="00F33625"/>
    <w:rsid w:val="00F3388D"/>
    <w:rsid w:val="00F33CDE"/>
    <w:rsid w:val="00F33D42"/>
    <w:rsid w:val="00F33EC1"/>
    <w:rsid w:val="00F348AA"/>
    <w:rsid w:val="00F34D43"/>
    <w:rsid w:val="00F35510"/>
    <w:rsid w:val="00F36454"/>
    <w:rsid w:val="00F3651F"/>
    <w:rsid w:val="00F36838"/>
    <w:rsid w:val="00F36AFE"/>
    <w:rsid w:val="00F36B12"/>
    <w:rsid w:val="00F36C2F"/>
    <w:rsid w:val="00F37043"/>
    <w:rsid w:val="00F37331"/>
    <w:rsid w:val="00F37651"/>
    <w:rsid w:val="00F37B68"/>
    <w:rsid w:val="00F37CC7"/>
    <w:rsid w:val="00F37F16"/>
    <w:rsid w:val="00F40F3F"/>
    <w:rsid w:val="00F4217D"/>
    <w:rsid w:val="00F42AE0"/>
    <w:rsid w:val="00F4305C"/>
    <w:rsid w:val="00F43A7E"/>
    <w:rsid w:val="00F43CE0"/>
    <w:rsid w:val="00F43CE2"/>
    <w:rsid w:val="00F43D92"/>
    <w:rsid w:val="00F44466"/>
    <w:rsid w:val="00F44541"/>
    <w:rsid w:val="00F44907"/>
    <w:rsid w:val="00F4494B"/>
    <w:rsid w:val="00F449DD"/>
    <w:rsid w:val="00F44ED0"/>
    <w:rsid w:val="00F455B8"/>
    <w:rsid w:val="00F456B3"/>
    <w:rsid w:val="00F45788"/>
    <w:rsid w:val="00F45E50"/>
    <w:rsid w:val="00F45F8A"/>
    <w:rsid w:val="00F460E4"/>
    <w:rsid w:val="00F46658"/>
    <w:rsid w:val="00F46D0F"/>
    <w:rsid w:val="00F471BB"/>
    <w:rsid w:val="00F471D6"/>
    <w:rsid w:val="00F4723E"/>
    <w:rsid w:val="00F5004B"/>
    <w:rsid w:val="00F5045B"/>
    <w:rsid w:val="00F5137C"/>
    <w:rsid w:val="00F5176A"/>
    <w:rsid w:val="00F51AB3"/>
    <w:rsid w:val="00F524A3"/>
    <w:rsid w:val="00F53306"/>
    <w:rsid w:val="00F5459F"/>
    <w:rsid w:val="00F5472F"/>
    <w:rsid w:val="00F5478A"/>
    <w:rsid w:val="00F54F2F"/>
    <w:rsid w:val="00F55008"/>
    <w:rsid w:val="00F555D7"/>
    <w:rsid w:val="00F55906"/>
    <w:rsid w:val="00F55AB6"/>
    <w:rsid w:val="00F55DFA"/>
    <w:rsid w:val="00F5684E"/>
    <w:rsid w:val="00F56AEA"/>
    <w:rsid w:val="00F572D2"/>
    <w:rsid w:val="00F5742A"/>
    <w:rsid w:val="00F57ED0"/>
    <w:rsid w:val="00F600A4"/>
    <w:rsid w:val="00F60727"/>
    <w:rsid w:val="00F61044"/>
    <w:rsid w:val="00F6135A"/>
    <w:rsid w:val="00F61846"/>
    <w:rsid w:val="00F61F00"/>
    <w:rsid w:val="00F628A3"/>
    <w:rsid w:val="00F62E15"/>
    <w:rsid w:val="00F638E6"/>
    <w:rsid w:val="00F6393B"/>
    <w:rsid w:val="00F63A4A"/>
    <w:rsid w:val="00F63FB5"/>
    <w:rsid w:val="00F6423F"/>
    <w:rsid w:val="00F643E0"/>
    <w:rsid w:val="00F648AD"/>
    <w:rsid w:val="00F64D40"/>
    <w:rsid w:val="00F6501C"/>
    <w:rsid w:val="00F65036"/>
    <w:rsid w:val="00F655CB"/>
    <w:rsid w:val="00F660AC"/>
    <w:rsid w:val="00F666FF"/>
    <w:rsid w:val="00F66A8D"/>
    <w:rsid w:val="00F66FB5"/>
    <w:rsid w:val="00F70221"/>
    <w:rsid w:val="00F70D16"/>
    <w:rsid w:val="00F71008"/>
    <w:rsid w:val="00F71625"/>
    <w:rsid w:val="00F719A1"/>
    <w:rsid w:val="00F71F0D"/>
    <w:rsid w:val="00F71F27"/>
    <w:rsid w:val="00F72FE6"/>
    <w:rsid w:val="00F736E6"/>
    <w:rsid w:val="00F73E24"/>
    <w:rsid w:val="00F74163"/>
    <w:rsid w:val="00F74487"/>
    <w:rsid w:val="00F75112"/>
    <w:rsid w:val="00F755A3"/>
    <w:rsid w:val="00F75B49"/>
    <w:rsid w:val="00F75BD7"/>
    <w:rsid w:val="00F75BDF"/>
    <w:rsid w:val="00F76998"/>
    <w:rsid w:val="00F77461"/>
    <w:rsid w:val="00F80B68"/>
    <w:rsid w:val="00F80C62"/>
    <w:rsid w:val="00F8118B"/>
    <w:rsid w:val="00F811DF"/>
    <w:rsid w:val="00F81FDA"/>
    <w:rsid w:val="00F82CE1"/>
    <w:rsid w:val="00F82CE3"/>
    <w:rsid w:val="00F83046"/>
    <w:rsid w:val="00F835B4"/>
    <w:rsid w:val="00F83DC5"/>
    <w:rsid w:val="00F83DE6"/>
    <w:rsid w:val="00F843CC"/>
    <w:rsid w:val="00F84A4B"/>
    <w:rsid w:val="00F84AC0"/>
    <w:rsid w:val="00F84B98"/>
    <w:rsid w:val="00F84C0C"/>
    <w:rsid w:val="00F85101"/>
    <w:rsid w:val="00F85BE6"/>
    <w:rsid w:val="00F86184"/>
    <w:rsid w:val="00F86ACA"/>
    <w:rsid w:val="00F875F3"/>
    <w:rsid w:val="00F87B4A"/>
    <w:rsid w:val="00F87FF2"/>
    <w:rsid w:val="00F913F9"/>
    <w:rsid w:val="00F9154C"/>
    <w:rsid w:val="00F917BE"/>
    <w:rsid w:val="00F9242A"/>
    <w:rsid w:val="00F9257E"/>
    <w:rsid w:val="00F925B8"/>
    <w:rsid w:val="00F92D46"/>
    <w:rsid w:val="00F933C5"/>
    <w:rsid w:val="00F93701"/>
    <w:rsid w:val="00F938D6"/>
    <w:rsid w:val="00F93C43"/>
    <w:rsid w:val="00F93F05"/>
    <w:rsid w:val="00F94993"/>
    <w:rsid w:val="00F95485"/>
    <w:rsid w:val="00F95555"/>
    <w:rsid w:val="00F95801"/>
    <w:rsid w:val="00F95959"/>
    <w:rsid w:val="00F95A59"/>
    <w:rsid w:val="00F95DC3"/>
    <w:rsid w:val="00F95EF0"/>
    <w:rsid w:val="00F96258"/>
    <w:rsid w:val="00F96446"/>
    <w:rsid w:val="00F96603"/>
    <w:rsid w:val="00F966D0"/>
    <w:rsid w:val="00F97034"/>
    <w:rsid w:val="00F976D6"/>
    <w:rsid w:val="00F97CC2"/>
    <w:rsid w:val="00F97E0D"/>
    <w:rsid w:val="00F97ECB"/>
    <w:rsid w:val="00FA0486"/>
    <w:rsid w:val="00FA17FE"/>
    <w:rsid w:val="00FA23FA"/>
    <w:rsid w:val="00FA2C7D"/>
    <w:rsid w:val="00FA3800"/>
    <w:rsid w:val="00FA43B2"/>
    <w:rsid w:val="00FA456C"/>
    <w:rsid w:val="00FA472C"/>
    <w:rsid w:val="00FA4925"/>
    <w:rsid w:val="00FA537F"/>
    <w:rsid w:val="00FA5504"/>
    <w:rsid w:val="00FA5534"/>
    <w:rsid w:val="00FA74A1"/>
    <w:rsid w:val="00FA74D3"/>
    <w:rsid w:val="00FA7D6D"/>
    <w:rsid w:val="00FB0361"/>
    <w:rsid w:val="00FB0656"/>
    <w:rsid w:val="00FB0677"/>
    <w:rsid w:val="00FB0723"/>
    <w:rsid w:val="00FB0979"/>
    <w:rsid w:val="00FB0D39"/>
    <w:rsid w:val="00FB181E"/>
    <w:rsid w:val="00FB19A9"/>
    <w:rsid w:val="00FB19CA"/>
    <w:rsid w:val="00FB1D82"/>
    <w:rsid w:val="00FB252F"/>
    <w:rsid w:val="00FB2690"/>
    <w:rsid w:val="00FB28A8"/>
    <w:rsid w:val="00FB2DF2"/>
    <w:rsid w:val="00FB3297"/>
    <w:rsid w:val="00FB35AB"/>
    <w:rsid w:val="00FB39E2"/>
    <w:rsid w:val="00FB3E72"/>
    <w:rsid w:val="00FB4095"/>
    <w:rsid w:val="00FB4733"/>
    <w:rsid w:val="00FB4B94"/>
    <w:rsid w:val="00FB5303"/>
    <w:rsid w:val="00FB53CF"/>
    <w:rsid w:val="00FB5668"/>
    <w:rsid w:val="00FB5873"/>
    <w:rsid w:val="00FB60EB"/>
    <w:rsid w:val="00FB6C54"/>
    <w:rsid w:val="00FB7A96"/>
    <w:rsid w:val="00FB7AB0"/>
    <w:rsid w:val="00FB7C9F"/>
    <w:rsid w:val="00FB7CB5"/>
    <w:rsid w:val="00FC0656"/>
    <w:rsid w:val="00FC0A4D"/>
    <w:rsid w:val="00FC0E1A"/>
    <w:rsid w:val="00FC10AD"/>
    <w:rsid w:val="00FC1BB0"/>
    <w:rsid w:val="00FC21F8"/>
    <w:rsid w:val="00FC2237"/>
    <w:rsid w:val="00FC28F0"/>
    <w:rsid w:val="00FC2963"/>
    <w:rsid w:val="00FC2D24"/>
    <w:rsid w:val="00FC2E36"/>
    <w:rsid w:val="00FC30BE"/>
    <w:rsid w:val="00FC3469"/>
    <w:rsid w:val="00FC3788"/>
    <w:rsid w:val="00FC483A"/>
    <w:rsid w:val="00FC48E2"/>
    <w:rsid w:val="00FC49FC"/>
    <w:rsid w:val="00FC6031"/>
    <w:rsid w:val="00FC65DA"/>
    <w:rsid w:val="00FC6AF2"/>
    <w:rsid w:val="00FC6E59"/>
    <w:rsid w:val="00FC7152"/>
    <w:rsid w:val="00FC7751"/>
    <w:rsid w:val="00FC799F"/>
    <w:rsid w:val="00FD03A2"/>
    <w:rsid w:val="00FD082B"/>
    <w:rsid w:val="00FD120F"/>
    <w:rsid w:val="00FD167B"/>
    <w:rsid w:val="00FD1893"/>
    <w:rsid w:val="00FD23F9"/>
    <w:rsid w:val="00FD24B9"/>
    <w:rsid w:val="00FD257E"/>
    <w:rsid w:val="00FD2695"/>
    <w:rsid w:val="00FD28F3"/>
    <w:rsid w:val="00FD3326"/>
    <w:rsid w:val="00FD3546"/>
    <w:rsid w:val="00FD375F"/>
    <w:rsid w:val="00FD3F0F"/>
    <w:rsid w:val="00FD4109"/>
    <w:rsid w:val="00FD4463"/>
    <w:rsid w:val="00FD5B0D"/>
    <w:rsid w:val="00FD6425"/>
    <w:rsid w:val="00FD6D7D"/>
    <w:rsid w:val="00FD6F33"/>
    <w:rsid w:val="00FD7326"/>
    <w:rsid w:val="00FD7C2D"/>
    <w:rsid w:val="00FD7DD7"/>
    <w:rsid w:val="00FD7E41"/>
    <w:rsid w:val="00FE029D"/>
    <w:rsid w:val="00FE0405"/>
    <w:rsid w:val="00FE0B70"/>
    <w:rsid w:val="00FE0CBD"/>
    <w:rsid w:val="00FE0F3D"/>
    <w:rsid w:val="00FE1093"/>
    <w:rsid w:val="00FE13F5"/>
    <w:rsid w:val="00FE1576"/>
    <w:rsid w:val="00FE1BC4"/>
    <w:rsid w:val="00FE1D83"/>
    <w:rsid w:val="00FE1D94"/>
    <w:rsid w:val="00FE2258"/>
    <w:rsid w:val="00FE227F"/>
    <w:rsid w:val="00FE2EB2"/>
    <w:rsid w:val="00FE3116"/>
    <w:rsid w:val="00FE3A5F"/>
    <w:rsid w:val="00FE469B"/>
    <w:rsid w:val="00FE5341"/>
    <w:rsid w:val="00FE5438"/>
    <w:rsid w:val="00FE584A"/>
    <w:rsid w:val="00FE593A"/>
    <w:rsid w:val="00FE5B45"/>
    <w:rsid w:val="00FE5E77"/>
    <w:rsid w:val="00FE66EF"/>
    <w:rsid w:val="00FE70BE"/>
    <w:rsid w:val="00FE7539"/>
    <w:rsid w:val="00FE7906"/>
    <w:rsid w:val="00FE7BB7"/>
    <w:rsid w:val="00FF0573"/>
    <w:rsid w:val="00FF077E"/>
    <w:rsid w:val="00FF0F1E"/>
    <w:rsid w:val="00FF1005"/>
    <w:rsid w:val="00FF1265"/>
    <w:rsid w:val="00FF1840"/>
    <w:rsid w:val="00FF1D5C"/>
    <w:rsid w:val="00FF1F99"/>
    <w:rsid w:val="00FF21B2"/>
    <w:rsid w:val="00FF29DE"/>
    <w:rsid w:val="00FF2CC3"/>
    <w:rsid w:val="00FF36B5"/>
    <w:rsid w:val="00FF4098"/>
    <w:rsid w:val="00FF40EF"/>
    <w:rsid w:val="00FF48C5"/>
    <w:rsid w:val="00FF4B00"/>
    <w:rsid w:val="00FF4C0C"/>
    <w:rsid w:val="00FF4C43"/>
    <w:rsid w:val="00FF5761"/>
    <w:rsid w:val="00FF5A72"/>
    <w:rsid w:val="00FF6737"/>
    <w:rsid w:val="00FF6A9E"/>
    <w:rsid w:val="00FF6C02"/>
    <w:rsid w:val="00FF767B"/>
    <w:rsid w:val="00FF77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 fill="f" fillcolor="white" stroke="f">
      <v:fill color="white" on="f"/>
      <v:stroke on="f"/>
    </o:shapedefaults>
    <o:shapelayout v:ext="edit">
      <o:idmap v:ext="edit" data="1"/>
    </o:shapelayout>
  </w:shapeDefaults>
  <w:decimalSymbol w:val="."/>
  <w:listSeparator w:val=";"/>
  <w14:docId w14:val="33F33509"/>
  <w15:docId w15:val="{989F2C16-B474-4F9D-8594-74DD33161F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iPriority="9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99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99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uiPriority="99"/>
    <w:lsdException w:name="Table Grid" w:uiPriority="5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FE584A"/>
    <w:rPr>
      <w:sz w:val="24"/>
      <w:szCs w:val="24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D776C4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F5007"/>
    <w:pPr>
      <w:keepNext/>
      <w:keepLines/>
      <w:spacing w:before="200" w:afterAutospacing="1"/>
      <w:ind w:left="567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val="en-US" w:bidi="en-US"/>
    </w:rPr>
  </w:style>
  <w:style w:type="paragraph" w:styleId="Heading3">
    <w:name w:val="heading 3"/>
    <w:basedOn w:val="Normal"/>
    <w:next w:val="Normal"/>
    <w:link w:val="Heading3Char"/>
    <w:unhideWhenUsed/>
    <w:qFormat/>
    <w:rsid w:val="00D53EE3"/>
    <w:pPr>
      <w:keepNext/>
      <w:keepLines/>
      <w:widowControl w:val="0"/>
      <w:adjustRightInd w:val="0"/>
      <w:spacing w:before="200" w:line="360" w:lineRule="atLeast"/>
      <w:jc w:val="both"/>
      <w:textAlignment w:val="baseline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D53EE3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rsid w:val="00393F02"/>
    <w:pPr>
      <w:spacing w:before="100" w:beforeAutospacing="1" w:after="100" w:afterAutospacing="1"/>
    </w:pPr>
    <w:rPr>
      <w:color w:val="000000"/>
    </w:rPr>
  </w:style>
  <w:style w:type="character" w:styleId="Strong">
    <w:name w:val="Strong"/>
    <w:basedOn w:val="DefaultParagraphFont"/>
    <w:uiPriority w:val="22"/>
    <w:qFormat/>
    <w:rsid w:val="00393F02"/>
    <w:rPr>
      <w:b/>
      <w:bCs/>
    </w:rPr>
  </w:style>
  <w:style w:type="paragraph" w:styleId="Header">
    <w:name w:val="header"/>
    <w:basedOn w:val="Normal"/>
    <w:link w:val="HeaderChar"/>
    <w:uiPriority w:val="99"/>
    <w:rsid w:val="00393F02"/>
    <w:pPr>
      <w:tabs>
        <w:tab w:val="center" w:pos="4320"/>
        <w:tab w:val="right" w:pos="8640"/>
      </w:tabs>
    </w:pPr>
  </w:style>
  <w:style w:type="character" w:customStyle="1" w:styleId="ft9">
    <w:name w:val="ft9"/>
    <w:basedOn w:val="DefaultParagraphFont"/>
    <w:rsid w:val="00393F02"/>
  </w:style>
  <w:style w:type="character" w:styleId="PageNumber">
    <w:name w:val="page number"/>
    <w:basedOn w:val="DefaultParagraphFont"/>
    <w:rsid w:val="00393F02"/>
  </w:style>
  <w:style w:type="paragraph" w:styleId="Footer">
    <w:name w:val="footer"/>
    <w:basedOn w:val="Normal"/>
    <w:link w:val="FooterChar"/>
    <w:uiPriority w:val="99"/>
    <w:rsid w:val="007E730D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uiPriority w:val="59"/>
    <w:rsid w:val="002B45D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rsid w:val="00174044"/>
    <w:rPr>
      <w:sz w:val="20"/>
      <w:szCs w:val="20"/>
    </w:rPr>
  </w:style>
  <w:style w:type="character" w:styleId="FootnoteReference">
    <w:name w:val="footnote reference"/>
    <w:basedOn w:val="DefaultParagraphFont"/>
    <w:semiHidden/>
    <w:rsid w:val="00174044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rsid w:val="003F5DC7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rsid w:val="00D52D96"/>
    <w:rPr>
      <w:b/>
      <w:bCs/>
      <w:strike w:val="0"/>
      <w:dstrike w:val="0"/>
      <w:color w:val="1A1C96"/>
      <w:sz w:val="15"/>
      <w:szCs w:val="15"/>
      <w:u w:val="none"/>
      <w:effect w:val="none"/>
    </w:rPr>
  </w:style>
  <w:style w:type="paragraph" w:customStyle="1" w:styleId="Level2">
    <w:name w:val="Level 2"/>
    <w:basedOn w:val="Normal"/>
    <w:uiPriority w:val="99"/>
    <w:rsid w:val="008B6F21"/>
    <w:pPr>
      <w:widowControl w:val="0"/>
      <w:autoSpaceDE w:val="0"/>
      <w:autoSpaceDN w:val="0"/>
      <w:adjustRightInd w:val="0"/>
      <w:ind w:left="1440" w:hanging="720"/>
      <w:outlineLvl w:val="1"/>
    </w:pPr>
    <w:rPr>
      <w:lang w:val="en-US" w:bidi="ar-BH"/>
    </w:rPr>
  </w:style>
  <w:style w:type="paragraph" w:customStyle="1" w:styleId="Level3">
    <w:name w:val="Level 3"/>
    <w:basedOn w:val="Normal"/>
    <w:uiPriority w:val="99"/>
    <w:rsid w:val="00556972"/>
    <w:pPr>
      <w:widowControl w:val="0"/>
      <w:autoSpaceDE w:val="0"/>
      <w:autoSpaceDN w:val="0"/>
      <w:adjustRightInd w:val="0"/>
      <w:ind w:left="2160" w:hanging="720"/>
      <w:outlineLvl w:val="2"/>
    </w:pPr>
    <w:rPr>
      <w:lang w:val="en-US" w:bidi="ar-BH"/>
    </w:rPr>
  </w:style>
  <w:style w:type="character" w:customStyle="1" w:styleId="FooterChar">
    <w:name w:val="Footer Char"/>
    <w:basedOn w:val="DefaultParagraphFont"/>
    <w:link w:val="Footer"/>
    <w:uiPriority w:val="99"/>
    <w:rsid w:val="00D776C4"/>
    <w:rPr>
      <w:sz w:val="24"/>
      <w:szCs w:val="24"/>
      <w:lang w:eastAsia="en-US"/>
    </w:rPr>
  </w:style>
  <w:style w:type="character" w:customStyle="1" w:styleId="Heading1Char">
    <w:name w:val="Heading 1 Char"/>
    <w:basedOn w:val="DefaultParagraphFont"/>
    <w:link w:val="Heading1"/>
    <w:rsid w:val="00D776C4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D776C4"/>
    <w:pPr>
      <w:spacing w:line="276" w:lineRule="auto"/>
      <w:outlineLvl w:val="9"/>
    </w:pPr>
    <w:rPr>
      <w:lang w:val="en-US"/>
    </w:rPr>
  </w:style>
  <w:style w:type="paragraph" w:styleId="ListParagraph">
    <w:name w:val="List Paragraph"/>
    <w:basedOn w:val="Normal"/>
    <w:uiPriority w:val="34"/>
    <w:qFormat/>
    <w:rsid w:val="00D776C4"/>
    <w:pPr>
      <w:ind w:left="720"/>
      <w:contextualSpacing/>
    </w:pPr>
  </w:style>
  <w:style w:type="paragraph" w:customStyle="1" w:styleId="Default">
    <w:name w:val="Default"/>
    <w:uiPriority w:val="99"/>
    <w:rsid w:val="0095272D"/>
    <w:pPr>
      <w:autoSpaceDE w:val="0"/>
      <w:autoSpaceDN w:val="0"/>
      <w:adjustRightInd w:val="0"/>
    </w:pPr>
    <w:rPr>
      <w:rFonts w:eastAsiaTheme="minorHAnsi"/>
      <w:color w:val="000000"/>
      <w:sz w:val="24"/>
      <w:szCs w:val="24"/>
      <w:lang w:val="en-US" w:eastAsia="en-US"/>
    </w:rPr>
  </w:style>
  <w:style w:type="paragraph" w:styleId="Title">
    <w:name w:val="Title"/>
    <w:basedOn w:val="Normal"/>
    <w:next w:val="Normal"/>
    <w:link w:val="TitleChar"/>
    <w:uiPriority w:val="99"/>
    <w:qFormat/>
    <w:rsid w:val="005B79C1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99"/>
    <w:rsid w:val="005B79C1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eastAsia="en-US"/>
    </w:rPr>
  </w:style>
  <w:style w:type="paragraph" w:customStyle="1" w:styleId="TITLECASESTYLE">
    <w:name w:val="TITLE CASE STYLE"/>
    <w:basedOn w:val="Title"/>
    <w:link w:val="TITLECASESTYLEChar"/>
    <w:qFormat/>
    <w:rsid w:val="005B79C1"/>
    <w:rPr>
      <w:rFonts w:asciiTheme="majorBidi" w:hAnsiTheme="majorBidi"/>
      <w:color w:val="auto"/>
      <w:sz w:val="28"/>
      <w:szCs w:val="28"/>
    </w:rPr>
  </w:style>
  <w:style w:type="character" w:customStyle="1" w:styleId="TITLECASESTYLEChar">
    <w:name w:val="TITLE CASE STYLE Char"/>
    <w:basedOn w:val="TitleChar"/>
    <w:link w:val="TITLECASESTYLE"/>
    <w:rsid w:val="005B79C1"/>
    <w:rPr>
      <w:rFonts w:asciiTheme="majorBidi" w:eastAsiaTheme="majorEastAsia" w:hAnsiTheme="majorBidi" w:cstheme="majorBidi"/>
      <w:color w:val="17365D" w:themeColor="text2" w:themeShade="BF"/>
      <w:spacing w:val="5"/>
      <w:kern w:val="28"/>
      <w:sz w:val="28"/>
      <w:szCs w:val="28"/>
      <w:lang w:eastAsia="en-US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E85FA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E85FA7"/>
    <w:rPr>
      <w:rFonts w:ascii="Courier New" w:hAnsi="Courier New" w:cs="Courier New"/>
      <w:lang w:val="en-US" w:eastAsia="en-US"/>
    </w:rPr>
  </w:style>
  <w:style w:type="character" w:customStyle="1" w:styleId="apple-converted-space">
    <w:name w:val="apple-converted-space"/>
    <w:basedOn w:val="DefaultParagraphFont"/>
    <w:rsid w:val="00F34D43"/>
  </w:style>
  <w:style w:type="character" w:customStyle="1" w:styleId="Heading2Char">
    <w:name w:val="Heading 2 Char"/>
    <w:basedOn w:val="DefaultParagraphFont"/>
    <w:link w:val="Heading2"/>
    <w:uiPriority w:val="9"/>
    <w:rsid w:val="001F5007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val="en-US" w:eastAsia="en-US" w:bidi="en-US"/>
    </w:rPr>
  </w:style>
  <w:style w:type="table" w:customStyle="1" w:styleId="TableGrid1">
    <w:name w:val="Table Grid1"/>
    <w:basedOn w:val="TableNormal"/>
    <w:next w:val="TableGrid"/>
    <w:uiPriority w:val="59"/>
    <w:rsid w:val="00E63DDB"/>
    <w:rPr>
      <w:rFonts w:asciiTheme="minorHAnsi" w:eastAsiaTheme="minorHAnsi" w:hAnsiTheme="minorHAnsi" w:cstheme="minorBidi"/>
      <w:sz w:val="22"/>
      <w:szCs w:val="22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1220F0"/>
    <w:rPr>
      <w:rFonts w:asciiTheme="minorHAnsi" w:eastAsiaTheme="minorHAnsi" w:hAnsiTheme="minorHAnsi" w:cstheme="minorBidi"/>
      <w:sz w:val="22"/>
      <w:szCs w:val="22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rsid w:val="00D53EE3"/>
    <w:rPr>
      <w:rFonts w:asciiTheme="majorHAnsi" w:eastAsiaTheme="majorEastAsia" w:hAnsiTheme="majorHAnsi" w:cstheme="majorBidi"/>
      <w:b/>
      <w:bCs/>
      <w:color w:val="4F81BD" w:themeColor="accent1"/>
      <w:sz w:val="24"/>
      <w:szCs w:val="24"/>
      <w:lang w:eastAsia="en-US"/>
    </w:rPr>
  </w:style>
  <w:style w:type="paragraph" w:styleId="BodyText">
    <w:name w:val="Body Text"/>
    <w:basedOn w:val="Normal"/>
    <w:link w:val="BodyTextChar"/>
    <w:uiPriority w:val="99"/>
    <w:rsid w:val="00D53EE3"/>
    <w:pPr>
      <w:widowControl w:val="0"/>
      <w:overflowPunct w:val="0"/>
      <w:autoSpaceDE w:val="0"/>
      <w:autoSpaceDN w:val="0"/>
      <w:adjustRightInd w:val="0"/>
      <w:spacing w:after="120" w:line="280" w:lineRule="exact"/>
      <w:jc w:val="both"/>
      <w:textAlignment w:val="baseline"/>
    </w:pPr>
  </w:style>
  <w:style w:type="character" w:customStyle="1" w:styleId="BodyTextChar">
    <w:name w:val="Body Text Char"/>
    <w:basedOn w:val="DefaultParagraphFont"/>
    <w:link w:val="BodyText"/>
    <w:uiPriority w:val="99"/>
    <w:rsid w:val="00D53EE3"/>
    <w:rPr>
      <w:sz w:val="24"/>
      <w:szCs w:val="24"/>
      <w:lang w:eastAsia="en-US"/>
    </w:rPr>
  </w:style>
  <w:style w:type="character" w:customStyle="1" w:styleId="A3">
    <w:name w:val="A3"/>
    <w:uiPriority w:val="99"/>
    <w:rsid w:val="00D53EE3"/>
    <w:rPr>
      <w:rFonts w:cs="Dax-Light"/>
      <w:color w:val="000000"/>
      <w:sz w:val="18"/>
      <w:szCs w:val="18"/>
    </w:rPr>
  </w:style>
  <w:style w:type="character" w:customStyle="1" w:styleId="st1">
    <w:name w:val="st1"/>
    <w:basedOn w:val="DefaultParagraphFont"/>
    <w:rsid w:val="00D53EE3"/>
  </w:style>
  <w:style w:type="character" w:styleId="FollowedHyperlink">
    <w:name w:val="FollowedHyperlink"/>
    <w:basedOn w:val="DefaultParagraphFont"/>
    <w:uiPriority w:val="99"/>
    <w:rsid w:val="00D53EE3"/>
    <w:rPr>
      <w:color w:val="800080" w:themeColor="followedHyperlink"/>
      <w:u w:val="single"/>
    </w:rPr>
  </w:style>
  <w:style w:type="paragraph" w:customStyle="1" w:styleId="Pa8">
    <w:name w:val="Pa8"/>
    <w:basedOn w:val="Default"/>
    <w:next w:val="Default"/>
    <w:uiPriority w:val="99"/>
    <w:rsid w:val="00D53EE3"/>
    <w:pPr>
      <w:widowControl w:val="0"/>
      <w:spacing w:line="180" w:lineRule="atLeast"/>
      <w:jc w:val="both"/>
      <w:textAlignment w:val="baseline"/>
    </w:pPr>
    <w:rPr>
      <w:rFonts w:ascii="Akkurat Std" w:eastAsia="Times New Roman" w:hAnsi="Akkurat Std"/>
      <w:color w:val="auto"/>
      <w:lang w:eastAsia="en-GB"/>
    </w:rPr>
  </w:style>
  <w:style w:type="paragraph" w:customStyle="1" w:styleId="Pa2">
    <w:name w:val="Pa2"/>
    <w:basedOn w:val="Default"/>
    <w:next w:val="Default"/>
    <w:uiPriority w:val="99"/>
    <w:rsid w:val="00D53EE3"/>
    <w:pPr>
      <w:widowControl w:val="0"/>
      <w:spacing w:line="180" w:lineRule="atLeast"/>
      <w:jc w:val="both"/>
      <w:textAlignment w:val="baseline"/>
    </w:pPr>
    <w:rPr>
      <w:rFonts w:ascii="Akkurat Std" w:eastAsia="Times New Roman" w:hAnsi="Akkurat Std"/>
      <w:color w:val="auto"/>
      <w:lang w:eastAsia="en-GB"/>
    </w:rPr>
  </w:style>
  <w:style w:type="paragraph" w:customStyle="1" w:styleId="Pa25">
    <w:name w:val="Pa25"/>
    <w:basedOn w:val="Default"/>
    <w:next w:val="Default"/>
    <w:uiPriority w:val="99"/>
    <w:rsid w:val="00D53EE3"/>
    <w:pPr>
      <w:widowControl w:val="0"/>
      <w:spacing w:line="180" w:lineRule="atLeast"/>
      <w:jc w:val="both"/>
      <w:textAlignment w:val="baseline"/>
    </w:pPr>
    <w:rPr>
      <w:rFonts w:ascii="Akkurat Std" w:eastAsia="Times New Roman" w:hAnsi="Akkurat Std"/>
      <w:color w:val="auto"/>
      <w:lang w:eastAsia="en-GB"/>
    </w:rPr>
  </w:style>
  <w:style w:type="paragraph" w:customStyle="1" w:styleId="Pa26">
    <w:name w:val="Pa26"/>
    <w:basedOn w:val="Default"/>
    <w:next w:val="Default"/>
    <w:uiPriority w:val="99"/>
    <w:rsid w:val="00D53EE3"/>
    <w:pPr>
      <w:widowControl w:val="0"/>
      <w:spacing w:line="180" w:lineRule="atLeast"/>
      <w:jc w:val="both"/>
      <w:textAlignment w:val="baseline"/>
    </w:pPr>
    <w:rPr>
      <w:rFonts w:ascii="Akkurat Std" w:eastAsia="Times New Roman" w:hAnsi="Akkurat Std"/>
      <w:color w:val="auto"/>
      <w:lang w:eastAsia="en-GB"/>
    </w:rPr>
  </w:style>
  <w:style w:type="character" w:customStyle="1" w:styleId="reference-text">
    <w:name w:val="reference-text"/>
    <w:basedOn w:val="DefaultParagraphFont"/>
    <w:rsid w:val="00D53EE3"/>
  </w:style>
  <w:style w:type="character" w:customStyle="1" w:styleId="HeaderChar">
    <w:name w:val="Header Char"/>
    <w:basedOn w:val="DefaultParagraphFont"/>
    <w:link w:val="Header"/>
    <w:uiPriority w:val="99"/>
    <w:rsid w:val="00D53EE3"/>
    <w:rPr>
      <w:sz w:val="24"/>
      <w:szCs w:val="24"/>
      <w:lang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53EE3"/>
    <w:rPr>
      <w:lang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53EE3"/>
    <w:rPr>
      <w:rFonts w:ascii="Tahoma" w:hAnsi="Tahoma" w:cs="Tahoma"/>
      <w:sz w:val="16"/>
      <w:szCs w:val="16"/>
      <w:lang w:eastAsia="en-US"/>
    </w:rPr>
  </w:style>
  <w:style w:type="paragraph" w:styleId="TOC1">
    <w:name w:val="toc 1"/>
    <w:basedOn w:val="Normal"/>
    <w:next w:val="Normal"/>
    <w:autoRedefine/>
    <w:uiPriority w:val="39"/>
    <w:qFormat/>
    <w:rsid w:val="00361440"/>
    <w:pPr>
      <w:tabs>
        <w:tab w:val="right" w:leader="dot" w:pos="8505"/>
      </w:tabs>
      <w:spacing w:after="100"/>
    </w:pPr>
  </w:style>
  <w:style w:type="paragraph" w:styleId="TOC2">
    <w:name w:val="toc 2"/>
    <w:basedOn w:val="Normal"/>
    <w:next w:val="Normal"/>
    <w:autoRedefine/>
    <w:uiPriority w:val="39"/>
    <w:qFormat/>
    <w:rsid w:val="005C230C"/>
    <w:pPr>
      <w:tabs>
        <w:tab w:val="left" w:pos="709"/>
        <w:tab w:val="right" w:leader="dot" w:pos="8497"/>
      </w:tabs>
      <w:spacing w:after="100"/>
      <w:outlineLvl w:val="0"/>
    </w:pPr>
    <w:rPr>
      <w:rFonts w:asciiTheme="majorBidi" w:hAnsiTheme="majorBidi" w:cstheme="majorBidi"/>
      <w:noProof/>
      <w:sz w:val="28"/>
      <w:szCs w:val="28"/>
      <w:lang w:val="en-US" w:eastAsia="en-GB"/>
    </w:rPr>
  </w:style>
  <w:style w:type="paragraph" w:styleId="TOC3">
    <w:name w:val="toc 3"/>
    <w:basedOn w:val="Normal"/>
    <w:next w:val="Normal"/>
    <w:autoRedefine/>
    <w:uiPriority w:val="39"/>
    <w:qFormat/>
    <w:rsid w:val="0099140A"/>
    <w:pPr>
      <w:spacing w:before="480"/>
      <w:jc w:val="center"/>
      <w:outlineLvl w:val="0"/>
    </w:pPr>
    <w:rPr>
      <w:b/>
      <w:bCs/>
      <w:sz w:val="40"/>
      <w:szCs w:val="40"/>
    </w:rPr>
  </w:style>
  <w:style w:type="paragraph" w:styleId="Caption">
    <w:name w:val="caption"/>
    <w:basedOn w:val="Normal"/>
    <w:next w:val="Normal"/>
    <w:uiPriority w:val="35"/>
    <w:unhideWhenUsed/>
    <w:qFormat/>
    <w:rsid w:val="00D53EE3"/>
    <w:pPr>
      <w:spacing w:after="200"/>
    </w:pPr>
    <w:rPr>
      <w:b/>
      <w:bCs/>
      <w:color w:val="4F81BD" w:themeColor="accent1"/>
      <w:sz w:val="18"/>
      <w:szCs w:val="18"/>
    </w:rPr>
  </w:style>
  <w:style w:type="paragraph" w:styleId="TableofFigures">
    <w:name w:val="table of figures"/>
    <w:basedOn w:val="Normal"/>
    <w:next w:val="Normal"/>
    <w:uiPriority w:val="99"/>
    <w:rsid w:val="00D53EE3"/>
  </w:style>
  <w:style w:type="character" w:customStyle="1" w:styleId="addmd1">
    <w:name w:val="addmd1"/>
    <w:basedOn w:val="DefaultParagraphFont"/>
    <w:rsid w:val="00D53EE3"/>
    <w:rPr>
      <w:sz w:val="20"/>
      <w:szCs w:val="20"/>
    </w:rPr>
  </w:style>
  <w:style w:type="character" w:customStyle="1" w:styleId="Heading4Char">
    <w:name w:val="Heading 4 Char"/>
    <w:basedOn w:val="DefaultParagraphFont"/>
    <w:link w:val="Heading4"/>
    <w:uiPriority w:val="9"/>
    <w:rsid w:val="00D53EE3"/>
    <w:rPr>
      <w:rFonts w:asciiTheme="majorHAnsi" w:eastAsiaTheme="majorEastAsia" w:hAnsiTheme="majorHAnsi" w:cstheme="majorBidi"/>
      <w:b/>
      <w:bCs/>
      <w:i/>
      <w:iCs/>
      <w:color w:val="4F81BD" w:themeColor="accent1"/>
      <w:sz w:val="24"/>
      <w:szCs w:val="24"/>
      <w:lang w:eastAsia="en-US"/>
    </w:rPr>
  </w:style>
  <w:style w:type="paragraph" w:customStyle="1" w:styleId="TableHeading">
    <w:name w:val="TableHeading"/>
    <w:basedOn w:val="Normal"/>
    <w:uiPriority w:val="99"/>
    <w:rsid w:val="00D53EE3"/>
    <w:pPr>
      <w:keepNext/>
      <w:autoSpaceDE w:val="0"/>
      <w:autoSpaceDN w:val="0"/>
      <w:adjustRightInd w:val="0"/>
      <w:spacing w:before="120" w:after="120"/>
      <w:jc w:val="center"/>
    </w:pPr>
    <w:rPr>
      <w:rFonts w:cs="Verdana"/>
      <w:b/>
      <w:sz w:val="20"/>
      <w:szCs w:val="20"/>
      <w:lang w:val="en-US"/>
    </w:rPr>
  </w:style>
  <w:style w:type="paragraph" w:customStyle="1" w:styleId="TableText">
    <w:name w:val="Table Text"/>
    <w:uiPriority w:val="99"/>
    <w:rsid w:val="00D53EE3"/>
    <w:pPr>
      <w:tabs>
        <w:tab w:val="right" w:pos="9720"/>
      </w:tabs>
      <w:spacing w:before="40" w:after="40"/>
    </w:pPr>
    <w:rPr>
      <w:bCs/>
      <w:szCs w:val="24"/>
      <w:lang w:eastAsia="en-US"/>
    </w:rPr>
  </w:style>
  <w:style w:type="paragraph" w:customStyle="1" w:styleId="BulletList">
    <w:name w:val="Bullet List"/>
    <w:basedOn w:val="Normal"/>
    <w:uiPriority w:val="99"/>
    <w:rsid w:val="00D53EE3"/>
    <w:pPr>
      <w:numPr>
        <w:numId w:val="3"/>
      </w:numPr>
      <w:spacing w:before="120" w:after="60"/>
      <w:jc w:val="both"/>
    </w:pPr>
    <w:rPr>
      <w:sz w:val="22"/>
    </w:rPr>
  </w:style>
  <w:style w:type="character" w:customStyle="1" w:styleId="fqsparagraphno">
    <w:name w:val="fqsparagraphno"/>
    <w:basedOn w:val="DefaultParagraphFont"/>
    <w:rsid w:val="00D53EE3"/>
  </w:style>
  <w:style w:type="paragraph" w:customStyle="1" w:styleId="pclass">
    <w:name w:val="p_class"/>
    <w:basedOn w:val="Normal"/>
    <w:uiPriority w:val="99"/>
    <w:rsid w:val="00D53EE3"/>
    <w:rPr>
      <w:color w:val="6C6C6C"/>
      <w:lang w:val="en-US"/>
    </w:rPr>
  </w:style>
  <w:style w:type="table" w:customStyle="1" w:styleId="TableGrid3">
    <w:name w:val="Table Grid3"/>
    <w:basedOn w:val="TableNormal"/>
    <w:next w:val="TableGrid"/>
    <w:uiPriority w:val="59"/>
    <w:rsid w:val="002D7A4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59"/>
    <w:rsid w:val="002D7A4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xtsmaller">
    <w:name w:val="txtsmaller"/>
    <w:basedOn w:val="DefaultParagraphFont"/>
    <w:rsid w:val="00B0512B"/>
  </w:style>
  <w:style w:type="character" w:customStyle="1" w:styleId="txtsmallerbold">
    <w:name w:val="txtsmallerbold"/>
    <w:basedOn w:val="DefaultParagraphFont"/>
    <w:rsid w:val="00754312"/>
  </w:style>
  <w:style w:type="character" w:customStyle="1" w:styleId="queryoperator">
    <w:name w:val="queryoperator"/>
    <w:basedOn w:val="DefaultParagraphFont"/>
    <w:rsid w:val="00754312"/>
  </w:style>
  <w:style w:type="character" w:customStyle="1" w:styleId="querytxt">
    <w:name w:val="querytxt"/>
    <w:basedOn w:val="DefaultParagraphFont"/>
    <w:rsid w:val="00754312"/>
  </w:style>
  <w:style w:type="character" w:customStyle="1" w:styleId="querysrchtext">
    <w:name w:val="querysrchtext"/>
    <w:basedOn w:val="DefaultParagraphFont"/>
    <w:rsid w:val="00754312"/>
  </w:style>
  <w:style w:type="character" w:customStyle="1" w:styleId="querysrchterm">
    <w:name w:val="querysrchterm"/>
    <w:basedOn w:val="DefaultParagraphFont"/>
    <w:rsid w:val="00754312"/>
  </w:style>
  <w:style w:type="character" w:customStyle="1" w:styleId="a">
    <w:name w:val="_"/>
    <w:basedOn w:val="DefaultParagraphFont"/>
    <w:rsid w:val="000E4C6D"/>
  </w:style>
  <w:style w:type="character" w:styleId="Emphasis">
    <w:name w:val="Emphasis"/>
    <w:uiPriority w:val="20"/>
    <w:qFormat/>
    <w:rsid w:val="00A67324"/>
    <w:rPr>
      <w:i/>
      <w:iCs/>
    </w:rPr>
  </w:style>
  <w:style w:type="paragraph" w:styleId="TOC4">
    <w:name w:val="toc 4"/>
    <w:basedOn w:val="Normal"/>
    <w:next w:val="Normal"/>
    <w:autoRedefine/>
    <w:uiPriority w:val="39"/>
    <w:rsid w:val="004A5B84"/>
    <w:pPr>
      <w:spacing w:after="100"/>
      <w:ind w:left="720"/>
    </w:pPr>
  </w:style>
  <w:style w:type="character" w:styleId="BookTitle">
    <w:name w:val="Book Title"/>
    <w:basedOn w:val="DefaultParagraphFont"/>
    <w:uiPriority w:val="33"/>
    <w:qFormat/>
    <w:rsid w:val="004A5B84"/>
    <w:rPr>
      <w:b/>
      <w:bCs/>
      <w:smallCaps/>
      <w:spacing w:val="5"/>
    </w:rPr>
  </w:style>
  <w:style w:type="paragraph" w:styleId="TOC5">
    <w:name w:val="toc 5"/>
    <w:basedOn w:val="Normal"/>
    <w:next w:val="Normal"/>
    <w:autoRedefine/>
    <w:uiPriority w:val="39"/>
    <w:unhideWhenUsed/>
    <w:rsid w:val="00670887"/>
    <w:pPr>
      <w:spacing w:after="100" w:line="276" w:lineRule="auto"/>
      <w:ind w:left="880"/>
    </w:pPr>
    <w:rPr>
      <w:rFonts w:asciiTheme="minorHAnsi" w:eastAsiaTheme="minorEastAsia" w:hAnsiTheme="minorHAnsi" w:cstheme="minorBidi"/>
      <w:sz w:val="22"/>
      <w:szCs w:val="22"/>
      <w:lang w:val="en-US"/>
    </w:rPr>
  </w:style>
  <w:style w:type="paragraph" w:styleId="TOC6">
    <w:name w:val="toc 6"/>
    <w:basedOn w:val="Normal"/>
    <w:next w:val="Normal"/>
    <w:autoRedefine/>
    <w:uiPriority w:val="39"/>
    <w:unhideWhenUsed/>
    <w:rsid w:val="00670887"/>
    <w:pPr>
      <w:spacing w:after="100" w:line="276" w:lineRule="auto"/>
      <w:ind w:left="1100"/>
    </w:pPr>
    <w:rPr>
      <w:rFonts w:asciiTheme="minorHAnsi" w:eastAsiaTheme="minorEastAsia" w:hAnsiTheme="minorHAnsi" w:cstheme="minorBidi"/>
      <w:sz w:val="22"/>
      <w:szCs w:val="22"/>
      <w:lang w:val="en-US"/>
    </w:rPr>
  </w:style>
  <w:style w:type="paragraph" w:styleId="TOC7">
    <w:name w:val="toc 7"/>
    <w:basedOn w:val="Normal"/>
    <w:next w:val="Normal"/>
    <w:autoRedefine/>
    <w:uiPriority w:val="39"/>
    <w:unhideWhenUsed/>
    <w:rsid w:val="00670887"/>
    <w:pPr>
      <w:spacing w:after="100" w:line="276" w:lineRule="auto"/>
      <w:ind w:left="1320"/>
    </w:pPr>
    <w:rPr>
      <w:rFonts w:asciiTheme="minorHAnsi" w:eastAsiaTheme="minorEastAsia" w:hAnsiTheme="minorHAnsi" w:cstheme="minorBidi"/>
      <w:sz w:val="22"/>
      <w:szCs w:val="22"/>
      <w:lang w:val="en-US"/>
    </w:rPr>
  </w:style>
  <w:style w:type="paragraph" w:styleId="TOC8">
    <w:name w:val="toc 8"/>
    <w:basedOn w:val="Normal"/>
    <w:next w:val="Normal"/>
    <w:autoRedefine/>
    <w:uiPriority w:val="39"/>
    <w:unhideWhenUsed/>
    <w:rsid w:val="00670887"/>
    <w:pPr>
      <w:spacing w:after="100" w:line="276" w:lineRule="auto"/>
      <w:ind w:left="1540"/>
    </w:pPr>
    <w:rPr>
      <w:rFonts w:asciiTheme="minorHAnsi" w:eastAsiaTheme="minorEastAsia" w:hAnsiTheme="minorHAnsi" w:cstheme="minorBidi"/>
      <w:sz w:val="22"/>
      <w:szCs w:val="22"/>
      <w:lang w:val="en-US"/>
    </w:rPr>
  </w:style>
  <w:style w:type="paragraph" w:styleId="TOC9">
    <w:name w:val="toc 9"/>
    <w:basedOn w:val="Normal"/>
    <w:next w:val="Normal"/>
    <w:autoRedefine/>
    <w:uiPriority w:val="39"/>
    <w:unhideWhenUsed/>
    <w:rsid w:val="00670887"/>
    <w:pPr>
      <w:spacing w:after="100" w:line="276" w:lineRule="auto"/>
      <w:ind w:left="1760"/>
    </w:pPr>
    <w:rPr>
      <w:rFonts w:asciiTheme="minorHAnsi" w:eastAsiaTheme="minorEastAsia" w:hAnsiTheme="minorHAnsi" w:cstheme="minorBidi"/>
      <w:sz w:val="22"/>
      <w:szCs w:val="22"/>
      <w:lang w:val="en-US"/>
    </w:rPr>
  </w:style>
  <w:style w:type="table" w:customStyle="1" w:styleId="TableGrid5">
    <w:name w:val="Table Grid5"/>
    <w:basedOn w:val="TableNormal"/>
    <w:next w:val="TableGrid"/>
    <w:uiPriority w:val="59"/>
    <w:rsid w:val="007427BF"/>
    <w:rPr>
      <w:rFonts w:asciiTheme="minorHAnsi" w:eastAsiaTheme="minorHAnsi" w:hAnsiTheme="minorHAnsi" w:cstheme="minorBidi"/>
      <w:sz w:val="22"/>
      <w:szCs w:val="22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externalref">
    <w:name w:val="externalref"/>
    <w:basedOn w:val="DefaultParagraphFont"/>
    <w:rsid w:val="0099188F"/>
  </w:style>
  <w:style w:type="character" w:customStyle="1" w:styleId="emphasisfontcategorynonproportional">
    <w:name w:val="emphasisfontcategorynonproportional"/>
    <w:basedOn w:val="DefaultParagraphFont"/>
    <w:rsid w:val="0099188F"/>
  </w:style>
  <w:style w:type="table" w:customStyle="1" w:styleId="Calendar1">
    <w:name w:val="Calendar 1"/>
    <w:basedOn w:val="TableNormal"/>
    <w:uiPriority w:val="99"/>
    <w:qFormat/>
    <w:rsid w:val="001D24CF"/>
    <w:rPr>
      <w:rFonts w:asciiTheme="minorHAnsi" w:eastAsiaTheme="minorEastAsia" w:hAnsiTheme="minorHAnsi" w:cstheme="minorBidi"/>
      <w:sz w:val="22"/>
      <w:szCs w:val="22"/>
      <w:lang w:val="en-US" w:eastAsia="ja-JP"/>
    </w:rPr>
    <w:tblPr>
      <w:tblStyleRowBandSize w:val="1"/>
      <w:tblStyleColBandSize w:val="1"/>
    </w:tblPr>
    <w:tcPr>
      <w:shd w:val="clear" w:color="auto" w:fill="auto"/>
    </w:tcPr>
    <w:tblStylePr w:type="firstRow">
      <w:pPr>
        <w:wordWrap/>
        <w:spacing w:beforeLines="0" w:beforeAutospacing="0" w:afterLines="0" w:afterAutospacing="0" w:line="240" w:lineRule="auto"/>
      </w:pPr>
      <w:rPr>
        <w:rFonts w:asciiTheme="minorHAnsi" w:hAnsiTheme="minorHAnsi"/>
        <w:b/>
        <w:i w:val="0"/>
        <w:color w:val="000000"/>
        <w:sz w:val="44"/>
      </w:rPr>
      <w:tblPr/>
      <w:tcPr>
        <w:vAlign w:val="bottom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band2Horz">
      <w:tblPr/>
      <w:tcPr>
        <w:tcBorders>
          <w:top w:val="single" w:sz="24" w:space="0" w:color="000000" w:themeColor="text1"/>
          <w:left w:val="nil"/>
          <w:bottom w:val="single" w:sz="24" w:space="0" w:color="000000" w:themeColor="text1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</w:style>
  <w:style w:type="paragraph" w:customStyle="1" w:styleId="InfoBlue">
    <w:name w:val="InfoBlue"/>
    <w:basedOn w:val="Normal"/>
    <w:next w:val="BodyText"/>
    <w:autoRedefine/>
    <w:rsid w:val="006D5187"/>
    <w:pPr>
      <w:widowControl w:val="0"/>
      <w:jc w:val="both"/>
    </w:pPr>
    <w:rPr>
      <w:rFonts w:asciiTheme="majorBidi" w:eastAsia="Calibri" w:hAnsiTheme="majorBidi" w:cstheme="majorBidi"/>
      <w:iCs/>
      <w:sz w:val="20"/>
      <w:szCs w:val="20"/>
      <w:lang w:val="en-US"/>
    </w:rPr>
  </w:style>
  <w:style w:type="character" w:styleId="PlaceholderText">
    <w:name w:val="Placeholder Text"/>
    <w:basedOn w:val="DefaultParagraphFont"/>
    <w:uiPriority w:val="99"/>
    <w:semiHidden/>
    <w:rsid w:val="00312401"/>
    <w:rPr>
      <w:color w:val="808080"/>
    </w:rPr>
  </w:style>
  <w:style w:type="character" w:customStyle="1" w:styleId="nlmfpage">
    <w:name w:val="nlm_fpage"/>
    <w:basedOn w:val="DefaultParagraphFont"/>
    <w:rsid w:val="00837DFC"/>
  </w:style>
  <w:style w:type="character" w:customStyle="1" w:styleId="nlmlpage">
    <w:name w:val="nlm_lpage"/>
    <w:basedOn w:val="DefaultParagraphFont"/>
    <w:rsid w:val="00837DFC"/>
  </w:style>
  <w:style w:type="numbering" w:customStyle="1" w:styleId="Style1">
    <w:name w:val="Style1"/>
    <w:uiPriority w:val="99"/>
    <w:rsid w:val="00E77BE3"/>
    <w:pPr>
      <w:numPr>
        <w:numId w:val="41"/>
      </w:numPr>
    </w:pPr>
  </w:style>
  <w:style w:type="numbering" w:customStyle="1" w:styleId="Style2">
    <w:name w:val="Style2"/>
    <w:uiPriority w:val="99"/>
    <w:rsid w:val="00E77BE3"/>
    <w:pPr>
      <w:numPr>
        <w:numId w:val="43"/>
      </w:numPr>
    </w:pPr>
  </w:style>
  <w:style w:type="numbering" w:customStyle="1" w:styleId="Style3">
    <w:name w:val="Style3"/>
    <w:uiPriority w:val="99"/>
    <w:rsid w:val="00E77BE3"/>
    <w:pPr>
      <w:numPr>
        <w:numId w:val="44"/>
      </w:numPr>
    </w:pPr>
  </w:style>
  <w:style w:type="character" w:customStyle="1" w:styleId="Style4">
    <w:name w:val="Style4"/>
    <w:basedOn w:val="DefaultParagraphFont"/>
    <w:uiPriority w:val="1"/>
    <w:rsid w:val="00C802F8"/>
    <w:rPr>
      <w:rFonts w:ascii="Simplified Arabic" w:hAnsi="Simplified Arabic"/>
      <w:sz w:val="28"/>
    </w:rPr>
  </w:style>
  <w:style w:type="character" w:customStyle="1" w:styleId="Style5">
    <w:name w:val="Style5"/>
    <w:basedOn w:val="DefaultParagraphFont"/>
    <w:uiPriority w:val="1"/>
    <w:rsid w:val="00C802F8"/>
    <w:rPr>
      <w:rFonts w:asciiTheme="majorBidi" w:hAnsiTheme="majorBidi"/>
      <w:b/>
      <w:sz w:val="28"/>
    </w:rPr>
  </w:style>
  <w:style w:type="character" w:customStyle="1" w:styleId="Style8">
    <w:name w:val="Style8"/>
    <w:basedOn w:val="DefaultParagraphFont"/>
    <w:uiPriority w:val="1"/>
    <w:rsid w:val="00EE23FC"/>
    <w:rPr>
      <w:rFonts w:ascii="Simplified Arabic" w:hAnsi="Simplified Arabic"/>
      <w:b/>
      <w:sz w:val="24"/>
    </w:rPr>
  </w:style>
  <w:style w:type="character" w:customStyle="1" w:styleId="Style10">
    <w:name w:val="Style10"/>
    <w:basedOn w:val="DefaultParagraphFont"/>
    <w:uiPriority w:val="1"/>
    <w:rsid w:val="00EE23FC"/>
    <w:rPr>
      <w:rFonts w:ascii="Simplified Arabic" w:hAnsi="Simplified Arabic"/>
      <w:b/>
      <w:sz w:val="24"/>
    </w:rPr>
  </w:style>
  <w:style w:type="character" w:customStyle="1" w:styleId="Style12">
    <w:name w:val="Style12"/>
    <w:basedOn w:val="DefaultParagraphFont"/>
    <w:uiPriority w:val="1"/>
    <w:rsid w:val="00EE23FC"/>
    <w:rPr>
      <w:rFonts w:ascii="Simplified Arabic" w:hAnsi="Simplified Arabic"/>
      <w:b/>
      <w:sz w:val="28"/>
    </w:rPr>
  </w:style>
  <w:style w:type="character" w:customStyle="1" w:styleId="Style6">
    <w:name w:val="Style6"/>
    <w:basedOn w:val="DefaultParagraphFont"/>
    <w:uiPriority w:val="1"/>
    <w:rsid w:val="00D3079E"/>
    <w:rPr>
      <w:b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1240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94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965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6541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2825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78619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561221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62078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642148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730545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7101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0265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5742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0431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4647807">
              <w:marLeft w:val="0"/>
              <w:marRight w:val="0"/>
              <w:marTop w:val="0"/>
              <w:marBottom w:val="1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9200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82741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695557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089354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669016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398452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1098335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356687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5528056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0016666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81441441">
                                                          <w:marLeft w:val="0"/>
                                                          <w:marRight w:val="0"/>
                                                          <w:marTop w:val="450"/>
                                                          <w:marBottom w:val="45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15168015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3476993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73928238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25435953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87654587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675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1718680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45664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6374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2046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11037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35945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8711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59734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8628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825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506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6916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36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89632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651642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056624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81765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0528266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293760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56087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759386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324579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9171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969332">
          <w:marLeft w:val="547"/>
          <w:marRight w:val="0"/>
          <w:marTop w:val="134"/>
          <w:marBottom w:val="20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779842">
          <w:marLeft w:val="547"/>
          <w:marRight w:val="0"/>
          <w:marTop w:val="134"/>
          <w:marBottom w:val="20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130083">
          <w:marLeft w:val="547"/>
          <w:marRight w:val="0"/>
          <w:marTop w:val="134"/>
          <w:marBottom w:val="20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792606">
          <w:marLeft w:val="547"/>
          <w:marRight w:val="0"/>
          <w:marTop w:val="134"/>
          <w:marBottom w:val="20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5065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954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3724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6610194">
                  <w:marLeft w:val="0"/>
                  <w:marRight w:val="0"/>
                  <w:marTop w:val="90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7026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352802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77684944">
                              <w:marLeft w:val="0"/>
                              <w:marRight w:val="0"/>
                              <w:marTop w:val="75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634931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95878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970971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4446737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5185947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41566593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75107676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97239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993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38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344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7217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2601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6690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733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50246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87181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188951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399803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47517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147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7779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2968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2765784">
                  <w:marLeft w:val="0"/>
                  <w:marRight w:val="0"/>
                  <w:marTop w:val="19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93313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87179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127196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491363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663321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947395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18710643">
                                              <w:marLeft w:val="0"/>
                                              <w:marRight w:val="0"/>
                                              <w:marTop w:val="0"/>
                                              <w:marBottom w:val="18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1020899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1328536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75098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0988608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6137119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0894208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85888183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15185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08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594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606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736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990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625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6437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02263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9413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8161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945494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553158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45210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716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2658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footer" Target="footer5.xml"/><Relationship Id="rId26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21" Type="http://schemas.openxmlformats.org/officeDocument/2006/relationships/header" Target="header2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4.xml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2.png"/><Relationship Id="rId20" Type="http://schemas.openxmlformats.org/officeDocument/2006/relationships/image" Target="media/image4.gif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footer" Target="footer7.xml"/><Relationship Id="rId5" Type="http://schemas.openxmlformats.org/officeDocument/2006/relationships/numbering" Target="numbering.xml"/><Relationship Id="rId15" Type="http://schemas.openxmlformats.org/officeDocument/2006/relationships/footer" Target="footer3.xml"/><Relationship Id="rId23" Type="http://schemas.openxmlformats.org/officeDocument/2006/relationships/footer" Target="footer6.xml"/><Relationship Id="rId10" Type="http://schemas.openxmlformats.org/officeDocument/2006/relationships/endnotes" Target="endnotes.xml"/><Relationship Id="rId19" Type="http://schemas.openxmlformats.org/officeDocument/2006/relationships/image" Target="media/image3.jpe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header" Target="header3.xml"/><Relationship Id="rId27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14E4E8C8A8374C0385E62F84DD9E52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F69190-4A63-478F-86AE-55DFAF26FDAE}"/>
      </w:docPartPr>
      <w:docPartBody>
        <w:p w:rsidR="00AF43F7" w:rsidRDefault="008F5F7B" w:rsidP="008F5F7B">
          <w:pPr>
            <w:pStyle w:val="14E4E8C8A8374C0385E62F84DD9E524254"/>
          </w:pPr>
          <w:r w:rsidRPr="009357DC">
            <w:rPr>
              <w:rStyle w:val="PlaceholderText"/>
            </w:rPr>
            <w:t>Choose an item.</w:t>
          </w:r>
        </w:p>
      </w:docPartBody>
    </w:docPart>
    <w:docPart>
      <w:docPartPr>
        <w:name w:val="EFD1575F9510475DB8609E5BD29FB7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4817B0-BDC2-46BE-8001-E7E440FAC89A}"/>
      </w:docPartPr>
      <w:docPartBody>
        <w:p w:rsidR="00AF43F7" w:rsidRDefault="008F5F7B" w:rsidP="008F5F7B">
          <w:pPr>
            <w:pStyle w:val="EFD1575F9510475DB8609E5BD29FB7A354"/>
          </w:pPr>
          <w:r w:rsidRPr="009357DC">
            <w:rPr>
              <w:rStyle w:val="PlaceholderText"/>
              <w:rFonts w:eastAsiaTheme="minorHAnsi"/>
            </w:rPr>
            <w:t>Click here to enter text.</w:t>
          </w:r>
        </w:p>
      </w:docPartBody>
    </w:docPart>
    <w:docPart>
      <w:docPartPr>
        <w:name w:val="1941E8790B1848A59F2BEE78F09425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B48D9E-7931-4574-9C0E-4D5192EF1725}"/>
      </w:docPartPr>
      <w:docPartBody>
        <w:p w:rsidR="00AF43F7" w:rsidRDefault="008F5F7B" w:rsidP="008F5F7B">
          <w:pPr>
            <w:pStyle w:val="1941E8790B1848A59F2BEE78F09425C554"/>
          </w:pPr>
          <w:r w:rsidRPr="009357DC">
            <w:rPr>
              <w:rStyle w:val="PlaceholderText"/>
              <w:rFonts w:eastAsiaTheme="minorHAnsi"/>
            </w:rPr>
            <w:t>Click here to enter text.</w:t>
          </w:r>
        </w:p>
      </w:docPartBody>
    </w:docPart>
    <w:docPart>
      <w:docPartPr>
        <w:name w:val="F258FD631235478DBAEF70147FF2C1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6FD340-CA0C-4F8A-B1C6-4F1BADBCCF53}"/>
      </w:docPartPr>
      <w:docPartBody>
        <w:p w:rsidR="00AF43F7" w:rsidRDefault="008F5F7B" w:rsidP="008F5F7B">
          <w:pPr>
            <w:pStyle w:val="F258FD631235478DBAEF70147FF2C14454"/>
          </w:pPr>
          <w:r w:rsidRPr="009357DC">
            <w:rPr>
              <w:rStyle w:val="PlaceholderText"/>
              <w:rFonts w:eastAsiaTheme="minorHAnsi"/>
            </w:rPr>
            <w:t>Click here to enter text.</w:t>
          </w:r>
        </w:p>
      </w:docPartBody>
    </w:docPart>
    <w:docPart>
      <w:docPartPr>
        <w:name w:val="4D199DE281634A7589B2266EBF3357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51244A-5578-4D5D-A2D1-8FCDAF574D37}"/>
      </w:docPartPr>
      <w:docPartBody>
        <w:p w:rsidR="00AF43F7" w:rsidRDefault="008F5F7B" w:rsidP="008F5F7B">
          <w:pPr>
            <w:pStyle w:val="4D199DE281634A7589B2266EBF33576454"/>
          </w:pPr>
          <w:r w:rsidRPr="009357DC">
            <w:rPr>
              <w:rStyle w:val="PlaceholderText"/>
              <w:rFonts w:eastAsiaTheme="minorHAnsi"/>
            </w:rPr>
            <w:t>Choose an item.</w:t>
          </w:r>
        </w:p>
      </w:docPartBody>
    </w:docPart>
    <w:docPart>
      <w:docPartPr>
        <w:name w:val="DefaultPlaceholder_10820651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182053-664D-419A-846F-AD0C387AE876}"/>
      </w:docPartPr>
      <w:docPartBody>
        <w:p w:rsidR="00AF43F7" w:rsidRDefault="00AF43F7">
          <w:r w:rsidRPr="007B27FA">
            <w:rPr>
              <w:rStyle w:val="PlaceholderText"/>
            </w:rPr>
            <w:t>Click here to enter text.</w:t>
          </w:r>
        </w:p>
      </w:docPartBody>
    </w:docPart>
    <w:docPart>
      <w:docPartPr>
        <w:name w:val="97FDC156B910427197D187D9174234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12BD25-EB38-4197-A9D5-6096ABEC4569}"/>
      </w:docPartPr>
      <w:docPartBody>
        <w:p w:rsidR="000456F6" w:rsidRDefault="00AF43F7" w:rsidP="00AF43F7">
          <w:pPr>
            <w:pStyle w:val="97FDC156B910427197D187D917423481"/>
          </w:pPr>
          <w:r w:rsidRPr="009357DC">
            <w:rPr>
              <w:rStyle w:val="PlaceholderText"/>
              <w:rFonts w:eastAsiaTheme="minorHAnsi"/>
            </w:rPr>
            <w:t>Choose an item.</w:t>
          </w:r>
        </w:p>
      </w:docPartBody>
    </w:docPart>
    <w:docPart>
      <w:docPartPr>
        <w:name w:val="14FBDF2495E14ECC9A08A6150B406B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1A756C-D5A7-4DFF-807B-AD9A0CE8BECC}"/>
      </w:docPartPr>
      <w:docPartBody>
        <w:p w:rsidR="000456F6" w:rsidRDefault="008F5F7B" w:rsidP="008F5F7B">
          <w:pPr>
            <w:pStyle w:val="14FBDF2495E14ECC9A08A6150B406BAC54"/>
          </w:pPr>
          <w:r w:rsidRPr="009357DC">
            <w:rPr>
              <w:rStyle w:val="PlaceholderText"/>
              <w:rFonts w:eastAsiaTheme="minorHAnsi"/>
            </w:rPr>
            <w:t>Click here to enter text.</w:t>
          </w:r>
        </w:p>
      </w:docPartBody>
    </w:docPart>
    <w:docPart>
      <w:docPartPr>
        <w:name w:val="47EC938F362746FAAA06D5B7FADAFD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B08BA7-3356-4421-A61F-D4070C1B4DC4}"/>
      </w:docPartPr>
      <w:docPartBody>
        <w:p w:rsidR="000456F6" w:rsidRDefault="008F5F7B" w:rsidP="008F5F7B">
          <w:pPr>
            <w:pStyle w:val="47EC938F362746FAAA06D5B7FADAFDE654"/>
          </w:pPr>
          <w:r w:rsidRPr="009357DC">
            <w:rPr>
              <w:rStyle w:val="PlaceholderText"/>
              <w:rFonts w:eastAsiaTheme="minorHAnsi"/>
            </w:rPr>
            <w:t>Click here to enter text.</w:t>
          </w:r>
        </w:p>
      </w:docPartBody>
    </w:docPart>
    <w:docPart>
      <w:docPartPr>
        <w:name w:val="8CC0105FEC3440C58F7AE80BF17768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63622A-F358-4D72-B614-2D85A763C713}"/>
      </w:docPartPr>
      <w:docPartBody>
        <w:p w:rsidR="000456F6" w:rsidRDefault="008F5F7B" w:rsidP="008F5F7B">
          <w:pPr>
            <w:pStyle w:val="8CC0105FEC3440C58F7AE80BF17768B654"/>
          </w:pPr>
          <w:r w:rsidRPr="009357DC">
            <w:rPr>
              <w:rStyle w:val="PlaceholderText"/>
              <w:rFonts w:eastAsiaTheme="minorHAnsi"/>
            </w:rPr>
            <w:t>Click here to enter text.</w:t>
          </w:r>
        </w:p>
      </w:docPartBody>
    </w:docPart>
    <w:docPart>
      <w:docPartPr>
        <w:name w:val="CB37ADD4945C4CCCB0F8895E0B594D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E42563-218C-472A-B6FD-6AE370A2F645}"/>
      </w:docPartPr>
      <w:docPartBody>
        <w:p w:rsidR="00E47DDB" w:rsidRDefault="008F5F7B" w:rsidP="008F5F7B">
          <w:pPr>
            <w:pStyle w:val="CB37ADD4945C4CCCB0F8895E0B594DB053"/>
          </w:pPr>
          <w:r w:rsidRPr="009357DC">
            <w:rPr>
              <w:rStyle w:val="PlaceholderText"/>
              <w:rFonts w:eastAsiaTheme="minorHAnsi"/>
            </w:rPr>
            <w:t>Choose an item.</w:t>
          </w:r>
        </w:p>
      </w:docPartBody>
    </w:docPart>
    <w:docPart>
      <w:docPartPr>
        <w:name w:val="DefaultPlaceholder_10820651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EB66B1-0E28-4A78-A3B3-2A59A1195C35}"/>
      </w:docPartPr>
      <w:docPartBody>
        <w:p w:rsidR="003A1012" w:rsidRDefault="00E47DDB">
          <w:r w:rsidRPr="00F917F7">
            <w:rPr>
              <w:rStyle w:val="PlaceholderText"/>
            </w:rPr>
            <w:t>Click here to enter a date.</w:t>
          </w:r>
        </w:p>
      </w:docPartBody>
    </w:docPart>
    <w:docPart>
      <w:docPartPr>
        <w:name w:val="398924588BF0450EB5CB1E01C70914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FD4280-9121-46C4-AF82-E1F0F7DFF4AE}"/>
      </w:docPartPr>
      <w:docPartBody>
        <w:p w:rsidR="008F5F7B" w:rsidRDefault="003A1012" w:rsidP="003A1012">
          <w:pPr>
            <w:pStyle w:val="398924588BF0450EB5CB1E01C709141B"/>
          </w:pPr>
          <w:r w:rsidRPr="007B27FA">
            <w:rPr>
              <w:rStyle w:val="PlaceholderText"/>
            </w:rPr>
            <w:t>Click here to enter text.</w:t>
          </w:r>
        </w:p>
      </w:docPartBody>
    </w:docPart>
    <w:docPart>
      <w:docPartPr>
        <w:name w:val="335F08031F8F4D7BA7738BBCEEF372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C652A7-E9E7-4973-8750-5FA830CDCBB9}"/>
      </w:docPartPr>
      <w:docPartBody>
        <w:p w:rsidR="008F5F7B" w:rsidRDefault="003A1012" w:rsidP="003A1012">
          <w:pPr>
            <w:pStyle w:val="335F08031F8F4D7BA7738BBCEEF3728A"/>
          </w:pPr>
          <w:r w:rsidRPr="007B27FA">
            <w:rPr>
              <w:rStyle w:val="PlaceholderText"/>
            </w:rPr>
            <w:t>Click here to enter text.</w:t>
          </w:r>
        </w:p>
      </w:docPartBody>
    </w:docPart>
    <w:docPart>
      <w:docPartPr>
        <w:name w:val="0B4F4DB42F5D4458883D0CFC4A13C5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C76B14-72AB-4BD0-BFE7-B5996E2FB4EB}"/>
      </w:docPartPr>
      <w:docPartBody>
        <w:p w:rsidR="008F5F7B" w:rsidRDefault="008F5F7B" w:rsidP="008F5F7B">
          <w:pPr>
            <w:pStyle w:val="0B4F4DB42F5D4458883D0CFC4A13C51623"/>
          </w:pPr>
          <w:r w:rsidRPr="00741BB6">
            <w:rPr>
              <w:rFonts w:eastAsiaTheme="minorHAnsi"/>
              <w:color w:val="808080"/>
            </w:rPr>
            <w:t>Click here to enter text.</w:t>
          </w:r>
        </w:p>
      </w:docPartBody>
    </w:docPart>
    <w:docPart>
      <w:docPartPr>
        <w:name w:val="FB5AEBFEA5EF46409D0C57E496ADD5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40244B-C88A-432F-8C74-ED6CB8A99CB8}"/>
      </w:docPartPr>
      <w:docPartBody>
        <w:p w:rsidR="008F5F7B" w:rsidRDefault="008F5F7B" w:rsidP="008F5F7B">
          <w:pPr>
            <w:pStyle w:val="FB5AEBFEA5EF46409D0C57E496ADD53E7"/>
          </w:pPr>
          <w:r w:rsidRPr="00796E10">
            <w:rPr>
              <w:rStyle w:val="PlaceholderText"/>
            </w:rPr>
            <w:t>Choose an item.</w:t>
          </w:r>
        </w:p>
      </w:docPartBody>
    </w:docPart>
    <w:docPart>
      <w:docPartPr>
        <w:name w:val="473304F584A6478EA7AFF62FF95443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49D6E4-2E2A-4637-A561-BDA0BFCC4FF1}"/>
      </w:docPartPr>
      <w:docPartBody>
        <w:p w:rsidR="00AB2C8C" w:rsidRDefault="008F5F7B" w:rsidP="008F5F7B">
          <w:pPr>
            <w:pStyle w:val="473304F584A6478EA7AFF62FF954435212"/>
          </w:pPr>
          <w:r w:rsidRPr="00741BB6">
            <w:rPr>
              <w:rFonts w:eastAsiaTheme="minorHAnsi"/>
              <w:color w:val="808080"/>
            </w:rPr>
            <w:t>Click here to enter text.</w:t>
          </w:r>
        </w:p>
      </w:docPartBody>
    </w:docPart>
    <w:docPart>
      <w:docPartPr>
        <w:name w:val="DA52BEC0179B4B6FAAB4302FE9E4C0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A84978-14E6-41B9-8649-3768B1F03D1A}"/>
      </w:docPartPr>
      <w:docPartBody>
        <w:p w:rsidR="00795527" w:rsidRDefault="00AB2C8C" w:rsidP="00AB2C8C">
          <w:pPr>
            <w:pStyle w:val="DA52BEC0179B4B6FAAB4302FE9E4C0DD"/>
          </w:pPr>
          <w:r w:rsidRPr="00796E10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ax-Ligh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kkurat Std">
    <w:altName w:val="Akkurat Std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Arabic simplified">
    <w:altName w:val="Times New Roman"/>
    <w:panose1 w:val="00000000000000000000"/>
    <w:charset w:val="00"/>
    <w:family w:val="roman"/>
    <w:notTrueType/>
    <w:pitch w:val="default"/>
  </w:font>
  <w:font w:name="Eras Medium ITC">
    <w:panose1 w:val="020B0602030504020804"/>
    <w:charset w:val="00"/>
    <w:family w:val="swiss"/>
    <w:pitch w:val="variable"/>
    <w:sig w:usb0="00000003" w:usb1="00000000" w:usb2="00000000" w:usb3="00000000" w:csb0="00000001" w:csb1="00000000"/>
  </w:font>
  <w:font w:name="Minion-Regular">
    <w:altName w:val="MS Mincho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AF43F7"/>
    <w:rsid w:val="000456F6"/>
    <w:rsid w:val="001B258C"/>
    <w:rsid w:val="003A1012"/>
    <w:rsid w:val="00795527"/>
    <w:rsid w:val="00842D7A"/>
    <w:rsid w:val="008F5F7B"/>
    <w:rsid w:val="00AB2C8C"/>
    <w:rsid w:val="00AF43F7"/>
    <w:rsid w:val="00C72784"/>
    <w:rsid w:val="00E47DDB"/>
    <w:rsid w:val="00EE7B0A"/>
    <w:rsid w:val="00F91FC8"/>
    <w:rsid w:val="00FD03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B2C8C"/>
    <w:rPr>
      <w:color w:val="808080"/>
    </w:rPr>
  </w:style>
  <w:style w:type="paragraph" w:customStyle="1" w:styleId="927EA30A0D424787B3E8F3B434B4C662">
    <w:name w:val="927EA30A0D424787B3E8F3B434B4C662"/>
    <w:rsid w:val="00AF43F7"/>
  </w:style>
  <w:style w:type="paragraph" w:customStyle="1" w:styleId="14E4E8C8A8374C0385E62F84DD9E5242">
    <w:name w:val="14E4E8C8A8374C0385E62F84DD9E5242"/>
    <w:rsid w:val="00AF43F7"/>
  </w:style>
  <w:style w:type="paragraph" w:customStyle="1" w:styleId="EFD1575F9510475DB8609E5BD29FB7A3">
    <w:name w:val="EFD1575F9510475DB8609E5BD29FB7A3"/>
    <w:rsid w:val="00AF43F7"/>
  </w:style>
  <w:style w:type="paragraph" w:customStyle="1" w:styleId="1941E8790B1848A59F2BEE78F09425C5">
    <w:name w:val="1941E8790B1848A59F2BEE78F09425C5"/>
    <w:rsid w:val="00AF43F7"/>
  </w:style>
  <w:style w:type="paragraph" w:customStyle="1" w:styleId="F258FD631235478DBAEF70147FF2C144">
    <w:name w:val="F258FD631235478DBAEF70147FF2C144"/>
    <w:rsid w:val="00AF43F7"/>
  </w:style>
  <w:style w:type="paragraph" w:customStyle="1" w:styleId="4D199DE281634A7589B2266EBF335764">
    <w:name w:val="4D199DE281634A7589B2266EBF335764"/>
    <w:rsid w:val="00AF43F7"/>
  </w:style>
  <w:style w:type="paragraph" w:customStyle="1" w:styleId="6876360652F0427B95AD22AB0671D302">
    <w:name w:val="6876360652F0427B95AD22AB0671D302"/>
    <w:rsid w:val="00AF43F7"/>
  </w:style>
  <w:style w:type="paragraph" w:customStyle="1" w:styleId="F14F839AF57D45A6B287EC9F16DEF875">
    <w:name w:val="F14F839AF57D45A6B287EC9F16DEF875"/>
    <w:rsid w:val="00AF43F7"/>
  </w:style>
  <w:style w:type="paragraph" w:customStyle="1" w:styleId="37FD9422A4FA4C3AAEDF8EBDE9E45AA6">
    <w:name w:val="37FD9422A4FA4C3AAEDF8EBDE9E45AA6"/>
    <w:rsid w:val="00AF43F7"/>
  </w:style>
  <w:style w:type="paragraph" w:customStyle="1" w:styleId="0DFEDE45A97B4428BF08506930F0705E">
    <w:name w:val="0DFEDE45A97B4428BF08506930F0705E"/>
    <w:rsid w:val="00AF43F7"/>
  </w:style>
  <w:style w:type="paragraph" w:customStyle="1" w:styleId="D47529FA3D094883A27CCEA14894A2AB">
    <w:name w:val="D47529FA3D094883A27CCEA14894A2AB"/>
    <w:rsid w:val="00AF43F7"/>
  </w:style>
  <w:style w:type="paragraph" w:customStyle="1" w:styleId="88879F62EDB54C32A29995C309B85C5F">
    <w:name w:val="88879F62EDB54C32A29995C309B85C5F"/>
    <w:rsid w:val="00AF43F7"/>
  </w:style>
  <w:style w:type="paragraph" w:customStyle="1" w:styleId="97FDC156B910427197D187D917423481">
    <w:name w:val="97FDC156B910427197D187D917423481"/>
    <w:rsid w:val="00AF43F7"/>
  </w:style>
  <w:style w:type="paragraph" w:customStyle="1" w:styleId="14FBDF2495E14ECC9A08A6150B406BAC">
    <w:name w:val="14FBDF2495E14ECC9A08A6150B406BAC"/>
    <w:rsid w:val="00AF43F7"/>
  </w:style>
  <w:style w:type="paragraph" w:customStyle="1" w:styleId="47EC938F362746FAAA06D5B7FADAFDE6">
    <w:name w:val="47EC938F362746FAAA06D5B7FADAFDE6"/>
    <w:rsid w:val="00AF43F7"/>
  </w:style>
  <w:style w:type="paragraph" w:customStyle="1" w:styleId="8CC0105FEC3440C58F7AE80BF17768B6">
    <w:name w:val="8CC0105FEC3440C58F7AE80BF17768B6"/>
    <w:rsid w:val="00AF43F7"/>
  </w:style>
  <w:style w:type="paragraph" w:customStyle="1" w:styleId="7F46558FE3B9431DAAF6C0E02D410726">
    <w:name w:val="7F46558FE3B9431DAAF6C0E02D410726"/>
    <w:rsid w:val="00AF43F7"/>
  </w:style>
  <w:style w:type="paragraph" w:customStyle="1" w:styleId="4A13C8DDC0C5424AB33EEA0916A064FA">
    <w:name w:val="4A13C8DDC0C5424AB33EEA0916A064FA"/>
    <w:rsid w:val="00AF43F7"/>
  </w:style>
  <w:style w:type="paragraph" w:customStyle="1" w:styleId="7A7E129F39E0422888554ECCC47D06CA">
    <w:name w:val="7A7E129F39E0422888554ECCC47D06CA"/>
    <w:rsid w:val="00AF43F7"/>
  </w:style>
  <w:style w:type="paragraph" w:customStyle="1" w:styleId="927EA30A0D424787B3E8F3B434B4C6621">
    <w:name w:val="927EA30A0D424787B3E8F3B434B4C6621"/>
    <w:rsid w:val="00C7278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4E4E8C8A8374C0385E62F84DD9E52421">
    <w:name w:val="14E4E8C8A8374C0385E62F84DD9E52421"/>
    <w:rsid w:val="00C7278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FD1575F9510475DB8609E5BD29FB7A31">
    <w:name w:val="EFD1575F9510475DB8609E5BD29FB7A31"/>
    <w:rsid w:val="00C7278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941E8790B1848A59F2BEE78F09425C51">
    <w:name w:val="1941E8790B1848A59F2BEE78F09425C51"/>
    <w:rsid w:val="00C7278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258FD631235478DBAEF70147FF2C1441">
    <w:name w:val="F258FD631235478DBAEF70147FF2C1441"/>
    <w:rsid w:val="00C7278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D199DE281634A7589B2266EBF3357641">
    <w:name w:val="4D199DE281634A7589B2266EBF3357641"/>
    <w:rsid w:val="00C7278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8879F62EDB54C32A29995C309B85C5F1">
    <w:name w:val="88879F62EDB54C32A29995C309B85C5F1"/>
    <w:rsid w:val="00C7278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4FBDF2495E14ECC9A08A6150B406BAC1">
    <w:name w:val="14FBDF2495E14ECC9A08A6150B406BAC1"/>
    <w:rsid w:val="00C7278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7EC938F362746FAAA06D5B7FADAFDE61">
    <w:name w:val="47EC938F362746FAAA06D5B7FADAFDE61"/>
    <w:rsid w:val="00C7278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CC0105FEC3440C58F7AE80BF17768B61">
    <w:name w:val="8CC0105FEC3440C58F7AE80BF17768B61"/>
    <w:rsid w:val="00C7278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B37ADD4945C4CCCB0F8895E0B594DB0">
    <w:name w:val="CB37ADD4945C4CCCB0F8895E0B594DB0"/>
    <w:rsid w:val="00C7278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453C5ED021E47FA9EC1367A19C4B772">
    <w:name w:val="C453C5ED021E47FA9EC1367A19C4B772"/>
    <w:rsid w:val="00C7278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AECE5364193429FA5480B368341444C">
    <w:name w:val="FAECE5364193429FA5480B368341444C"/>
    <w:rsid w:val="00C7278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71DAC8F9106426DB83F176FC5B0A3B1">
    <w:name w:val="C71DAC8F9106426DB83F176FC5B0A3B1"/>
    <w:rsid w:val="00C7278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27EA30A0D424787B3E8F3B434B4C6622">
    <w:name w:val="927EA30A0D424787B3E8F3B434B4C6622"/>
    <w:rsid w:val="00C7278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4E4E8C8A8374C0385E62F84DD9E52422">
    <w:name w:val="14E4E8C8A8374C0385E62F84DD9E52422"/>
    <w:rsid w:val="00C7278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FD1575F9510475DB8609E5BD29FB7A32">
    <w:name w:val="EFD1575F9510475DB8609E5BD29FB7A32"/>
    <w:rsid w:val="00C7278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941E8790B1848A59F2BEE78F09425C52">
    <w:name w:val="1941E8790B1848A59F2BEE78F09425C52"/>
    <w:rsid w:val="00C7278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258FD631235478DBAEF70147FF2C1442">
    <w:name w:val="F258FD631235478DBAEF70147FF2C1442"/>
    <w:rsid w:val="00C7278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D199DE281634A7589B2266EBF3357642">
    <w:name w:val="4D199DE281634A7589B2266EBF3357642"/>
    <w:rsid w:val="00C7278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8879F62EDB54C32A29995C309B85C5F2">
    <w:name w:val="88879F62EDB54C32A29995C309B85C5F2"/>
    <w:rsid w:val="00C7278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4FBDF2495E14ECC9A08A6150B406BAC2">
    <w:name w:val="14FBDF2495E14ECC9A08A6150B406BAC2"/>
    <w:rsid w:val="00C7278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7EC938F362746FAAA06D5B7FADAFDE62">
    <w:name w:val="47EC938F362746FAAA06D5B7FADAFDE62"/>
    <w:rsid w:val="00C7278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CC0105FEC3440C58F7AE80BF17768B62">
    <w:name w:val="8CC0105FEC3440C58F7AE80BF17768B62"/>
    <w:rsid w:val="00C7278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B37ADD4945C4CCCB0F8895E0B594DB01">
    <w:name w:val="CB37ADD4945C4CCCB0F8895E0B594DB01"/>
    <w:rsid w:val="00C7278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AECE5364193429FA5480B368341444C1">
    <w:name w:val="FAECE5364193429FA5480B368341444C1"/>
    <w:rsid w:val="00C7278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71DAC8F9106426DB83F176FC5B0A3B11">
    <w:name w:val="C71DAC8F9106426DB83F176FC5B0A3B11"/>
    <w:rsid w:val="00C7278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27EA30A0D424787B3E8F3B434B4C6623">
    <w:name w:val="927EA30A0D424787B3E8F3B434B4C6623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4E4E8C8A8374C0385E62F84DD9E52423">
    <w:name w:val="14E4E8C8A8374C0385E62F84DD9E52423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FD1575F9510475DB8609E5BD29FB7A33">
    <w:name w:val="EFD1575F9510475DB8609E5BD29FB7A33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941E8790B1848A59F2BEE78F09425C53">
    <w:name w:val="1941E8790B1848A59F2BEE78F09425C53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258FD631235478DBAEF70147FF2C1443">
    <w:name w:val="F258FD631235478DBAEF70147FF2C1443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D199DE281634A7589B2266EBF3357643">
    <w:name w:val="4D199DE281634A7589B2266EBF3357643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8879F62EDB54C32A29995C309B85C5F3">
    <w:name w:val="88879F62EDB54C32A29995C309B85C5F3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4FBDF2495E14ECC9A08A6150B406BAC3">
    <w:name w:val="14FBDF2495E14ECC9A08A6150B406BAC3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7EC938F362746FAAA06D5B7FADAFDE63">
    <w:name w:val="47EC938F362746FAAA06D5B7FADAFDE63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CC0105FEC3440C58F7AE80BF17768B63">
    <w:name w:val="8CC0105FEC3440C58F7AE80BF17768B63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B37ADD4945C4CCCB0F8895E0B594DB02">
    <w:name w:val="CB37ADD4945C4CCCB0F8895E0B594DB02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27EA30A0D424787B3E8F3B434B4C6624">
    <w:name w:val="927EA30A0D424787B3E8F3B434B4C6624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4E4E8C8A8374C0385E62F84DD9E52424">
    <w:name w:val="14E4E8C8A8374C0385E62F84DD9E52424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FD1575F9510475DB8609E5BD29FB7A34">
    <w:name w:val="EFD1575F9510475DB8609E5BD29FB7A34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941E8790B1848A59F2BEE78F09425C54">
    <w:name w:val="1941E8790B1848A59F2BEE78F09425C54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258FD631235478DBAEF70147FF2C1444">
    <w:name w:val="F258FD631235478DBAEF70147FF2C1444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D199DE281634A7589B2266EBF3357644">
    <w:name w:val="4D199DE281634A7589B2266EBF3357644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8879F62EDB54C32A29995C309B85C5F4">
    <w:name w:val="88879F62EDB54C32A29995C309B85C5F4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4FBDF2495E14ECC9A08A6150B406BAC4">
    <w:name w:val="14FBDF2495E14ECC9A08A6150B406BAC4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7EC938F362746FAAA06D5B7FADAFDE64">
    <w:name w:val="47EC938F362746FAAA06D5B7FADAFDE64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CC0105FEC3440C58F7AE80BF17768B64">
    <w:name w:val="8CC0105FEC3440C58F7AE80BF17768B64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B37ADD4945C4CCCB0F8895E0B594DB03">
    <w:name w:val="CB37ADD4945C4CCCB0F8895E0B594DB03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character" w:customStyle="1" w:styleId="Style8">
    <w:name w:val="Style8"/>
    <w:basedOn w:val="DefaultParagraphFont"/>
    <w:uiPriority w:val="1"/>
    <w:rsid w:val="008F5F7B"/>
    <w:rPr>
      <w:rFonts w:ascii="Simplified Arabic" w:hAnsi="Simplified Arabic"/>
      <w:b/>
      <w:sz w:val="24"/>
    </w:rPr>
  </w:style>
  <w:style w:type="paragraph" w:customStyle="1" w:styleId="B99BA3D28F20423A994817721A3CFB67">
    <w:name w:val="B99BA3D28F20423A994817721A3CFB67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character" w:customStyle="1" w:styleId="Style10">
    <w:name w:val="Style10"/>
    <w:basedOn w:val="DefaultParagraphFont"/>
    <w:uiPriority w:val="1"/>
    <w:rsid w:val="003A1012"/>
    <w:rPr>
      <w:rFonts w:ascii="Simplified Arabic" w:hAnsi="Simplified Arabic"/>
      <w:b/>
      <w:sz w:val="24"/>
    </w:rPr>
  </w:style>
  <w:style w:type="paragraph" w:customStyle="1" w:styleId="B558DFF4D9C3473E9C8B28FF7C7F905F">
    <w:name w:val="B558DFF4D9C3473E9C8B28FF7C7F905F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27EA30A0D424787B3E8F3B434B4C6625">
    <w:name w:val="927EA30A0D424787B3E8F3B434B4C6625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4E4E8C8A8374C0385E62F84DD9E52425">
    <w:name w:val="14E4E8C8A8374C0385E62F84DD9E52425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FD1575F9510475DB8609E5BD29FB7A35">
    <w:name w:val="EFD1575F9510475DB8609E5BD29FB7A35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941E8790B1848A59F2BEE78F09425C55">
    <w:name w:val="1941E8790B1848A59F2BEE78F09425C55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258FD631235478DBAEF70147FF2C1445">
    <w:name w:val="F258FD631235478DBAEF70147FF2C1445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D199DE281634A7589B2266EBF3357645">
    <w:name w:val="4D199DE281634A7589B2266EBF3357645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8879F62EDB54C32A29995C309B85C5F5">
    <w:name w:val="88879F62EDB54C32A29995C309B85C5F5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4FBDF2495E14ECC9A08A6150B406BAC5">
    <w:name w:val="14FBDF2495E14ECC9A08A6150B406BAC5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7EC938F362746FAAA06D5B7FADAFDE65">
    <w:name w:val="47EC938F362746FAAA06D5B7FADAFDE65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CC0105FEC3440C58F7AE80BF17768B65">
    <w:name w:val="8CC0105FEC3440C58F7AE80BF17768B65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B37ADD4945C4CCCB0F8895E0B594DB04">
    <w:name w:val="CB37ADD4945C4CCCB0F8895E0B594DB04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99BA3D28F20423A994817721A3CFB671">
    <w:name w:val="B99BA3D28F20423A994817721A3CFB671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558DFF4D9C3473E9C8B28FF7C7F905F1">
    <w:name w:val="B558DFF4D9C3473E9C8B28FF7C7F905F1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27EA30A0D424787B3E8F3B434B4C6626">
    <w:name w:val="927EA30A0D424787B3E8F3B434B4C6626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4E4E8C8A8374C0385E62F84DD9E52426">
    <w:name w:val="14E4E8C8A8374C0385E62F84DD9E52426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FD1575F9510475DB8609E5BD29FB7A36">
    <w:name w:val="EFD1575F9510475DB8609E5BD29FB7A36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941E8790B1848A59F2BEE78F09425C56">
    <w:name w:val="1941E8790B1848A59F2BEE78F09425C56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258FD631235478DBAEF70147FF2C1446">
    <w:name w:val="F258FD631235478DBAEF70147FF2C1446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D199DE281634A7589B2266EBF3357646">
    <w:name w:val="4D199DE281634A7589B2266EBF3357646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8879F62EDB54C32A29995C309B85C5F6">
    <w:name w:val="88879F62EDB54C32A29995C309B85C5F6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4FBDF2495E14ECC9A08A6150B406BAC6">
    <w:name w:val="14FBDF2495E14ECC9A08A6150B406BAC6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7EC938F362746FAAA06D5B7FADAFDE66">
    <w:name w:val="47EC938F362746FAAA06D5B7FADAFDE66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CC0105FEC3440C58F7AE80BF17768B66">
    <w:name w:val="8CC0105FEC3440C58F7AE80BF17768B66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B37ADD4945C4CCCB0F8895E0B594DB05">
    <w:name w:val="CB37ADD4945C4CCCB0F8895E0B594DB05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99BA3D28F20423A994817721A3CFB672">
    <w:name w:val="B99BA3D28F20423A994817721A3CFB672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558DFF4D9C3473E9C8B28FF7C7F905F2">
    <w:name w:val="B558DFF4D9C3473E9C8B28FF7C7F905F2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27EA30A0D424787B3E8F3B434B4C6627">
    <w:name w:val="927EA30A0D424787B3E8F3B434B4C6627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4E4E8C8A8374C0385E62F84DD9E52427">
    <w:name w:val="14E4E8C8A8374C0385E62F84DD9E52427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FD1575F9510475DB8609E5BD29FB7A37">
    <w:name w:val="EFD1575F9510475DB8609E5BD29FB7A37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941E8790B1848A59F2BEE78F09425C57">
    <w:name w:val="1941E8790B1848A59F2BEE78F09425C57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258FD631235478DBAEF70147FF2C1447">
    <w:name w:val="F258FD631235478DBAEF70147FF2C1447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D199DE281634A7589B2266EBF3357647">
    <w:name w:val="4D199DE281634A7589B2266EBF3357647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8879F62EDB54C32A29995C309B85C5F7">
    <w:name w:val="88879F62EDB54C32A29995C309B85C5F7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4FBDF2495E14ECC9A08A6150B406BAC7">
    <w:name w:val="14FBDF2495E14ECC9A08A6150B406BAC7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7EC938F362746FAAA06D5B7FADAFDE67">
    <w:name w:val="47EC938F362746FAAA06D5B7FADAFDE67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CC0105FEC3440C58F7AE80BF17768B67">
    <w:name w:val="8CC0105FEC3440C58F7AE80BF17768B67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B37ADD4945C4CCCB0F8895E0B594DB06">
    <w:name w:val="CB37ADD4945C4CCCB0F8895E0B594DB06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99BA3D28F20423A994817721A3CFB673">
    <w:name w:val="B99BA3D28F20423A994817721A3CFB673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558DFF4D9C3473E9C8B28FF7C7F905F3">
    <w:name w:val="B558DFF4D9C3473E9C8B28FF7C7F905F3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27EA30A0D424787B3E8F3B434B4C6628">
    <w:name w:val="927EA30A0D424787B3E8F3B434B4C6628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4E4E8C8A8374C0385E62F84DD9E52428">
    <w:name w:val="14E4E8C8A8374C0385E62F84DD9E52428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FD1575F9510475DB8609E5BD29FB7A38">
    <w:name w:val="EFD1575F9510475DB8609E5BD29FB7A38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941E8790B1848A59F2BEE78F09425C58">
    <w:name w:val="1941E8790B1848A59F2BEE78F09425C58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258FD631235478DBAEF70147FF2C1448">
    <w:name w:val="F258FD631235478DBAEF70147FF2C1448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D199DE281634A7589B2266EBF3357648">
    <w:name w:val="4D199DE281634A7589B2266EBF3357648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8879F62EDB54C32A29995C309B85C5F8">
    <w:name w:val="88879F62EDB54C32A29995C309B85C5F8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4FBDF2495E14ECC9A08A6150B406BAC8">
    <w:name w:val="14FBDF2495E14ECC9A08A6150B406BAC8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7EC938F362746FAAA06D5B7FADAFDE68">
    <w:name w:val="47EC938F362746FAAA06D5B7FADAFDE68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CC0105FEC3440C58F7AE80BF17768B68">
    <w:name w:val="8CC0105FEC3440C58F7AE80BF17768B68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B37ADD4945C4CCCB0F8895E0B594DB07">
    <w:name w:val="CB37ADD4945C4CCCB0F8895E0B594DB07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99BA3D28F20423A994817721A3CFB674">
    <w:name w:val="B99BA3D28F20423A994817721A3CFB674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558DFF4D9C3473E9C8B28FF7C7F905F4">
    <w:name w:val="B558DFF4D9C3473E9C8B28FF7C7F905F4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27EA30A0D424787B3E8F3B434B4C6629">
    <w:name w:val="927EA30A0D424787B3E8F3B434B4C6629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4E4E8C8A8374C0385E62F84DD9E52429">
    <w:name w:val="14E4E8C8A8374C0385E62F84DD9E52429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FD1575F9510475DB8609E5BD29FB7A39">
    <w:name w:val="EFD1575F9510475DB8609E5BD29FB7A39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941E8790B1848A59F2BEE78F09425C59">
    <w:name w:val="1941E8790B1848A59F2BEE78F09425C59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258FD631235478DBAEF70147FF2C1449">
    <w:name w:val="F258FD631235478DBAEF70147FF2C1449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D199DE281634A7589B2266EBF3357649">
    <w:name w:val="4D199DE281634A7589B2266EBF3357649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8879F62EDB54C32A29995C309B85C5F9">
    <w:name w:val="88879F62EDB54C32A29995C309B85C5F9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4FBDF2495E14ECC9A08A6150B406BAC9">
    <w:name w:val="14FBDF2495E14ECC9A08A6150B406BAC9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7EC938F362746FAAA06D5B7FADAFDE69">
    <w:name w:val="47EC938F362746FAAA06D5B7FADAFDE69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CC0105FEC3440C58F7AE80BF17768B69">
    <w:name w:val="8CC0105FEC3440C58F7AE80BF17768B69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B37ADD4945C4CCCB0F8895E0B594DB08">
    <w:name w:val="CB37ADD4945C4CCCB0F8895E0B594DB08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99BA3D28F20423A994817721A3CFB675">
    <w:name w:val="B99BA3D28F20423A994817721A3CFB675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558DFF4D9C3473E9C8B28FF7C7F905F5">
    <w:name w:val="B558DFF4D9C3473E9C8B28FF7C7F905F5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27EA30A0D424787B3E8F3B434B4C66210">
    <w:name w:val="927EA30A0D424787B3E8F3B434B4C66210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4E4E8C8A8374C0385E62F84DD9E524210">
    <w:name w:val="14E4E8C8A8374C0385E62F84DD9E524210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FD1575F9510475DB8609E5BD29FB7A310">
    <w:name w:val="EFD1575F9510475DB8609E5BD29FB7A310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941E8790B1848A59F2BEE78F09425C510">
    <w:name w:val="1941E8790B1848A59F2BEE78F09425C510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258FD631235478DBAEF70147FF2C14410">
    <w:name w:val="F258FD631235478DBAEF70147FF2C14410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D199DE281634A7589B2266EBF33576410">
    <w:name w:val="4D199DE281634A7589B2266EBF33576410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8879F62EDB54C32A29995C309B85C5F10">
    <w:name w:val="88879F62EDB54C32A29995C309B85C5F10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4FBDF2495E14ECC9A08A6150B406BAC10">
    <w:name w:val="14FBDF2495E14ECC9A08A6150B406BAC10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7EC938F362746FAAA06D5B7FADAFDE610">
    <w:name w:val="47EC938F362746FAAA06D5B7FADAFDE610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CC0105FEC3440C58F7AE80BF17768B610">
    <w:name w:val="8CC0105FEC3440C58F7AE80BF17768B610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B37ADD4945C4CCCB0F8895E0B594DB09">
    <w:name w:val="CB37ADD4945C4CCCB0F8895E0B594DB09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99BA3D28F20423A994817721A3CFB676">
    <w:name w:val="B99BA3D28F20423A994817721A3CFB676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558DFF4D9C3473E9C8B28FF7C7F905F6">
    <w:name w:val="B558DFF4D9C3473E9C8B28FF7C7F905F6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27EA30A0D424787B3E8F3B434B4C66211">
    <w:name w:val="927EA30A0D424787B3E8F3B434B4C66211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4E4E8C8A8374C0385E62F84DD9E524211">
    <w:name w:val="14E4E8C8A8374C0385E62F84DD9E524211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FD1575F9510475DB8609E5BD29FB7A311">
    <w:name w:val="EFD1575F9510475DB8609E5BD29FB7A311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941E8790B1848A59F2BEE78F09425C511">
    <w:name w:val="1941E8790B1848A59F2BEE78F09425C511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258FD631235478DBAEF70147FF2C14411">
    <w:name w:val="F258FD631235478DBAEF70147FF2C14411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D199DE281634A7589B2266EBF33576411">
    <w:name w:val="4D199DE281634A7589B2266EBF33576411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8879F62EDB54C32A29995C309B85C5F11">
    <w:name w:val="88879F62EDB54C32A29995C309B85C5F11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4FBDF2495E14ECC9A08A6150B406BAC11">
    <w:name w:val="14FBDF2495E14ECC9A08A6150B406BAC11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7EC938F362746FAAA06D5B7FADAFDE611">
    <w:name w:val="47EC938F362746FAAA06D5B7FADAFDE611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CC0105FEC3440C58F7AE80BF17768B611">
    <w:name w:val="8CC0105FEC3440C58F7AE80BF17768B611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B37ADD4945C4CCCB0F8895E0B594DB010">
    <w:name w:val="CB37ADD4945C4CCCB0F8895E0B594DB010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99BA3D28F20423A994817721A3CFB677">
    <w:name w:val="B99BA3D28F20423A994817721A3CFB677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558DFF4D9C3473E9C8B28FF7C7F905F7">
    <w:name w:val="B558DFF4D9C3473E9C8B28FF7C7F905F7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27EA30A0D424787B3E8F3B434B4C66212">
    <w:name w:val="927EA30A0D424787B3E8F3B434B4C66212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4E4E8C8A8374C0385E62F84DD9E524212">
    <w:name w:val="14E4E8C8A8374C0385E62F84DD9E524212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FD1575F9510475DB8609E5BD29FB7A312">
    <w:name w:val="EFD1575F9510475DB8609E5BD29FB7A312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941E8790B1848A59F2BEE78F09425C512">
    <w:name w:val="1941E8790B1848A59F2BEE78F09425C512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258FD631235478DBAEF70147FF2C14412">
    <w:name w:val="F258FD631235478DBAEF70147FF2C14412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D199DE281634A7589B2266EBF33576412">
    <w:name w:val="4D199DE281634A7589B2266EBF33576412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8879F62EDB54C32A29995C309B85C5F12">
    <w:name w:val="88879F62EDB54C32A29995C309B85C5F12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4FBDF2495E14ECC9A08A6150B406BAC12">
    <w:name w:val="14FBDF2495E14ECC9A08A6150B406BAC12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7EC938F362746FAAA06D5B7FADAFDE612">
    <w:name w:val="47EC938F362746FAAA06D5B7FADAFDE612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CC0105FEC3440C58F7AE80BF17768B612">
    <w:name w:val="8CC0105FEC3440C58F7AE80BF17768B612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B37ADD4945C4CCCB0F8895E0B594DB011">
    <w:name w:val="CB37ADD4945C4CCCB0F8895E0B594DB011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99BA3D28F20423A994817721A3CFB678">
    <w:name w:val="B99BA3D28F20423A994817721A3CFB678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558DFF4D9C3473E9C8B28FF7C7F905F8">
    <w:name w:val="B558DFF4D9C3473E9C8B28FF7C7F905F8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27EA30A0D424787B3E8F3B434B4C66213">
    <w:name w:val="927EA30A0D424787B3E8F3B434B4C66213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4E4E8C8A8374C0385E62F84DD9E524213">
    <w:name w:val="14E4E8C8A8374C0385E62F84DD9E524213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FD1575F9510475DB8609E5BD29FB7A313">
    <w:name w:val="EFD1575F9510475DB8609E5BD29FB7A313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941E8790B1848A59F2BEE78F09425C513">
    <w:name w:val="1941E8790B1848A59F2BEE78F09425C513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258FD631235478DBAEF70147FF2C14413">
    <w:name w:val="F258FD631235478DBAEF70147FF2C14413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D199DE281634A7589B2266EBF33576413">
    <w:name w:val="4D199DE281634A7589B2266EBF33576413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8879F62EDB54C32A29995C309B85C5F13">
    <w:name w:val="88879F62EDB54C32A29995C309B85C5F13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4FBDF2495E14ECC9A08A6150B406BAC13">
    <w:name w:val="14FBDF2495E14ECC9A08A6150B406BAC13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7EC938F362746FAAA06D5B7FADAFDE613">
    <w:name w:val="47EC938F362746FAAA06D5B7FADAFDE613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CC0105FEC3440C58F7AE80BF17768B613">
    <w:name w:val="8CC0105FEC3440C58F7AE80BF17768B613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B37ADD4945C4CCCB0F8895E0B594DB012">
    <w:name w:val="CB37ADD4945C4CCCB0F8895E0B594DB012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99BA3D28F20423A994817721A3CFB679">
    <w:name w:val="B99BA3D28F20423A994817721A3CFB679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558DFF4D9C3473E9C8B28FF7C7F905F9">
    <w:name w:val="B558DFF4D9C3473E9C8B28FF7C7F905F9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27EA30A0D424787B3E8F3B434B4C66214">
    <w:name w:val="927EA30A0D424787B3E8F3B434B4C66214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4E4E8C8A8374C0385E62F84DD9E524214">
    <w:name w:val="14E4E8C8A8374C0385E62F84DD9E524214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FD1575F9510475DB8609E5BD29FB7A314">
    <w:name w:val="EFD1575F9510475DB8609E5BD29FB7A314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941E8790B1848A59F2BEE78F09425C514">
    <w:name w:val="1941E8790B1848A59F2BEE78F09425C514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258FD631235478DBAEF70147FF2C14414">
    <w:name w:val="F258FD631235478DBAEF70147FF2C14414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D199DE281634A7589B2266EBF33576414">
    <w:name w:val="4D199DE281634A7589B2266EBF33576414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8879F62EDB54C32A29995C309B85C5F14">
    <w:name w:val="88879F62EDB54C32A29995C309B85C5F14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4FBDF2495E14ECC9A08A6150B406BAC14">
    <w:name w:val="14FBDF2495E14ECC9A08A6150B406BAC14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7EC938F362746FAAA06D5B7FADAFDE614">
    <w:name w:val="47EC938F362746FAAA06D5B7FADAFDE614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CC0105FEC3440C58F7AE80BF17768B614">
    <w:name w:val="8CC0105FEC3440C58F7AE80BF17768B614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B37ADD4945C4CCCB0F8895E0B594DB013">
    <w:name w:val="CB37ADD4945C4CCCB0F8895E0B594DB013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99BA3D28F20423A994817721A3CFB6710">
    <w:name w:val="B99BA3D28F20423A994817721A3CFB6710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558DFF4D9C3473E9C8B28FF7C7F905F10">
    <w:name w:val="B558DFF4D9C3473E9C8B28FF7C7F905F10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27EA30A0D424787B3E8F3B434B4C66215">
    <w:name w:val="927EA30A0D424787B3E8F3B434B4C66215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4E4E8C8A8374C0385E62F84DD9E524215">
    <w:name w:val="14E4E8C8A8374C0385E62F84DD9E524215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FD1575F9510475DB8609E5BD29FB7A315">
    <w:name w:val="EFD1575F9510475DB8609E5BD29FB7A315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941E8790B1848A59F2BEE78F09425C515">
    <w:name w:val="1941E8790B1848A59F2BEE78F09425C515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258FD631235478DBAEF70147FF2C14415">
    <w:name w:val="F258FD631235478DBAEF70147FF2C14415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D199DE281634A7589B2266EBF33576415">
    <w:name w:val="4D199DE281634A7589B2266EBF33576415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8879F62EDB54C32A29995C309B85C5F15">
    <w:name w:val="88879F62EDB54C32A29995C309B85C5F15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4FBDF2495E14ECC9A08A6150B406BAC15">
    <w:name w:val="14FBDF2495E14ECC9A08A6150B406BAC15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7EC938F362746FAAA06D5B7FADAFDE615">
    <w:name w:val="47EC938F362746FAAA06D5B7FADAFDE615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CC0105FEC3440C58F7AE80BF17768B615">
    <w:name w:val="8CC0105FEC3440C58F7AE80BF17768B615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B37ADD4945C4CCCB0F8895E0B594DB014">
    <w:name w:val="CB37ADD4945C4CCCB0F8895E0B594DB014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99BA3D28F20423A994817721A3CFB6711">
    <w:name w:val="B99BA3D28F20423A994817721A3CFB6711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558DFF4D9C3473E9C8B28FF7C7F905F11">
    <w:name w:val="B558DFF4D9C3473E9C8B28FF7C7F905F11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27EA30A0D424787B3E8F3B434B4C66216">
    <w:name w:val="927EA30A0D424787B3E8F3B434B4C66216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4E4E8C8A8374C0385E62F84DD9E524216">
    <w:name w:val="14E4E8C8A8374C0385E62F84DD9E524216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FD1575F9510475DB8609E5BD29FB7A316">
    <w:name w:val="EFD1575F9510475DB8609E5BD29FB7A316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941E8790B1848A59F2BEE78F09425C516">
    <w:name w:val="1941E8790B1848A59F2BEE78F09425C516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258FD631235478DBAEF70147FF2C14416">
    <w:name w:val="F258FD631235478DBAEF70147FF2C14416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D199DE281634A7589B2266EBF33576416">
    <w:name w:val="4D199DE281634A7589B2266EBF33576416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8879F62EDB54C32A29995C309B85C5F16">
    <w:name w:val="88879F62EDB54C32A29995C309B85C5F16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4FBDF2495E14ECC9A08A6150B406BAC16">
    <w:name w:val="14FBDF2495E14ECC9A08A6150B406BAC16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7EC938F362746FAAA06D5B7FADAFDE616">
    <w:name w:val="47EC938F362746FAAA06D5B7FADAFDE616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CC0105FEC3440C58F7AE80BF17768B616">
    <w:name w:val="8CC0105FEC3440C58F7AE80BF17768B616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B37ADD4945C4CCCB0F8895E0B594DB015">
    <w:name w:val="CB37ADD4945C4CCCB0F8895E0B594DB015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99BA3D28F20423A994817721A3CFB6712">
    <w:name w:val="B99BA3D28F20423A994817721A3CFB6712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558DFF4D9C3473E9C8B28FF7C7F905F12">
    <w:name w:val="B558DFF4D9C3473E9C8B28FF7C7F905F12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27EA30A0D424787B3E8F3B434B4C66217">
    <w:name w:val="927EA30A0D424787B3E8F3B434B4C66217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4E4E8C8A8374C0385E62F84DD9E524217">
    <w:name w:val="14E4E8C8A8374C0385E62F84DD9E524217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FD1575F9510475DB8609E5BD29FB7A317">
    <w:name w:val="EFD1575F9510475DB8609E5BD29FB7A317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941E8790B1848A59F2BEE78F09425C517">
    <w:name w:val="1941E8790B1848A59F2BEE78F09425C517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258FD631235478DBAEF70147FF2C14417">
    <w:name w:val="F258FD631235478DBAEF70147FF2C14417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D199DE281634A7589B2266EBF33576417">
    <w:name w:val="4D199DE281634A7589B2266EBF33576417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8879F62EDB54C32A29995C309B85C5F17">
    <w:name w:val="88879F62EDB54C32A29995C309B85C5F17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4FBDF2495E14ECC9A08A6150B406BAC17">
    <w:name w:val="14FBDF2495E14ECC9A08A6150B406BAC17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7EC938F362746FAAA06D5B7FADAFDE617">
    <w:name w:val="47EC938F362746FAAA06D5B7FADAFDE617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CC0105FEC3440C58F7AE80BF17768B617">
    <w:name w:val="8CC0105FEC3440C58F7AE80BF17768B617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B37ADD4945C4CCCB0F8895E0B594DB016">
    <w:name w:val="CB37ADD4945C4CCCB0F8895E0B594DB016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99BA3D28F20423A994817721A3CFB6713">
    <w:name w:val="B99BA3D28F20423A994817721A3CFB6713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558DFF4D9C3473E9C8B28FF7C7F905F13">
    <w:name w:val="B558DFF4D9C3473E9C8B28FF7C7F905F13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27EA30A0D424787B3E8F3B434B4C66218">
    <w:name w:val="927EA30A0D424787B3E8F3B434B4C66218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4E4E8C8A8374C0385E62F84DD9E524218">
    <w:name w:val="14E4E8C8A8374C0385E62F84DD9E524218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FD1575F9510475DB8609E5BD29FB7A318">
    <w:name w:val="EFD1575F9510475DB8609E5BD29FB7A318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941E8790B1848A59F2BEE78F09425C518">
    <w:name w:val="1941E8790B1848A59F2BEE78F09425C518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258FD631235478DBAEF70147FF2C14418">
    <w:name w:val="F258FD631235478DBAEF70147FF2C14418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D199DE281634A7589B2266EBF33576418">
    <w:name w:val="4D199DE281634A7589B2266EBF33576418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8879F62EDB54C32A29995C309B85C5F18">
    <w:name w:val="88879F62EDB54C32A29995C309B85C5F18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4FBDF2495E14ECC9A08A6150B406BAC18">
    <w:name w:val="14FBDF2495E14ECC9A08A6150B406BAC18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7EC938F362746FAAA06D5B7FADAFDE618">
    <w:name w:val="47EC938F362746FAAA06D5B7FADAFDE618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CC0105FEC3440C58F7AE80BF17768B618">
    <w:name w:val="8CC0105FEC3440C58F7AE80BF17768B618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B37ADD4945C4CCCB0F8895E0B594DB017">
    <w:name w:val="CB37ADD4945C4CCCB0F8895E0B594DB017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99BA3D28F20423A994817721A3CFB6714">
    <w:name w:val="B99BA3D28F20423A994817721A3CFB6714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558DFF4D9C3473E9C8B28FF7C7F905F14">
    <w:name w:val="B558DFF4D9C3473E9C8B28FF7C7F905F14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27EA30A0D424787B3E8F3B434B4C66219">
    <w:name w:val="927EA30A0D424787B3E8F3B434B4C66219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4E4E8C8A8374C0385E62F84DD9E524219">
    <w:name w:val="14E4E8C8A8374C0385E62F84DD9E524219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FD1575F9510475DB8609E5BD29FB7A319">
    <w:name w:val="EFD1575F9510475DB8609E5BD29FB7A319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941E8790B1848A59F2BEE78F09425C519">
    <w:name w:val="1941E8790B1848A59F2BEE78F09425C519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258FD631235478DBAEF70147FF2C14419">
    <w:name w:val="F258FD631235478DBAEF70147FF2C14419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D199DE281634A7589B2266EBF33576419">
    <w:name w:val="4D199DE281634A7589B2266EBF33576419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8879F62EDB54C32A29995C309B85C5F19">
    <w:name w:val="88879F62EDB54C32A29995C309B85C5F19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4FBDF2495E14ECC9A08A6150B406BAC19">
    <w:name w:val="14FBDF2495E14ECC9A08A6150B406BAC19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7EC938F362746FAAA06D5B7FADAFDE619">
    <w:name w:val="47EC938F362746FAAA06D5B7FADAFDE619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CC0105FEC3440C58F7AE80BF17768B619">
    <w:name w:val="8CC0105FEC3440C58F7AE80BF17768B619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B37ADD4945C4CCCB0F8895E0B594DB018">
    <w:name w:val="CB37ADD4945C4CCCB0F8895E0B594DB018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99BA3D28F20423A994817721A3CFB6715">
    <w:name w:val="B99BA3D28F20423A994817721A3CFB6715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558DFF4D9C3473E9C8B28FF7C7F905F15">
    <w:name w:val="B558DFF4D9C3473E9C8B28FF7C7F905F15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27EA30A0D424787B3E8F3B434B4C66220">
    <w:name w:val="927EA30A0D424787B3E8F3B434B4C66220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4E4E8C8A8374C0385E62F84DD9E524220">
    <w:name w:val="14E4E8C8A8374C0385E62F84DD9E524220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FD1575F9510475DB8609E5BD29FB7A320">
    <w:name w:val="EFD1575F9510475DB8609E5BD29FB7A320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941E8790B1848A59F2BEE78F09425C520">
    <w:name w:val="1941E8790B1848A59F2BEE78F09425C520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258FD631235478DBAEF70147FF2C14420">
    <w:name w:val="F258FD631235478DBAEF70147FF2C14420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D199DE281634A7589B2266EBF33576420">
    <w:name w:val="4D199DE281634A7589B2266EBF33576420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8879F62EDB54C32A29995C309B85C5F20">
    <w:name w:val="88879F62EDB54C32A29995C309B85C5F20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4FBDF2495E14ECC9A08A6150B406BAC20">
    <w:name w:val="14FBDF2495E14ECC9A08A6150B406BAC20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7EC938F362746FAAA06D5B7FADAFDE620">
    <w:name w:val="47EC938F362746FAAA06D5B7FADAFDE620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CC0105FEC3440C58F7AE80BF17768B620">
    <w:name w:val="8CC0105FEC3440C58F7AE80BF17768B620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B37ADD4945C4CCCB0F8895E0B594DB019">
    <w:name w:val="CB37ADD4945C4CCCB0F8895E0B594DB019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99BA3D28F20423A994817721A3CFB6716">
    <w:name w:val="B99BA3D28F20423A994817721A3CFB6716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558DFF4D9C3473E9C8B28FF7C7F905F16">
    <w:name w:val="B558DFF4D9C3473E9C8B28FF7C7F905F16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27EA30A0D424787B3E8F3B434B4C66221">
    <w:name w:val="927EA30A0D424787B3E8F3B434B4C66221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4E4E8C8A8374C0385E62F84DD9E524221">
    <w:name w:val="14E4E8C8A8374C0385E62F84DD9E524221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FD1575F9510475DB8609E5BD29FB7A321">
    <w:name w:val="EFD1575F9510475DB8609E5BD29FB7A321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941E8790B1848A59F2BEE78F09425C521">
    <w:name w:val="1941E8790B1848A59F2BEE78F09425C521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258FD631235478DBAEF70147FF2C14421">
    <w:name w:val="F258FD631235478DBAEF70147FF2C14421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D199DE281634A7589B2266EBF33576421">
    <w:name w:val="4D199DE281634A7589B2266EBF33576421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8879F62EDB54C32A29995C309B85C5F21">
    <w:name w:val="88879F62EDB54C32A29995C309B85C5F21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4FBDF2495E14ECC9A08A6150B406BAC21">
    <w:name w:val="14FBDF2495E14ECC9A08A6150B406BAC21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7EC938F362746FAAA06D5B7FADAFDE621">
    <w:name w:val="47EC938F362746FAAA06D5B7FADAFDE621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CC0105FEC3440C58F7AE80BF17768B621">
    <w:name w:val="8CC0105FEC3440C58F7AE80BF17768B621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B37ADD4945C4CCCB0F8895E0B594DB020">
    <w:name w:val="CB37ADD4945C4CCCB0F8895E0B594DB020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99BA3D28F20423A994817721A3CFB6717">
    <w:name w:val="B99BA3D28F20423A994817721A3CFB6717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558DFF4D9C3473E9C8B28FF7C7F905F17">
    <w:name w:val="B558DFF4D9C3473E9C8B28FF7C7F905F17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27EA30A0D424787B3E8F3B434B4C66222">
    <w:name w:val="927EA30A0D424787B3E8F3B434B4C66222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4E4E8C8A8374C0385E62F84DD9E524222">
    <w:name w:val="14E4E8C8A8374C0385E62F84DD9E524222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FD1575F9510475DB8609E5BD29FB7A322">
    <w:name w:val="EFD1575F9510475DB8609E5BD29FB7A322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941E8790B1848A59F2BEE78F09425C522">
    <w:name w:val="1941E8790B1848A59F2BEE78F09425C522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258FD631235478DBAEF70147FF2C14422">
    <w:name w:val="F258FD631235478DBAEF70147FF2C14422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D199DE281634A7589B2266EBF33576422">
    <w:name w:val="4D199DE281634A7589B2266EBF33576422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8879F62EDB54C32A29995C309B85C5F22">
    <w:name w:val="88879F62EDB54C32A29995C309B85C5F22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4FBDF2495E14ECC9A08A6150B406BAC22">
    <w:name w:val="14FBDF2495E14ECC9A08A6150B406BAC22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7EC938F362746FAAA06D5B7FADAFDE622">
    <w:name w:val="47EC938F362746FAAA06D5B7FADAFDE622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CC0105FEC3440C58F7AE80BF17768B622">
    <w:name w:val="8CC0105FEC3440C58F7AE80BF17768B622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B37ADD4945C4CCCB0F8895E0B594DB021">
    <w:name w:val="CB37ADD4945C4CCCB0F8895E0B594DB021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99BA3D28F20423A994817721A3CFB6718">
    <w:name w:val="B99BA3D28F20423A994817721A3CFB6718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558DFF4D9C3473E9C8B28FF7C7F905F18">
    <w:name w:val="B558DFF4D9C3473E9C8B28FF7C7F905F18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27EA30A0D424787B3E8F3B434B4C66223">
    <w:name w:val="927EA30A0D424787B3E8F3B434B4C66223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4E4E8C8A8374C0385E62F84DD9E524223">
    <w:name w:val="14E4E8C8A8374C0385E62F84DD9E524223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FD1575F9510475DB8609E5BD29FB7A323">
    <w:name w:val="EFD1575F9510475DB8609E5BD29FB7A323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941E8790B1848A59F2BEE78F09425C523">
    <w:name w:val="1941E8790B1848A59F2BEE78F09425C523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258FD631235478DBAEF70147FF2C14423">
    <w:name w:val="F258FD631235478DBAEF70147FF2C14423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D199DE281634A7589B2266EBF33576423">
    <w:name w:val="4D199DE281634A7589B2266EBF33576423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8879F62EDB54C32A29995C309B85C5F23">
    <w:name w:val="88879F62EDB54C32A29995C309B85C5F23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4FBDF2495E14ECC9A08A6150B406BAC23">
    <w:name w:val="14FBDF2495E14ECC9A08A6150B406BAC23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7EC938F362746FAAA06D5B7FADAFDE623">
    <w:name w:val="47EC938F362746FAAA06D5B7FADAFDE623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CC0105FEC3440C58F7AE80BF17768B623">
    <w:name w:val="8CC0105FEC3440C58F7AE80BF17768B623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B37ADD4945C4CCCB0F8895E0B594DB022">
    <w:name w:val="CB37ADD4945C4CCCB0F8895E0B594DB022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99BA3D28F20423A994817721A3CFB6719">
    <w:name w:val="B99BA3D28F20423A994817721A3CFB6719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558DFF4D9C3473E9C8B28FF7C7F905F19">
    <w:name w:val="B558DFF4D9C3473E9C8B28FF7C7F905F19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7BF84B5212844169E8373D426D21663">
    <w:name w:val="57BF84B5212844169E8373D426D21663"/>
    <w:rsid w:val="00E47DDB"/>
  </w:style>
  <w:style w:type="paragraph" w:customStyle="1" w:styleId="927EA30A0D424787B3E8F3B434B4C66224">
    <w:name w:val="927EA30A0D424787B3E8F3B434B4C66224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4E4E8C8A8374C0385E62F84DD9E524224">
    <w:name w:val="14E4E8C8A8374C0385E62F84DD9E524224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FD1575F9510475DB8609E5BD29FB7A324">
    <w:name w:val="EFD1575F9510475DB8609E5BD29FB7A324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941E8790B1848A59F2BEE78F09425C524">
    <w:name w:val="1941E8790B1848A59F2BEE78F09425C524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258FD631235478DBAEF70147FF2C14424">
    <w:name w:val="F258FD631235478DBAEF70147FF2C14424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D199DE281634A7589B2266EBF33576424">
    <w:name w:val="4D199DE281634A7589B2266EBF33576424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8879F62EDB54C32A29995C309B85C5F24">
    <w:name w:val="88879F62EDB54C32A29995C309B85C5F24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4FBDF2495E14ECC9A08A6150B406BAC24">
    <w:name w:val="14FBDF2495E14ECC9A08A6150B406BAC24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7EC938F362746FAAA06D5B7FADAFDE624">
    <w:name w:val="47EC938F362746FAAA06D5B7FADAFDE624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CC0105FEC3440C58F7AE80BF17768B624">
    <w:name w:val="8CC0105FEC3440C58F7AE80BF17768B624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B37ADD4945C4CCCB0F8895E0B594DB023">
    <w:name w:val="CB37ADD4945C4CCCB0F8895E0B594DB023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99BA3D28F20423A994817721A3CFB6720">
    <w:name w:val="B99BA3D28F20423A994817721A3CFB6720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558DFF4D9C3473E9C8B28FF7C7F905F20">
    <w:name w:val="B558DFF4D9C3473E9C8B28FF7C7F905F20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27EA30A0D424787B3E8F3B434B4C66225">
    <w:name w:val="927EA30A0D424787B3E8F3B434B4C66225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4E4E8C8A8374C0385E62F84DD9E524225">
    <w:name w:val="14E4E8C8A8374C0385E62F84DD9E524225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FD1575F9510475DB8609E5BD29FB7A325">
    <w:name w:val="EFD1575F9510475DB8609E5BD29FB7A325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941E8790B1848A59F2BEE78F09425C525">
    <w:name w:val="1941E8790B1848A59F2BEE78F09425C525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258FD631235478DBAEF70147FF2C14425">
    <w:name w:val="F258FD631235478DBAEF70147FF2C14425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D199DE281634A7589B2266EBF33576425">
    <w:name w:val="4D199DE281634A7589B2266EBF33576425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8879F62EDB54C32A29995C309B85C5F25">
    <w:name w:val="88879F62EDB54C32A29995C309B85C5F25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4FBDF2495E14ECC9A08A6150B406BAC25">
    <w:name w:val="14FBDF2495E14ECC9A08A6150B406BAC25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7EC938F362746FAAA06D5B7FADAFDE625">
    <w:name w:val="47EC938F362746FAAA06D5B7FADAFDE625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CC0105FEC3440C58F7AE80BF17768B625">
    <w:name w:val="8CC0105FEC3440C58F7AE80BF17768B625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B37ADD4945C4CCCB0F8895E0B594DB024">
    <w:name w:val="CB37ADD4945C4CCCB0F8895E0B594DB024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99BA3D28F20423A994817721A3CFB6721">
    <w:name w:val="B99BA3D28F20423A994817721A3CFB6721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558DFF4D9C3473E9C8B28FF7C7F905F21">
    <w:name w:val="B558DFF4D9C3473E9C8B28FF7C7F905F21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18E23E53E794016B51B0999C8D4A9D1">
    <w:name w:val="D18E23E53E794016B51B0999C8D4A9D1"/>
    <w:rsid w:val="00E47DDB"/>
  </w:style>
  <w:style w:type="paragraph" w:customStyle="1" w:styleId="927EA30A0D424787B3E8F3B434B4C66226">
    <w:name w:val="927EA30A0D424787B3E8F3B434B4C66226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4E4E8C8A8374C0385E62F84DD9E524226">
    <w:name w:val="14E4E8C8A8374C0385E62F84DD9E524226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FD1575F9510475DB8609E5BD29FB7A326">
    <w:name w:val="EFD1575F9510475DB8609E5BD29FB7A326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941E8790B1848A59F2BEE78F09425C526">
    <w:name w:val="1941E8790B1848A59F2BEE78F09425C526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258FD631235478DBAEF70147FF2C14426">
    <w:name w:val="F258FD631235478DBAEF70147FF2C14426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D199DE281634A7589B2266EBF33576426">
    <w:name w:val="4D199DE281634A7589B2266EBF33576426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8879F62EDB54C32A29995C309B85C5F26">
    <w:name w:val="88879F62EDB54C32A29995C309B85C5F26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4FBDF2495E14ECC9A08A6150B406BAC26">
    <w:name w:val="14FBDF2495E14ECC9A08A6150B406BAC26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7EC938F362746FAAA06D5B7FADAFDE626">
    <w:name w:val="47EC938F362746FAAA06D5B7FADAFDE626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CC0105FEC3440C58F7AE80BF17768B626">
    <w:name w:val="8CC0105FEC3440C58F7AE80BF17768B626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B37ADD4945C4CCCB0F8895E0B594DB025">
    <w:name w:val="CB37ADD4945C4CCCB0F8895E0B594DB025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99BA3D28F20423A994817721A3CFB6722">
    <w:name w:val="B99BA3D28F20423A994817721A3CFB6722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558DFF4D9C3473E9C8B28FF7C7F905F22">
    <w:name w:val="B558DFF4D9C3473E9C8B28FF7C7F905F22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27EA30A0D424787B3E8F3B434B4C66227">
    <w:name w:val="927EA30A0D424787B3E8F3B434B4C66227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4E4E8C8A8374C0385E62F84DD9E524227">
    <w:name w:val="14E4E8C8A8374C0385E62F84DD9E524227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FD1575F9510475DB8609E5BD29FB7A327">
    <w:name w:val="EFD1575F9510475DB8609E5BD29FB7A327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941E8790B1848A59F2BEE78F09425C527">
    <w:name w:val="1941E8790B1848A59F2BEE78F09425C527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258FD631235478DBAEF70147FF2C14427">
    <w:name w:val="F258FD631235478DBAEF70147FF2C14427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D199DE281634A7589B2266EBF33576427">
    <w:name w:val="4D199DE281634A7589B2266EBF33576427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8879F62EDB54C32A29995C309B85C5F27">
    <w:name w:val="88879F62EDB54C32A29995C309B85C5F27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4FBDF2495E14ECC9A08A6150B406BAC27">
    <w:name w:val="14FBDF2495E14ECC9A08A6150B406BAC27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7EC938F362746FAAA06D5B7FADAFDE627">
    <w:name w:val="47EC938F362746FAAA06D5B7FADAFDE627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CC0105FEC3440C58F7AE80BF17768B627">
    <w:name w:val="8CC0105FEC3440C58F7AE80BF17768B627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B37ADD4945C4CCCB0F8895E0B594DB026">
    <w:name w:val="CB37ADD4945C4CCCB0F8895E0B594DB026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99BA3D28F20423A994817721A3CFB6723">
    <w:name w:val="B99BA3D28F20423A994817721A3CFB6723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558DFF4D9C3473E9C8B28FF7C7F905F23">
    <w:name w:val="B558DFF4D9C3473E9C8B28FF7C7F905F23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27EA30A0D424787B3E8F3B434B4C66228">
    <w:name w:val="927EA30A0D424787B3E8F3B434B4C66228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4E4E8C8A8374C0385E62F84DD9E524228">
    <w:name w:val="14E4E8C8A8374C0385E62F84DD9E524228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FD1575F9510475DB8609E5BD29FB7A328">
    <w:name w:val="EFD1575F9510475DB8609E5BD29FB7A328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941E8790B1848A59F2BEE78F09425C528">
    <w:name w:val="1941E8790B1848A59F2BEE78F09425C528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258FD631235478DBAEF70147FF2C14428">
    <w:name w:val="F258FD631235478DBAEF70147FF2C14428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D199DE281634A7589B2266EBF33576428">
    <w:name w:val="4D199DE281634A7589B2266EBF33576428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8879F62EDB54C32A29995C309B85C5F28">
    <w:name w:val="88879F62EDB54C32A29995C309B85C5F28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4FBDF2495E14ECC9A08A6150B406BAC28">
    <w:name w:val="14FBDF2495E14ECC9A08A6150B406BAC28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7EC938F362746FAAA06D5B7FADAFDE628">
    <w:name w:val="47EC938F362746FAAA06D5B7FADAFDE628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CC0105FEC3440C58F7AE80BF17768B628">
    <w:name w:val="8CC0105FEC3440C58F7AE80BF17768B628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B37ADD4945C4CCCB0F8895E0B594DB027">
    <w:name w:val="CB37ADD4945C4CCCB0F8895E0B594DB027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99BA3D28F20423A994817721A3CFB6724">
    <w:name w:val="B99BA3D28F20423A994817721A3CFB6724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558DFF4D9C3473E9C8B28FF7C7F905F24">
    <w:name w:val="B558DFF4D9C3473E9C8B28FF7C7F905F24"/>
    <w:rsid w:val="00E47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27EA30A0D424787B3E8F3B434B4C66229">
    <w:name w:val="927EA30A0D424787B3E8F3B434B4C66229"/>
    <w:rsid w:val="003A101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4E4E8C8A8374C0385E62F84DD9E524229">
    <w:name w:val="14E4E8C8A8374C0385E62F84DD9E524229"/>
    <w:rsid w:val="003A101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FD1575F9510475DB8609E5BD29FB7A329">
    <w:name w:val="EFD1575F9510475DB8609E5BD29FB7A329"/>
    <w:rsid w:val="003A101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941E8790B1848A59F2BEE78F09425C529">
    <w:name w:val="1941E8790B1848A59F2BEE78F09425C529"/>
    <w:rsid w:val="003A101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258FD631235478DBAEF70147FF2C14429">
    <w:name w:val="F258FD631235478DBAEF70147FF2C14429"/>
    <w:rsid w:val="003A101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D199DE281634A7589B2266EBF33576429">
    <w:name w:val="4D199DE281634A7589B2266EBF33576429"/>
    <w:rsid w:val="003A101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4FBDF2495E14ECC9A08A6150B406BAC29">
    <w:name w:val="14FBDF2495E14ECC9A08A6150B406BAC29"/>
    <w:rsid w:val="003A101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7EC938F362746FAAA06D5B7FADAFDE629">
    <w:name w:val="47EC938F362746FAAA06D5B7FADAFDE629"/>
    <w:rsid w:val="003A101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CC0105FEC3440C58F7AE80BF17768B629">
    <w:name w:val="8CC0105FEC3440C58F7AE80BF17768B629"/>
    <w:rsid w:val="003A101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B37ADD4945C4CCCB0F8895E0B594DB028">
    <w:name w:val="CB37ADD4945C4CCCB0F8895E0B594DB028"/>
    <w:rsid w:val="003A101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6C7C5880720A4F65A765F7B5EC8155F9">
    <w:name w:val="6C7C5880720A4F65A765F7B5EC8155F9"/>
    <w:rsid w:val="003A101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F81E677D3B149B5803CAA5E647B795F">
    <w:name w:val="FF81E677D3B149B5803CAA5E647B795F"/>
    <w:rsid w:val="003A101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27EA30A0D424787B3E8F3B434B4C66230">
    <w:name w:val="927EA30A0D424787B3E8F3B434B4C66230"/>
    <w:rsid w:val="003A101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4E4E8C8A8374C0385E62F84DD9E524230">
    <w:name w:val="14E4E8C8A8374C0385E62F84DD9E524230"/>
    <w:rsid w:val="003A101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FD1575F9510475DB8609E5BD29FB7A330">
    <w:name w:val="EFD1575F9510475DB8609E5BD29FB7A330"/>
    <w:rsid w:val="003A101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941E8790B1848A59F2BEE78F09425C530">
    <w:name w:val="1941E8790B1848A59F2BEE78F09425C530"/>
    <w:rsid w:val="003A101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258FD631235478DBAEF70147FF2C14430">
    <w:name w:val="F258FD631235478DBAEF70147FF2C14430"/>
    <w:rsid w:val="003A101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D199DE281634A7589B2266EBF33576430">
    <w:name w:val="4D199DE281634A7589B2266EBF33576430"/>
    <w:rsid w:val="003A101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4FBDF2495E14ECC9A08A6150B406BAC30">
    <w:name w:val="14FBDF2495E14ECC9A08A6150B406BAC30"/>
    <w:rsid w:val="003A101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7EC938F362746FAAA06D5B7FADAFDE630">
    <w:name w:val="47EC938F362746FAAA06D5B7FADAFDE630"/>
    <w:rsid w:val="003A101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CC0105FEC3440C58F7AE80BF17768B630">
    <w:name w:val="8CC0105FEC3440C58F7AE80BF17768B630"/>
    <w:rsid w:val="003A101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B37ADD4945C4CCCB0F8895E0B594DB029">
    <w:name w:val="CB37ADD4945C4CCCB0F8895E0B594DB029"/>
    <w:rsid w:val="003A101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6C7C5880720A4F65A765F7B5EC8155F91">
    <w:name w:val="6C7C5880720A4F65A765F7B5EC8155F91"/>
    <w:rsid w:val="003A101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F81E677D3B149B5803CAA5E647B795F1">
    <w:name w:val="FF81E677D3B149B5803CAA5E647B795F1"/>
    <w:rsid w:val="003A101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27EA30A0D424787B3E8F3B434B4C66231">
    <w:name w:val="927EA30A0D424787B3E8F3B434B4C66231"/>
    <w:rsid w:val="003A101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4E4E8C8A8374C0385E62F84DD9E524231">
    <w:name w:val="14E4E8C8A8374C0385E62F84DD9E524231"/>
    <w:rsid w:val="003A101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FD1575F9510475DB8609E5BD29FB7A331">
    <w:name w:val="EFD1575F9510475DB8609E5BD29FB7A331"/>
    <w:rsid w:val="003A101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941E8790B1848A59F2BEE78F09425C531">
    <w:name w:val="1941E8790B1848A59F2BEE78F09425C531"/>
    <w:rsid w:val="003A101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258FD631235478DBAEF70147FF2C14431">
    <w:name w:val="F258FD631235478DBAEF70147FF2C14431"/>
    <w:rsid w:val="003A101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D199DE281634A7589B2266EBF33576431">
    <w:name w:val="4D199DE281634A7589B2266EBF33576431"/>
    <w:rsid w:val="003A101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4FBDF2495E14ECC9A08A6150B406BAC31">
    <w:name w:val="14FBDF2495E14ECC9A08A6150B406BAC31"/>
    <w:rsid w:val="003A101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7EC938F362746FAAA06D5B7FADAFDE631">
    <w:name w:val="47EC938F362746FAAA06D5B7FADAFDE631"/>
    <w:rsid w:val="003A101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CC0105FEC3440C58F7AE80BF17768B631">
    <w:name w:val="8CC0105FEC3440C58F7AE80BF17768B631"/>
    <w:rsid w:val="003A101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B37ADD4945C4CCCB0F8895E0B594DB030">
    <w:name w:val="CB37ADD4945C4CCCB0F8895E0B594DB030"/>
    <w:rsid w:val="003A101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398924588BF0450EB5CB1E01C709141B">
    <w:name w:val="398924588BF0450EB5CB1E01C709141B"/>
    <w:rsid w:val="003A101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335F08031F8F4D7BA7738BBCEEF3728A">
    <w:name w:val="335F08031F8F4D7BA7738BBCEEF3728A"/>
    <w:rsid w:val="003A101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6C7C5880720A4F65A765F7B5EC8155F92">
    <w:name w:val="6C7C5880720A4F65A765F7B5EC8155F92"/>
    <w:rsid w:val="003A101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F81E677D3B149B5803CAA5E647B795F2">
    <w:name w:val="FF81E677D3B149B5803CAA5E647B795F2"/>
    <w:rsid w:val="003A101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0B4F4DB42F5D4458883D0CFC4A13C516">
    <w:name w:val="0B4F4DB42F5D4458883D0CFC4A13C516"/>
    <w:rsid w:val="003A1012"/>
  </w:style>
  <w:style w:type="paragraph" w:customStyle="1" w:styleId="927EA30A0D424787B3E8F3B434B4C66232">
    <w:name w:val="927EA30A0D424787B3E8F3B434B4C66232"/>
    <w:rsid w:val="003A101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4E4E8C8A8374C0385E62F84DD9E524232">
    <w:name w:val="14E4E8C8A8374C0385E62F84DD9E524232"/>
    <w:rsid w:val="003A101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FD1575F9510475DB8609E5BD29FB7A332">
    <w:name w:val="EFD1575F9510475DB8609E5BD29FB7A332"/>
    <w:rsid w:val="003A101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941E8790B1848A59F2BEE78F09425C532">
    <w:name w:val="1941E8790B1848A59F2BEE78F09425C532"/>
    <w:rsid w:val="003A101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258FD631235478DBAEF70147FF2C14432">
    <w:name w:val="F258FD631235478DBAEF70147FF2C14432"/>
    <w:rsid w:val="003A101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D199DE281634A7589B2266EBF33576432">
    <w:name w:val="4D199DE281634A7589B2266EBF33576432"/>
    <w:rsid w:val="003A101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0B4F4DB42F5D4458883D0CFC4A13C5161">
    <w:name w:val="0B4F4DB42F5D4458883D0CFC4A13C5161"/>
    <w:rsid w:val="003A101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4FBDF2495E14ECC9A08A6150B406BAC32">
    <w:name w:val="14FBDF2495E14ECC9A08A6150B406BAC32"/>
    <w:rsid w:val="003A101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7EC938F362746FAAA06D5B7FADAFDE632">
    <w:name w:val="47EC938F362746FAAA06D5B7FADAFDE632"/>
    <w:rsid w:val="003A101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CC0105FEC3440C58F7AE80BF17768B632">
    <w:name w:val="8CC0105FEC3440C58F7AE80BF17768B632"/>
    <w:rsid w:val="003A101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B37ADD4945C4CCCB0F8895E0B594DB031">
    <w:name w:val="CB37ADD4945C4CCCB0F8895E0B594DB031"/>
    <w:rsid w:val="003A101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6C7C5880720A4F65A765F7B5EC8155F93">
    <w:name w:val="6C7C5880720A4F65A765F7B5EC8155F93"/>
    <w:rsid w:val="003A101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27EA30A0D424787B3E8F3B434B4C66233">
    <w:name w:val="927EA30A0D424787B3E8F3B434B4C66233"/>
    <w:rsid w:val="008F5F7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4E4E8C8A8374C0385E62F84DD9E524233">
    <w:name w:val="14E4E8C8A8374C0385E62F84DD9E524233"/>
    <w:rsid w:val="008F5F7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FD1575F9510475DB8609E5BD29FB7A333">
    <w:name w:val="EFD1575F9510475DB8609E5BD29FB7A333"/>
    <w:rsid w:val="008F5F7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941E8790B1848A59F2BEE78F09425C533">
    <w:name w:val="1941E8790B1848A59F2BEE78F09425C533"/>
    <w:rsid w:val="008F5F7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258FD631235478DBAEF70147FF2C14433">
    <w:name w:val="F258FD631235478DBAEF70147FF2C14433"/>
    <w:rsid w:val="008F5F7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D199DE281634A7589B2266EBF33576433">
    <w:name w:val="4D199DE281634A7589B2266EBF33576433"/>
    <w:rsid w:val="008F5F7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0B4F4DB42F5D4458883D0CFC4A13C5162">
    <w:name w:val="0B4F4DB42F5D4458883D0CFC4A13C5162"/>
    <w:rsid w:val="008F5F7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4FBDF2495E14ECC9A08A6150B406BAC33">
    <w:name w:val="14FBDF2495E14ECC9A08A6150B406BAC33"/>
    <w:rsid w:val="008F5F7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7EC938F362746FAAA06D5B7FADAFDE633">
    <w:name w:val="47EC938F362746FAAA06D5B7FADAFDE633"/>
    <w:rsid w:val="008F5F7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CC0105FEC3440C58F7AE80BF17768B633">
    <w:name w:val="8CC0105FEC3440C58F7AE80BF17768B633"/>
    <w:rsid w:val="008F5F7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B37ADD4945C4CCCB0F8895E0B594DB032">
    <w:name w:val="CB37ADD4945C4CCCB0F8895E0B594DB032"/>
    <w:rsid w:val="008F5F7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7235BD47F534807BB38103B5A80E4E0">
    <w:name w:val="A7235BD47F534807BB38103B5A80E4E0"/>
    <w:rsid w:val="008F5F7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27EA30A0D424787B3E8F3B434B4C66234">
    <w:name w:val="927EA30A0D424787B3E8F3B434B4C66234"/>
    <w:rsid w:val="008F5F7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4E4E8C8A8374C0385E62F84DD9E524234">
    <w:name w:val="14E4E8C8A8374C0385E62F84DD9E524234"/>
    <w:rsid w:val="008F5F7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FD1575F9510475DB8609E5BD29FB7A334">
    <w:name w:val="EFD1575F9510475DB8609E5BD29FB7A334"/>
    <w:rsid w:val="008F5F7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941E8790B1848A59F2BEE78F09425C534">
    <w:name w:val="1941E8790B1848A59F2BEE78F09425C534"/>
    <w:rsid w:val="008F5F7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258FD631235478DBAEF70147FF2C14434">
    <w:name w:val="F258FD631235478DBAEF70147FF2C14434"/>
    <w:rsid w:val="008F5F7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D199DE281634A7589B2266EBF33576434">
    <w:name w:val="4D199DE281634A7589B2266EBF33576434"/>
    <w:rsid w:val="008F5F7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0B4F4DB42F5D4458883D0CFC4A13C5163">
    <w:name w:val="0B4F4DB42F5D4458883D0CFC4A13C5163"/>
    <w:rsid w:val="008F5F7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4FBDF2495E14ECC9A08A6150B406BAC34">
    <w:name w:val="14FBDF2495E14ECC9A08A6150B406BAC34"/>
    <w:rsid w:val="008F5F7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7EC938F362746FAAA06D5B7FADAFDE634">
    <w:name w:val="47EC938F362746FAAA06D5B7FADAFDE634"/>
    <w:rsid w:val="008F5F7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CC0105FEC3440C58F7AE80BF17768B634">
    <w:name w:val="8CC0105FEC3440C58F7AE80BF17768B634"/>
    <w:rsid w:val="008F5F7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B37ADD4945C4CCCB0F8895E0B594DB033">
    <w:name w:val="CB37ADD4945C4CCCB0F8895E0B594DB033"/>
    <w:rsid w:val="008F5F7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7235BD47F534807BB38103B5A80E4E01">
    <w:name w:val="A7235BD47F534807BB38103B5A80E4E01"/>
    <w:rsid w:val="008F5F7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27EA30A0D424787B3E8F3B434B4C66235">
    <w:name w:val="927EA30A0D424787B3E8F3B434B4C66235"/>
    <w:rsid w:val="008F5F7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4E4E8C8A8374C0385E62F84DD9E524235">
    <w:name w:val="14E4E8C8A8374C0385E62F84DD9E524235"/>
    <w:rsid w:val="008F5F7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FD1575F9510475DB8609E5BD29FB7A335">
    <w:name w:val="EFD1575F9510475DB8609E5BD29FB7A335"/>
    <w:rsid w:val="008F5F7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941E8790B1848A59F2BEE78F09425C535">
    <w:name w:val="1941E8790B1848A59F2BEE78F09425C535"/>
    <w:rsid w:val="008F5F7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258FD631235478DBAEF70147FF2C14435">
    <w:name w:val="F258FD631235478DBAEF70147FF2C14435"/>
    <w:rsid w:val="008F5F7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D199DE281634A7589B2266EBF33576435">
    <w:name w:val="4D199DE281634A7589B2266EBF33576435"/>
    <w:rsid w:val="008F5F7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0B4F4DB42F5D4458883D0CFC4A13C5164">
    <w:name w:val="0B4F4DB42F5D4458883D0CFC4A13C5164"/>
    <w:rsid w:val="008F5F7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4FBDF2495E14ECC9A08A6150B406BAC35">
    <w:name w:val="14FBDF2495E14ECC9A08A6150B406BAC35"/>
    <w:rsid w:val="008F5F7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7EC938F362746FAAA06D5B7FADAFDE635">
    <w:name w:val="47EC938F362746FAAA06D5B7FADAFDE635"/>
    <w:rsid w:val="008F5F7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CC0105FEC3440C58F7AE80BF17768B635">
    <w:name w:val="8CC0105FEC3440C58F7AE80BF17768B635"/>
    <w:rsid w:val="008F5F7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B37ADD4945C4CCCB0F8895E0B594DB034">
    <w:name w:val="CB37ADD4945C4CCCB0F8895E0B594DB034"/>
    <w:rsid w:val="008F5F7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7235BD47F534807BB38103B5A80E4E02">
    <w:name w:val="A7235BD47F534807BB38103B5A80E4E02"/>
    <w:rsid w:val="008F5F7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27EA30A0D424787B3E8F3B434B4C66236">
    <w:name w:val="927EA30A0D424787B3E8F3B434B4C66236"/>
    <w:rsid w:val="008F5F7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4E4E8C8A8374C0385E62F84DD9E524236">
    <w:name w:val="14E4E8C8A8374C0385E62F84DD9E524236"/>
    <w:rsid w:val="008F5F7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FD1575F9510475DB8609E5BD29FB7A336">
    <w:name w:val="EFD1575F9510475DB8609E5BD29FB7A336"/>
    <w:rsid w:val="008F5F7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941E8790B1848A59F2BEE78F09425C536">
    <w:name w:val="1941E8790B1848A59F2BEE78F09425C536"/>
    <w:rsid w:val="008F5F7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258FD631235478DBAEF70147FF2C14436">
    <w:name w:val="F258FD631235478DBAEF70147FF2C14436"/>
    <w:rsid w:val="008F5F7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D199DE281634A7589B2266EBF33576436">
    <w:name w:val="4D199DE281634A7589B2266EBF33576436"/>
    <w:rsid w:val="008F5F7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0B4F4DB42F5D4458883D0CFC4A13C5165">
    <w:name w:val="0B4F4DB42F5D4458883D0CFC4A13C5165"/>
    <w:rsid w:val="008F5F7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4FBDF2495E14ECC9A08A6150B406BAC36">
    <w:name w:val="14FBDF2495E14ECC9A08A6150B406BAC36"/>
    <w:rsid w:val="008F5F7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7EC938F362746FAAA06D5B7FADAFDE636">
    <w:name w:val="47EC938F362746FAAA06D5B7FADAFDE636"/>
    <w:rsid w:val="008F5F7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CC0105FEC3440C58F7AE80BF17768B636">
    <w:name w:val="8CC0105FEC3440C58F7AE80BF17768B636"/>
    <w:rsid w:val="008F5F7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B37ADD4945C4CCCB0F8895E0B594DB035">
    <w:name w:val="CB37ADD4945C4CCCB0F8895E0B594DB035"/>
    <w:rsid w:val="008F5F7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7235BD47F534807BB38103B5A80E4E03">
    <w:name w:val="A7235BD47F534807BB38103B5A80E4E03"/>
    <w:rsid w:val="008F5F7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5406D6DCC0C4717A4EF8627E77ABF61">
    <w:name w:val="F5406D6DCC0C4717A4EF8627E77ABF61"/>
    <w:rsid w:val="008F5F7B"/>
  </w:style>
  <w:style w:type="paragraph" w:customStyle="1" w:styleId="F5406D6DCC0C4717A4EF8627E77ABF611">
    <w:name w:val="F5406D6DCC0C4717A4EF8627E77ABF611"/>
    <w:rsid w:val="008F5F7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27EA30A0D424787B3E8F3B434B4C66237">
    <w:name w:val="927EA30A0D424787B3E8F3B434B4C66237"/>
    <w:rsid w:val="008F5F7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4E4E8C8A8374C0385E62F84DD9E524237">
    <w:name w:val="14E4E8C8A8374C0385E62F84DD9E524237"/>
    <w:rsid w:val="008F5F7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FD1575F9510475DB8609E5BD29FB7A337">
    <w:name w:val="EFD1575F9510475DB8609E5BD29FB7A337"/>
    <w:rsid w:val="008F5F7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941E8790B1848A59F2BEE78F09425C537">
    <w:name w:val="1941E8790B1848A59F2BEE78F09425C537"/>
    <w:rsid w:val="008F5F7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258FD631235478DBAEF70147FF2C14437">
    <w:name w:val="F258FD631235478DBAEF70147FF2C14437"/>
    <w:rsid w:val="008F5F7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D199DE281634A7589B2266EBF33576437">
    <w:name w:val="4D199DE281634A7589B2266EBF33576437"/>
    <w:rsid w:val="008F5F7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0B4F4DB42F5D4458883D0CFC4A13C5166">
    <w:name w:val="0B4F4DB42F5D4458883D0CFC4A13C5166"/>
    <w:rsid w:val="008F5F7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4FBDF2495E14ECC9A08A6150B406BAC37">
    <w:name w:val="14FBDF2495E14ECC9A08A6150B406BAC37"/>
    <w:rsid w:val="008F5F7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7EC938F362746FAAA06D5B7FADAFDE637">
    <w:name w:val="47EC938F362746FAAA06D5B7FADAFDE637"/>
    <w:rsid w:val="008F5F7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CC0105FEC3440C58F7AE80BF17768B637">
    <w:name w:val="8CC0105FEC3440C58F7AE80BF17768B637"/>
    <w:rsid w:val="008F5F7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B37ADD4945C4CCCB0F8895E0B594DB036">
    <w:name w:val="CB37ADD4945C4CCCB0F8895E0B594DB036"/>
    <w:rsid w:val="008F5F7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7235BD47F534807BB38103B5A80E4E04">
    <w:name w:val="A7235BD47F534807BB38103B5A80E4E04"/>
    <w:rsid w:val="008F5F7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318DFC2AE7CE4E4699A482A10B8ABF60">
    <w:name w:val="318DFC2AE7CE4E4699A482A10B8ABF60"/>
    <w:rsid w:val="008F5F7B"/>
  </w:style>
  <w:style w:type="paragraph" w:customStyle="1" w:styleId="12154E983A4A4FC9B4BB205813FF079F">
    <w:name w:val="12154E983A4A4FC9B4BB205813FF079F"/>
    <w:rsid w:val="008F5F7B"/>
  </w:style>
  <w:style w:type="paragraph" w:customStyle="1" w:styleId="EA730739FB8940A08E0604DB8315F292">
    <w:name w:val="EA730739FB8940A08E0604DB8315F292"/>
    <w:rsid w:val="008F5F7B"/>
  </w:style>
  <w:style w:type="paragraph" w:customStyle="1" w:styleId="EA730739FB8940A08E0604DB8315F2921">
    <w:name w:val="EA730739FB8940A08E0604DB8315F2921"/>
    <w:rsid w:val="008F5F7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27EA30A0D424787B3E8F3B434B4C66238">
    <w:name w:val="927EA30A0D424787B3E8F3B434B4C66238"/>
    <w:rsid w:val="008F5F7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4E4E8C8A8374C0385E62F84DD9E524238">
    <w:name w:val="14E4E8C8A8374C0385E62F84DD9E524238"/>
    <w:rsid w:val="008F5F7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FD1575F9510475DB8609E5BD29FB7A338">
    <w:name w:val="EFD1575F9510475DB8609E5BD29FB7A338"/>
    <w:rsid w:val="008F5F7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941E8790B1848A59F2BEE78F09425C538">
    <w:name w:val="1941E8790B1848A59F2BEE78F09425C538"/>
    <w:rsid w:val="008F5F7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258FD631235478DBAEF70147FF2C14438">
    <w:name w:val="F258FD631235478DBAEF70147FF2C14438"/>
    <w:rsid w:val="008F5F7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D199DE281634A7589B2266EBF33576438">
    <w:name w:val="4D199DE281634A7589B2266EBF33576438"/>
    <w:rsid w:val="008F5F7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0B4F4DB42F5D4458883D0CFC4A13C5167">
    <w:name w:val="0B4F4DB42F5D4458883D0CFC4A13C5167"/>
    <w:rsid w:val="008F5F7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4FBDF2495E14ECC9A08A6150B406BAC38">
    <w:name w:val="14FBDF2495E14ECC9A08A6150B406BAC38"/>
    <w:rsid w:val="008F5F7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7EC938F362746FAAA06D5B7FADAFDE638">
    <w:name w:val="47EC938F362746FAAA06D5B7FADAFDE638"/>
    <w:rsid w:val="008F5F7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CC0105FEC3440C58F7AE80BF17768B638">
    <w:name w:val="8CC0105FEC3440C58F7AE80BF17768B638"/>
    <w:rsid w:val="008F5F7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B37ADD4945C4CCCB0F8895E0B594DB037">
    <w:name w:val="CB37ADD4945C4CCCB0F8895E0B594DB037"/>
    <w:rsid w:val="008F5F7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7235BD47F534807BB38103B5A80E4E05">
    <w:name w:val="A7235BD47F534807BB38103B5A80E4E05"/>
    <w:rsid w:val="008F5F7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B5AEBFEA5EF46409D0C57E496ADD53E">
    <w:name w:val="FB5AEBFEA5EF46409D0C57E496ADD53E"/>
    <w:rsid w:val="008F5F7B"/>
  </w:style>
  <w:style w:type="paragraph" w:customStyle="1" w:styleId="3E713EAD14204462AE6C7AA1C999E411">
    <w:name w:val="3E713EAD14204462AE6C7AA1C999E411"/>
    <w:rsid w:val="008F5F7B"/>
  </w:style>
  <w:style w:type="paragraph" w:customStyle="1" w:styleId="FB5AEBFEA5EF46409D0C57E496ADD53E1">
    <w:name w:val="FB5AEBFEA5EF46409D0C57E496ADD53E1"/>
    <w:rsid w:val="008F5F7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27EA30A0D424787B3E8F3B434B4C66239">
    <w:name w:val="927EA30A0D424787B3E8F3B434B4C66239"/>
    <w:rsid w:val="008F5F7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4E4E8C8A8374C0385E62F84DD9E524239">
    <w:name w:val="14E4E8C8A8374C0385E62F84DD9E524239"/>
    <w:rsid w:val="008F5F7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FD1575F9510475DB8609E5BD29FB7A339">
    <w:name w:val="EFD1575F9510475DB8609E5BD29FB7A339"/>
    <w:rsid w:val="008F5F7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941E8790B1848A59F2BEE78F09425C539">
    <w:name w:val="1941E8790B1848A59F2BEE78F09425C539"/>
    <w:rsid w:val="008F5F7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258FD631235478DBAEF70147FF2C14439">
    <w:name w:val="F258FD631235478DBAEF70147FF2C14439"/>
    <w:rsid w:val="008F5F7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D199DE281634A7589B2266EBF33576439">
    <w:name w:val="4D199DE281634A7589B2266EBF33576439"/>
    <w:rsid w:val="008F5F7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0B4F4DB42F5D4458883D0CFC4A13C5168">
    <w:name w:val="0B4F4DB42F5D4458883D0CFC4A13C5168"/>
    <w:rsid w:val="008F5F7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4FBDF2495E14ECC9A08A6150B406BAC39">
    <w:name w:val="14FBDF2495E14ECC9A08A6150B406BAC39"/>
    <w:rsid w:val="008F5F7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7EC938F362746FAAA06D5B7FADAFDE639">
    <w:name w:val="47EC938F362746FAAA06D5B7FADAFDE639"/>
    <w:rsid w:val="008F5F7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CC0105FEC3440C58F7AE80BF17768B639">
    <w:name w:val="8CC0105FEC3440C58F7AE80BF17768B639"/>
    <w:rsid w:val="008F5F7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B37ADD4945C4CCCB0F8895E0B594DB038">
    <w:name w:val="CB37ADD4945C4CCCB0F8895E0B594DB038"/>
    <w:rsid w:val="008F5F7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3E713EAD14204462AE6C7AA1C999E4111">
    <w:name w:val="3E713EAD14204462AE6C7AA1C999E4111"/>
    <w:rsid w:val="008F5F7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7235BD47F534807BB38103B5A80E4E06">
    <w:name w:val="A7235BD47F534807BB38103B5A80E4E06"/>
    <w:rsid w:val="008F5F7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27EA30A0D424787B3E8F3B434B4C66240">
    <w:name w:val="927EA30A0D424787B3E8F3B434B4C66240"/>
    <w:rsid w:val="008F5F7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4E4E8C8A8374C0385E62F84DD9E524240">
    <w:name w:val="14E4E8C8A8374C0385E62F84DD9E524240"/>
    <w:rsid w:val="008F5F7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FD1575F9510475DB8609E5BD29FB7A340">
    <w:name w:val="EFD1575F9510475DB8609E5BD29FB7A340"/>
    <w:rsid w:val="008F5F7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941E8790B1848A59F2BEE78F09425C540">
    <w:name w:val="1941E8790B1848A59F2BEE78F09425C540"/>
    <w:rsid w:val="008F5F7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258FD631235478DBAEF70147FF2C14440">
    <w:name w:val="F258FD631235478DBAEF70147FF2C14440"/>
    <w:rsid w:val="008F5F7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D199DE281634A7589B2266EBF33576440">
    <w:name w:val="4D199DE281634A7589B2266EBF33576440"/>
    <w:rsid w:val="008F5F7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0B4F4DB42F5D4458883D0CFC4A13C5169">
    <w:name w:val="0B4F4DB42F5D4458883D0CFC4A13C5169"/>
    <w:rsid w:val="008F5F7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4FBDF2495E14ECC9A08A6150B406BAC40">
    <w:name w:val="14FBDF2495E14ECC9A08A6150B406BAC40"/>
    <w:rsid w:val="008F5F7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7EC938F362746FAAA06D5B7FADAFDE640">
    <w:name w:val="47EC938F362746FAAA06D5B7FADAFDE640"/>
    <w:rsid w:val="008F5F7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CC0105FEC3440C58F7AE80BF17768B640">
    <w:name w:val="8CC0105FEC3440C58F7AE80BF17768B640"/>
    <w:rsid w:val="008F5F7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B37ADD4945C4CCCB0F8895E0B594DB039">
    <w:name w:val="CB37ADD4945C4CCCB0F8895E0B594DB039"/>
    <w:rsid w:val="008F5F7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7235BD47F534807BB38103B5A80E4E07">
    <w:name w:val="A7235BD47F534807BB38103B5A80E4E07"/>
    <w:rsid w:val="008F5F7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963677CA04B49E5AC103EFC9953AB3D">
    <w:name w:val="F963677CA04B49E5AC103EFC9953AB3D"/>
    <w:rsid w:val="008F5F7B"/>
  </w:style>
  <w:style w:type="paragraph" w:customStyle="1" w:styleId="32AC5FBA596442E2B28E23402D7D6327">
    <w:name w:val="32AC5FBA596442E2B28E23402D7D6327"/>
    <w:rsid w:val="008F5F7B"/>
  </w:style>
  <w:style w:type="paragraph" w:customStyle="1" w:styleId="FB5AEBFEA5EF46409D0C57E496ADD53E2">
    <w:name w:val="FB5AEBFEA5EF46409D0C57E496ADD53E2"/>
    <w:rsid w:val="008F5F7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27EA30A0D424787B3E8F3B434B4C66241">
    <w:name w:val="927EA30A0D424787B3E8F3B434B4C66241"/>
    <w:rsid w:val="008F5F7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4E4E8C8A8374C0385E62F84DD9E524241">
    <w:name w:val="14E4E8C8A8374C0385E62F84DD9E524241"/>
    <w:rsid w:val="008F5F7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FD1575F9510475DB8609E5BD29FB7A341">
    <w:name w:val="EFD1575F9510475DB8609E5BD29FB7A341"/>
    <w:rsid w:val="008F5F7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941E8790B1848A59F2BEE78F09425C541">
    <w:name w:val="1941E8790B1848A59F2BEE78F09425C541"/>
    <w:rsid w:val="008F5F7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258FD631235478DBAEF70147FF2C14441">
    <w:name w:val="F258FD631235478DBAEF70147FF2C14441"/>
    <w:rsid w:val="008F5F7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D199DE281634A7589B2266EBF33576441">
    <w:name w:val="4D199DE281634A7589B2266EBF33576441"/>
    <w:rsid w:val="008F5F7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0B4F4DB42F5D4458883D0CFC4A13C51610">
    <w:name w:val="0B4F4DB42F5D4458883D0CFC4A13C51610"/>
    <w:rsid w:val="008F5F7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4FBDF2495E14ECC9A08A6150B406BAC41">
    <w:name w:val="14FBDF2495E14ECC9A08A6150B406BAC41"/>
    <w:rsid w:val="008F5F7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7EC938F362746FAAA06D5B7FADAFDE641">
    <w:name w:val="47EC938F362746FAAA06D5B7FADAFDE641"/>
    <w:rsid w:val="008F5F7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CC0105FEC3440C58F7AE80BF17768B641">
    <w:name w:val="8CC0105FEC3440C58F7AE80BF17768B641"/>
    <w:rsid w:val="008F5F7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B37ADD4945C4CCCB0F8895E0B594DB040">
    <w:name w:val="CB37ADD4945C4CCCB0F8895E0B594DB040"/>
    <w:rsid w:val="008F5F7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3E713EAD14204462AE6C7AA1C999E4112">
    <w:name w:val="3E713EAD14204462AE6C7AA1C999E4112"/>
    <w:rsid w:val="008F5F7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7235BD47F534807BB38103B5A80E4E08">
    <w:name w:val="A7235BD47F534807BB38103B5A80E4E08"/>
    <w:rsid w:val="008F5F7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21EC1BB37944E13987C2396673570CF">
    <w:name w:val="521EC1BB37944E13987C2396673570CF"/>
    <w:rsid w:val="008F5F7B"/>
  </w:style>
  <w:style w:type="paragraph" w:customStyle="1" w:styleId="4B0C8E475CA842B3AAFE0EE95CA750C7">
    <w:name w:val="4B0C8E475CA842B3AAFE0EE95CA750C7"/>
    <w:rsid w:val="008F5F7B"/>
  </w:style>
  <w:style w:type="paragraph" w:customStyle="1" w:styleId="FB5AEBFEA5EF46409D0C57E496ADD53E3">
    <w:name w:val="FB5AEBFEA5EF46409D0C57E496ADD53E3"/>
    <w:rsid w:val="008F5F7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B0C8E475CA842B3AAFE0EE95CA750C71">
    <w:name w:val="4B0C8E475CA842B3AAFE0EE95CA750C71"/>
    <w:rsid w:val="008F5F7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4E4E8C8A8374C0385E62F84DD9E524242">
    <w:name w:val="14E4E8C8A8374C0385E62F84DD9E524242"/>
    <w:rsid w:val="008F5F7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FD1575F9510475DB8609E5BD29FB7A342">
    <w:name w:val="EFD1575F9510475DB8609E5BD29FB7A342"/>
    <w:rsid w:val="008F5F7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941E8790B1848A59F2BEE78F09425C542">
    <w:name w:val="1941E8790B1848A59F2BEE78F09425C542"/>
    <w:rsid w:val="008F5F7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258FD631235478DBAEF70147FF2C14442">
    <w:name w:val="F258FD631235478DBAEF70147FF2C14442"/>
    <w:rsid w:val="008F5F7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D199DE281634A7589B2266EBF33576442">
    <w:name w:val="4D199DE281634A7589B2266EBF33576442"/>
    <w:rsid w:val="008F5F7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0B4F4DB42F5D4458883D0CFC4A13C51611">
    <w:name w:val="0B4F4DB42F5D4458883D0CFC4A13C51611"/>
    <w:rsid w:val="008F5F7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4FBDF2495E14ECC9A08A6150B406BAC42">
    <w:name w:val="14FBDF2495E14ECC9A08A6150B406BAC42"/>
    <w:rsid w:val="008F5F7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7EC938F362746FAAA06D5B7FADAFDE642">
    <w:name w:val="47EC938F362746FAAA06D5B7FADAFDE642"/>
    <w:rsid w:val="008F5F7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CC0105FEC3440C58F7AE80BF17768B642">
    <w:name w:val="8CC0105FEC3440C58F7AE80BF17768B642"/>
    <w:rsid w:val="008F5F7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B37ADD4945C4CCCB0F8895E0B594DB041">
    <w:name w:val="CB37ADD4945C4CCCB0F8895E0B594DB041"/>
    <w:rsid w:val="008F5F7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3E713EAD14204462AE6C7AA1C999E4113">
    <w:name w:val="3E713EAD14204462AE6C7AA1C999E4113"/>
    <w:rsid w:val="008F5F7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7235BD47F534807BB38103B5A80E4E09">
    <w:name w:val="A7235BD47F534807BB38103B5A80E4E09"/>
    <w:rsid w:val="008F5F7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6413FAC2ED9F4641AD2A1C1D6400E482">
    <w:name w:val="6413FAC2ED9F4641AD2A1C1D6400E482"/>
    <w:rsid w:val="008F5F7B"/>
  </w:style>
  <w:style w:type="paragraph" w:customStyle="1" w:styleId="473304F584A6478EA7AFF62FF9544352">
    <w:name w:val="473304F584A6478EA7AFF62FF9544352"/>
    <w:rsid w:val="008F5F7B"/>
  </w:style>
  <w:style w:type="paragraph" w:customStyle="1" w:styleId="FB5AEBFEA5EF46409D0C57E496ADD53E4">
    <w:name w:val="FB5AEBFEA5EF46409D0C57E496ADD53E4"/>
    <w:rsid w:val="008F5F7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6413FAC2ED9F4641AD2A1C1D6400E4821">
    <w:name w:val="6413FAC2ED9F4641AD2A1C1D6400E4821"/>
    <w:rsid w:val="008F5F7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73304F584A6478EA7AFF62FF95443521">
    <w:name w:val="473304F584A6478EA7AFF62FF95443521"/>
    <w:rsid w:val="008F5F7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4E4E8C8A8374C0385E62F84DD9E524243">
    <w:name w:val="14E4E8C8A8374C0385E62F84DD9E524243"/>
    <w:rsid w:val="008F5F7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FD1575F9510475DB8609E5BD29FB7A343">
    <w:name w:val="EFD1575F9510475DB8609E5BD29FB7A343"/>
    <w:rsid w:val="008F5F7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941E8790B1848A59F2BEE78F09425C543">
    <w:name w:val="1941E8790B1848A59F2BEE78F09425C543"/>
    <w:rsid w:val="008F5F7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258FD631235478DBAEF70147FF2C14443">
    <w:name w:val="F258FD631235478DBAEF70147FF2C14443"/>
    <w:rsid w:val="008F5F7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D199DE281634A7589B2266EBF33576443">
    <w:name w:val="4D199DE281634A7589B2266EBF33576443"/>
    <w:rsid w:val="008F5F7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0B4F4DB42F5D4458883D0CFC4A13C51612">
    <w:name w:val="0B4F4DB42F5D4458883D0CFC4A13C51612"/>
    <w:rsid w:val="008F5F7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4FBDF2495E14ECC9A08A6150B406BAC43">
    <w:name w:val="14FBDF2495E14ECC9A08A6150B406BAC43"/>
    <w:rsid w:val="008F5F7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7EC938F362746FAAA06D5B7FADAFDE643">
    <w:name w:val="47EC938F362746FAAA06D5B7FADAFDE643"/>
    <w:rsid w:val="008F5F7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CC0105FEC3440C58F7AE80BF17768B643">
    <w:name w:val="8CC0105FEC3440C58F7AE80BF17768B643"/>
    <w:rsid w:val="008F5F7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B37ADD4945C4CCCB0F8895E0B594DB042">
    <w:name w:val="CB37ADD4945C4CCCB0F8895E0B594DB042"/>
    <w:rsid w:val="008F5F7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7235BD47F534807BB38103B5A80E4E010">
    <w:name w:val="A7235BD47F534807BB38103B5A80E4E010"/>
    <w:rsid w:val="008F5F7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B5AEBFEA5EF46409D0C57E496ADD53E5">
    <w:name w:val="FB5AEBFEA5EF46409D0C57E496ADD53E5"/>
    <w:rsid w:val="008F5F7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6413FAC2ED9F4641AD2A1C1D6400E4822">
    <w:name w:val="6413FAC2ED9F4641AD2A1C1D6400E4822"/>
    <w:rsid w:val="008F5F7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73304F584A6478EA7AFF62FF95443522">
    <w:name w:val="473304F584A6478EA7AFF62FF95443522"/>
    <w:rsid w:val="008F5F7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4E4E8C8A8374C0385E62F84DD9E524244">
    <w:name w:val="14E4E8C8A8374C0385E62F84DD9E524244"/>
    <w:rsid w:val="008F5F7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FD1575F9510475DB8609E5BD29FB7A344">
    <w:name w:val="EFD1575F9510475DB8609E5BD29FB7A344"/>
    <w:rsid w:val="008F5F7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941E8790B1848A59F2BEE78F09425C544">
    <w:name w:val="1941E8790B1848A59F2BEE78F09425C544"/>
    <w:rsid w:val="008F5F7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258FD631235478DBAEF70147FF2C14444">
    <w:name w:val="F258FD631235478DBAEF70147FF2C14444"/>
    <w:rsid w:val="008F5F7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D199DE281634A7589B2266EBF33576444">
    <w:name w:val="4D199DE281634A7589B2266EBF33576444"/>
    <w:rsid w:val="008F5F7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0B4F4DB42F5D4458883D0CFC4A13C51613">
    <w:name w:val="0B4F4DB42F5D4458883D0CFC4A13C51613"/>
    <w:rsid w:val="008F5F7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4FBDF2495E14ECC9A08A6150B406BAC44">
    <w:name w:val="14FBDF2495E14ECC9A08A6150B406BAC44"/>
    <w:rsid w:val="008F5F7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7EC938F362746FAAA06D5B7FADAFDE644">
    <w:name w:val="47EC938F362746FAAA06D5B7FADAFDE644"/>
    <w:rsid w:val="008F5F7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CC0105FEC3440C58F7AE80BF17768B644">
    <w:name w:val="8CC0105FEC3440C58F7AE80BF17768B644"/>
    <w:rsid w:val="008F5F7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B37ADD4945C4CCCB0F8895E0B594DB043">
    <w:name w:val="CB37ADD4945C4CCCB0F8895E0B594DB043"/>
    <w:rsid w:val="008F5F7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7235BD47F534807BB38103B5A80E4E011">
    <w:name w:val="A7235BD47F534807BB38103B5A80E4E011"/>
    <w:rsid w:val="008F5F7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B5AEBFEA5EF46409D0C57E496ADD53E6">
    <w:name w:val="FB5AEBFEA5EF46409D0C57E496ADD53E6"/>
    <w:rsid w:val="008F5F7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6413FAC2ED9F4641AD2A1C1D6400E4823">
    <w:name w:val="6413FAC2ED9F4641AD2A1C1D6400E4823"/>
    <w:rsid w:val="008F5F7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73304F584A6478EA7AFF62FF95443523">
    <w:name w:val="473304F584A6478EA7AFF62FF95443523"/>
    <w:rsid w:val="008F5F7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4E4E8C8A8374C0385E62F84DD9E524245">
    <w:name w:val="14E4E8C8A8374C0385E62F84DD9E524245"/>
    <w:rsid w:val="008F5F7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FD1575F9510475DB8609E5BD29FB7A345">
    <w:name w:val="EFD1575F9510475DB8609E5BD29FB7A345"/>
    <w:rsid w:val="008F5F7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941E8790B1848A59F2BEE78F09425C545">
    <w:name w:val="1941E8790B1848A59F2BEE78F09425C545"/>
    <w:rsid w:val="008F5F7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258FD631235478DBAEF70147FF2C14445">
    <w:name w:val="F258FD631235478DBAEF70147FF2C14445"/>
    <w:rsid w:val="008F5F7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D199DE281634A7589B2266EBF33576445">
    <w:name w:val="4D199DE281634A7589B2266EBF33576445"/>
    <w:rsid w:val="008F5F7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0B4F4DB42F5D4458883D0CFC4A13C51614">
    <w:name w:val="0B4F4DB42F5D4458883D0CFC4A13C51614"/>
    <w:rsid w:val="008F5F7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4FBDF2495E14ECC9A08A6150B406BAC45">
    <w:name w:val="14FBDF2495E14ECC9A08A6150B406BAC45"/>
    <w:rsid w:val="008F5F7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7EC938F362746FAAA06D5B7FADAFDE645">
    <w:name w:val="47EC938F362746FAAA06D5B7FADAFDE645"/>
    <w:rsid w:val="008F5F7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CC0105FEC3440C58F7AE80BF17768B645">
    <w:name w:val="8CC0105FEC3440C58F7AE80BF17768B645"/>
    <w:rsid w:val="008F5F7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B37ADD4945C4CCCB0F8895E0B594DB044">
    <w:name w:val="CB37ADD4945C4CCCB0F8895E0B594DB044"/>
    <w:rsid w:val="008F5F7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7235BD47F534807BB38103B5A80E4E012">
    <w:name w:val="A7235BD47F534807BB38103B5A80E4E012"/>
    <w:rsid w:val="008F5F7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B5AEBFEA5EF46409D0C57E496ADD53E7">
    <w:name w:val="FB5AEBFEA5EF46409D0C57E496ADD53E7"/>
    <w:rsid w:val="008F5F7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73304F584A6478EA7AFF62FF95443524">
    <w:name w:val="473304F584A6478EA7AFF62FF95443524"/>
    <w:rsid w:val="008F5F7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4E4E8C8A8374C0385E62F84DD9E524246">
    <w:name w:val="14E4E8C8A8374C0385E62F84DD9E524246"/>
    <w:rsid w:val="008F5F7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FD1575F9510475DB8609E5BD29FB7A346">
    <w:name w:val="EFD1575F9510475DB8609E5BD29FB7A346"/>
    <w:rsid w:val="008F5F7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941E8790B1848A59F2BEE78F09425C546">
    <w:name w:val="1941E8790B1848A59F2BEE78F09425C546"/>
    <w:rsid w:val="008F5F7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258FD631235478DBAEF70147FF2C14446">
    <w:name w:val="F258FD631235478DBAEF70147FF2C14446"/>
    <w:rsid w:val="008F5F7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D199DE281634A7589B2266EBF33576446">
    <w:name w:val="4D199DE281634A7589B2266EBF33576446"/>
    <w:rsid w:val="008F5F7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0B4F4DB42F5D4458883D0CFC4A13C51615">
    <w:name w:val="0B4F4DB42F5D4458883D0CFC4A13C51615"/>
    <w:rsid w:val="008F5F7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4FBDF2495E14ECC9A08A6150B406BAC46">
    <w:name w:val="14FBDF2495E14ECC9A08A6150B406BAC46"/>
    <w:rsid w:val="008F5F7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7EC938F362746FAAA06D5B7FADAFDE646">
    <w:name w:val="47EC938F362746FAAA06D5B7FADAFDE646"/>
    <w:rsid w:val="008F5F7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CC0105FEC3440C58F7AE80BF17768B646">
    <w:name w:val="8CC0105FEC3440C58F7AE80BF17768B646"/>
    <w:rsid w:val="008F5F7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B37ADD4945C4CCCB0F8895E0B594DB045">
    <w:name w:val="CB37ADD4945C4CCCB0F8895E0B594DB045"/>
    <w:rsid w:val="008F5F7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7235BD47F534807BB38103B5A80E4E013">
    <w:name w:val="A7235BD47F534807BB38103B5A80E4E013"/>
    <w:rsid w:val="008F5F7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73304F584A6478EA7AFF62FF95443525">
    <w:name w:val="473304F584A6478EA7AFF62FF95443525"/>
    <w:rsid w:val="008F5F7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4E4E8C8A8374C0385E62F84DD9E524247">
    <w:name w:val="14E4E8C8A8374C0385E62F84DD9E524247"/>
    <w:rsid w:val="008F5F7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FD1575F9510475DB8609E5BD29FB7A347">
    <w:name w:val="EFD1575F9510475DB8609E5BD29FB7A347"/>
    <w:rsid w:val="008F5F7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941E8790B1848A59F2BEE78F09425C547">
    <w:name w:val="1941E8790B1848A59F2BEE78F09425C547"/>
    <w:rsid w:val="008F5F7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258FD631235478DBAEF70147FF2C14447">
    <w:name w:val="F258FD631235478DBAEF70147FF2C14447"/>
    <w:rsid w:val="008F5F7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D199DE281634A7589B2266EBF33576447">
    <w:name w:val="4D199DE281634A7589B2266EBF33576447"/>
    <w:rsid w:val="008F5F7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0B4F4DB42F5D4458883D0CFC4A13C51616">
    <w:name w:val="0B4F4DB42F5D4458883D0CFC4A13C51616"/>
    <w:rsid w:val="008F5F7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4FBDF2495E14ECC9A08A6150B406BAC47">
    <w:name w:val="14FBDF2495E14ECC9A08A6150B406BAC47"/>
    <w:rsid w:val="008F5F7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7EC938F362746FAAA06D5B7FADAFDE647">
    <w:name w:val="47EC938F362746FAAA06D5B7FADAFDE647"/>
    <w:rsid w:val="008F5F7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CC0105FEC3440C58F7AE80BF17768B647">
    <w:name w:val="8CC0105FEC3440C58F7AE80BF17768B647"/>
    <w:rsid w:val="008F5F7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B37ADD4945C4CCCB0F8895E0B594DB046">
    <w:name w:val="CB37ADD4945C4CCCB0F8895E0B594DB046"/>
    <w:rsid w:val="008F5F7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7235BD47F534807BB38103B5A80E4E014">
    <w:name w:val="A7235BD47F534807BB38103B5A80E4E014"/>
    <w:rsid w:val="008F5F7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73304F584A6478EA7AFF62FF95443526">
    <w:name w:val="473304F584A6478EA7AFF62FF95443526"/>
    <w:rsid w:val="008F5F7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4E4E8C8A8374C0385E62F84DD9E524248">
    <w:name w:val="14E4E8C8A8374C0385E62F84DD9E524248"/>
    <w:rsid w:val="008F5F7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FD1575F9510475DB8609E5BD29FB7A348">
    <w:name w:val="EFD1575F9510475DB8609E5BD29FB7A348"/>
    <w:rsid w:val="008F5F7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941E8790B1848A59F2BEE78F09425C548">
    <w:name w:val="1941E8790B1848A59F2BEE78F09425C548"/>
    <w:rsid w:val="008F5F7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258FD631235478DBAEF70147FF2C14448">
    <w:name w:val="F258FD631235478DBAEF70147FF2C14448"/>
    <w:rsid w:val="008F5F7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D199DE281634A7589B2266EBF33576448">
    <w:name w:val="4D199DE281634A7589B2266EBF33576448"/>
    <w:rsid w:val="008F5F7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0B4F4DB42F5D4458883D0CFC4A13C51617">
    <w:name w:val="0B4F4DB42F5D4458883D0CFC4A13C51617"/>
    <w:rsid w:val="008F5F7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4FBDF2495E14ECC9A08A6150B406BAC48">
    <w:name w:val="14FBDF2495E14ECC9A08A6150B406BAC48"/>
    <w:rsid w:val="008F5F7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7EC938F362746FAAA06D5B7FADAFDE648">
    <w:name w:val="47EC938F362746FAAA06D5B7FADAFDE648"/>
    <w:rsid w:val="008F5F7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CC0105FEC3440C58F7AE80BF17768B648">
    <w:name w:val="8CC0105FEC3440C58F7AE80BF17768B648"/>
    <w:rsid w:val="008F5F7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B37ADD4945C4CCCB0F8895E0B594DB047">
    <w:name w:val="CB37ADD4945C4CCCB0F8895E0B594DB047"/>
    <w:rsid w:val="008F5F7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7235BD47F534807BB38103B5A80E4E015">
    <w:name w:val="A7235BD47F534807BB38103B5A80E4E015"/>
    <w:rsid w:val="008F5F7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73304F584A6478EA7AFF62FF95443527">
    <w:name w:val="473304F584A6478EA7AFF62FF95443527"/>
    <w:rsid w:val="008F5F7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4E4E8C8A8374C0385E62F84DD9E524249">
    <w:name w:val="14E4E8C8A8374C0385E62F84DD9E524249"/>
    <w:rsid w:val="008F5F7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FD1575F9510475DB8609E5BD29FB7A349">
    <w:name w:val="EFD1575F9510475DB8609E5BD29FB7A349"/>
    <w:rsid w:val="008F5F7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941E8790B1848A59F2BEE78F09425C549">
    <w:name w:val="1941E8790B1848A59F2BEE78F09425C549"/>
    <w:rsid w:val="008F5F7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258FD631235478DBAEF70147FF2C14449">
    <w:name w:val="F258FD631235478DBAEF70147FF2C14449"/>
    <w:rsid w:val="008F5F7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D199DE281634A7589B2266EBF33576449">
    <w:name w:val="4D199DE281634A7589B2266EBF33576449"/>
    <w:rsid w:val="008F5F7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0B4F4DB42F5D4458883D0CFC4A13C51618">
    <w:name w:val="0B4F4DB42F5D4458883D0CFC4A13C51618"/>
    <w:rsid w:val="008F5F7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4FBDF2495E14ECC9A08A6150B406BAC49">
    <w:name w:val="14FBDF2495E14ECC9A08A6150B406BAC49"/>
    <w:rsid w:val="008F5F7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7EC938F362746FAAA06D5B7FADAFDE649">
    <w:name w:val="47EC938F362746FAAA06D5B7FADAFDE649"/>
    <w:rsid w:val="008F5F7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CC0105FEC3440C58F7AE80BF17768B649">
    <w:name w:val="8CC0105FEC3440C58F7AE80BF17768B649"/>
    <w:rsid w:val="008F5F7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B37ADD4945C4CCCB0F8895E0B594DB048">
    <w:name w:val="CB37ADD4945C4CCCB0F8895E0B594DB048"/>
    <w:rsid w:val="008F5F7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7235BD47F534807BB38103B5A80E4E016">
    <w:name w:val="A7235BD47F534807BB38103B5A80E4E016"/>
    <w:rsid w:val="008F5F7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73304F584A6478EA7AFF62FF95443528">
    <w:name w:val="473304F584A6478EA7AFF62FF95443528"/>
    <w:rsid w:val="008F5F7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4E4E8C8A8374C0385E62F84DD9E524250">
    <w:name w:val="14E4E8C8A8374C0385E62F84DD9E524250"/>
    <w:rsid w:val="008F5F7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FD1575F9510475DB8609E5BD29FB7A350">
    <w:name w:val="EFD1575F9510475DB8609E5BD29FB7A350"/>
    <w:rsid w:val="008F5F7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941E8790B1848A59F2BEE78F09425C550">
    <w:name w:val="1941E8790B1848A59F2BEE78F09425C550"/>
    <w:rsid w:val="008F5F7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258FD631235478DBAEF70147FF2C14450">
    <w:name w:val="F258FD631235478DBAEF70147FF2C14450"/>
    <w:rsid w:val="008F5F7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D199DE281634A7589B2266EBF33576450">
    <w:name w:val="4D199DE281634A7589B2266EBF33576450"/>
    <w:rsid w:val="008F5F7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0B4F4DB42F5D4458883D0CFC4A13C51619">
    <w:name w:val="0B4F4DB42F5D4458883D0CFC4A13C51619"/>
    <w:rsid w:val="008F5F7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4FBDF2495E14ECC9A08A6150B406BAC50">
    <w:name w:val="14FBDF2495E14ECC9A08A6150B406BAC50"/>
    <w:rsid w:val="008F5F7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7EC938F362746FAAA06D5B7FADAFDE650">
    <w:name w:val="47EC938F362746FAAA06D5B7FADAFDE650"/>
    <w:rsid w:val="008F5F7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CC0105FEC3440C58F7AE80BF17768B650">
    <w:name w:val="8CC0105FEC3440C58F7AE80BF17768B650"/>
    <w:rsid w:val="008F5F7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B37ADD4945C4CCCB0F8895E0B594DB049">
    <w:name w:val="CB37ADD4945C4CCCB0F8895E0B594DB049"/>
    <w:rsid w:val="008F5F7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7235BD47F534807BB38103B5A80E4E017">
    <w:name w:val="A7235BD47F534807BB38103B5A80E4E017"/>
    <w:rsid w:val="008F5F7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73304F584A6478EA7AFF62FF95443529">
    <w:name w:val="473304F584A6478EA7AFF62FF95443529"/>
    <w:rsid w:val="008F5F7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4E4E8C8A8374C0385E62F84DD9E524251">
    <w:name w:val="14E4E8C8A8374C0385E62F84DD9E524251"/>
    <w:rsid w:val="008F5F7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FD1575F9510475DB8609E5BD29FB7A351">
    <w:name w:val="EFD1575F9510475DB8609E5BD29FB7A351"/>
    <w:rsid w:val="008F5F7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941E8790B1848A59F2BEE78F09425C551">
    <w:name w:val="1941E8790B1848A59F2BEE78F09425C551"/>
    <w:rsid w:val="008F5F7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258FD631235478DBAEF70147FF2C14451">
    <w:name w:val="F258FD631235478DBAEF70147FF2C14451"/>
    <w:rsid w:val="008F5F7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D199DE281634A7589B2266EBF33576451">
    <w:name w:val="4D199DE281634A7589B2266EBF33576451"/>
    <w:rsid w:val="008F5F7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0B4F4DB42F5D4458883D0CFC4A13C51620">
    <w:name w:val="0B4F4DB42F5D4458883D0CFC4A13C51620"/>
    <w:rsid w:val="008F5F7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4FBDF2495E14ECC9A08A6150B406BAC51">
    <w:name w:val="14FBDF2495E14ECC9A08A6150B406BAC51"/>
    <w:rsid w:val="008F5F7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7EC938F362746FAAA06D5B7FADAFDE651">
    <w:name w:val="47EC938F362746FAAA06D5B7FADAFDE651"/>
    <w:rsid w:val="008F5F7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CC0105FEC3440C58F7AE80BF17768B651">
    <w:name w:val="8CC0105FEC3440C58F7AE80BF17768B651"/>
    <w:rsid w:val="008F5F7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B37ADD4945C4CCCB0F8895E0B594DB050">
    <w:name w:val="CB37ADD4945C4CCCB0F8895E0B594DB050"/>
    <w:rsid w:val="008F5F7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7235BD47F534807BB38103B5A80E4E018">
    <w:name w:val="A7235BD47F534807BB38103B5A80E4E018"/>
    <w:rsid w:val="008F5F7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73304F584A6478EA7AFF62FF954435210">
    <w:name w:val="473304F584A6478EA7AFF62FF954435210"/>
    <w:rsid w:val="008F5F7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4E4E8C8A8374C0385E62F84DD9E524252">
    <w:name w:val="14E4E8C8A8374C0385E62F84DD9E524252"/>
    <w:rsid w:val="008F5F7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FD1575F9510475DB8609E5BD29FB7A352">
    <w:name w:val="EFD1575F9510475DB8609E5BD29FB7A352"/>
    <w:rsid w:val="008F5F7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941E8790B1848A59F2BEE78F09425C552">
    <w:name w:val="1941E8790B1848A59F2BEE78F09425C552"/>
    <w:rsid w:val="008F5F7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258FD631235478DBAEF70147FF2C14452">
    <w:name w:val="F258FD631235478DBAEF70147FF2C14452"/>
    <w:rsid w:val="008F5F7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D199DE281634A7589B2266EBF33576452">
    <w:name w:val="4D199DE281634A7589B2266EBF33576452"/>
    <w:rsid w:val="008F5F7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0B4F4DB42F5D4458883D0CFC4A13C51621">
    <w:name w:val="0B4F4DB42F5D4458883D0CFC4A13C51621"/>
    <w:rsid w:val="008F5F7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4FBDF2495E14ECC9A08A6150B406BAC52">
    <w:name w:val="14FBDF2495E14ECC9A08A6150B406BAC52"/>
    <w:rsid w:val="008F5F7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7EC938F362746FAAA06D5B7FADAFDE652">
    <w:name w:val="47EC938F362746FAAA06D5B7FADAFDE652"/>
    <w:rsid w:val="008F5F7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CC0105FEC3440C58F7AE80BF17768B652">
    <w:name w:val="8CC0105FEC3440C58F7AE80BF17768B652"/>
    <w:rsid w:val="008F5F7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B37ADD4945C4CCCB0F8895E0B594DB051">
    <w:name w:val="CB37ADD4945C4CCCB0F8895E0B594DB051"/>
    <w:rsid w:val="008F5F7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7235BD47F534807BB38103B5A80E4E019">
    <w:name w:val="A7235BD47F534807BB38103B5A80E4E019"/>
    <w:rsid w:val="008F5F7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73304F584A6478EA7AFF62FF954435211">
    <w:name w:val="473304F584A6478EA7AFF62FF954435211"/>
    <w:rsid w:val="008F5F7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4E4E8C8A8374C0385E62F84DD9E524253">
    <w:name w:val="14E4E8C8A8374C0385E62F84DD9E524253"/>
    <w:rsid w:val="008F5F7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FD1575F9510475DB8609E5BD29FB7A353">
    <w:name w:val="EFD1575F9510475DB8609E5BD29FB7A353"/>
    <w:rsid w:val="008F5F7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941E8790B1848A59F2BEE78F09425C553">
    <w:name w:val="1941E8790B1848A59F2BEE78F09425C553"/>
    <w:rsid w:val="008F5F7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258FD631235478DBAEF70147FF2C14453">
    <w:name w:val="F258FD631235478DBAEF70147FF2C14453"/>
    <w:rsid w:val="008F5F7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D199DE281634A7589B2266EBF33576453">
    <w:name w:val="4D199DE281634A7589B2266EBF33576453"/>
    <w:rsid w:val="008F5F7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0B4F4DB42F5D4458883D0CFC4A13C51622">
    <w:name w:val="0B4F4DB42F5D4458883D0CFC4A13C51622"/>
    <w:rsid w:val="008F5F7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4FBDF2495E14ECC9A08A6150B406BAC53">
    <w:name w:val="14FBDF2495E14ECC9A08A6150B406BAC53"/>
    <w:rsid w:val="008F5F7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7EC938F362746FAAA06D5B7FADAFDE653">
    <w:name w:val="47EC938F362746FAAA06D5B7FADAFDE653"/>
    <w:rsid w:val="008F5F7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CC0105FEC3440C58F7AE80BF17768B653">
    <w:name w:val="8CC0105FEC3440C58F7AE80BF17768B653"/>
    <w:rsid w:val="008F5F7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B37ADD4945C4CCCB0F8895E0B594DB052">
    <w:name w:val="CB37ADD4945C4CCCB0F8895E0B594DB052"/>
    <w:rsid w:val="008F5F7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7235BD47F534807BB38103B5A80E4E020">
    <w:name w:val="A7235BD47F534807BB38103B5A80E4E020"/>
    <w:rsid w:val="008F5F7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C66D412F0414B54B95EB548BD98F7E8">
    <w:name w:val="1C66D412F0414B54B95EB548BD98F7E8"/>
    <w:rsid w:val="008F5F7B"/>
  </w:style>
  <w:style w:type="paragraph" w:customStyle="1" w:styleId="473304F584A6478EA7AFF62FF954435212">
    <w:name w:val="473304F584A6478EA7AFF62FF954435212"/>
    <w:rsid w:val="008F5F7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4E4E8C8A8374C0385E62F84DD9E524254">
    <w:name w:val="14E4E8C8A8374C0385E62F84DD9E524254"/>
    <w:rsid w:val="008F5F7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FD1575F9510475DB8609E5BD29FB7A354">
    <w:name w:val="EFD1575F9510475DB8609E5BD29FB7A354"/>
    <w:rsid w:val="008F5F7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941E8790B1848A59F2BEE78F09425C554">
    <w:name w:val="1941E8790B1848A59F2BEE78F09425C554"/>
    <w:rsid w:val="008F5F7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258FD631235478DBAEF70147FF2C14454">
    <w:name w:val="F258FD631235478DBAEF70147FF2C14454"/>
    <w:rsid w:val="008F5F7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D199DE281634A7589B2266EBF33576454">
    <w:name w:val="4D199DE281634A7589B2266EBF33576454"/>
    <w:rsid w:val="008F5F7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0B4F4DB42F5D4458883D0CFC4A13C51623">
    <w:name w:val="0B4F4DB42F5D4458883D0CFC4A13C51623"/>
    <w:rsid w:val="008F5F7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4FBDF2495E14ECC9A08A6150B406BAC54">
    <w:name w:val="14FBDF2495E14ECC9A08A6150B406BAC54"/>
    <w:rsid w:val="008F5F7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7EC938F362746FAAA06D5B7FADAFDE654">
    <w:name w:val="47EC938F362746FAAA06D5B7FADAFDE654"/>
    <w:rsid w:val="008F5F7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CC0105FEC3440C58F7AE80BF17768B654">
    <w:name w:val="8CC0105FEC3440C58F7AE80BF17768B654"/>
    <w:rsid w:val="008F5F7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B37ADD4945C4CCCB0F8895E0B594DB053">
    <w:name w:val="CB37ADD4945C4CCCB0F8895E0B594DB053"/>
    <w:rsid w:val="008F5F7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7235BD47F534807BB38103B5A80E4E021">
    <w:name w:val="A7235BD47F534807BB38103B5A80E4E021"/>
    <w:rsid w:val="008F5F7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A52BEC0179B4B6FAAB4302FE9E4C0DD">
    <w:name w:val="DA52BEC0179B4B6FAAB4302FE9E4C0DD"/>
    <w:rsid w:val="00AB2C8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A95E1CECED98346BEADDBD07BB8BC14" ma:contentTypeVersion="14" ma:contentTypeDescription="Create a new document." ma:contentTypeScope="" ma:versionID="f3f609b9c12447ae1394facdc7bfc76b">
  <xsd:schema xmlns:xsd="http://www.w3.org/2001/XMLSchema" xmlns:xs="http://www.w3.org/2001/XMLSchema" xmlns:p="http://schemas.microsoft.com/office/2006/metadata/properties" xmlns:ns3="9f9ff262-e85c-4dc0-b965-da7620409bc7" xmlns:ns4="867d1ab2-11bc-4183-92d2-854a1c34d4c6" targetNamespace="http://schemas.microsoft.com/office/2006/metadata/properties" ma:root="true" ma:fieldsID="845c5b37d76a61d39f88059628f28658" ns3:_="" ns4:_="">
    <xsd:import namespace="9f9ff262-e85c-4dc0-b965-da7620409bc7"/>
    <xsd:import namespace="867d1ab2-11bc-4183-92d2-854a1c34d4c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f9ff262-e85c-4dc0-b965-da7620409bc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67d1ab2-11bc-4183-92d2-854a1c34d4c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D27B6010-09AB-42A8-806A-9EE4FB3A0B7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f9ff262-e85c-4dc0-b965-da7620409bc7"/>
    <ds:schemaRef ds:uri="867d1ab2-11bc-4183-92d2-854a1c34d4c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876240A-13E2-4642-BA26-EE8A81A121E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D4DB4F5-590C-4EE7-B6AA-010D9D71DC7B}">
  <ds:schemaRefs>
    <ds:schemaRef ds:uri="http://schemas.microsoft.com/office/2006/metadata/properties"/>
    <ds:schemaRef ds:uri="http://purl.org/dc/elements/1.1/"/>
    <ds:schemaRef ds:uri="http://purl.org/dc/terms/"/>
    <ds:schemaRef ds:uri="http://schemas.openxmlformats.org/package/2006/metadata/core-properties"/>
    <ds:schemaRef ds:uri="9f9ff262-e85c-4dc0-b965-da7620409bc7"/>
    <ds:schemaRef ds:uri="http://purl.org/dc/dcmitype/"/>
    <ds:schemaRef ds:uri="867d1ab2-11bc-4183-92d2-854a1c34d4c6"/>
    <ds:schemaRef ds:uri="http://schemas.microsoft.com/office/2006/documentManagement/types"/>
    <ds:schemaRef ds:uri="http://schemas.microsoft.com/office/infopath/2007/PartnerControls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FD7BABD9-C3AA-464A-9882-27AFC7FB04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7</Pages>
  <Words>3351</Words>
  <Characters>19107</Characters>
  <Application>Microsoft Office Word</Application>
  <DocSecurity>0</DocSecurity>
  <Lines>159</Lines>
  <Paragraphs>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urse Map</vt:lpstr>
    </vt:vector>
  </TitlesOfParts>
  <Company>Dr. Ehab J.Adwan;</Company>
  <LinksUpToDate>false</LinksUpToDate>
  <CharactersWithSpaces>224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rse Map</dc:title>
  <dc:creator>Dr. Ehab J.Adwan</dc:creator>
  <cp:lastModifiedBy>Mrs. NOORA ABDULLA SANAD ALKHARSAN</cp:lastModifiedBy>
  <cp:revision>2</cp:revision>
  <cp:lastPrinted>2017-07-02T03:33:00Z</cp:lastPrinted>
  <dcterms:created xsi:type="dcterms:W3CDTF">2021-06-22T20:35:00Z</dcterms:created>
  <dcterms:modified xsi:type="dcterms:W3CDTF">2021-06-22T20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A95E1CECED98346BEADDBD07BB8BC14</vt:lpwstr>
  </property>
</Properties>
</file>